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6C76449E"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370CFF">
        <w:rPr>
          <w:rFonts w:ascii="Arial" w:eastAsia="Arial" w:hAnsi="Arial" w:cs="Arial"/>
          <w:sz w:val="28"/>
          <w:szCs w:val="28"/>
        </w:rPr>
        <w:t>8</w:t>
      </w:r>
      <w:r w:rsidR="001112DA">
        <w:rPr>
          <w:rFonts w:ascii="Arial" w:eastAsia="Arial" w:hAnsi="Arial" w:cs="Arial"/>
          <w:sz w:val="28"/>
          <w:szCs w:val="28"/>
        </w:rPr>
        <w:t>6</w:t>
      </w:r>
      <w:r w:rsidR="002A7D6A">
        <w:rPr>
          <w:rFonts w:ascii="Arial" w:eastAsia="Arial" w:hAnsi="Arial" w:cs="Arial"/>
          <w:sz w:val="28"/>
          <w:szCs w:val="28"/>
        </w:rPr>
        <w:t xml:space="preserve"> on the Coronavirus Disease (COVID19)</w:t>
      </w:r>
    </w:p>
    <w:p w14:paraId="3F11FAFB" w14:textId="28EABE3D"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1112DA">
        <w:rPr>
          <w:rFonts w:ascii="Arial" w:eastAsia="Arial" w:hAnsi="Arial" w:cs="Arial"/>
          <w:sz w:val="24"/>
          <w:szCs w:val="24"/>
        </w:rPr>
        <w:t>30</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355D7B8"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222001">
        <w:rPr>
          <w:rFonts w:ascii="Arial" w:eastAsia="Arial" w:hAnsi="Arial" w:cs="Arial"/>
          <w:b/>
          <w:color w:val="0070C0"/>
          <w:sz w:val="24"/>
          <w:szCs w:val="24"/>
        </w:rPr>
        <w:t>30</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222001" w:rsidRPr="00222001">
        <w:rPr>
          <w:rFonts w:ascii="Arial" w:eastAsia="Arial" w:hAnsi="Arial" w:cs="Arial"/>
          <w:b/>
          <w:color w:val="0070C0"/>
          <w:sz w:val="24"/>
          <w:szCs w:val="24"/>
        </w:rPr>
        <w:t>1,976,202</w:t>
      </w:r>
      <w:r w:rsidR="00222001">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222001" w:rsidRPr="00222001">
        <w:rPr>
          <w:rFonts w:ascii="Arial" w:eastAsia="Arial" w:hAnsi="Arial" w:cs="Arial"/>
          <w:b/>
          <w:color w:val="0070C0"/>
          <w:sz w:val="24"/>
          <w:szCs w:val="24"/>
        </w:rPr>
        <w:t>148,594</w:t>
      </w:r>
      <w:r w:rsidR="00222001">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222001" w:rsidRPr="00222001">
        <w:rPr>
          <w:rFonts w:ascii="Arial" w:eastAsia="Arial" w:hAnsi="Arial" w:cs="Arial"/>
          <w:b/>
          <w:color w:val="0070C0"/>
          <w:sz w:val="24"/>
          <w:szCs w:val="24"/>
        </w:rPr>
        <w:t>1,794,278</w:t>
      </w:r>
      <w:r w:rsidR="00222001">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222001" w:rsidRPr="00222001">
        <w:rPr>
          <w:rFonts w:ascii="Arial" w:eastAsia="Arial" w:hAnsi="Arial" w:cs="Arial"/>
          <w:b/>
          <w:color w:val="0070C0"/>
          <w:sz w:val="24"/>
          <w:szCs w:val="24"/>
        </w:rPr>
        <w:t>33,330</w:t>
      </w:r>
      <w:r w:rsidR="00222001">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70209024"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w:t>
      </w:r>
      <w:r w:rsidR="008A52D4">
        <w:rPr>
          <w:rFonts w:ascii="Arial" w:eastAsia="Arial" w:hAnsi="Arial" w:cs="Arial"/>
          <w:i/>
          <w:color w:val="0070C0"/>
          <w:sz w:val="16"/>
          <w:szCs w:val="16"/>
        </w:rPr>
        <w:t>3</w:t>
      </w:r>
      <w:r w:rsidR="00222001">
        <w:rPr>
          <w:rFonts w:ascii="Arial" w:eastAsia="Arial" w:hAnsi="Arial" w:cs="Arial"/>
          <w:i/>
          <w:color w:val="0070C0"/>
          <w:sz w:val="16"/>
          <w:szCs w:val="16"/>
        </w:rPr>
        <w:t>4</w:t>
      </w:r>
    </w:p>
    <w:p w14:paraId="26579145" w14:textId="6016C244" w:rsidR="00633EEB" w:rsidRDefault="005C3C35">
      <w:pPr>
        <w:pStyle w:val="NoSpacing1"/>
        <w:rPr>
          <w:rFonts w:ascii="Arial" w:hAnsi="Arial" w:cs="Arial"/>
          <w:b/>
          <w:color w:val="002060"/>
          <w:sz w:val="28"/>
        </w:rPr>
      </w:pPr>
      <w:r>
        <w:rPr>
          <w:rFonts w:ascii="Arial" w:hAnsi="Arial" w:cs="Arial"/>
          <w:b/>
          <w:color w:val="002060"/>
          <w:sz w:val="28"/>
        </w:rPr>
        <w:t xml:space="preserve"> </w:t>
      </w: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6B69B6CC" w:rsidR="002A2C5B" w:rsidRPr="0052595D"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52595D">
        <w:rPr>
          <w:rFonts w:ascii="Arial" w:eastAsia="Arial" w:hAnsi="Arial" w:cs="Arial"/>
          <w:sz w:val="24"/>
          <w:szCs w:val="24"/>
        </w:rPr>
        <w:t>A total of</w:t>
      </w:r>
      <w:r w:rsidRPr="0052595D">
        <w:rPr>
          <w:rFonts w:ascii="Arial" w:eastAsia="Arial" w:hAnsi="Arial" w:cs="Arial"/>
          <w:b/>
          <w:bCs/>
          <w:sz w:val="24"/>
          <w:szCs w:val="24"/>
        </w:rPr>
        <w:t xml:space="preserve"> </w:t>
      </w:r>
      <w:r w:rsidRPr="0052595D">
        <w:rPr>
          <w:rFonts w:ascii="Arial" w:eastAsia="Arial" w:hAnsi="Arial" w:cs="Arial"/>
          <w:b/>
          <w:sz w:val="24"/>
          <w:szCs w:val="24"/>
        </w:rPr>
        <w:t>₱</w:t>
      </w:r>
      <w:r w:rsidR="00DF247F" w:rsidRPr="0052595D">
        <w:rPr>
          <w:rFonts w:ascii="Arial" w:eastAsia="Arial" w:hAnsi="Arial" w:cs="Arial"/>
          <w:b/>
          <w:bCs/>
          <w:sz w:val="24"/>
          <w:szCs w:val="24"/>
        </w:rPr>
        <w:t xml:space="preserve">2,738,712,403.96 </w:t>
      </w:r>
      <w:r w:rsidRPr="0052595D">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52595D">
        <w:rPr>
          <w:rFonts w:ascii="Arial" w:eastAsia="Arial" w:hAnsi="Arial" w:cs="Arial"/>
          <w:b/>
          <w:sz w:val="24"/>
          <w:szCs w:val="24"/>
        </w:rPr>
        <w:t>₱</w:t>
      </w:r>
      <w:r w:rsidR="00DF247F" w:rsidRPr="0052595D">
        <w:rPr>
          <w:rFonts w:ascii="Arial" w:eastAsia="Arial" w:hAnsi="Arial" w:cs="Arial"/>
          <w:b/>
          <w:bCs/>
          <w:sz w:val="24"/>
          <w:szCs w:val="24"/>
        </w:rPr>
        <w:t xml:space="preserve">2,165,356,199.23 </w:t>
      </w:r>
      <w:r w:rsidRPr="0052595D">
        <w:rPr>
          <w:rFonts w:ascii="Arial" w:eastAsia="Arial" w:hAnsi="Arial" w:cs="Arial"/>
          <w:bCs/>
          <w:sz w:val="24"/>
          <w:szCs w:val="24"/>
        </w:rPr>
        <w:t>was</w:t>
      </w:r>
      <w:r w:rsidRPr="0052595D">
        <w:rPr>
          <w:rFonts w:ascii="Arial" w:eastAsia="Arial" w:hAnsi="Arial" w:cs="Arial"/>
          <w:sz w:val="24"/>
          <w:szCs w:val="24"/>
        </w:rPr>
        <w:t xml:space="preserve"> provided by </w:t>
      </w:r>
      <w:r w:rsidRPr="0052595D">
        <w:rPr>
          <w:rFonts w:ascii="Arial" w:eastAsia="Arial" w:hAnsi="Arial" w:cs="Arial"/>
          <w:b/>
          <w:sz w:val="24"/>
          <w:szCs w:val="24"/>
        </w:rPr>
        <w:t>DSWD</w:t>
      </w:r>
      <w:r w:rsidRPr="0052595D">
        <w:rPr>
          <w:rFonts w:ascii="Arial" w:eastAsia="Arial" w:hAnsi="Arial" w:cs="Arial"/>
          <w:sz w:val="24"/>
          <w:szCs w:val="24"/>
        </w:rPr>
        <w:t>,</w:t>
      </w:r>
      <w:r w:rsidRPr="0052595D">
        <w:rPr>
          <w:rFonts w:ascii="Arial" w:eastAsia="Arial" w:hAnsi="Arial" w:cs="Arial"/>
          <w:b/>
          <w:sz w:val="24"/>
          <w:szCs w:val="24"/>
        </w:rPr>
        <w:t xml:space="preserve"> ₱</w:t>
      </w:r>
      <w:r w:rsidR="00965234" w:rsidRPr="0052595D">
        <w:rPr>
          <w:rFonts w:ascii="Arial" w:eastAsia="Arial" w:hAnsi="Arial" w:cs="Arial"/>
          <w:b/>
          <w:bCs/>
          <w:sz w:val="24"/>
          <w:szCs w:val="24"/>
        </w:rPr>
        <w:t xml:space="preserve">541,505,794.77 </w:t>
      </w:r>
      <w:r w:rsidRPr="0052595D">
        <w:rPr>
          <w:rFonts w:ascii="Arial" w:eastAsia="Arial" w:hAnsi="Arial" w:cs="Arial"/>
          <w:sz w:val="24"/>
          <w:szCs w:val="24"/>
        </w:rPr>
        <w:t xml:space="preserve">from </w:t>
      </w:r>
      <w:r w:rsidR="00903A59" w:rsidRPr="00903A59">
        <w:rPr>
          <w:rFonts w:ascii="Arial" w:eastAsia="Arial" w:hAnsi="Arial" w:cs="Arial"/>
          <w:b/>
          <w:sz w:val="24"/>
          <w:szCs w:val="24"/>
        </w:rPr>
        <w:t>n</w:t>
      </w:r>
      <w:r w:rsidR="00903A59">
        <w:rPr>
          <w:rFonts w:ascii="Arial" w:eastAsia="Arial" w:hAnsi="Arial" w:cs="Arial"/>
          <w:b/>
          <w:sz w:val="24"/>
          <w:szCs w:val="24"/>
        </w:rPr>
        <w:t>on-government organizations (</w:t>
      </w:r>
      <w:r w:rsidRPr="0052595D">
        <w:rPr>
          <w:rFonts w:ascii="Arial" w:eastAsia="Arial" w:hAnsi="Arial" w:cs="Arial"/>
          <w:b/>
          <w:sz w:val="24"/>
          <w:szCs w:val="24"/>
        </w:rPr>
        <w:t>NGOs</w:t>
      </w:r>
      <w:r w:rsidR="00903A59">
        <w:rPr>
          <w:rFonts w:ascii="Arial" w:eastAsia="Arial" w:hAnsi="Arial" w:cs="Arial"/>
          <w:b/>
          <w:sz w:val="24"/>
          <w:szCs w:val="24"/>
        </w:rPr>
        <w:t>)</w:t>
      </w:r>
      <w:r w:rsidRPr="0052595D">
        <w:rPr>
          <w:rFonts w:ascii="Arial" w:eastAsia="Arial" w:hAnsi="Arial" w:cs="Arial"/>
          <w:sz w:val="24"/>
          <w:szCs w:val="24"/>
        </w:rPr>
        <w:t xml:space="preserve">, and </w:t>
      </w:r>
      <w:r w:rsidRPr="0052595D">
        <w:rPr>
          <w:rFonts w:ascii="Arial" w:eastAsia="Arial" w:hAnsi="Arial" w:cs="Arial"/>
          <w:b/>
          <w:sz w:val="24"/>
          <w:szCs w:val="24"/>
        </w:rPr>
        <w:t>₱</w:t>
      </w:r>
      <w:r w:rsidRPr="0052595D">
        <w:rPr>
          <w:rFonts w:ascii="Arial" w:eastAsia="Arial" w:hAnsi="Arial" w:cs="Arial"/>
          <w:b/>
          <w:bCs/>
          <w:sz w:val="24"/>
          <w:szCs w:val="24"/>
        </w:rPr>
        <w:t xml:space="preserve">31,850,409.96 </w:t>
      </w:r>
      <w:r w:rsidRPr="0052595D">
        <w:rPr>
          <w:rFonts w:ascii="Arial" w:eastAsia="Arial" w:hAnsi="Arial" w:cs="Arial"/>
          <w:sz w:val="24"/>
          <w:szCs w:val="24"/>
        </w:rPr>
        <w:t xml:space="preserve">from </w:t>
      </w:r>
      <w:r w:rsidRPr="0052595D">
        <w:rPr>
          <w:rFonts w:ascii="Arial" w:eastAsia="Arial" w:hAnsi="Arial" w:cs="Arial"/>
          <w:b/>
          <w:sz w:val="24"/>
          <w:szCs w:val="24"/>
          <w:lang w:val="en-US"/>
        </w:rPr>
        <w:t xml:space="preserve">other </w:t>
      </w:r>
      <w:r w:rsidRPr="0052595D">
        <w:rPr>
          <w:rFonts w:ascii="Arial" w:eastAsia="Arial" w:hAnsi="Arial" w:cs="Arial"/>
          <w:b/>
          <w:sz w:val="24"/>
          <w:szCs w:val="24"/>
        </w:rPr>
        <w:t>Partners</w:t>
      </w:r>
      <w:r w:rsidRPr="0052595D">
        <w:rPr>
          <w:rFonts w:ascii="Arial" w:eastAsia="Arial" w:hAnsi="Arial" w:cs="Arial"/>
          <w:b/>
          <w:sz w:val="20"/>
          <w:szCs w:val="20"/>
        </w:rPr>
        <w:t xml:space="preserve"> </w:t>
      </w:r>
      <w:r w:rsidRPr="0052595D">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DF247F" w:rsidRPr="00837AEC" w14:paraId="0B672088" w14:textId="77777777" w:rsidTr="00B76EBB">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E8621E3" w14:textId="77777777" w:rsidR="00DF247F" w:rsidRPr="00837AEC" w:rsidRDefault="00DF247F" w:rsidP="00DF247F">
            <w:pPr>
              <w:widowControl/>
              <w:spacing w:after="0" w:line="240" w:lineRule="auto"/>
              <w:ind w:right="57"/>
              <w:contextualSpacing/>
              <w:jc w:val="center"/>
              <w:rPr>
                <w:rFonts w:ascii="Arial Narrow" w:eastAsia="Times New Roman" w:hAnsi="Arial Narrow" w:cs="Arial"/>
                <w:b/>
                <w:bCs/>
                <w:color w:val="000000"/>
                <w:sz w:val="20"/>
                <w:szCs w:val="20"/>
              </w:rPr>
            </w:pPr>
            <w:r w:rsidRPr="00837AEC">
              <w:rPr>
                <w:rFonts w:ascii="Arial Narrow" w:hAnsi="Arial Narrow" w:cs="Arial"/>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ACED251" w14:textId="43842DC9" w:rsidR="00DF247F" w:rsidRPr="00837AEC" w:rsidRDefault="00DF247F" w:rsidP="00DF247F">
            <w:pPr>
              <w:spacing w:after="0" w:line="240" w:lineRule="auto"/>
              <w:ind w:right="57"/>
              <w:contextualSpacing/>
              <w:jc w:val="center"/>
              <w:rPr>
                <w:rFonts w:ascii="Arial Narrow" w:hAnsi="Arial Narrow" w:cs="Arial"/>
                <w:b/>
                <w:bCs/>
                <w:color w:val="000000"/>
                <w:sz w:val="20"/>
                <w:szCs w:val="20"/>
              </w:rPr>
            </w:pPr>
            <w:r w:rsidRPr="00837AEC">
              <w:rPr>
                <w:rFonts w:ascii="Arial Narrow" w:hAnsi="Arial Narrow" w:cs="Arial"/>
                <w:b/>
                <w:bCs/>
                <w:color w:val="000000"/>
                <w:sz w:val="20"/>
                <w:szCs w:val="20"/>
              </w:rPr>
              <w:t>COST OF ASSISTANCE</w:t>
            </w:r>
          </w:p>
        </w:tc>
      </w:tr>
      <w:tr w:rsidR="00DF247F" w:rsidRPr="00837AEC" w14:paraId="3C1AEACE" w14:textId="77777777" w:rsidTr="00B76EBB">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B30E507"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DCEFBF5" w14:textId="06C24947" w:rsidR="00DF247F" w:rsidRPr="00837AEC" w:rsidRDefault="00DF247F" w:rsidP="00DF247F">
            <w:pPr>
              <w:spacing w:after="0" w:line="240" w:lineRule="auto"/>
              <w:ind w:right="57"/>
              <w:contextualSpacing/>
              <w:jc w:val="center"/>
              <w:rPr>
                <w:rFonts w:ascii="Arial Narrow" w:hAnsi="Arial Narrow" w:cs="Arial"/>
                <w:b/>
                <w:bCs/>
                <w:color w:val="000000"/>
                <w:sz w:val="20"/>
                <w:szCs w:val="20"/>
              </w:rPr>
            </w:pPr>
            <w:r w:rsidRPr="00837AEC">
              <w:rPr>
                <w:rFonts w:ascii="Arial Narrow" w:hAnsi="Arial Narrow" w:cs="Arial"/>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8A4CB9B" w14:textId="1E7BF9C9" w:rsidR="00DF247F" w:rsidRPr="00837AEC" w:rsidRDefault="00DF247F" w:rsidP="00DF247F">
            <w:pPr>
              <w:spacing w:after="0" w:line="240" w:lineRule="auto"/>
              <w:ind w:right="57"/>
              <w:contextualSpacing/>
              <w:jc w:val="center"/>
              <w:rPr>
                <w:rFonts w:ascii="Arial Narrow" w:hAnsi="Arial Narrow" w:cs="Arial"/>
                <w:b/>
                <w:bCs/>
                <w:color w:val="000000"/>
                <w:sz w:val="20"/>
                <w:szCs w:val="20"/>
              </w:rPr>
            </w:pPr>
            <w:r w:rsidRPr="00837AEC">
              <w:rPr>
                <w:rFonts w:ascii="Arial Narrow" w:hAnsi="Arial Narrow" w:cs="Arial"/>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523DED5" w14:textId="130B390B" w:rsidR="00DF247F" w:rsidRPr="00837AEC" w:rsidRDefault="00DF247F" w:rsidP="00DF247F">
            <w:pPr>
              <w:spacing w:after="0" w:line="240" w:lineRule="auto"/>
              <w:ind w:right="57"/>
              <w:contextualSpacing/>
              <w:jc w:val="center"/>
              <w:rPr>
                <w:rFonts w:ascii="Arial Narrow" w:hAnsi="Arial Narrow" w:cs="Arial"/>
                <w:b/>
                <w:bCs/>
                <w:color w:val="000000"/>
                <w:sz w:val="20"/>
                <w:szCs w:val="20"/>
              </w:rPr>
            </w:pPr>
            <w:r w:rsidRPr="00837AEC">
              <w:rPr>
                <w:rFonts w:ascii="Arial Narrow" w:hAnsi="Arial Narrow" w:cs="Arial"/>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C28964C" w14:textId="55A95B88" w:rsidR="00DF247F" w:rsidRPr="00837AEC" w:rsidRDefault="00DF247F" w:rsidP="00DF247F">
            <w:pPr>
              <w:spacing w:after="0" w:line="240" w:lineRule="auto"/>
              <w:ind w:right="57"/>
              <w:contextualSpacing/>
              <w:jc w:val="center"/>
              <w:rPr>
                <w:rFonts w:ascii="Arial Narrow" w:hAnsi="Arial Narrow" w:cs="Arial"/>
                <w:b/>
                <w:bCs/>
                <w:color w:val="000000"/>
                <w:sz w:val="20"/>
                <w:szCs w:val="20"/>
              </w:rPr>
            </w:pPr>
            <w:r w:rsidRPr="00837AEC">
              <w:rPr>
                <w:rFonts w:ascii="Arial Narrow" w:hAnsi="Arial Narrow" w:cs="Arial"/>
                <w:b/>
                <w:bCs/>
                <w:color w:val="000000"/>
                <w:sz w:val="20"/>
                <w:szCs w:val="20"/>
              </w:rPr>
              <w:t>GRAND TOTAL</w:t>
            </w:r>
          </w:p>
        </w:tc>
      </w:tr>
      <w:tr w:rsidR="00DF247F" w:rsidRPr="00837AEC" w14:paraId="5111EE6A" w14:textId="77777777" w:rsidTr="00B76EBB">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3836123" w14:textId="77777777" w:rsidR="00DF247F" w:rsidRPr="00837AEC" w:rsidRDefault="00DF247F" w:rsidP="00DF247F">
            <w:pPr>
              <w:spacing w:after="0" w:line="240" w:lineRule="auto"/>
              <w:ind w:right="57"/>
              <w:contextualSpacing/>
              <w:jc w:val="center"/>
              <w:rPr>
                <w:rFonts w:ascii="Arial Narrow" w:hAnsi="Arial Narrow" w:cs="Arial"/>
                <w:b/>
                <w:bCs/>
                <w:color w:val="000000"/>
                <w:sz w:val="20"/>
                <w:szCs w:val="20"/>
              </w:rPr>
            </w:pPr>
            <w:r w:rsidRPr="00837AEC">
              <w:rPr>
                <w:rFonts w:ascii="Arial Narrow" w:hAnsi="Arial Narrow" w:cs="Arial"/>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center"/>
            <w:hideMark/>
          </w:tcPr>
          <w:p w14:paraId="623232C9" w14:textId="103C3C5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2,165,356,199.23 </w:t>
            </w:r>
          </w:p>
        </w:tc>
        <w:tc>
          <w:tcPr>
            <w:tcW w:w="958" w:type="pct"/>
            <w:tcBorders>
              <w:top w:val="single" w:sz="4" w:space="0" w:color="auto"/>
              <w:left w:val="nil"/>
              <w:bottom w:val="single" w:sz="4" w:space="0" w:color="000000"/>
              <w:right w:val="single" w:sz="4" w:space="0" w:color="000000"/>
            </w:tcBorders>
            <w:shd w:val="clear" w:color="A5A5A5" w:fill="A5A5A5"/>
            <w:noWrap/>
            <w:vAlign w:val="center"/>
            <w:hideMark/>
          </w:tcPr>
          <w:p w14:paraId="3AD33644" w14:textId="2D0F217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41,505,794.77 </w:t>
            </w:r>
          </w:p>
        </w:tc>
        <w:tc>
          <w:tcPr>
            <w:tcW w:w="958" w:type="pct"/>
            <w:tcBorders>
              <w:top w:val="single" w:sz="4" w:space="0" w:color="auto"/>
              <w:left w:val="nil"/>
              <w:bottom w:val="single" w:sz="4" w:space="0" w:color="000000"/>
              <w:right w:val="single" w:sz="4" w:space="0" w:color="000000"/>
            </w:tcBorders>
            <w:shd w:val="clear" w:color="A5A5A5" w:fill="A5A5A5"/>
            <w:noWrap/>
            <w:vAlign w:val="center"/>
            <w:hideMark/>
          </w:tcPr>
          <w:p w14:paraId="53D5A219" w14:textId="20443AA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center"/>
            <w:hideMark/>
          </w:tcPr>
          <w:p w14:paraId="45B8794A" w14:textId="1621EA7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2,738,712,403.96 </w:t>
            </w:r>
          </w:p>
        </w:tc>
      </w:tr>
      <w:tr w:rsidR="00DF247F" w:rsidRPr="00837AEC" w14:paraId="2BBCD96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F42CE1"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center"/>
            <w:hideMark/>
          </w:tcPr>
          <w:p w14:paraId="2D6A7B72" w14:textId="2656692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65,643,265.58 </w:t>
            </w:r>
          </w:p>
        </w:tc>
        <w:tc>
          <w:tcPr>
            <w:tcW w:w="958" w:type="pct"/>
            <w:tcBorders>
              <w:top w:val="nil"/>
              <w:left w:val="nil"/>
              <w:bottom w:val="single" w:sz="4" w:space="0" w:color="000000"/>
              <w:right w:val="single" w:sz="4" w:space="0" w:color="000000"/>
            </w:tcBorders>
            <w:shd w:val="clear" w:color="A5A5A5" w:fill="A5A5A5"/>
            <w:noWrap/>
            <w:vAlign w:val="center"/>
            <w:hideMark/>
          </w:tcPr>
          <w:p w14:paraId="690E97BB" w14:textId="07F4733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6FDFE089" w14:textId="6F34827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AB5CE6B" w14:textId="3B9B5AA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31,053,265.58 </w:t>
            </w:r>
          </w:p>
        </w:tc>
      </w:tr>
      <w:tr w:rsidR="00DF247F" w:rsidRPr="00837AEC" w14:paraId="2DA0784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EC37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center"/>
            <w:hideMark/>
          </w:tcPr>
          <w:p w14:paraId="2F1929F9" w14:textId="02B9229C"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81,269,715.06 </w:t>
            </w:r>
          </w:p>
        </w:tc>
        <w:tc>
          <w:tcPr>
            <w:tcW w:w="958" w:type="pct"/>
            <w:tcBorders>
              <w:top w:val="nil"/>
              <w:left w:val="nil"/>
              <w:bottom w:val="single" w:sz="4" w:space="0" w:color="000000"/>
              <w:right w:val="single" w:sz="4" w:space="0" w:color="000000"/>
            </w:tcBorders>
            <w:shd w:val="clear" w:color="auto" w:fill="auto"/>
            <w:noWrap/>
            <w:vAlign w:val="center"/>
            <w:hideMark/>
          </w:tcPr>
          <w:p w14:paraId="736C0973" w14:textId="454AE65F"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2B3725F" w14:textId="05A2E01F"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9376814" w14:textId="085F8A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81,269,715.06 </w:t>
            </w:r>
          </w:p>
        </w:tc>
      </w:tr>
      <w:tr w:rsidR="00DF247F" w:rsidRPr="00837AEC" w14:paraId="08120AB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32C0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6218BAA" w14:textId="4564E7C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47,910,008.21 </w:t>
            </w:r>
          </w:p>
        </w:tc>
        <w:tc>
          <w:tcPr>
            <w:tcW w:w="958" w:type="pct"/>
            <w:tcBorders>
              <w:top w:val="nil"/>
              <w:left w:val="nil"/>
              <w:bottom w:val="single" w:sz="4" w:space="0" w:color="000000"/>
              <w:right w:val="single" w:sz="4" w:space="0" w:color="000000"/>
            </w:tcBorders>
            <w:shd w:val="clear" w:color="auto" w:fill="auto"/>
            <w:noWrap/>
            <w:vAlign w:val="center"/>
            <w:hideMark/>
          </w:tcPr>
          <w:p w14:paraId="3FF7BA9F" w14:textId="4DE6AD80"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DBF4107" w14:textId="6457C8F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4D2E6629" w14:textId="604057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90,010,008.21 </w:t>
            </w:r>
          </w:p>
        </w:tc>
      </w:tr>
      <w:tr w:rsidR="00DF247F" w:rsidRPr="00837AEC" w14:paraId="126AC27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31BD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center"/>
            <w:hideMark/>
          </w:tcPr>
          <w:p w14:paraId="0A3E2D70" w14:textId="7486BFE6"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0,476,950.00 </w:t>
            </w:r>
          </w:p>
        </w:tc>
        <w:tc>
          <w:tcPr>
            <w:tcW w:w="958" w:type="pct"/>
            <w:tcBorders>
              <w:top w:val="nil"/>
              <w:left w:val="nil"/>
              <w:bottom w:val="single" w:sz="4" w:space="0" w:color="000000"/>
              <w:right w:val="single" w:sz="4" w:space="0" w:color="000000"/>
            </w:tcBorders>
            <w:shd w:val="clear" w:color="auto" w:fill="auto"/>
            <w:noWrap/>
            <w:vAlign w:val="center"/>
            <w:hideMark/>
          </w:tcPr>
          <w:p w14:paraId="0E61E5CD" w14:textId="5E7918AE"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B9A138" w14:textId="10C76A44"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86AC094" w14:textId="1D731A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101,950.00 </w:t>
            </w:r>
          </w:p>
        </w:tc>
      </w:tr>
      <w:tr w:rsidR="00DF247F" w:rsidRPr="00837AEC" w14:paraId="455DABB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4B1FFE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center"/>
            <w:hideMark/>
          </w:tcPr>
          <w:p w14:paraId="5BB32A1E" w14:textId="5A9A6ED5"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7,960,418.00 </w:t>
            </w:r>
          </w:p>
        </w:tc>
        <w:tc>
          <w:tcPr>
            <w:tcW w:w="958" w:type="pct"/>
            <w:tcBorders>
              <w:top w:val="nil"/>
              <w:left w:val="nil"/>
              <w:bottom w:val="single" w:sz="4" w:space="0" w:color="000000"/>
              <w:right w:val="single" w:sz="4" w:space="0" w:color="000000"/>
            </w:tcBorders>
            <w:shd w:val="clear" w:color="auto" w:fill="auto"/>
            <w:noWrap/>
            <w:vAlign w:val="center"/>
            <w:hideMark/>
          </w:tcPr>
          <w:p w14:paraId="03639BA4" w14:textId="51D5D2EB"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5694C8" w14:textId="7AF8589B"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7968AF5" w14:textId="4F3501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210,418.00 </w:t>
            </w:r>
          </w:p>
        </w:tc>
      </w:tr>
      <w:tr w:rsidR="00DF247F" w:rsidRPr="00837AEC" w14:paraId="70CDB0A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91C6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47624DB" w14:textId="784A01CD"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8,437,594.10 </w:t>
            </w:r>
          </w:p>
        </w:tc>
        <w:tc>
          <w:tcPr>
            <w:tcW w:w="958" w:type="pct"/>
            <w:tcBorders>
              <w:top w:val="nil"/>
              <w:left w:val="nil"/>
              <w:bottom w:val="single" w:sz="4" w:space="0" w:color="000000"/>
              <w:right w:val="single" w:sz="4" w:space="0" w:color="000000"/>
            </w:tcBorders>
            <w:shd w:val="clear" w:color="auto" w:fill="auto"/>
            <w:noWrap/>
            <w:vAlign w:val="center"/>
            <w:hideMark/>
          </w:tcPr>
          <w:p w14:paraId="3370B68F" w14:textId="79B9AFFB"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center"/>
            <w:hideMark/>
          </w:tcPr>
          <w:p w14:paraId="06184CFE" w14:textId="110E86FD"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D4E52DC" w14:textId="71636A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945,094.10 </w:t>
            </w:r>
          </w:p>
        </w:tc>
      </w:tr>
      <w:tr w:rsidR="00DF247F" w:rsidRPr="00837AEC" w14:paraId="49CF769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DFF559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782F74A" w14:textId="0A72813F"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7,586,488.00 </w:t>
            </w:r>
          </w:p>
        </w:tc>
        <w:tc>
          <w:tcPr>
            <w:tcW w:w="958" w:type="pct"/>
            <w:tcBorders>
              <w:top w:val="nil"/>
              <w:left w:val="nil"/>
              <w:bottom w:val="single" w:sz="4" w:space="0" w:color="000000"/>
              <w:right w:val="single" w:sz="4" w:space="0" w:color="000000"/>
            </w:tcBorders>
            <w:shd w:val="clear" w:color="auto" w:fill="auto"/>
            <w:noWrap/>
            <w:vAlign w:val="center"/>
            <w:hideMark/>
          </w:tcPr>
          <w:p w14:paraId="2655BAA2" w14:textId="1EF708BB"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center"/>
            <w:hideMark/>
          </w:tcPr>
          <w:p w14:paraId="41E5B025" w14:textId="64651D2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23A3465F" w14:textId="210F15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5,978,988.00 </w:t>
            </w:r>
          </w:p>
        </w:tc>
      </w:tr>
      <w:tr w:rsidR="00DF247F" w:rsidRPr="00837AEC" w14:paraId="0077F89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045A2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center"/>
            <w:hideMark/>
          </w:tcPr>
          <w:p w14:paraId="3D03CDA8" w14:textId="6816C58E"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55,950,448.00 </w:t>
            </w:r>
          </w:p>
        </w:tc>
        <w:tc>
          <w:tcPr>
            <w:tcW w:w="958" w:type="pct"/>
            <w:tcBorders>
              <w:top w:val="nil"/>
              <w:left w:val="nil"/>
              <w:bottom w:val="single" w:sz="4" w:space="0" w:color="000000"/>
              <w:right w:val="single" w:sz="4" w:space="0" w:color="000000"/>
            </w:tcBorders>
            <w:shd w:val="clear" w:color="auto" w:fill="auto"/>
            <w:noWrap/>
            <w:vAlign w:val="center"/>
            <w:hideMark/>
          </w:tcPr>
          <w:p w14:paraId="55F57C0C" w14:textId="343C2EA9"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center"/>
            <w:hideMark/>
          </w:tcPr>
          <w:p w14:paraId="45A4C647" w14:textId="77ED98AD"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D577D8A" w14:textId="64A1E2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93,392,948.00 </w:t>
            </w:r>
          </w:p>
        </w:tc>
      </w:tr>
      <w:tr w:rsidR="00DF247F" w:rsidRPr="00837AEC" w14:paraId="5614527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58984F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center"/>
            <w:hideMark/>
          </w:tcPr>
          <w:p w14:paraId="57BDC63A" w14:textId="58711124"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22,813,730.00 </w:t>
            </w:r>
          </w:p>
        </w:tc>
        <w:tc>
          <w:tcPr>
            <w:tcW w:w="958" w:type="pct"/>
            <w:tcBorders>
              <w:top w:val="nil"/>
              <w:left w:val="nil"/>
              <w:bottom w:val="single" w:sz="4" w:space="0" w:color="000000"/>
              <w:right w:val="single" w:sz="4" w:space="0" w:color="000000"/>
            </w:tcBorders>
            <w:shd w:val="clear" w:color="auto" w:fill="auto"/>
            <w:noWrap/>
            <w:vAlign w:val="center"/>
            <w:hideMark/>
          </w:tcPr>
          <w:p w14:paraId="266A78A6" w14:textId="34D53EBD"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5DA344BB" w14:textId="58283BB0"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5B909E43" w14:textId="7B7A30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813,730.00 </w:t>
            </w:r>
          </w:p>
        </w:tc>
      </w:tr>
      <w:tr w:rsidR="00DF247F" w:rsidRPr="00837AEC" w14:paraId="0E3F61C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4ADAA0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560AADA" w14:textId="6CEFB06E"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center"/>
            <w:hideMark/>
          </w:tcPr>
          <w:p w14:paraId="18876502" w14:textId="773593D0"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1D3AC24A" w14:textId="032A4B2A"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723C4C13" w14:textId="7F414B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289,000.00 </w:t>
            </w:r>
          </w:p>
        </w:tc>
      </w:tr>
      <w:tr w:rsidR="00DF247F" w:rsidRPr="00837AEC" w14:paraId="37AF02F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96BFE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center"/>
            <w:hideMark/>
          </w:tcPr>
          <w:p w14:paraId="224D9628" w14:textId="19B24692"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4,307,818.00 </w:t>
            </w:r>
          </w:p>
        </w:tc>
        <w:tc>
          <w:tcPr>
            <w:tcW w:w="958" w:type="pct"/>
            <w:tcBorders>
              <w:top w:val="nil"/>
              <w:left w:val="nil"/>
              <w:bottom w:val="single" w:sz="4" w:space="0" w:color="000000"/>
              <w:right w:val="single" w:sz="4" w:space="0" w:color="000000"/>
            </w:tcBorders>
            <w:shd w:val="clear" w:color="auto" w:fill="auto"/>
            <w:noWrap/>
            <w:vAlign w:val="center"/>
            <w:hideMark/>
          </w:tcPr>
          <w:p w14:paraId="158632B5" w14:textId="6F41D28C"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85409BE" w14:textId="3B4A6154"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2B069C82" w14:textId="79D115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222,818.00 </w:t>
            </w:r>
          </w:p>
        </w:tc>
      </w:tr>
      <w:tr w:rsidR="00DF247F" w:rsidRPr="00837AEC" w14:paraId="6BA3B6C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10979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center"/>
            <w:hideMark/>
          </w:tcPr>
          <w:p w14:paraId="2795477D" w14:textId="76EE2259"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29,482,048.30 </w:t>
            </w:r>
          </w:p>
        </w:tc>
        <w:tc>
          <w:tcPr>
            <w:tcW w:w="958" w:type="pct"/>
            <w:tcBorders>
              <w:top w:val="nil"/>
              <w:left w:val="nil"/>
              <w:bottom w:val="single" w:sz="4" w:space="0" w:color="000000"/>
              <w:right w:val="single" w:sz="4" w:space="0" w:color="000000"/>
            </w:tcBorders>
            <w:shd w:val="clear" w:color="auto" w:fill="auto"/>
            <w:noWrap/>
            <w:vAlign w:val="center"/>
            <w:hideMark/>
          </w:tcPr>
          <w:p w14:paraId="24E45E01" w14:textId="6F577B50"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67F70CCD" w14:textId="7DF1D8A5"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BB2F668" w14:textId="76BAEE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9,482,048.30 </w:t>
            </w:r>
          </w:p>
        </w:tc>
      </w:tr>
      <w:tr w:rsidR="00DF247F" w:rsidRPr="00837AEC" w14:paraId="5D1D9B5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2A765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6AFC3922" w14:textId="0F6206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5,491,288.80 </w:t>
            </w:r>
          </w:p>
        </w:tc>
        <w:tc>
          <w:tcPr>
            <w:tcW w:w="958" w:type="pct"/>
            <w:tcBorders>
              <w:top w:val="nil"/>
              <w:left w:val="nil"/>
              <w:bottom w:val="single" w:sz="4" w:space="0" w:color="000000"/>
              <w:right w:val="single" w:sz="4" w:space="0" w:color="000000"/>
            </w:tcBorders>
            <w:shd w:val="clear" w:color="auto" w:fill="auto"/>
            <w:noWrap/>
            <w:vAlign w:val="center"/>
            <w:hideMark/>
          </w:tcPr>
          <w:p w14:paraId="6928C9BC" w14:textId="554EB7B5"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center"/>
            <w:hideMark/>
          </w:tcPr>
          <w:p w14:paraId="5CD00FEE" w14:textId="465C3631"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3500071C" w14:textId="712440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6,213,788.80 </w:t>
            </w:r>
          </w:p>
        </w:tc>
      </w:tr>
      <w:tr w:rsidR="00DF247F" w:rsidRPr="00837AEC" w14:paraId="0B64FC9D"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DDD8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0BE52E4" w14:textId="31B37858"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6,142,540.00 </w:t>
            </w:r>
          </w:p>
        </w:tc>
        <w:tc>
          <w:tcPr>
            <w:tcW w:w="958" w:type="pct"/>
            <w:tcBorders>
              <w:top w:val="nil"/>
              <w:left w:val="nil"/>
              <w:bottom w:val="single" w:sz="4" w:space="0" w:color="000000"/>
              <w:right w:val="single" w:sz="4" w:space="0" w:color="000000"/>
            </w:tcBorders>
            <w:shd w:val="clear" w:color="auto" w:fill="auto"/>
            <w:noWrap/>
            <w:vAlign w:val="center"/>
            <w:hideMark/>
          </w:tcPr>
          <w:p w14:paraId="207EB26C" w14:textId="2C5E0A8A"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8F988D" w14:textId="63FBC209"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1ADC2ADC" w14:textId="1853A2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142,540.00 </w:t>
            </w:r>
          </w:p>
        </w:tc>
      </w:tr>
      <w:tr w:rsidR="00DF247F" w:rsidRPr="00837AEC" w14:paraId="0109364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3BB97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center"/>
            <w:hideMark/>
          </w:tcPr>
          <w:p w14:paraId="5A4737C3" w14:textId="7B5974A8"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7,001,073.60 </w:t>
            </w:r>
          </w:p>
        </w:tc>
        <w:tc>
          <w:tcPr>
            <w:tcW w:w="958" w:type="pct"/>
            <w:tcBorders>
              <w:top w:val="nil"/>
              <w:left w:val="nil"/>
              <w:bottom w:val="single" w:sz="4" w:space="0" w:color="000000"/>
              <w:right w:val="single" w:sz="4" w:space="0" w:color="000000"/>
            </w:tcBorders>
            <w:shd w:val="clear" w:color="auto" w:fill="auto"/>
            <w:noWrap/>
            <w:vAlign w:val="center"/>
            <w:hideMark/>
          </w:tcPr>
          <w:p w14:paraId="793327C0" w14:textId="5B041DE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A88F0E1" w14:textId="05666DBD"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328DB298" w14:textId="6E0A7D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3,501,073.60 </w:t>
            </w:r>
          </w:p>
        </w:tc>
      </w:tr>
      <w:tr w:rsidR="00DF247F" w:rsidRPr="00837AEC" w14:paraId="10AA90F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7513F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B8AFAEF" w14:textId="519D6E45"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22,714,165.21 </w:t>
            </w:r>
          </w:p>
        </w:tc>
        <w:tc>
          <w:tcPr>
            <w:tcW w:w="958" w:type="pct"/>
            <w:tcBorders>
              <w:top w:val="nil"/>
              <w:left w:val="nil"/>
              <w:bottom w:val="single" w:sz="4" w:space="0" w:color="000000"/>
              <w:right w:val="single" w:sz="4" w:space="0" w:color="000000"/>
            </w:tcBorders>
            <w:shd w:val="clear" w:color="auto" w:fill="auto"/>
            <w:noWrap/>
            <w:vAlign w:val="center"/>
            <w:hideMark/>
          </w:tcPr>
          <w:p w14:paraId="1DC9AE31" w14:textId="1E004199"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D2C61F2" w14:textId="0EAC40D4"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AB65A15" w14:textId="387E1E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8,199,165.21 </w:t>
            </w:r>
          </w:p>
        </w:tc>
      </w:tr>
      <w:tr w:rsidR="00DF247F" w:rsidRPr="00837AEC" w14:paraId="2A266A2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8792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E07F78C" w14:textId="626EF184"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47,886,000.30 </w:t>
            </w:r>
          </w:p>
        </w:tc>
        <w:tc>
          <w:tcPr>
            <w:tcW w:w="958" w:type="pct"/>
            <w:tcBorders>
              <w:top w:val="nil"/>
              <w:left w:val="nil"/>
              <w:bottom w:val="single" w:sz="4" w:space="0" w:color="000000"/>
              <w:right w:val="single" w:sz="4" w:space="0" w:color="000000"/>
            </w:tcBorders>
            <w:shd w:val="clear" w:color="auto" w:fill="auto"/>
            <w:noWrap/>
            <w:vAlign w:val="center"/>
            <w:hideMark/>
          </w:tcPr>
          <w:p w14:paraId="52B07B04" w14:textId="7818199F"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6C3B64" w14:textId="2E63CF16"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6E2F5D97" w14:textId="713B03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6,736,000.30 </w:t>
            </w:r>
          </w:p>
        </w:tc>
      </w:tr>
      <w:tr w:rsidR="00DF247F" w:rsidRPr="00837AEC" w14:paraId="089F53D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EC272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24C24F8B" w14:textId="6D20D13E"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2,251,180.00 </w:t>
            </w:r>
          </w:p>
        </w:tc>
        <w:tc>
          <w:tcPr>
            <w:tcW w:w="958" w:type="pct"/>
            <w:tcBorders>
              <w:top w:val="nil"/>
              <w:left w:val="nil"/>
              <w:bottom w:val="single" w:sz="4" w:space="0" w:color="000000"/>
              <w:right w:val="single" w:sz="4" w:space="0" w:color="000000"/>
            </w:tcBorders>
            <w:shd w:val="clear" w:color="auto" w:fill="auto"/>
            <w:noWrap/>
            <w:vAlign w:val="center"/>
            <w:hideMark/>
          </w:tcPr>
          <w:p w14:paraId="4D725618" w14:textId="051721FB"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65DC550" w14:textId="32EC691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46676BCC" w14:textId="339F7E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751,180.00 </w:t>
            </w:r>
          </w:p>
        </w:tc>
      </w:tr>
      <w:tr w:rsidR="00DF247F" w:rsidRPr="00837AEC" w14:paraId="3B2B1C6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612E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center"/>
            <w:hideMark/>
          </w:tcPr>
          <w:p w14:paraId="224405A8" w14:textId="5F0F4DDC"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10,672,800.00 </w:t>
            </w:r>
          </w:p>
        </w:tc>
        <w:tc>
          <w:tcPr>
            <w:tcW w:w="958" w:type="pct"/>
            <w:tcBorders>
              <w:top w:val="nil"/>
              <w:left w:val="nil"/>
              <w:bottom w:val="single" w:sz="4" w:space="0" w:color="000000"/>
              <w:right w:val="single" w:sz="4" w:space="0" w:color="000000"/>
            </w:tcBorders>
            <w:shd w:val="clear" w:color="auto" w:fill="auto"/>
            <w:noWrap/>
            <w:vAlign w:val="center"/>
            <w:hideMark/>
          </w:tcPr>
          <w:p w14:paraId="2699D27A" w14:textId="348A7954"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62C60FE" w14:textId="754C777A"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1F91E5D7" w14:textId="021A67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9,792,800.00 </w:t>
            </w:r>
          </w:p>
        </w:tc>
      </w:tr>
      <w:tr w:rsidR="00DF247F" w:rsidRPr="00837AEC" w14:paraId="0B141C96"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FEE920E"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center"/>
            <w:hideMark/>
          </w:tcPr>
          <w:p w14:paraId="7E662B14" w14:textId="1577602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6,068,193.18 </w:t>
            </w:r>
          </w:p>
        </w:tc>
        <w:tc>
          <w:tcPr>
            <w:tcW w:w="958" w:type="pct"/>
            <w:tcBorders>
              <w:top w:val="nil"/>
              <w:left w:val="nil"/>
              <w:bottom w:val="single" w:sz="4" w:space="0" w:color="000000"/>
              <w:right w:val="single" w:sz="4" w:space="0" w:color="000000"/>
            </w:tcBorders>
            <w:shd w:val="clear" w:color="A5A5A5" w:fill="A5A5A5"/>
            <w:noWrap/>
            <w:vAlign w:val="center"/>
            <w:hideMark/>
          </w:tcPr>
          <w:p w14:paraId="308F922E" w14:textId="0FF656F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center"/>
            <w:hideMark/>
          </w:tcPr>
          <w:p w14:paraId="0EE7C88E" w14:textId="51A7645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center"/>
            <w:hideMark/>
          </w:tcPr>
          <w:p w14:paraId="6D059AE4" w14:textId="32DA606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00,724,303.77 </w:t>
            </w:r>
          </w:p>
        </w:tc>
      </w:tr>
      <w:tr w:rsidR="00DF247F" w:rsidRPr="00837AEC" w14:paraId="7377DFB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994E6E"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1D62A4AF" w14:textId="2A45668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0,082,237.88 </w:t>
            </w:r>
          </w:p>
        </w:tc>
        <w:tc>
          <w:tcPr>
            <w:tcW w:w="958" w:type="pct"/>
            <w:tcBorders>
              <w:top w:val="nil"/>
              <w:left w:val="nil"/>
              <w:bottom w:val="single" w:sz="4" w:space="0" w:color="000000"/>
              <w:right w:val="single" w:sz="4" w:space="0" w:color="000000"/>
            </w:tcBorders>
            <w:shd w:val="clear" w:color="D8D8D8" w:fill="D8D8D8"/>
            <w:noWrap/>
            <w:vAlign w:val="center"/>
            <w:hideMark/>
          </w:tcPr>
          <w:p w14:paraId="6C54956E" w14:textId="49B4DF2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3F57E39" w14:textId="0F315DF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BF7FB7D" w14:textId="4F5EB03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3,578,915.88 </w:t>
            </w:r>
          </w:p>
        </w:tc>
      </w:tr>
      <w:tr w:rsidR="00DF247F" w:rsidRPr="00837AEC" w14:paraId="0414EC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F8D9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7870D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008CBEEC" w14:textId="476E04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508,000.00 </w:t>
            </w:r>
          </w:p>
        </w:tc>
        <w:tc>
          <w:tcPr>
            <w:tcW w:w="958" w:type="pct"/>
            <w:tcBorders>
              <w:top w:val="nil"/>
              <w:left w:val="nil"/>
              <w:bottom w:val="single" w:sz="4" w:space="0" w:color="000000"/>
              <w:right w:val="single" w:sz="4" w:space="0" w:color="000000"/>
            </w:tcBorders>
            <w:shd w:val="clear" w:color="auto" w:fill="auto"/>
            <w:noWrap/>
            <w:vAlign w:val="center"/>
            <w:hideMark/>
          </w:tcPr>
          <w:p w14:paraId="328511AB" w14:textId="4B1DBE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038DDC" w14:textId="3F1B47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613DD" w14:textId="1F7D3E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508,000.00 </w:t>
            </w:r>
          </w:p>
        </w:tc>
      </w:tr>
      <w:tr w:rsidR="00DF247F" w:rsidRPr="00837AEC" w14:paraId="5542CB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EA8A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80E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BD3EC54" w14:textId="42D788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0C1E4C5A" w14:textId="73FD67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63D9AA" w14:textId="617FCC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1EE60" w14:textId="5EE135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2,552.45 </w:t>
            </w:r>
          </w:p>
        </w:tc>
      </w:tr>
      <w:tr w:rsidR="00DF247F" w:rsidRPr="00837AEC" w14:paraId="1954F2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F089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8AC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0F21721B" w14:textId="29166C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11232385" w14:textId="0EB1A1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165127" w14:textId="085A5D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4029C" w14:textId="5E2CDB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6,073.20 </w:t>
            </w:r>
          </w:p>
        </w:tc>
      </w:tr>
      <w:tr w:rsidR="00DF247F" w:rsidRPr="00837AEC" w14:paraId="32C696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E49AE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A9C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037C948F" w14:textId="4BD6FE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D5BF42F" w14:textId="71A15E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B39ECB" w14:textId="7433BD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FA4EB" w14:textId="2A7033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6,295.58 </w:t>
            </w:r>
          </w:p>
        </w:tc>
      </w:tr>
      <w:tr w:rsidR="00DF247F" w:rsidRPr="00837AEC" w14:paraId="305659C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F336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2E37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38CDDE52" w14:textId="3682A7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4CD6B433" w14:textId="63E912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CBDC25" w14:textId="1C1B9E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96C8F" w14:textId="039A3A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6,299.20 </w:t>
            </w:r>
          </w:p>
        </w:tc>
      </w:tr>
      <w:tr w:rsidR="00DF247F" w:rsidRPr="00837AEC" w14:paraId="455A61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E169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61BD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C15DCCB" w14:textId="48D996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DC4369B" w14:textId="0ABC82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6FB07F" w14:textId="2ACB09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2F052" w14:textId="35F36B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r>
      <w:tr w:rsidR="00DF247F" w:rsidRPr="00837AEC" w14:paraId="4AAD4E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C81E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F879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0DA20A3F" w14:textId="249710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1C6FCA90" w14:textId="6843EA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BAA838" w14:textId="7194B2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D41EC6" w14:textId="598F78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5,140.00 </w:t>
            </w:r>
          </w:p>
        </w:tc>
      </w:tr>
      <w:tr w:rsidR="00DF247F" w:rsidRPr="00837AEC" w14:paraId="027B15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3C84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1787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AC40020" w14:textId="3A4712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C45B979" w14:textId="706ED8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09E91560" w14:textId="2E3EFB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5C31D" w14:textId="14A10C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68,551.20 </w:t>
            </w:r>
          </w:p>
        </w:tc>
      </w:tr>
      <w:tr w:rsidR="00DF247F" w:rsidRPr="00837AEC" w14:paraId="465C389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3E55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3503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3E88611C" w14:textId="1D0EEF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1024BF0" w14:textId="327C01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2027E4B8" w14:textId="71FFB4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7E38F7" w14:textId="05F75C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7,092.45 </w:t>
            </w:r>
          </w:p>
        </w:tc>
      </w:tr>
      <w:tr w:rsidR="00DF247F" w:rsidRPr="00837AEC" w14:paraId="797BA5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2EE8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5F22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316DF90" w14:textId="23117F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F8B6FA7" w14:textId="6B7E0C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47396E" w14:textId="5DF781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72E9AE" w14:textId="2D27B8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r>
      <w:tr w:rsidR="00DF247F" w:rsidRPr="00837AEC" w14:paraId="1410B9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1A42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398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A7B7E24" w14:textId="2FA469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7EA2FE2C" w14:textId="1C022E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FDC8AF" w14:textId="247EDC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8AE3A" w14:textId="2BB5B7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1,247.70 </w:t>
            </w:r>
          </w:p>
        </w:tc>
      </w:tr>
      <w:tr w:rsidR="00DF247F" w:rsidRPr="00837AEC" w14:paraId="2BA615A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A285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A90F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A88E54C" w14:textId="72EE67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0D14E9B" w14:textId="2FF923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C15A6A" w14:textId="3DF680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660A2" w14:textId="7E6059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1,304.70 </w:t>
            </w:r>
          </w:p>
        </w:tc>
      </w:tr>
      <w:tr w:rsidR="00DF247F" w:rsidRPr="00837AEC" w14:paraId="6E7EBD8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33D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3761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4896A9B9" w14:textId="300A9F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38,280.50 </w:t>
            </w:r>
          </w:p>
        </w:tc>
        <w:tc>
          <w:tcPr>
            <w:tcW w:w="958" w:type="pct"/>
            <w:tcBorders>
              <w:top w:val="nil"/>
              <w:left w:val="nil"/>
              <w:bottom w:val="single" w:sz="4" w:space="0" w:color="000000"/>
              <w:right w:val="single" w:sz="4" w:space="0" w:color="000000"/>
            </w:tcBorders>
            <w:shd w:val="clear" w:color="auto" w:fill="auto"/>
            <w:noWrap/>
            <w:vAlign w:val="center"/>
            <w:hideMark/>
          </w:tcPr>
          <w:p w14:paraId="56F9F5B9" w14:textId="1820BA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49A0A" w14:textId="31FAEE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657B0" w14:textId="4CB152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38,280.50 </w:t>
            </w:r>
          </w:p>
        </w:tc>
      </w:tr>
      <w:tr w:rsidR="00DF247F" w:rsidRPr="00837AEC" w14:paraId="6B85A49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A900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54E0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4A7EBCA1" w14:textId="1BC3FF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72,509.20 </w:t>
            </w:r>
          </w:p>
        </w:tc>
        <w:tc>
          <w:tcPr>
            <w:tcW w:w="958" w:type="pct"/>
            <w:tcBorders>
              <w:top w:val="nil"/>
              <w:left w:val="nil"/>
              <w:bottom w:val="single" w:sz="4" w:space="0" w:color="000000"/>
              <w:right w:val="single" w:sz="4" w:space="0" w:color="000000"/>
            </w:tcBorders>
            <w:shd w:val="clear" w:color="auto" w:fill="auto"/>
            <w:noWrap/>
            <w:vAlign w:val="center"/>
            <w:hideMark/>
          </w:tcPr>
          <w:p w14:paraId="7B1749C5" w14:textId="49BD2A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776103D" w14:textId="3E1511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9CFCD" w14:textId="50AB3B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094,949.20 </w:t>
            </w:r>
          </w:p>
        </w:tc>
      </w:tr>
      <w:tr w:rsidR="00DF247F" w:rsidRPr="00837AEC" w14:paraId="4CB337B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7384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5C68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319E8D6D" w14:textId="57FAD2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2AA46627" w14:textId="66077B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FEFB64D" w14:textId="7425665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19F26" w14:textId="20A7E7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1,333.20 </w:t>
            </w:r>
          </w:p>
        </w:tc>
      </w:tr>
      <w:tr w:rsidR="00DF247F" w:rsidRPr="00837AEC" w14:paraId="00ADD9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D493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D8AE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07E5CEC8" w14:textId="11A11B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163A777F" w14:textId="1B2447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06F663" w14:textId="690C00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71719" w14:textId="1CBFC0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1,187.20 </w:t>
            </w:r>
          </w:p>
        </w:tc>
      </w:tr>
      <w:tr w:rsidR="00DF247F" w:rsidRPr="00837AEC" w14:paraId="12F4DD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CC40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A49C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4F6CD322" w14:textId="2586FF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CECA94D" w14:textId="598012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27C2AB" w14:textId="52848A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3EFD8" w14:textId="3CE027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r>
      <w:tr w:rsidR="00DF247F" w:rsidRPr="00837AEC" w14:paraId="374F634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4F70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15F44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3C482F3D" w14:textId="060978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4917E5" w14:textId="0196DA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2672C6" w14:textId="60A54A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DF3D1" w14:textId="5D90F2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r>
      <w:tr w:rsidR="00DF247F" w:rsidRPr="00837AEC" w14:paraId="0976CF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F95A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CBD6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193ABF9C" w14:textId="1A248B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DD57712" w14:textId="350ECE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45DE9C" w14:textId="574A84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9BDE4" w14:textId="2C0911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r>
      <w:tr w:rsidR="00DF247F" w:rsidRPr="00837AEC" w14:paraId="6F121A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07CC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FE49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77205555" w14:textId="381BE6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E7682CF" w14:textId="1FCE9B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850C74" w14:textId="0F126F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B7C07" w14:textId="014486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r>
      <w:tr w:rsidR="00DF247F" w:rsidRPr="00837AEC" w14:paraId="0D2451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FE6C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64FD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27F0DCBE" w14:textId="0515B4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E513A5E" w14:textId="03281B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38FDB7" w14:textId="49C693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A3FF4" w14:textId="41BD44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13.20 </w:t>
            </w:r>
          </w:p>
        </w:tc>
      </w:tr>
      <w:tr w:rsidR="00DF247F" w:rsidRPr="00837AEC" w14:paraId="13E0AB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3F1D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22F1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541602C3" w14:textId="34D8CA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6B74D884" w14:textId="32B4A6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A32C72" w14:textId="253AED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D1238" w14:textId="4652B8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0,453.20 </w:t>
            </w:r>
          </w:p>
        </w:tc>
      </w:tr>
      <w:tr w:rsidR="00DF247F" w:rsidRPr="00837AEC" w14:paraId="33E5041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136E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4EF3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09094DD9" w14:textId="2FDB4E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98,127.20 </w:t>
            </w:r>
          </w:p>
        </w:tc>
        <w:tc>
          <w:tcPr>
            <w:tcW w:w="958" w:type="pct"/>
            <w:tcBorders>
              <w:top w:val="nil"/>
              <w:left w:val="nil"/>
              <w:bottom w:val="single" w:sz="4" w:space="0" w:color="000000"/>
              <w:right w:val="single" w:sz="4" w:space="0" w:color="000000"/>
            </w:tcBorders>
            <w:shd w:val="clear" w:color="auto" w:fill="auto"/>
            <w:noWrap/>
            <w:vAlign w:val="center"/>
            <w:hideMark/>
          </w:tcPr>
          <w:p w14:paraId="44FC3AE6" w14:textId="19D841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6C64D2" w14:textId="6081EA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488E8" w14:textId="2B1CDA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98,127.20 </w:t>
            </w:r>
          </w:p>
        </w:tc>
      </w:tr>
      <w:tr w:rsidR="00DF247F" w:rsidRPr="00837AEC" w14:paraId="4E44848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B086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F132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6CEF1CE1" w14:textId="0FA40E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2C33CFC9" w14:textId="01C86A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B72929" w14:textId="0D02DC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2ED40" w14:textId="7B7044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5,009.70 </w:t>
            </w:r>
          </w:p>
        </w:tc>
      </w:tr>
      <w:tr w:rsidR="00DF247F" w:rsidRPr="00837AEC" w14:paraId="5B377CD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DAF99"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7D665805" w14:textId="4292B55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3,209,058.08 </w:t>
            </w:r>
          </w:p>
        </w:tc>
        <w:tc>
          <w:tcPr>
            <w:tcW w:w="958" w:type="pct"/>
            <w:tcBorders>
              <w:top w:val="nil"/>
              <w:left w:val="nil"/>
              <w:bottom w:val="single" w:sz="4" w:space="0" w:color="000000"/>
              <w:right w:val="single" w:sz="4" w:space="0" w:color="000000"/>
            </w:tcBorders>
            <w:shd w:val="clear" w:color="D8D8D8" w:fill="D8D8D8"/>
            <w:noWrap/>
            <w:vAlign w:val="center"/>
            <w:hideMark/>
          </w:tcPr>
          <w:p w14:paraId="5A4BB70B" w14:textId="18CCA7A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5BA0B52" w14:textId="1474FFA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6D5118F6" w14:textId="24D3E14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3,209,058.08 </w:t>
            </w:r>
          </w:p>
        </w:tc>
      </w:tr>
      <w:tr w:rsidR="00DF247F" w:rsidRPr="00837AEC" w14:paraId="608757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BD3E76"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226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center"/>
            <w:hideMark/>
          </w:tcPr>
          <w:p w14:paraId="585A3E6E" w14:textId="12DE67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5,230.00 </w:t>
            </w:r>
          </w:p>
        </w:tc>
        <w:tc>
          <w:tcPr>
            <w:tcW w:w="958" w:type="pct"/>
            <w:tcBorders>
              <w:top w:val="nil"/>
              <w:left w:val="nil"/>
              <w:bottom w:val="single" w:sz="4" w:space="0" w:color="000000"/>
              <w:right w:val="single" w:sz="4" w:space="0" w:color="000000"/>
            </w:tcBorders>
            <w:shd w:val="clear" w:color="auto" w:fill="auto"/>
            <w:noWrap/>
            <w:vAlign w:val="center"/>
            <w:hideMark/>
          </w:tcPr>
          <w:p w14:paraId="1919D954" w14:textId="418066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B33D6A" w14:textId="5A83E2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7D370" w14:textId="28596F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5,230.00 </w:t>
            </w:r>
          </w:p>
        </w:tc>
      </w:tr>
      <w:tr w:rsidR="00DF247F" w:rsidRPr="00837AEC" w14:paraId="33014F7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478E2"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E5DE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center"/>
            <w:hideMark/>
          </w:tcPr>
          <w:p w14:paraId="51C44A2B" w14:textId="438E95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center"/>
            <w:hideMark/>
          </w:tcPr>
          <w:p w14:paraId="725E2DC2" w14:textId="49F3A1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0E5906" w14:textId="28230C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A043D" w14:textId="55E531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1,574.25 </w:t>
            </w:r>
          </w:p>
        </w:tc>
      </w:tr>
      <w:tr w:rsidR="00DF247F" w:rsidRPr="00837AEC" w14:paraId="4194DBF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2174A"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545F4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center"/>
            <w:hideMark/>
          </w:tcPr>
          <w:p w14:paraId="7BD8081F" w14:textId="22F96D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center"/>
            <w:hideMark/>
          </w:tcPr>
          <w:p w14:paraId="29BC8BAB" w14:textId="5F41B0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46E315" w14:textId="60FC55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26CCD" w14:textId="77D71F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3,860.50 </w:t>
            </w:r>
          </w:p>
        </w:tc>
      </w:tr>
      <w:tr w:rsidR="00DF247F" w:rsidRPr="00837AEC" w14:paraId="7BF4B9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6CD33"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AE1C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center"/>
            <w:hideMark/>
          </w:tcPr>
          <w:p w14:paraId="0374C812" w14:textId="6CAA1E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center"/>
            <w:hideMark/>
          </w:tcPr>
          <w:p w14:paraId="322C0B2B" w14:textId="0E06F7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B5460A" w14:textId="71DFD0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CCA2B" w14:textId="68EBCD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7,422.64 </w:t>
            </w:r>
          </w:p>
        </w:tc>
      </w:tr>
      <w:tr w:rsidR="00DF247F" w:rsidRPr="00837AEC" w14:paraId="5586F4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F641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FB01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center"/>
            <w:hideMark/>
          </w:tcPr>
          <w:p w14:paraId="6D12D47E" w14:textId="35A118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center"/>
            <w:hideMark/>
          </w:tcPr>
          <w:p w14:paraId="066ECEE7" w14:textId="65CE30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42166" w14:textId="4CD496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229B6" w14:textId="53D67E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0,285.00 </w:t>
            </w:r>
          </w:p>
        </w:tc>
      </w:tr>
      <w:tr w:rsidR="00DF247F" w:rsidRPr="00837AEC" w14:paraId="0789435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ED85A"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ECDA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center"/>
            <w:hideMark/>
          </w:tcPr>
          <w:p w14:paraId="4DD3B0FE" w14:textId="38950C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center"/>
            <w:hideMark/>
          </w:tcPr>
          <w:p w14:paraId="4D39E4E7" w14:textId="1A0A59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0F4996" w14:textId="2A5211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6C6E7" w14:textId="050F14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2,230.82 </w:t>
            </w:r>
          </w:p>
        </w:tc>
      </w:tr>
      <w:tr w:rsidR="00DF247F" w:rsidRPr="00837AEC" w14:paraId="439A7B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A3083"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3E76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center"/>
            <w:hideMark/>
          </w:tcPr>
          <w:p w14:paraId="63E0179A" w14:textId="7C2B01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center"/>
            <w:hideMark/>
          </w:tcPr>
          <w:p w14:paraId="26F664F6" w14:textId="467989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8BE810" w14:textId="787EF9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29E94" w14:textId="6AC6B2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1,931.42 </w:t>
            </w:r>
          </w:p>
        </w:tc>
      </w:tr>
      <w:tr w:rsidR="00DF247F" w:rsidRPr="00837AEC" w14:paraId="1880AA9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AEC8A"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137E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center"/>
            <w:hideMark/>
          </w:tcPr>
          <w:p w14:paraId="57EAADF3" w14:textId="64C506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center"/>
            <w:hideMark/>
          </w:tcPr>
          <w:p w14:paraId="612027FB" w14:textId="1773BB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AAA6D2" w14:textId="4E1DB3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E8994" w14:textId="5C5760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1,001.42 </w:t>
            </w:r>
          </w:p>
        </w:tc>
      </w:tr>
      <w:tr w:rsidR="00DF247F" w:rsidRPr="00837AEC" w14:paraId="0C9E89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D22B2"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C8D73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center"/>
            <w:hideMark/>
          </w:tcPr>
          <w:p w14:paraId="7EF51691" w14:textId="15F01E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center"/>
            <w:hideMark/>
          </w:tcPr>
          <w:p w14:paraId="1B6FC4B8" w14:textId="21D373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DA8D0E" w14:textId="5AE649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20D21" w14:textId="797AF1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9,950.25 </w:t>
            </w:r>
          </w:p>
        </w:tc>
      </w:tr>
      <w:tr w:rsidR="00DF247F" w:rsidRPr="00837AEC" w14:paraId="1C186D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E01E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3B7BE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center"/>
            <w:hideMark/>
          </w:tcPr>
          <w:p w14:paraId="380CC188" w14:textId="7350D0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center"/>
            <w:hideMark/>
          </w:tcPr>
          <w:p w14:paraId="5C6940DE" w14:textId="66CB7B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EA62E8" w14:textId="2FE776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14B73" w14:textId="25CACC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9,893.25 </w:t>
            </w:r>
          </w:p>
        </w:tc>
      </w:tr>
      <w:tr w:rsidR="00DF247F" w:rsidRPr="00837AEC" w14:paraId="77B17E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03801"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160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5540A65B" w14:textId="2CCF25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center"/>
            <w:hideMark/>
          </w:tcPr>
          <w:p w14:paraId="2C3ADB4F" w14:textId="4C8E9B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FC2EE7" w14:textId="337A17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03F84" w14:textId="140D87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2,015.75 </w:t>
            </w:r>
          </w:p>
        </w:tc>
      </w:tr>
      <w:tr w:rsidR="00DF247F" w:rsidRPr="00837AEC" w14:paraId="524636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EBC4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9F09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center"/>
            <w:hideMark/>
          </w:tcPr>
          <w:p w14:paraId="3EAFDA59" w14:textId="45926C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center"/>
            <w:hideMark/>
          </w:tcPr>
          <w:p w14:paraId="7B586E15" w14:textId="6BEF83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840F19" w14:textId="7F4FC8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3E21D" w14:textId="47B04B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0,007.25 </w:t>
            </w:r>
          </w:p>
        </w:tc>
      </w:tr>
      <w:tr w:rsidR="00DF247F" w:rsidRPr="00837AEC" w14:paraId="087480A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8562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F061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center"/>
            <w:hideMark/>
          </w:tcPr>
          <w:p w14:paraId="10988E79" w14:textId="3A3B97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center"/>
            <w:hideMark/>
          </w:tcPr>
          <w:p w14:paraId="479E78B2" w14:textId="5AD7BF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891C1B" w14:textId="36A84F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810AD" w14:textId="7A1911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065.92 </w:t>
            </w:r>
          </w:p>
        </w:tc>
      </w:tr>
      <w:tr w:rsidR="00DF247F" w:rsidRPr="00837AEC" w14:paraId="60A1255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895A1"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1313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center"/>
            <w:hideMark/>
          </w:tcPr>
          <w:p w14:paraId="3F999180" w14:textId="23F593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center"/>
            <w:hideMark/>
          </w:tcPr>
          <w:p w14:paraId="016FADC7" w14:textId="5C8546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6A4957" w14:textId="3FADCB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C6239" w14:textId="33B101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3,161.78 </w:t>
            </w:r>
          </w:p>
        </w:tc>
      </w:tr>
      <w:tr w:rsidR="00DF247F" w:rsidRPr="00837AEC" w14:paraId="5C8172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19FB8"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9230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center"/>
            <w:hideMark/>
          </w:tcPr>
          <w:p w14:paraId="6DC1541A" w14:textId="381CA7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center"/>
            <w:hideMark/>
          </w:tcPr>
          <w:p w14:paraId="2CC448C1" w14:textId="5EB3E5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27EFC1" w14:textId="0ABCE2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57835" w14:textId="7DF059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392,217.48 </w:t>
            </w:r>
          </w:p>
        </w:tc>
      </w:tr>
      <w:tr w:rsidR="00DF247F" w:rsidRPr="00837AEC" w14:paraId="69F77E1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F11D8"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C7BB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center"/>
            <w:hideMark/>
          </w:tcPr>
          <w:p w14:paraId="0022D2DB" w14:textId="301B4A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center"/>
            <w:hideMark/>
          </w:tcPr>
          <w:p w14:paraId="52FFD7F3" w14:textId="3B7699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0C6E8E" w14:textId="33CE2F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A0751" w14:textId="42F657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7,436.00 </w:t>
            </w:r>
          </w:p>
        </w:tc>
      </w:tr>
      <w:tr w:rsidR="00DF247F" w:rsidRPr="00837AEC" w14:paraId="13F7797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C7BF6"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C7D2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center"/>
            <w:hideMark/>
          </w:tcPr>
          <w:p w14:paraId="09F9695B" w14:textId="3A0F57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center"/>
            <w:hideMark/>
          </w:tcPr>
          <w:p w14:paraId="404B8008" w14:textId="675ABB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7B80AF" w14:textId="5CC6B1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481E1" w14:textId="3E8987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7,436.00 </w:t>
            </w:r>
          </w:p>
        </w:tc>
      </w:tr>
      <w:tr w:rsidR="00DF247F" w:rsidRPr="00837AEC" w14:paraId="5A3CDD6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FAC2B0"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B9D3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center"/>
            <w:hideMark/>
          </w:tcPr>
          <w:p w14:paraId="7A9B71E3" w14:textId="210241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center"/>
            <w:hideMark/>
          </w:tcPr>
          <w:p w14:paraId="386D1E08" w14:textId="2AB9C2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25E974" w14:textId="21C71B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9EB18" w14:textId="050263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2,799.25 </w:t>
            </w:r>
          </w:p>
        </w:tc>
      </w:tr>
      <w:tr w:rsidR="00DF247F" w:rsidRPr="00837AEC" w14:paraId="0E66105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6582F"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203E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center"/>
            <w:hideMark/>
          </w:tcPr>
          <w:p w14:paraId="130B8B82" w14:textId="217275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center"/>
            <w:hideMark/>
          </w:tcPr>
          <w:p w14:paraId="3CF3B99E" w14:textId="2ECF8B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24AF7F" w14:textId="5C9FA6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6D97D2" w14:textId="7CB3C4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42.03 </w:t>
            </w:r>
          </w:p>
        </w:tc>
      </w:tr>
      <w:tr w:rsidR="00DF247F" w:rsidRPr="00837AEC" w14:paraId="5C28D5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E4E51"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F82C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center"/>
            <w:hideMark/>
          </w:tcPr>
          <w:p w14:paraId="3D289775" w14:textId="4EAA0B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center"/>
            <w:hideMark/>
          </w:tcPr>
          <w:p w14:paraId="59473FE4" w14:textId="38BE9D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6AE63F" w14:textId="3D9E6F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FBF40" w14:textId="1C8B4A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015.34 </w:t>
            </w:r>
          </w:p>
        </w:tc>
      </w:tr>
      <w:tr w:rsidR="00DF247F" w:rsidRPr="00837AEC" w14:paraId="26741E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8661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1424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1D190B18" w14:textId="48E958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244.90 </w:t>
            </w:r>
          </w:p>
        </w:tc>
        <w:tc>
          <w:tcPr>
            <w:tcW w:w="958" w:type="pct"/>
            <w:tcBorders>
              <w:top w:val="nil"/>
              <w:left w:val="nil"/>
              <w:bottom w:val="single" w:sz="4" w:space="0" w:color="000000"/>
              <w:right w:val="single" w:sz="4" w:space="0" w:color="000000"/>
            </w:tcBorders>
            <w:shd w:val="clear" w:color="auto" w:fill="auto"/>
            <w:noWrap/>
            <w:vAlign w:val="center"/>
            <w:hideMark/>
          </w:tcPr>
          <w:p w14:paraId="64CB5515" w14:textId="3E8012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8BFDC3" w14:textId="78D47D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31AB4" w14:textId="6C12B3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244.90 </w:t>
            </w:r>
          </w:p>
        </w:tc>
      </w:tr>
      <w:tr w:rsidR="00DF247F" w:rsidRPr="00837AEC" w14:paraId="2C902F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CDD3A"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FD57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center"/>
            <w:hideMark/>
          </w:tcPr>
          <w:p w14:paraId="122C50A1" w14:textId="475621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7,499.75 </w:t>
            </w:r>
          </w:p>
        </w:tc>
        <w:tc>
          <w:tcPr>
            <w:tcW w:w="958" w:type="pct"/>
            <w:tcBorders>
              <w:top w:val="nil"/>
              <w:left w:val="nil"/>
              <w:bottom w:val="single" w:sz="4" w:space="0" w:color="000000"/>
              <w:right w:val="single" w:sz="4" w:space="0" w:color="000000"/>
            </w:tcBorders>
            <w:shd w:val="clear" w:color="auto" w:fill="auto"/>
            <w:noWrap/>
            <w:vAlign w:val="center"/>
            <w:hideMark/>
          </w:tcPr>
          <w:p w14:paraId="491DFEA3" w14:textId="549F6B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BE9E5D" w14:textId="542779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E25E3" w14:textId="751E9A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7,499.75 </w:t>
            </w:r>
          </w:p>
        </w:tc>
      </w:tr>
      <w:tr w:rsidR="00DF247F" w:rsidRPr="00837AEC" w14:paraId="285BE63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F4BB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86F5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center"/>
            <w:hideMark/>
          </w:tcPr>
          <w:p w14:paraId="0525325B" w14:textId="0AC9F1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2,080.64 </w:t>
            </w:r>
          </w:p>
        </w:tc>
        <w:tc>
          <w:tcPr>
            <w:tcW w:w="958" w:type="pct"/>
            <w:tcBorders>
              <w:top w:val="nil"/>
              <w:left w:val="nil"/>
              <w:bottom w:val="single" w:sz="4" w:space="0" w:color="000000"/>
              <w:right w:val="single" w:sz="4" w:space="0" w:color="000000"/>
            </w:tcBorders>
            <w:shd w:val="clear" w:color="auto" w:fill="auto"/>
            <w:noWrap/>
            <w:vAlign w:val="center"/>
            <w:hideMark/>
          </w:tcPr>
          <w:p w14:paraId="7F09924A" w14:textId="733E63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3E1ACB" w14:textId="0A89355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6A59A" w14:textId="676BE3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2,080.64 </w:t>
            </w:r>
          </w:p>
        </w:tc>
      </w:tr>
      <w:tr w:rsidR="00DF247F" w:rsidRPr="00837AEC" w14:paraId="1FC95A4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B29E3"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2D0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3833A19A" w14:textId="5A65F8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center"/>
            <w:hideMark/>
          </w:tcPr>
          <w:p w14:paraId="2FCB5954" w14:textId="34CC52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2EB0D3" w14:textId="1C0F4E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2692A" w14:textId="5D522E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0,381.56 </w:t>
            </w:r>
          </w:p>
        </w:tc>
      </w:tr>
      <w:tr w:rsidR="00DF247F" w:rsidRPr="00837AEC" w14:paraId="760ADF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56D3"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487E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3DFDE1E3" w14:textId="5A5204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4FCF93CF" w14:textId="28C5C1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665DF0" w14:textId="05D36F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B60D" w14:textId="5F9153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77.14 </w:t>
            </w:r>
          </w:p>
        </w:tc>
      </w:tr>
      <w:tr w:rsidR="00DF247F" w:rsidRPr="00837AEC" w14:paraId="19DC86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A5A7B"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DE1A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center"/>
            <w:hideMark/>
          </w:tcPr>
          <w:p w14:paraId="68B66349" w14:textId="5FA1BA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380BDA63" w14:textId="419057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C5CCE6" w14:textId="04D548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27196" w14:textId="6559A2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77.14 </w:t>
            </w:r>
          </w:p>
        </w:tc>
      </w:tr>
      <w:tr w:rsidR="00DF247F" w:rsidRPr="00837AEC" w14:paraId="2FCA6D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22C34"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691A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center"/>
            <w:hideMark/>
          </w:tcPr>
          <w:p w14:paraId="687F3199" w14:textId="239386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center"/>
            <w:hideMark/>
          </w:tcPr>
          <w:p w14:paraId="729EAAAC" w14:textId="2834E6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067E7F" w14:textId="0C4C01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FAB46" w14:textId="158728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7,325.39 </w:t>
            </w:r>
          </w:p>
        </w:tc>
      </w:tr>
      <w:tr w:rsidR="00DF247F" w:rsidRPr="00837AEC" w14:paraId="4D9FD7C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3355B"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29C6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center"/>
            <w:hideMark/>
          </w:tcPr>
          <w:p w14:paraId="33B70C09" w14:textId="739F66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center"/>
            <w:hideMark/>
          </w:tcPr>
          <w:p w14:paraId="10558F56" w14:textId="306BAD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689675" w14:textId="7916E9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0D387" w14:textId="593F50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4,166.03 </w:t>
            </w:r>
          </w:p>
        </w:tc>
      </w:tr>
      <w:tr w:rsidR="00DF247F" w:rsidRPr="00837AEC" w14:paraId="33E15C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4EEB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7AA8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center"/>
            <w:hideMark/>
          </w:tcPr>
          <w:p w14:paraId="51856C55" w14:textId="411EC9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center"/>
            <w:hideMark/>
          </w:tcPr>
          <w:p w14:paraId="0699E5AE" w14:textId="5D7909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0CEDCC" w14:textId="243B56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B7DAE" w14:textId="5B3C5B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704.28 </w:t>
            </w:r>
          </w:p>
        </w:tc>
      </w:tr>
      <w:tr w:rsidR="00DF247F" w:rsidRPr="00837AEC" w14:paraId="7E56F7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6374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348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center"/>
            <w:hideMark/>
          </w:tcPr>
          <w:p w14:paraId="0928034C" w14:textId="6554CA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center"/>
            <w:hideMark/>
          </w:tcPr>
          <w:p w14:paraId="5F132431" w14:textId="1FD81A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6064BB" w14:textId="45195C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56095" w14:textId="39B693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9,451.75 </w:t>
            </w:r>
          </w:p>
        </w:tc>
      </w:tr>
      <w:tr w:rsidR="00DF247F" w:rsidRPr="00837AEC" w14:paraId="42843C1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B9BD2"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5B19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center"/>
            <w:hideMark/>
          </w:tcPr>
          <w:p w14:paraId="102BA436" w14:textId="79BA2C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center"/>
            <w:hideMark/>
          </w:tcPr>
          <w:p w14:paraId="75476CE0" w14:textId="77BCA0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28D598" w14:textId="7638DC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70AC0" w14:textId="50BF04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69,640.00 </w:t>
            </w:r>
          </w:p>
        </w:tc>
      </w:tr>
      <w:tr w:rsidR="00DF247F" w:rsidRPr="00837AEC" w14:paraId="320ED8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338F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D556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center"/>
            <w:hideMark/>
          </w:tcPr>
          <w:p w14:paraId="28B29CC0" w14:textId="7B8BCC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center"/>
            <w:hideMark/>
          </w:tcPr>
          <w:p w14:paraId="67343209" w14:textId="44AABC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707DA0" w14:textId="17907A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054B7" w14:textId="363A40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3,733.15 </w:t>
            </w:r>
          </w:p>
        </w:tc>
      </w:tr>
      <w:tr w:rsidR="00DF247F" w:rsidRPr="00837AEC" w14:paraId="3A7D6AA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90E538"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center"/>
            <w:hideMark/>
          </w:tcPr>
          <w:p w14:paraId="17B69493" w14:textId="09C9EF5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866,982.14 </w:t>
            </w:r>
          </w:p>
        </w:tc>
        <w:tc>
          <w:tcPr>
            <w:tcW w:w="958" w:type="pct"/>
            <w:tcBorders>
              <w:top w:val="nil"/>
              <w:left w:val="nil"/>
              <w:bottom w:val="single" w:sz="4" w:space="0" w:color="000000"/>
              <w:right w:val="single" w:sz="4" w:space="0" w:color="000000"/>
            </w:tcBorders>
            <w:shd w:val="clear" w:color="D8D8D8" w:fill="D8D8D8"/>
            <w:noWrap/>
            <w:vAlign w:val="center"/>
            <w:hideMark/>
          </w:tcPr>
          <w:p w14:paraId="526E8F5D" w14:textId="597A540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67EB2F5" w14:textId="7BDF543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center"/>
            <w:hideMark/>
          </w:tcPr>
          <w:p w14:paraId="75A4487A" w14:textId="29FA2B1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984,293.78 </w:t>
            </w:r>
          </w:p>
        </w:tc>
      </w:tr>
      <w:tr w:rsidR="00DF247F" w:rsidRPr="00837AEC" w14:paraId="0DCEA6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26083"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D707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center"/>
            <w:hideMark/>
          </w:tcPr>
          <w:p w14:paraId="6E01184A" w14:textId="6DF61A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center"/>
            <w:hideMark/>
          </w:tcPr>
          <w:p w14:paraId="3B0DC785" w14:textId="35D294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ABFDE1" w14:textId="545452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75BEE" w14:textId="1F15DA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3,830.57 </w:t>
            </w:r>
          </w:p>
        </w:tc>
      </w:tr>
      <w:tr w:rsidR="00DF247F" w:rsidRPr="00837AEC" w14:paraId="1879E17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FE1CC"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61D9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center"/>
            <w:hideMark/>
          </w:tcPr>
          <w:p w14:paraId="4878D79B" w14:textId="48C9D7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center"/>
            <w:hideMark/>
          </w:tcPr>
          <w:p w14:paraId="5EF43B49" w14:textId="512531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934CFD" w14:textId="184041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D6E35" w14:textId="7A7D2B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7,624.03 </w:t>
            </w:r>
          </w:p>
        </w:tc>
      </w:tr>
      <w:tr w:rsidR="00DF247F" w:rsidRPr="00837AEC" w14:paraId="7CF73B3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B4F86"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6917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center"/>
            <w:hideMark/>
          </w:tcPr>
          <w:p w14:paraId="46F818AA" w14:textId="7678B7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center"/>
            <w:hideMark/>
          </w:tcPr>
          <w:p w14:paraId="36D70AB3" w14:textId="0E8DC4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C23FCE" w14:textId="09133C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6A651" w14:textId="65231C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9,877.16 </w:t>
            </w:r>
          </w:p>
        </w:tc>
      </w:tr>
      <w:tr w:rsidR="00DF247F" w:rsidRPr="00837AEC" w14:paraId="1F9F325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81D0D"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F54A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center"/>
            <w:hideMark/>
          </w:tcPr>
          <w:p w14:paraId="710FC889" w14:textId="38A199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center"/>
            <w:hideMark/>
          </w:tcPr>
          <w:p w14:paraId="058D1441" w14:textId="4B2638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4EA50F" w14:textId="2B3AC2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EE0B4" w14:textId="42A81F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8,162.50 </w:t>
            </w:r>
          </w:p>
        </w:tc>
      </w:tr>
      <w:tr w:rsidR="00DF247F" w:rsidRPr="00837AEC" w14:paraId="1E927B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AB1A8"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E5E8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center"/>
            <w:hideMark/>
          </w:tcPr>
          <w:p w14:paraId="2A5C9152" w14:textId="4FE500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C3FC670" w14:textId="152451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AC93BF" w14:textId="24269E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ACF727" w14:textId="47295F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r>
      <w:tr w:rsidR="00DF247F" w:rsidRPr="00837AEC" w14:paraId="0F4DD4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EDEE6"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A148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center"/>
            <w:hideMark/>
          </w:tcPr>
          <w:p w14:paraId="25C2DD0F" w14:textId="0213A3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1,737.14 </w:t>
            </w:r>
          </w:p>
        </w:tc>
        <w:tc>
          <w:tcPr>
            <w:tcW w:w="958" w:type="pct"/>
            <w:tcBorders>
              <w:top w:val="nil"/>
              <w:left w:val="nil"/>
              <w:bottom w:val="single" w:sz="4" w:space="0" w:color="000000"/>
              <w:right w:val="single" w:sz="4" w:space="0" w:color="000000"/>
            </w:tcBorders>
            <w:shd w:val="clear" w:color="auto" w:fill="auto"/>
            <w:noWrap/>
            <w:vAlign w:val="center"/>
            <w:hideMark/>
          </w:tcPr>
          <w:p w14:paraId="3FA743A5" w14:textId="0965BD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DAD774" w14:textId="1E69C9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882DB1" w14:textId="040E0F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1,737.14 </w:t>
            </w:r>
          </w:p>
        </w:tc>
      </w:tr>
      <w:tr w:rsidR="00DF247F" w:rsidRPr="00837AEC" w14:paraId="769265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F3D4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46E46A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center"/>
            <w:hideMark/>
          </w:tcPr>
          <w:p w14:paraId="35992C31" w14:textId="124D5B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center"/>
            <w:hideMark/>
          </w:tcPr>
          <w:p w14:paraId="50411E21" w14:textId="60F784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2DB905" w14:textId="68F273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FD747" w14:textId="07A297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6,042.75 </w:t>
            </w:r>
          </w:p>
        </w:tc>
      </w:tr>
      <w:tr w:rsidR="00DF247F" w:rsidRPr="00837AEC" w14:paraId="2DE992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F27F2"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C602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E50BD6F" w14:textId="373C69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center"/>
            <w:hideMark/>
          </w:tcPr>
          <w:p w14:paraId="5A80374C" w14:textId="290587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D645A4" w14:textId="3053E1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4E3A4EB0" w14:textId="6F093F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0,321.00 </w:t>
            </w:r>
          </w:p>
        </w:tc>
      </w:tr>
      <w:tr w:rsidR="00DF247F" w:rsidRPr="00837AEC" w14:paraId="4B2A97D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65188"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2BA8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center"/>
            <w:hideMark/>
          </w:tcPr>
          <w:p w14:paraId="139AAB15" w14:textId="4719E5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center"/>
            <w:hideMark/>
          </w:tcPr>
          <w:p w14:paraId="2FA1F688" w14:textId="5F7081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7B9832" w14:textId="31379A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A995E" w14:textId="2E6D1F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56,798.14 </w:t>
            </w:r>
          </w:p>
        </w:tc>
      </w:tr>
      <w:tr w:rsidR="00DF247F" w:rsidRPr="00837AEC" w14:paraId="0A6B21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10EF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8FCF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3D8D6FA4" w14:textId="250E7C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center"/>
            <w:hideMark/>
          </w:tcPr>
          <w:p w14:paraId="7600AD3C" w14:textId="6C9BA9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02BBA7" w14:textId="7D3EEA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5BC06" w14:textId="3A02B3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47,764.75 </w:t>
            </w:r>
          </w:p>
        </w:tc>
      </w:tr>
      <w:tr w:rsidR="00DF247F" w:rsidRPr="00837AEC" w14:paraId="29AA120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1E88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2242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center"/>
            <w:hideMark/>
          </w:tcPr>
          <w:p w14:paraId="5EE21DAC" w14:textId="5DA6C7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center"/>
            <w:hideMark/>
          </w:tcPr>
          <w:p w14:paraId="23993517" w14:textId="6A76E0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967285" w14:textId="7E2C8A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436E0" w14:textId="6F69BE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9,805.12 </w:t>
            </w:r>
          </w:p>
        </w:tc>
      </w:tr>
      <w:tr w:rsidR="00DF247F" w:rsidRPr="00837AEC" w14:paraId="3C895D0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3857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4130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center"/>
            <w:hideMark/>
          </w:tcPr>
          <w:p w14:paraId="1D7AC37E" w14:textId="670D20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center"/>
            <w:hideMark/>
          </w:tcPr>
          <w:p w14:paraId="09AA8B59" w14:textId="6EF5A9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B08F40" w14:textId="42F4C0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473C1" w14:textId="368DB3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9,067.50 </w:t>
            </w:r>
          </w:p>
        </w:tc>
      </w:tr>
      <w:tr w:rsidR="00DF247F" w:rsidRPr="00837AEC" w14:paraId="3128920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19114"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E7A26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594F1AAB" w14:textId="36A508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center"/>
            <w:hideMark/>
          </w:tcPr>
          <w:p w14:paraId="4ABF019D" w14:textId="76D06D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center"/>
            <w:hideMark/>
          </w:tcPr>
          <w:p w14:paraId="1CADC8AB" w14:textId="0C414A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7F96C" w14:textId="4E4C44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2,598.20 </w:t>
            </w:r>
          </w:p>
        </w:tc>
      </w:tr>
      <w:tr w:rsidR="00DF247F" w:rsidRPr="00837AEC" w14:paraId="7A94E6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60E2C"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A97B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296ADFFC" w14:textId="554934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center"/>
            <w:hideMark/>
          </w:tcPr>
          <w:p w14:paraId="041F893D" w14:textId="76FD8C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E08F99" w14:textId="3D47CC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1C163" w14:textId="6B580D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83,824.22 </w:t>
            </w:r>
          </w:p>
        </w:tc>
      </w:tr>
      <w:tr w:rsidR="00DF247F" w:rsidRPr="00837AEC" w14:paraId="40BA8D4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6A1F81"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762B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center"/>
            <w:hideMark/>
          </w:tcPr>
          <w:p w14:paraId="6CA2F1ED" w14:textId="63410B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center"/>
            <w:hideMark/>
          </w:tcPr>
          <w:p w14:paraId="4227FD12" w14:textId="714F1D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246BA4" w14:textId="4E98AC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22CB8" w14:textId="7AE704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07,965.53 </w:t>
            </w:r>
          </w:p>
        </w:tc>
      </w:tr>
      <w:tr w:rsidR="00DF247F" w:rsidRPr="00837AEC" w14:paraId="4BB96D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99436"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7ABC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6F964BDB" w14:textId="0871E2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center"/>
            <w:hideMark/>
          </w:tcPr>
          <w:p w14:paraId="73E90AD7" w14:textId="601189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51DBCE" w14:textId="733694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A57DC" w14:textId="231038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3,486.50 </w:t>
            </w:r>
          </w:p>
        </w:tc>
      </w:tr>
      <w:tr w:rsidR="00DF247F" w:rsidRPr="00837AEC" w14:paraId="1EE2B4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DE51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A75C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1AC525A4" w14:textId="05F263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center"/>
            <w:hideMark/>
          </w:tcPr>
          <w:p w14:paraId="1841CFF5" w14:textId="66119E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D3B981" w14:textId="0FBD00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88058FC" w14:textId="13EF88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5,530.92 </w:t>
            </w:r>
          </w:p>
        </w:tc>
      </w:tr>
      <w:tr w:rsidR="00DF247F" w:rsidRPr="00837AEC" w14:paraId="5E86231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592D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4F011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center"/>
            <w:hideMark/>
          </w:tcPr>
          <w:p w14:paraId="15EAD2F6" w14:textId="6A16D0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center"/>
            <w:hideMark/>
          </w:tcPr>
          <w:p w14:paraId="6CABF2F8" w14:textId="3A0384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94F880" w14:textId="3552BE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E0943" w14:textId="642D70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7,713.75 </w:t>
            </w:r>
          </w:p>
        </w:tc>
      </w:tr>
      <w:tr w:rsidR="00DF247F" w:rsidRPr="00837AEC" w14:paraId="36B1096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DC5DB"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C56D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center"/>
            <w:hideMark/>
          </w:tcPr>
          <w:p w14:paraId="0CBC9914" w14:textId="52265B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center"/>
            <w:hideMark/>
          </w:tcPr>
          <w:p w14:paraId="3A494A5D" w14:textId="576177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B6B12C" w14:textId="2178B6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7A13B" w14:textId="730000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8,611.25 </w:t>
            </w:r>
          </w:p>
        </w:tc>
      </w:tr>
      <w:tr w:rsidR="00DF247F" w:rsidRPr="00837AEC" w14:paraId="1AA03C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2C4BB"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20DA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center"/>
            <w:hideMark/>
          </w:tcPr>
          <w:p w14:paraId="68D1AF34" w14:textId="374522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center"/>
            <w:hideMark/>
          </w:tcPr>
          <w:p w14:paraId="4F3B564D" w14:textId="0A2FEB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center"/>
            <w:hideMark/>
          </w:tcPr>
          <w:p w14:paraId="326A9DD7" w14:textId="625D67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62117" w14:textId="4E08F7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6,392.75 </w:t>
            </w:r>
          </w:p>
        </w:tc>
      </w:tr>
      <w:tr w:rsidR="00DF247F" w:rsidRPr="00837AEC" w14:paraId="6FFCDED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5049EB"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center"/>
            <w:hideMark/>
          </w:tcPr>
          <w:p w14:paraId="733082F3" w14:textId="1E91C9C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7,909,915.08 </w:t>
            </w:r>
          </w:p>
        </w:tc>
        <w:tc>
          <w:tcPr>
            <w:tcW w:w="958" w:type="pct"/>
            <w:tcBorders>
              <w:top w:val="nil"/>
              <w:left w:val="nil"/>
              <w:bottom w:val="single" w:sz="4" w:space="0" w:color="000000"/>
              <w:right w:val="single" w:sz="4" w:space="0" w:color="000000"/>
            </w:tcBorders>
            <w:shd w:val="clear" w:color="D8D8D8" w:fill="D8D8D8"/>
            <w:noWrap/>
            <w:vAlign w:val="center"/>
            <w:hideMark/>
          </w:tcPr>
          <w:p w14:paraId="271CA887" w14:textId="29B04BA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center"/>
            <w:hideMark/>
          </w:tcPr>
          <w:p w14:paraId="117A0D73" w14:textId="5746FBD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center"/>
            <w:hideMark/>
          </w:tcPr>
          <w:p w14:paraId="1262B66B" w14:textId="7496793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7,952,036.03 </w:t>
            </w:r>
          </w:p>
        </w:tc>
      </w:tr>
      <w:tr w:rsidR="00DF247F" w:rsidRPr="00837AEC" w14:paraId="1BE7A53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DD23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7835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center"/>
            <w:hideMark/>
          </w:tcPr>
          <w:p w14:paraId="79F6933E" w14:textId="5627D1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9,527.50 </w:t>
            </w:r>
          </w:p>
        </w:tc>
        <w:tc>
          <w:tcPr>
            <w:tcW w:w="958" w:type="pct"/>
            <w:tcBorders>
              <w:top w:val="nil"/>
              <w:left w:val="nil"/>
              <w:bottom w:val="single" w:sz="4" w:space="0" w:color="000000"/>
              <w:right w:val="single" w:sz="4" w:space="0" w:color="000000"/>
            </w:tcBorders>
            <w:shd w:val="clear" w:color="auto" w:fill="auto"/>
            <w:noWrap/>
            <w:vAlign w:val="center"/>
            <w:hideMark/>
          </w:tcPr>
          <w:p w14:paraId="037BAE6F" w14:textId="5C06E0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DF8402" w14:textId="2FA815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81699" w14:textId="17A6E7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9,527.50 </w:t>
            </w:r>
          </w:p>
        </w:tc>
      </w:tr>
      <w:tr w:rsidR="00DF247F" w:rsidRPr="00837AEC" w14:paraId="178B3E5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9898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6DB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center"/>
            <w:hideMark/>
          </w:tcPr>
          <w:p w14:paraId="31C5BF85" w14:textId="4EDE7E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center"/>
            <w:hideMark/>
          </w:tcPr>
          <w:p w14:paraId="0A512F35" w14:textId="26E455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8CA838" w14:textId="79C489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E4D61" w14:textId="3A9D27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2,807.94 </w:t>
            </w:r>
          </w:p>
        </w:tc>
      </w:tr>
      <w:tr w:rsidR="00DF247F" w:rsidRPr="00837AEC" w14:paraId="2079BC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E3104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465F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center"/>
            <w:hideMark/>
          </w:tcPr>
          <w:p w14:paraId="62F9477E" w14:textId="5F4EFB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72,519.39 </w:t>
            </w:r>
          </w:p>
        </w:tc>
        <w:tc>
          <w:tcPr>
            <w:tcW w:w="958" w:type="pct"/>
            <w:tcBorders>
              <w:top w:val="nil"/>
              <w:left w:val="nil"/>
              <w:bottom w:val="single" w:sz="4" w:space="0" w:color="000000"/>
              <w:right w:val="single" w:sz="4" w:space="0" w:color="000000"/>
            </w:tcBorders>
            <w:shd w:val="clear" w:color="auto" w:fill="auto"/>
            <w:noWrap/>
            <w:vAlign w:val="center"/>
            <w:hideMark/>
          </w:tcPr>
          <w:p w14:paraId="1038898A" w14:textId="237A0D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121A9" w14:textId="12E7D5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548E2" w14:textId="646593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72,519.39 </w:t>
            </w:r>
          </w:p>
        </w:tc>
      </w:tr>
      <w:tr w:rsidR="00DF247F" w:rsidRPr="00837AEC" w14:paraId="534505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42F4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611B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center"/>
            <w:hideMark/>
          </w:tcPr>
          <w:p w14:paraId="7A7203AC" w14:textId="31ED6E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0303E329" w14:textId="782AAD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2E512B" w14:textId="6C7431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CBE15" w14:textId="7E1F3C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77.14 </w:t>
            </w:r>
          </w:p>
        </w:tc>
      </w:tr>
      <w:tr w:rsidR="00DF247F" w:rsidRPr="00837AEC" w14:paraId="669808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FDFD9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7818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center"/>
            <w:hideMark/>
          </w:tcPr>
          <w:p w14:paraId="1531A7F6" w14:textId="25C432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2D054283" w14:textId="249D42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D573A2" w14:textId="024B1D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40C1D1BD" w14:textId="78A70D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08,628.72 </w:t>
            </w:r>
          </w:p>
        </w:tc>
      </w:tr>
      <w:tr w:rsidR="00DF247F" w:rsidRPr="00837AEC" w14:paraId="6351A7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8F1E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43EA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center"/>
            <w:hideMark/>
          </w:tcPr>
          <w:p w14:paraId="53642E29" w14:textId="5F7340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center"/>
            <w:hideMark/>
          </w:tcPr>
          <w:p w14:paraId="454BBC27" w14:textId="274290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7DF52B" w14:textId="2D0201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333A9" w14:textId="432D10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4,392.00 </w:t>
            </w:r>
          </w:p>
        </w:tc>
      </w:tr>
      <w:tr w:rsidR="00DF247F" w:rsidRPr="00837AEC" w14:paraId="01BA4B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DC9B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036C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center"/>
            <w:hideMark/>
          </w:tcPr>
          <w:p w14:paraId="41C2BDE5" w14:textId="22D221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center"/>
            <w:hideMark/>
          </w:tcPr>
          <w:p w14:paraId="66FBE436" w14:textId="017E6D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6EECA4" w14:textId="46060C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9478B" w14:textId="5760B1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3,928.52 </w:t>
            </w:r>
          </w:p>
        </w:tc>
      </w:tr>
      <w:tr w:rsidR="00DF247F" w:rsidRPr="00837AEC" w14:paraId="4121A3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158E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DAB3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center"/>
            <w:hideMark/>
          </w:tcPr>
          <w:p w14:paraId="3BCDA8AE" w14:textId="519A85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BCCFD4A" w14:textId="0EA2C9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1DF72B" w14:textId="674D15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00D0E" w14:textId="1FE88F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r>
      <w:tr w:rsidR="00DF247F" w:rsidRPr="00837AEC" w14:paraId="331A42B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D23E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71DB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center"/>
            <w:hideMark/>
          </w:tcPr>
          <w:p w14:paraId="389D1782" w14:textId="764EDE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center"/>
            <w:hideMark/>
          </w:tcPr>
          <w:p w14:paraId="7D9B9803" w14:textId="2E6C84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23975C" w14:textId="0BB423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29065" w14:textId="530553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0,157.12 </w:t>
            </w:r>
          </w:p>
        </w:tc>
      </w:tr>
      <w:tr w:rsidR="00DF247F" w:rsidRPr="00837AEC" w14:paraId="4BB0EFC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400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6ADBF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center"/>
            <w:hideMark/>
          </w:tcPr>
          <w:p w14:paraId="2585EFB2" w14:textId="72AC21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494C65" w14:textId="3CEAEE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04722A" w14:textId="232191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E9CAD4B" w14:textId="75D8CB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12,800.00 </w:t>
            </w:r>
          </w:p>
        </w:tc>
      </w:tr>
      <w:tr w:rsidR="00DF247F" w:rsidRPr="00837AEC" w14:paraId="0E4BF5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BCE2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51A49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linao</w:t>
            </w:r>
          </w:p>
        </w:tc>
        <w:tc>
          <w:tcPr>
            <w:tcW w:w="1003" w:type="pct"/>
            <w:tcBorders>
              <w:top w:val="nil"/>
              <w:left w:val="nil"/>
              <w:bottom w:val="single" w:sz="4" w:space="0" w:color="000000"/>
              <w:right w:val="single" w:sz="4" w:space="0" w:color="000000"/>
            </w:tcBorders>
            <w:shd w:val="clear" w:color="auto" w:fill="auto"/>
            <w:noWrap/>
            <w:vAlign w:val="center"/>
            <w:hideMark/>
          </w:tcPr>
          <w:p w14:paraId="6923DB37" w14:textId="1D386E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4,580.00 </w:t>
            </w:r>
          </w:p>
        </w:tc>
        <w:tc>
          <w:tcPr>
            <w:tcW w:w="958" w:type="pct"/>
            <w:tcBorders>
              <w:top w:val="nil"/>
              <w:left w:val="nil"/>
              <w:bottom w:val="single" w:sz="4" w:space="0" w:color="000000"/>
              <w:right w:val="single" w:sz="4" w:space="0" w:color="000000"/>
            </w:tcBorders>
            <w:shd w:val="clear" w:color="auto" w:fill="auto"/>
            <w:noWrap/>
            <w:vAlign w:val="center"/>
            <w:hideMark/>
          </w:tcPr>
          <w:p w14:paraId="1F9DCD2F" w14:textId="2C97FB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D555C0" w14:textId="434041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759C7" w14:textId="4A6EAC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4,580.00 </w:t>
            </w:r>
          </w:p>
        </w:tc>
      </w:tr>
      <w:tr w:rsidR="00DF247F" w:rsidRPr="00837AEC" w14:paraId="0B0810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6BB1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36D8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center"/>
            <w:hideMark/>
          </w:tcPr>
          <w:p w14:paraId="065D41D7" w14:textId="07A356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center"/>
            <w:hideMark/>
          </w:tcPr>
          <w:p w14:paraId="42B38343" w14:textId="1CE2A9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BF76FB" w14:textId="0460AF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B446C9F" w14:textId="11AAB8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4,800.64 </w:t>
            </w:r>
          </w:p>
        </w:tc>
      </w:tr>
      <w:tr w:rsidR="00DF247F" w:rsidRPr="00837AEC" w14:paraId="705A298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4C7F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7F83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11DB2E21" w14:textId="37C8D9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856608" w14:textId="468D59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A803AB" w14:textId="5CEC69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20A18AE5" w14:textId="39D62E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4,840.00 </w:t>
            </w:r>
          </w:p>
        </w:tc>
      </w:tr>
      <w:tr w:rsidR="00DF247F" w:rsidRPr="00837AEC" w14:paraId="4017C98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77AE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31DFF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center"/>
            <w:hideMark/>
          </w:tcPr>
          <w:p w14:paraId="566A7CA5" w14:textId="266F67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center"/>
            <w:hideMark/>
          </w:tcPr>
          <w:p w14:paraId="4E3CA553" w14:textId="1F2DD6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9F43C3" w14:textId="222A53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03F744D1" w14:textId="006A27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16,520.00 </w:t>
            </w:r>
          </w:p>
        </w:tc>
      </w:tr>
      <w:tr w:rsidR="00DF247F" w:rsidRPr="00837AEC" w14:paraId="2AC366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A7A4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2183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0878AE36" w14:textId="2FB081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center"/>
            <w:hideMark/>
          </w:tcPr>
          <w:p w14:paraId="18BFFD20" w14:textId="1BFBA8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5E6E3F" w14:textId="68F67F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83482" w14:textId="5197B9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614,403.89 </w:t>
            </w:r>
          </w:p>
        </w:tc>
      </w:tr>
      <w:tr w:rsidR="00DF247F" w:rsidRPr="00837AEC" w14:paraId="7023B86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944D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19E0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center"/>
            <w:hideMark/>
          </w:tcPr>
          <w:p w14:paraId="3BE9454B" w14:textId="20E280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center"/>
            <w:hideMark/>
          </w:tcPr>
          <w:p w14:paraId="7F142FA6" w14:textId="330F41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74F89A" w14:textId="2627FF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20B2E" w14:textId="64B2BD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93.39 </w:t>
            </w:r>
          </w:p>
        </w:tc>
      </w:tr>
      <w:tr w:rsidR="00DF247F" w:rsidRPr="00837AEC" w14:paraId="7D09E4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544D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DEF3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center"/>
            <w:hideMark/>
          </w:tcPr>
          <w:p w14:paraId="669E593B" w14:textId="639D3E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center"/>
            <w:hideMark/>
          </w:tcPr>
          <w:p w14:paraId="63D2273D" w14:textId="6EAC2B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384434" w14:textId="34A418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D27BA" w14:textId="6227A4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7,588.75 </w:t>
            </w:r>
          </w:p>
        </w:tc>
      </w:tr>
      <w:tr w:rsidR="00DF247F" w:rsidRPr="00837AEC" w14:paraId="1FE0B4B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3C23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E2AB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center"/>
            <w:hideMark/>
          </w:tcPr>
          <w:p w14:paraId="2679A8FD" w14:textId="62A6AE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center"/>
            <w:hideMark/>
          </w:tcPr>
          <w:p w14:paraId="2454CB27" w14:textId="082D3D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25774" w14:textId="12ACB5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E1F780" w14:textId="49A058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0,696.12 </w:t>
            </w:r>
          </w:p>
        </w:tc>
      </w:tr>
      <w:tr w:rsidR="00DF247F" w:rsidRPr="00837AEC" w14:paraId="4137548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22B8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B7E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center"/>
            <w:hideMark/>
          </w:tcPr>
          <w:p w14:paraId="1FC0ECC3" w14:textId="37A3A7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center"/>
            <w:hideMark/>
          </w:tcPr>
          <w:p w14:paraId="4747BCC5" w14:textId="4D0D15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21B9CB" w14:textId="58892B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16D9F" w14:textId="35D60E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5,744.00 </w:t>
            </w:r>
          </w:p>
        </w:tc>
      </w:tr>
      <w:tr w:rsidR="00DF247F" w:rsidRPr="00837AEC" w14:paraId="323F1E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2FBA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C7D5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center"/>
            <w:hideMark/>
          </w:tcPr>
          <w:p w14:paraId="08109C38" w14:textId="17E7CD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center"/>
            <w:hideMark/>
          </w:tcPr>
          <w:p w14:paraId="0045CA44" w14:textId="1F189A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6D55D8" w14:textId="519ECB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2E95B" w14:textId="2F1F00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2,612.20 </w:t>
            </w:r>
          </w:p>
        </w:tc>
      </w:tr>
      <w:tr w:rsidR="00DF247F" w:rsidRPr="00837AEC" w14:paraId="37D3DA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2341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578E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42CB0264" w14:textId="31A624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center"/>
            <w:hideMark/>
          </w:tcPr>
          <w:p w14:paraId="01278814" w14:textId="29D00C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9C2142" w14:textId="61F371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4D172" w14:textId="1A19C0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448.75 </w:t>
            </w:r>
          </w:p>
        </w:tc>
      </w:tr>
      <w:tr w:rsidR="00DF247F" w:rsidRPr="00837AEC" w14:paraId="0CF30A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F3F2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0710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center"/>
            <w:hideMark/>
          </w:tcPr>
          <w:p w14:paraId="2404EACA" w14:textId="6A657B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center"/>
            <w:hideMark/>
          </w:tcPr>
          <w:p w14:paraId="6BB009B1" w14:textId="0AC99D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70C1FC" w14:textId="701275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ED5F6" w14:textId="0C7253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2,397.14 </w:t>
            </w:r>
          </w:p>
        </w:tc>
      </w:tr>
      <w:tr w:rsidR="00DF247F" w:rsidRPr="00837AEC" w14:paraId="1EB952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5335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0822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center"/>
            <w:hideMark/>
          </w:tcPr>
          <w:p w14:paraId="022DE651" w14:textId="5B4817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center"/>
            <w:hideMark/>
          </w:tcPr>
          <w:p w14:paraId="35E9643A" w14:textId="3A08F0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B6E4C1" w14:textId="298095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2AF3B" w14:textId="6F5AA5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3,772.50 </w:t>
            </w:r>
          </w:p>
        </w:tc>
      </w:tr>
      <w:tr w:rsidR="00DF247F" w:rsidRPr="00837AEC" w14:paraId="64E945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20A6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5D6F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center"/>
            <w:hideMark/>
          </w:tcPr>
          <w:p w14:paraId="30C417B2" w14:textId="230D2F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DCDE552" w14:textId="458DE5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E37CF1" w14:textId="638856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3CF0A8" w14:textId="2E2346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5651DC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5A1B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A19D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center"/>
            <w:hideMark/>
          </w:tcPr>
          <w:p w14:paraId="2BEEFD17" w14:textId="63EAE8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center"/>
            <w:hideMark/>
          </w:tcPr>
          <w:p w14:paraId="0A7031FA" w14:textId="041BFF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39F666" w14:textId="13E543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E71D6" w14:textId="2B67FE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5,778.00 </w:t>
            </w:r>
          </w:p>
        </w:tc>
      </w:tr>
      <w:tr w:rsidR="00DF247F" w:rsidRPr="00837AEC" w14:paraId="65379F1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2ADA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CAF5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center"/>
            <w:hideMark/>
          </w:tcPr>
          <w:p w14:paraId="2A7E937D" w14:textId="2AE1C3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4ECECD0" w14:textId="777E03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45CF91" w14:textId="65B168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8A5A6" w14:textId="2F8B6E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2347F1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EB0F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6A5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center"/>
            <w:hideMark/>
          </w:tcPr>
          <w:p w14:paraId="06790AAE" w14:textId="427EC6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center"/>
            <w:hideMark/>
          </w:tcPr>
          <w:p w14:paraId="6C9B7892" w14:textId="1E9644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6D5E32" w14:textId="511F21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36008" w14:textId="54F96C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042.39 </w:t>
            </w:r>
          </w:p>
        </w:tc>
      </w:tr>
      <w:tr w:rsidR="00DF247F" w:rsidRPr="00837AEC" w14:paraId="0C82ABC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2C46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5288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center"/>
            <w:hideMark/>
          </w:tcPr>
          <w:p w14:paraId="29F010EB" w14:textId="055B3F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center"/>
            <w:hideMark/>
          </w:tcPr>
          <w:p w14:paraId="79C5CD5A" w14:textId="274369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63E890" w14:textId="088BE3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DA152" w14:textId="19AC34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0,494.75 </w:t>
            </w:r>
          </w:p>
        </w:tc>
      </w:tr>
      <w:tr w:rsidR="00DF247F" w:rsidRPr="00837AEC" w14:paraId="79D8AF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55EE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629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center"/>
            <w:hideMark/>
          </w:tcPr>
          <w:p w14:paraId="7E55D4F4" w14:textId="045B0B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994,211.32 </w:t>
            </w:r>
          </w:p>
        </w:tc>
        <w:tc>
          <w:tcPr>
            <w:tcW w:w="958" w:type="pct"/>
            <w:tcBorders>
              <w:top w:val="nil"/>
              <w:left w:val="nil"/>
              <w:bottom w:val="single" w:sz="4" w:space="0" w:color="000000"/>
              <w:right w:val="single" w:sz="4" w:space="0" w:color="000000"/>
            </w:tcBorders>
            <w:shd w:val="clear" w:color="auto" w:fill="auto"/>
            <w:noWrap/>
            <w:vAlign w:val="center"/>
            <w:hideMark/>
          </w:tcPr>
          <w:p w14:paraId="3DD7931F" w14:textId="3D9390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33D71E" w14:textId="007F91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05EFB" w14:textId="6198FE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994,211.32 </w:t>
            </w:r>
          </w:p>
        </w:tc>
      </w:tr>
      <w:tr w:rsidR="00DF247F" w:rsidRPr="00837AEC" w14:paraId="259400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4618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F5E1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center"/>
            <w:hideMark/>
          </w:tcPr>
          <w:p w14:paraId="442ACDC9" w14:textId="3D9401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center"/>
            <w:hideMark/>
          </w:tcPr>
          <w:p w14:paraId="3925820B" w14:textId="409F44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FABAA8" w14:textId="183AAA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7B6FE" w14:textId="64A528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0,677.34 </w:t>
            </w:r>
          </w:p>
        </w:tc>
      </w:tr>
      <w:tr w:rsidR="00DF247F" w:rsidRPr="00837AEC" w14:paraId="16CED47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E5EE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ACB5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center"/>
            <w:hideMark/>
          </w:tcPr>
          <w:p w14:paraId="0118584D" w14:textId="25EEF8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1E002737" w14:textId="23B8F9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ED2707" w14:textId="68AFF1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EDF71" w14:textId="1BE7BB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r>
      <w:tr w:rsidR="00DF247F" w:rsidRPr="00837AEC" w14:paraId="14D07A7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9DCA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2E36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16EC0154" w14:textId="2198A1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center"/>
            <w:hideMark/>
          </w:tcPr>
          <w:p w14:paraId="76FBAB7C" w14:textId="513BA3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EEA830" w14:textId="7D8EA1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71B701E4" w14:textId="352939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84,179.30 </w:t>
            </w:r>
          </w:p>
        </w:tc>
      </w:tr>
      <w:tr w:rsidR="00DF247F" w:rsidRPr="00837AEC" w14:paraId="191A0B4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7242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224B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center"/>
            <w:hideMark/>
          </w:tcPr>
          <w:p w14:paraId="2EB642D7" w14:textId="3F65D2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center"/>
            <w:hideMark/>
          </w:tcPr>
          <w:p w14:paraId="212EEFD9" w14:textId="5BB814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B42516" w14:textId="482F91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FF7AE2" w14:textId="036A5B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8,868.77 </w:t>
            </w:r>
          </w:p>
        </w:tc>
      </w:tr>
      <w:tr w:rsidR="00DF247F" w:rsidRPr="00837AEC" w14:paraId="4ABE85C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FF1E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FBA2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center"/>
            <w:hideMark/>
          </w:tcPr>
          <w:p w14:paraId="647458F4" w14:textId="113AE8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center"/>
            <w:hideMark/>
          </w:tcPr>
          <w:p w14:paraId="5E858818" w14:textId="525823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C2D96F" w14:textId="17964F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C5390" w14:textId="0A5475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77.14 </w:t>
            </w:r>
          </w:p>
        </w:tc>
      </w:tr>
      <w:tr w:rsidR="00DF247F" w:rsidRPr="00837AEC" w14:paraId="05D849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F855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BA7E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center"/>
            <w:hideMark/>
          </w:tcPr>
          <w:p w14:paraId="4F7563CB" w14:textId="755B5A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824DF7" w14:textId="7635AA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F5FA29" w14:textId="39F5C5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AD348" w14:textId="7CB685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0,000.00 </w:t>
            </w:r>
          </w:p>
        </w:tc>
      </w:tr>
      <w:tr w:rsidR="00DF247F" w:rsidRPr="00837AEC" w14:paraId="58292FE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B4CC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CD62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center"/>
            <w:hideMark/>
          </w:tcPr>
          <w:p w14:paraId="7380F6BA" w14:textId="72A2CF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center"/>
            <w:hideMark/>
          </w:tcPr>
          <w:p w14:paraId="358625DF" w14:textId="547C2D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67AFDA" w14:textId="7ED8AD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02D24838" w14:textId="6F3C5F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51,470.00 </w:t>
            </w:r>
          </w:p>
        </w:tc>
      </w:tr>
      <w:tr w:rsidR="00DF247F" w:rsidRPr="00837AEC" w14:paraId="081D5C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0C86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418F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center"/>
            <w:hideMark/>
          </w:tcPr>
          <w:p w14:paraId="032D9804" w14:textId="4F3420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72D895A" w14:textId="4D2851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FB0880" w14:textId="0CAEE1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22048" w14:textId="1C2B32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140.00 </w:t>
            </w:r>
          </w:p>
        </w:tc>
      </w:tr>
      <w:tr w:rsidR="00DF247F" w:rsidRPr="00837AEC" w14:paraId="0EEDC0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534E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ADF3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center"/>
            <w:hideMark/>
          </w:tcPr>
          <w:p w14:paraId="14D28A17" w14:textId="6C3388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center"/>
            <w:hideMark/>
          </w:tcPr>
          <w:p w14:paraId="6C085BE9" w14:textId="46B16C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BAE565" w14:textId="5FE7B1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F0EF5" w14:textId="0A9B15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6,796.75 </w:t>
            </w:r>
          </w:p>
        </w:tc>
      </w:tr>
      <w:tr w:rsidR="00DF247F" w:rsidRPr="00837AEC" w14:paraId="225749A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BF16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94C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center"/>
            <w:hideMark/>
          </w:tcPr>
          <w:p w14:paraId="442FC7F6" w14:textId="0FF965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center"/>
            <w:hideMark/>
          </w:tcPr>
          <w:p w14:paraId="7816FA7C" w14:textId="461B55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946A40" w14:textId="3F38FF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CCED2" w14:textId="1E06CD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632.50 </w:t>
            </w:r>
          </w:p>
        </w:tc>
      </w:tr>
      <w:tr w:rsidR="00DF247F" w:rsidRPr="00837AEC" w14:paraId="7081238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0320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B10A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center"/>
            <w:hideMark/>
          </w:tcPr>
          <w:p w14:paraId="573AAAA9" w14:textId="5DF553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center"/>
            <w:hideMark/>
          </w:tcPr>
          <w:p w14:paraId="00B206FD" w14:textId="7E2310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center"/>
            <w:hideMark/>
          </w:tcPr>
          <w:p w14:paraId="48C2D979" w14:textId="1B4170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DCE52" w14:textId="08E32C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7,084.67 </w:t>
            </w:r>
          </w:p>
        </w:tc>
      </w:tr>
      <w:tr w:rsidR="00DF247F" w:rsidRPr="00837AEC" w14:paraId="20D7B1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C3F0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A61F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center"/>
            <w:hideMark/>
          </w:tcPr>
          <w:p w14:paraId="279DB8BF" w14:textId="283269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center"/>
            <w:hideMark/>
          </w:tcPr>
          <w:p w14:paraId="68C533B4" w14:textId="7519A8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5D62B2" w14:textId="7E9607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49A02C7E" w14:textId="7E290A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91,635.50 </w:t>
            </w:r>
          </w:p>
        </w:tc>
      </w:tr>
      <w:tr w:rsidR="00DF247F" w:rsidRPr="00837AEC" w14:paraId="48245A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15D8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E30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center"/>
            <w:hideMark/>
          </w:tcPr>
          <w:p w14:paraId="3995AA42" w14:textId="03B1A4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center"/>
            <w:hideMark/>
          </w:tcPr>
          <w:p w14:paraId="3DB170D5" w14:textId="5FF37A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426076" w14:textId="372FEB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B7AD7" w14:textId="4A1007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04,253.75 </w:t>
            </w:r>
          </w:p>
        </w:tc>
      </w:tr>
      <w:tr w:rsidR="00DF247F" w:rsidRPr="00837AEC" w14:paraId="51C171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27D8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5B6803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center"/>
            <w:hideMark/>
          </w:tcPr>
          <w:p w14:paraId="356134C4" w14:textId="4D4019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center"/>
            <w:hideMark/>
          </w:tcPr>
          <w:p w14:paraId="6D320FED" w14:textId="03DE17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99F74D" w14:textId="1CAF95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1B116B9" w14:textId="4AC473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84,668.14 </w:t>
            </w:r>
          </w:p>
        </w:tc>
      </w:tr>
      <w:tr w:rsidR="00DF247F" w:rsidRPr="00837AEC" w14:paraId="1F8DB31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0A20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37FC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center"/>
            <w:hideMark/>
          </w:tcPr>
          <w:p w14:paraId="4B794AA9" w14:textId="281A87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73201AD" w14:textId="7F2EE3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76F9E1" w14:textId="5B5DAC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CF0C7" w14:textId="6BCB50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00C7D2ED"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1B9CE6"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center"/>
            <w:hideMark/>
          </w:tcPr>
          <w:p w14:paraId="305ED17D" w14:textId="38A7254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03,737,141.51 </w:t>
            </w:r>
          </w:p>
        </w:tc>
        <w:tc>
          <w:tcPr>
            <w:tcW w:w="958" w:type="pct"/>
            <w:tcBorders>
              <w:top w:val="nil"/>
              <w:left w:val="nil"/>
              <w:bottom w:val="single" w:sz="4" w:space="0" w:color="000000"/>
              <w:right w:val="single" w:sz="4" w:space="0" w:color="000000"/>
            </w:tcBorders>
            <w:shd w:val="clear" w:color="A5A5A5" w:fill="A5A5A5"/>
            <w:noWrap/>
            <w:vAlign w:val="center"/>
            <w:hideMark/>
          </w:tcPr>
          <w:p w14:paraId="40976926" w14:textId="0C5C8BD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0BA9AE40" w14:textId="2FE94D8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78E7FC1" w14:textId="6A99034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03,737,141.51 </w:t>
            </w:r>
          </w:p>
        </w:tc>
      </w:tr>
      <w:tr w:rsidR="00DF247F" w:rsidRPr="00837AEC" w14:paraId="3AF3A6BC"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F39056"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center"/>
            <w:hideMark/>
          </w:tcPr>
          <w:p w14:paraId="76F4FC98" w14:textId="598EF35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14,722.08 </w:t>
            </w:r>
          </w:p>
        </w:tc>
        <w:tc>
          <w:tcPr>
            <w:tcW w:w="958" w:type="pct"/>
            <w:tcBorders>
              <w:top w:val="nil"/>
              <w:left w:val="nil"/>
              <w:bottom w:val="single" w:sz="4" w:space="0" w:color="000000"/>
              <w:right w:val="single" w:sz="4" w:space="0" w:color="000000"/>
            </w:tcBorders>
            <w:shd w:val="clear" w:color="D8D8D8" w:fill="D8D8D8"/>
            <w:noWrap/>
            <w:vAlign w:val="center"/>
            <w:hideMark/>
          </w:tcPr>
          <w:p w14:paraId="2F8B5841" w14:textId="28823DC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FC58F9B" w14:textId="625BB55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922E68E" w14:textId="160177D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14,722.08 </w:t>
            </w:r>
          </w:p>
        </w:tc>
      </w:tr>
      <w:tr w:rsidR="00DF247F" w:rsidRPr="00837AEC" w14:paraId="0B75D94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0494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7C7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center"/>
            <w:hideMark/>
          </w:tcPr>
          <w:p w14:paraId="123F7936" w14:textId="356F48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center"/>
            <w:hideMark/>
          </w:tcPr>
          <w:p w14:paraId="2819CAE2" w14:textId="6BC782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8917C6" w14:textId="1DE75B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1A7FA" w14:textId="203E10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9,949.52 </w:t>
            </w:r>
          </w:p>
        </w:tc>
      </w:tr>
      <w:tr w:rsidR="00DF247F" w:rsidRPr="00837AEC" w14:paraId="4D4CB99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CFAE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349E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center"/>
            <w:hideMark/>
          </w:tcPr>
          <w:p w14:paraId="49C6DF03" w14:textId="46966F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0,759.04 </w:t>
            </w:r>
          </w:p>
        </w:tc>
        <w:tc>
          <w:tcPr>
            <w:tcW w:w="958" w:type="pct"/>
            <w:tcBorders>
              <w:top w:val="nil"/>
              <w:left w:val="nil"/>
              <w:bottom w:val="single" w:sz="4" w:space="0" w:color="000000"/>
              <w:right w:val="single" w:sz="4" w:space="0" w:color="000000"/>
            </w:tcBorders>
            <w:shd w:val="clear" w:color="auto" w:fill="auto"/>
            <w:noWrap/>
            <w:vAlign w:val="center"/>
            <w:hideMark/>
          </w:tcPr>
          <w:p w14:paraId="6D66437D" w14:textId="574106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38049B" w14:textId="0A36A6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55AE5" w14:textId="31F77B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0,759.04 </w:t>
            </w:r>
          </w:p>
        </w:tc>
      </w:tr>
      <w:tr w:rsidR="00DF247F" w:rsidRPr="00837AEC" w14:paraId="057D467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8AAC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B59E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center"/>
            <w:hideMark/>
          </w:tcPr>
          <w:p w14:paraId="5AF39CD9" w14:textId="7ACA41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center"/>
            <w:hideMark/>
          </w:tcPr>
          <w:p w14:paraId="4ED50CB2" w14:textId="244246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54D6AA" w14:textId="7A4A6C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BC14F7" w14:textId="60B0BC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1.00 </w:t>
            </w:r>
          </w:p>
        </w:tc>
      </w:tr>
      <w:tr w:rsidR="00DF247F" w:rsidRPr="00837AEC" w14:paraId="52C512B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F02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1149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center"/>
            <w:hideMark/>
          </w:tcPr>
          <w:p w14:paraId="7C1F811A" w14:textId="7162CF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center"/>
            <w:hideMark/>
          </w:tcPr>
          <w:p w14:paraId="5FA8AEA4" w14:textId="010E54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40AE81" w14:textId="496FAA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37E66" w14:textId="052918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62.52 </w:t>
            </w:r>
          </w:p>
        </w:tc>
      </w:tr>
      <w:tr w:rsidR="00DF247F" w:rsidRPr="00837AEC" w14:paraId="48E1EFB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6B62C6"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center"/>
            <w:hideMark/>
          </w:tcPr>
          <w:p w14:paraId="4BB92889" w14:textId="2C4553A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9,027,770.01 </w:t>
            </w:r>
          </w:p>
        </w:tc>
        <w:tc>
          <w:tcPr>
            <w:tcW w:w="958" w:type="pct"/>
            <w:tcBorders>
              <w:top w:val="nil"/>
              <w:left w:val="nil"/>
              <w:bottom w:val="single" w:sz="4" w:space="0" w:color="000000"/>
              <w:right w:val="single" w:sz="4" w:space="0" w:color="000000"/>
            </w:tcBorders>
            <w:shd w:val="clear" w:color="D8D8D8" w:fill="D8D8D8"/>
            <w:noWrap/>
            <w:vAlign w:val="center"/>
            <w:hideMark/>
          </w:tcPr>
          <w:p w14:paraId="1954EB1C" w14:textId="472A3AE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9CC54C1" w14:textId="147E2AC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EDC6A2B" w14:textId="1DB776D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9,027,770.01 </w:t>
            </w:r>
          </w:p>
        </w:tc>
      </w:tr>
      <w:tr w:rsidR="00DF247F" w:rsidRPr="00837AEC" w14:paraId="22D923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59E7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C048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center"/>
            <w:hideMark/>
          </w:tcPr>
          <w:p w14:paraId="6E979B91" w14:textId="3F6975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996,704.82 </w:t>
            </w:r>
          </w:p>
        </w:tc>
        <w:tc>
          <w:tcPr>
            <w:tcW w:w="958" w:type="pct"/>
            <w:tcBorders>
              <w:top w:val="nil"/>
              <w:left w:val="nil"/>
              <w:bottom w:val="single" w:sz="4" w:space="0" w:color="000000"/>
              <w:right w:val="single" w:sz="4" w:space="0" w:color="000000"/>
            </w:tcBorders>
            <w:shd w:val="clear" w:color="auto" w:fill="auto"/>
            <w:noWrap/>
            <w:vAlign w:val="center"/>
            <w:hideMark/>
          </w:tcPr>
          <w:p w14:paraId="4937FDAA" w14:textId="422395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0B437F" w14:textId="7CD818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8FF5B" w14:textId="0FC5C1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996,704.82 </w:t>
            </w:r>
          </w:p>
        </w:tc>
      </w:tr>
      <w:tr w:rsidR="00DF247F" w:rsidRPr="00837AEC" w14:paraId="5B87167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4C53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FBC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center"/>
            <w:hideMark/>
          </w:tcPr>
          <w:p w14:paraId="6A01761D" w14:textId="3796AC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center"/>
            <w:hideMark/>
          </w:tcPr>
          <w:p w14:paraId="551D3144" w14:textId="07D3F2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F7EBC5" w14:textId="5DB502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CDE40" w14:textId="220105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84.40 </w:t>
            </w:r>
          </w:p>
        </w:tc>
      </w:tr>
      <w:tr w:rsidR="00DF247F" w:rsidRPr="00837AEC" w14:paraId="6E27C3E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6A00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759C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center"/>
            <w:hideMark/>
          </w:tcPr>
          <w:p w14:paraId="2B6D256E" w14:textId="5B25B6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center"/>
            <w:hideMark/>
          </w:tcPr>
          <w:p w14:paraId="1541AE87" w14:textId="6A0887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3D1220D" w14:textId="3F99EC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3F841" w14:textId="5E1AEE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1,879.32 </w:t>
            </w:r>
          </w:p>
        </w:tc>
      </w:tr>
      <w:tr w:rsidR="00DF247F" w:rsidRPr="00837AEC" w14:paraId="447408D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3838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28DF2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center"/>
            <w:hideMark/>
          </w:tcPr>
          <w:p w14:paraId="0F06B018" w14:textId="29D842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center"/>
            <w:hideMark/>
          </w:tcPr>
          <w:p w14:paraId="0E9E4E08" w14:textId="76D726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243D0E" w14:textId="0ACC13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72C1D" w14:textId="4E135A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4,973.52 </w:t>
            </w:r>
          </w:p>
        </w:tc>
      </w:tr>
      <w:tr w:rsidR="00DF247F" w:rsidRPr="00837AEC" w14:paraId="7C1A30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3CB5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C9B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center"/>
            <w:hideMark/>
          </w:tcPr>
          <w:p w14:paraId="35742DE4" w14:textId="238BE4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center"/>
            <w:hideMark/>
          </w:tcPr>
          <w:p w14:paraId="45114F35" w14:textId="507C8A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1873C1" w14:textId="114E50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D823C" w14:textId="74C592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7,782.26 </w:t>
            </w:r>
          </w:p>
        </w:tc>
      </w:tr>
      <w:tr w:rsidR="00DF247F" w:rsidRPr="00837AEC" w14:paraId="3CF8EF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F362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5DAF5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center"/>
            <w:hideMark/>
          </w:tcPr>
          <w:p w14:paraId="181B89E6" w14:textId="0B6CDA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80,002.24 </w:t>
            </w:r>
          </w:p>
        </w:tc>
        <w:tc>
          <w:tcPr>
            <w:tcW w:w="958" w:type="pct"/>
            <w:tcBorders>
              <w:top w:val="nil"/>
              <w:left w:val="nil"/>
              <w:bottom w:val="single" w:sz="4" w:space="0" w:color="000000"/>
              <w:right w:val="single" w:sz="4" w:space="0" w:color="000000"/>
            </w:tcBorders>
            <w:shd w:val="clear" w:color="auto" w:fill="auto"/>
            <w:noWrap/>
            <w:vAlign w:val="center"/>
            <w:hideMark/>
          </w:tcPr>
          <w:p w14:paraId="7385FD5D" w14:textId="0E6D86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55DD8E" w14:textId="721A57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18BB1" w14:textId="6F65E2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80,002.24 </w:t>
            </w:r>
          </w:p>
        </w:tc>
      </w:tr>
      <w:tr w:rsidR="00DF247F" w:rsidRPr="00837AEC" w14:paraId="1934500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91CC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1FBA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center"/>
            <w:hideMark/>
          </w:tcPr>
          <w:p w14:paraId="72CFE4B8" w14:textId="36A70C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99,335.76 </w:t>
            </w:r>
          </w:p>
        </w:tc>
        <w:tc>
          <w:tcPr>
            <w:tcW w:w="958" w:type="pct"/>
            <w:tcBorders>
              <w:top w:val="nil"/>
              <w:left w:val="nil"/>
              <w:bottom w:val="single" w:sz="4" w:space="0" w:color="000000"/>
              <w:right w:val="single" w:sz="4" w:space="0" w:color="000000"/>
            </w:tcBorders>
            <w:shd w:val="clear" w:color="auto" w:fill="auto"/>
            <w:noWrap/>
            <w:vAlign w:val="center"/>
            <w:hideMark/>
          </w:tcPr>
          <w:p w14:paraId="2C8669BF" w14:textId="627E75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938473" w14:textId="26F352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D153B" w14:textId="2F2EDD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99,335.76 </w:t>
            </w:r>
          </w:p>
        </w:tc>
      </w:tr>
      <w:tr w:rsidR="00DF247F" w:rsidRPr="00837AEC" w14:paraId="1DC8437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EEDCF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06B1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center"/>
            <w:hideMark/>
          </w:tcPr>
          <w:p w14:paraId="693A20E2" w14:textId="09B782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center"/>
            <w:hideMark/>
          </w:tcPr>
          <w:p w14:paraId="760C66C6" w14:textId="08A2B9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CFB09D" w14:textId="24BC03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76C73" w14:textId="08C912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21.00 </w:t>
            </w:r>
          </w:p>
        </w:tc>
      </w:tr>
      <w:tr w:rsidR="00DF247F" w:rsidRPr="00837AEC" w14:paraId="4EFED6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0A48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41A9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center"/>
            <w:hideMark/>
          </w:tcPr>
          <w:p w14:paraId="28BD0D5D" w14:textId="56C870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center"/>
            <w:hideMark/>
          </w:tcPr>
          <w:p w14:paraId="77B681F2" w14:textId="76C16E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A426F6" w14:textId="6D778A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7838F" w14:textId="409093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76 </w:t>
            </w:r>
          </w:p>
        </w:tc>
      </w:tr>
      <w:tr w:rsidR="00DF247F" w:rsidRPr="00837AEC" w14:paraId="5B0B833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22AE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4592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center"/>
            <w:hideMark/>
          </w:tcPr>
          <w:p w14:paraId="36CDDFDA" w14:textId="645DDF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24,771.36 </w:t>
            </w:r>
          </w:p>
        </w:tc>
        <w:tc>
          <w:tcPr>
            <w:tcW w:w="958" w:type="pct"/>
            <w:tcBorders>
              <w:top w:val="nil"/>
              <w:left w:val="nil"/>
              <w:bottom w:val="single" w:sz="4" w:space="0" w:color="000000"/>
              <w:right w:val="single" w:sz="4" w:space="0" w:color="000000"/>
            </w:tcBorders>
            <w:shd w:val="clear" w:color="auto" w:fill="auto"/>
            <w:noWrap/>
            <w:vAlign w:val="center"/>
            <w:hideMark/>
          </w:tcPr>
          <w:p w14:paraId="13117322" w14:textId="109680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7A9707" w14:textId="4C2754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09972" w14:textId="27B74C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24,771.36 </w:t>
            </w:r>
          </w:p>
        </w:tc>
      </w:tr>
      <w:tr w:rsidR="00DF247F" w:rsidRPr="00837AEC" w14:paraId="3C9FEA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5451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28967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center"/>
            <w:hideMark/>
          </w:tcPr>
          <w:p w14:paraId="7C203607" w14:textId="0D03C1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center"/>
            <w:hideMark/>
          </w:tcPr>
          <w:p w14:paraId="7AC5A798" w14:textId="09D673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BB7892" w14:textId="36B475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D2061" w14:textId="41F5EC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41,009.00 </w:t>
            </w:r>
          </w:p>
        </w:tc>
      </w:tr>
      <w:tr w:rsidR="00DF247F" w:rsidRPr="00837AEC" w14:paraId="10FDB83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6F23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7795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center"/>
            <w:hideMark/>
          </w:tcPr>
          <w:p w14:paraId="4AB678B0" w14:textId="32E982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00,200.00 </w:t>
            </w:r>
          </w:p>
        </w:tc>
        <w:tc>
          <w:tcPr>
            <w:tcW w:w="958" w:type="pct"/>
            <w:tcBorders>
              <w:top w:val="nil"/>
              <w:left w:val="nil"/>
              <w:bottom w:val="single" w:sz="4" w:space="0" w:color="000000"/>
              <w:right w:val="single" w:sz="4" w:space="0" w:color="000000"/>
            </w:tcBorders>
            <w:shd w:val="clear" w:color="auto" w:fill="auto"/>
            <w:noWrap/>
            <w:vAlign w:val="center"/>
            <w:hideMark/>
          </w:tcPr>
          <w:p w14:paraId="5540C45D" w14:textId="74F066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BA081E" w14:textId="576DA6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622B0" w14:textId="0FEB7F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00,200.00 </w:t>
            </w:r>
          </w:p>
        </w:tc>
      </w:tr>
      <w:tr w:rsidR="00DF247F" w:rsidRPr="00837AEC" w14:paraId="3CAEBE8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00C2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065D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center"/>
            <w:hideMark/>
          </w:tcPr>
          <w:p w14:paraId="18C042ED" w14:textId="01CC4A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87,216.82 </w:t>
            </w:r>
          </w:p>
        </w:tc>
        <w:tc>
          <w:tcPr>
            <w:tcW w:w="958" w:type="pct"/>
            <w:tcBorders>
              <w:top w:val="nil"/>
              <w:left w:val="nil"/>
              <w:bottom w:val="single" w:sz="4" w:space="0" w:color="000000"/>
              <w:right w:val="single" w:sz="4" w:space="0" w:color="000000"/>
            </w:tcBorders>
            <w:shd w:val="clear" w:color="auto" w:fill="auto"/>
            <w:noWrap/>
            <w:vAlign w:val="center"/>
            <w:hideMark/>
          </w:tcPr>
          <w:p w14:paraId="22D432B3" w14:textId="754D60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A9C422" w14:textId="4ED38C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34A7" w14:textId="4ECE22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87,216.82 </w:t>
            </w:r>
          </w:p>
        </w:tc>
      </w:tr>
      <w:tr w:rsidR="00DF247F" w:rsidRPr="00837AEC" w14:paraId="610A1F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F8B3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DB9B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center"/>
            <w:hideMark/>
          </w:tcPr>
          <w:p w14:paraId="166991EC" w14:textId="42D757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2,084.40 </w:t>
            </w:r>
          </w:p>
        </w:tc>
        <w:tc>
          <w:tcPr>
            <w:tcW w:w="958" w:type="pct"/>
            <w:tcBorders>
              <w:top w:val="nil"/>
              <w:left w:val="nil"/>
              <w:bottom w:val="single" w:sz="4" w:space="0" w:color="000000"/>
              <w:right w:val="single" w:sz="4" w:space="0" w:color="000000"/>
            </w:tcBorders>
            <w:shd w:val="clear" w:color="auto" w:fill="auto"/>
            <w:noWrap/>
            <w:vAlign w:val="center"/>
            <w:hideMark/>
          </w:tcPr>
          <w:p w14:paraId="6B0FBD4F" w14:textId="7C8A54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DE70D7" w14:textId="42A2B3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BCCBC" w14:textId="14C81F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2,084.40 </w:t>
            </w:r>
          </w:p>
        </w:tc>
      </w:tr>
      <w:tr w:rsidR="00DF247F" w:rsidRPr="00837AEC" w14:paraId="1C0730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90E2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0328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center"/>
            <w:hideMark/>
          </w:tcPr>
          <w:p w14:paraId="0D3F2868" w14:textId="58CEED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56,722.00 </w:t>
            </w:r>
          </w:p>
        </w:tc>
        <w:tc>
          <w:tcPr>
            <w:tcW w:w="958" w:type="pct"/>
            <w:tcBorders>
              <w:top w:val="nil"/>
              <w:left w:val="nil"/>
              <w:bottom w:val="single" w:sz="4" w:space="0" w:color="000000"/>
              <w:right w:val="single" w:sz="4" w:space="0" w:color="000000"/>
            </w:tcBorders>
            <w:shd w:val="clear" w:color="auto" w:fill="auto"/>
            <w:noWrap/>
            <w:vAlign w:val="center"/>
            <w:hideMark/>
          </w:tcPr>
          <w:p w14:paraId="4AFDDC92" w14:textId="1ACC85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03AF20" w14:textId="1AB1B4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620930" w14:textId="2DDA8C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56,722.00 </w:t>
            </w:r>
          </w:p>
        </w:tc>
      </w:tr>
      <w:tr w:rsidR="00DF247F" w:rsidRPr="00837AEC" w14:paraId="18D944D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CBC4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09DF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center"/>
            <w:hideMark/>
          </w:tcPr>
          <w:p w14:paraId="21296F04" w14:textId="01E1DA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center"/>
            <w:hideMark/>
          </w:tcPr>
          <w:p w14:paraId="4D94B535" w14:textId="328E8C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F89A67" w14:textId="03E55C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84DB0" w14:textId="48C4D9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6,089.00 </w:t>
            </w:r>
          </w:p>
        </w:tc>
      </w:tr>
      <w:tr w:rsidR="00DF247F" w:rsidRPr="00837AEC" w14:paraId="56B16B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28EC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D05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center"/>
            <w:hideMark/>
          </w:tcPr>
          <w:p w14:paraId="4AF3325A" w14:textId="1AEC85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center"/>
            <w:hideMark/>
          </w:tcPr>
          <w:p w14:paraId="6EDF9417" w14:textId="5F5629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4117B1" w14:textId="1EFE3B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692FA" w14:textId="763FEB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85,704.40 </w:t>
            </w:r>
          </w:p>
        </w:tc>
      </w:tr>
      <w:tr w:rsidR="00DF247F" w:rsidRPr="00837AEC" w14:paraId="4D6292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55AB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7169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center"/>
            <w:hideMark/>
          </w:tcPr>
          <w:p w14:paraId="0E0BA54F" w14:textId="5398ED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8,107.70 </w:t>
            </w:r>
          </w:p>
        </w:tc>
        <w:tc>
          <w:tcPr>
            <w:tcW w:w="958" w:type="pct"/>
            <w:tcBorders>
              <w:top w:val="nil"/>
              <w:left w:val="nil"/>
              <w:bottom w:val="single" w:sz="4" w:space="0" w:color="000000"/>
              <w:right w:val="single" w:sz="4" w:space="0" w:color="000000"/>
            </w:tcBorders>
            <w:shd w:val="clear" w:color="auto" w:fill="auto"/>
            <w:noWrap/>
            <w:vAlign w:val="center"/>
            <w:hideMark/>
          </w:tcPr>
          <w:p w14:paraId="6FD18F7A" w14:textId="51F847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7A3BF9" w14:textId="6F419C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B94A6" w14:textId="1A9B53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8,107.70 </w:t>
            </w:r>
          </w:p>
        </w:tc>
      </w:tr>
      <w:tr w:rsidR="00DF247F" w:rsidRPr="00837AEC" w14:paraId="76EAA5C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3605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32D8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center"/>
            <w:hideMark/>
          </w:tcPr>
          <w:p w14:paraId="7755E0DD" w14:textId="6F42E6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center"/>
            <w:hideMark/>
          </w:tcPr>
          <w:p w14:paraId="34A07C2A" w14:textId="0A96A7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C83718" w14:textId="412349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65369" w14:textId="6F63F3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85.68 </w:t>
            </w:r>
          </w:p>
        </w:tc>
      </w:tr>
      <w:tr w:rsidR="00DF247F" w:rsidRPr="00837AEC" w14:paraId="00880B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5C95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8C0A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center"/>
            <w:hideMark/>
          </w:tcPr>
          <w:p w14:paraId="21B2ADAB" w14:textId="11C00E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center"/>
            <w:hideMark/>
          </w:tcPr>
          <w:p w14:paraId="5EBD300B" w14:textId="53EF7D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E8F54F" w14:textId="774F10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178CF8" w14:textId="5909DE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16.88 </w:t>
            </w:r>
          </w:p>
        </w:tc>
      </w:tr>
      <w:tr w:rsidR="00DF247F" w:rsidRPr="00837AEC" w14:paraId="218CDE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DF9B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2601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center"/>
            <w:hideMark/>
          </w:tcPr>
          <w:p w14:paraId="324D199D" w14:textId="1065E4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center"/>
            <w:hideMark/>
          </w:tcPr>
          <w:p w14:paraId="52DC6BE8" w14:textId="721E9E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24953F" w14:textId="693F34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7E764B" w14:textId="7896F7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116.88 </w:t>
            </w:r>
          </w:p>
        </w:tc>
      </w:tr>
      <w:tr w:rsidR="00DF247F" w:rsidRPr="00837AEC" w14:paraId="5C4BC5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DC67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24D2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2EB8B694" w14:textId="33359A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3,454.22 </w:t>
            </w:r>
          </w:p>
        </w:tc>
        <w:tc>
          <w:tcPr>
            <w:tcW w:w="958" w:type="pct"/>
            <w:tcBorders>
              <w:top w:val="nil"/>
              <w:left w:val="nil"/>
              <w:bottom w:val="single" w:sz="4" w:space="0" w:color="000000"/>
              <w:right w:val="single" w:sz="4" w:space="0" w:color="000000"/>
            </w:tcBorders>
            <w:shd w:val="clear" w:color="auto" w:fill="auto"/>
            <w:noWrap/>
            <w:vAlign w:val="center"/>
            <w:hideMark/>
          </w:tcPr>
          <w:p w14:paraId="7F412201" w14:textId="5B3F2A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C28331" w14:textId="7160FF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FA7F9" w14:textId="638898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3,454.22 </w:t>
            </w:r>
          </w:p>
        </w:tc>
      </w:tr>
      <w:tr w:rsidR="00DF247F" w:rsidRPr="00837AEC" w14:paraId="5ADF151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9DCC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77A9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center"/>
            <w:hideMark/>
          </w:tcPr>
          <w:p w14:paraId="76B794FA" w14:textId="724B73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center"/>
            <w:hideMark/>
          </w:tcPr>
          <w:p w14:paraId="7BDB20A5" w14:textId="50FAD5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805474" w14:textId="7E1069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49904" w14:textId="1F168E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17.00 </w:t>
            </w:r>
          </w:p>
        </w:tc>
      </w:tr>
      <w:tr w:rsidR="00DF247F" w:rsidRPr="00837AEC" w14:paraId="63ED02B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980F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4E9C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center"/>
            <w:hideMark/>
          </w:tcPr>
          <w:p w14:paraId="455A6385" w14:textId="125F56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6,905.13 </w:t>
            </w:r>
          </w:p>
        </w:tc>
        <w:tc>
          <w:tcPr>
            <w:tcW w:w="958" w:type="pct"/>
            <w:tcBorders>
              <w:top w:val="nil"/>
              <w:left w:val="nil"/>
              <w:bottom w:val="single" w:sz="4" w:space="0" w:color="000000"/>
              <w:right w:val="single" w:sz="4" w:space="0" w:color="000000"/>
            </w:tcBorders>
            <w:shd w:val="clear" w:color="auto" w:fill="auto"/>
            <w:noWrap/>
            <w:vAlign w:val="center"/>
            <w:hideMark/>
          </w:tcPr>
          <w:p w14:paraId="37A8BD6F" w14:textId="39F8EB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78162D" w14:textId="48F05F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7A7CC" w14:textId="750EAC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6,905.13 </w:t>
            </w:r>
          </w:p>
        </w:tc>
      </w:tr>
      <w:tr w:rsidR="00DF247F" w:rsidRPr="00837AEC" w14:paraId="706FAB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E1CD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64A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center"/>
            <w:hideMark/>
          </w:tcPr>
          <w:p w14:paraId="5788EF99" w14:textId="16AACB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13,511.25 </w:t>
            </w:r>
          </w:p>
        </w:tc>
        <w:tc>
          <w:tcPr>
            <w:tcW w:w="958" w:type="pct"/>
            <w:tcBorders>
              <w:top w:val="nil"/>
              <w:left w:val="nil"/>
              <w:bottom w:val="single" w:sz="4" w:space="0" w:color="000000"/>
              <w:right w:val="single" w:sz="4" w:space="0" w:color="000000"/>
            </w:tcBorders>
            <w:shd w:val="clear" w:color="auto" w:fill="auto"/>
            <w:noWrap/>
            <w:vAlign w:val="center"/>
            <w:hideMark/>
          </w:tcPr>
          <w:p w14:paraId="3B5CAA75" w14:textId="6D3468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04173A" w14:textId="0EE396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C0C46" w14:textId="36495B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13,511.25 </w:t>
            </w:r>
          </w:p>
        </w:tc>
      </w:tr>
      <w:tr w:rsidR="00DF247F" w:rsidRPr="00837AEC" w14:paraId="211BBF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6BDB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8930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center"/>
            <w:hideMark/>
          </w:tcPr>
          <w:p w14:paraId="661C8DCA" w14:textId="01DA0A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center"/>
            <w:hideMark/>
          </w:tcPr>
          <w:p w14:paraId="707864F5" w14:textId="4F3B77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C5FE64" w14:textId="6C7BC7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D380B" w14:textId="186F9D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3.76 </w:t>
            </w:r>
          </w:p>
        </w:tc>
      </w:tr>
      <w:tr w:rsidR="00DF247F" w:rsidRPr="00837AEC" w14:paraId="3F3B84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248F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5EB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center"/>
            <w:hideMark/>
          </w:tcPr>
          <w:p w14:paraId="6CA69011" w14:textId="5528B4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center"/>
            <w:hideMark/>
          </w:tcPr>
          <w:p w14:paraId="4CF1D602" w14:textId="6FB59A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ABF20D" w14:textId="74C491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1C913" w14:textId="3B86F4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5,558.53 </w:t>
            </w:r>
          </w:p>
        </w:tc>
      </w:tr>
      <w:tr w:rsidR="00DF247F" w:rsidRPr="00837AEC" w14:paraId="48DA23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B1EA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482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center"/>
            <w:hideMark/>
          </w:tcPr>
          <w:p w14:paraId="3666B6CF" w14:textId="6C7B37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2,113.64 </w:t>
            </w:r>
          </w:p>
        </w:tc>
        <w:tc>
          <w:tcPr>
            <w:tcW w:w="958" w:type="pct"/>
            <w:tcBorders>
              <w:top w:val="nil"/>
              <w:left w:val="nil"/>
              <w:bottom w:val="single" w:sz="4" w:space="0" w:color="000000"/>
              <w:right w:val="single" w:sz="4" w:space="0" w:color="000000"/>
            </w:tcBorders>
            <w:shd w:val="clear" w:color="auto" w:fill="auto"/>
            <w:noWrap/>
            <w:vAlign w:val="center"/>
            <w:hideMark/>
          </w:tcPr>
          <w:p w14:paraId="1D7FF4F3" w14:textId="2475BD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E4DF46" w14:textId="41C11C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667D4" w14:textId="51DBC8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2,113.64 </w:t>
            </w:r>
          </w:p>
        </w:tc>
      </w:tr>
      <w:tr w:rsidR="00DF247F" w:rsidRPr="00837AEC" w14:paraId="5685AA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A3C5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97B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center"/>
            <w:hideMark/>
          </w:tcPr>
          <w:p w14:paraId="4D4473DC" w14:textId="01019C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center"/>
            <w:hideMark/>
          </w:tcPr>
          <w:p w14:paraId="561D90E4" w14:textId="419396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4C7017" w14:textId="0E2323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50675" w14:textId="0E4E4C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16.88 </w:t>
            </w:r>
          </w:p>
        </w:tc>
      </w:tr>
      <w:tr w:rsidR="00DF247F" w:rsidRPr="00837AEC" w14:paraId="4B808A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C252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A245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6A19312" w14:textId="214CD3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477,418.40 </w:t>
            </w:r>
          </w:p>
        </w:tc>
        <w:tc>
          <w:tcPr>
            <w:tcW w:w="958" w:type="pct"/>
            <w:tcBorders>
              <w:top w:val="nil"/>
              <w:left w:val="nil"/>
              <w:bottom w:val="single" w:sz="4" w:space="0" w:color="000000"/>
              <w:right w:val="single" w:sz="4" w:space="0" w:color="000000"/>
            </w:tcBorders>
            <w:shd w:val="clear" w:color="auto" w:fill="auto"/>
            <w:noWrap/>
            <w:vAlign w:val="center"/>
            <w:hideMark/>
          </w:tcPr>
          <w:p w14:paraId="5F93F579" w14:textId="41841F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3D1E4A" w14:textId="446DDB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FD5F9" w14:textId="784F86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477,418.40 </w:t>
            </w:r>
          </w:p>
        </w:tc>
      </w:tr>
      <w:tr w:rsidR="00DF247F" w:rsidRPr="00837AEC" w14:paraId="23198A3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419639"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center"/>
            <w:hideMark/>
          </w:tcPr>
          <w:p w14:paraId="782CD32F" w14:textId="31640B7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4,100,592.95 </w:t>
            </w:r>
          </w:p>
        </w:tc>
        <w:tc>
          <w:tcPr>
            <w:tcW w:w="958" w:type="pct"/>
            <w:tcBorders>
              <w:top w:val="nil"/>
              <w:left w:val="nil"/>
              <w:bottom w:val="single" w:sz="4" w:space="0" w:color="000000"/>
              <w:right w:val="single" w:sz="4" w:space="0" w:color="000000"/>
            </w:tcBorders>
            <w:shd w:val="clear" w:color="D8D8D8" w:fill="D8D8D8"/>
            <w:noWrap/>
            <w:vAlign w:val="center"/>
            <w:hideMark/>
          </w:tcPr>
          <w:p w14:paraId="6AAEA10A" w14:textId="4F7CF02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864FD49" w14:textId="5C031CA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555AEA3" w14:textId="2AE0720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4,100,592.95 </w:t>
            </w:r>
          </w:p>
        </w:tc>
      </w:tr>
      <w:tr w:rsidR="00DF247F" w:rsidRPr="00837AEC" w14:paraId="66AC0D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93D0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05DFA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6E60C08F" w14:textId="4C0BE2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81,224.12 </w:t>
            </w:r>
          </w:p>
        </w:tc>
        <w:tc>
          <w:tcPr>
            <w:tcW w:w="958" w:type="pct"/>
            <w:tcBorders>
              <w:top w:val="nil"/>
              <w:left w:val="nil"/>
              <w:bottom w:val="single" w:sz="4" w:space="0" w:color="000000"/>
              <w:right w:val="single" w:sz="4" w:space="0" w:color="000000"/>
            </w:tcBorders>
            <w:shd w:val="clear" w:color="auto" w:fill="auto"/>
            <w:noWrap/>
            <w:vAlign w:val="center"/>
            <w:hideMark/>
          </w:tcPr>
          <w:p w14:paraId="10C81A13" w14:textId="489532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9D0292" w14:textId="4ABE22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899AC" w14:textId="5056CF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81,224.12 </w:t>
            </w:r>
          </w:p>
        </w:tc>
      </w:tr>
      <w:tr w:rsidR="00DF247F" w:rsidRPr="00837AEC" w14:paraId="07FD87D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E86D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81F8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71CF53A3" w14:textId="7310AF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center"/>
            <w:hideMark/>
          </w:tcPr>
          <w:p w14:paraId="39C8983D" w14:textId="52A73A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853818" w14:textId="4B035E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5EC0E" w14:textId="27E906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279,936.81 </w:t>
            </w:r>
          </w:p>
        </w:tc>
      </w:tr>
      <w:tr w:rsidR="00DF247F" w:rsidRPr="00837AEC" w14:paraId="28440F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00F4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6F3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center"/>
            <w:hideMark/>
          </w:tcPr>
          <w:p w14:paraId="3E864463" w14:textId="3A3129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center"/>
            <w:hideMark/>
          </w:tcPr>
          <w:p w14:paraId="3FFA5292" w14:textId="2A50F4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3E8542" w14:textId="2ED0B0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ADCC3" w14:textId="34ED98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4,760.66 </w:t>
            </w:r>
          </w:p>
        </w:tc>
      </w:tr>
      <w:tr w:rsidR="00DF247F" w:rsidRPr="00837AEC" w14:paraId="22A7A4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6387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1527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center"/>
            <w:hideMark/>
          </w:tcPr>
          <w:p w14:paraId="31D4CD1C" w14:textId="2E6CAB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center"/>
            <w:hideMark/>
          </w:tcPr>
          <w:p w14:paraId="4BCD8203" w14:textId="111DFD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019AF0" w14:textId="006AE8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1A79B" w14:textId="447991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4,777.66 </w:t>
            </w:r>
          </w:p>
        </w:tc>
      </w:tr>
      <w:tr w:rsidR="00DF247F" w:rsidRPr="00837AEC" w14:paraId="07F2C9D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0746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DD8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center"/>
            <w:hideMark/>
          </w:tcPr>
          <w:p w14:paraId="52486F5C" w14:textId="25D224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center"/>
            <w:hideMark/>
          </w:tcPr>
          <w:p w14:paraId="3FE4FEBA" w14:textId="760C8A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0D0B66" w14:textId="210A6F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7B1C20" w14:textId="6E2700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17,122.54 </w:t>
            </w:r>
          </w:p>
        </w:tc>
      </w:tr>
      <w:tr w:rsidR="00DF247F" w:rsidRPr="00837AEC" w14:paraId="10312B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5611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AAD7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1A3D563F" w14:textId="2019AE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center"/>
            <w:hideMark/>
          </w:tcPr>
          <w:p w14:paraId="3E226237" w14:textId="7F55BE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1EB2B8" w14:textId="363C63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B1568" w14:textId="229782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9,172.06 </w:t>
            </w:r>
          </w:p>
        </w:tc>
      </w:tr>
      <w:tr w:rsidR="00DF247F" w:rsidRPr="00837AEC" w14:paraId="171C0E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C872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119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center"/>
            <w:hideMark/>
          </w:tcPr>
          <w:p w14:paraId="3FE3EF4C" w14:textId="79BC6D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center"/>
            <w:hideMark/>
          </w:tcPr>
          <w:p w14:paraId="266007C2" w14:textId="30B3C5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166C73" w14:textId="2AF810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4B62D9" w14:textId="5486FC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2,101.16 </w:t>
            </w:r>
          </w:p>
        </w:tc>
      </w:tr>
      <w:tr w:rsidR="00DF247F" w:rsidRPr="00837AEC" w14:paraId="3E1BDA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E6AC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3525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center"/>
            <w:hideMark/>
          </w:tcPr>
          <w:p w14:paraId="62EA018F" w14:textId="5DD880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center"/>
            <w:hideMark/>
          </w:tcPr>
          <w:p w14:paraId="464AA8C3" w14:textId="6E5F55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391B34" w14:textId="740E7D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575FA" w14:textId="650609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3,077.36 </w:t>
            </w:r>
          </w:p>
        </w:tc>
      </w:tr>
      <w:tr w:rsidR="00DF247F" w:rsidRPr="00837AEC" w14:paraId="6B2093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2E26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D4FC5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11E14470" w14:textId="587582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6,902.96 </w:t>
            </w:r>
          </w:p>
        </w:tc>
        <w:tc>
          <w:tcPr>
            <w:tcW w:w="958" w:type="pct"/>
            <w:tcBorders>
              <w:top w:val="nil"/>
              <w:left w:val="nil"/>
              <w:bottom w:val="single" w:sz="4" w:space="0" w:color="000000"/>
              <w:right w:val="single" w:sz="4" w:space="0" w:color="000000"/>
            </w:tcBorders>
            <w:shd w:val="clear" w:color="auto" w:fill="auto"/>
            <w:noWrap/>
            <w:vAlign w:val="center"/>
            <w:hideMark/>
          </w:tcPr>
          <w:p w14:paraId="0A0B4466" w14:textId="0749DA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4BAA02" w14:textId="5AAA92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60E55" w14:textId="5200FE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6,902.96 </w:t>
            </w:r>
          </w:p>
        </w:tc>
      </w:tr>
      <w:tr w:rsidR="00DF247F" w:rsidRPr="00837AEC" w14:paraId="6CE5FC7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D8C7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35EA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center"/>
            <w:hideMark/>
          </w:tcPr>
          <w:p w14:paraId="0F1395FF" w14:textId="1DA6A5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center"/>
            <w:hideMark/>
          </w:tcPr>
          <w:p w14:paraId="7D6E233C" w14:textId="79DFBC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4ABF91" w14:textId="0E2627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3E070" w14:textId="5E84BB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93,704.66 </w:t>
            </w:r>
          </w:p>
        </w:tc>
      </w:tr>
      <w:tr w:rsidR="00DF247F" w:rsidRPr="00837AEC" w14:paraId="2E8697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2F13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BB2C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06C73FB0" w14:textId="393C18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center"/>
            <w:hideMark/>
          </w:tcPr>
          <w:p w14:paraId="24E2F4EB" w14:textId="2847D2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DA94C4" w14:textId="140811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A024A" w14:textId="73369E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41,449.56 </w:t>
            </w:r>
          </w:p>
        </w:tc>
      </w:tr>
      <w:tr w:rsidR="00DF247F" w:rsidRPr="00837AEC" w14:paraId="031C052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34DD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EB30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center"/>
            <w:hideMark/>
          </w:tcPr>
          <w:p w14:paraId="0DA635A9" w14:textId="76F15F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center"/>
            <w:hideMark/>
          </w:tcPr>
          <w:p w14:paraId="3C655775" w14:textId="13DDF9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D8ECC9" w14:textId="1B9A37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0A739" w14:textId="561064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7,448.42 </w:t>
            </w:r>
          </w:p>
        </w:tc>
      </w:tr>
      <w:tr w:rsidR="00DF247F" w:rsidRPr="00837AEC" w14:paraId="276909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DB18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F9E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center"/>
            <w:hideMark/>
          </w:tcPr>
          <w:p w14:paraId="67D37427" w14:textId="0916E8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center"/>
            <w:hideMark/>
          </w:tcPr>
          <w:p w14:paraId="361BDC01" w14:textId="127398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D3D20D" w14:textId="2C96DD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E25B3" w14:textId="2E6D1E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26.66 </w:t>
            </w:r>
          </w:p>
        </w:tc>
      </w:tr>
      <w:tr w:rsidR="00DF247F" w:rsidRPr="00837AEC" w14:paraId="3CBA18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C21D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B755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center"/>
            <w:hideMark/>
          </w:tcPr>
          <w:p w14:paraId="4FF29ACC" w14:textId="42A2C7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center"/>
            <w:hideMark/>
          </w:tcPr>
          <w:p w14:paraId="2929637F" w14:textId="34CA08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DABB61" w14:textId="676363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35393" w14:textId="60CD7F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8,775.86 </w:t>
            </w:r>
          </w:p>
        </w:tc>
      </w:tr>
      <w:tr w:rsidR="00DF247F" w:rsidRPr="00837AEC" w14:paraId="54E836F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5086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FBA0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center"/>
            <w:hideMark/>
          </w:tcPr>
          <w:p w14:paraId="54713068" w14:textId="12897D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center"/>
            <w:hideMark/>
          </w:tcPr>
          <w:p w14:paraId="155ADBA7" w14:textId="0473A0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A94F49" w14:textId="73ABD1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539782" w14:textId="1FEB73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1,260.66 </w:t>
            </w:r>
          </w:p>
        </w:tc>
      </w:tr>
      <w:tr w:rsidR="00DF247F" w:rsidRPr="00837AEC" w14:paraId="39945A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141F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9BE52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center"/>
            <w:hideMark/>
          </w:tcPr>
          <w:p w14:paraId="7DB346A8" w14:textId="4BCC1B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center"/>
            <w:hideMark/>
          </w:tcPr>
          <w:p w14:paraId="61AAA965" w14:textId="629DF7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316606" w14:textId="0BAD8B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23E851" w14:textId="54B885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2,251.04 </w:t>
            </w:r>
          </w:p>
        </w:tc>
      </w:tr>
      <w:tr w:rsidR="00DF247F" w:rsidRPr="00837AEC" w14:paraId="739EFA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6EF2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1F4A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center"/>
            <w:hideMark/>
          </w:tcPr>
          <w:p w14:paraId="2EB36EB4" w14:textId="7757C5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center"/>
            <w:hideMark/>
          </w:tcPr>
          <w:p w14:paraId="34AAC689" w14:textId="44C687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8F32C4" w14:textId="234A29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9B3723" w14:textId="07B46A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73,009.66 </w:t>
            </w:r>
          </w:p>
        </w:tc>
      </w:tr>
      <w:tr w:rsidR="00DF247F" w:rsidRPr="00837AEC" w14:paraId="00E893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B0B9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DF82C1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54BF7951" w14:textId="492286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center"/>
            <w:hideMark/>
          </w:tcPr>
          <w:p w14:paraId="509DFCE7" w14:textId="48E222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FC1A02" w14:textId="0D3B89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EB4BC" w14:textId="161002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8,351.66 </w:t>
            </w:r>
          </w:p>
        </w:tc>
      </w:tr>
      <w:tr w:rsidR="00DF247F" w:rsidRPr="00837AEC" w14:paraId="0028A2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7EAC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60A6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center"/>
            <w:hideMark/>
          </w:tcPr>
          <w:p w14:paraId="0F7A6625" w14:textId="2C5D15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center"/>
            <w:hideMark/>
          </w:tcPr>
          <w:p w14:paraId="65AD408D" w14:textId="65A805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925A62" w14:textId="5D0D62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2306E" w14:textId="7C93FB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5,337.88 </w:t>
            </w:r>
          </w:p>
        </w:tc>
      </w:tr>
      <w:tr w:rsidR="00DF247F" w:rsidRPr="00837AEC" w14:paraId="6DCC110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7D7A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99F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center"/>
            <w:hideMark/>
          </w:tcPr>
          <w:p w14:paraId="4DF5B018" w14:textId="0594CD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center"/>
            <w:hideMark/>
          </w:tcPr>
          <w:p w14:paraId="6571748A" w14:textId="3524FD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90BA95" w14:textId="416BAB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2C7E9" w14:textId="14A513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301.78 </w:t>
            </w:r>
          </w:p>
        </w:tc>
      </w:tr>
      <w:tr w:rsidR="00DF247F" w:rsidRPr="00837AEC" w14:paraId="5F2428D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7370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5F10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center"/>
            <w:hideMark/>
          </w:tcPr>
          <w:p w14:paraId="3FBBDD27" w14:textId="3C1E4B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center"/>
            <w:hideMark/>
          </w:tcPr>
          <w:p w14:paraId="251FEB93" w14:textId="1A28AD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9D280A" w14:textId="252874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5E5F8" w14:textId="033BB0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1,401.58 </w:t>
            </w:r>
          </w:p>
        </w:tc>
      </w:tr>
      <w:tr w:rsidR="00DF247F" w:rsidRPr="00837AEC" w14:paraId="5DE285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0BB5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EF72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center"/>
            <w:hideMark/>
          </w:tcPr>
          <w:p w14:paraId="3D3B8BA0" w14:textId="0744D5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center"/>
            <w:hideMark/>
          </w:tcPr>
          <w:p w14:paraId="30683C69" w14:textId="7B7228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E26655" w14:textId="62A403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C8AB7" w14:textId="001086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2,339.30 </w:t>
            </w:r>
          </w:p>
        </w:tc>
      </w:tr>
      <w:tr w:rsidR="00DF247F" w:rsidRPr="00837AEC" w14:paraId="758AE0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4315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65CB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4E9F4DC4" w14:textId="050FB8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center"/>
            <w:hideMark/>
          </w:tcPr>
          <w:p w14:paraId="50773304" w14:textId="1D1376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ECFFFE" w14:textId="39EC0F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55717" w14:textId="1BB683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7,449.16 </w:t>
            </w:r>
          </w:p>
        </w:tc>
      </w:tr>
      <w:tr w:rsidR="00DF247F" w:rsidRPr="00837AEC" w14:paraId="19CB9E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1867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0C2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63E49D67" w14:textId="63F0F4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center"/>
            <w:hideMark/>
          </w:tcPr>
          <w:p w14:paraId="5477552E" w14:textId="47D271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0B9A9C" w14:textId="766FE5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6FE6E" w14:textId="553966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9,573.66 </w:t>
            </w:r>
          </w:p>
        </w:tc>
      </w:tr>
      <w:tr w:rsidR="00DF247F" w:rsidRPr="00837AEC" w14:paraId="4DF92CA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7DF7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5019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center"/>
            <w:hideMark/>
          </w:tcPr>
          <w:p w14:paraId="11FB74EF" w14:textId="4488A5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center"/>
            <w:hideMark/>
          </w:tcPr>
          <w:p w14:paraId="76C1B9E8" w14:textId="7734DB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05E542" w14:textId="580FBA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8BEB6" w14:textId="0384BD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3,329.86 </w:t>
            </w:r>
          </w:p>
        </w:tc>
      </w:tr>
      <w:tr w:rsidR="00DF247F" w:rsidRPr="00837AEC" w14:paraId="0B63C2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1D9A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D7B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543E8CC7" w14:textId="39DC40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center"/>
            <w:hideMark/>
          </w:tcPr>
          <w:p w14:paraId="7EAB8D86" w14:textId="5115DF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6148B7" w14:textId="716C2F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2F51D9" w14:textId="4D0754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84,434.66 </w:t>
            </w:r>
          </w:p>
        </w:tc>
      </w:tr>
      <w:tr w:rsidR="00DF247F" w:rsidRPr="00837AEC" w14:paraId="7C913AD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D86C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9662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65F0AD6C" w14:textId="2B2A27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351,016.86 </w:t>
            </w:r>
          </w:p>
        </w:tc>
        <w:tc>
          <w:tcPr>
            <w:tcW w:w="958" w:type="pct"/>
            <w:tcBorders>
              <w:top w:val="nil"/>
              <w:left w:val="nil"/>
              <w:bottom w:val="single" w:sz="4" w:space="0" w:color="000000"/>
              <w:right w:val="single" w:sz="4" w:space="0" w:color="000000"/>
            </w:tcBorders>
            <w:shd w:val="clear" w:color="auto" w:fill="auto"/>
            <w:noWrap/>
            <w:vAlign w:val="center"/>
            <w:hideMark/>
          </w:tcPr>
          <w:p w14:paraId="5D39FE78" w14:textId="1D3E62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E43390" w14:textId="51E3C8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AD95B" w14:textId="0B1B60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351,016.86 </w:t>
            </w:r>
          </w:p>
        </w:tc>
      </w:tr>
      <w:tr w:rsidR="00DF247F" w:rsidRPr="00837AEC" w14:paraId="751258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A5E0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424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1DC6C662" w14:textId="58DF92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center"/>
            <w:hideMark/>
          </w:tcPr>
          <w:p w14:paraId="6DB56B99" w14:textId="24AD77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EDD027" w14:textId="54F9B9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766DF" w14:textId="671B1B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81,904.54 </w:t>
            </w:r>
          </w:p>
        </w:tc>
      </w:tr>
      <w:tr w:rsidR="00DF247F" w:rsidRPr="00837AEC" w14:paraId="5385490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45CA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3397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center"/>
            <w:hideMark/>
          </w:tcPr>
          <w:p w14:paraId="7680C9BF" w14:textId="090261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center"/>
            <w:hideMark/>
          </w:tcPr>
          <w:p w14:paraId="45C888B7" w14:textId="77F075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31B6B6" w14:textId="2DA4D4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B42FA" w14:textId="2D3FF5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3,022.76 </w:t>
            </w:r>
          </w:p>
        </w:tc>
      </w:tr>
      <w:tr w:rsidR="00DF247F" w:rsidRPr="00837AEC" w14:paraId="481097F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EC9E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4D6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46D7D471" w14:textId="3AC987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9,163.70 </w:t>
            </w:r>
          </w:p>
        </w:tc>
        <w:tc>
          <w:tcPr>
            <w:tcW w:w="958" w:type="pct"/>
            <w:tcBorders>
              <w:top w:val="nil"/>
              <w:left w:val="nil"/>
              <w:bottom w:val="single" w:sz="4" w:space="0" w:color="000000"/>
              <w:right w:val="single" w:sz="4" w:space="0" w:color="000000"/>
            </w:tcBorders>
            <w:shd w:val="clear" w:color="auto" w:fill="auto"/>
            <w:noWrap/>
            <w:vAlign w:val="center"/>
            <w:hideMark/>
          </w:tcPr>
          <w:p w14:paraId="60FDBF8D" w14:textId="2814D8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AA6F86" w14:textId="3380B0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51F5B" w14:textId="6BEA1E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9,163.70 </w:t>
            </w:r>
          </w:p>
        </w:tc>
      </w:tr>
      <w:tr w:rsidR="00DF247F" w:rsidRPr="00837AEC" w14:paraId="6482D4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2A82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19D90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20A7BADC" w14:textId="4C3FA9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center"/>
            <w:hideMark/>
          </w:tcPr>
          <w:p w14:paraId="5DB8512D" w14:textId="524FFD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0F2197" w14:textId="593D82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4318" w14:textId="199819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2,555.46 </w:t>
            </w:r>
          </w:p>
        </w:tc>
      </w:tr>
      <w:tr w:rsidR="00DF247F" w:rsidRPr="00837AEC" w14:paraId="0FF744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0A97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20BE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center"/>
            <w:hideMark/>
          </w:tcPr>
          <w:p w14:paraId="4CCF764F" w14:textId="131146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7,173.66 </w:t>
            </w:r>
          </w:p>
        </w:tc>
        <w:tc>
          <w:tcPr>
            <w:tcW w:w="958" w:type="pct"/>
            <w:tcBorders>
              <w:top w:val="nil"/>
              <w:left w:val="nil"/>
              <w:bottom w:val="single" w:sz="4" w:space="0" w:color="000000"/>
              <w:right w:val="single" w:sz="4" w:space="0" w:color="000000"/>
            </w:tcBorders>
            <w:shd w:val="clear" w:color="auto" w:fill="auto"/>
            <w:noWrap/>
            <w:vAlign w:val="center"/>
            <w:hideMark/>
          </w:tcPr>
          <w:p w14:paraId="4DFA82ED" w14:textId="490236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7D89DA" w14:textId="1CD309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E3C2C" w14:textId="6CC41A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7,173.66 </w:t>
            </w:r>
          </w:p>
        </w:tc>
      </w:tr>
      <w:tr w:rsidR="00DF247F" w:rsidRPr="00837AEC" w14:paraId="398DDB7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9CD2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0C04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center"/>
            <w:hideMark/>
          </w:tcPr>
          <w:p w14:paraId="5D3CBBC8" w14:textId="2DF275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center"/>
            <w:hideMark/>
          </w:tcPr>
          <w:p w14:paraId="7DFCC1A4" w14:textId="0F1C67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9DB68C" w14:textId="12450E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11060" w14:textId="55060C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9,875.66 </w:t>
            </w:r>
          </w:p>
        </w:tc>
      </w:tr>
      <w:tr w:rsidR="00DF247F" w:rsidRPr="00837AEC" w14:paraId="7315372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A0F1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2E1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center"/>
            <w:hideMark/>
          </w:tcPr>
          <w:p w14:paraId="07DD9DF6" w14:textId="60C011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center"/>
            <w:hideMark/>
          </w:tcPr>
          <w:p w14:paraId="5C0197BE" w14:textId="645E4C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2748C3" w14:textId="7CDB74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F3A88" w14:textId="032BDB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9,068.54 </w:t>
            </w:r>
          </w:p>
        </w:tc>
      </w:tr>
      <w:tr w:rsidR="00DF247F" w:rsidRPr="00837AEC" w14:paraId="5D5BF32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141B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2B0A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0BF069E4" w14:textId="5B6BAE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center"/>
            <w:hideMark/>
          </w:tcPr>
          <w:p w14:paraId="211AF42C" w14:textId="556F02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15F322" w14:textId="4D4224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D2D34" w14:textId="4B6480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8,351.66 </w:t>
            </w:r>
          </w:p>
        </w:tc>
      </w:tr>
      <w:tr w:rsidR="00DF247F" w:rsidRPr="00837AEC" w14:paraId="5EA674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C72D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1E811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center"/>
            <w:hideMark/>
          </w:tcPr>
          <w:p w14:paraId="1B4C1BAA" w14:textId="1BAF7A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center"/>
            <w:hideMark/>
          </w:tcPr>
          <w:p w14:paraId="51CE1256" w14:textId="7F84E4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A25551" w14:textId="126AB6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FE9BB" w14:textId="5BC1EB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06,509.52 </w:t>
            </w:r>
          </w:p>
        </w:tc>
      </w:tr>
      <w:tr w:rsidR="00DF247F" w:rsidRPr="00837AEC" w14:paraId="445844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D38D8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9A1F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35F6D7AC" w14:textId="79265D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center"/>
            <w:hideMark/>
          </w:tcPr>
          <w:p w14:paraId="59BCA6A4" w14:textId="66A50D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51D485" w14:textId="793756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2BE39" w14:textId="3968A8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7,449.16 </w:t>
            </w:r>
          </w:p>
        </w:tc>
      </w:tr>
      <w:tr w:rsidR="00DF247F" w:rsidRPr="00837AEC" w14:paraId="1BCAD30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F709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032A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center"/>
            <w:hideMark/>
          </w:tcPr>
          <w:p w14:paraId="0B3498B9" w14:textId="4F2F56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center"/>
            <w:hideMark/>
          </w:tcPr>
          <w:p w14:paraId="7BD3B96F" w14:textId="627565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7DDB6D" w14:textId="6E269D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7A110" w14:textId="6B9C0D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5,480.04 </w:t>
            </w:r>
          </w:p>
        </w:tc>
      </w:tr>
      <w:tr w:rsidR="00DF247F" w:rsidRPr="00837AEC" w14:paraId="04B3188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0F9DD2"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center"/>
            <w:hideMark/>
          </w:tcPr>
          <w:p w14:paraId="2526640C" w14:textId="01CE766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3,194,156.84 </w:t>
            </w:r>
          </w:p>
        </w:tc>
        <w:tc>
          <w:tcPr>
            <w:tcW w:w="958" w:type="pct"/>
            <w:tcBorders>
              <w:top w:val="nil"/>
              <w:left w:val="nil"/>
              <w:bottom w:val="single" w:sz="4" w:space="0" w:color="000000"/>
              <w:right w:val="single" w:sz="4" w:space="0" w:color="000000"/>
            </w:tcBorders>
            <w:shd w:val="clear" w:color="D8D8D8" w:fill="D8D8D8"/>
            <w:noWrap/>
            <w:vAlign w:val="center"/>
            <w:hideMark/>
          </w:tcPr>
          <w:p w14:paraId="4CD8E345" w14:textId="35FCA40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793AFC6" w14:textId="0CDE7C7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7CB1360" w14:textId="2C5E917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3,194,156.84 </w:t>
            </w:r>
          </w:p>
        </w:tc>
      </w:tr>
      <w:tr w:rsidR="00DF247F" w:rsidRPr="00837AEC" w14:paraId="5B94C2A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C1A86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710D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center"/>
            <w:hideMark/>
          </w:tcPr>
          <w:p w14:paraId="79FE37F5" w14:textId="3019E4B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9,177,847.26 </w:t>
            </w:r>
          </w:p>
        </w:tc>
        <w:tc>
          <w:tcPr>
            <w:tcW w:w="958" w:type="pct"/>
            <w:tcBorders>
              <w:top w:val="nil"/>
              <w:left w:val="nil"/>
              <w:bottom w:val="single" w:sz="4" w:space="0" w:color="000000"/>
              <w:right w:val="single" w:sz="4" w:space="0" w:color="000000"/>
            </w:tcBorders>
            <w:shd w:val="clear" w:color="auto" w:fill="auto"/>
            <w:noWrap/>
            <w:vAlign w:val="center"/>
            <w:hideMark/>
          </w:tcPr>
          <w:p w14:paraId="28B5BE1F" w14:textId="68A2EF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4B7883" w14:textId="64F019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B1DD7" w14:textId="435DF3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9,177,847.26 </w:t>
            </w:r>
          </w:p>
        </w:tc>
      </w:tr>
      <w:tr w:rsidR="00DF247F" w:rsidRPr="00837AEC" w14:paraId="557D32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C831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EF8C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center"/>
            <w:hideMark/>
          </w:tcPr>
          <w:p w14:paraId="08DBC7B0" w14:textId="4F0198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2885E09" w14:textId="6805D4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8C7AD3" w14:textId="1BFE85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0DEB9" w14:textId="274EC3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0,000.00 </w:t>
            </w:r>
          </w:p>
        </w:tc>
      </w:tr>
      <w:tr w:rsidR="00DF247F" w:rsidRPr="00837AEC" w14:paraId="3C8C781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B1E2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0A0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center"/>
            <w:hideMark/>
          </w:tcPr>
          <w:p w14:paraId="4F71C765" w14:textId="3B7EAD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7,476.10 </w:t>
            </w:r>
          </w:p>
        </w:tc>
        <w:tc>
          <w:tcPr>
            <w:tcW w:w="958" w:type="pct"/>
            <w:tcBorders>
              <w:top w:val="nil"/>
              <w:left w:val="nil"/>
              <w:bottom w:val="single" w:sz="4" w:space="0" w:color="000000"/>
              <w:right w:val="single" w:sz="4" w:space="0" w:color="000000"/>
            </w:tcBorders>
            <w:shd w:val="clear" w:color="auto" w:fill="auto"/>
            <w:noWrap/>
            <w:vAlign w:val="center"/>
            <w:hideMark/>
          </w:tcPr>
          <w:p w14:paraId="5AFB5BC2" w14:textId="6ADE6A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FC1B28" w14:textId="0BC7B2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AACD23" w14:textId="2066F8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7,476.10 </w:t>
            </w:r>
          </w:p>
        </w:tc>
      </w:tr>
      <w:tr w:rsidR="00DF247F" w:rsidRPr="00837AEC" w14:paraId="0D321D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7723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6088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center"/>
            <w:hideMark/>
          </w:tcPr>
          <w:p w14:paraId="15527E83" w14:textId="151510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8CC1C0B" w14:textId="5A20FB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5C8B2A" w14:textId="6BA560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3BACD" w14:textId="04AAFA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0,000.00 </w:t>
            </w:r>
          </w:p>
        </w:tc>
      </w:tr>
      <w:tr w:rsidR="00DF247F" w:rsidRPr="00837AEC" w14:paraId="7CBF0C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52E5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0E58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center"/>
            <w:hideMark/>
          </w:tcPr>
          <w:p w14:paraId="49A23EEA" w14:textId="3A4349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3,275.48 </w:t>
            </w:r>
          </w:p>
        </w:tc>
        <w:tc>
          <w:tcPr>
            <w:tcW w:w="958" w:type="pct"/>
            <w:tcBorders>
              <w:top w:val="nil"/>
              <w:left w:val="nil"/>
              <w:bottom w:val="single" w:sz="4" w:space="0" w:color="000000"/>
              <w:right w:val="single" w:sz="4" w:space="0" w:color="000000"/>
            </w:tcBorders>
            <w:shd w:val="clear" w:color="auto" w:fill="auto"/>
            <w:noWrap/>
            <w:vAlign w:val="center"/>
            <w:hideMark/>
          </w:tcPr>
          <w:p w14:paraId="70546CCC" w14:textId="1CB7D4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DECD7C" w14:textId="3F18F1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E0629" w14:textId="738413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3,275.48 </w:t>
            </w:r>
          </w:p>
        </w:tc>
      </w:tr>
      <w:tr w:rsidR="00DF247F" w:rsidRPr="00837AEC" w14:paraId="4D42FB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130C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A16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center"/>
            <w:hideMark/>
          </w:tcPr>
          <w:p w14:paraId="5970E50A" w14:textId="19D038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9,556.00 </w:t>
            </w:r>
          </w:p>
        </w:tc>
        <w:tc>
          <w:tcPr>
            <w:tcW w:w="958" w:type="pct"/>
            <w:tcBorders>
              <w:top w:val="nil"/>
              <w:left w:val="nil"/>
              <w:bottom w:val="single" w:sz="4" w:space="0" w:color="000000"/>
              <w:right w:val="single" w:sz="4" w:space="0" w:color="000000"/>
            </w:tcBorders>
            <w:shd w:val="clear" w:color="auto" w:fill="auto"/>
            <w:noWrap/>
            <w:vAlign w:val="center"/>
            <w:hideMark/>
          </w:tcPr>
          <w:p w14:paraId="5B0F9782" w14:textId="4B3DA8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343F21" w14:textId="36F862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693DA" w14:textId="6A1428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9,556.00 </w:t>
            </w:r>
          </w:p>
        </w:tc>
      </w:tr>
      <w:tr w:rsidR="00DF247F" w:rsidRPr="00837AEC" w14:paraId="21C28E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D7B1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763E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center"/>
            <w:hideMark/>
          </w:tcPr>
          <w:p w14:paraId="6AA0E3F1" w14:textId="0D47AE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center"/>
            <w:hideMark/>
          </w:tcPr>
          <w:p w14:paraId="39558FE2" w14:textId="3B94FD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7DAA32" w14:textId="254593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6F284" w14:textId="39CFC8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224.00 </w:t>
            </w:r>
          </w:p>
        </w:tc>
      </w:tr>
      <w:tr w:rsidR="00DF247F" w:rsidRPr="00837AEC" w14:paraId="727EE7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5B84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B6AC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center"/>
            <w:hideMark/>
          </w:tcPr>
          <w:p w14:paraId="220B950E" w14:textId="46FEB2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464.00 </w:t>
            </w:r>
          </w:p>
        </w:tc>
        <w:tc>
          <w:tcPr>
            <w:tcW w:w="958" w:type="pct"/>
            <w:tcBorders>
              <w:top w:val="nil"/>
              <w:left w:val="nil"/>
              <w:bottom w:val="single" w:sz="4" w:space="0" w:color="000000"/>
              <w:right w:val="single" w:sz="4" w:space="0" w:color="000000"/>
            </w:tcBorders>
            <w:shd w:val="clear" w:color="auto" w:fill="auto"/>
            <w:noWrap/>
            <w:vAlign w:val="center"/>
            <w:hideMark/>
          </w:tcPr>
          <w:p w14:paraId="3162083D" w14:textId="13C4F4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E2D0F2" w14:textId="650D2F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76A403" w14:textId="68CE23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464.00 </w:t>
            </w:r>
          </w:p>
        </w:tc>
      </w:tr>
      <w:tr w:rsidR="00DF247F" w:rsidRPr="00837AEC" w14:paraId="5B9B73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7B0A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FAE1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center"/>
            <w:hideMark/>
          </w:tcPr>
          <w:p w14:paraId="6416522A" w14:textId="79D2AE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8,314.00 </w:t>
            </w:r>
          </w:p>
        </w:tc>
        <w:tc>
          <w:tcPr>
            <w:tcW w:w="958" w:type="pct"/>
            <w:tcBorders>
              <w:top w:val="nil"/>
              <w:left w:val="nil"/>
              <w:bottom w:val="single" w:sz="4" w:space="0" w:color="000000"/>
              <w:right w:val="single" w:sz="4" w:space="0" w:color="000000"/>
            </w:tcBorders>
            <w:shd w:val="clear" w:color="auto" w:fill="auto"/>
            <w:noWrap/>
            <w:vAlign w:val="center"/>
            <w:hideMark/>
          </w:tcPr>
          <w:p w14:paraId="475AFCBC" w14:textId="617C07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9E8C38" w14:textId="666F80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6049A" w14:textId="157C7D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8,314.00 </w:t>
            </w:r>
          </w:p>
        </w:tc>
      </w:tr>
      <w:tr w:rsidR="00DF247F" w:rsidRPr="00837AEC" w14:paraId="2B924A69"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BDAE43"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center"/>
            <w:hideMark/>
          </w:tcPr>
          <w:p w14:paraId="08D33C20" w14:textId="31C76BD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299,899.63 </w:t>
            </w:r>
          </w:p>
        </w:tc>
        <w:tc>
          <w:tcPr>
            <w:tcW w:w="958" w:type="pct"/>
            <w:tcBorders>
              <w:top w:val="nil"/>
              <w:left w:val="nil"/>
              <w:bottom w:val="single" w:sz="4" w:space="0" w:color="000000"/>
              <w:right w:val="single" w:sz="4" w:space="0" w:color="000000"/>
            </w:tcBorders>
            <w:shd w:val="clear" w:color="D8D8D8" w:fill="D8D8D8"/>
            <w:noWrap/>
            <w:vAlign w:val="center"/>
            <w:hideMark/>
          </w:tcPr>
          <w:p w14:paraId="2AB64DCD" w14:textId="15470D4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ED37176" w14:textId="7116E7C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0B49A5B" w14:textId="048BC36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299,899.63 </w:t>
            </w:r>
          </w:p>
        </w:tc>
      </w:tr>
      <w:tr w:rsidR="00DF247F" w:rsidRPr="00837AEC" w14:paraId="081DA7A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3D5E3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4083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01CBBF7F" w14:textId="780F9C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75,093.56 </w:t>
            </w:r>
          </w:p>
        </w:tc>
        <w:tc>
          <w:tcPr>
            <w:tcW w:w="958" w:type="pct"/>
            <w:tcBorders>
              <w:top w:val="nil"/>
              <w:left w:val="nil"/>
              <w:bottom w:val="single" w:sz="4" w:space="0" w:color="000000"/>
              <w:right w:val="single" w:sz="4" w:space="0" w:color="000000"/>
            </w:tcBorders>
            <w:shd w:val="clear" w:color="auto" w:fill="auto"/>
            <w:noWrap/>
            <w:vAlign w:val="center"/>
            <w:hideMark/>
          </w:tcPr>
          <w:p w14:paraId="007E2BFE" w14:textId="3EFCD5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6A57A1" w14:textId="126EFD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06BA0" w14:textId="152777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75,093.56 </w:t>
            </w:r>
          </w:p>
        </w:tc>
      </w:tr>
      <w:tr w:rsidR="00DF247F" w:rsidRPr="00837AEC" w14:paraId="4D7D87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62AE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7D8D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center"/>
            <w:hideMark/>
          </w:tcPr>
          <w:p w14:paraId="5B65DD75" w14:textId="2BFAAB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DEDC44B" w14:textId="760A0D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905593" w14:textId="12B9A1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FCAA3" w14:textId="0A21ED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5,000.00 </w:t>
            </w:r>
          </w:p>
        </w:tc>
      </w:tr>
      <w:tr w:rsidR="00DF247F" w:rsidRPr="00837AEC" w14:paraId="472AC6C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C294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98D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center"/>
            <w:hideMark/>
          </w:tcPr>
          <w:p w14:paraId="48970EA4" w14:textId="782537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center"/>
            <w:hideMark/>
          </w:tcPr>
          <w:p w14:paraId="661995EC" w14:textId="4648C6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997199" w14:textId="511B91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7E5E1" w14:textId="47E86C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3,782.90 </w:t>
            </w:r>
          </w:p>
        </w:tc>
      </w:tr>
      <w:tr w:rsidR="00DF247F" w:rsidRPr="00837AEC" w14:paraId="4BEBA3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8723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1C0F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center"/>
            <w:hideMark/>
          </w:tcPr>
          <w:p w14:paraId="2AB433D9" w14:textId="426111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center"/>
            <w:hideMark/>
          </w:tcPr>
          <w:p w14:paraId="5E35D230" w14:textId="6850FA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CD6AC8" w14:textId="25DDD5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65159" w14:textId="711C7D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7,948.00 </w:t>
            </w:r>
          </w:p>
        </w:tc>
      </w:tr>
      <w:tr w:rsidR="00DF247F" w:rsidRPr="00837AEC" w14:paraId="2BBA5CC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E2482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7F19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center"/>
            <w:hideMark/>
          </w:tcPr>
          <w:p w14:paraId="0AFB0DE3" w14:textId="2DE768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center"/>
            <w:hideMark/>
          </w:tcPr>
          <w:p w14:paraId="5C507882" w14:textId="3029C0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2BF22A" w14:textId="03709C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F5EE0E" w14:textId="5780AD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7,097.28 </w:t>
            </w:r>
          </w:p>
        </w:tc>
      </w:tr>
      <w:tr w:rsidR="00DF247F" w:rsidRPr="00837AEC" w14:paraId="68CEDE8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672B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BE5A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center"/>
            <w:hideMark/>
          </w:tcPr>
          <w:p w14:paraId="53D6AF61" w14:textId="03A836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center"/>
            <w:hideMark/>
          </w:tcPr>
          <w:p w14:paraId="6E13098E" w14:textId="677DD6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628D4F" w14:textId="04A4F1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D4124D" w14:textId="696280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3,486.00 </w:t>
            </w:r>
          </w:p>
        </w:tc>
      </w:tr>
      <w:tr w:rsidR="00DF247F" w:rsidRPr="00837AEC" w14:paraId="35CF13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BB09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3737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center"/>
            <w:hideMark/>
          </w:tcPr>
          <w:p w14:paraId="2DA2774D" w14:textId="679AC9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center"/>
            <w:hideMark/>
          </w:tcPr>
          <w:p w14:paraId="4CC7863C" w14:textId="7DD798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758DA8" w14:textId="68465C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8220D" w14:textId="02C070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7,491.89 </w:t>
            </w:r>
          </w:p>
        </w:tc>
      </w:tr>
      <w:tr w:rsidR="00DF247F" w:rsidRPr="00837AEC" w14:paraId="7F34644D"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1EB57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center"/>
            <w:hideMark/>
          </w:tcPr>
          <w:p w14:paraId="09250242" w14:textId="4507202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center"/>
            <w:hideMark/>
          </w:tcPr>
          <w:p w14:paraId="6BD457E5" w14:textId="7E0B2FE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C3CD5B1" w14:textId="641FEBB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54DEB78C" w14:textId="78B2C51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4,045,928.06 </w:t>
            </w:r>
          </w:p>
        </w:tc>
      </w:tr>
      <w:tr w:rsidR="00DF247F" w:rsidRPr="00837AEC" w14:paraId="629A829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F8D423"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center"/>
            <w:hideMark/>
          </w:tcPr>
          <w:p w14:paraId="3FEF076D" w14:textId="6246D99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FFCA9BA" w14:textId="476D3B2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B082933" w14:textId="2D44EFA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3216131" w14:textId="6662375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03,670.00 </w:t>
            </w:r>
          </w:p>
        </w:tc>
      </w:tr>
      <w:tr w:rsidR="00DF247F" w:rsidRPr="00837AEC" w14:paraId="281E4A9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FF8E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D666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center"/>
            <w:hideMark/>
          </w:tcPr>
          <w:p w14:paraId="265F44A2" w14:textId="042243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center"/>
            <w:hideMark/>
          </w:tcPr>
          <w:p w14:paraId="2FD8B6F2" w14:textId="288A31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EF2F51" w14:textId="607959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70241" w14:textId="39326B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0,750.00 </w:t>
            </w:r>
          </w:p>
        </w:tc>
      </w:tr>
      <w:tr w:rsidR="00DF247F" w:rsidRPr="00837AEC" w14:paraId="53F342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F2CB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3170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center"/>
            <w:hideMark/>
          </w:tcPr>
          <w:p w14:paraId="3196A036" w14:textId="5E8C83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center"/>
            <w:hideMark/>
          </w:tcPr>
          <w:p w14:paraId="7A8D1473" w14:textId="29D101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568202" w14:textId="699684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62E84" w14:textId="6312BD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5,265.00 </w:t>
            </w:r>
          </w:p>
        </w:tc>
      </w:tr>
      <w:tr w:rsidR="00DF247F" w:rsidRPr="00837AEC" w14:paraId="594936A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41CC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01EF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center"/>
            <w:hideMark/>
          </w:tcPr>
          <w:p w14:paraId="58118196" w14:textId="6FB8B5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32A541BE" w14:textId="4611E4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D7DF3B" w14:textId="011E37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B9FAA" w14:textId="64B40A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0,962.50 </w:t>
            </w:r>
          </w:p>
        </w:tc>
      </w:tr>
      <w:tr w:rsidR="00DF247F" w:rsidRPr="00837AEC" w14:paraId="74E6A3E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305E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6493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center"/>
            <w:hideMark/>
          </w:tcPr>
          <w:p w14:paraId="7DF34B5E" w14:textId="043B41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799F6289" w14:textId="5EFFBE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9418AE" w14:textId="74A343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3AF3E" w14:textId="2CEB70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550.00 </w:t>
            </w:r>
          </w:p>
        </w:tc>
      </w:tr>
      <w:tr w:rsidR="00DF247F" w:rsidRPr="00837AEC" w14:paraId="0F46492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9DE1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9A27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center"/>
            <w:hideMark/>
          </w:tcPr>
          <w:p w14:paraId="021AC371" w14:textId="0D5E05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57C88477" w14:textId="32C15A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8EAED6" w14:textId="0CC0F6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61DE8" w14:textId="143D62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3,000.00 </w:t>
            </w:r>
          </w:p>
        </w:tc>
      </w:tr>
      <w:tr w:rsidR="00DF247F" w:rsidRPr="00837AEC" w14:paraId="51BAF9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0A74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ED17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center"/>
            <w:hideMark/>
          </w:tcPr>
          <w:p w14:paraId="6B45DD26" w14:textId="678306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center"/>
            <w:hideMark/>
          </w:tcPr>
          <w:p w14:paraId="7241F9CE" w14:textId="24081A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194F8A" w14:textId="1BE315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D5D24" w14:textId="721246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0,667.50 </w:t>
            </w:r>
          </w:p>
        </w:tc>
      </w:tr>
      <w:tr w:rsidR="00DF247F" w:rsidRPr="00837AEC" w14:paraId="1B2C26B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54D8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BC6E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center"/>
            <w:hideMark/>
          </w:tcPr>
          <w:p w14:paraId="0DFB4340" w14:textId="0A1A84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center"/>
            <w:hideMark/>
          </w:tcPr>
          <w:p w14:paraId="7B4F96DC" w14:textId="3EF09B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5B60FF" w14:textId="31D2E3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4DFD7" w14:textId="1C346D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1,237.50 </w:t>
            </w:r>
          </w:p>
        </w:tc>
      </w:tr>
      <w:tr w:rsidR="00DF247F" w:rsidRPr="00837AEC" w14:paraId="678A89E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D59AF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5B0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7782F461" w14:textId="496E9C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center"/>
            <w:hideMark/>
          </w:tcPr>
          <w:p w14:paraId="75E628B8" w14:textId="07AE3B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B501DF" w14:textId="047808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5988F" w14:textId="40FF9C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1,237.50 </w:t>
            </w:r>
          </w:p>
        </w:tc>
      </w:tr>
      <w:tr w:rsidR="00DF247F" w:rsidRPr="00837AEC" w14:paraId="1410F7D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D94898"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center"/>
            <w:hideMark/>
          </w:tcPr>
          <w:p w14:paraId="52C2DBB7" w14:textId="7C95264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center"/>
            <w:hideMark/>
          </w:tcPr>
          <w:p w14:paraId="1873D5EC" w14:textId="5EFF462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EE27B6D" w14:textId="10EEB95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1A5E362" w14:textId="227D972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152,798.69 </w:t>
            </w:r>
          </w:p>
        </w:tc>
      </w:tr>
      <w:tr w:rsidR="00DF247F" w:rsidRPr="00837AEC" w14:paraId="57ED67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02F9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EC12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center"/>
            <w:hideMark/>
          </w:tcPr>
          <w:p w14:paraId="30B57E7E" w14:textId="314EC4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center"/>
            <w:hideMark/>
          </w:tcPr>
          <w:p w14:paraId="3DC26285" w14:textId="040035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4A4B60" w14:textId="75BA5F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A9184" w14:textId="58E0B1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504.00 </w:t>
            </w:r>
          </w:p>
        </w:tc>
      </w:tr>
      <w:tr w:rsidR="00DF247F" w:rsidRPr="00837AEC" w14:paraId="74CE42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928D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8FA90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center"/>
            <w:hideMark/>
          </w:tcPr>
          <w:p w14:paraId="17552A5F" w14:textId="54C6BE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center"/>
            <w:hideMark/>
          </w:tcPr>
          <w:p w14:paraId="39473F7A" w14:textId="45C429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5AF14D" w14:textId="0867A0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E809D7" w14:textId="26C35E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4,566.00 </w:t>
            </w:r>
          </w:p>
        </w:tc>
      </w:tr>
      <w:tr w:rsidR="00DF247F" w:rsidRPr="00837AEC" w14:paraId="53AC34B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B378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E7D4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center"/>
            <w:hideMark/>
          </w:tcPr>
          <w:p w14:paraId="3EB8E5F5" w14:textId="0460DB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center"/>
            <w:hideMark/>
          </w:tcPr>
          <w:p w14:paraId="565AC7B0" w14:textId="75B4E2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AB830D" w14:textId="16CA40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F7AF1" w14:textId="5B2981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6,919.20 </w:t>
            </w:r>
          </w:p>
        </w:tc>
      </w:tr>
      <w:tr w:rsidR="00DF247F" w:rsidRPr="00837AEC" w14:paraId="2AD19FD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6EF6B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AD6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center"/>
            <w:hideMark/>
          </w:tcPr>
          <w:p w14:paraId="31065297" w14:textId="13A921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center"/>
            <w:hideMark/>
          </w:tcPr>
          <w:p w14:paraId="5A9B437F" w14:textId="514413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793469" w14:textId="5A23AD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DC4861" w14:textId="24A224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0,768.00 </w:t>
            </w:r>
          </w:p>
        </w:tc>
      </w:tr>
      <w:tr w:rsidR="00DF247F" w:rsidRPr="00837AEC" w14:paraId="7D01DD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D8C1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5174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center"/>
            <w:hideMark/>
          </w:tcPr>
          <w:p w14:paraId="03FB5B29" w14:textId="24656B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center"/>
            <w:hideMark/>
          </w:tcPr>
          <w:p w14:paraId="5CE4EF3C" w14:textId="0D0D44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BACB9A" w14:textId="187155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1C7FB" w14:textId="7963F3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471.25 </w:t>
            </w:r>
          </w:p>
        </w:tc>
      </w:tr>
      <w:tr w:rsidR="00DF247F" w:rsidRPr="00837AEC" w14:paraId="5F17E2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4C21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63D1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center"/>
            <w:hideMark/>
          </w:tcPr>
          <w:p w14:paraId="0C51EA81" w14:textId="441F6C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center"/>
            <w:hideMark/>
          </w:tcPr>
          <w:p w14:paraId="3D9E2038" w14:textId="3A3FF5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46D783" w14:textId="033391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6AE42" w14:textId="1232A6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8,579.98 </w:t>
            </w:r>
          </w:p>
        </w:tc>
      </w:tr>
      <w:tr w:rsidR="00DF247F" w:rsidRPr="00837AEC" w14:paraId="7C8F50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C485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0261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center"/>
            <w:hideMark/>
          </w:tcPr>
          <w:p w14:paraId="32D3380C" w14:textId="51F382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19F475" w14:textId="7ED21B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C40D03" w14:textId="716487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40422" w14:textId="63B791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4,000.00 </w:t>
            </w:r>
          </w:p>
        </w:tc>
      </w:tr>
      <w:tr w:rsidR="00DF247F" w:rsidRPr="00837AEC" w14:paraId="233206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5FD5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5C4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center"/>
            <w:hideMark/>
          </w:tcPr>
          <w:p w14:paraId="0CDE9705" w14:textId="16B98B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center"/>
            <w:hideMark/>
          </w:tcPr>
          <w:p w14:paraId="52545E7A" w14:textId="563C2D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B948FD" w14:textId="0FFD27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1BD25" w14:textId="7C40B6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4,500.00 </w:t>
            </w:r>
          </w:p>
        </w:tc>
      </w:tr>
      <w:tr w:rsidR="00DF247F" w:rsidRPr="00837AEC" w14:paraId="568B99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E1EA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29F83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center"/>
            <w:hideMark/>
          </w:tcPr>
          <w:p w14:paraId="0024BEF0" w14:textId="3E74D0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center"/>
            <w:hideMark/>
          </w:tcPr>
          <w:p w14:paraId="1CBDA5F3" w14:textId="742B26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942DED" w14:textId="3DA97D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2AC5E" w14:textId="285BE5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4,590.00 </w:t>
            </w:r>
          </w:p>
        </w:tc>
      </w:tr>
      <w:tr w:rsidR="00DF247F" w:rsidRPr="00837AEC" w14:paraId="7CDDBC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D0CC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101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center"/>
            <w:hideMark/>
          </w:tcPr>
          <w:p w14:paraId="00860380" w14:textId="41141F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center"/>
            <w:hideMark/>
          </w:tcPr>
          <w:p w14:paraId="30410797" w14:textId="41BBED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CCE746" w14:textId="524C39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14F58" w14:textId="7445CB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1,025.76 </w:t>
            </w:r>
          </w:p>
        </w:tc>
      </w:tr>
      <w:tr w:rsidR="00DF247F" w:rsidRPr="00837AEC" w14:paraId="38BDB9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7440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9E5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36F4B1B1" w14:textId="5419AE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center"/>
            <w:hideMark/>
          </w:tcPr>
          <w:p w14:paraId="64519443" w14:textId="331A83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B1BAB0" w14:textId="56D26C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3BE70" w14:textId="1F201A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9,556.50 </w:t>
            </w:r>
          </w:p>
        </w:tc>
      </w:tr>
      <w:tr w:rsidR="00DF247F" w:rsidRPr="00837AEC" w14:paraId="3C450C9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4D69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8EA6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center"/>
            <w:hideMark/>
          </w:tcPr>
          <w:p w14:paraId="5944FD7B" w14:textId="7306E1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center"/>
            <w:hideMark/>
          </w:tcPr>
          <w:p w14:paraId="46BD3AE3" w14:textId="39C5F0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89032F" w14:textId="53205D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C116A" w14:textId="22762C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318.00 </w:t>
            </w:r>
          </w:p>
        </w:tc>
      </w:tr>
      <w:tr w:rsidR="00DF247F" w:rsidRPr="00837AEC" w14:paraId="73E22D8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FD04C"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center"/>
            <w:hideMark/>
          </w:tcPr>
          <w:p w14:paraId="53E6C13C" w14:textId="3599E50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center"/>
            <w:hideMark/>
          </w:tcPr>
          <w:p w14:paraId="568FFB87" w14:textId="1D9053A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CB156FC" w14:textId="308B499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6A6305CB" w14:textId="25D9189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7,774,334.58 </w:t>
            </w:r>
          </w:p>
        </w:tc>
      </w:tr>
      <w:tr w:rsidR="00DF247F" w:rsidRPr="00837AEC" w14:paraId="2A31042F" w14:textId="77777777" w:rsidTr="00B76EBB">
        <w:trPr>
          <w:trHeight w:val="20"/>
        </w:trPr>
        <w:tc>
          <w:tcPr>
            <w:tcW w:w="79" w:type="pct"/>
            <w:tcBorders>
              <w:top w:val="nil"/>
              <w:left w:val="nil"/>
              <w:bottom w:val="single" w:sz="4" w:space="0" w:color="000000"/>
              <w:right w:val="nil"/>
            </w:tcBorders>
            <w:shd w:val="clear" w:color="auto" w:fill="auto"/>
            <w:noWrap/>
            <w:vAlign w:val="center"/>
            <w:hideMark/>
          </w:tcPr>
          <w:p w14:paraId="46F8E297"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999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center"/>
            <w:hideMark/>
          </w:tcPr>
          <w:p w14:paraId="5216BA93" w14:textId="10E570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D008812" w14:textId="641C63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70FF3F" w14:textId="3DF28A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CCC29" w14:textId="1A01B8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4,000.00 </w:t>
            </w:r>
          </w:p>
        </w:tc>
      </w:tr>
      <w:tr w:rsidR="00DF247F" w:rsidRPr="00837AEC" w14:paraId="0C55E4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7A36E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8D56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center"/>
            <w:hideMark/>
          </w:tcPr>
          <w:p w14:paraId="7E3F543C" w14:textId="5904B2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center"/>
            <w:hideMark/>
          </w:tcPr>
          <w:p w14:paraId="5E8F8C1D" w14:textId="37E847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F1A5D" w14:textId="126030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335DB" w14:textId="0D3665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60.78 </w:t>
            </w:r>
          </w:p>
        </w:tc>
      </w:tr>
      <w:tr w:rsidR="00DF247F" w:rsidRPr="00837AEC" w14:paraId="01B1259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5A3E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DE461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center"/>
            <w:hideMark/>
          </w:tcPr>
          <w:p w14:paraId="043494EA" w14:textId="6AA758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center"/>
            <w:hideMark/>
          </w:tcPr>
          <w:p w14:paraId="70418855" w14:textId="737C64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180EFB" w14:textId="5E94DA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36E74" w14:textId="54A941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4,076.12 </w:t>
            </w:r>
          </w:p>
        </w:tc>
      </w:tr>
      <w:tr w:rsidR="00DF247F" w:rsidRPr="00837AEC" w14:paraId="5DC46D0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CF13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DD9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center"/>
            <w:hideMark/>
          </w:tcPr>
          <w:p w14:paraId="2360B30B" w14:textId="130398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center"/>
            <w:hideMark/>
          </w:tcPr>
          <w:p w14:paraId="4FC1660E" w14:textId="7E76B6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74F9FE" w14:textId="17C519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A771C5" w14:textId="7A8F76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6,535.58 </w:t>
            </w:r>
          </w:p>
        </w:tc>
      </w:tr>
      <w:tr w:rsidR="00DF247F" w:rsidRPr="00837AEC" w14:paraId="4B47DB1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6A26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1C1A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center"/>
            <w:hideMark/>
          </w:tcPr>
          <w:p w14:paraId="73CF1B40" w14:textId="44248E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center"/>
            <w:hideMark/>
          </w:tcPr>
          <w:p w14:paraId="6B55628E" w14:textId="5C3D75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B2C89D" w14:textId="46AD00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6FF94" w14:textId="5D2E92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1,185.84 </w:t>
            </w:r>
          </w:p>
        </w:tc>
      </w:tr>
      <w:tr w:rsidR="00DF247F" w:rsidRPr="00837AEC" w14:paraId="6FBE8A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C9A7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E4E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center"/>
            <w:hideMark/>
          </w:tcPr>
          <w:p w14:paraId="60092F99" w14:textId="134BFC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center"/>
            <w:hideMark/>
          </w:tcPr>
          <w:p w14:paraId="5B73E463" w14:textId="6878B5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0D81B6" w14:textId="2CDC27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5CB22" w14:textId="1A2AB3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1,868.08 </w:t>
            </w:r>
          </w:p>
        </w:tc>
      </w:tr>
      <w:tr w:rsidR="00DF247F" w:rsidRPr="00837AEC" w14:paraId="1FEA7A5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AF8F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D3D8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center"/>
            <w:hideMark/>
          </w:tcPr>
          <w:p w14:paraId="377EF169" w14:textId="7FA218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center"/>
            <w:hideMark/>
          </w:tcPr>
          <w:p w14:paraId="1C0022E9" w14:textId="522528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480F59" w14:textId="148ACB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1A6D9" w14:textId="7ECF9C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5,144.53 </w:t>
            </w:r>
          </w:p>
        </w:tc>
      </w:tr>
      <w:tr w:rsidR="00DF247F" w:rsidRPr="00837AEC" w14:paraId="34EF6E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36B1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0F256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center"/>
            <w:hideMark/>
          </w:tcPr>
          <w:p w14:paraId="061A72B5" w14:textId="3579CD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center"/>
            <w:hideMark/>
          </w:tcPr>
          <w:p w14:paraId="3FAF2E9E" w14:textId="701035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9C4B53" w14:textId="4176F6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28686" w14:textId="5C939E5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73,568.37 </w:t>
            </w:r>
          </w:p>
        </w:tc>
      </w:tr>
      <w:tr w:rsidR="00DF247F" w:rsidRPr="00837AEC" w14:paraId="05263D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3FBE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C401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588894E3" w14:textId="38D17F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center"/>
            <w:hideMark/>
          </w:tcPr>
          <w:p w14:paraId="0AC4B065" w14:textId="282026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AFC3B2" w14:textId="4D821D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35590" w14:textId="4633C4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6,200.00 </w:t>
            </w:r>
          </w:p>
        </w:tc>
      </w:tr>
      <w:tr w:rsidR="00DF247F" w:rsidRPr="00837AEC" w14:paraId="575F43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085BC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4A1A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center"/>
            <w:hideMark/>
          </w:tcPr>
          <w:p w14:paraId="5AA95EE6" w14:textId="643E4F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center"/>
            <w:hideMark/>
          </w:tcPr>
          <w:p w14:paraId="2EAA8D59" w14:textId="042C07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FD6978" w14:textId="577B26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40E24" w14:textId="05083A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0,856.08 </w:t>
            </w:r>
          </w:p>
        </w:tc>
      </w:tr>
      <w:tr w:rsidR="00DF247F" w:rsidRPr="00837AEC" w14:paraId="4B40D86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FEA4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B3D1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center"/>
            <w:hideMark/>
          </w:tcPr>
          <w:p w14:paraId="1DB3AE71" w14:textId="6AC090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center"/>
            <w:hideMark/>
          </w:tcPr>
          <w:p w14:paraId="1137EE09" w14:textId="7457D4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B37F9A" w14:textId="07ADAB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2F07D" w14:textId="0A020F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7,845.45 </w:t>
            </w:r>
          </w:p>
        </w:tc>
      </w:tr>
      <w:tr w:rsidR="00DF247F" w:rsidRPr="00837AEC" w14:paraId="72CC07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BD8D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9902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center"/>
            <w:hideMark/>
          </w:tcPr>
          <w:p w14:paraId="489B49C2" w14:textId="74349E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center"/>
            <w:hideMark/>
          </w:tcPr>
          <w:p w14:paraId="0869766A" w14:textId="2FA701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F0794E" w14:textId="3AE329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A730A" w14:textId="4A1FAB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9,273.85 </w:t>
            </w:r>
          </w:p>
        </w:tc>
      </w:tr>
      <w:tr w:rsidR="00DF247F" w:rsidRPr="00837AEC" w14:paraId="47948F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A9DE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91EB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center"/>
            <w:hideMark/>
          </w:tcPr>
          <w:p w14:paraId="46CBD388" w14:textId="18001A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center"/>
            <w:hideMark/>
          </w:tcPr>
          <w:p w14:paraId="147ED0B7" w14:textId="27FB10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19BAD2" w14:textId="00ABED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0E8EC" w14:textId="56D912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4,636.82 </w:t>
            </w:r>
          </w:p>
        </w:tc>
      </w:tr>
      <w:tr w:rsidR="00DF247F" w:rsidRPr="00837AEC" w14:paraId="425B00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D80C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2853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01CDAC42" w14:textId="4D4FF0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center"/>
            <w:hideMark/>
          </w:tcPr>
          <w:p w14:paraId="4A561D91" w14:textId="4B2084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B9295B" w14:textId="701FE1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746532" w14:textId="4C1B84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1,013.18 </w:t>
            </w:r>
          </w:p>
        </w:tc>
      </w:tr>
      <w:tr w:rsidR="00DF247F" w:rsidRPr="00837AEC" w14:paraId="6AC3E5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06BA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E9E0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center"/>
            <w:hideMark/>
          </w:tcPr>
          <w:p w14:paraId="4420C9B5" w14:textId="31DA62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center"/>
            <w:hideMark/>
          </w:tcPr>
          <w:p w14:paraId="38E6FED2" w14:textId="31D24B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CA7E81" w14:textId="6C041A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3E7E4" w14:textId="076076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3,758.07 </w:t>
            </w:r>
          </w:p>
        </w:tc>
      </w:tr>
      <w:tr w:rsidR="00DF247F" w:rsidRPr="00837AEC" w14:paraId="4586E19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BD6E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0107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center"/>
            <w:hideMark/>
          </w:tcPr>
          <w:p w14:paraId="3F73A5A1" w14:textId="6A56F2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center"/>
            <w:hideMark/>
          </w:tcPr>
          <w:p w14:paraId="52A5DE84" w14:textId="2C7A50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563D4D" w14:textId="327FF9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A9A86" w14:textId="6ED180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0,642.42 </w:t>
            </w:r>
          </w:p>
        </w:tc>
      </w:tr>
      <w:tr w:rsidR="00DF247F" w:rsidRPr="00837AEC" w14:paraId="57A518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85E2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1D0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center"/>
            <w:hideMark/>
          </w:tcPr>
          <w:p w14:paraId="0902E90A" w14:textId="5CCC06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center"/>
            <w:hideMark/>
          </w:tcPr>
          <w:p w14:paraId="4FB2E572" w14:textId="1036BC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1924D3" w14:textId="5B21E6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68765" w14:textId="4A8759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71,119.15 </w:t>
            </w:r>
          </w:p>
        </w:tc>
      </w:tr>
      <w:tr w:rsidR="00DF247F" w:rsidRPr="00837AEC" w14:paraId="4301393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FC13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51C4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center"/>
            <w:hideMark/>
          </w:tcPr>
          <w:p w14:paraId="6EDA7E79" w14:textId="04DD72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center"/>
            <w:hideMark/>
          </w:tcPr>
          <w:p w14:paraId="4F32C804" w14:textId="7CAEC8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301632" w14:textId="226119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066B6" w14:textId="05A6E1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518.74 </w:t>
            </w:r>
          </w:p>
        </w:tc>
      </w:tr>
      <w:tr w:rsidR="00DF247F" w:rsidRPr="00837AEC" w14:paraId="50FC29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C0E4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C8ED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5CC087CC" w14:textId="3D2150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center"/>
            <w:hideMark/>
          </w:tcPr>
          <w:p w14:paraId="61269811" w14:textId="412815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A4AC41" w14:textId="257C27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0F88D" w14:textId="47F0C4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3,025.46 </w:t>
            </w:r>
          </w:p>
        </w:tc>
      </w:tr>
      <w:tr w:rsidR="00DF247F" w:rsidRPr="00837AEC" w14:paraId="314076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6F83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CC41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center"/>
            <w:hideMark/>
          </w:tcPr>
          <w:p w14:paraId="206AD702" w14:textId="0B422C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center"/>
            <w:hideMark/>
          </w:tcPr>
          <w:p w14:paraId="3DC733DB" w14:textId="7707B3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1D2104" w14:textId="18C616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862BB" w14:textId="59396B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73,025.06 </w:t>
            </w:r>
          </w:p>
        </w:tc>
      </w:tr>
      <w:tr w:rsidR="00DF247F" w:rsidRPr="00837AEC" w14:paraId="65FD322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8388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6E505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center"/>
            <w:hideMark/>
          </w:tcPr>
          <w:p w14:paraId="3A0DE324" w14:textId="3FBD18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center"/>
            <w:hideMark/>
          </w:tcPr>
          <w:p w14:paraId="41CFB05F" w14:textId="5781E7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AE139D" w14:textId="779965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3457A" w14:textId="450645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3,821.56 </w:t>
            </w:r>
          </w:p>
        </w:tc>
      </w:tr>
      <w:tr w:rsidR="00DF247F" w:rsidRPr="00837AEC" w14:paraId="30333E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B1F4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A9C7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center"/>
            <w:hideMark/>
          </w:tcPr>
          <w:p w14:paraId="100230C5" w14:textId="0E5706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center"/>
            <w:hideMark/>
          </w:tcPr>
          <w:p w14:paraId="3F15A260" w14:textId="12FBB3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03082E" w14:textId="4D6341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D953D" w14:textId="6C9172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24,469.92 </w:t>
            </w:r>
          </w:p>
        </w:tc>
      </w:tr>
      <w:tr w:rsidR="00DF247F" w:rsidRPr="00837AEC" w14:paraId="66A91F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BDDD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A458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3AC9AC93" w14:textId="453B3D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center"/>
            <w:hideMark/>
          </w:tcPr>
          <w:p w14:paraId="65EE5226" w14:textId="4B3B2E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D27857" w14:textId="6427A8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F50BC" w14:textId="084267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54,321.68 </w:t>
            </w:r>
          </w:p>
        </w:tc>
      </w:tr>
      <w:tr w:rsidR="00DF247F" w:rsidRPr="00837AEC" w14:paraId="7E51A9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5F4B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9998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center"/>
            <w:hideMark/>
          </w:tcPr>
          <w:p w14:paraId="3B8468E0" w14:textId="1108E8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center"/>
            <w:hideMark/>
          </w:tcPr>
          <w:p w14:paraId="61B8369F" w14:textId="726164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1460CD" w14:textId="6F6249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2A004" w14:textId="536089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4,437.06 </w:t>
            </w:r>
          </w:p>
        </w:tc>
      </w:tr>
      <w:tr w:rsidR="00DF247F" w:rsidRPr="00837AEC" w14:paraId="5B94292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08EF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85CB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45F89B10" w14:textId="138790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center"/>
            <w:hideMark/>
          </w:tcPr>
          <w:p w14:paraId="6D618775" w14:textId="6577CA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967AC1" w14:textId="5D9C86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F023A5" w14:textId="444D07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3,630.78 </w:t>
            </w:r>
          </w:p>
        </w:tc>
      </w:tr>
      <w:tr w:rsidR="00DF247F" w:rsidRPr="00837AEC" w14:paraId="780648B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FB0665"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center"/>
            <w:hideMark/>
          </w:tcPr>
          <w:p w14:paraId="02313300" w14:textId="60E2D5C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center"/>
            <w:hideMark/>
          </w:tcPr>
          <w:p w14:paraId="347E4677" w14:textId="2A19FCA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B62174D" w14:textId="14716BF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D24CE2C" w14:textId="5A6E66E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2,771,707.79 </w:t>
            </w:r>
          </w:p>
        </w:tc>
      </w:tr>
      <w:tr w:rsidR="00DF247F" w:rsidRPr="00837AEC" w14:paraId="45A52C7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420B9C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center"/>
            <w:hideMark/>
          </w:tcPr>
          <w:p w14:paraId="1683AF62" w14:textId="5EC6CD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center"/>
            <w:hideMark/>
          </w:tcPr>
          <w:p w14:paraId="54EBFCE5" w14:textId="1CC330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51C32A" w14:textId="499FC1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92AA0" w14:textId="23327B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44,723.87 </w:t>
            </w:r>
          </w:p>
        </w:tc>
      </w:tr>
      <w:tr w:rsidR="00DF247F" w:rsidRPr="00837AEC" w14:paraId="09C1B01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6CF9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73E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center"/>
            <w:hideMark/>
          </w:tcPr>
          <w:p w14:paraId="37929E54" w14:textId="159015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center"/>
            <w:hideMark/>
          </w:tcPr>
          <w:p w14:paraId="0ED0E0EC" w14:textId="6640A4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51807E" w14:textId="78535E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B5BE9" w14:textId="34D646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9,860.00 </w:t>
            </w:r>
          </w:p>
        </w:tc>
      </w:tr>
      <w:tr w:rsidR="00DF247F" w:rsidRPr="00837AEC" w14:paraId="1A7960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E4AC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6E8D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center"/>
            <w:hideMark/>
          </w:tcPr>
          <w:p w14:paraId="7EAF5D50" w14:textId="4196E7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center"/>
            <w:hideMark/>
          </w:tcPr>
          <w:p w14:paraId="289BC4C5" w14:textId="171F0F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D87308" w14:textId="42B290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20652" w14:textId="60A996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1,650.00 </w:t>
            </w:r>
          </w:p>
        </w:tc>
      </w:tr>
      <w:tr w:rsidR="00DF247F" w:rsidRPr="00837AEC" w14:paraId="60181AA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7C4C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4E2F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6D4851D" w14:textId="5DFAFD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center"/>
            <w:hideMark/>
          </w:tcPr>
          <w:p w14:paraId="72035969" w14:textId="3233EB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8A13F9" w14:textId="0CD075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CF0A1" w14:textId="3B0E8B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15,838.92 </w:t>
            </w:r>
          </w:p>
        </w:tc>
      </w:tr>
      <w:tr w:rsidR="00DF247F" w:rsidRPr="00837AEC" w14:paraId="072F65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3E53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3D59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center"/>
            <w:hideMark/>
          </w:tcPr>
          <w:p w14:paraId="39A634DD" w14:textId="5ACE18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center"/>
            <w:hideMark/>
          </w:tcPr>
          <w:p w14:paraId="3846D528" w14:textId="7FC867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6C3554" w14:textId="6BDB9A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68A2B" w14:textId="4B39CD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3,207.50 </w:t>
            </w:r>
          </w:p>
        </w:tc>
      </w:tr>
      <w:tr w:rsidR="00DF247F" w:rsidRPr="00837AEC" w14:paraId="09FE9E6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0A78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6F05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center"/>
            <w:hideMark/>
          </w:tcPr>
          <w:p w14:paraId="63AEB901" w14:textId="54B24A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center"/>
            <w:hideMark/>
          </w:tcPr>
          <w:p w14:paraId="40FC4A2F" w14:textId="306869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B6B95A" w14:textId="17AFA9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18816" w14:textId="7ED5CE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2,406.25 </w:t>
            </w:r>
          </w:p>
        </w:tc>
      </w:tr>
      <w:tr w:rsidR="00DF247F" w:rsidRPr="00837AEC" w14:paraId="0D9ED2E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F397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C93F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center"/>
            <w:hideMark/>
          </w:tcPr>
          <w:p w14:paraId="2264A593" w14:textId="575495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center"/>
            <w:hideMark/>
          </w:tcPr>
          <w:p w14:paraId="0A30B925" w14:textId="4A8B40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3B7186" w14:textId="49361A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ED42F" w14:textId="11329B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2,131.25 </w:t>
            </w:r>
          </w:p>
        </w:tc>
      </w:tr>
      <w:tr w:rsidR="00DF247F" w:rsidRPr="00837AEC" w14:paraId="3CD8E7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D10B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692C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center"/>
            <w:hideMark/>
          </w:tcPr>
          <w:p w14:paraId="67787C8E" w14:textId="3945D4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center"/>
            <w:hideMark/>
          </w:tcPr>
          <w:p w14:paraId="144F4541" w14:textId="5DE115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209725" w14:textId="55BA69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339B0" w14:textId="315FA6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3,457.50 </w:t>
            </w:r>
          </w:p>
        </w:tc>
      </w:tr>
      <w:tr w:rsidR="00DF247F" w:rsidRPr="00837AEC" w14:paraId="6EBBF3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AC70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22B2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center"/>
            <w:hideMark/>
          </w:tcPr>
          <w:p w14:paraId="55DEB902" w14:textId="4A4DCE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center"/>
            <w:hideMark/>
          </w:tcPr>
          <w:p w14:paraId="5C6C57E5" w14:textId="34A3DA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74C1AF" w14:textId="47E249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73A14" w14:textId="286CD4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9,500.00 </w:t>
            </w:r>
          </w:p>
        </w:tc>
      </w:tr>
      <w:tr w:rsidR="00DF247F" w:rsidRPr="00837AEC" w14:paraId="67BE76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92E1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947C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center"/>
            <w:hideMark/>
          </w:tcPr>
          <w:p w14:paraId="3A734B99" w14:textId="2060EC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center"/>
            <w:hideMark/>
          </w:tcPr>
          <w:p w14:paraId="74281029" w14:textId="4F2846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00DE18" w14:textId="1D7571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51974" w14:textId="0281FE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3,575.00 </w:t>
            </w:r>
          </w:p>
        </w:tc>
      </w:tr>
      <w:tr w:rsidR="00DF247F" w:rsidRPr="00837AEC" w14:paraId="618324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45EF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CF09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center"/>
            <w:hideMark/>
          </w:tcPr>
          <w:p w14:paraId="4C25D0A7" w14:textId="35F318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center"/>
            <w:hideMark/>
          </w:tcPr>
          <w:p w14:paraId="61C278AC" w14:textId="687DE1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9C4ECC" w14:textId="3225AC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7F308" w14:textId="3EAAA4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04,562.50 </w:t>
            </w:r>
          </w:p>
        </w:tc>
      </w:tr>
      <w:tr w:rsidR="00DF247F" w:rsidRPr="00837AEC" w14:paraId="0EFECC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7E9C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0E5F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center"/>
            <w:hideMark/>
          </w:tcPr>
          <w:p w14:paraId="2D321642" w14:textId="42150A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center"/>
            <w:hideMark/>
          </w:tcPr>
          <w:p w14:paraId="758CB54B" w14:textId="33085F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13FDDA" w14:textId="42B42E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FE548F" w14:textId="2D4F8C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0,780.00 </w:t>
            </w:r>
          </w:p>
        </w:tc>
      </w:tr>
      <w:tr w:rsidR="00DF247F" w:rsidRPr="00837AEC" w14:paraId="5AA55C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7F41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CE4D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center"/>
            <w:hideMark/>
          </w:tcPr>
          <w:p w14:paraId="5153B996" w14:textId="77F79F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center"/>
            <w:hideMark/>
          </w:tcPr>
          <w:p w14:paraId="14039326" w14:textId="181641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30E29B" w14:textId="2E0900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2514A" w14:textId="47D5EF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3,760.00 </w:t>
            </w:r>
          </w:p>
        </w:tc>
      </w:tr>
      <w:tr w:rsidR="00DF247F" w:rsidRPr="00837AEC" w14:paraId="4A30D98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6D56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6C17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center"/>
            <w:hideMark/>
          </w:tcPr>
          <w:p w14:paraId="1087D5C9" w14:textId="7E657D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4621294E" w14:textId="49A572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3A7267" w14:textId="57FDC4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37D76" w14:textId="44E973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550.00 </w:t>
            </w:r>
          </w:p>
        </w:tc>
      </w:tr>
      <w:tr w:rsidR="00DF247F" w:rsidRPr="00837AEC" w14:paraId="3189900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513A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0268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F273E9" w14:textId="400EFA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center"/>
            <w:hideMark/>
          </w:tcPr>
          <w:p w14:paraId="0855A975" w14:textId="2AB71A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52B210" w14:textId="2728C3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5F15E" w14:textId="18DF38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0,825.00 </w:t>
            </w:r>
          </w:p>
        </w:tc>
      </w:tr>
      <w:tr w:rsidR="00DF247F" w:rsidRPr="00837AEC" w14:paraId="54D713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6E6B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E88B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5DC0E80B" w14:textId="24BE7F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4C92D3F9" w14:textId="7FCD8F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DAD977" w14:textId="373297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5742F" w14:textId="543CCD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0,962.50 </w:t>
            </w:r>
          </w:p>
        </w:tc>
      </w:tr>
      <w:tr w:rsidR="00DF247F" w:rsidRPr="00837AEC" w14:paraId="0815B6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8D82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A74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center"/>
            <w:hideMark/>
          </w:tcPr>
          <w:p w14:paraId="25D6052B" w14:textId="3C8818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center"/>
            <w:hideMark/>
          </w:tcPr>
          <w:p w14:paraId="1E910981" w14:textId="2C2246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266D42" w14:textId="6D7676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A5D30" w14:textId="52A39B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0,825.00 </w:t>
            </w:r>
          </w:p>
        </w:tc>
      </w:tr>
      <w:tr w:rsidR="00DF247F" w:rsidRPr="00837AEC" w14:paraId="267D02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2CA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DD6E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3CEAC8B1" w14:textId="6D7A28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622078B" w14:textId="509240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881FC9" w14:textId="170019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83604" w14:textId="5A3168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95,000.00 </w:t>
            </w:r>
          </w:p>
        </w:tc>
      </w:tr>
      <w:tr w:rsidR="00DF247F" w:rsidRPr="00837AEC" w14:paraId="161805B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DCB52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DD7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0DD11287" w14:textId="39F0A1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center"/>
            <w:hideMark/>
          </w:tcPr>
          <w:p w14:paraId="28C08CFA" w14:textId="545F1A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ED14AE" w14:textId="3F72A0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F4A74" w14:textId="3851F0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9,862.50 </w:t>
            </w:r>
          </w:p>
        </w:tc>
      </w:tr>
      <w:tr w:rsidR="00DF247F" w:rsidRPr="00837AEC" w14:paraId="4BD43C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A1C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D616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695D67CE" w14:textId="4CF762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center"/>
            <w:hideMark/>
          </w:tcPr>
          <w:p w14:paraId="3F643210" w14:textId="653096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E15CB1" w14:textId="692956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DB3B7" w14:textId="20AC63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1,100.00 </w:t>
            </w:r>
          </w:p>
        </w:tc>
      </w:tr>
      <w:tr w:rsidR="00DF247F" w:rsidRPr="00837AEC" w14:paraId="44B054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1A7C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EAE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center"/>
            <w:hideMark/>
          </w:tcPr>
          <w:p w14:paraId="2C792E3B" w14:textId="14F627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center"/>
            <w:hideMark/>
          </w:tcPr>
          <w:p w14:paraId="3FEF5D15" w14:textId="4B92FB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D2CBB0" w14:textId="6C65DC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D0FB5" w14:textId="3B01DE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2,887.50 </w:t>
            </w:r>
          </w:p>
        </w:tc>
      </w:tr>
      <w:tr w:rsidR="00DF247F" w:rsidRPr="00837AEC" w14:paraId="5D27AF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25EA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166D8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center"/>
            <w:hideMark/>
          </w:tcPr>
          <w:p w14:paraId="7A74E912" w14:textId="31C3F9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center"/>
            <w:hideMark/>
          </w:tcPr>
          <w:p w14:paraId="721E629A" w14:textId="0A4CD6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B9B2F2" w14:textId="688E41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2B145" w14:textId="57A330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1,100.00 </w:t>
            </w:r>
          </w:p>
        </w:tc>
      </w:tr>
      <w:tr w:rsidR="00DF247F" w:rsidRPr="00837AEC" w14:paraId="25CA71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7C95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4AD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center"/>
            <w:hideMark/>
          </w:tcPr>
          <w:p w14:paraId="0FB87B5A" w14:textId="7388F5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center"/>
            <w:hideMark/>
          </w:tcPr>
          <w:p w14:paraId="3360D728" w14:textId="79AE5F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2ADA7F" w14:textId="023EB9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D001E" w14:textId="4182A0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0,530.00 </w:t>
            </w:r>
          </w:p>
        </w:tc>
      </w:tr>
      <w:tr w:rsidR="00DF247F" w:rsidRPr="00837AEC" w14:paraId="71F4246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B313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BC99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center"/>
            <w:hideMark/>
          </w:tcPr>
          <w:p w14:paraId="6412ACE8" w14:textId="2D2D8F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center"/>
            <w:hideMark/>
          </w:tcPr>
          <w:p w14:paraId="3B801972" w14:textId="2619CF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5D0A19" w14:textId="1962B2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93932" w14:textId="556D6B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8,241.25 </w:t>
            </w:r>
          </w:p>
        </w:tc>
      </w:tr>
      <w:tr w:rsidR="00DF247F" w:rsidRPr="00837AEC" w14:paraId="3BD21D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488B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C8D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center"/>
            <w:hideMark/>
          </w:tcPr>
          <w:p w14:paraId="02F4C3A1" w14:textId="284A52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center"/>
            <w:hideMark/>
          </w:tcPr>
          <w:p w14:paraId="0301A26D" w14:textId="275138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C0E625" w14:textId="60EC5A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A1345" w14:textId="514992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0,598.75 </w:t>
            </w:r>
          </w:p>
        </w:tc>
      </w:tr>
      <w:tr w:rsidR="00DF247F" w:rsidRPr="00837AEC" w14:paraId="12536B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C26D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0FBDD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center"/>
            <w:hideMark/>
          </w:tcPr>
          <w:p w14:paraId="396D62F3" w14:textId="3A7A0E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center"/>
            <w:hideMark/>
          </w:tcPr>
          <w:p w14:paraId="3479C9E3" w14:textId="4F1B70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42D97D" w14:textId="0612FB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E69F4" w14:textId="78A72D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9,810.00 </w:t>
            </w:r>
          </w:p>
        </w:tc>
      </w:tr>
      <w:tr w:rsidR="00DF247F" w:rsidRPr="00837AEC" w14:paraId="5EC03B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D919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6250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center"/>
            <w:hideMark/>
          </w:tcPr>
          <w:p w14:paraId="5157E7C5" w14:textId="7EB888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center"/>
            <w:hideMark/>
          </w:tcPr>
          <w:p w14:paraId="34634310" w14:textId="5ECB07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109620" w14:textId="0F7894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C373F" w14:textId="557531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0,962.50 </w:t>
            </w:r>
          </w:p>
        </w:tc>
      </w:tr>
      <w:tr w:rsidR="00DF247F" w:rsidRPr="00837AEC" w14:paraId="1D1574E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1737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69A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center"/>
            <w:hideMark/>
          </w:tcPr>
          <w:p w14:paraId="60103D43" w14:textId="3E83E2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6A0B2D79" w14:textId="3A0AEC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DC57A5" w14:textId="0C722F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B22DE" w14:textId="313927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3,000.00 </w:t>
            </w:r>
          </w:p>
        </w:tc>
      </w:tr>
      <w:tr w:rsidR="00DF247F" w:rsidRPr="00837AEC" w14:paraId="15DE550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22B4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center"/>
            <w:hideMark/>
          </w:tcPr>
          <w:p w14:paraId="2EB39545" w14:textId="207702B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center"/>
            <w:hideMark/>
          </w:tcPr>
          <w:p w14:paraId="3A72344F" w14:textId="5AD8695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A4D9609" w14:textId="09B4AFE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D81C138" w14:textId="27A236C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781,496.82 </w:t>
            </w:r>
          </w:p>
        </w:tc>
      </w:tr>
      <w:tr w:rsidR="00DF247F" w:rsidRPr="00837AEC" w14:paraId="5F65932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D71365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center"/>
            <w:hideMark/>
          </w:tcPr>
          <w:p w14:paraId="4B3EECBE" w14:textId="24BE01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center"/>
            <w:hideMark/>
          </w:tcPr>
          <w:p w14:paraId="480D0AE4" w14:textId="3B28EC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67ACD0" w14:textId="5A738C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D7531" w14:textId="777271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6,840.00 </w:t>
            </w:r>
          </w:p>
        </w:tc>
      </w:tr>
      <w:tr w:rsidR="00DF247F" w:rsidRPr="00837AEC" w14:paraId="7FB0BD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BC59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729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center"/>
            <w:hideMark/>
          </w:tcPr>
          <w:p w14:paraId="2AB243A5" w14:textId="63C60B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center"/>
            <w:hideMark/>
          </w:tcPr>
          <w:p w14:paraId="13D9CB9D" w14:textId="505A69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650221" w14:textId="632ED7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F7964" w14:textId="6FB822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3,669.12 </w:t>
            </w:r>
          </w:p>
        </w:tc>
      </w:tr>
      <w:tr w:rsidR="00DF247F" w:rsidRPr="00837AEC" w14:paraId="58A127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57A7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8772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center"/>
            <w:hideMark/>
          </w:tcPr>
          <w:p w14:paraId="03101566" w14:textId="011FD0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center"/>
            <w:hideMark/>
          </w:tcPr>
          <w:p w14:paraId="1B1191D8" w14:textId="47FA6F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14D042" w14:textId="465108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634B8" w14:textId="729E2A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988.08 </w:t>
            </w:r>
          </w:p>
        </w:tc>
      </w:tr>
      <w:tr w:rsidR="00DF247F" w:rsidRPr="00837AEC" w14:paraId="444256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5619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E14C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center"/>
            <w:hideMark/>
          </w:tcPr>
          <w:p w14:paraId="4A6F18B6" w14:textId="078B66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center"/>
            <w:hideMark/>
          </w:tcPr>
          <w:p w14:paraId="2313EDD6" w14:textId="6B1695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97FDE9" w14:textId="7A9616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4C550" w14:textId="7660A8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2.34 </w:t>
            </w:r>
          </w:p>
        </w:tc>
      </w:tr>
      <w:tr w:rsidR="00DF247F" w:rsidRPr="00837AEC" w14:paraId="2C1A43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0D87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D1F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center"/>
            <w:hideMark/>
          </w:tcPr>
          <w:p w14:paraId="0A2E5C47" w14:textId="32CC8C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center"/>
            <w:hideMark/>
          </w:tcPr>
          <w:p w14:paraId="2F96BD20" w14:textId="77A33F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E24A58" w14:textId="547E03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E404" w14:textId="0B8E75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4,439.60 </w:t>
            </w:r>
          </w:p>
        </w:tc>
      </w:tr>
      <w:tr w:rsidR="00DF247F" w:rsidRPr="00837AEC" w14:paraId="325C3E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580C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9F9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center"/>
            <w:hideMark/>
          </w:tcPr>
          <w:p w14:paraId="52679D51" w14:textId="6F9818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center"/>
            <w:hideMark/>
          </w:tcPr>
          <w:p w14:paraId="6C0B195F" w14:textId="1E97C9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D92F67" w14:textId="79210A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C2676" w14:textId="22E601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4,549.68 </w:t>
            </w:r>
          </w:p>
        </w:tc>
      </w:tr>
      <w:tr w:rsidR="00DF247F" w:rsidRPr="00837AEC" w14:paraId="32CBF9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6C4B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4E3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center"/>
            <w:hideMark/>
          </w:tcPr>
          <w:p w14:paraId="5ED6A1DB" w14:textId="4C6AA9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center"/>
            <w:hideMark/>
          </w:tcPr>
          <w:p w14:paraId="6B0C4667" w14:textId="261FD9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F5DEE5" w14:textId="6203A8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4CC3D" w14:textId="569045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59,185.44 </w:t>
            </w:r>
          </w:p>
        </w:tc>
      </w:tr>
      <w:tr w:rsidR="00DF247F" w:rsidRPr="00837AEC" w14:paraId="56A9758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D1B2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783C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center"/>
            <w:hideMark/>
          </w:tcPr>
          <w:p w14:paraId="2F97569D" w14:textId="11BDF2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center"/>
            <w:hideMark/>
          </w:tcPr>
          <w:p w14:paraId="5BE29F66" w14:textId="2AFD64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09F3A5" w14:textId="66AA13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4CC2C" w14:textId="761834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25.46 </w:t>
            </w:r>
          </w:p>
        </w:tc>
      </w:tr>
      <w:tr w:rsidR="00DF247F" w:rsidRPr="00837AEC" w14:paraId="7D4611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0F533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F8A9F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center"/>
            <w:hideMark/>
          </w:tcPr>
          <w:p w14:paraId="1A9D5707" w14:textId="5AF0F3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center"/>
            <w:hideMark/>
          </w:tcPr>
          <w:p w14:paraId="21206968" w14:textId="7EAEAE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7887A8" w14:textId="11D546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91FCE" w14:textId="13AFB6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43.12 </w:t>
            </w:r>
          </w:p>
        </w:tc>
      </w:tr>
      <w:tr w:rsidR="00DF247F" w:rsidRPr="00837AEC" w14:paraId="3C53D00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2079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95C8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center"/>
            <w:hideMark/>
          </w:tcPr>
          <w:p w14:paraId="38AEB35B" w14:textId="67D96C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center"/>
            <w:hideMark/>
          </w:tcPr>
          <w:p w14:paraId="21237284" w14:textId="25EA8C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ECFE3A" w14:textId="0A00CB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1F3D4" w14:textId="313223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6,052.30 </w:t>
            </w:r>
          </w:p>
        </w:tc>
      </w:tr>
      <w:tr w:rsidR="00DF247F" w:rsidRPr="00837AEC" w14:paraId="6BB0BB7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159D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156A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center"/>
            <w:hideMark/>
          </w:tcPr>
          <w:p w14:paraId="0725A607" w14:textId="188AEF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center"/>
            <w:hideMark/>
          </w:tcPr>
          <w:p w14:paraId="4A5F02DB" w14:textId="7F39F5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FD5AC2" w14:textId="12578D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F9E17" w14:textId="10D311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25.46 </w:t>
            </w:r>
          </w:p>
        </w:tc>
      </w:tr>
      <w:tr w:rsidR="00DF247F" w:rsidRPr="00837AEC" w14:paraId="447159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569C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8AAB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center"/>
            <w:hideMark/>
          </w:tcPr>
          <w:p w14:paraId="4C0A5F89" w14:textId="7C121A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center"/>
            <w:hideMark/>
          </w:tcPr>
          <w:p w14:paraId="44FFECED" w14:textId="053D80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3117FE" w14:textId="566C6A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22138" w14:textId="69FD57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90.14 </w:t>
            </w:r>
          </w:p>
        </w:tc>
      </w:tr>
      <w:tr w:rsidR="00DF247F" w:rsidRPr="00837AEC" w14:paraId="4F7BBA8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6180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42C0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center"/>
            <w:hideMark/>
          </w:tcPr>
          <w:p w14:paraId="459A6CA0" w14:textId="66E4B5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center"/>
            <w:hideMark/>
          </w:tcPr>
          <w:p w14:paraId="50460CAB" w14:textId="3D0BF9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60CE18" w14:textId="01D640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F3D9E" w14:textId="2569B1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7,108.00 </w:t>
            </w:r>
          </w:p>
        </w:tc>
      </w:tr>
      <w:tr w:rsidR="00DF247F" w:rsidRPr="00837AEC" w14:paraId="195BFFE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AEB41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0A0C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center"/>
            <w:hideMark/>
          </w:tcPr>
          <w:p w14:paraId="67654092" w14:textId="4046E3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center"/>
            <w:hideMark/>
          </w:tcPr>
          <w:p w14:paraId="326AFD0D" w14:textId="1E21CD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7AB7A9" w14:textId="09EC87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4A35C" w14:textId="664822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33.26 </w:t>
            </w:r>
          </w:p>
        </w:tc>
      </w:tr>
      <w:tr w:rsidR="00DF247F" w:rsidRPr="00837AEC" w14:paraId="5277A96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40D2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9E7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center"/>
            <w:hideMark/>
          </w:tcPr>
          <w:p w14:paraId="06A18698" w14:textId="4BEAF3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center"/>
            <w:hideMark/>
          </w:tcPr>
          <w:p w14:paraId="7DB517E8" w14:textId="72C4E6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63234F" w14:textId="535157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E4346" w14:textId="34E89C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4,696.14 </w:t>
            </w:r>
          </w:p>
        </w:tc>
      </w:tr>
      <w:tr w:rsidR="00DF247F" w:rsidRPr="00837AEC" w14:paraId="099AAF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A872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F6F2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center"/>
            <w:hideMark/>
          </w:tcPr>
          <w:p w14:paraId="7B282DC4" w14:textId="1190E9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center"/>
            <w:hideMark/>
          </w:tcPr>
          <w:p w14:paraId="4F70A90B" w14:textId="7A19CC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11FA1E" w14:textId="78B8EE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512B0" w14:textId="48B05A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1,054.72 </w:t>
            </w:r>
          </w:p>
        </w:tc>
      </w:tr>
      <w:tr w:rsidR="00DF247F" w:rsidRPr="00837AEC" w14:paraId="68B3F4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8DD5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1283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32E0308D" w14:textId="33FCDE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center"/>
            <w:hideMark/>
          </w:tcPr>
          <w:p w14:paraId="5DB36D03" w14:textId="4F42E7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69EA20" w14:textId="2E19DA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7A5E4" w14:textId="46AFA7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73,087.60 </w:t>
            </w:r>
          </w:p>
        </w:tc>
      </w:tr>
      <w:tr w:rsidR="00DF247F" w:rsidRPr="00837AEC" w14:paraId="7F3CED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C349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AE4A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4B633D1A" w14:textId="284555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center"/>
            <w:hideMark/>
          </w:tcPr>
          <w:p w14:paraId="392BE524" w14:textId="2F18D6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025B16" w14:textId="75C714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D3FFF" w14:textId="76A07E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8,550.98 </w:t>
            </w:r>
          </w:p>
        </w:tc>
      </w:tr>
      <w:tr w:rsidR="00DF247F" w:rsidRPr="00837AEC" w14:paraId="2837FC1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AEAD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8F5A2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center"/>
            <w:hideMark/>
          </w:tcPr>
          <w:p w14:paraId="5B813D50" w14:textId="508E0B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center"/>
            <w:hideMark/>
          </w:tcPr>
          <w:p w14:paraId="081A0F0A" w14:textId="4890AE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BFB877" w14:textId="551BB8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49228" w14:textId="75419D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4,283.02 </w:t>
            </w:r>
          </w:p>
        </w:tc>
      </w:tr>
      <w:tr w:rsidR="00DF247F" w:rsidRPr="00837AEC" w14:paraId="5DE1C0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1BD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0E4CF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center"/>
            <w:hideMark/>
          </w:tcPr>
          <w:p w14:paraId="3BAB5501" w14:textId="7E055D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center"/>
            <w:hideMark/>
          </w:tcPr>
          <w:p w14:paraId="36E8E6D3" w14:textId="6A4A92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BEFDE" w14:textId="07129C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DC881" w14:textId="2E5417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2,628.90 </w:t>
            </w:r>
          </w:p>
        </w:tc>
      </w:tr>
      <w:tr w:rsidR="00DF247F" w:rsidRPr="00837AEC" w14:paraId="4ED718A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F2ED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43C2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center"/>
            <w:hideMark/>
          </w:tcPr>
          <w:p w14:paraId="3EA391E9" w14:textId="54DEF5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center"/>
            <w:hideMark/>
          </w:tcPr>
          <w:p w14:paraId="24215BE8" w14:textId="29C33F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CF98F7" w14:textId="619458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C12B8" w14:textId="6E0AC9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60.78 </w:t>
            </w:r>
          </w:p>
        </w:tc>
      </w:tr>
      <w:tr w:rsidR="00DF247F" w:rsidRPr="00837AEC" w14:paraId="58EF691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88EA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5CFC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2D5FB0DF" w14:textId="7104F1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center"/>
            <w:hideMark/>
          </w:tcPr>
          <w:p w14:paraId="4B1136B9" w14:textId="15D8B7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6D3DA2" w14:textId="063021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2554D" w14:textId="0D93D1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2,881.12 </w:t>
            </w:r>
          </w:p>
        </w:tc>
      </w:tr>
      <w:tr w:rsidR="00DF247F" w:rsidRPr="00837AEC" w14:paraId="25C660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EF2B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237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center"/>
            <w:hideMark/>
          </w:tcPr>
          <w:p w14:paraId="229A1FD8" w14:textId="1D84DE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center"/>
            <w:hideMark/>
          </w:tcPr>
          <w:p w14:paraId="0DC46B0D" w14:textId="025ED6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4B936F" w14:textId="1ADB75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3EEA1" w14:textId="494C78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21.56 </w:t>
            </w:r>
          </w:p>
        </w:tc>
      </w:tr>
      <w:tr w:rsidR="00DF247F" w:rsidRPr="00837AEC" w14:paraId="099A1F1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3341F"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center"/>
            <w:hideMark/>
          </w:tcPr>
          <w:p w14:paraId="66D36A71" w14:textId="0ACED0F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center"/>
            <w:hideMark/>
          </w:tcPr>
          <w:p w14:paraId="57A76171" w14:textId="7578EE2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B521793" w14:textId="0DFA65F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75F2EFB" w14:textId="1AC4B84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761,887.43 </w:t>
            </w:r>
          </w:p>
        </w:tc>
      </w:tr>
      <w:tr w:rsidR="00DF247F" w:rsidRPr="00837AEC" w14:paraId="0A44C08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768E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064E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center"/>
            <w:hideMark/>
          </w:tcPr>
          <w:p w14:paraId="77DC8713" w14:textId="5060E2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center"/>
            <w:hideMark/>
          </w:tcPr>
          <w:p w14:paraId="6236DFD5" w14:textId="5C1FB8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35D900" w14:textId="0FFDD1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2C10C" w14:textId="6898B4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3,599.40 </w:t>
            </w:r>
          </w:p>
        </w:tc>
      </w:tr>
      <w:tr w:rsidR="00DF247F" w:rsidRPr="00837AEC" w14:paraId="201C9C5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D1D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492D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center"/>
            <w:hideMark/>
          </w:tcPr>
          <w:p w14:paraId="12529C4D" w14:textId="3D5D7AB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center"/>
            <w:hideMark/>
          </w:tcPr>
          <w:p w14:paraId="0642E70E" w14:textId="5645B6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A6B696" w14:textId="2CE836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782AA" w14:textId="4644E6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2,498.75 </w:t>
            </w:r>
          </w:p>
        </w:tc>
      </w:tr>
      <w:tr w:rsidR="00DF247F" w:rsidRPr="00837AEC" w14:paraId="5C8A13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73EC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02B7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center"/>
            <w:hideMark/>
          </w:tcPr>
          <w:p w14:paraId="30303F89" w14:textId="53B34B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center"/>
            <w:hideMark/>
          </w:tcPr>
          <w:p w14:paraId="4602334D" w14:textId="54D079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76E437" w14:textId="78323C5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1E0A9E" w14:textId="2B2D5B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2,890.00 </w:t>
            </w:r>
          </w:p>
        </w:tc>
      </w:tr>
      <w:tr w:rsidR="00DF247F" w:rsidRPr="00837AEC" w14:paraId="1BFC32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6BFD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9AA0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center"/>
            <w:hideMark/>
          </w:tcPr>
          <w:p w14:paraId="3F1D17CD" w14:textId="28900F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center"/>
            <w:hideMark/>
          </w:tcPr>
          <w:p w14:paraId="5A26E8F7" w14:textId="39BAC8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C42F3D" w14:textId="30C3FC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4F306" w14:textId="1DCE87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44,019.75 </w:t>
            </w:r>
          </w:p>
        </w:tc>
      </w:tr>
      <w:tr w:rsidR="00DF247F" w:rsidRPr="00837AEC" w14:paraId="75E4E69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671C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6FF3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1EDA7FE2" w14:textId="4D0DCE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center"/>
            <w:hideMark/>
          </w:tcPr>
          <w:p w14:paraId="3F68C7D6" w14:textId="36E8C3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C72234" w14:textId="2E6DD7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7E6FA" w14:textId="35B442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14,655.00 </w:t>
            </w:r>
          </w:p>
        </w:tc>
      </w:tr>
      <w:tr w:rsidR="00DF247F" w:rsidRPr="00837AEC" w14:paraId="2702D2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F7D5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8FCF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center"/>
            <w:hideMark/>
          </w:tcPr>
          <w:p w14:paraId="407DD265" w14:textId="2F3DC8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center"/>
            <w:hideMark/>
          </w:tcPr>
          <w:p w14:paraId="35FD42EF" w14:textId="644D06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FDA749" w14:textId="06CDBB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77AE7" w14:textId="28234B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9,010.00 </w:t>
            </w:r>
          </w:p>
        </w:tc>
      </w:tr>
      <w:tr w:rsidR="00DF247F" w:rsidRPr="00837AEC" w14:paraId="2A97A0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33A0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5956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2BA1641D" w14:textId="047C2B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center"/>
            <w:hideMark/>
          </w:tcPr>
          <w:p w14:paraId="698A8240" w14:textId="351CEB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B3C9AA" w14:textId="04B0FA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4C2E43" w14:textId="1BEC28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7,362.30 </w:t>
            </w:r>
          </w:p>
        </w:tc>
      </w:tr>
      <w:tr w:rsidR="00DF247F" w:rsidRPr="00837AEC" w14:paraId="3E2828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EE74C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2F45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center"/>
            <w:hideMark/>
          </w:tcPr>
          <w:p w14:paraId="2463DB90" w14:textId="2A0F31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center"/>
            <w:hideMark/>
          </w:tcPr>
          <w:p w14:paraId="25EADAD6" w14:textId="44DA45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DA0E12" w14:textId="524ACB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AA992" w14:textId="72D9FB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7,467.80 </w:t>
            </w:r>
          </w:p>
        </w:tc>
      </w:tr>
      <w:tr w:rsidR="00DF247F" w:rsidRPr="00837AEC" w14:paraId="0011B8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65DB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502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center"/>
            <w:hideMark/>
          </w:tcPr>
          <w:p w14:paraId="10257E19" w14:textId="647F62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center"/>
            <w:hideMark/>
          </w:tcPr>
          <w:p w14:paraId="09633C4F" w14:textId="68BD935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0D5128" w14:textId="253C0B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F36AE" w14:textId="558E7D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7,803.70 </w:t>
            </w:r>
          </w:p>
        </w:tc>
      </w:tr>
      <w:tr w:rsidR="00DF247F" w:rsidRPr="00837AEC" w14:paraId="64040E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E1150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126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center"/>
            <w:hideMark/>
          </w:tcPr>
          <w:p w14:paraId="715D2759" w14:textId="2A6FD9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center"/>
            <w:hideMark/>
          </w:tcPr>
          <w:p w14:paraId="1DBB812A" w14:textId="185FC7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56D73D" w14:textId="703D83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C14BA" w14:textId="5DBF12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7,291.40 </w:t>
            </w:r>
          </w:p>
        </w:tc>
      </w:tr>
      <w:tr w:rsidR="00DF247F" w:rsidRPr="00837AEC" w14:paraId="668F52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B9A1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3DD0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center"/>
            <w:hideMark/>
          </w:tcPr>
          <w:p w14:paraId="0DF3C3AB" w14:textId="0302A5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center"/>
            <w:hideMark/>
          </w:tcPr>
          <w:p w14:paraId="5BA63456" w14:textId="1ADF87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32B072" w14:textId="17BADB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7B9CA" w14:textId="3316A6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2,765.88 </w:t>
            </w:r>
          </w:p>
        </w:tc>
      </w:tr>
      <w:tr w:rsidR="00DF247F" w:rsidRPr="00837AEC" w14:paraId="402531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E029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5BA7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center"/>
            <w:hideMark/>
          </w:tcPr>
          <w:p w14:paraId="2FB01545" w14:textId="382186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center"/>
            <w:hideMark/>
          </w:tcPr>
          <w:p w14:paraId="112CB2F7" w14:textId="152DC8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DA585D" w14:textId="05E2FE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7CCF30" w14:textId="20A854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5,548.00 </w:t>
            </w:r>
          </w:p>
        </w:tc>
      </w:tr>
      <w:tr w:rsidR="00DF247F" w:rsidRPr="00837AEC" w14:paraId="391B2B0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491B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6B86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center"/>
            <w:hideMark/>
          </w:tcPr>
          <w:p w14:paraId="20CE0830" w14:textId="2A95F2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center"/>
            <w:hideMark/>
          </w:tcPr>
          <w:p w14:paraId="1B1CE425" w14:textId="57A804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691697" w14:textId="32DC6B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46CB4" w14:textId="2EFED8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550.00 </w:t>
            </w:r>
          </w:p>
        </w:tc>
      </w:tr>
      <w:tr w:rsidR="00DF247F" w:rsidRPr="00837AEC" w14:paraId="3E5F8C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E8C2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286A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center"/>
            <w:hideMark/>
          </w:tcPr>
          <w:p w14:paraId="30D3DAFB" w14:textId="3F8DB2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center"/>
            <w:hideMark/>
          </w:tcPr>
          <w:p w14:paraId="4A8498D6" w14:textId="4C83F4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E838C9" w14:textId="74B07C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75833" w14:textId="792C0E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8,437.25 </w:t>
            </w:r>
          </w:p>
        </w:tc>
      </w:tr>
      <w:tr w:rsidR="00DF247F" w:rsidRPr="00837AEC" w14:paraId="5588B97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DFEE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863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center"/>
            <w:hideMark/>
          </w:tcPr>
          <w:p w14:paraId="7AB8489E" w14:textId="1012B0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center"/>
            <w:hideMark/>
          </w:tcPr>
          <w:p w14:paraId="0AC6BD41" w14:textId="78E1E6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5710CD" w14:textId="0D9366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C4610" w14:textId="2B86B6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3,953.00 </w:t>
            </w:r>
          </w:p>
        </w:tc>
      </w:tr>
      <w:tr w:rsidR="00DF247F" w:rsidRPr="00837AEC" w14:paraId="6CFE6F1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0DCF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A6A9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center"/>
            <w:hideMark/>
          </w:tcPr>
          <w:p w14:paraId="358801CA" w14:textId="3B6D91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center"/>
            <w:hideMark/>
          </w:tcPr>
          <w:p w14:paraId="3DB9818B" w14:textId="105CFD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AB7F33" w14:textId="70205F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B88DE" w14:textId="2271BF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8,501.00 </w:t>
            </w:r>
          </w:p>
        </w:tc>
      </w:tr>
      <w:tr w:rsidR="00DF247F" w:rsidRPr="00837AEC" w14:paraId="384B95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9636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860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00428499" w14:textId="252039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center"/>
            <w:hideMark/>
          </w:tcPr>
          <w:p w14:paraId="12E59E47" w14:textId="7D073C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F5C238" w14:textId="44DDCE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89792" w14:textId="3CCE09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5,534.20 </w:t>
            </w:r>
          </w:p>
        </w:tc>
      </w:tr>
      <w:tr w:rsidR="00DF247F" w:rsidRPr="00837AEC" w14:paraId="28509A3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A153E2"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center"/>
            <w:hideMark/>
          </w:tcPr>
          <w:p w14:paraId="361BE83C" w14:textId="04CC5B1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center"/>
            <w:hideMark/>
          </w:tcPr>
          <w:p w14:paraId="67A9052F" w14:textId="584070B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A38CF8A" w14:textId="65B3812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07EB773" w14:textId="10B605D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300,032.75 </w:t>
            </w:r>
          </w:p>
        </w:tc>
      </w:tr>
      <w:tr w:rsidR="00DF247F" w:rsidRPr="00837AEC" w14:paraId="2A0902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BE8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1B0F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center"/>
            <w:hideMark/>
          </w:tcPr>
          <w:p w14:paraId="511D98A4" w14:textId="0EE5FB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center"/>
            <w:hideMark/>
          </w:tcPr>
          <w:p w14:paraId="7775A0EB" w14:textId="205DE2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AB534D" w14:textId="40F395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79B99" w14:textId="3F663D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6,365.00 </w:t>
            </w:r>
          </w:p>
        </w:tc>
      </w:tr>
      <w:tr w:rsidR="00DF247F" w:rsidRPr="00837AEC" w14:paraId="083150E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ABA19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208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center"/>
            <w:hideMark/>
          </w:tcPr>
          <w:p w14:paraId="58FF155E" w14:textId="1A28F1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center"/>
            <w:hideMark/>
          </w:tcPr>
          <w:p w14:paraId="4CE399FA" w14:textId="0645D6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96FC10" w14:textId="031414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0CF67" w14:textId="0D26CA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234.00 </w:t>
            </w:r>
          </w:p>
        </w:tc>
      </w:tr>
      <w:tr w:rsidR="00DF247F" w:rsidRPr="00837AEC" w14:paraId="39E3A2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86C8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8580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center"/>
            <w:hideMark/>
          </w:tcPr>
          <w:p w14:paraId="3504D37D" w14:textId="0BD356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center"/>
            <w:hideMark/>
          </w:tcPr>
          <w:p w14:paraId="153233EF" w14:textId="606972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FF2347" w14:textId="3B4E02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93142" w14:textId="5D5376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6,273.00 </w:t>
            </w:r>
          </w:p>
        </w:tc>
      </w:tr>
      <w:tr w:rsidR="00DF247F" w:rsidRPr="00837AEC" w14:paraId="1BCF9D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D7DD1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48998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center"/>
            <w:hideMark/>
          </w:tcPr>
          <w:p w14:paraId="6C36033D" w14:textId="2D8F5C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center"/>
            <w:hideMark/>
          </w:tcPr>
          <w:p w14:paraId="6F273464" w14:textId="1CCFF4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11DCA2" w14:textId="742549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A19E1" w14:textId="786361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1,527.60 </w:t>
            </w:r>
          </w:p>
        </w:tc>
      </w:tr>
      <w:tr w:rsidR="00DF247F" w:rsidRPr="00837AEC" w14:paraId="0DB914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FD9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3E6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center"/>
            <w:hideMark/>
          </w:tcPr>
          <w:p w14:paraId="3B17F325" w14:textId="3BC518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center"/>
            <w:hideMark/>
          </w:tcPr>
          <w:p w14:paraId="20D7B067" w14:textId="5C368A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9730B8" w14:textId="6FDDB6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4B963" w14:textId="6D15A1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0,692.00 </w:t>
            </w:r>
          </w:p>
        </w:tc>
      </w:tr>
      <w:tr w:rsidR="00DF247F" w:rsidRPr="00837AEC" w14:paraId="377E2C0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732D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6936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center"/>
            <w:hideMark/>
          </w:tcPr>
          <w:p w14:paraId="5E010DA9" w14:textId="05710D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center"/>
            <w:hideMark/>
          </w:tcPr>
          <w:p w14:paraId="6975FE49" w14:textId="48995E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A913F4" w14:textId="18A2FF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F64E2" w14:textId="4233C6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195.00 </w:t>
            </w:r>
          </w:p>
        </w:tc>
      </w:tr>
      <w:tr w:rsidR="00DF247F" w:rsidRPr="00837AEC" w14:paraId="6698C9D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B36D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4E34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center"/>
            <w:hideMark/>
          </w:tcPr>
          <w:p w14:paraId="0C30D62B" w14:textId="44C87F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center"/>
            <w:hideMark/>
          </w:tcPr>
          <w:p w14:paraId="4894F754" w14:textId="76A811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E124D7" w14:textId="3AAD90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4EFEFB" w14:textId="06426B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1,124.00 </w:t>
            </w:r>
          </w:p>
        </w:tc>
      </w:tr>
      <w:tr w:rsidR="00DF247F" w:rsidRPr="00837AEC" w14:paraId="7CBADB5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3EAE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6DFA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4F4E032C" w14:textId="27C430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center"/>
            <w:hideMark/>
          </w:tcPr>
          <w:p w14:paraId="7EDC872C" w14:textId="44D068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3A9B2B" w14:textId="1E76B9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FA7F2" w14:textId="1A5CA4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9,750.65 </w:t>
            </w:r>
          </w:p>
        </w:tc>
      </w:tr>
      <w:tr w:rsidR="00DF247F" w:rsidRPr="00837AEC" w14:paraId="7D60BC3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D45C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B1E3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center"/>
            <w:hideMark/>
          </w:tcPr>
          <w:p w14:paraId="55F3EB6B" w14:textId="2D4A8A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center"/>
            <w:hideMark/>
          </w:tcPr>
          <w:p w14:paraId="099B38DF" w14:textId="2C1773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E1840D" w14:textId="3CFEBE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3B3AD" w14:textId="1F99B9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5,871.50 </w:t>
            </w:r>
          </w:p>
        </w:tc>
      </w:tr>
      <w:tr w:rsidR="00DF247F" w:rsidRPr="00837AEC" w14:paraId="6D050E3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321E8BF"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center"/>
            <w:hideMark/>
          </w:tcPr>
          <w:p w14:paraId="46EA9B9D" w14:textId="2AB7D1C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56,168,487.34 </w:t>
            </w:r>
          </w:p>
        </w:tc>
        <w:tc>
          <w:tcPr>
            <w:tcW w:w="958" w:type="pct"/>
            <w:tcBorders>
              <w:top w:val="nil"/>
              <w:left w:val="nil"/>
              <w:bottom w:val="single" w:sz="4" w:space="0" w:color="000000"/>
              <w:right w:val="single" w:sz="4" w:space="0" w:color="000000"/>
            </w:tcBorders>
            <w:shd w:val="clear" w:color="A5A5A5" w:fill="A5A5A5"/>
            <w:noWrap/>
            <w:vAlign w:val="center"/>
            <w:hideMark/>
          </w:tcPr>
          <w:p w14:paraId="3160A0AB" w14:textId="60887DD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7,223,657.66 </w:t>
            </w:r>
          </w:p>
        </w:tc>
        <w:tc>
          <w:tcPr>
            <w:tcW w:w="958" w:type="pct"/>
            <w:tcBorders>
              <w:top w:val="nil"/>
              <w:left w:val="nil"/>
              <w:bottom w:val="single" w:sz="4" w:space="0" w:color="000000"/>
              <w:right w:val="single" w:sz="4" w:space="0" w:color="000000"/>
            </w:tcBorders>
            <w:shd w:val="clear" w:color="A5A5A5" w:fill="A5A5A5"/>
            <w:noWrap/>
            <w:vAlign w:val="center"/>
            <w:hideMark/>
          </w:tcPr>
          <w:p w14:paraId="6300874D" w14:textId="5B89E55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2653843E" w14:textId="18CAFC4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03,392,145.00 </w:t>
            </w:r>
          </w:p>
        </w:tc>
      </w:tr>
      <w:tr w:rsidR="00DF247F" w:rsidRPr="00837AEC" w14:paraId="5B6ACC0C"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006AE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center"/>
            <w:hideMark/>
          </w:tcPr>
          <w:p w14:paraId="09127FBC" w14:textId="7582EA3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37,327,618.85 </w:t>
            </w:r>
          </w:p>
        </w:tc>
        <w:tc>
          <w:tcPr>
            <w:tcW w:w="958" w:type="pct"/>
            <w:tcBorders>
              <w:top w:val="nil"/>
              <w:left w:val="nil"/>
              <w:bottom w:val="single" w:sz="4" w:space="0" w:color="000000"/>
              <w:right w:val="single" w:sz="4" w:space="0" w:color="000000"/>
            </w:tcBorders>
            <w:shd w:val="clear" w:color="D8D8D8" w:fill="D8D8D8"/>
            <w:noWrap/>
            <w:vAlign w:val="center"/>
            <w:hideMark/>
          </w:tcPr>
          <w:p w14:paraId="25BAF1FE" w14:textId="1CB11E5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6,192,781.40 </w:t>
            </w:r>
          </w:p>
        </w:tc>
        <w:tc>
          <w:tcPr>
            <w:tcW w:w="958" w:type="pct"/>
            <w:tcBorders>
              <w:top w:val="nil"/>
              <w:left w:val="nil"/>
              <w:bottom w:val="single" w:sz="4" w:space="0" w:color="000000"/>
              <w:right w:val="single" w:sz="4" w:space="0" w:color="000000"/>
            </w:tcBorders>
            <w:shd w:val="clear" w:color="D8D8D8" w:fill="D8D8D8"/>
            <w:noWrap/>
            <w:vAlign w:val="center"/>
            <w:hideMark/>
          </w:tcPr>
          <w:p w14:paraId="0FE25493" w14:textId="43633FA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8D340D3" w14:textId="2E2C95C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63,520,400.25 </w:t>
            </w:r>
          </w:p>
        </w:tc>
      </w:tr>
      <w:tr w:rsidR="00DF247F" w:rsidRPr="00837AEC" w14:paraId="7B09BEC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B22C9B1"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center"/>
            <w:hideMark/>
          </w:tcPr>
          <w:p w14:paraId="70A06344" w14:textId="06378B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center"/>
            <w:hideMark/>
          </w:tcPr>
          <w:p w14:paraId="540D0AFB" w14:textId="665246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9,450,825.00 </w:t>
            </w:r>
          </w:p>
        </w:tc>
        <w:tc>
          <w:tcPr>
            <w:tcW w:w="958" w:type="pct"/>
            <w:tcBorders>
              <w:top w:val="nil"/>
              <w:left w:val="nil"/>
              <w:bottom w:val="single" w:sz="4" w:space="0" w:color="000000"/>
              <w:right w:val="single" w:sz="4" w:space="0" w:color="000000"/>
            </w:tcBorders>
            <w:shd w:val="clear" w:color="auto" w:fill="auto"/>
            <w:noWrap/>
            <w:vAlign w:val="center"/>
            <w:hideMark/>
          </w:tcPr>
          <w:p w14:paraId="136B32F3" w14:textId="1CB015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E601C" w14:textId="4324C8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3,002,533.35 </w:t>
            </w:r>
          </w:p>
        </w:tc>
      </w:tr>
      <w:tr w:rsidR="00DF247F" w:rsidRPr="00837AEC" w14:paraId="75E5FE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7CEE0"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noWrap/>
            <w:vAlign w:val="center"/>
            <w:hideMark/>
          </w:tcPr>
          <w:p w14:paraId="3AF83C6B"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center"/>
            <w:hideMark/>
          </w:tcPr>
          <w:p w14:paraId="6032B4ED" w14:textId="15C1E7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center"/>
            <w:hideMark/>
          </w:tcPr>
          <w:p w14:paraId="1453E30F" w14:textId="4C7FD1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3A6CB2" w14:textId="4531CF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8D5FB" w14:textId="4528D8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470,980.00 </w:t>
            </w:r>
          </w:p>
        </w:tc>
      </w:tr>
      <w:tr w:rsidR="00DF247F" w:rsidRPr="00837AEC" w14:paraId="751885B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3EC9B"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148AEE1"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center"/>
            <w:hideMark/>
          </w:tcPr>
          <w:p w14:paraId="3C69CCE6" w14:textId="5402C4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8,024,698.50 </w:t>
            </w:r>
          </w:p>
        </w:tc>
        <w:tc>
          <w:tcPr>
            <w:tcW w:w="958" w:type="pct"/>
            <w:tcBorders>
              <w:top w:val="nil"/>
              <w:left w:val="nil"/>
              <w:bottom w:val="single" w:sz="4" w:space="0" w:color="000000"/>
              <w:right w:val="single" w:sz="4" w:space="0" w:color="000000"/>
            </w:tcBorders>
            <w:shd w:val="clear" w:color="auto" w:fill="auto"/>
            <w:noWrap/>
            <w:vAlign w:val="center"/>
            <w:hideMark/>
          </w:tcPr>
          <w:p w14:paraId="41E66141" w14:textId="3B8E14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2DE251" w14:textId="3DF764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4FFFE4" w14:textId="733D82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8,024,698.50 </w:t>
            </w:r>
          </w:p>
        </w:tc>
      </w:tr>
      <w:tr w:rsidR="00DF247F" w:rsidRPr="00837AEC" w14:paraId="4C614E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EF76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51C4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center"/>
            <w:hideMark/>
          </w:tcPr>
          <w:p w14:paraId="444ABA0B" w14:textId="316BD5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center"/>
            <w:hideMark/>
          </w:tcPr>
          <w:p w14:paraId="01D00135" w14:textId="4EC7DC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CAED20" w14:textId="6C9E11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7B82C" w14:textId="25CF0B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4,815.00 </w:t>
            </w:r>
          </w:p>
        </w:tc>
      </w:tr>
      <w:tr w:rsidR="00DF247F" w:rsidRPr="00837AEC" w14:paraId="2084578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7ACC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C975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center"/>
            <w:hideMark/>
          </w:tcPr>
          <w:p w14:paraId="6C56321A" w14:textId="06E23D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239,246.00 </w:t>
            </w:r>
          </w:p>
        </w:tc>
        <w:tc>
          <w:tcPr>
            <w:tcW w:w="958" w:type="pct"/>
            <w:tcBorders>
              <w:top w:val="nil"/>
              <w:left w:val="nil"/>
              <w:bottom w:val="single" w:sz="4" w:space="0" w:color="000000"/>
              <w:right w:val="single" w:sz="4" w:space="0" w:color="000000"/>
            </w:tcBorders>
            <w:shd w:val="clear" w:color="auto" w:fill="auto"/>
            <w:noWrap/>
            <w:vAlign w:val="center"/>
            <w:hideMark/>
          </w:tcPr>
          <w:p w14:paraId="41CCFF50" w14:textId="1ABB5B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center"/>
            <w:hideMark/>
          </w:tcPr>
          <w:p w14:paraId="706B813E" w14:textId="76989B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A17EA" w14:textId="3C508D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72,246.00 </w:t>
            </w:r>
          </w:p>
        </w:tc>
      </w:tr>
      <w:tr w:rsidR="00DF247F" w:rsidRPr="00837AEC" w14:paraId="364B57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EC8F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137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center"/>
            <w:hideMark/>
          </w:tcPr>
          <w:p w14:paraId="178910B2" w14:textId="1502C3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center"/>
            <w:hideMark/>
          </w:tcPr>
          <w:p w14:paraId="00522EF2" w14:textId="2A2EEA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68,275.00 </w:t>
            </w:r>
          </w:p>
        </w:tc>
        <w:tc>
          <w:tcPr>
            <w:tcW w:w="958" w:type="pct"/>
            <w:tcBorders>
              <w:top w:val="nil"/>
              <w:left w:val="nil"/>
              <w:bottom w:val="single" w:sz="4" w:space="0" w:color="000000"/>
              <w:right w:val="single" w:sz="4" w:space="0" w:color="000000"/>
            </w:tcBorders>
            <w:shd w:val="clear" w:color="auto" w:fill="auto"/>
            <w:noWrap/>
            <w:vAlign w:val="center"/>
            <w:hideMark/>
          </w:tcPr>
          <w:p w14:paraId="6BDFA8D1" w14:textId="5ADDF4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C4EE3" w14:textId="15FA12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042,922.00 </w:t>
            </w:r>
          </w:p>
        </w:tc>
      </w:tr>
      <w:tr w:rsidR="00DF247F" w:rsidRPr="00837AEC" w14:paraId="756814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69694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F97C9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center"/>
            <w:hideMark/>
          </w:tcPr>
          <w:p w14:paraId="672DDA50" w14:textId="021858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center"/>
            <w:hideMark/>
          </w:tcPr>
          <w:p w14:paraId="651D1C15" w14:textId="5127EC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center"/>
            <w:hideMark/>
          </w:tcPr>
          <w:p w14:paraId="28CB367C" w14:textId="6F8FA5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5F942" w14:textId="747BCA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37,710.00 </w:t>
            </w:r>
          </w:p>
        </w:tc>
      </w:tr>
      <w:tr w:rsidR="00DF247F" w:rsidRPr="00837AEC" w14:paraId="392CE4F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4E2C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BBEF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center"/>
            <w:hideMark/>
          </w:tcPr>
          <w:p w14:paraId="6BAA9E37" w14:textId="48167D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52,285.00 </w:t>
            </w:r>
          </w:p>
        </w:tc>
        <w:tc>
          <w:tcPr>
            <w:tcW w:w="958" w:type="pct"/>
            <w:tcBorders>
              <w:top w:val="nil"/>
              <w:left w:val="nil"/>
              <w:bottom w:val="single" w:sz="4" w:space="0" w:color="000000"/>
              <w:right w:val="single" w:sz="4" w:space="0" w:color="000000"/>
            </w:tcBorders>
            <w:shd w:val="clear" w:color="auto" w:fill="auto"/>
            <w:noWrap/>
            <w:vAlign w:val="center"/>
            <w:hideMark/>
          </w:tcPr>
          <w:p w14:paraId="0B848790" w14:textId="65D4E7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6516238" w14:textId="613E1A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2066A" w14:textId="1F11E1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402,285.00 </w:t>
            </w:r>
          </w:p>
        </w:tc>
      </w:tr>
      <w:tr w:rsidR="00DF247F" w:rsidRPr="00837AEC" w14:paraId="264EA52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8335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B5799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center"/>
            <w:hideMark/>
          </w:tcPr>
          <w:p w14:paraId="7107C8BD" w14:textId="47D158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34,482.00 </w:t>
            </w:r>
          </w:p>
        </w:tc>
        <w:tc>
          <w:tcPr>
            <w:tcW w:w="958" w:type="pct"/>
            <w:tcBorders>
              <w:top w:val="nil"/>
              <w:left w:val="nil"/>
              <w:bottom w:val="single" w:sz="4" w:space="0" w:color="000000"/>
              <w:right w:val="single" w:sz="4" w:space="0" w:color="000000"/>
            </w:tcBorders>
            <w:shd w:val="clear" w:color="auto" w:fill="auto"/>
            <w:noWrap/>
            <w:vAlign w:val="center"/>
            <w:hideMark/>
          </w:tcPr>
          <w:p w14:paraId="52ACDDCA" w14:textId="7B188D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C57436" w14:textId="57A2EF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80FB0" w14:textId="2CCAC9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34,482.00 </w:t>
            </w:r>
          </w:p>
        </w:tc>
      </w:tr>
      <w:tr w:rsidR="00DF247F" w:rsidRPr="00837AEC" w14:paraId="0E3D467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1ED2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3EF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center"/>
            <w:hideMark/>
          </w:tcPr>
          <w:p w14:paraId="784F1ECD" w14:textId="04386C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center"/>
            <w:hideMark/>
          </w:tcPr>
          <w:p w14:paraId="0E5D9E87" w14:textId="048BB6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9764DB" w14:textId="4972E9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E7CC" w14:textId="6549BC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734,307.50 </w:t>
            </w:r>
          </w:p>
        </w:tc>
      </w:tr>
      <w:tr w:rsidR="00DF247F" w:rsidRPr="00837AEC" w14:paraId="55D4B14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5166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938B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center"/>
            <w:hideMark/>
          </w:tcPr>
          <w:p w14:paraId="4201D9BD" w14:textId="250A6E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center"/>
            <w:hideMark/>
          </w:tcPr>
          <w:p w14:paraId="5C0AFAE7" w14:textId="48657B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center"/>
            <w:hideMark/>
          </w:tcPr>
          <w:p w14:paraId="2C48688E" w14:textId="12C46F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FD3FE" w14:textId="203540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698,432.50 </w:t>
            </w:r>
          </w:p>
        </w:tc>
      </w:tr>
      <w:tr w:rsidR="00DF247F" w:rsidRPr="00837AEC" w14:paraId="79ECCFC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0FFB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F58B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center"/>
            <w:hideMark/>
          </w:tcPr>
          <w:p w14:paraId="127C2028" w14:textId="7DD212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center"/>
            <w:hideMark/>
          </w:tcPr>
          <w:p w14:paraId="3EEA5BAC" w14:textId="2FCC46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CBB7B7" w14:textId="5FADEF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3C658" w14:textId="2BB116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157,380.00 </w:t>
            </w:r>
          </w:p>
        </w:tc>
      </w:tr>
      <w:tr w:rsidR="00DF247F" w:rsidRPr="00837AEC" w14:paraId="6B88979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C96E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70FC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center"/>
            <w:hideMark/>
          </w:tcPr>
          <w:p w14:paraId="6BD57E5D" w14:textId="00BB7E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center"/>
            <w:hideMark/>
          </w:tcPr>
          <w:p w14:paraId="785DA8CC" w14:textId="36709C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center"/>
            <w:hideMark/>
          </w:tcPr>
          <w:p w14:paraId="3C21936B" w14:textId="4EDA63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214CB4" w14:textId="223044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722,082.00 </w:t>
            </w:r>
          </w:p>
        </w:tc>
      </w:tr>
      <w:tr w:rsidR="00DF247F" w:rsidRPr="00837AEC" w14:paraId="262632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D568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E24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center"/>
            <w:hideMark/>
          </w:tcPr>
          <w:p w14:paraId="469B10C5" w14:textId="352106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52,179.00 </w:t>
            </w:r>
          </w:p>
        </w:tc>
        <w:tc>
          <w:tcPr>
            <w:tcW w:w="958" w:type="pct"/>
            <w:tcBorders>
              <w:top w:val="nil"/>
              <w:left w:val="nil"/>
              <w:bottom w:val="single" w:sz="4" w:space="0" w:color="000000"/>
              <w:right w:val="single" w:sz="4" w:space="0" w:color="000000"/>
            </w:tcBorders>
            <w:shd w:val="clear" w:color="auto" w:fill="auto"/>
            <w:noWrap/>
            <w:vAlign w:val="center"/>
            <w:hideMark/>
          </w:tcPr>
          <w:p w14:paraId="45DF38EC" w14:textId="6F1C23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978A08" w14:textId="2089B7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715A6" w14:textId="452B8A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52,179.00 </w:t>
            </w:r>
          </w:p>
        </w:tc>
      </w:tr>
      <w:tr w:rsidR="00DF247F" w:rsidRPr="00837AEC" w14:paraId="4F669C4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7B27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6696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5767D04" w14:textId="7B2339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center"/>
            <w:hideMark/>
          </w:tcPr>
          <w:p w14:paraId="0DA6F22D" w14:textId="5B9DCA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8A55527" w14:textId="366C89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0AAD5" w14:textId="77FF1E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609,728.00 </w:t>
            </w:r>
          </w:p>
        </w:tc>
      </w:tr>
      <w:tr w:rsidR="00DF247F" w:rsidRPr="00837AEC" w14:paraId="79485C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5FCA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B4B1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center"/>
            <w:hideMark/>
          </w:tcPr>
          <w:p w14:paraId="2EBDA8AC" w14:textId="176313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3CFCA21B" w14:textId="498E68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E3B48F" w14:textId="7865FB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2A81E" w14:textId="765554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5,315.00 </w:t>
            </w:r>
          </w:p>
        </w:tc>
      </w:tr>
      <w:tr w:rsidR="00DF247F" w:rsidRPr="00837AEC" w14:paraId="44AD42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D4BD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30C9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18A79B89" w14:textId="57A3E5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center"/>
            <w:hideMark/>
          </w:tcPr>
          <w:p w14:paraId="71068898" w14:textId="1B8AD8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center"/>
            <w:hideMark/>
          </w:tcPr>
          <w:p w14:paraId="22B32768" w14:textId="109411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FB81BE" w14:textId="346F74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906,230.00 </w:t>
            </w:r>
          </w:p>
        </w:tc>
      </w:tr>
      <w:tr w:rsidR="00DF247F" w:rsidRPr="00837AEC" w14:paraId="0A16F9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8030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875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center"/>
            <w:hideMark/>
          </w:tcPr>
          <w:p w14:paraId="78BC34FF" w14:textId="2AB95B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center"/>
            <w:hideMark/>
          </w:tcPr>
          <w:p w14:paraId="674A1943" w14:textId="161DC6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center"/>
            <w:hideMark/>
          </w:tcPr>
          <w:p w14:paraId="20B81EA5" w14:textId="241D7F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C6AB8" w14:textId="6390A5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8,383,449.00 </w:t>
            </w:r>
          </w:p>
        </w:tc>
      </w:tr>
      <w:tr w:rsidR="00DF247F" w:rsidRPr="00837AEC" w14:paraId="42ABAD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7AEE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CE3C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center"/>
            <w:hideMark/>
          </w:tcPr>
          <w:p w14:paraId="35AA19D0" w14:textId="2BDEBF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center"/>
            <w:hideMark/>
          </w:tcPr>
          <w:p w14:paraId="59AD0AF7" w14:textId="1A9F98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8A8DBB" w14:textId="01710E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C1D46" w14:textId="6655DF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813,125.00 </w:t>
            </w:r>
          </w:p>
        </w:tc>
      </w:tr>
      <w:tr w:rsidR="00DF247F" w:rsidRPr="00837AEC" w14:paraId="378C24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8FFC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933A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center"/>
            <w:hideMark/>
          </w:tcPr>
          <w:p w14:paraId="53FEAC7C" w14:textId="0CEB14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center"/>
            <w:hideMark/>
          </w:tcPr>
          <w:p w14:paraId="6C2BFAB2" w14:textId="5BAA82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E3D5CD9" w14:textId="3F7D71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FD71C" w14:textId="207229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44,315.00 </w:t>
            </w:r>
          </w:p>
        </w:tc>
      </w:tr>
      <w:tr w:rsidR="00DF247F" w:rsidRPr="00837AEC" w14:paraId="592309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B33A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A8FC8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center"/>
            <w:hideMark/>
          </w:tcPr>
          <w:p w14:paraId="52EBF093" w14:textId="28A596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center"/>
            <w:hideMark/>
          </w:tcPr>
          <w:p w14:paraId="40792014" w14:textId="695EF8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D06F98" w14:textId="5147BA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5C2E8" w14:textId="457409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37,315.00 </w:t>
            </w:r>
          </w:p>
        </w:tc>
      </w:tr>
      <w:tr w:rsidR="00DF247F" w:rsidRPr="00837AEC" w14:paraId="3AAB1E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1FE6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8AB2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235BB252" w14:textId="736807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center"/>
            <w:hideMark/>
          </w:tcPr>
          <w:p w14:paraId="0FD4A6AB" w14:textId="238BA6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0AAE68" w14:textId="7CAB9F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1C623" w14:textId="585C3A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68,815.00 </w:t>
            </w:r>
          </w:p>
        </w:tc>
      </w:tr>
      <w:tr w:rsidR="00DF247F" w:rsidRPr="00837AEC" w14:paraId="2E8DF6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95E3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FF17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2EBF56BF" w14:textId="6261B3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649,467.00 </w:t>
            </w:r>
          </w:p>
        </w:tc>
        <w:tc>
          <w:tcPr>
            <w:tcW w:w="958" w:type="pct"/>
            <w:tcBorders>
              <w:top w:val="nil"/>
              <w:left w:val="nil"/>
              <w:bottom w:val="single" w:sz="4" w:space="0" w:color="000000"/>
              <w:right w:val="single" w:sz="4" w:space="0" w:color="000000"/>
            </w:tcBorders>
            <w:shd w:val="clear" w:color="auto" w:fill="auto"/>
            <w:noWrap/>
            <w:vAlign w:val="center"/>
            <w:hideMark/>
          </w:tcPr>
          <w:p w14:paraId="7D6FA22B" w14:textId="63B4EF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center"/>
            <w:hideMark/>
          </w:tcPr>
          <w:p w14:paraId="3EAD4215" w14:textId="52CA06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D0037" w14:textId="62BCB7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523,018.40 </w:t>
            </w:r>
          </w:p>
        </w:tc>
      </w:tr>
      <w:tr w:rsidR="00DF247F" w:rsidRPr="00837AEC" w14:paraId="2BD1B2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B3E4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00D3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0696F8E1" w14:textId="5CF412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center"/>
            <w:hideMark/>
          </w:tcPr>
          <w:p w14:paraId="68D68EAD" w14:textId="141577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2C72DE" w14:textId="12A7CF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F7754" w14:textId="339D10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64,782.50 </w:t>
            </w:r>
          </w:p>
        </w:tc>
      </w:tr>
      <w:tr w:rsidR="00DF247F" w:rsidRPr="00837AEC" w14:paraId="228483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1470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FCF9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425C6040" w14:textId="05CA7C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center"/>
            <w:hideMark/>
          </w:tcPr>
          <w:p w14:paraId="6CE54326" w14:textId="3937B7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4E0915" w14:textId="0F406C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F4344" w14:textId="1F3A64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32,345.00 </w:t>
            </w:r>
          </w:p>
        </w:tc>
      </w:tr>
      <w:tr w:rsidR="00DF247F" w:rsidRPr="00837AEC" w14:paraId="477987A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F48F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900E7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0486DA8C" w14:textId="60904B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center"/>
            <w:hideMark/>
          </w:tcPr>
          <w:p w14:paraId="447AEA13" w14:textId="648A1E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72C41A" w14:textId="49260C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9F42F" w14:textId="273B3B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478,500.00 </w:t>
            </w:r>
          </w:p>
        </w:tc>
      </w:tr>
      <w:tr w:rsidR="00DF247F" w:rsidRPr="00837AEC" w14:paraId="2B2102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56CE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EC6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center"/>
            <w:hideMark/>
          </w:tcPr>
          <w:p w14:paraId="475064B9" w14:textId="0139EC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center"/>
            <w:hideMark/>
          </w:tcPr>
          <w:p w14:paraId="7234EE76" w14:textId="3C28D5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AD1C3A" w14:textId="503010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0C48C" w14:textId="3595A9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51,403.00 </w:t>
            </w:r>
          </w:p>
        </w:tc>
      </w:tr>
      <w:tr w:rsidR="00DF247F" w:rsidRPr="00837AEC" w14:paraId="41A711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7756C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944F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center"/>
            <w:hideMark/>
          </w:tcPr>
          <w:p w14:paraId="0AE6CF49" w14:textId="212D3F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center"/>
            <w:hideMark/>
          </w:tcPr>
          <w:p w14:paraId="53AACF34" w14:textId="158F34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DBD3C2" w14:textId="016FBD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79976" w14:textId="3E01E2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582,753.00 </w:t>
            </w:r>
          </w:p>
        </w:tc>
      </w:tr>
      <w:tr w:rsidR="00DF247F" w:rsidRPr="00837AEC" w14:paraId="5B555DF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6EF8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F14C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0C3E2716" w14:textId="668889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center"/>
            <w:hideMark/>
          </w:tcPr>
          <w:p w14:paraId="476E4152" w14:textId="5B529F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center"/>
            <w:hideMark/>
          </w:tcPr>
          <w:p w14:paraId="6BCCC7D2" w14:textId="72CAA9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AA5BF" w14:textId="1BD224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70,422.00 </w:t>
            </w:r>
          </w:p>
        </w:tc>
      </w:tr>
      <w:tr w:rsidR="00DF247F" w:rsidRPr="00837AEC" w14:paraId="0EC2527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199F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7BF05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center"/>
            <w:hideMark/>
          </w:tcPr>
          <w:p w14:paraId="02C03D8F" w14:textId="4ABDB4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center"/>
            <w:hideMark/>
          </w:tcPr>
          <w:p w14:paraId="24064568" w14:textId="034D30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A171F0" w14:textId="501D51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CD5CA" w14:textId="62FB44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8,568,908.00 </w:t>
            </w:r>
          </w:p>
        </w:tc>
      </w:tr>
      <w:tr w:rsidR="00DF247F" w:rsidRPr="00837AEC" w14:paraId="2C8C91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18B6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D936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0FFDD8D4" w14:textId="740924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center"/>
            <w:hideMark/>
          </w:tcPr>
          <w:p w14:paraId="1873E5C8" w14:textId="0FC5BA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42D5F1" w14:textId="1FF607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63F70" w14:textId="0C685A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660,312.00 </w:t>
            </w:r>
          </w:p>
        </w:tc>
      </w:tr>
      <w:tr w:rsidR="00DF247F" w:rsidRPr="00837AEC" w14:paraId="63AE90C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609E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D5A1E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center"/>
            <w:hideMark/>
          </w:tcPr>
          <w:p w14:paraId="49B0F85A" w14:textId="2BF4EA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8,472,403.50 </w:t>
            </w:r>
          </w:p>
        </w:tc>
        <w:tc>
          <w:tcPr>
            <w:tcW w:w="958" w:type="pct"/>
            <w:tcBorders>
              <w:top w:val="nil"/>
              <w:left w:val="nil"/>
              <w:bottom w:val="single" w:sz="4" w:space="0" w:color="000000"/>
              <w:right w:val="single" w:sz="4" w:space="0" w:color="000000"/>
            </w:tcBorders>
            <w:shd w:val="clear" w:color="auto" w:fill="auto"/>
            <w:noWrap/>
            <w:vAlign w:val="center"/>
            <w:hideMark/>
          </w:tcPr>
          <w:p w14:paraId="253481F1" w14:textId="6ABCF2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center"/>
            <w:hideMark/>
          </w:tcPr>
          <w:p w14:paraId="6A69CDF2" w14:textId="44CCFB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E9D1E" w14:textId="3E4F3E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9,108,563.50 </w:t>
            </w:r>
          </w:p>
        </w:tc>
      </w:tr>
      <w:tr w:rsidR="00DF247F" w:rsidRPr="00837AEC" w14:paraId="0A0332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903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9767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center"/>
            <w:hideMark/>
          </w:tcPr>
          <w:p w14:paraId="7532F584" w14:textId="3A3AB8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center"/>
            <w:hideMark/>
          </w:tcPr>
          <w:p w14:paraId="3F01C902" w14:textId="668B2E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891589" w14:textId="1C29DA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0C115F" w14:textId="5B4AB3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22,983.00 </w:t>
            </w:r>
          </w:p>
        </w:tc>
      </w:tr>
      <w:tr w:rsidR="00DF247F" w:rsidRPr="00837AEC" w14:paraId="31CE288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341D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0E09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center"/>
            <w:hideMark/>
          </w:tcPr>
          <w:p w14:paraId="7A74EFBF" w14:textId="5E8C40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center"/>
            <w:hideMark/>
          </w:tcPr>
          <w:p w14:paraId="731E6BFE" w14:textId="6DF3FA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21E7FB" w14:textId="0A5FD3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D7A00" w14:textId="20CF27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95,750.00 </w:t>
            </w:r>
          </w:p>
        </w:tc>
      </w:tr>
      <w:tr w:rsidR="00DF247F" w:rsidRPr="00837AEC" w14:paraId="032F666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62E7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1807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center"/>
            <w:hideMark/>
          </w:tcPr>
          <w:p w14:paraId="068B45E2" w14:textId="1FF66C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center"/>
            <w:hideMark/>
          </w:tcPr>
          <w:p w14:paraId="280495FE" w14:textId="005E00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FAEF2A" w14:textId="593A0B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B5F971" w14:textId="444FBE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5,315.00 </w:t>
            </w:r>
          </w:p>
        </w:tc>
      </w:tr>
      <w:tr w:rsidR="00DF247F" w:rsidRPr="00837AEC" w14:paraId="448E753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793F89"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2873FBD" w14:textId="57FF79A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1,094,506.75 </w:t>
            </w:r>
          </w:p>
        </w:tc>
        <w:tc>
          <w:tcPr>
            <w:tcW w:w="958" w:type="pct"/>
            <w:tcBorders>
              <w:top w:val="nil"/>
              <w:left w:val="nil"/>
              <w:bottom w:val="single" w:sz="4" w:space="0" w:color="000000"/>
              <w:right w:val="single" w:sz="4" w:space="0" w:color="000000"/>
            </w:tcBorders>
            <w:shd w:val="clear" w:color="D8D8D8" w:fill="D8D8D8"/>
            <w:noWrap/>
            <w:vAlign w:val="center"/>
            <w:hideMark/>
          </w:tcPr>
          <w:p w14:paraId="79A525C0" w14:textId="73BDB8C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5,134,140.43 </w:t>
            </w:r>
          </w:p>
        </w:tc>
        <w:tc>
          <w:tcPr>
            <w:tcW w:w="958" w:type="pct"/>
            <w:tcBorders>
              <w:top w:val="nil"/>
              <w:left w:val="nil"/>
              <w:bottom w:val="single" w:sz="4" w:space="0" w:color="000000"/>
              <w:right w:val="single" w:sz="4" w:space="0" w:color="000000"/>
            </w:tcBorders>
            <w:shd w:val="clear" w:color="D8D8D8" w:fill="D8D8D8"/>
            <w:noWrap/>
            <w:vAlign w:val="center"/>
            <w:hideMark/>
          </w:tcPr>
          <w:p w14:paraId="4FA62CC3" w14:textId="3F888F8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51011FA" w14:textId="33B4107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6,228,647.18 </w:t>
            </w:r>
          </w:p>
        </w:tc>
      </w:tr>
      <w:tr w:rsidR="00DF247F" w:rsidRPr="00837AEC" w14:paraId="447ACC4C"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32BCAF"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center"/>
            <w:hideMark/>
          </w:tcPr>
          <w:p w14:paraId="3D7D3DEC" w14:textId="2DF626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center"/>
            <w:hideMark/>
          </w:tcPr>
          <w:p w14:paraId="08BD50FE" w14:textId="3BD345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center"/>
            <w:hideMark/>
          </w:tcPr>
          <w:p w14:paraId="61D8D3F9" w14:textId="57DBE9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8DE08" w14:textId="78EE6E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5,520,319.20 </w:t>
            </w:r>
          </w:p>
        </w:tc>
      </w:tr>
      <w:tr w:rsidR="00DF247F" w:rsidRPr="00837AEC" w14:paraId="478B1ED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C4EF6"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B6DF48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center"/>
            <w:hideMark/>
          </w:tcPr>
          <w:p w14:paraId="344BC67A" w14:textId="55B297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center"/>
            <w:hideMark/>
          </w:tcPr>
          <w:p w14:paraId="5A09F675" w14:textId="678FB2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40D2ED" w14:textId="15DBB0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8A192" w14:textId="45BDCA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0,341.00 </w:t>
            </w:r>
          </w:p>
        </w:tc>
      </w:tr>
      <w:tr w:rsidR="00DF247F" w:rsidRPr="00837AEC" w14:paraId="6E7600A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B6F9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5620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center"/>
            <w:hideMark/>
          </w:tcPr>
          <w:p w14:paraId="4C6F7745" w14:textId="35B29C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center"/>
            <w:hideMark/>
          </w:tcPr>
          <w:p w14:paraId="6B3F7725" w14:textId="3EEAB1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CAAFF0" w14:textId="53A9DD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CC80CE" w14:textId="7F7F6A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37,190.00 </w:t>
            </w:r>
          </w:p>
        </w:tc>
      </w:tr>
      <w:tr w:rsidR="00DF247F" w:rsidRPr="00837AEC" w14:paraId="2F9F90E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2F74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45FA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center"/>
            <w:hideMark/>
          </w:tcPr>
          <w:p w14:paraId="0A65E70E" w14:textId="349952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47,577.00 </w:t>
            </w:r>
          </w:p>
        </w:tc>
        <w:tc>
          <w:tcPr>
            <w:tcW w:w="958" w:type="pct"/>
            <w:tcBorders>
              <w:top w:val="nil"/>
              <w:left w:val="nil"/>
              <w:bottom w:val="single" w:sz="4" w:space="0" w:color="000000"/>
              <w:right w:val="single" w:sz="4" w:space="0" w:color="000000"/>
            </w:tcBorders>
            <w:shd w:val="clear" w:color="auto" w:fill="auto"/>
            <w:noWrap/>
            <w:vAlign w:val="center"/>
            <w:hideMark/>
          </w:tcPr>
          <w:p w14:paraId="025DBAB6" w14:textId="5148BE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center"/>
            <w:hideMark/>
          </w:tcPr>
          <w:p w14:paraId="60D09B8D" w14:textId="608FF3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C5C59" w14:textId="00018E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804,447.00 </w:t>
            </w:r>
          </w:p>
        </w:tc>
      </w:tr>
      <w:tr w:rsidR="00DF247F" w:rsidRPr="00837AEC" w14:paraId="2A0A3E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7E90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49B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center"/>
            <w:hideMark/>
          </w:tcPr>
          <w:p w14:paraId="4FDAAA0B" w14:textId="0993D2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59,240.00 </w:t>
            </w:r>
          </w:p>
        </w:tc>
        <w:tc>
          <w:tcPr>
            <w:tcW w:w="958" w:type="pct"/>
            <w:tcBorders>
              <w:top w:val="nil"/>
              <w:left w:val="nil"/>
              <w:bottom w:val="single" w:sz="4" w:space="0" w:color="000000"/>
              <w:right w:val="single" w:sz="4" w:space="0" w:color="000000"/>
            </w:tcBorders>
            <w:shd w:val="clear" w:color="auto" w:fill="auto"/>
            <w:noWrap/>
            <w:vAlign w:val="center"/>
            <w:hideMark/>
          </w:tcPr>
          <w:p w14:paraId="12BA5146" w14:textId="7D1894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0CCA5C7" w14:textId="7401F8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07160" w14:textId="28C97C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09,240.00 </w:t>
            </w:r>
          </w:p>
        </w:tc>
      </w:tr>
      <w:tr w:rsidR="00DF247F" w:rsidRPr="00837AEC" w14:paraId="73EAEC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0E766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E1E6D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center"/>
            <w:hideMark/>
          </w:tcPr>
          <w:p w14:paraId="1C61F5F7" w14:textId="4842E9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center"/>
            <w:hideMark/>
          </w:tcPr>
          <w:p w14:paraId="7525C41E" w14:textId="6DEA8B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5,569.00 </w:t>
            </w:r>
          </w:p>
        </w:tc>
        <w:tc>
          <w:tcPr>
            <w:tcW w:w="958" w:type="pct"/>
            <w:tcBorders>
              <w:top w:val="nil"/>
              <w:left w:val="nil"/>
              <w:bottom w:val="single" w:sz="4" w:space="0" w:color="000000"/>
              <w:right w:val="single" w:sz="4" w:space="0" w:color="000000"/>
            </w:tcBorders>
            <w:shd w:val="clear" w:color="auto" w:fill="auto"/>
            <w:noWrap/>
            <w:vAlign w:val="center"/>
            <w:hideMark/>
          </w:tcPr>
          <w:p w14:paraId="44E1A65D" w14:textId="34B133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8142E" w14:textId="483F93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06,169.00 </w:t>
            </w:r>
          </w:p>
        </w:tc>
      </w:tr>
      <w:tr w:rsidR="00DF247F" w:rsidRPr="00837AEC" w14:paraId="331598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9328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4487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center"/>
            <w:hideMark/>
          </w:tcPr>
          <w:p w14:paraId="2A3D2539" w14:textId="42FB5C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center"/>
            <w:hideMark/>
          </w:tcPr>
          <w:p w14:paraId="06C9B854" w14:textId="7334CE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center"/>
            <w:hideMark/>
          </w:tcPr>
          <w:p w14:paraId="03B11FF9" w14:textId="294657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44270" w14:textId="3FB16C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168,878.78 </w:t>
            </w:r>
          </w:p>
        </w:tc>
      </w:tr>
      <w:tr w:rsidR="00DF247F" w:rsidRPr="00837AEC" w14:paraId="62062C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EE01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78A1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center"/>
            <w:hideMark/>
          </w:tcPr>
          <w:p w14:paraId="5329E6AE" w14:textId="474BE0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64,500.75 </w:t>
            </w:r>
          </w:p>
        </w:tc>
        <w:tc>
          <w:tcPr>
            <w:tcW w:w="958" w:type="pct"/>
            <w:tcBorders>
              <w:top w:val="nil"/>
              <w:left w:val="nil"/>
              <w:bottom w:val="single" w:sz="4" w:space="0" w:color="000000"/>
              <w:right w:val="single" w:sz="4" w:space="0" w:color="000000"/>
            </w:tcBorders>
            <w:shd w:val="clear" w:color="auto" w:fill="auto"/>
            <w:noWrap/>
            <w:vAlign w:val="center"/>
            <w:hideMark/>
          </w:tcPr>
          <w:p w14:paraId="098375E2" w14:textId="455073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center"/>
            <w:hideMark/>
          </w:tcPr>
          <w:p w14:paraId="134E1C52" w14:textId="30AA2B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138A0" w14:textId="0A165C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77,170.75 </w:t>
            </w:r>
          </w:p>
        </w:tc>
      </w:tr>
      <w:tr w:rsidR="00DF247F" w:rsidRPr="00837AEC" w14:paraId="5B3F1C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F3F2D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8637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center"/>
            <w:hideMark/>
          </w:tcPr>
          <w:p w14:paraId="0ACDD1DC" w14:textId="01F287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14F8ACC8" w14:textId="473D15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092F8D" w14:textId="13923F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20539" w14:textId="1C552E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1,000.00 </w:t>
            </w:r>
          </w:p>
        </w:tc>
      </w:tr>
      <w:tr w:rsidR="00DF247F" w:rsidRPr="00837AEC" w14:paraId="7C61305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E985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709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center"/>
            <w:hideMark/>
          </w:tcPr>
          <w:p w14:paraId="6EF6F437" w14:textId="5FF102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center"/>
            <w:hideMark/>
          </w:tcPr>
          <w:p w14:paraId="1303E2DC" w14:textId="59B398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center"/>
            <w:hideMark/>
          </w:tcPr>
          <w:p w14:paraId="1722D596" w14:textId="2A18DA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88FCB" w14:textId="4EABFF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63,275.00 </w:t>
            </w:r>
          </w:p>
        </w:tc>
      </w:tr>
      <w:tr w:rsidR="00DF247F" w:rsidRPr="00837AEC" w14:paraId="0CEA381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8726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938A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center"/>
            <w:hideMark/>
          </w:tcPr>
          <w:p w14:paraId="79201039" w14:textId="0F8801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center"/>
            <w:hideMark/>
          </w:tcPr>
          <w:p w14:paraId="5E1B5091" w14:textId="7CDB34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center"/>
            <w:hideMark/>
          </w:tcPr>
          <w:p w14:paraId="58EEC03D" w14:textId="58EC23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1BDC6" w14:textId="3DF880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74,350.60 </w:t>
            </w:r>
          </w:p>
        </w:tc>
      </w:tr>
      <w:tr w:rsidR="00DF247F" w:rsidRPr="00837AEC" w14:paraId="66F2FA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57D3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100F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center"/>
            <w:hideMark/>
          </w:tcPr>
          <w:p w14:paraId="6C9FE697" w14:textId="4F5B0F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D5E1249" w14:textId="61830B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center"/>
            <w:hideMark/>
          </w:tcPr>
          <w:p w14:paraId="2CF055DC" w14:textId="6E350A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A9C83" w14:textId="5BF5D1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9,860.00 </w:t>
            </w:r>
          </w:p>
        </w:tc>
      </w:tr>
      <w:tr w:rsidR="00DF247F" w:rsidRPr="00837AEC" w14:paraId="7FAE1F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1057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052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center"/>
            <w:hideMark/>
          </w:tcPr>
          <w:p w14:paraId="5052D84E" w14:textId="1927DB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center"/>
            <w:hideMark/>
          </w:tcPr>
          <w:p w14:paraId="15410852" w14:textId="77B2EA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center"/>
            <w:hideMark/>
          </w:tcPr>
          <w:p w14:paraId="7AE8FF69" w14:textId="42B0BF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B663D" w14:textId="56367F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2,443.71 </w:t>
            </w:r>
          </w:p>
        </w:tc>
      </w:tr>
      <w:tr w:rsidR="00DF247F" w:rsidRPr="00837AEC" w14:paraId="17AB056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F0C9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1DD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center"/>
            <w:hideMark/>
          </w:tcPr>
          <w:p w14:paraId="7E496B3F" w14:textId="180AA9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1A44CF1" w14:textId="5AEDF9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289988" w14:textId="1FEDAD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6EA65" w14:textId="6FD7C1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1,000.00 </w:t>
            </w:r>
          </w:p>
        </w:tc>
      </w:tr>
      <w:tr w:rsidR="00DF247F" w:rsidRPr="00837AEC" w14:paraId="103CCB9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BED4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9BB7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center"/>
            <w:hideMark/>
          </w:tcPr>
          <w:p w14:paraId="2B29B0CE" w14:textId="207200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797089E0" w14:textId="42EB92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center"/>
            <w:hideMark/>
          </w:tcPr>
          <w:p w14:paraId="6D665BAC" w14:textId="2587D9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7B4B9" w14:textId="3B6B2A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34,510.00 </w:t>
            </w:r>
          </w:p>
        </w:tc>
      </w:tr>
      <w:tr w:rsidR="00DF247F" w:rsidRPr="00837AEC" w14:paraId="4FF2A7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B240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278B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center"/>
            <w:hideMark/>
          </w:tcPr>
          <w:p w14:paraId="7E5DB93A" w14:textId="6F98C1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97E17A" w14:textId="523159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B1E575" w14:textId="388C1D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C6EC7" w14:textId="328CFC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1,000.00 </w:t>
            </w:r>
          </w:p>
        </w:tc>
      </w:tr>
      <w:tr w:rsidR="00DF247F" w:rsidRPr="00837AEC" w14:paraId="497A814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A5A5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07F95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center"/>
            <w:hideMark/>
          </w:tcPr>
          <w:p w14:paraId="25F67579" w14:textId="3E7AB9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center"/>
            <w:hideMark/>
          </w:tcPr>
          <w:p w14:paraId="7B057321" w14:textId="5E2990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1EA078" w14:textId="4D743E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EC93B" w14:textId="3533A3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3,340.00 </w:t>
            </w:r>
          </w:p>
        </w:tc>
      </w:tr>
      <w:tr w:rsidR="00DF247F" w:rsidRPr="00837AEC" w14:paraId="1B014EC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F288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2F29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center"/>
            <w:hideMark/>
          </w:tcPr>
          <w:p w14:paraId="0DA1C7E7" w14:textId="395358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center"/>
            <w:hideMark/>
          </w:tcPr>
          <w:p w14:paraId="127EA730" w14:textId="7E83D8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E08DBE" w14:textId="5698D5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A796F" w14:textId="0EAEB6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0,200.00 </w:t>
            </w:r>
          </w:p>
        </w:tc>
      </w:tr>
      <w:tr w:rsidR="00DF247F" w:rsidRPr="00837AEC" w14:paraId="3CDF602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37C54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88D0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center"/>
            <w:hideMark/>
          </w:tcPr>
          <w:p w14:paraId="5167745A" w14:textId="6605DD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center"/>
            <w:hideMark/>
          </w:tcPr>
          <w:p w14:paraId="08E7719F" w14:textId="569A30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center"/>
            <w:hideMark/>
          </w:tcPr>
          <w:p w14:paraId="31FE9AD5" w14:textId="79C53F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6AE74" w14:textId="5C9234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40,574.00 </w:t>
            </w:r>
          </w:p>
        </w:tc>
      </w:tr>
      <w:tr w:rsidR="00DF247F" w:rsidRPr="00837AEC" w14:paraId="345E384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85AA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9E7F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center"/>
            <w:hideMark/>
          </w:tcPr>
          <w:p w14:paraId="3C84FD3F" w14:textId="68412A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center"/>
            <w:hideMark/>
          </w:tcPr>
          <w:p w14:paraId="54F41FCB" w14:textId="7DDBB9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center"/>
            <w:hideMark/>
          </w:tcPr>
          <w:p w14:paraId="34749AA5" w14:textId="601A5B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D74FE" w14:textId="012E98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10,671.00 </w:t>
            </w:r>
          </w:p>
        </w:tc>
      </w:tr>
      <w:tr w:rsidR="00DF247F" w:rsidRPr="00837AEC" w14:paraId="3F80C7F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2978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CAAD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7252601A" w14:textId="47487D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center"/>
            <w:hideMark/>
          </w:tcPr>
          <w:p w14:paraId="5D3DC486" w14:textId="092D82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center"/>
            <w:hideMark/>
          </w:tcPr>
          <w:p w14:paraId="25A93075" w14:textId="300A39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4C1EE" w14:textId="222A78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73,958.00 </w:t>
            </w:r>
          </w:p>
        </w:tc>
      </w:tr>
      <w:tr w:rsidR="00DF247F" w:rsidRPr="00837AEC" w14:paraId="085CB8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415E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97AE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center"/>
            <w:hideMark/>
          </w:tcPr>
          <w:p w14:paraId="45FD32BB" w14:textId="643DAD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center"/>
            <w:hideMark/>
          </w:tcPr>
          <w:p w14:paraId="1D9013F7" w14:textId="39BD77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center"/>
            <w:hideMark/>
          </w:tcPr>
          <w:p w14:paraId="3B5AB104" w14:textId="349D24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5A878" w14:textId="120568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82,970.14 </w:t>
            </w:r>
          </w:p>
        </w:tc>
      </w:tr>
      <w:tr w:rsidR="00DF247F" w:rsidRPr="00837AEC" w14:paraId="60D587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D5D8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3C9F49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center"/>
            <w:hideMark/>
          </w:tcPr>
          <w:p w14:paraId="55B8F196" w14:textId="7E99D2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318F231" w14:textId="64E49C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center"/>
            <w:hideMark/>
          </w:tcPr>
          <w:p w14:paraId="5F100E73" w14:textId="51D283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74B04" w14:textId="03A891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60,605.00 </w:t>
            </w:r>
          </w:p>
        </w:tc>
      </w:tr>
      <w:tr w:rsidR="00DF247F" w:rsidRPr="00837AEC" w14:paraId="77F857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CAC21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5CAA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center"/>
            <w:hideMark/>
          </w:tcPr>
          <w:p w14:paraId="5ABBFC5F" w14:textId="041BFD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center"/>
            <w:hideMark/>
          </w:tcPr>
          <w:p w14:paraId="78CDBFF2" w14:textId="5F5E2A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98,546.00 </w:t>
            </w:r>
          </w:p>
        </w:tc>
        <w:tc>
          <w:tcPr>
            <w:tcW w:w="958" w:type="pct"/>
            <w:tcBorders>
              <w:top w:val="nil"/>
              <w:left w:val="nil"/>
              <w:bottom w:val="single" w:sz="4" w:space="0" w:color="000000"/>
              <w:right w:val="single" w:sz="4" w:space="0" w:color="000000"/>
            </w:tcBorders>
            <w:shd w:val="clear" w:color="auto" w:fill="auto"/>
            <w:noWrap/>
            <w:vAlign w:val="center"/>
            <w:hideMark/>
          </w:tcPr>
          <w:p w14:paraId="0849954A" w14:textId="2DA1E0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0DA6E" w14:textId="07AC8E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65,134.00 </w:t>
            </w:r>
          </w:p>
        </w:tc>
      </w:tr>
      <w:tr w:rsidR="00DF247F" w:rsidRPr="00837AEC" w14:paraId="301F0EB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3AC8D2"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center"/>
            <w:hideMark/>
          </w:tcPr>
          <w:p w14:paraId="2336E6A6" w14:textId="38E38C5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2,362,279.74 </w:t>
            </w:r>
          </w:p>
        </w:tc>
        <w:tc>
          <w:tcPr>
            <w:tcW w:w="958" w:type="pct"/>
            <w:tcBorders>
              <w:top w:val="nil"/>
              <w:left w:val="nil"/>
              <w:bottom w:val="single" w:sz="4" w:space="0" w:color="000000"/>
              <w:right w:val="single" w:sz="4" w:space="0" w:color="000000"/>
            </w:tcBorders>
            <w:shd w:val="clear" w:color="D8D8D8" w:fill="D8D8D8"/>
            <w:noWrap/>
            <w:vAlign w:val="center"/>
            <w:hideMark/>
          </w:tcPr>
          <w:p w14:paraId="0C3B374A" w14:textId="0676B78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5,324,196.31 </w:t>
            </w:r>
          </w:p>
        </w:tc>
        <w:tc>
          <w:tcPr>
            <w:tcW w:w="958" w:type="pct"/>
            <w:tcBorders>
              <w:top w:val="nil"/>
              <w:left w:val="nil"/>
              <w:bottom w:val="single" w:sz="4" w:space="0" w:color="000000"/>
              <w:right w:val="single" w:sz="4" w:space="0" w:color="000000"/>
            </w:tcBorders>
            <w:shd w:val="clear" w:color="D8D8D8" w:fill="D8D8D8"/>
            <w:noWrap/>
            <w:vAlign w:val="center"/>
            <w:hideMark/>
          </w:tcPr>
          <w:p w14:paraId="56C4C236" w14:textId="38D518E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55B7186" w14:textId="1FAC9F0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7,686,476.05 </w:t>
            </w:r>
          </w:p>
        </w:tc>
      </w:tr>
      <w:tr w:rsidR="00DF247F" w:rsidRPr="00837AEC" w14:paraId="480ECFC6"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3CDE2"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center"/>
            <w:hideMark/>
          </w:tcPr>
          <w:p w14:paraId="057E1D50" w14:textId="40E022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237411B" w14:textId="0CE39A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center"/>
            <w:hideMark/>
          </w:tcPr>
          <w:p w14:paraId="2CC987BF" w14:textId="23DAC9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9632F" w14:textId="081F86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969,200.50 </w:t>
            </w:r>
          </w:p>
        </w:tc>
      </w:tr>
      <w:tr w:rsidR="00DF247F" w:rsidRPr="00837AEC" w14:paraId="2B47AB5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5C6A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E1F75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center"/>
            <w:hideMark/>
          </w:tcPr>
          <w:p w14:paraId="7DD99665" w14:textId="4BC594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1F6B94D5" w14:textId="412172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3977D5" w14:textId="515EB2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1905" w14:textId="397661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5,400.00 </w:t>
            </w:r>
          </w:p>
        </w:tc>
      </w:tr>
      <w:tr w:rsidR="00DF247F" w:rsidRPr="00837AEC" w14:paraId="61A6781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5BA6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C839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center"/>
            <w:hideMark/>
          </w:tcPr>
          <w:p w14:paraId="72611C08" w14:textId="4A7A05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center"/>
            <w:hideMark/>
          </w:tcPr>
          <w:p w14:paraId="127D597E" w14:textId="6F406D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center"/>
            <w:hideMark/>
          </w:tcPr>
          <w:p w14:paraId="6DDEF08A" w14:textId="3A5A28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EE010" w14:textId="35EA15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11,900.00 </w:t>
            </w:r>
          </w:p>
        </w:tc>
      </w:tr>
      <w:tr w:rsidR="00DF247F" w:rsidRPr="00837AEC" w14:paraId="0A0B27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9DFA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4CBB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center"/>
            <w:hideMark/>
          </w:tcPr>
          <w:p w14:paraId="086866CE" w14:textId="27AABE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center"/>
            <w:hideMark/>
          </w:tcPr>
          <w:p w14:paraId="283CA436" w14:textId="498FD3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center"/>
            <w:hideMark/>
          </w:tcPr>
          <w:p w14:paraId="39746803" w14:textId="0C02B6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6FE00" w14:textId="4BF7DC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513,210.00 </w:t>
            </w:r>
          </w:p>
        </w:tc>
      </w:tr>
      <w:tr w:rsidR="00DF247F" w:rsidRPr="00837AEC" w14:paraId="3F9B0F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F1F3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CB63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center"/>
            <w:hideMark/>
          </w:tcPr>
          <w:p w14:paraId="65C6B816" w14:textId="47E79C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center"/>
            <w:hideMark/>
          </w:tcPr>
          <w:p w14:paraId="139123F9" w14:textId="0C7410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center"/>
            <w:hideMark/>
          </w:tcPr>
          <w:p w14:paraId="421DC439" w14:textId="56D297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DA477" w14:textId="628440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70,560.00 </w:t>
            </w:r>
          </w:p>
        </w:tc>
      </w:tr>
      <w:tr w:rsidR="00DF247F" w:rsidRPr="00837AEC" w14:paraId="6E9C8E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0736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8669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center"/>
            <w:hideMark/>
          </w:tcPr>
          <w:p w14:paraId="3723F0AA" w14:textId="6F4DD2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center"/>
            <w:hideMark/>
          </w:tcPr>
          <w:p w14:paraId="78D48CBC" w14:textId="03720A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916,068.00 </w:t>
            </w:r>
          </w:p>
        </w:tc>
        <w:tc>
          <w:tcPr>
            <w:tcW w:w="958" w:type="pct"/>
            <w:tcBorders>
              <w:top w:val="nil"/>
              <w:left w:val="nil"/>
              <w:bottom w:val="single" w:sz="4" w:space="0" w:color="000000"/>
              <w:right w:val="single" w:sz="4" w:space="0" w:color="000000"/>
            </w:tcBorders>
            <w:shd w:val="clear" w:color="auto" w:fill="auto"/>
            <w:noWrap/>
            <w:vAlign w:val="center"/>
            <w:hideMark/>
          </w:tcPr>
          <w:p w14:paraId="0D28067B" w14:textId="085D24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D4BAA" w14:textId="4FF070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849,102.00 </w:t>
            </w:r>
          </w:p>
        </w:tc>
      </w:tr>
      <w:tr w:rsidR="00DF247F" w:rsidRPr="00837AEC" w14:paraId="1D6E2D4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CF0A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8085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center"/>
            <w:hideMark/>
          </w:tcPr>
          <w:p w14:paraId="15E3A4E8" w14:textId="1B6D17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center"/>
            <w:hideMark/>
          </w:tcPr>
          <w:p w14:paraId="593A0277" w14:textId="7A1303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7D7330" w14:textId="625CAD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8B7C0" w14:textId="7FC6C0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07,184.00 </w:t>
            </w:r>
          </w:p>
        </w:tc>
      </w:tr>
      <w:tr w:rsidR="00DF247F" w:rsidRPr="00837AEC" w14:paraId="3AEC26A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AA45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EE73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center"/>
            <w:hideMark/>
          </w:tcPr>
          <w:p w14:paraId="21C8BB0A" w14:textId="6C4D9D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2CBC3FDB" w14:textId="627D43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EA8A80" w14:textId="2F62C3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03773" w14:textId="2C8FDE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5,400.00 </w:t>
            </w:r>
          </w:p>
        </w:tc>
      </w:tr>
      <w:tr w:rsidR="00DF247F" w:rsidRPr="00837AEC" w14:paraId="17DFE03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3690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1DAC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center"/>
            <w:hideMark/>
          </w:tcPr>
          <w:p w14:paraId="4DA31A4D" w14:textId="76B0C0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0534C82E" w14:textId="451618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center"/>
            <w:hideMark/>
          </w:tcPr>
          <w:p w14:paraId="54F04CC6" w14:textId="415A81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E2D63" w14:textId="31668A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8,624.78 </w:t>
            </w:r>
          </w:p>
        </w:tc>
      </w:tr>
      <w:tr w:rsidR="00DF247F" w:rsidRPr="00837AEC" w14:paraId="605C8A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89E9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95BE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center"/>
            <w:hideMark/>
          </w:tcPr>
          <w:p w14:paraId="42A689BA" w14:textId="5B9E9C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center"/>
            <w:hideMark/>
          </w:tcPr>
          <w:p w14:paraId="09FE7DE3" w14:textId="385FD4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3034BA" w14:textId="3DE5F5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36D14" w14:textId="680E5C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3,300.00 </w:t>
            </w:r>
          </w:p>
        </w:tc>
      </w:tr>
      <w:tr w:rsidR="00DF247F" w:rsidRPr="00837AEC" w14:paraId="2CD5CF4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FF4D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0BC2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center"/>
            <w:hideMark/>
          </w:tcPr>
          <w:p w14:paraId="25CF6BDB" w14:textId="28BE9E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center"/>
            <w:hideMark/>
          </w:tcPr>
          <w:p w14:paraId="216966CF" w14:textId="7C9699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399DA28" w14:textId="7C3C3D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30AE6" w14:textId="089D8C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85,728.00 </w:t>
            </w:r>
          </w:p>
        </w:tc>
      </w:tr>
      <w:tr w:rsidR="00DF247F" w:rsidRPr="00837AEC" w14:paraId="0E77A4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7DB9B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9D8D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center"/>
            <w:hideMark/>
          </w:tcPr>
          <w:p w14:paraId="7F11E2D6" w14:textId="79F572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51,648.00 </w:t>
            </w:r>
          </w:p>
        </w:tc>
        <w:tc>
          <w:tcPr>
            <w:tcW w:w="958" w:type="pct"/>
            <w:tcBorders>
              <w:top w:val="nil"/>
              <w:left w:val="nil"/>
              <w:bottom w:val="single" w:sz="4" w:space="0" w:color="000000"/>
              <w:right w:val="single" w:sz="4" w:space="0" w:color="000000"/>
            </w:tcBorders>
            <w:shd w:val="clear" w:color="auto" w:fill="auto"/>
            <w:noWrap/>
            <w:vAlign w:val="center"/>
            <w:hideMark/>
          </w:tcPr>
          <w:p w14:paraId="6C382772" w14:textId="5DE093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center"/>
            <w:hideMark/>
          </w:tcPr>
          <w:p w14:paraId="414E3C6C" w14:textId="3DEA07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0C662" w14:textId="069EEC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16,689.40 </w:t>
            </w:r>
          </w:p>
        </w:tc>
      </w:tr>
      <w:tr w:rsidR="00DF247F" w:rsidRPr="00837AEC" w14:paraId="29703D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ECD6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994F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center"/>
            <w:hideMark/>
          </w:tcPr>
          <w:p w14:paraId="6074D7AB" w14:textId="113CE3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7D829256" w14:textId="05AE47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34D792" w14:textId="0F339C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EA5ED" w14:textId="7438D0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2,000.00 </w:t>
            </w:r>
          </w:p>
        </w:tc>
      </w:tr>
      <w:tr w:rsidR="00DF247F" w:rsidRPr="00837AEC" w14:paraId="52FFA0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7DD8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9AF3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center"/>
            <w:hideMark/>
          </w:tcPr>
          <w:p w14:paraId="2534063C" w14:textId="190268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57DFEE2F" w14:textId="281043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C1585E" w14:textId="63F963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7D914" w14:textId="36F365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5,400.00 </w:t>
            </w:r>
          </w:p>
        </w:tc>
      </w:tr>
      <w:tr w:rsidR="00DF247F" w:rsidRPr="00837AEC" w14:paraId="7CDF80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62B4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713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center"/>
            <w:hideMark/>
          </w:tcPr>
          <w:p w14:paraId="1A9814D2" w14:textId="17A688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center"/>
            <w:hideMark/>
          </w:tcPr>
          <w:p w14:paraId="576383D8" w14:textId="662E2C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center"/>
            <w:hideMark/>
          </w:tcPr>
          <w:p w14:paraId="1FC5E138" w14:textId="4333A9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DDC77" w14:textId="738880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53,380.00 </w:t>
            </w:r>
          </w:p>
        </w:tc>
      </w:tr>
      <w:tr w:rsidR="00DF247F" w:rsidRPr="00837AEC" w14:paraId="620A9E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BE09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468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center"/>
            <w:hideMark/>
          </w:tcPr>
          <w:p w14:paraId="19E83BA7" w14:textId="4DA095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7D4545C3" w14:textId="1A7B65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9250B5" w14:textId="725D7F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2F2E29" w14:textId="144FCC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3,800.00 </w:t>
            </w:r>
          </w:p>
        </w:tc>
      </w:tr>
      <w:tr w:rsidR="00DF247F" w:rsidRPr="00837AEC" w14:paraId="43A8FA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A27D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80E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center"/>
            <w:hideMark/>
          </w:tcPr>
          <w:p w14:paraId="1E31D7DD" w14:textId="57F567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center"/>
            <w:hideMark/>
          </w:tcPr>
          <w:p w14:paraId="79330110" w14:textId="4F9CD0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BCC377" w14:textId="3A871F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3816C" w14:textId="4F337D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7,950.00 </w:t>
            </w:r>
          </w:p>
        </w:tc>
      </w:tr>
      <w:tr w:rsidR="00DF247F" w:rsidRPr="00837AEC" w14:paraId="79C39E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475C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77D6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center"/>
            <w:hideMark/>
          </w:tcPr>
          <w:p w14:paraId="1911D885" w14:textId="51C112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AC1778" w14:textId="6924DB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0D366D" w14:textId="5529B8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DD9A7" w14:textId="379D8A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5,000.00 </w:t>
            </w:r>
          </w:p>
        </w:tc>
      </w:tr>
      <w:tr w:rsidR="00DF247F" w:rsidRPr="00837AEC" w14:paraId="050E48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BF5F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8E6E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center"/>
            <w:hideMark/>
          </w:tcPr>
          <w:p w14:paraId="53FF9073" w14:textId="63828C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center"/>
            <w:hideMark/>
          </w:tcPr>
          <w:p w14:paraId="0E5565C5" w14:textId="413EE5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2DEFCF" w14:textId="09F975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5CFB5" w14:textId="08433A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6,610.00 </w:t>
            </w:r>
          </w:p>
        </w:tc>
      </w:tr>
      <w:tr w:rsidR="00DF247F" w:rsidRPr="00837AEC" w14:paraId="2E6551A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3654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1FFF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center"/>
            <w:hideMark/>
          </w:tcPr>
          <w:p w14:paraId="21462530" w14:textId="34A573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center"/>
            <w:hideMark/>
          </w:tcPr>
          <w:p w14:paraId="1B0D7696" w14:textId="64ED50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center"/>
            <w:hideMark/>
          </w:tcPr>
          <w:p w14:paraId="6E8B0B4B" w14:textId="694FA9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D1BED" w14:textId="303374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2,452.00 </w:t>
            </w:r>
          </w:p>
        </w:tc>
      </w:tr>
      <w:tr w:rsidR="00DF247F" w:rsidRPr="00837AEC" w14:paraId="7BBFA0A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A457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8B3B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center"/>
            <w:hideMark/>
          </w:tcPr>
          <w:p w14:paraId="63241FB7" w14:textId="54A392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7BE1A94F" w14:textId="200E17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center"/>
            <w:hideMark/>
          </w:tcPr>
          <w:p w14:paraId="1B29493E" w14:textId="073F99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EB87A6" w14:textId="7CD209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0,655.77 </w:t>
            </w:r>
          </w:p>
        </w:tc>
      </w:tr>
      <w:tr w:rsidR="00DF247F" w:rsidRPr="00837AEC" w14:paraId="65D6B8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30D1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A374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center"/>
            <w:hideMark/>
          </w:tcPr>
          <w:p w14:paraId="06464A74" w14:textId="3D668B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center"/>
            <w:hideMark/>
          </w:tcPr>
          <w:p w14:paraId="51A2E598" w14:textId="5EC1E7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4EE92C" w14:textId="3BD2E9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4232F" w14:textId="12A61F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75,582.00 </w:t>
            </w:r>
          </w:p>
        </w:tc>
      </w:tr>
      <w:tr w:rsidR="00DF247F" w:rsidRPr="00837AEC" w14:paraId="29C0B2A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37F9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C2170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center"/>
            <w:hideMark/>
          </w:tcPr>
          <w:p w14:paraId="64FB0FE2" w14:textId="4E00A5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center"/>
            <w:hideMark/>
          </w:tcPr>
          <w:p w14:paraId="0E9D39DB" w14:textId="59BD61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40C1377D" w14:textId="47F386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A8156" w14:textId="00F538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83,020.00 </w:t>
            </w:r>
          </w:p>
        </w:tc>
      </w:tr>
      <w:tr w:rsidR="00DF247F" w:rsidRPr="00837AEC" w14:paraId="49E49AA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2BEE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1B47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54666884" w14:textId="6B83F6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center"/>
            <w:hideMark/>
          </w:tcPr>
          <w:p w14:paraId="77C47DDF" w14:textId="34E784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1DBFC2" w14:textId="317B1C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2571C" w14:textId="5AAAB3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6,610.00 </w:t>
            </w:r>
          </w:p>
        </w:tc>
      </w:tr>
      <w:tr w:rsidR="00DF247F" w:rsidRPr="00837AEC" w14:paraId="14A159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DA51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3A5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center"/>
            <w:hideMark/>
          </w:tcPr>
          <w:p w14:paraId="15682535" w14:textId="2E9CA8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center"/>
            <w:hideMark/>
          </w:tcPr>
          <w:p w14:paraId="57680D43" w14:textId="3FDC63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center"/>
            <w:hideMark/>
          </w:tcPr>
          <w:p w14:paraId="4DD1A738" w14:textId="624812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8EE0D" w14:textId="0500F1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21,488.83 </w:t>
            </w:r>
          </w:p>
        </w:tc>
      </w:tr>
      <w:tr w:rsidR="00DF247F" w:rsidRPr="00837AEC" w14:paraId="44672BF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D38B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A6BE9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center"/>
            <w:hideMark/>
          </w:tcPr>
          <w:p w14:paraId="2EE9AFF2" w14:textId="5144D2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center"/>
            <w:hideMark/>
          </w:tcPr>
          <w:p w14:paraId="560FA6A3" w14:textId="49C362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center"/>
            <w:hideMark/>
          </w:tcPr>
          <w:p w14:paraId="31789F3F" w14:textId="4B11F6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1FA2B" w14:textId="4A162A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621,244.48 </w:t>
            </w:r>
          </w:p>
        </w:tc>
      </w:tr>
      <w:tr w:rsidR="00DF247F" w:rsidRPr="00837AEC" w14:paraId="230280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FB08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F3EB2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79923021" w14:textId="5BF8CC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44,716.00 </w:t>
            </w:r>
          </w:p>
        </w:tc>
        <w:tc>
          <w:tcPr>
            <w:tcW w:w="958" w:type="pct"/>
            <w:tcBorders>
              <w:top w:val="nil"/>
              <w:left w:val="nil"/>
              <w:bottom w:val="single" w:sz="4" w:space="0" w:color="000000"/>
              <w:right w:val="single" w:sz="4" w:space="0" w:color="000000"/>
            </w:tcBorders>
            <w:shd w:val="clear" w:color="auto" w:fill="auto"/>
            <w:noWrap/>
            <w:vAlign w:val="center"/>
            <w:hideMark/>
          </w:tcPr>
          <w:p w14:paraId="784D5BD2" w14:textId="3CF9C1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center"/>
            <w:hideMark/>
          </w:tcPr>
          <w:p w14:paraId="4AC86E9D" w14:textId="679B07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86976" w14:textId="3C595B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72,266.00 </w:t>
            </w:r>
          </w:p>
        </w:tc>
      </w:tr>
      <w:tr w:rsidR="00DF247F" w:rsidRPr="00837AEC" w14:paraId="58B505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1AB7A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3A0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1427FF16" w14:textId="768235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center"/>
            <w:hideMark/>
          </w:tcPr>
          <w:p w14:paraId="5D71B32D" w14:textId="45BD35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center"/>
            <w:hideMark/>
          </w:tcPr>
          <w:p w14:paraId="6DF3AA6C" w14:textId="54889A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DF2B6" w14:textId="658123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1,300.00 </w:t>
            </w:r>
          </w:p>
        </w:tc>
      </w:tr>
      <w:tr w:rsidR="00DF247F" w:rsidRPr="00837AEC" w14:paraId="72771E2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3D5F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3C6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center"/>
            <w:hideMark/>
          </w:tcPr>
          <w:p w14:paraId="5F58C868" w14:textId="744612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center"/>
            <w:hideMark/>
          </w:tcPr>
          <w:p w14:paraId="6C0D2B19" w14:textId="5AFE1B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center"/>
            <w:hideMark/>
          </w:tcPr>
          <w:p w14:paraId="503B5ECF" w14:textId="2E5FBA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B10770" w14:textId="3CCFD4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21,472.29 </w:t>
            </w:r>
          </w:p>
        </w:tc>
      </w:tr>
      <w:tr w:rsidR="00DF247F" w:rsidRPr="00837AEC" w14:paraId="141C5C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D203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A2B5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center"/>
            <w:hideMark/>
          </w:tcPr>
          <w:p w14:paraId="643E3D8A" w14:textId="39E2BE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center"/>
            <w:hideMark/>
          </w:tcPr>
          <w:p w14:paraId="42CBBE29" w14:textId="42C315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4AFB5F" w14:textId="182262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9A2222" w14:textId="613ED7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60,190.00 </w:t>
            </w:r>
          </w:p>
        </w:tc>
      </w:tr>
      <w:tr w:rsidR="00DF247F" w:rsidRPr="00837AEC" w14:paraId="21506D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809E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1A71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2D22BBBF" w14:textId="485D12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9,756.00 </w:t>
            </w:r>
          </w:p>
        </w:tc>
        <w:tc>
          <w:tcPr>
            <w:tcW w:w="958" w:type="pct"/>
            <w:tcBorders>
              <w:top w:val="nil"/>
              <w:left w:val="nil"/>
              <w:bottom w:val="single" w:sz="4" w:space="0" w:color="000000"/>
              <w:right w:val="single" w:sz="4" w:space="0" w:color="000000"/>
            </w:tcBorders>
            <w:shd w:val="clear" w:color="auto" w:fill="auto"/>
            <w:noWrap/>
            <w:vAlign w:val="center"/>
            <w:hideMark/>
          </w:tcPr>
          <w:p w14:paraId="28896B4D" w14:textId="19D5A9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E62571" w14:textId="62B36A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729EF" w14:textId="172BE2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9,756.00 </w:t>
            </w:r>
          </w:p>
        </w:tc>
      </w:tr>
      <w:tr w:rsidR="00DF247F" w:rsidRPr="00837AEC" w14:paraId="39D73C4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743A2E"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center"/>
            <w:hideMark/>
          </w:tcPr>
          <w:p w14:paraId="76E8C1DC" w14:textId="24CA028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7,635,266.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A621C3E" w14:textId="41AE8BE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center"/>
            <w:hideMark/>
          </w:tcPr>
          <w:p w14:paraId="00E2522A" w14:textId="2E9978B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576CE5B" w14:textId="699D234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4,601,816.68 </w:t>
            </w:r>
          </w:p>
        </w:tc>
      </w:tr>
      <w:tr w:rsidR="00DF247F" w:rsidRPr="00837AEC" w14:paraId="73155D4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3005C8"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center"/>
            <w:hideMark/>
          </w:tcPr>
          <w:p w14:paraId="7A5A94A8" w14:textId="0D4951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005EA6B" w14:textId="53B682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FEC83C" w14:textId="4444EE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49CEF" w14:textId="3084C7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14,000.00 </w:t>
            </w:r>
          </w:p>
        </w:tc>
      </w:tr>
      <w:tr w:rsidR="00DF247F" w:rsidRPr="00837AEC" w14:paraId="4D9EB66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77E0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B80E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center"/>
            <w:hideMark/>
          </w:tcPr>
          <w:p w14:paraId="49AC0E81" w14:textId="0D0491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center"/>
            <w:hideMark/>
          </w:tcPr>
          <w:p w14:paraId="68B551BD" w14:textId="33AAD1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0DA890" w14:textId="6243B2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85B2E" w14:textId="0621E3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2,000.00 </w:t>
            </w:r>
          </w:p>
        </w:tc>
      </w:tr>
      <w:tr w:rsidR="00DF247F" w:rsidRPr="00837AEC" w14:paraId="5786A7A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833D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7A395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center"/>
            <w:hideMark/>
          </w:tcPr>
          <w:p w14:paraId="76F798B2" w14:textId="5BD6E4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3A9E4CB" w14:textId="34A38C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BB0A99" w14:textId="55747B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27B07" w14:textId="190EAF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75,000.00 </w:t>
            </w:r>
          </w:p>
        </w:tc>
      </w:tr>
      <w:tr w:rsidR="00DF247F" w:rsidRPr="00837AEC" w14:paraId="7E047DA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B02B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41E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center"/>
            <w:hideMark/>
          </w:tcPr>
          <w:p w14:paraId="0D0527FE" w14:textId="15DBA7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9DBF7BE" w14:textId="0EB735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BBFDE8" w14:textId="17DF2C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86482" w14:textId="75EC5F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000.00 </w:t>
            </w:r>
          </w:p>
        </w:tc>
      </w:tr>
      <w:tr w:rsidR="00DF247F" w:rsidRPr="00837AEC" w14:paraId="65F073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66DB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C599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1FC64B67" w14:textId="54BF80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15477BD2" w14:textId="6378AE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65F31D" w14:textId="5923FC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C98D8" w14:textId="49D21C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6,000.00 </w:t>
            </w:r>
          </w:p>
        </w:tc>
      </w:tr>
      <w:tr w:rsidR="00DF247F" w:rsidRPr="00837AEC" w14:paraId="608B33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4533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899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center"/>
            <w:hideMark/>
          </w:tcPr>
          <w:p w14:paraId="74A6AD40" w14:textId="04BBDC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39516EF4" w14:textId="5C8A83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1A667A" w14:textId="3BCE8A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A1603" w14:textId="50D5A6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44,000.00 </w:t>
            </w:r>
          </w:p>
        </w:tc>
      </w:tr>
      <w:tr w:rsidR="00DF247F" w:rsidRPr="00837AEC" w14:paraId="6660691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B463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1DDA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center"/>
            <w:hideMark/>
          </w:tcPr>
          <w:p w14:paraId="77308363" w14:textId="5D40C0B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B2D70C4" w14:textId="664813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4BD629" w14:textId="60CFE2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3BD42" w14:textId="3713C7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0,000.00 </w:t>
            </w:r>
          </w:p>
        </w:tc>
      </w:tr>
      <w:tr w:rsidR="00DF247F" w:rsidRPr="00837AEC" w14:paraId="2CE95F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B6DB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CFCB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center"/>
            <w:hideMark/>
          </w:tcPr>
          <w:p w14:paraId="1396EBC5" w14:textId="4EB94A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16,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DF9366" w14:textId="48BAA8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center"/>
            <w:hideMark/>
          </w:tcPr>
          <w:p w14:paraId="5F2677AF" w14:textId="540E6A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A674A" w14:textId="31FE11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55,062.68 </w:t>
            </w:r>
          </w:p>
        </w:tc>
      </w:tr>
      <w:tr w:rsidR="00DF247F" w:rsidRPr="00837AEC" w14:paraId="51C389F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7B3C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996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center"/>
            <w:hideMark/>
          </w:tcPr>
          <w:p w14:paraId="66E247BE" w14:textId="472089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8,432.00 </w:t>
            </w:r>
          </w:p>
        </w:tc>
        <w:tc>
          <w:tcPr>
            <w:tcW w:w="958" w:type="pct"/>
            <w:tcBorders>
              <w:top w:val="nil"/>
              <w:left w:val="nil"/>
              <w:bottom w:val="single" w:sz="4" w:space="0" w:color="000000"/>
              <w:right w:val="single" w:sz="4" w:space="0" w:color="000000"/>
            </w:tcBorders>
            <w:shd w:val="clear" w:color="auto" w:fill="auto"/>
            <w:noWrap/>
            <w:vAlign w:val="center"/>
            <w:hideMark/>
          </w:tcPr>
          <w:p w14:paraId="11E72A14" w14:textId="2FA13E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4603E0" w14:textId="21EC46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F9492" w14:textId="256609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8,432.00 </w:t>
            </w:r>
          </w:p>
        </w:tc>
      </w:tr>
      <w:tr w:rsidR="00DF247F" w:rsidRPr="00837AEC" w14:paraId="41B0FD7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0BC4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3805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31AFDC01" w14:textId="280636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4297EE00" w14:textId="0E1AC2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925575" w14:textId="687AE7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55314" w14:textId="13DF26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4,000.00 </w:t>
            </w:r>
          </w:p>
        </w:tc>
      </w:tr>
      <w:tr w:rsidR="00DF247F" w:rsidRPr="00837AEC" w14:paraId="79D8E04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9420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616E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center"/>
            <w:hideMark/>
          </w:tcPr>
          <w:p w14:paraId="4D895D08" w14:textId="3EC068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9C2CFD4" w14:textId="562DA3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ABBC47" w14:textId="58EEA8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2B57A" w14:textId="343531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5,000.00 </w:t>
            </w:r>
          </w:p>
        </w:tc>
      </w:tr>
      <w:tr w:rsidR="00DF247F" w:rsidRPr="00837AEC" w14:paraId="4800CBB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2327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7753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center"/>
            <w:hideMark/>
          </w:tcPr>
          <w:p w14:paraId="5258CBB2" w14:textId="1C4477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center"/>
            <w:hideMark/>
          </w:tcPr>
          <w:p w14:paraId="338B4A26" w14:textId="1A3F0F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A86F85" w14:textId="3C162C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B0162" w14:textId="39FEAF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028.00 </w:t>
            </w:r>
          </w:p>
        </w:tc>
      </w:tr>
      <w:tr w:rsidR="00DF247F" w:rsidRPr="00837AEC" w14:paraId="2B710FA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3285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009D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center"/>
            <w:hideMark/>
          </w:tcPr>
          <w:p w14:paraId="7C0674B0" w14:textId="223BE7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B7803F" w14:textId="461ACB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BFB18E" w14:textId="1CA421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B3EB2" w14:textId="5AE047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4,000.00 </w:t>
            </w:r>
          </w:p>
        </w:tc>
      </w:tr>
      <w:tr w:rsidR="00DF247F" w:rsidRPr="00837AEC" w14:paraId="168B396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2489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6C6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center"/>
            <w:hideMark/>
          </w:tcPr>
          <w:p w14:paraId="4E14B3E8" w14:textId="178891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B46AF8A" w14:textId="4249B0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C8F5F5" w14:textId="679C55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09405" w14:textId="3BEF04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0,000.00 </w:t>
            </w:r>
          </w:p>
        </w:tc>
      </w:tr>
      <w:tr w:rsidR="00DF247F" w:rsidRPr="00837AEC" w14:paraId="0E439C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5864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DEAB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center"/>
            <w:hideMark/>
          </w:tcPr>
          <w:p w14:paraId="7D41ADD0" w14:textId="1FDADA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BB60E21" w14:textId="38E85C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48F4B5" w14:textId="2CA83B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0B318" w14:textId="388EC6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4,000.00 </w:t>
            </w:r>
          </w:p>
        </w:tc>
      </w:tr>
      <w:tr w:rsidR="00DF247F" w:rsidRPr="00837AEC" w14:paraId="6677DA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7F7A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4AD6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center"/>
            <w:hideMark/>
          </w:tcPr>
          <w:p w14:paraId="3C4D9CFD" w14:textId="07C552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8C7BD1" w14:textId="5F9089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76B59B" w14:textId="3A1D68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1A306" w14:textId="6A4518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44,000.00 </w:t>
            </w:r>
          </w:p>
        </w:tc>
      </w:tr>
      <w:tr w:rsidR="00DF247F" w:rsidRPr="00837AEC" w14:paraId="6D9B5A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93CD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07DB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center"/>
            <w:hideMark/>
          </w:tcPr>
          <w:p w14:paraId="1322CADE" w14:textId="77A268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2,450.00 </w:t>
            </w:r>
          </w:p>
        </w:tc>
        <w:tc>
          <w:tcPr>
            <w:tcW w:w="958" w:type="pct"/>
            <w:tcBorders>
              <w:top w:val="nil"/>
              <w:left w:val="nil"/>
              <w:bottom w:val="single" w:sz="4" w:space="0" w:color="000000"/>
              <w:right w:val="single" w:sz="4" w:space="0" w:color="000000"/>
            </w:tcBorders>
            <w:shd w:val="clear" w:color="auto" w:fill="auto"/>
            <w:noWrap/>
            <w:vAlign w:val="center"/>
            <w:hideMark/>
          </w:tcPr>
          <w:p w14:paraId="38CD58C7" w14:textId="5A9963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D391A0" w14:textId="74033E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67DF8" w14:textId="7999A6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2,450.00 </w:t>
            </w:r>
          </w:p>
        </w:tc>
      </w:tr>
      <w:tr w:rsidR="00DF247F" w:rsidRPr="00837AEC" w14:paraId="05D47A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E9E2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730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center"/>
            <w:hideMark/>
          </w:tcPr>
          <w:p w14:paraId="3C483289" w14:textId="326ADB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center"/>
            <w:hideMark/>
          </w:tcPr>
          <w:p w14:paraId="38C7932D" w14:textId="576BDD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660448" w14:textId="01C854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F1D50" w14:textId="7B0BD6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4,500.00 </w:t>
            </w:r>
          </w:p>
        </w:tc>
      </w:tr>
      <w:tr w:rsidR="00DF247F" w:rsidRPr="00837AEC" w14:paraId="6AF78B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E056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209D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center"/>
            <w:hideMark/>
          </w:tcPr>
          <w:p w14:paraId="2E40A3F9" w14:textId="674B9D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369,935.00 </w:t>
            </w:r>
          </w:p>
        </w:tc>
        <w:tc>
          <w:tcPr>
            <w:tcW w:w="958" w:type="pct"/>
            <w:tcBorders>
              <w:top w:val="nil"/>
              <w:left w:val="nil"/>
              <w:bottom w:val="single" w:sz="4" w:space="0" w:color="000000"/>
              <w:right w:val="single" w:sz="4" w:space="0" w:color="000000"/>
            </w:tcBorders>
            <w:shd w:val="clear" w:color="auto" w:fill="auto"/>
            <w:noWrap/>
            <w:vAlign w:val="center"/>
            <w:hideMark/>
          </w:tcPr>
          <w:p w14:paraId="00DF4EA5" w14:textId="2DF63B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1D8B27D" w14:textId="359406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40EC6" w14:textId="06F163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7,289,935.00 </w:t>
            </w:r>
          </w:p>
        </w:tc>
      </w:tr>
      <w:tr w:rsidR="00DF247F" w:rsidRPr="00837AEC" w14:paraId="4A08DA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0130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7B2F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center"/>
            <w:hideMark/>
          </w:tcPr>
          <w:p w14:paraId="17696E06" w14:textId="2BDB18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4,400.00 </w:t>
            </w:r>
          </w:p>
        </w:tc>
        <w:tc>
          <w:tcPr>
            <w:tcW w:w="958" w:type="pct"/>
            <w:tcBorders>
              <w:top w:val="nil"/>
              <w:left w:val="nil"/>
              <w:bottom w:val="single" w:sz="4" w:space="0" w:color="000000"/>
              <w:right w:val="single" w:sz="4" w:space="0" w:color="000000"/>
            </w:tcBorders>
            <w:shd w:val="clear" w:color="auto" w:fill="auto"/>
            <w:noWrap/>
            <w:vAlign w:val="center"/>
            <w:hideMark/>
          </w:tcPr>
          <w:p w14:paraId="42AE89D0" w14:textId="60C687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E9BBCB" w14:textId="46B11B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61C4E" w14:textId="508991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4,400.00 </w:t>
            </w:r>
          </w:p>
        </w:tc>
      </w:tr>
      <w:tr w:rsidR="00DF247F" w:rsidRPr="00837AEC" w14:paraId="50DD10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2903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83B09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center"/>
            <w:hideMark/>
          </w:tcPr>
          <w:p w14:paraId="6219D762" w14:textId="389F88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center"/>
            <w:hideMark/>
          </w:tcPr>
          <w:p w14:paraId="1468BE98" w14:textId="1584B3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1648797" w14:textId="62933F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27270" w14:textId="5897B3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12,600.00 </w:t>
            </w:r>
          </w:p>
        </w:tc>
      </w:tr>
      <w:tr w:rsidR="00DF247F" w:rsidRPr="00837AEC" w14:paraId="5907A11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1A1B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663F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center"/>
            <w:hideMark/>
          </w:tcPr>
          <w:p w14:paraId="75A5DD2F" w14:textId="782A54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center"/>
            <w:hideMark/>
          </w:tcPr>
          <w:p w14:paraId="772347D6" w14:textId="4956A0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87CF03" w14:textId="042474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D59B7" w14:textId="570D9F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1,225.00 </w:t>
            </w:r>
          </w:p>
        </w:tc>
      </w:tr>
      <w:tr w:rsidR="00DF247F" w:rsidRPr="00837AEC" w14:paraId="1DA638A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BC08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D4E3D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5F3573D0" w14:textId="6BFAFE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center"/>
            <w:hideMark/>
          </w:tcPr>
          <w:p w14:paraId="20A8E20F" w14:textId="64A1A4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F52EB9" w14:textId="3F361F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E1772" w14:textId="6B9949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0,952.00 </w:t>
            </w:r>
          </w:p>
        </w:tc>
      </w:tr>
      <w:tr w:rsidR="00DF247F" w:rsidRPr="00837AEC" w14:paraId="3B9A96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7EFA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312A29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center"/>
            <w:hideMark/>
          </w:tcPr>
          <w:p w14:paraId="0CF4D739" w14:textId="2CDEA9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F1610D" w14:textId="501D22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center"/>
            <w:hideMark/>
          </w:tcPr>
          <w:p w14:paraId="7225042A" w14:textId="7E08F3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DB44D" w14:textId="26E743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55,488.00 </w:t>
            </w:r>
          </w:p>
        </w:tc>
      </w:tr>
      <w:tr w:rsidR="00DF247F" w:rsidRPr="00837AEC" w14:paraId="7BA5C1A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E1C8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BA4E7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center"/>
            <w:hideMark/>
          </w:tcPr>
          <w:p w14:paraId="76615E75" w14:textId="56C042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0719AEE" w14:textId="425BBF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5149A4" w14:textId="77B70C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306B9" w14:textId="7BA55B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3,000.00 </w:t>
            </w:r>
          </w:p>
        </w:tc>
      </w:tr>
      <w:tr w:rsidR="00DF247F" w:rsidRPr="00837AEC" w14:paraId="18B932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2BA0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64A9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center"/>
            <w:hideMark/>
          </w:tcPr>
          <w:p w14:paraId="0687A234" w14:textId="1A04D1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C664C3B" w14:textId="21C586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74045" w14:textId="7A9E75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96089" w14:textId="32CC65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3,000.00 </w:t>
            </w:r>
          </w:p>
        </w:tc>
      </w:tr>
      <w:tr w:rsidR="00DF247F" w:rsidRPr="00837AEC" w14:paraId="1A3EDBD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819E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73BD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center"/>
            <w:hideMark/>
          </w:tcPr>
          <w:p w14:paraId="0ADF01FB" w14:textId="3207D6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5BC0D8" w14:textId="237F24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01DCF5" w14:textId="636C57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68F93" w14:textId="198DD6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0,000.00 </w:t>
            </w:r>
          </w:p>
        </w:tc>
      </w:tr>
      <w:tr w:rsidR="00DF247F" w:rsidRPr="00837AEC" w14:paraId="1C07A07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3732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4BE8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center"/>
            <w:hideMark/>
          </w:tcPr>
          <w:p w14:paraId="136D7572" w14:textId="28A128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3F3F53" w14:textId="5B1BC1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6D33BC" w14:textId="711737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6924F" w14:textId="1FCCB5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6,000.00 </w:t>
            </w:r>
          </w:p>
        </w:tc>
      </w:tr>
      <w:tr w:rsidR="00DF247F" w:rsidRPr="00837AEC" w14:paraId="6574D6D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3BEC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BF34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2810A9CF" w14:textId="612D99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24F3AD3" w14:textId="223132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907536" w14:textId="2DA733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D7A2D" w14:textId="44E9F5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000.00 </w:t>
            </w:r>
          </w:p>
        </w:tc>
      </w:tr>
      <w:tr w:rsidR="00DF247F" w:rsidRPr="00837AEC" w14:paraId="62FFED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3667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F24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center"/>
            <w:hideMark/>
          </w:tcPr>
          <w:p w14:paraId="1B127A3A" w14:textId="71E062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center"/>
            <w:hideMark/>
          </w:tcPr>
          <w:p w14:paraId="2EE7C2B0" w14:textId="49F694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249595" w14:textId="39C4C4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B3F15" w14:textId="3F8B57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3,000.00 </w:t>
            </w:r>
          </w:p>
        </w:tc>
      </w:tr>
      <w:tr w:rsidR="00DF247F" w:rsidRPr="00837AEC" w14:paraId="47BEC16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AF4E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2DB3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2B3008B9" w14:textId="01AC55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CB68D6" w14:textId="4BCBEF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81CC75" w14:textId="34B2A1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D81F0" w14:textId="3EB4B6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0,000.00 </w:t>
            </w:r>
          </w:p>
        </w:tc>
      </w:tr>
      <w:tr w:rsidR="00DF247F" w:rsidRPr="00837AEC" w14:paraId="2AF0E04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F92B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C7D0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center"/>
            <w:hideMark/>
          </w:tcPr>
          <w:p w14:paraId="4ED63E41" w14:textId="79E0BF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C1F1810" w14:textId="62A91B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AC620" w14:textId="1AFC99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F88D4" w14:textId="210274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000.00 </w:t>
            </w:r>
          </w:p>
        </w:tc>
      </w:tr>
      <w:tr w:rsidR="00DF247F" w:rsidRPr="00837AEC" w14:paraId="4E0C21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873D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0982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center"/>
            <w:hideMark/>
          </w:tcPr>
          <w:p w14:paraId="42391D9A" w14:textId="7A679B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4318134" w14:textId="47A9EA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365CB8" w14:textId="1634D4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FB47E" w14:textId="0E5346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0,000.00 </w:t>
            </w:r>
          </w:p>
        </w:tc>
      </w:tr>
      <w:tr w:rsidR="00DF247F" w:rsidRPr="00837AEC" w14:paraId="27ECE1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6181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6DD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center"/>
            <w:hideMark/>
          </w:tcPr>
          <w:p w14:paraId="1BDC4759" w14:textId="1676B7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A9D734" w14:textId="310A3D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B1D6BB" w14:textId="56F33C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7B30E" w14:textId="6C5419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0,000.00 </w:t>
            </w:r>
          </w:p>
        </w:tc>
      </w:tr>
      <w:tr w:rsidR="00DF247F" w:rsidRPr="00837AEC" w14:paraId="11A54C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2144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F0FA0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center"/>
            <w:hideMark/>
          </w:tcPr>
          <w:p w14:paraId="38B5B424" w14:textId="3BC82C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2DCCA6D1" w14:textId="1333C2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285C52" w14:textId="4E5A7B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A78B3" w14:textId="6F796A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5,400.00 </w:t>
            </w:r>
          </w:p>
        </w:tc>
      </w:tr>
      <w:tr w:rsidR="00DF247F" w:rsidRPr="00837AEC" w14:paraId="132D42B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D9CB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2F3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center"/>
            <w:hideMark/>
          </w:tcPr>
          <w:p w14:paraId="517BE93A" w14:textId="61234A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center"/>
            <w:hideMark/>
          </w:tcPr>
          <w:p w14:paraId="19AF2FB0" w14:textId="7630BF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C52FB4" w14:textId="5EB70A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C3F224" w14:textId="2DBC15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1,000.00 </w:t>
            </w:r>
          </w:p>
        </w:tc>
      </w:tr>
      <w:tr w:rsidR="00DF247F" w:rsidRPr="00837AEC" w14:paraId="51DB2AF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64648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276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center"/>
            <w:hideMark/>
          </w:tcPr>
          <w:p w14:paraId="2A4365F1" w14:textId="20D2DD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center"/>
            <w:hideMark/>
          </w:tcPr>
          <w:p w14:paraId="76AAAA7C" w14:textId="35D864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5B5262" w14:textId="040AA0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42C7B" w14:textId="4CB7F2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1,600.00 </w:t>
            </w:r>
          </w:p>
        </w:tc>
      </w:tr>
      <w:tr w:rsidR="00DF247F" w:rsidRPr="00837AEC" w14:paraId="7830CF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0C667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33B5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center"/>
            <w:hideMark/>
          </w:tcPr>
          <w:p w14:paraId="1AC96D14" w14:textId="6D34B7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center"/>
            <w:hideMark/>
          </w:tcPr>
          <w:p w14:paraId="3C6A4945" w14:textId="09FB4F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89ADF6" w14:textId="472DB6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3A4A9" w14:textId="2BCA06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7,716.00 </w:t>
            </w:r>
          </w:p>
        </w:tc>
      </w:tr>
      <w:tr w:rsidR="00DF247F" w:rsidRPr="00837AEC" w14:paraId="581FC26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9D3A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8FC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center"/>
            <w:hideMark/>
          </w:tcPr>
          <w:p w14:paraId="53CDC872" w14:textId="5CEFB8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center"/>
            <w:hideMark/>
          </w:tcPr>
          <w:p w14:paraId="188F8F50" w14:textId="00C7B8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79B7FE" w14:textId="5ACA04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47380" w14:textId="4F45CA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04,500.00 </w:t>
            </w:r>
          </w:p>
        </w:tc>
      </w:tr>
      <w:tr w:rsidR="00DF247F" w:rsidRPr="00837AEC" w14:paraId="46702C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0C4A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5041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center"/>
            <w:hideMark/>
          </w:tcPr>
          <w:p w14:paraId="26EB0D39" w14:textId="7AF9E3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center"/>
            <w:hideMark/>
          </w:tcPr>
          <w:p w14:paraId="22670AE4" w14:textId="779628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1995BB" w14:textId="3E7004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21D04" w14:textId="0F22F0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33,528.00 </w:t>
            </w:r>
          </w:p>
        </w:tc>
      </w:tr>
      <w:tr w:rsidR="00DF247F" w:rsidRPr="00837AEC" w14:paraId="533D7A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5473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8EBC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center"/>
            <w:hideMark/>
          </w:tcPr>
          <w:p w14:paraId="70BA2E58" w14:textId="16D174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190EC3E" w14:textId="774F56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C3CD2F" w14:textId="004633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34291" w14:textId="61E8B8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5,000.00 </w:t>
            </w:r>
          </w:p>
        </w:tc>
      </w:tr>
      <w:tr w:rsidR="00DF247F" w:rsidRPr="00837AEC" w14:paraId="478D77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0118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C872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center"/>
            <w:hideMark/>
          </w:tcPr>
          <w:p w14:paraId="546A0F21" w14:textId="5FC111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center"/>
            <w:hideMark/>
          </w:tcPr>
          <w:p w14:paraId="03D339A9" w14:textId="2D0E7D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57C59C" w14:textId="4D074D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4DAE0" w14:textId="663438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9,000.00 </w:t>
            </w:r>
          </w:p>
        </w:tc>
      </w:tr>
      <w:tr w:rsidR="00DF247F" w:rsidRPr="00837AEC" w14:paraId="556FC589"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37D951"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center"/>
            <w:hideMark/>
          </w:tcPr>
          <w:p w14:paraId="0E98C6BB" w14:textId="537012E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7,748,816.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60CA04B" w14:textId="7D98CE7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3,605,988.84 </w:t>
            </w:r>
          </w:p>
        </w:tc>
        <w:tc>
          <w:tcPr>
            <w:tcW w:w="958" w:type="pct"/>
            <w:tcBorders>
              <w:top w:val="nil"/>
              <w:left w:val="nil"/>
              <w:bottom w:val="single" w:sz="4" w:space="0" w:color="000000"/>
              <w:right w:val="single" w:sz="4" w:space="0" w:color="000000"/>
            </w:tcBorders>
            <w:shd w:val="clear" w:color="D8D8D8" w:fill="D8D8D8"/>
            <w:noWrap/>
            <w:vAlign w:val="center"/>
            <w:hideMark/>
          </w:tcPr>
          <w:p w14:paraId="7D6E2519" w14:textId="516F516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59237B5" w14:textId="44F97BA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1,354,804.84 </w:t>
            </w:r>
          </w:p>
        </w:tc>
      </w:tr>
      <w:tr w:rsidR="00DF247F" w:rsidRPr="00837AEC" w14:paraId="4200826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BFA0E1C"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center"/>
            <w:hideMark/>
          </w:tcPr>
          <w:p w14:paraId="02FC0CE3" w14:textId="0F579A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center"/>
            <w:hideMark/>
          </w:tcPr>
          <w:p w14:paraId="1A87033C" w14:textId="059DA1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center"/>
            <w:hideMark/>
          </w:tcPr>
          <w:p w14:paraId="4893D310" w14:textId="29FF91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4FB7B" w14:textId="614C9F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946,654.80 </w:t>
            </w:r>
          </w:p>
        </w:tc>
      </w:tr>
      <w:tr w:rsidR="00DF247F" w:rsidRPr="00837AEC" w14:paraId="25BD474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6EE9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C4D3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center"/>
            <w:hideMark/>
          </w:tcPr>
          <w:p w14:paraId="273BAE9F" w14:textId="66964D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center"/>
            <w:hideMark/>
          </w:tcPr>
          <w:p w14:paraId="37A6C99A" w14:textId="359BB4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30,809.00 </w:t>
            </w:r>
          </w:p>
        </w:tc>
        <w:tc>
          <w:tcPr>
            <w:tcW w:w="958" w:type="pct"/>
            <w:tcBorders>
              <w:top w:val="nil"/>
              <w:left w:val="nil"/>
              <w:bottom w:val="single" w:sz="4" w:space="0" w:color="000000"/>
              <w:right w:val="single" w:sz="4" w:space="0" w:color="000000"/>
            </w:tcBorders>
            <w:shd w:val="clear" w:color="auto" w:fill="auto"/>
            <w:noWrap/>
            <w:vAlign w:val="center"/>
            <w:hideMark/>
          </w:tcPr>
          <w:p w14:paraId="1490E97F" w14:textId="1380FD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5A6ABB" w14:textId="5E151F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30,439.00 </w:t>
            </w:r>
          </w:p>
        </w:tc>
      </w:tr>
      <w:tr w:rsidR="00DF247F" w:rsidRPr="00837AEC" w14:paraId="30F82D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63286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11120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center"/>
            <w:hideMark/>
          </w:tcPr>
          <w:p w14:paraId="55EDECB0" w14:textId="5B13B2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20,636.00 </w:t>
            </w:r>
          </w:p>
        </w:tc>
        <w:tc>
          <w:tcPr>
            <w:tcW w:w="958" w:type="pct"/>
            <w:tcBorders>
              <w:top w:val="nil"/>
              <w:left w:val="nil"/>
              <w:bottom w:val="single" w:sz="4" w:space="0" w:color="000000"/>
              <w:right w:val="single" w:sz="4" w:space="0" w:color="000000"/>
            </w:tcBorders>
            <w:shd w:val="clear" w:color="auto" w:fill="auto"/>
            <w:noWrap/>
            <w:vAlign w:val="center"/>
            <w:hideMark/>
          </w:tcPr>
          <w:p w14:paraId="239DFAB9" w14:textId="0CB403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center"/>
            <w:hideMark/>
          </w:tcPr>
          <w:p w14:paraId="7EA85C6D" w14:textId="75116C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EBDE8" w14:textId="0A9B37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696,448.00 </w:t>
            </w:r>
          </w:p>
        </w:tc>
      </w:tr>
      <w:tr w:rsidR="00DF247F" w:rsidRPr="00837AEC" w14:paraId="7FE6D9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76D6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C4BF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center"/>
            <w:hideMark/>
          </w:tcPr>
          <w:p w14:paraId="00FA9315" w14:textId="34DBD1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center"/>
            <w:hideMark/>
          </w:tcPr>
          <w:p w14:paraId="27E92C07" w14:textId="6A2CBA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4AC024" w14:textId="1C1E57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BA01E0" w14:textId="0C2DA2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99,912.00 </w:t>
            </w:r>
          </w:p>
        </w:tc>
      </w:tr>
      <w:tr w:rsidR="00DF247F" w:rsidRPr="00837AEC" w14:paraId="4010EC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4F90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1633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center"/>
            <w:hideMark/>
          </w:tcPr>
          <w:p w14:paraId="49183C9A" w14:textId="6CDCFC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center"/>
            <w:hideMark/>
          </w:tcPr>
          <w:p w14:paraId="41D9B0F1" w14:textId="594DF3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65F4F3" w14:textId="69C66F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30197" w14:textId="42357E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51,448.00 </w:t>
            </w:r>
          </w:p>
        </w:tc>
      </w:tr>
      <w:tr w:rsidR="00DF247F" w:rsidRPr="00837AEC" w14:paraId="6D23A2B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51956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DD78D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center"/>
            <w:hideMark/>
          </w:tcPr>
          <w:p w14:paraId="5372BE6E" w14:textId="599F2A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center"/>
            <w:hideMark/>
          </w:tcPr>
          <w:p w14:paraId="74005D5F" w14:textId="746265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center"/>
            <w:hideMark/>
          </w:tcPr>
          <w:p w14:paraId="4D0AF66E" w14:textId="15F7A4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CA99C" w14:textId="225EB4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765,801.25 </w:t>
            </w:r>
          </w:p>
        </w:tc>
      </w:tr>
      <w:tr w:rsidR="00DF247F" w:rsidRPr="00837AEC" w14:paraId="5AE468C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6D0B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14B1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center"/>
            <w:hideMark/>
          </w:tcPr>
          <w:p w14:paraId="774B09BF" w14:textId="443689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62,680.00 </w:t>
            </w:r>
          </w:p>
        </w:tc>
        <w:tc>
          <w:tcPr>
            <w:tcW w:w="958" w:type="pct"/>
            <w:tcBorders>
              <w:top w:val="nil"/>
              <w:left w:val="nil"/>
              <w:bottom w:val="single" w:sz="4" w:space="0" w:color="000000"/>
              <w:right w:val="single" w:sz="4" w:space="0" w:color="000000"/>
            </w:tcBorders>
            <w:shd w:val="clear" w:color="auto" w:fill="auto"/>
            <w:noWrap/>
            <w:vAlign w:val="center"/>
            <w:hideMark/>
          </w:tcPr>
          <w:p w14:paraId="14C1D468" w14:textId="688152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center"/>
            <w:hideMark/>
          </w:tcPr>
          <w:p w14:paraId="6AFE6289" w14:textId="19BA99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709EC" w14:textId="259B6C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12,816.50 </w:t>
            </w:r>
          </w:p>
        </w:tc>
      </w:tr>
      <w:tr w:rsidR="00DF247F" w:rsidRPr="00837AEC" w14:paraId="3D756E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5073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2B02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center"/>
            <w:hideMark/>
          </w:tcPr>
          <w:p w14:paraId="486CCCF1" w14:textId="42A4A8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center"/>
            <w:hideMark/>
          </w:tcPr>
          <w:p w14:paraId="10FF0E4C" w14:textId="1BA257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center"/>
            <w:hideMark/>
          </w:tcPr>
          <w:p w14:paraId="23D43DCC" w14:textId="54476E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379D4" w14:textId="0E312B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16,110.00 </w:t>
            </w:r>
          </w:p>
        </w:tc>
      </w:tr>
      <w:tr w:rsidR="00DF247F" w:rsidRPr="00837AEC" w14:paraId="0A66867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72A3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C92F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center"/>
            <w:hideMark/>
          </w:tcPr>
          <w:p w14:paraId="25EE2283" w14:textId="60BFD7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center"/>
            <w:hideMark/>
          </w:tcPr>
          <w:p w14:paraId="3BAEB1D7" w14:textId="253677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E94C10" w14:textId="4274B9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7DC2E" w14:textId="7CE7AD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2,464.00 </w:t>
            </w:r>
          </w:p>
        </w:tc>
      </w:tr>
      <w:tr w:rsidR="00DF247F" w:rsidRPr="00837AEC" w14:paraId="6AFA19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0333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FA2F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center"/>
            <w:hideMark/>
          </w:tcPr>
          <w:p w14:paraId="37F4B69F" w14:textId="4DE3F8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center"/>
            <w:hideMark/>
          </w:tcPr>
          <w:p w14:paraId="420EC6F5" w14:textId="3E744B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center"/>
            <w:hideMark/>
          </w:tcPr>
          <w:p w14:paraId="4BF36CA3" w14:textId="69E90B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B7591" w14:textId="0BBCB8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4,610.00 </w:t>
            </w:r>
          </w:p>
        </w:tc>
      </w:tr>
      <w:tr w:rsidR="00DF247F" w:rsidRPr="00837AEC" w14:paraId="435EAF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F548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B567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center"/>
            <w:hideMark/>
          </w:tcPr>
          <w:p w14:paraId="54B06094" w14:textId="364B7A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32,466.00 </w:t>
            </w:r>
          </w:p>
        </w:tc>
        <w:tc>
          <w:tcPr>
            <w:tcW w:w="958" w:type="pct"/>
            <w:tcBorders>
              <w:top w:val="nil"/>
              <w:left w:val="nil"/>
              <w:bottom w:val="single" w:sz="4" w:space="0" w:color="000000"/>
              <w:right w:val="single" w:sz="4" w:space="0" w:color="000000"/>
            </w:tcBorders>
            <w:shd w:val="clear" w:color="auto" w:fill="auto"/>
            <w:noWrap/>
            <w:vAlign w:val="center"/>
            <w:hideMark/>
          </w:tcPr>
          <w:p w14:paraId="0D75EFB3" w14:textId="628107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center"/>
            <w:hideMark/>
          </w:tcPr>
          <w:p w14:paraId="00796904" w14:textId="353236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E80C4" w14:textId="5E8DB0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073,329.00 </w:t>
            </w:r>
          </w:p>
        </w:tc>
      </w:tr>
      <w:tr w:rsidR="00DF247F" w:rsidRPr="00837AEC" w14:paraId="2536389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0A88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F399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center"/>
            <w:hideMark/>
          </w:tcPr>
          <w:p w14:paraId="74E1F055" w14:textId="5CA349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center"/>
            <w:hideMark/>
          </w:tcPr>
          <w:p w14:paraId="1ACDE4D7" w14:textId="5EF834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center"/>
            <w:hideMark/>
          </w:tcPr>
          <w:p w14:paraId="67D0DE99" w14:textId="16BBBB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F89342" w14:textId="749B64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88,761.29 </w:t>
            </w:r>
          </w:p>
        </w:tc>
      </w:tr>
      <w:tr w:rsidR="00DF247F" w:rsidRPr="00837AEC" w14:paraId="666805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6157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1F51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center"/>
            <w:hideMark/>
          </w:tcPr>
          <w:p w14:paraId="67F4F136" w14:textId="4A467D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48,390.00 </w:t>
            </w:r>
          </w:p>
        </w:tc>
        <w:tc>
          <w:tcPr>
            <w:tcW w:w="958" w:type="pct"/>
            <w:tcBorders>
              <w:top w:val="nil"/>
              <w:left w:val="nil"/>
              <w:bottom w:val="single" w:sz="4" w:space="0" w:color="000000"/>
              <w:right w:val="single" w:sz="4" w:space="0" w:color="000000"/>
            </w:tcBorders>
            <w:shd w:val="clear" w:color="auto" w:fill="auto"/>
            <w:noWrap/>
            <w:vAlign w:val="center"/>
            <w:hideMark/>
          </w:tcPr>
          <w:p w14:paraId="3AD68DBE" w14:textId="5B95BE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0885CB" w14:textId="2834FD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1996E" w14:textId="13A8BA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48,390.00 </w:t>
            </w:r>
          </w:p>
        </w:tc>
      </w:tr>
      <w:tr w:rsidR="00DF247F" w:rsidRPr="00837AEC" w14:paraId="0E0925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9E3E7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044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center"/>
            <w:hideMark/>
          </w:tcPr>
          <w:p w14:paraId="34D6912E" w14:textId="2FDCBC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center"/>
            <w:hideMark/>
          </w:tcPr>
          <w:p w14:paraId="268C7452" w14:textId="0146AA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55722C3" w14:textId="7D9D90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D7CCA" w14:textId="12888A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00,301.00 </w:t>
            </w:r>
          </w:p>
        </w:tc>
      </w:tr>
      <w:tr w:rsidR="00DF247F" w:rsidRPr="00837AEC" w14:paraId="1DA146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605B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767A6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center"/>
            <w:hideMark/>
          </w:tcPr>
          <w:p w14:paraId="0A418B7F" w14:textId="428B9D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center"/>
            <w:hideMark/>
          </w:tcPr>
          <w:p w14:paraId="0F9139B7" w14:textId="501428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5FEC42" w14:textId="1D2F18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78474" w14:textId="57A4F4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7,320.00 </w:t>
            </w:r>
          </w:p>
        </w:tc>
      </w:tr>
      <w:tr w:rsidR="00DF247F" w:rsidRPr="00837AEC" w14:paraId="440695A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103B72"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center"/>
            <w:hideMark/>
          </w:tcPr>
          <w:p w14:paraId="3CC5617A" w14:textId="58F0AE2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8,634,536.53 </w:t>
            </w:r>
          </w:p>
        </w:tc>
        <w:tc>
          <w:tcPr>
            <w:tcW w:w="958" w:type="pct"/>
            <w:tcBorders>
              <w:top w:val="nil"/>
              <w:left w:val="nil"/>
              <w:bottom w:val="single" w:sz="4" w:space="0" w:color="000000"/>
              <w:right w:val="single" w:sz="4" w:space="0" w:color="000000"/>
            </w:tcBorders>
            <w:shd w:val="clear" w:color="A5A5A5" w:fill="A5A5A5"/>
            <w:noWrap/>
            <w:vAlign w:val="center"/>
            <w:hideMark/>
          </w:tcPr>
          <w:p w14:paraId="7B394FB9" w14:textId="0FBAC6F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60B45435" w14:textId="61F027F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10F5398" w14:textId="6B50CD9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8,634,536.53 </w:t>
            </w:r>
          </w:p>
        </w:tc>
      </w:tr>
      <w:tr w:rsidR="00DF247F" w:rsidRPr="00837AEC" w14:paraId="1B67513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A73028"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center"/>
            <w:hideMark/>
          </w:tcPr>
          <w:p w14:paraId="67EF5EB2" w14:textId="0D4B380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477,853.70 </w:t>
            </w:r>
          </w:p>
        </w:tc>
        <w:tc>
          <w:tcPr>
            <w:tcW w:w="958" w:type="pct"/>
            <w:tcBorders>
              <w:top w:val="nil"/>
              <w:left w:val="nil"/>
              <w:bottom w:val="single" w:sz="4" w:space="0" w:color="000000"/>
              <w:right w:val="single" w:sz="4" w:space="0" w:color="000000"/>
            </w:tcBorders>
            <w:shd w:val="clear" w:color="D8D8D8" w:fill="D8D8D8"/>
            <w:noWrap/>
            <w:vAlign w:val="center"/>
            <w:hideMark/>
          </w:tcPr>
          <w:p w14:paraId="6510CFA4" w14:textId="10BA044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0FAC5E1" w14:textId="0978284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F8639E1" w14:textId="53711D4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477,853.70 </w:t>
            </w:r>
          </w:p>
        </w:tc>
      </w:tr>
      <w:tr w:rsidR="00DF247F" w:rsidRPr="00837AEC" w14:paraId="0728F88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39B12"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0F78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center"/>
            <w:hideMark/>
          </w:tcPr>
          <w:p w14:paraId="7EA5B948" w14:textId="2FB61A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32,900.00 </w:t>
            </w:r>
          </w:p>
        </w:tc>
        <w:tc>
          <w:tcPr>
            <w:tcW w:w="958" w:type="pct"/>
            <w:tcBorders>
              <w:top w:val="nil"/>
              <w:left w:val="nil"/>
              <w:bottom w:val="single" w:sz="4" w:space="0" w:color="000000"/>
              <w:right w:val="single" w:sz="4" w:space="0" w:color="000000"/>
            </w:tcBorders>
            <w:shd w:val="clear" w:color="auto" w:fill="auto"/>
            <w:noWrap/>
            <w:vAlign w:val="center"/>
            <w:hideMark/>
          </w:tcPr>
          <w:p w14:paraId="36C1EFED" w14:textId="4D8815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1E18CF" w14:textId="5F7A4A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AA281" w14:textId="3D1B74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32,900.00 </w:t>
            </w:r>
          </w:p>
        </w:tc>
      </w:tr>
      <w:tr w:rsidR="00DF247F" w:rsidRPr="00837AEC" w14:paraId="72C388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2CEF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BED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5CBF5B51" w14:textId="6DEEA1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center"/>
            <w:hideMark/>
          </w:tcPr>
          <w:p w14:paraId="341F1DF3" w14:textId="4C9CD3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CCBFDB" w14:textId="6D0EE8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90076" w14:textId="556D81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3,050.00 </w:t>
            </w:r>
          </w:p>
        </w:tc>
      </w:tr>
      <w:tr w:rsidR="00DF247F" w:rsidRPr="00837AEC" w14:paraId="0992A7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3394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9EDF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center"/>
            <w:hideMark/>
          </w:tcPr>
          <w:p w14:paraId="034A7F36" w14:textId="564DB7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center"/>
            <w:hideMark/>
          </w:tcPr>
          <w:p w14:paraId="5BFEFEBA" w14:textId="66901A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7F03AE" w14:textId="325E14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D2074" w14:textId="5F6F43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9,387.50 </w:t>
            </w:r>
          </w:p>
        </w:tc>
      </w:tr>
      <w:tr w:rsidR="00DF247F" w:rsidRPr="00837AEC" w14:paraId="50627D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C18A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A34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center"/>
            <w:hideMark/>
          </w:tcPr>
          <w:p w14:paraId="4A84B129" w14:textId="50981D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center"/>
            <w:hideMark/>
          </w:tcPr>
          <w:p w14:paraId="5F8D4E94" w14:textId="28B95D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0C780E" w14:textId="260546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68754" w14:textId="360A1C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5,900.00 </w:t>
            </w:r>
          </w:p>
        </w:tc>
      </w:tr>
      <w:tr w:rsidR="00DF247F" w:rsidRPr="00837AEC" w14:paraId="59BA05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7BF3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F10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3BE8B37A" w14:textId="68D11A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3A12E7" w14:textId="5BF4E3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F421F9" w14:textId="4F2E73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84989" w14:textId="7DA19A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0,000.00 </w:t>
            </w:r>
          </w:p>
        </w:tc>
      </w:tr>
      <w:tr w:rsidR="00DF247F" w:rsidRPr="00837AEC" w14:paraId="7A6AAB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58BA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B6C9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center"/>
            <w:hideMark/>
          </w:tcPr>
          <w:p w14:paraId="6572D944" w14:textId="618EB5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76,616.20 </w:t>
            </w:r>
          </w:p>
        </w:tc>
        <w:tc>
          <w:tcPr>
            <w:tcW w:w="958" w:type="pct"/>
            <w:tcBorders>
              <w:top w:val="nil"/>
              <w:left w:val="nil"/>
              <w:bottom w:val="single" w:sz="4" w:space="0" w:color="000000"/>
              <w:right w:val="single" w:sz="4" w:space="0" w:color="000000"/>
            </w:tcBorders>
            <w:shd w:val="clear" w:color="auto" w:fill="auto"/>
            <w:noWrap/>
            <w:vAlign w:val="center"/>
            <w:hideMark/>
          </w:tcPr>
          <w:p w14:paraId="0205E6D0" w14:textId="312254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747CA0" w14:textId="469AFC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DCF69" w14:textId="789681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76,616.20 </w:t>
            </w:r>
          </w:p>
        </w:tc>
      </w:tr>
      <w:tr w:rsidR="00DF247F" w:rsidRPr="00837AEC" w14:paraId="7148983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954CF44"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75A0531E" w14:textId="2EDC980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757,184.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2A1A9ED" w14:textId="4E08757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F009EAC" w14:textId="0988603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5D40174" w14:textId="35F1649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757,184.00 </w:t>
            </w:r>
          </w:p>
        </w:tc>
      </w:tr>
      <w:tr w:rsidR="00DF247F" w:rsidRPr="00837AEC" w14:paraId="3C43D7A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4E82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AD60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center"/>
            <w:hideMark/>
          </w:tcPr>
          <w:p w14:paraId="7E022E79" w14:textId="5C9104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3,573.20 </w:t>
            </w:r>
          </w:p>
        </w:tc>
        <w:tc>
          <w:tcPr>
            <w:tcW w:w="958" w:type="pct"/>
            <w:tcBorders>
              <w:top w:val="nil"/>
              <w:left w:val="nil"/>
              <w:bottom w:val="single" w:sz="4" w:space="0" w:color="000000"/>
              <w:right w:val="single" w:sz="4" w:space="0" w:color="000000"/>
            </w:tcBorders>
            <w:shd w:val="clear" w:color="auto" w:fill="auto"/>
            <w:noWrap/>
            <w:vAlign w:val="center"/>
            <w:hideMark/>
          </w:tcPr>
          <w:p w14:paraId="34BDC6ED" w14:textId="4F3844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854C62" w14:textId="2C605F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04715" w14:textId="56A5DD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3,573.20 </w:t>
            </w:r>
          </w:p>
        </w:tc>
      </w:tr>
      <w:tr w:rsidR="00DF247F" w:rsidRPr="00837AEC" w14:paraId="45C7737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5188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9E9D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center"/>
            <w:hideMark/>
          </w:tcPr>
          <w:p w14:paraId="3F0D13A2" w14:textId="45D671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center"/>
            <w:hideMark/>
          </w:tcPr>
          <w:p w14:paraId="73B6F39B" w14:textId="05140F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AC85A2" w14:textId="677BFE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F694D" w14:textId="3EBC00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5,320.00 </w:t>
            </w:r>
          </w:p>
        </w:tc>
      </w:tr>
      <w:tr w:rsidR="00DF247F" w:rsidRPr="00837AEC" w14:paraId="2A9FF2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52A1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CA55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center"/>
            <w:hideMark/>
          </w:tcPr>
          <w:p w14:paraId="6D701DDF" w14:textId="72DF85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3,125.00 </w:t>
            </w:r>
          </w:p>
        </w:tc>
        <w:tc>
          <w:tcPr>
            <w:tcW w:w="958" w:type="pct"/>
            <w:tcBorders>
              <w:top w:val="nil"/>
              <w:left w:val="nil"/>
              <w:bottom w:val="single" w:sz="4" w:space="0" w:color="000000"/>
              <w:right w:val="single" w:sz="4" w:space="0" w:color="000000"/>
            </w:tcBorders>
            <w:shd w:val="clear" w:color="auto" w:fill="auto"/>
            <w:noWrap/>
            <w:vAlign w:val="center"/>
            <w:hideMark/>
          </w:tcPr>
          <w:p w14:paraId="0136EC5A" w14:textId="0CCB32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15E162" w14:textId="217D16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43847" w14:textId="3AC265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3,125.00 </w:t>
            </w:r>
          </w:p>
        </w:tc>
      </w:tr>
      <w:tr w:rsidR="00DF247F" w:rsidRPr="00837AEC" w14:paraId="0ABE51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2D577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09BA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2BDF9348" w14:textId="18D5D2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6,934.00 </w:t>
            </w:r>
          </w:p>
        </w:tc>
        <w:tc>
          <w:tcPr>
            <w:tcW w:w="958" w:type="pct"/>
            <w:tcBorders>
              <w:top w:val="nil"/>
              <w:left w:val="nil"/>
              <w:bottom w:val="single" w:sz="4" w:space="0" w:color="000000"/>
              <w:right w:val="single" w:sz="4" w:space="0" w:color="000000"/>
            </w:tcBorders>
            <w:shd w:val="clear" w:color="auto" w:fill="auto"/>
            <w:noWrap/>
            <w:vAlign w:val="center"/>
            <w:hideMark/>
          </w:tcPr>
          <w:p w14:paraId="3B220D8B" w14:textId="729471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6E65EA" w14:textId="7986F9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8825F" w14:textId="1F330A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6,934.00 </w:t>
            </w:r>
          </w:p>
        </w:tc>
      </w:tr>
      <w:tr w:rsidR="00DF247F" w:rsidRPr="00837AEC" w14:paraId="768FFCD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87C6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A49E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center"/>
            <w:hideMark/>
          </w:tcPr>
          <w:p w14:paraId="5E51D066" w14:textId="7EC6CE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3,800.00 </w:t>
            </w:r>
          </w:p>
        </w:tc>
        <w:tc>
          <w:tcPr>
            <w:tcW w:w="958" w:type="pct"/>
            <w:tcBorders>
              <w:top w:val="nil"/>
              <w:left w:val="nil"/>
              <w:bottom w:val="single" w:sz="4" w:space="0" w:color="000000"/>
              <w:right w:val="single" w:sz="4" w:space="0" w:color="000000"/>
            </w:tcBorders>
            <w:shd w:val="clear" w:color="auto" w:fill="auto"/>
            <w:noWrap/>
            <w:vAlign w:val="center"/>
            <w:hideMark/>
          </w:tcPr>
          <w:p w14:paraId="03B4BCCA" w14:textId="7B2E8E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BB3BCB" w14:textId="663466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1AD3D" w14:textId="3F981B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3,800.00 </w:t>
            </w:r>
          </w:p>
        </w:tc>
      </w:tr>
      <w:tr w:rsidR="00DF247F" w:rsidRPr="00837AEC" w14:paraId="5168317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38B5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63EB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center"/>
            <w:hideMark/>
          </w:tcPr>
          <w:p w14:paraId="3D8184DE" w14:textId="3A33B1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center"/>
            <w:hideMark/>
          </w:tcPr>
          <w:p w14:paraId="2CD318EF" w14:textId="110B42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704BF6" w14:textId="3D9072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EEC9E" w14:textId="2D86E0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1,200.00 </w:t>
            </w:r>
          </w:p>
        </w:tc>
      </w:tr>
      <w:tr w:rsidR="00DF247F" w:rsidRPr="00837AEC" w14:paraId="1D86BD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F0B7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A858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1B5EF3BD" w14:textId="51451B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center"/>
            <w:hideMark/>
          </w:tcPr>
          <w:p w14:paraId="24B95C20" w14:textId="1882D7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0FEF85" w14:textId="4AF5E3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4AE7C" w14:textId="3E7AF6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0,131.30 </w:t>
            </w:r>
          </w:p>
        </w:tc>
      </w:tr>
      <w:tr w:rsidR="00DF247F" w:rsidRPr="00837AEC" w14:paraId="7C17C7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307EF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82C19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center"/>
            <w:hideMark/>
          </w:tcPr>
          <w:p w14:paraId="73496FC1" w14:textId="1A080E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center"/>
            <w:hideMark/>
          </w:tcPr>
          <w:p w14:paraId="63513E44" w14:textId="3F000D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CE99FC" w14:textId="1A1D70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625E0" w14:textId="4ECC2F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04,855.00 </w:t>
            </w:r>
          </w:p>
        </w:tc>
      </w:tr>
      <w:tr w:rsidR="00DF247F" w:rsidRPr="00837AEC" w14:paraId="47019A4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431FD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A3DD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609287A4" w14:textId="74B8A3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16,043.70 </w:t>
            </w:r>
          </w:p>
        </w:tc>
        <w:tc>
          <w:tcPr>
            <w:tcW w:w="958" w:type="pct"/>
            <w:tcBorders>
              <w:top w:val="nil"/>
              <w:left w:val="nil"/>
              <w:bottom w:val="single" w:sz="4" w:space="0" w:color="000000"/>
              <w:right w:val="single" w:sz="4" w:space="0" w:color="000000"/>
            </w:tcBorders>
            <w:shd w:val="clear" w:color="auto" w:fill="auto"/>
            <w:noWrap/>
            <w:vAlign w:val="center"/>
            <w:hideMark/>
          </w:tcPr>
          <w:p w14:paraId="706A7D0F" w14:textId="6C7DE4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4CAA86" w14:textId="310D3F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6BD1B" w14:textId="2E4347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16,043.70 </w:t>
            </w:r>
          </w:p>
        </w:tc>
      </w:tr>
      <w:tr w:rsidR="00DF247F" w:rsidRPr="00837AEC" w14:paraId="0396AD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7D3E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A384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center"/>
            <w:hideMark/>
          </w:tcPr>
          <w:p w14:paraId="4AAD4445" w14:textId="1F3A01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center"/>
            <w:hideMark/>
          </w:tcPr>
          <w:p w14:paraId="7420F46A" w14:textId="3C3ACF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4D6F2F" w14:textId="20CC30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F2E79" w14:textId="063BC7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2,201.80 </w:t>
            </w:r>
          </w:p>
        </w:tc>
      </w:tr>
      <w:tr w:rsidR="00DF247F" w:rsidRPr="00837AEC" w14:paraId="5FD9DD4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9D1760"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1396A9A0" w14:textId="2EB8098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061,952.30 </w:t>
            </w:r>
          </w:p>
        </w:tc>
        <w:tc>
          <w:tcPr>
            <w:tcW w:w="958" w:type="pct"/>
            <w:tcBorders>
              <w:top w:val="nil"/>
              <w:left w:val="nil"/>
              <w:bottom w:val="single" w:sz="4" w:space="0" w:color="000000"/>
              <w:right w:val="single" w:sz="4" w:space="0" w:color="000000"/>
            </w:tcBorders>
            <w:shd w:val="clear" w:color="D8D8D8" w:fill="D8D8D8"/>
            <w:noWrap/>
            <w:vAlign w:val="center"/>
            <w:hideMark/>
          </w:tcPr>
          <w:p w14:paraId="15F61A3F" w14:textId="2E2B8E0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D59A26E" w14:textId="46C265A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2B90AA3" w14:textId="048DC59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061,952.30 </w:t>
            </w:r>
          </w:p>
        </w:tc>
      </w:tr>
      <w:tr w:rsidR="00DF247F" w:rsidRPr="00837AEC" w14:paraId="3570A0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441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EEE0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center"/>
            <w:hideMark/>
          </w:tcPr>
          <w:p w14:paraId="2C3E890A" w14:textId="2C57CE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6,035.50 </w:t>
            </w:r>
          </w:p>
        </w:tc>
        <w:tc>
          <w:tcPr>
            <w:tcW w:w="958" w:type="pct"/>
            <w:tcBorders>
              <w:top w:val="nil"/>
              <w:left w:val="nil"/>
              <w:bottom w:val="single" w:sz="4" w:space="0" w:color="000000"/>
              <w:right w:val="single" w:sz="4" w:space="0" w:color="000000"/>
            </w:tcBorders>
            <w:shd w:val="clear" w:color="auto" w:fill="auto"/>
            <w:noWrap/>
            <w:vAlign w:val="center"/>
            <w:hideMark/>
          </w:tcPr>
          <w:p w14:paraId="761C2044" w14:textId="601149B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0ED687" w14:textId="630B81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8BC67" w14:textId="7411A3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6,035.50 </w:t>
            </w:r>
          </w:p>
        </w:tc>
      </w:tr>
      <w:tr w:rsidR="00DF247F" w:rsidRPr="00837AEC" w14:paraId="737DA9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CE31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1ED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center"/>
            <w:hideMark/>
          </w:tcPr>
          <w:p w14:paraId="65650481" w14:textId="3D148E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center"/>
            <w:hideMark/>
          </w:tcPr>
          <w:p w14:paraId="6F6AC04C" w14:textId="6DC576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6011FA" w14:textId="4617E3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9E9317" w14:textId="76E39D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5,252.75 </w:t>
            </w:r>
          </w:p>
        </w:tc>
      </w:tr>
      <w:tr w:rsidR="00DF247F" w:rsidRPr="00837AEC" w14:paraId="6E57CAC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F282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4BBC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center"/>
            <w:hideMark/>
          </w:tcPr>
          <w:p w14:paraId="1BE4D069" w14:textId="4265CE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7,806.50 </w:t>
            </w:r>
          </w:p>
        </w:tc>
        <w:tc>
          <w:tcPr>
            <w:tcW w:w="958" w:type="pct"/>
            <w:tcBorders>
              <w:top w:val="nil"/>
              <w:left w:val="nil"/>
              <w:bottom w:val="single" w:sz="4" w:space="0" w:color="000000"/>
              <w:right w:val="single" w:sz="4" w:space="0" w:color="000000"/>
            </w:tcBorders>
            <w:shd w:val="clear" w:color="auto" w:fill="auto"/>
            <w:noWrap/>
            <w:vAlign w:val="center"/>
            <w:hideMark/>
          </w:tcPr>
          <w:p w14:paraId="341BFD13" w14:textId="135E51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C88CD5" w14:textId="689C18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CF936F" w14:textId="374C22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7,806.50 </w:t>
            </w:r>
          </w:p>
        </w:tc>
      </w:tr>
      <w:tr w:rsidR="00DF247F" w:rsidRPr="00837AEC" w14:paraId="52BF8C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0C5DF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7D7C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center"/>
            <w:hideMark/>
          </w:tcPr>
          <w:p w14:paraId="2B1C8965" w14:textId="3F52ED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7,352.75 </w:t>
            </w:r>
          </w:p>
        </w:tc>
        <w:tc>
          <w:tcPr>
            <w:tcW w:w="958" w:type="pct"/>
            <w:tcBorders>
              <w:top w:val="nil"/>
              <w:left w:val="nil"/>
              <w:bottom w:val="single" w:sz="4" w:space="0" w:color="000000"/>
              <w:right w:val="single" w:sz="4" w:space="0" w:color="000000"/>
            </w:tcBorders>
            <w:shd w:val="clear" w:color="auto" w:fill="auto"/>
            <w:noWrap/>
            <w:vAlign w:val="center"/>
            <w:hideMark/>
          </w:tcPr>
          <w:p w14:paraId="00CFA8F5" w14:textId="040892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917A7F" w14:textId="146014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53C85" w14:textId="5EAC72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7,352.75 </w:t>
            </w:r>
          </w:p>
        </w:tc>
      </w:tr>
      <w:tr w:rsidR="00DF247F" w:rsidRPr="00837AEC" w14:paraId="29E212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2E1E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18F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center"/>
            <w:hideMark/>
          </w:tcPr>
          <w:p w14:paraId="3F092AE3" w14:textId="777781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23,100.00 </w:t>
            </w:r>
          </w:p>
        </w:tc>
        <w:tc>
          <w:tcPr>
            <w:tcW w:w="958" w:type="pct"/>
            <w:tcBorders>
              <w:top w:val="nil"/>
              <w:left w:val="nil"/>
              <w:bottom w:val="single" w:sz="4" w:space="0" w:color="000000"/>
              <w:right w:val="single" w:sz="4" w:space="0" w:color="000000"/>
            </w:tcBorders>
            <w:shd w:val="clear" w:color="auto" w:fill="auto"/>
            <w:noWrap/>
            <w:vAlign w:val="center"/>
            <w:hideMark/>
          </w:tcPr>
          <w:p w14:paraId="5DBF2E3D" w14:textId="64E8C4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5DC9F5" w14:textId="6A2368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96FC7" w14:textId="1F479E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23,100.00 </w:t>
            </w:r>
          </w:p>
        </w:tc>
      </w:tr>
      <w:tr w:rsidR="00DF247F" w:rsidRPr="00837AEC" w14:paraId="03DD13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98B0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56C1D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center"/>
            <w:hideMark/>
          </w:tcPr>
          <w:p w14:paraId="7B562C97" w14:textId="20DA5B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9,050.55 </w:t>
            </w:r>
          </w:p>
        </w:tc>
        <w:tc>
          <w:tcPr>
            <w:tcW w:w="958" w:type="pct"/>
            <w:tcBorders>
              <w:top w:val="nil"/>
              <w:left w:val="nil"/>
              <w:bottom w:val="single" w:sz="4" w:space="0" w:color="000000"/>
              <w:right w:val="single" w:sz="4" w:space="0" w:color="000000"/>
            </w:tcBorders>
            <w:shd w:val="clear" w:color="auto" w:fill="auto"/>
            <w:noWrap/>
            <w:vAlign w:val="center"/>
            <w:hideMark/>
          </w:tcPr>
          <w:p w14:paraId="33F98981" w14:textId="45DD56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1CDC07" w14:textId="333784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1BAED" w14:textId="769CFC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9,050.55 </w:t>
            </w:r>
          </w:p>
        </w:tc>
      </w:tr>
      <w:tr w:rsidR="00DF247F" w:rsidRPr="00837AEC" w14:paraId="63748D7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B9E1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DB7E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center"/>
            <w:hideMark/>
          </w:tcPr>
          <w:p w14:paraId="1E85961A" w14:textId="628FD7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center"/>
            <w:hideMark/>
          </w:tcPr>
          <w:p w14:paraId="05DC3439" w14:textId="1BEB2B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CC1AD6" w14:textId="4FCF74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E836C" w14:textId="3BF8B9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2,806.50 </w:t>
            </w:r>
          </w:p>
        </w:tc>
      </w:tr>
      <w:tr w:rsidR="00DF247F" w:rsidRPr="00837AEC" w14:paraId="5D37A7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4EAA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AADE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center"/>
            <w:hideMark/>
          </w:tcPr>
          <w:p w14:paraId="063E81B0" w14:textId="7E52FE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9,325.00 </w:t>
            </w:r>
          </w:p>
        </w:tc>
        <w:tc>
          <w:tcPr>
            <w:tcW w:w="958" w:type="pct"/>
            <w:tcBorders>
              <w:top w:val="nil"/>
              <w:left w:val="nil"/>
              <w:bottom w:val="single" w:sz="4" w:space="0" w:color="000000"/>
              <w:right w:val="single" w:sz="4" w:space="0" w:color="000000"/>
            </w:tcBorders>
            <w:shd w:val="clear" w:color="auto" w:fill="auto"/>
            <w:noWrap/>
            <w:vAlign w:val="center"/>
            <w:hideMark/>
          </w:tcPr>
          <w:p w14:paraId="2701FFB3" w14:textId="2A4C70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BB49CD" w14:textId="54EA1D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AF3CC" w14:textId="5EB668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9,325.00 </w:t>
            </w:r>
          </w:p>
        </w:tc>
      </w:tr>
      <w:tr w:rsidR="00DF247F" w:rsidRPr="00837AEC" w14:paraId="78F0E9E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FDA8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EB00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center"/>
            <w:hideMark/>
          </w:tcPr>
          <w:p w14:paraId="01F4C21C" w14:textId="39E864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center"/>
            <w:hideMark/>
          </w:tcPr>
          <w:p w14:paraId="25C7686B" w14:textId="3B566D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FD85D8" w14:textId="726A28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04B06C" w14:textId="5E7A4D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7,806.50 </w:t>
            </w:r>
          </w:p>
        </w:tc>
      </w:tr>
      <w:tr w:rsidR="00DF247F" w:rsidRPr="00837AEC" w14:paraId="7CB306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B79B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8895E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center"/>
            <w:hideMark/>
          </w:tcPr>
          <w:p w14:paraId="09EAA804" w14:textId="6864F6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A3C5BAD" w14:textId="351B7B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95B47E" w14:textId="026C29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A2BE7" w14:textId="0EB136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0,000.00 </w:t>
            </w:r>
          </w:p>
        </w:tc>
      </w:tr>
      <w:tr w:rsidR="00DF247F" w:rsidRPr="00837AEC" w14:paraId="7A646F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D1E3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CE2F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center"/>
            <w:hideMark/>
          </w:tcPr>
          <w:p w14:paraId="3DAD2156" w14:textId="0EBB1F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48,685.00 </w:t>
            </w:r>
          </w:p>
        </w:tc>
        <w:tc>
          <w:tcPr>
            <w:tcW w:w="958" w:type="pct"/>
            <w:tcBorders>
              <w:top w:val="nil"/>
              <w:left w:val="nil"/>
              <w:bottom w:val="single" w:sz="4" w:space="0" w:color="000000"/>
              <w:right w:val="single" w:sz="4" w:space="0" w:color="000000"/>
            </w:tcBorders>
            <w:shd w:val="clear" w:color="auto" w:fill="auto"/>
            <w:noWrap/>
            <w:vAlign w:val="center"/>
            <w:hideMark/>
          </w:tcPr>
          <w:p w14:paraId="35E4ABC5" w14:textId="4E92B8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9E8201" w14:textId="3ECFF6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E273E" w14:textId="4B1551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48,685.00 </w:t>
            </w:r>
          </w:p>
        </w:tc>
      </w:tr>
      <w:tr w:rsidR="00DF247F" w:rsidRPr="00837AEC" w14:paraId="1E59FE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DFD7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09B4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491130A2" w14:textId="79EB7F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38381C8" w14:textId="172B5F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16A1B5" w14:textId="417B0F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6849B" w14:textId="18F627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0,000.00 </w:t>
            </w:r>
          </w:p>
        </w:tc>
      </w:tr>
      <w:tr w:rsidR="00DF247F" w:rsidRPr="00837AEC" w14:paraId="5DC04D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D3BC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AE27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center"/>
            <w:hideMark/>
          </w:tcPr>
          <w:p w14:paraId="240F9ADF" w14:textId="5021B0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9,731.25 </w:t>
            </w:r>
          </w:p>
        </w:tc>
        <w:tc>
          <w:tcPr>
            <w:tcW w:w="958" w:type="pct"/>
            <w:tcBorders>
              <w:top w:val="nil"/>
              <w:left w:val="nil"/>
              <w:bottom w:val="single" w:sz="4" w:space="0" w:color="000000"/>
              <w:right w:val="single" w:sz="4" w:space="0" w:color="000000"/>
            </w:tcBorders>
            <w:shd w:val="clear" w:color="auto" w:fill="auto"/>
            <w:noWrap/>
            <w:vAlign w:val="center"/>
            <w:hideMark/>
          </w:tcPr>
          <w:p w14:paraId="05B51F1A" w14:textId="2ADCD8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76E3DE" w14:textId="4E1123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070B3" w14:textId="32CB93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9,731.25 </w:t>
            </w:r>
          </w:p>
        </w:tc>
      </w:tr>
      <w:tr w:rsidR="00DF247F" w:rsidRPr="00837AEC" w14:paraId="13E2814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D1CB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F2FB7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center"/>
            <w:hideMark/>
          </w:tcPr>
          <w:p w14:paraId="45A69292" w14:textId="175CFC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251D2AB" w14:textId="28EB93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0BA59D" w14:textId="22B80A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D5A6B" w14:textId="5DE968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5,000.00 </w:t>
            </w:r>
          </w:p>
        </w:tc>
      </w:tr>
      <w:tr w:rsidR="00DF247F" w:rsidRPr="00837AEC" w14:paraId="068812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75D4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28C1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01952ECB" w14:textId="244E98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330CC74" w14:textId="2038F0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206C84" w14:textId="7987AA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FB1E3" w14:textId="6AB66D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0,000.00 </w:t>
            </w:r>
          </w:p>
        </w:tc>
      </w:tr>
      <w:tr w:rsidR="00DF247F" w:rsidRPr="00837AEC" w14:paraId="1A1485D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2F2C56"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center"/>
            <w:hideMark/>
          </w:tcPr>
          <w:p w14:paraId="05C49D3F" w14:textId="6F95A08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913,231.78 </w:t>
            </w:r>
          </w:p>
        </w:tc>
        <w:tc>
          <w:tcPr>
            <w:tcW w:w="958" w:type="pct"/>
            <w:tcBorders>
              <w:top w:val="nil"/>
              <w:left w:val="nil"/>
              <w:bottom w:val="single" w:sz="4" w:space="0" w:color="000000"/>
              <w:right w:val="single" w:sz="4" w:space="0" w:color="000000"/>
            </w:tcBorders>
            <w:shd w:val="clear" w:color="D8D8D8" w:fill="D8D8D8"/>
            <w:noWrap/>
            <w:vAlign w:val="center"/>
            <w:hideMark/>
          </w:tcPr>
          <w:p w14:paraId="62D11E56" w14:textId="42CEDDE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B85C464" w14:textId="2191C78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5CBE4C8" w14:textId="6E900C2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913,231.78 </w:t>
            </w:r>
          </w:p>
        </w:tc>
      </w:tr>
      <w:tr w:rsidR="00DF247F" w:rsidRPr="00837AEC" w14:paraId="1CD084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EE03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BB14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center"/>
            <w:hideMark/>
          </w:tcPr>
          <w:p w14:paraId="0B5C1BAE" w14:textId="44B6EE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9,785.00 </w:t>
            </w:r>
          </w:p>
        </w:tc>
        <w:tc>
          <w:tcPr>
            <w:tcW w:w="958" w:type="pct"/>
            <w:tcBorders>
              <w:top w:val="nil"/>
              <w:left w:val="nil"/>
              <w:bottom w:val="single" w:sz="4" w:space="0" w:color="000000"/>
              <w:right w:val="single" w:sz="4" w:space="0" w:color="000000"/>
            </w:tcBorders>
            <w:shd w:val="clear" w:color="auto" w:fill="auto"/>
            <w:noWrap/>
            <w:vAlign w:val="center"/>
            <w:hideMark/>
          </w:tcPr>
          <w:p w14:paraId="679E887F" w14:textId="19F8F3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E7695F" w14:textId="47F1DE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2374F" w14:textId="638138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9,785.00 </w:t>
            </w:r>
          </w:p>
        </w:tc>
      </w:tr>
      <w:tr w:rsidR="00DF247F" w:rsidRPr="00837AEC" w14:paraId="21F78E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2427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BC96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abac</w:t>
            </w:r>
          </w:p>
        </w:tc>
        <w:tc>
          <w:tcPr>
            <w:tcW w:w="1003" w:type="pct"/>
            <w:tcBorders>
              <w:top w:val="nil"/>
              <w:left w:val="nil"/>
              <w:bottom w:val="single" w:sz="4" w:space="0" w:color="000000"/>
              <w:right w:val="single" w:sz="4" w:space="0" w:color="000000"/>
            </w:tcBorders>
            <w:shd w:val="clear" w:color="auto" w:fill="auto"/>
            <w:noWrap/>
            <w:vAlign w:val="center"/>
            <w:hideMark/>
          </w:tcPr>
          <w:p w14:paraId="0A1A8B41" w14:textId="5B831C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37,550.00 </w:t>
            </w:r>
          </w:p>
        </w:tc>
        <w:tc>
          <w:tcPr>
            <w:tcW w:w="958" w:type="pct"/>
            <w:tcBorders>
              <w:top w:val="nil"/>
              <w:left w:val="nil"/>
              <w:bottom w:val="single" w:sz="4" w:space="0" w:color="000000"/>
              <w:right w:val="single" w:sz="4" w:space="0" w:color="000000"/>
            </w:tcBorders>
            <w:shd w:val="clear" w:color="auto" w:fill="auto"/>
            <w:noWrap/>
            <w:vAlign w:val="center"/>
            <w:hideMark/>
          </w:tcPr>
          <w:p w14:paraId="375CE261" w14:textId="71F52A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656BB3" w14:textId="7F156F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E157F1" w14:textId="361D7D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37,550.00 </w:t>
            </w:r>
          </w:p>
        </w:tc>
      </w:tr>
      <w:tr w:rsidR="00DF247F" w:rsidRPr="00837AEC" w14:paraId="46AF65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3A97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886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center"/>
            <w:hideMark/>
          </w:tcPr>
          <w:p w14:paraId="4A4F4C71" w14:textId="4B4708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center"/>
            <w:hideMark/>
          </w:tcPr>
          <w:p w14:paraId="5F34727D" w14:textId="43A647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190910" w14:textId="3832AB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D9AFB" w14:textId="21E333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3,600.00 </w:t>
            </w:r>
          </w:p>
        </w:tc>
      </w:tr>
      <w:tr w:rsidR="00DF247F" w:rsidRPr="00837AEC" w14:paraId="702A46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4224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4112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center"/>
            <w:hideMark/>
          </w:tcPr>
          <w:p w14:paraId="0F13D034" w14:textId="3E9797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center"/>
            <w:hideMark/>
          </w:tcPr>
          <w:p w14:paraId="0627211A" w14:textId="3592CB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2D9D7E" w14:textId="26DA75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FFA358" w14:textId="3DA96B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9,500.00 </w:t>
            </w:r>
          </w:p>
        </w:tc>
      </w:tr>
      <w:tr w:rsidR="00DF247F" w:rsidRPr="00837AEC" w14:paraId="3FA697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12DB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2A0B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center"/>
            <w:hideMark/>
          </w:tcPr>
          <w:p w14:paraId="126C55EA" w14:textId="0A4043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center"/>
            <w:hideMark/>
          </w:tcPr>
          <w:p w14:paraId="6128A5C8" w14:textId="28DDBF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6CD733" w14:textId="7EF570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8AECC" w14:textId="4763B9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3,950.00 </w:t>
            </w:r>
          </w:p>
        </w:tc>
      </w:tr>
      <w:tr w:rsidR="00DF247F" w:rsidRPr="00837AEC" w14:paraId="1F81C7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E8A4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BAE5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center"/>
            <w:hideMark/>
          </w:tcPr>
          <w:p w14:paraId="684B4240" w14:textId="150278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A396F83" w14:textId="10E9AD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77BB65" w14:textId="01F96F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D047C" w14:textId="04F06E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0,000.00 </w:t>
            </w:r>
          </w:p>
        </w:tc>
      </w:tr>
      <w:tr w:rsidR="00DF247F" w:rsidRPr="00837AEC" w14:paraId="3E548FA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CA03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C68C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El Nido (Bacuit)</w:t>
            </w:r>
          </w:p>
        </w:tc>
        <w:tc>
          <w:tcPr>
            <w:tcW w:w="1003" w:type="pct"/>
            <w:tcBorders>
              <w:top w:val="nil"/>
              <w:left w:val="nil"/>
              <w:bottom w:val="single" w:sz="4" w:space="0" w:color="000000"/>
              <w:right w:val="single" w:sz="4" w:space="0" w:color="000000"/>
            </w:tcBorders>
            <w:shd w:val="clear" w:color="auto" w:fill="auto"/>
            <w:noWrap/>
            <w:vAlign w:val="center"/>
            <w:hideMark/>
          </w:tcPr>
          <w:p w14:paraId="472C769B" w14:textId="56EAA8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center"/>
            <w:hideMark/>
          </w:tcPr>
          <w:p w14:paraId="0FCEE9C2" w14:textId="29B5FF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EA7BF7" w14:textId="7EF0D7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A266F5" w14:textId="557DE1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7,914.00 </w:t>
            </w:r>
          </w:p>
        </w:tc>
      </w:tr>
      <w:tr w:rsidR="00DF247F" w:rsidRPr="00837AEC" w14:paraId="1277BD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17106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CC4A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center"/>
            <w:hideMark/>
          </w:tcPr>
          <w:p w14:paraId="18717CA9" w14:textId="533CAE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center"/>
            <w:hideMark/>
          </w:tcPr>
          <w:p w14:paraId="54C81D22" w14:textId="552BAB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1294F8" w14:textId="1D2373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E9ABFD" w14:textId="6079BA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2,723.73 </w:t>
            </w:r>
          </w:p>
        </w:tc>
      </w:tr>
      <w:tr w:rsidR="00DF247F" w:rsidRPr="00837AEC" w14:paraId="2B17F7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6B15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CFFA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62A7E52F" w14:textId="2C11AD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center"/>
            <w:hideMark/>
          </w:tcPr>
          <w:p w14:paraId="5E101550" w14:textId="3CA81A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0E84B7" w14:textId="54F70F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06347B" w14:textId="6AB663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0,000.00 </w:t>
            </w:r>
          </w:p>
        </w:tc>
      </w:tr>
      <w:tr w:rsidR="00DF247F" w:rsidRPr="00837AEC" w14:paraId="455E9D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09DC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1FF6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F1F4ADC" w14:textId="4CDDC7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10,447.00 </w:t>
            </w:r>
          </w:p>
        </w:tc>
        <w:tc>
          <w:tcPr>
            <w:tcW w:w="958" w:type="pct"/>
            <w:tcBorders>
              <w:top w:val="nil"/>
              <w:left w:val="nil"/>
              <w:bottom w:val="single" w:sz="4" w:space="0" w:color="000000"/>
              <w:right w:val="single" w:sz="4" w:space="0" w:color="000000"/>
            </w:tcBorders>
            <w:shd w:val="clear" w:color="auto" w:fill="auto"/>
            <w:noWrap/>
            <w:vAlign w:val="center"/>
            <w:hideMark/>
          </w:tcPr>
          <w:p w14:paraId="1E87C838" w14:textId="5DE9CE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18CE34" w14:textId="40E0C5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B9422" w14:textId="100295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10,447.00 </w:t>
            </w:r>
          </w:p>
        </w:tc>
      </w:tr>
      <w:tr w:rsidR="00DF247F" w:rsidRPr="00837AEC" w14:paraId="0EBE73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31A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7ED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center"/>
            <w:hideMark/>
          </w:tcPr>
          <w:p w14:paraId="7291F074" w14:textId="5040FB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2,058.10 </w:t>
            </w:r>
          </w:p>
        </w:tc>
        <w:tc>
          <w:tcPr>
            <w:tcW w:w="958" w:type="pct"/>
            <w:tcBorders>
              <w:top w:val="nil"/>
              <w:left w:val="nil"/>
              <w:bottom w:val="single" w:sz="4" w:space="0" w:color="000000"/>
              <w:right w:val="single" w:sz="4" w:space="0" w:color="000000"/>
            </w:tcBorders>
            <w:shd w:val="clear" w:color="auto" w:fill="auto"/>
            <w:noWrap/>
            <w:vAlign w:val="center"/>
            <w:hideMark/>
          </w:tcPr>
          <w:p w14:paraId="63C28168" w14:textId="3D68F6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EB68F2" w14:textId="67B3C5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5D08C" w14:textId="0FCA61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2,058.10 </w:t>
            </w:r>
          </w:p>
        </w:tc>
      </w:tr>
      <w:tr w:rsidR="00DF247F" w:rsidRPr="00837AEC" w14:paraId="4D2212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5D5F5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FD6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488772D7" w14:textId="0BE9C1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72,036.60 </w:t>
            </w:r>
          </w:p>
        </w:tc>
        <w:tc>
          <w:tcPr>
            <w:tcW w:w="958" w:type="pct"/>
            <w:tcBorders>
              <w:top w:val="nil"/>
              <w:left w:val="nil"/>
              <w:bottom w:val="single" w:sz="4" w:space="0" w:color="000000"/>
              <w:right w:val="single" w:sz="4" w:space="0" w:color="000000"/>
            </w:tcBorders>
            <w:shd w:val="clear" w:color="auto" w:fill="auto"/>
            <w:noWrap/>
            <w:vAlign w:val="center"/>
            <w:hideMark/>
          </w:tcPr>
          <w:p w14:paraId="0F4D6E29" w14:textId="410A18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87DC62" w14:textId="391064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E6BFF" w14:textId="334130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72,036.60 </w:t>
            </w:r>
          </w:p>
        </w:tc>
      </w:tr>
      <w:tr w:rsidR="00DF247F" w:rsidRPr="00837AEC" w14:paraId="18D9DD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A116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955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center"/>
            <w:hideMark/>
          </w:tcPr>
          <w:p w14:paraId="64E8A675" w14:textId="7B4B05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2,278.05 </w:t>
            </w:r>
          </w:p>
        </w:tc>
        <w:tc>
          <w:tcPr>
            <w:tcW w:w="958" w:type="pct"/>
            <w:tcBorders>
              <w:top w:val="nil"/>
              <w:left w:val="nil"/>
              <w:bottom w:val="single" w:sz="4" w:space="0" w:color="000000"/>
              <w:right w:val="single" w:sz="4" w:space="0" w:color="000000"/>
            </w:tcBorders>
            <w:shd w:val="clear" w:color="auto" w:fill="auto"/>
            <w:noWrap/>
            <w:vAlign w:val="center"/>
            <w:hideMark/>
          </w:tcPr>
          <w:p w14:paraId="4C46BC68" w14:textId="062F9B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B6BCD2" w14:textId="5A1E32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6925E" w14:textId="4B297B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2,278.05 </w:t>
            </w:r>
          </w:p>
        </w:tc>
      </w:tr>
      <w:tr w:rsidR="00DF247F" w:rsidRPr="00837AEC" w14:paraId="0930F84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520F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DEA6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33C699C8" w14:textId="69CC69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7,914.00 </w:t>
            </w:r>
          </w:p>
        </w:tc>
        <w:tc>
          <w:tcPr>
            <w:tcW w:w="958" w:type="pct"/>
            <w:tcBorders>
              <w:top w:val="nil"/>
              <w:left w:val="nil"/>
              <w:bottom w:val="single" w:sz="4" w:space="0" w:color="000000"/>
              <w:right w:val="single" w:sz="4" w:space="0" w:color="000000"/>
            </w:tcBorders>
            <w:shd w:val="clear" w:color="auto" w:fill="auto"/>
            <w:noWrap/>
            <w:vAlign w:val="center"/>
            <w:hideMark/>
          </w:tcPr>
          <w:p w14:paraId="65066D1D" w14:textId="324B5D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94DB1C" w14:textId="64D175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69863" w14:textId="66CC4D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7,914.00 </w:t>
            </w:r>
          </w:p>
        </w:tc>
      </w:tr>
      <w:tr w:rsidR="00DF247F" w:rsidRPr="00837AEC" w14:paraId="18F45E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1FF0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2A3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ofronio Española</w:t>
            </w:r>
          </w:p>
        </w:tc>
        <w:tc>
          <w:tcPr>
            <w:tcW w:w="1003" w:type="pct"/>
            <w:tcBorders>
              <w:top w:val="nil"/>
              <w:left w:val="nil"/>
              <w:bottom w:val="single" w:sz="4" w:space="0" w:color="000000"/>
              <w:right w:val="single" w:sz="4" w:space="0" w:color="000000"/>
            </w:tcBorders>
            <w:shd w:val="clear" w:color="auto" w:fill="auto"/>
            <w:noWrap/>
            <w:vAlign w:val="center"/>
            <w:hideMark/>
          </w:tcPr>
          <w:p w14:paraId="45999F3B" w14:textId="02F0CE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475.30 </w:t>
            </w:r>
          </w:p>
        </w:tc>
        <w:tc>
          <w:tcPr>
            <w:tcW w:w="958" w:type="pct"/>
            <w:tcBorders>
              <w:top w:val="nil"/>
              <w:left w:val="nil"/>
              <w:bottom w:val="single" w:sz="4" w:space="0" w:color="000000"/>
              <w:right w:val="single" w:sz="4" w:space="0" w:color="000000"/>
            </w:tcBorders>
            <w:shd w:val="clear" w:color="auto" w:fill="auto"/>
            <w:noWrap/>
            <w:vAlign w:val="center"/>
            <w:hideMark/>
          </w:tcPr>
          <w:p w14:paraId="317E850F" w14:textId="624D9A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C35622" w14:textId="6C9055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CC2D58" w14:textId="0E2A25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3,475.30 </w:t>
            </w:r>
          </w:p>
        </w:tc>
      </w:tr>
      <w:tr w:rsidR="00DF247F" w:rsidRPr="00837AEC" w14:paraId="1E5435D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D5D880"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center"/>
            <w:hideMark/>
          </w:tcPr>
          <w:p w14:paraId="33DF8CDA" w14:textId="4C09F13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9,424,314.75 </w:t>
            </w:r>
          </w:p>
        </w:tc>
        <w:tc>
          <w:tcPr>
            <w:tcW w:w="958" w:type="pct"/>
            <w:tcBorders>
              <w:top w:val="nil"/>
              <w:left w:val="nil"/>
              <w:bottom w:val="single" w:sz="4" w:space="0" w:color="000000"/>
              <w:right w:val="single" w:sz="4" w:space="0" w:color="000000"/>
            </w:tcBorders>
            <w:shd w:val="clear" w:color="D8D8D8" w:fill="D8D8D8"/>
            <w:noWrap/>
            <w:vAlign w:val="center"/>
            <w:hideMark/>
          </w:tcPr>
          <w:p w14:paraId="222B65D5" w14:textId="3B59048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5EE5FA9" w14:textId="565D139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4D8DAF1" w14:textId="794FA20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9,424,314.75 </w:t>
            </w:r>
          </w:p>
        </w:tc>
      </w:tr>
      <w:tr w:rsidR="00DF247F" w:rsidRPr="00837AEC" w14:paraId="31C78F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A1DD89"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BC8A3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center"/>
            <w:hideMark/>
          </w:tcPr>
          <w:p w14:paraId="1F102C37" w14:textId="65734A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2,659.00 </w:t>
            </w:r>
          </w:p>
        </w:tc>
        <w:tc>
          <w:tcPr>
            <w:tcW w:w="958" w:type="pct"/>
            <w:tcBorders>
              <w:top w:val="nil"/>
              <w:left w:val="nil"/>
              <w:bottom w:val="single" w:sz="4" w:space="0" w:color="000000"/>
              <w:right w:val="single" w:sz="4" w:space="0" w:color="000000"/>
            </w:tcBorders>
            <w:shd w:val="clear" w:color="auto" w:fill="auto"/>
            <w:noWrap/>
            <w:vAlign w:val="center"/>
            <w:hideMark/>
          </w:tcPr>
          <w:p w14:paraId="4A7CFC97" w14:textId="387590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F3190E" w14:textId="1C8CE9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14ECA8" w14:textId="078EAB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2,659.00 </w:t>
            </w:r>
          </w:p>
        </w:tc>
      </w:tr>
      <w:tr w:rsidR="00DF247F" w:rsidRPr="00837AEC" w14:paraId="0E42FA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62EC1"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9C816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center"/>
            <w:hideMark/>
          </w:tcPr>
          <w:p w14:paraId="2B1DE7E0" w14:textId="488A82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0,485.00 </w:t>
            </w:r>
          </w:p>
        </w:tc>
        <w:tc>
          <w:tcPr>
            <w:tcW w:w="958" w:type="pct"/>
            <w:tcBorders>
              <w:top w:val="nil"/>
              <w:left w:val="nil"/>
              <w:bottom w:val="single" w:sz="4" w:space="0" w:color="000000"/>
              <w:right w:val="single" w:sz="4" w:space="0" w:color="000000"/>
            </w:tcBorders>
            <w:shd w:val="clear" w:color="auto" w:fill="auto"/>
            <w:noWrap/>
            <w:vAlign w:val="center"/>
            <w:hideMark/>
          </w:tcPr>
          <w:p w14:paraId="35553579" w14:textId="61EA30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F1262C" w14:textId="5BE562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216D6" w14:textId="168DF6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0,485.00 </w:t>
            </w:r>
          </w:p>
        </w:tc>
      </w:tr>
      <w:tr w:rsidR="00DF247F" w:rsidRPr="00837AEC" w14:paraId="547AEC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02E5A"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27EF3C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center"/>
            <w:hideMark/>
          </w:tcPr>
          <w:p w14:paraId="3B5C201F" w14:textId="18265F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7,310.00 </w:t>
            </w:r>
          </w:p>
        </w:tc>
        <w:tc>
          <w:tcPr>
            <w:tcW w:w="958" w:type="pct"/>
            <w:tcBorders>
              <w:top w:val="nil"/>
              <w:left w:val="nil"/>
              <w:bottom w:val="single" w:sz="4" w:space="0" w:color="000000"/>
              <w:right w:val="single" w:sz="4" w:space="0" w:color="000000"/>
            </w:tcBorders>
            <w:shd w:val="clear" w:color="auto" w:fill="auto"/>
            <w:noWrap/>
            <w:vAlign w:val="center"/>
            <w:hideMark/>
          </w:tcPr>
          <w:p w14:paraId="58490985" w14:textId="4C31CE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FF1F5E" w14:textId="4CD956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309C7" w14:textId="059E29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7,310.00 </w:t>
            </w:r>
          </w:p>
        </w:tc>
      </w:tr>
      <w:tr w:rsidR="00DF247F" w:rsidRPr="00837AEC" w14:paraId="6ED578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7DEA8"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685930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center"/>
            <w:hideMark/>
          </w:tcPr>
          <w:p w14:paraId="1D66054E" w14:textId="4B052B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3,797.00 </w:t>
            </w:r>
          </w:p>
        </w:tc>
        <w:tc>
          <w:tcPr>
            <w:tcW w:w="958" w:type="pct"/>
            <w:tcBorders>
              <w:top w:val="nil"/>
              <w:left w:val="nil"/>
              <w:bottom w:val="single" w:sz="4" w:space="0" w:color="000000"/>
              <w:right w:val="single" w:sz="4" w:space="0" w:color="000000"/>
            </w:tcBorders>
            <w:shd w:val="clear" w:color="auto" w:fill="auto"/>
            <w:noWrap/>
            <w:vAlign w:val="center"/>
            <w:hideMark/>
          </w:tcPr>
          <w:p w14:paraId="6DE636AF" w14:textId="1A6E93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CCBE01" w14:textId="35E2FA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1EB87" w14:textId="248BF3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3,797.00 </w:t>
            </w:r>
          </w:p>
        </w:tc>
      </w:tr>
      <w:tr w:rsidR="00DF247F" w:rsidRPr="00837AEC" w14:paraId="34773E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08EA1"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4EC72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2DF1ABA9" w14:textId="0DDBC5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center"/>
            <w:hideMark/>
          </w:tcPr>
          <w:p w14:paraId="2B534258" w14:textId="4D6139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24FC8A" w14:textId="508CA7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91A6B" w14:textId="672811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9,250.00 </w:t>
            </w:r>
          </w:p>
        </w:tc>
      </w:tr>
      <w:tr w:rsidR="00DF247F" w:rsidRPr="00837AEC" w14:paraId="24509E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2A2F9"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D8318E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center"/>
            <w:hideMark/>
          </w:tcPr>
          <w:p w14:paraId="095F25B8" w14:textId="19008E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1,585.00 </w:t>
            </w:r>
          </w:p>
        </w:tc>
        <w:tc>
          <w:tcPr>
            <w:tcW w:w="958" w:type="pct"/>
            <w:tcBorders>
              <w:top w:val="nil"/>
              <w:left w:val="nil"/>
              <w:bottom w:val="single" w:sz="4" w:space="0" w:color="000000"/>
              <w:right w:val="single" w:sz="4" w:space="0" w:color="000000"/>
            </w:tcBorders>
            <w:shd w:val="clear" w:color="auto" w:fill="auto"/>
            <w:noWrap/>
            <w:vAlign w:val="center"/>
            <w:hideMark/>
          </w:tcPr>
          <w:p w14:paraId="2236C87B" w14:textId="5E4276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B5D8D9" w14:textId="69CEF1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4CBF39" w14:textId="01C0CA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1,585.00 </w:t>
            </w:r>
          </w:p>
        </w:tc>
      </w:tr>
      <w:tr w:rsidR="00DF247F" w:rsidRPr="00837AEC" w14:paraId="5CB5EF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29E25"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7D9BD7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center"/>
            <w:hideMark/>
          </w:tcPr>
          <w:p w14:paraId="274772A0" w14:textId="53E356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12,800.00 </w:t>
            </w:r>
          </w:p>
        </w:tc>
        <w:tc>
          <w:tcPr>
            <w:tcW w:w="958" w:type="pct"/>
            <w:tcBorders>
              <w:top w:val="nil"/>
              <w:left w:val="nil"/>
              <w:bottom w:val="single" w:sz="4" w:space="0" w:color="000000"/>
              <w:right w:val="single" w:sz="4" w:space="0" w:color="000000"/>
            </w:tcBorders>
            <w:shd w:val="clear" w:color="auto" w:fill="auto"/>
            <w:noWrap/>
            <w:vAlign w:val="center"/>
            <w:hideMark/>
          </w:tcPr>
          <w:p w14:paraId="7B053485" w14:textId="1529B3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BCCEB3" w14:textId="19B527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27096" w14:textId="458B9E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12,800.00 </w:t>
            </w:r>
          </w:p>
        </w:tc>
      </w:tr>
      <w:tr w:rsidR="00DF247F" w:rsidRPr="00837AEC" w14:paraId="5BFD5B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C045DB"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D44C8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center"/>
            <w:hideMark/>
          </w:tcPr>
          <w:p w14:paraId="62CB31E7" w14:textId="685E6E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18,400.00 </w:t>
            </w:r>
          </w:p>
        </w:tc>
        <w:tc>
          <w:tcPr>
            <w:tcW w:w="958" w:type="pct"/>
            <w:tcBorders>
              <w:top w:val="nil"/>
              <w:left w:val="nil"/>
              <w:bottom w:val="single" w:sz="4" w:space="0" w:color="000000"/>
              <w:right w:val="single" w:sz="4" w:space="0" w:color="000000"/>
            </w:tcBorders>
            <w:shd w:val="clear" w:color="auto" w:fill="auto"/>
            <w:noWrap/>
            <w:vAlign w:val="center"/>
            <w:hideMark/>
          </w:tcPr>
          <w:p w14:paraId="28465F5C" w14:textId="5A5E15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C50A3D" w14:textId="4B4219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69A61" w14:textId="0BD516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18,400.00 </w:t>
            </w:r>
          </w:p>
        </w:tc>
      </w:tr>
      <w:tr w:rsidR="00DF247F" w:rsidRPr="00837AEC" w14:paraId="721E11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72714"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92DC6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center"/>
            <w:hideMark/>
          </w:tcPr>
          <w:p w14:paraId="311DD606" w14:textId="703CBE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5,007.05 </w:t>
            </w:r>
          </w:p>
        </w:tc>
        <w:tc>
          <w:tcPr>
            <w:tcW w:w="958" w:type="pct"/>
            <w:tcBorders>
              <w:top w:val="nil"/>
              <w:left w:val="nil"/>
              <w:bottom w:val="single" w:sz="4" w:space="0" w:color="000000"/>
              <w:right w:val="single" w:sz="4" w:space="0" w:color="000000"/>
            </w:tcBorders>
            <w:shd w:val="clear" w:color="auto" w:fill="auto"/>
            <w:noWrap/>
            <w:vAlign w:val="center"/>
            <w:hideMark/>
          </w:tcPr>
          <w:p w14:paraId="60A87B05" w14:textId="04F7E5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845CA9" w14:textId="08E51D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3A42D" w14:textId="6E5F68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5,007.05 </w:t>
            </w:r>
          </w:p>
        </w:tc>
      </w:tr>
      <w:tr w:rsidR="00DF247F" w:rsidRPr="00837AEC" w14:paraId="09F20DF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58D07"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24FEE6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center"/>
            <w:hideMark/>
          </w:tcPr>
          <w:p w14:paraId="3F78D8DA" w14:textId="5C33A2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89,062.50 </w:t>
            </w:r>
          </w:p>
        </w:tc>
        <w:tc>
          <w:tcPr>
            <w:tcW w:w="958" w:type="pct"/>
            <w:tcBorders>
              <w:top w:val="nil"/>
              <w:left w:val="nil"/>
              <w:bottom w:val="single" w:sz="4" w:space="0" w:color="000000"/>
              <w:right w:val="single" w:sz="4" w:space="0" w:color="000000"/>
            </w:tcBorders>
            <w:shd w:val="clear" w:color="auto" w:fill="auto"/>
            <w:noWrap/>
            <w:vAlign w:val="center"/>
            <w:hideMark/>
          </w:tcPr>
          <w:p w14:paraId="1A240654" w14:textId="23B479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1383E7" w14:textId="54DE93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82862" w14:textId="3984F4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89,062.50 </w:t>
            </w:r>
          </w:p>
        </w:tc>
      </w:tr>
      <w:tr w:rsidR="00DF247F" w:rsidRPr="00837AEC" w14:paraId="32DC68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FB3A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6CA4A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center"/>
            <w:hideMark/>
          </w:tcPr>
          <w:p w14:paraId="39F4717B" w14:textId="64016E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88,150.00 </w:t>
            </w:r>
          </w:p>
        </w:tc>
        <w:tc>
          <w:tcPr>
            <w:tcW w:w="958" w:type="pct"/>
            <w:tcBorders>
              <w:top w:val="nil"/>
              <w:left w:val="nil"/>
              <w:bottom w:val="single" w:sz="4" w:space="0" w:color="000000"/>
              <w:right w:val="single" w:sz="4" w:space="0" w:color="000000"/>
            </w:tcBorders>
            <w:shd w:val="clear" w:color="auto" w:fill="auto"/>
            <w:noWrap/>
            <w:vAlign w:val="center"/>
            <w:hideMark/>
          </w:tcPr>
          <w:p w14:paraId="71B24FFA" w14:textId="11661D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B310EC" w14:textId="1B7E3B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9D052D" w14:textId="236F63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88,150.00 </w:t>
            </w:r>
          </w:p>
        </w:tc>
      </w:tr>
      <w:tr w:rsidR="00DF247F" w:rsidRPr="00837AEC" w14:paraId="02AED65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6C9C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832F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4E58B6E7" w14:textId="5D0C0A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C6D8F17" w14:textId="5FC8F9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1730A8" w14:textId="49608B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28BEC" w14:textId="5FEB54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0,000.00 </w:t>
            </w:r>
          </w:p>
        </w:tc>
      </w:tr>
      <w:tr w:rsidR="00DF247F" w:rsidRPr="00837AEC" w14:paraId="3CADD6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1C03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8CEF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center"/>
            <w:hideMark/>
          </w:tcPr>
          <w:p w14:paraId="37C79170" w14:textId="336328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4,171.70 </w:t>
            </w:r>
          </w:p>
        </w:tc>
        <w:tc>
          <w:tcPr>
            <w:tcW w:w="958" w:type="pct"/>
            <w:tcBorders>
              <w:top w:val="nil"/>
              <w:left w:val="nil"/>
              <w:bottom w:val="single" w:sz="4" w:space="0" w:color="000000"/>
              <w:right w:val="single" w:sz="4" w:space="0" w:color="000000"/>
            </w:tcBorders>
            <w:shd w:val="clear" w:color="auto" w:fill="auto"/>
            <w:noWrap/>
            <w:vAlign w:val="center"/>
            <w:hideMark/>
          </w:tcPr>
          <w:p w14:paraId="7E23527C" w14:textId="267044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204AA5" w14:textId="5D8108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C6F7C" w14:textId="200AD6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4,171.70 </w:t>
            </w:r>
          </w:p>
        </w:tc>
      </w:tr>
      <w:tr w:rsidR="00DF247F" w:rsidRPr="00837AEC" w14:paraId="38895F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EF03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53373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117A17EB" w14:textId="35AC4E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04,627.50 </w:t>
            </w:r>
          </w:p>
        </w:tc>
        <w:tc>
          <w:tcPr>
            <w:tcW w:w="958" w:type="pct"/>
            <w:tcBorders>
              <w:top w:val="nil"/>
              <w:left w:val="nil"/>
              <w:bottom w:val="single" w:sz="4" w:space="0" w:color="000000"/>
              <w:right w:val="single" w:sz="4" w:space="0" w:color="000000"/>
            </w:tcBorders>
            <w:shd w:val="clear" w:color="auto" w:fill="auto"/>
            <w:noWrap/>
            <w:vAlign w:val="center"/>
            <w:hideMark/>
          </w:tcPr>
          <w:p w14:paraId="13F44B2B" w14:textId="293FAD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F47E53" w14:textId="5F33D0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9EF77D" w14:textId="5C0A54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04,627.50 </w:t>
            </w:r>
          </w:p>
        </w:tc>
      </w:tr>
      <w:tr w:rsidR="00DF247F" w:rsidRPr="00837AEC" w14:paraId="4F7D052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75F0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6894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6FEC7567" w14:textId="35B9D7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95,870.00 </w:t>
            </w:r>
          </w:p>
        </w:tc>
        <w:tc>
          <w:tcPr>
            <w:tcW w:w="958" w:type="pct"/>
            <w:tcBorders>
              <w:top w:val="nil"/>
              <w:left w:val="nil"/>
              <w:bottom w:val="single" w:sz="4" w:space="0" w:color="000000"/>
              <w:right w:val="single" w:sz="4" w:space="0" w:color="000000"/>
            </w:tcBorders>
            <w:shd w:val="clear" w:color="auto" w:fill="auto"/>
            <w:noWrap/>
            <w:vAlign w:val="center"/>
            <w:hideMark/>
          </w:tcPr>
          <w:p w14:paraId="5D60D4BF" w14:textId="310718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CE859E" w14:textId="4F4A32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8DD43" w14:textId="4A7B2B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95,870.00 </w:t>
            </w:r>
          </w:p>
        </w:tc>
      </w:tr>
      <w:tr w:rsidR="00DF247F" w:rsidRPr="00837AEC" w14:paraId="62735F3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C147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91A6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center"/>
            <w:hideMark/>
          </w:tcPr>
          <w:p w14:paraId="32A5C139" w14:textId="483B00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center"/>
            <w:hideMark/>
          </w:tcPr>
          <w:p w14:paraId="1BF27436" w14:textId="372C31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61008D" w14:textId="615F71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EFF43" w14:textId="64E00D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6,375.00 </w:t>
            </w:r>
          </w:p>
        </w:tc>
      </w:tr>
      <w:tr w:rsidR="00DF247F" w:rsidRPr="00837AEC" w14:paraId="41814E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9A64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E2E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center"/>
            <w:hideMark/>
          </w:tcPr>
          <w:p w14:paraId="3911D36D" w14:textId="286408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center"/>
            <w:hideMark/>
          </w:tcPr>
          <w:p w14:paraId="7BE8C593" w14:textId="4C509B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F09576" w14:textId="61EB7C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A2897D" w14:textId="793296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94,765.00 </w:t>
            </w:r>
          </w:p>
        </w:tc>
      </w:tr>
      <w:tr w:rsidR="00DF247F" w:rsidRPr="00837AEC" w14:paraId="2FD27F5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9B9001"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center"/>
            <w:hideMark/>
          </w:tcPr>
          <w:p w14:paraId="22F03CF3" w14:textId="0CBFFEE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5,744,960.30 </w:t>
            </w:r>
          </w:p>
        </w:tc>
        <w:tc>
          <w:tcPr>
            <w:tcW w:w="958" w:type="pct"/>
            <w:tcBorders>
              <w:top w:val="nil"/>
              <w:left w:val="nil"/>
              <w:bottom w:val="single" w:sz="4" w:space="0" w:color="000000"/>
              <w:right w:val="single" w:sz="4" w:space="0" w:color="000000"/>
            </w:tcBorders>
            <w:shd w:val="clear" w:color="A5A5A5" w:fill="A5A5A5"/>
            <w:noWrap/>
            <w:vAlign w:val="center"/>
            <w:hideMark/>
          </w:tcPr>
          <w:p w14:paraId="755EEDCC" w14:textId="3665643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55D59BCD" w14:textId="7B760EF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7EC6E880" w14:textId="77D29A0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8,821,910.30 </w:t>
            </w:r>
          </w:p>
        </w:tc>
      </w:tr>
      <w:tr w:rsidR="00DF247F" w:rsidRPr="00837AEC" w14:paraId="4E75B766"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6B3A57"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center"/>
            <w:hideMark/>
          </w:tcPr>
          <w:p w14:paraId="61A9F55E" w14:textId="159CE65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995,742.60 </w:t>
            </w:r>
          </w:p>
        </w:tc>
        <w:tc>
          <w:tcPr>
            <w:tcW w:w="958" w:type="pct"/>
            <w:tcBorders>
              <w:top w:val="nil"/>
              <w:left w:val="nil"/>
              <w:bottom w:val="single" w:sz="4" w:space="0" w:color="000000"/>
              <w:right w:val="single" w:sz="4" w:space="0" w:color="000000"/>
            </w:tcBorders>
            <w:shd w:val="clear" w:color="D8D8D8" w:fill="D8D8D8"/>
            <w:noWrap/>
            <w:vAlign w:val="center"/>
            <w:hideMark/>
          </w:tcPr>
          <w:p w14:paraId="50370837" w14:textId="77A690A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A43037D" w14:textId="7A483BE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27E9C6A0" w14:textId="2757577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6,441,492.60 </w:t>
            </w:r>
          </w:p>
        </w:tc>
      </w:tr>
      <w:tr w:rsidR="00DF247F" w:rsidRPr="00837AEC" w14:paraId="2FDEE54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9A4A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DE03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center"/>
            <w:hideMark/>
          </w:tcPr>
          <w:p w14:paraId="7F8FD0D5" w14:textId="603A50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center"/>
            <w:hideMark/>
          </w:tcPr>
          <w:p w14:paraId="4B4B6B52" w14:textId="627954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611104" w14:textId="5DE980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69354" w14:textId="5AB118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86,728.00 </w:t>
            </w:r>
          </w:p>
        </w:tc>
      </w:tr>
      <w:tr w:rsidR="00DF247F" w:rsidRPr="00837AEC" w14:paraId="5590909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F37A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7C1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center"/>
            <w:hideMark/>
          </w:tcPr>
          <w:p w14:paraId="0739CE19" w14:textId="0A9EA3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center"/>
            <w:hideMark/>
          </w:tcPr>
          <w:p w14:paraId="4FA437A0" w14:textId="1A2675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F6C4D9" w14:textId="1DA63E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A9CDD" w14:textId="57A169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9,865.16 </w:t>
            </w:r>
          </w:p>
        </w:tc>
      </w:tr>
      <w:tr w:rsidR="00DF247F" w:rsidRPr="00837AEC" w14:paraId="1C0DD1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06F30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7148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center"/>
            <w:hideMark/>
          </w:tcPr>
          <w:p w14:paraId="6BCBAB4D" w14:textId="60FA60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8,084.47 </w:t>
            </w:r>
          </w:p>
        </w:tc>
        <w:tc>
          <w:tcPr>
            <w:tcW w:w="958" w:type="pct"/>
            <w:tcBorders>
              <w:top w:val="nil"/>
              <w:left w:val="nil"/>
              <w:bottom w:val="single" w:sz="4" w:space="0" w:color="000000"/>
              <w:right w:val="single" w:sz="4" w:space="0" w:color="000000"/>
            </w:tcBorders>
            <w:shd w:val="clear" w:color="auto" w:fill="auto"/>
            <w:noWrap/>
            <w:vAlign w:val="center"/>
            <w:hideMark/>
          </w:tcPr>
          <w:p w14:paraId="7F779996" w14:textId="4C1107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4C0FFF" w14:textId="4AD96A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E70E5" w14:textId="307732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8,084.47 </w:t>
            </w:r>
          </w:p>
        </w:tc>
      </w:tr>
      <w:tr w:rsidR="00DF247F" w:rsidRPr="00837AEC" w14:paraId="3A85C6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A44C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D6AB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center"/>
            <w:hideMark/>
          </w:tcPr>
          <w:p w14:paraId="668317C9" w14:textId="38CC3E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center"/>
            <w:hideMark/>
          </w:tcPr>
          <w:p w14:paraId="4E347427" w14:textId="26D6FF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center"/>
            <w:hideMark/>
          </w:tcPr>
          <w:p w14:paraId="4D58D8DB" w14:textId="387713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4177B" w14:textId="12430B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61,210.81 </w:t>
            </w:r>
          </w:p>
        </w:tc>
      </w:tr>
      <w:tr w:rsidR="00DF247F" w:rsidRPr="00837AEC" w14:paraId="180FA77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4E15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5CC5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center"/>
            <w:hideMark/>
          </w:tcPr>
          <w:p w14:paraId="6C4D7B4C" w14:textId="357131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center"/>
            <w:hideMark/>
          </w:tcPr>
          <w:p w14:paraId="7380144F" w14:textId="1764D9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center"/>
            <w:hideMark/>
          </w:tcPr>
          <w:p w14:paraId="139804BA" w14:textId="5CDD72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A07F2" w14:textId="612AD6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8,541.24 </w:t>
            </w:r>
          </w:p>
        </w:tc>
      </w:tr>
      <w:tr w:rsidR="00DF247F" w:rsidRPr="00837AEC" w14:paraId="524EEC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98E7F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881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center"/>
            <w:hideMark/>
          </w:tcPr>
          <w:p w14:paraId="7553FBEB" w14:textId="130275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37,016.28 </w:t>
            </w:r>
          </w:p>
        </w:tc>
        <w:tc>
          <w:tcPr>
            <w:tcW w:w="958" w:type="pct"/>
            <w:tcBorders>
              <w:top w:val="nil"/>
              <w:left w:val="nil"/>
              <w:bottom w:val="single" w:sz="4" w:space="0" w:color="000000"/>
              <w:right w:val="single" w:sz="4" w:space="0" w:color="000000"/>
            </w:tcBorders>
            <w:shd w:val="clear" w:color="auto" w:fill="auto"/>
            <w:noWrap/>
            <w:vAlign w:val="center"/>
            <w:hideMark/>
          </w:tcPr>
          <w:p w14:paraId="31F46DFE" w14:textId="5BE37B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2C7A6D" w14:textId="00E2F5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15036" w14:textId="018C7F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37,016.28 </w:t>
            </w:r>
          </w:p>
        </w:tc>
      </w:tr>
      <w:tr w:rsidR="00DF247F" w:rsidRPr="00837AEC" w14:paraId="4419EA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D1BA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A6D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center"/>
            <w:hideMark/>
          </w:tcPr>
          <w:p w14:paraId="383A51B5" w14:textId="5F34FF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center"/>
            <w:hideMark/>
          </w:tcPr>
          <w:p w14:paraId="305D5429" w14:textId="456528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7286B5" w14:textId="554EE2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6911D" w14:textId="45B52E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5,243.13 </w:t>
            </w:r>
          </w:p>
        </w:tc>
      </w:tr>
      <w:tr w:rsidR="00DF247F" w:rsidRPr="00837AEC" w14:paraId="33CFD9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D440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744B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center"/>
            <w:hideMark/>
          </w:tcPr>
          <w:p w14:paraId="6F54E717" w14:textId="503D4F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center"/>
            <w:hideMark/>
          </w:tcPr>
          <w:p w14:paraId="273254DE" w14:textId="58D12A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EE97B2" w14:textId="1C8349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E79B4" w14:textId="493FEA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0,396.60 </w:t>
            </w:r>
          </w:p>
        </w:tc>
      </w:tr>
      <w:tr w:rsidR="00DF247F" w:rsidRPr="00837AEC" w14:paraId="3D3B73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1F2E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30FC7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center"/>
            <w:hideMark/>
          </w:tcPr>
          <w:p w14:paraId="6C52F617" w14:textId="483D42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center"/>
            <w:hideMark/>
          </w:tcPr>
          <w:p w14:paraId="45B7B06A" w14:textId="775362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F7A741" w14:textId="1CE0CB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D82CCC" w14:textId="4A399D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6,033.52 </w:t>
            </w:r>
          </w:p>
        </w:tc>
      </w:tr>
      <w:tr w:rsidR="00DF247F" w:rsidRPr="00837AEC" w14:paraId="02D96D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ED38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69D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718C19C2" w14:textId="0D27E7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center"/>
            <w:hideMark/>
          </w:tcPr>
          <w:p w14:paraId="26C52270" w14:textId="4EE73B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C6D902" w14:textId="058E12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01604" w14:textId="136491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8,021.36 </w:t>
            </w:r>
          </w:p>
        </w:tc>
      </w:tr>
      <w:tr w:rsidR="00DF247F" w:rsidRPr="00837AEC" w14:paraId="3B7AC7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2222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F4050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center"/>
            <w:hideMark/>
          </w:tcPr>
          <w:p w14:paraId="0B711757" w14:textId="7F3A39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5,622.00 </w:t>
            </w:r>
          </w:p>
        </w:tc>
        <w:tc>
          <w:tcPr>
            <w:tcW w:w="958" w:type="pct"/>
            <w:tcBorders>
              <w:top w:val="nil"/>
              <w:left w:val="nil"/>
              <w:bottom w:val="single" w:sz="4" w:space="0" w:color="000000"/>
              <w:right w:val="single" w:sz="4" w:space="0" w:color="000000"/>
            </w:tcBorders>
            <w:shd w:val="clear" w:color="auto" w:fill="auto"/>
            <w:noWrap/>
            <w:vAlign w:val="center"/>
            <w:hideMark/>
          </w:tcPr>
          <w:p w14:paraId="0C991098" w14:textId="645557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1E3C3B" w14:textId="34D705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9994D" w14:textId="0EA108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5,622.00 </w:t>
            </w:r>
          </w:p>
        </w:tc>
      </w:tr>
      <w:tr w:rsidR="00DF247F" w:rsidRPr="00837AEC" w14:paraId="4281D85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D49F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A89C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center"/>
            <w:hideMark/>
          </w:tcPr>
          <w:p w14:paraId="752562FF" w14:textId="153508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center"/>
            <w:hideMark/>
          </w:tcPr>
          <w:p w14:paraId="3653D58F" w14:textId="1EF05F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34B1C8" w14:textId="61D486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50F8A" w14:textId="0DCEF7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1,587.29 </w:t>
            </w:r>
          </w:p>
        </w:tc>
      </w:tr>
      <w:tr w:rsidR="00DF247F" w:rsidRPr="00837AEC" w14:paraId="5242885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55EFE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055E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center"/>
            <w:hideMark/>
          </w:tcPr>
          <w:p w14:paraId="424BECC9" w14:textId="333043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34,274.04 </w:t>
            </w:r>
          </w:p>
        </w:tc>
        <w:tc>
          <w:tcPr>
            <w:tcW w:w="958" w:type="pct"/>
            <w:tcBorders>
              <w:top w:val="nil"/>
              <w:left w:val="nil"/>
              <w:bottom w:val="single" w:sz="4" w:space="0" w:color="000000"/>
              <w:right w:val="single" w:sz="4" w:space="0" w:color="000000"/>
            </w:tcBorders>
            <w:shd w:val="clear" w:color="auto" w:fill="auto"/>
            <w:noWrap/>
            <w:vAlign w:val="center"/>
            <w:hideMark/>
          </w:tcPr>
          <w:p w14:paraId="75C7B681" w14:textId="7C1D9F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B16AC1" w14:textId="0B68ED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91333" w14:textId="0E1351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34,274.04 </w:t>
            </w:r>
          </w:p>
        </w:tc>
      </w:tr>
      <w:tr w:rsidR="00DF247F" w:rsidRPr="00837AEC" w14:paraId="376C73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5FC9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7745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center"/>
            <w:hideMark/>
          </w:tcPr>
          <w:p w14:paraId="25E7C8E9" w14:textId="576EB7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4,214.18 </w:t>
            </w:r>
          </w:p>
        </w:tc>
        <w:tc>
          <w:tcPr>
            <w:tcW w:w="958" w:type="pct"/>
            <w:tcBorders>
              <w:top w:val="nil"/>
              <w:left w:val="nil"/>
              <w:bottom w:val="single" w:sz="4" w:space="0" w:color="000000"/>
              <w:right w:val="single" w:sz="4" w:space="0" w:color="000000"/>
            </w:tcBorders>
            <w:shd w:val="clear" w:color="auto" w:fill="auto"/>
            <w:noWrap/>
            <w:vAlign w:val="center"/>
            <w:hideMark/>
          </w:tcPr>
          <w:p w14:paraId="4813642B" w14:textId="58B154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F69113" w14:textId="15AF31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85C5E" w14:textId="12B1E0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4,214.18 </w:t>
            </w:r>
          </w:p>
        </w:tc>
      </w:tr>
      <w:tr w:rsidR="00DF247F" w:rsidRPr="00837AEC" w14:paraId="6AF0E60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861F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F371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center"/>
            <w:hideMark/>
          </w:tcPr>
          <w:p w14:paraId="4C4A0F36" w14:textId="1020BF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center"/>
            <w:hideMark/>
          </w:tcPr>
          <w:p w14:paraId="50365D1D" w14:textId="1B2313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9EFAD9" w14:textId="5482AC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A4473" w14:textId="1FEB39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2,743.04 </w:t>
            </w:r>
          </w:p>
        </w:tc>
      </w:tr>
      <w:tr w:rsidR="00DF247F" w:rsidRPr="00837AEC" w14:paraId="69AD3E7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4F33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3044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center"/>
            <w:hideMark/>
          </w:tcPr>
          <w:p w14:paraId="5E290C2F" w14:textId="7A4270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2,586.50 </w:t>
            </w:r>
          </w:p>
        </w:tc>
        <w:tc>
          <w:tcPr>
            <w:tcW w:w="958" w:type="pct"/>
            <w:tcBorders>
              <w:top w:val="nil"/>
              <w:left w:val="nil"/>
              <w:bottom w:val="single" w:sz="4" w:space="0" w:color="000000"/>
              <w:right w:val="single" w:sz="4" w:space="0" w:color="000000"/>
            </w:tcBorders>
            <w:shd w:val="clear" w:color="auto" w:fill="auto"/>
            <w:noWrap/>
            <w:vAlign w:val="center"/>
            <w:hideMark/>
          </w:tcPr>
          <w:p w14:paraId="67C55DD5" w14:textId="7C1439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ADB0C3" w14:textId="06AE76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2F066" w14:textId="1CD6E3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2,586.50 </w:t>
            </w:r>
          </w:p>
        </w:tc>
      </w:tr>
      <w:tr w:rsidR="00DF247F" w:rsidRPr="00837AEC" w14:paraId="18D18D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1302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1C78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center"/>
            <w:hideMark/>
          </w:tcPr>
          <w:p w14:paraId="59B03AB7" w14:textId="4FB8F3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center"/>
            <w:hideMark/>
          </w:tcPr>
          <w:p w14:paraId="58C972FE" w14:textId="77D2AB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4D656C" w14:textId="3A5C35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8B056" w14:textId="541161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2,809.60 </w:t>
            </w:r>
          </w:p>
        </w:tc>
      </w:tr>
      <w:tr w:rsidR="00DF247F" w:rsidRPr="00837AEC" w14:paraId="7B7270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29E70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FFB9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center"/>
            <w:hideMark/>
          </w:tcPr>
          <w:p w14:paraId="52B47F3D" w14:textId="22C14C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center"/>
            <w:hideMark/>
          </w:tcPr>
          <w:p w14:paraId="718232D4" w14:textId="0B48B2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E4EFE5" w14:textId="4B0D7A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D3E7DA" w14:textId="154C90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6,515.38 </w:t>
            </w:r>
          </w:p>
        </w:tc>
      </w:tr>
      <w:tr w:rsidR="00DF247F" w:rsidRPr="00837AEC" w14:paraId="6985B26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07984"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4022B5D0" w14:textId="34D8D11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505,748.42 </w:t>
            </w:r>
          </w:p>
        </w:tc>
        <w:tc>
          <w:tcPr>
            <w:tcW w:w="958" w:type="pct"/>
            <w:tcBorders>
              <w:top w:val="nil"/>
              <w:left w:val="nil"/>
              <w:bottom w:val="single" w:sz="4" w:space="0" w:color="000000"/>
              <w:right w:val="single" w:sz="4" w:space="0" w:color="000000"/>
            </w:tcBorders>
            <w:shd w:val="clear" w:color="D8D8D8" w:fill="D8D8D8"/>
            <w:noWrap/>
            <w:vAlign w:val="center"/>
            <w:hideMark/>
          </w:tcPr>
          <w:p w14:paraId="0EA5C5F5" w14:textId="712B15B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8A7EFDF" w14:textId="152267F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DA9E367" w14:textId="31AE1CE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505,748.42 </w:t>
            </w:r>
          </w:p>
        </w:tc>
      </w:tr>
      <w:tr w:rsidR="00DF247F" w:rsidRPr="00837AEC" w14:paraId="4035AA4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19AD93"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4B4E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103D9761" w14:textId="093223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center"/>
            <w:hideMark/>
          </w:tcPr>
          <w:p w14:paraId="25E52F65" w14:textId="01B828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57F049" w14:textId="08ACA7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A9FC02" w14:textId="6915CE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87,256.42 </w:t>
            </w:r>
          </w:p>
        </w:tc>
      </w:tr>
      <w:tr w:rsidR="00DF247F" w:rsidRPr="00837AEC" w14:paraId="262977B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124B3"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9E3D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center"/>
            <w:hideMark/>
          </w:tcPr>
          <w:p w14:paraId="162739EE" w14:textId="0CBD6A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center"/>
            <w:hideMark/>
          </w:tcPr>
          <w:p w14:paraId="79E60C1D" w14:textId="188403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6BBEA2" w14:textId="642C37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CF757" w14:textId="123302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9,606.91 </w:t>
            </w:r>
          </w:p>
        </w:tc>
      </w:tr>
      <w:tr w:rsidR="00DF247F" w:rsidRPr="00837AEC" w14:paraId="379721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E22FF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644E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center"/>
            <w:hideMark/>
          </w:tcPr>
          <w:p w14:paraId="5F9E6AFF" w14:textId="64323B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center"/>
            <w:hideMark/>
          </w:tcPr>
          <w:p w14:paraId="5B7B95FF" w14:textId="6250DA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363DEA" w14:textId="655512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21186" w14:textId="33AD72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1,553.00 </w:t>
            </w:r>
          </w:p>
        </w:tc>
      </w:tr>
      <w:tr w:rsidR="00DF247F" w:rsidRPr="00837AEC" w14:paraId="7D7FEE0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84A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6708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center"/>
            <w:hideMark/>
          </w:tcPr>
          <w:p w14:paraId="6C18BD6B" w14:textId="68507E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center"/>
            <w:hideMark/>
          </w:tcPr>
          <w:p w14:paraId="0C2796CE" w14:textId="143B3A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D103B9" w14:textId="22FE4E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8B477" w14:textId="0F74E5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3,789.64 </w:t>
            </w:r>
          </w:p>
        </w:tc>
      </w:tr>
      <w:tr w:rsidR="00DF247F" w:rsidRPr="00837AEC" w14:paraId="3E149B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DC6B1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7A0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center"/>
            <w:hideMark/>
          </w:tcPr>
          <w:p w14:paraId="0B26E6CA" w14:textId="6C6F17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center"/>
            <w:hideMark/>
          </w:tcPr>
          <w:p w14:paraId="6E70861B" w14:textId="18FBCF5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D5B8E2" w14:textId="154F08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2B8B4" w14:textId="29E26F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6,862.40 </w:t>
            </w:r>
          </w:p>
        </w:tc>
      </w:tr>
      <w:tr w:rsidR="00DF247F" w:rsidRPr="00837AEC" w14:paraId="00C20B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627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22B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center"/>
            <w:hideMark/>
          </w:tcPr>
          <w:p w14:paraId="772BC263" w14:textId="31107E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center"/>
            <w:hideMark/>
          </w:tcPr>
          <w:p w14:paraId="64CD3797" w14:textId="4F69BA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DA7DCA" w14:textId="25F98C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8715E" w14:textId="3C03CA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2,500.00 </w:t>
            </w:r>
          </w:p>
        </w:tc>
      </w:tr>
      <w:tr w:rsidR="00DF247F" w:rsidRPr="00837AEC" w14:paraId="15EE6E4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4C6E0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6BE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43705215" w14:textId="1756EC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center"/>
            <w:hideMark/>
          </w:tcPr>
          <w:p w14:paraId="4709C3A9" w14:textId="72788F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A40C40" w14:textId="27F45C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6D5A2" w14:textId="1E7DDE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5,229.29 </w:t>
            </w:r>
          </w:p>
        </w:tc>
      </w:tr>
      <w:tr w:rsidR="00DF247F" w:rsidRPr="00837AEC" w14:paraId="6AFBDF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9B67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9EC2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center"/>
            <w:hideMark/>
          </w:tcPr>
          <w:p w14:paraId="73D5E7B0" w14:textId="36B424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center"/>
            <w:hideMark/>
          </w:tcPr>
          <w:p w14:paraId="7026425F" w14:textId="25D407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CD2509" w14:textId="4514EA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27AC0" w14:textId="05B393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0,633.32 </w:t>
            </w:r>
          </w:p>
        </w:tc>
      </w:tr>
      <w:tr w:rsidR="00DF247F" w:rsidRPr="00837AEC" w14:paraId="01DDC7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FBF3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7604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center"/>
            <w:hideMark/>
          </w:tcPr>
          <w:p w14:paraId="4D4609BE" w14:textId="4A059D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3,340.00 </w:t>
            </w:r>
          </w:p>
        </w:tc>
        <w:tc>
          <w:tcPr>
            <w:tcW w:w="958" w:type="pct"/>
            <w:tcBorders>
              <w:top w:val="nil"/>
              <w:left w:val="nil"/>
              <w:bottom w:val="single" w:sz="4" w:space="0" w:color="000000"/>
              <w:right w:val="single" w:sz="4" w:space="0" w:color="000000"/>
            </w:tcBorders>
            <w:shd w:val="clear" w:color="auto" w:fill="auto"/>
            <w:noWrap/>
            <w:vAlign w:val="center"/>
            <w:hideMark/>
          </w:tcPr>
          <w:p w14:paraId="12F09877" w14:textId="285A0E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15D84F" w14:textId="110887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828B0" w14:textId="7ADFE4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3,340.00 </w:t>
            </w:r>
          </w:p>
        </w:tc>
      </w:tr>
      <w:tr w:rsidR="00DF247F" w:rsidRPr="00837AEC" w14:paraId="3906C5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3D170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876B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27DEB31B" w14:textId="5ED580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5,855.94 </w:t>
            </w:r>
          </w:p>
        </w:tc>
        <w:tc>
          <w:tcPr>
            <w:tcW w:w="958" w:type="pct"/>
            <w:tcBorders>
              <w:top w:val="nil"/>
              <w:left w:val="nil"/>
              <w:bottom w:val="single" w:sz="4" w:space="0" w:color="000000"/>
              <w:right w:val="single" w:sz="4" w:space="0" w:color="000000"/>
            </w:tcBorders>
            <w:shd w:val="clear" w:color="auto" w:fill="auto"/>
            <w:noWrap/>
            <w:vAlign w:val="center"/>
            <w:hideMark/>
          </w:tcPr>
          <w:p w14:paraId="2589D2E0" w14:textId="7884D8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6B9A77" w14:textId="59354A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19ED2" w14:textId="756F57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5,855.94 </w:t>
            </w:r>
          </w:p>
        </w:tc>
      </w:tr>
      <w:tr w:rsidR="00DF247F" w:rsidRPr="00837AEC" w14:paraId="2D6752D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C3E54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00AD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center"/>
            <w:hideMark/>
          </w:tcPr>
          <w:p w14:paraId="3CEDCF53" w14:textId="20CEF4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center"/>
            <w:hideMark/>
          </w:tcPr>
          <w:p w14:paraId="0A37737B" w14:textId="02CB33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55DE60" w14:textId="4B81FB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0AE30" w14:textId="46D066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168.82 </w:t>
            </w:r>
          </w:p>
        </w:tc>
      </w:tr>
      <w:tr w:rsidR="00DF247F" w:rsidRPr="00837AEC" w14:paraId="160258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0B43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E030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09774983" w14:textId="4A49C8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center"/>
            <w:hideMark/>
          </w:tcPr>
          <w:p w14:paraId="404BE6E1" w14:textId="2629FB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E519BC" w14:textId="68F684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190C87" w14:textId="0D26CD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7,902.68 </w:t>
            </w:r>
          </w:p>
        </w:tc>
      </w:tr>
      <w:tr w:rsidR="00DF247F" w:rsidRPr="00837AEC" w14:paraId="6210DF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E09A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61A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center"/>
            <w:hideMark/>
          </w:tcPr>
          <w:p w14:paraId="258CF69E" w14:textId="735FCA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center"/>
            <w:hideMark/>
          </w:tcPr>
          <w:p w14:paraId="2BDDCE29" w14:textId="677365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3ACEA9" w14:textId="5986BE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72C72" w14:textId="5D703E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0,050.00 </w:t>
            </w:r>
          </w:p>
        </w:tc>
      </w:tr>
      <w:tr w:rsidR="00DF247F" w:rsidRPr="00837AEC" w14:paraId="0C95393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57C2B8"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0DD5E530" w14:textId="3F90DF0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4,954,071.93 </w:t>
            </w:r>
          </w:p>
        </w:tc>
        <w:tc>
          <w:tcPr>
            <w:tcW w:w="958" w:type="pct"/>
            <w:tcBorders>
              <w:top w:val="nil"/>
              <w:left w:val="nil"/>
              <w:bottom w:val="single" w:sz="4" w:space="0" w:color="000000"/>
              <w:right w:val="single" w:sz="4" w:space="0" w:color="000000"/>
            </w:tcBorders>
            <w:shd w:val="clear" w:color="D8D8D8" w:fill="D8D8D8"/>
            <w:noWrap/>
            <w:vAlign w:val="center"/>
            <w:hideMark/>
          </w:tcPr>
          <w:p w14:paraId="61C61BD5" w14:textId="5613730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8269977" w14:textId="22D94B7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BDA30F6" w14:textId="4E3C9A4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5,004,071.93 </w:t>
            </w:r>
          </w:p>
        </w:tc>
      </w:tr>
      <w:tr w:rsidR="00DF247F" w:rsidRPr="00837AEC" w14:paraId="2419FA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FCEE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0BC4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center"/>
            <w:hideMark/>
          </w:tcPr>
          <w:p w14:paraId="7FF2984C" w14:textId="0A6443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center"/>
            <w:hideMark/>
          </w:tcPr>
          <w:p w14:paraId="18C98C88" w14:textId="102564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20F23C" w14:textId="220B4D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99D73" w14:textId="5BC26E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50,692.18 </w:t>
            </w:r>
          </w:p>
        </w:tc>
      </w:tr>
      <w:tr w:rsidR="00DF247F" w:rsidRPr="00837AEC" w14:paraId="12E483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623A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309D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center"/>
            <w:hideMark/>
          </w:tcPr>
          <w:p w14:paraId="5A8DA28C" w14:textId="137A5E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center"/>
            <w:hideMark/>
          </w:tcPr>
          <w:p w14:paraId="06A1B11A" w14:textId="00A3DB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13D691" w14:textId="18C560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1B1AEC" w14:textId="2DA9CA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2,971.28 </w:t>
            </w:r>
          </w:p>
        </w:tc>
      </w:tr>
      <w:tr w:rsidR="00DF247F" w:rsidRPr="00837AEC" w14:paraId="150DB58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8DFA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881B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center"/>
            <w:hideMark/>
          </w:tcPr>
          <w:p w14:paraId="79258CAA" w14:textId="7A1AE3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7,116.44 </w:t>
            </w:r>
          </w:p>
        </w:tc>
        <w:tc>
          <w:tcPr>
            <w:tcW w:w="958" w:type="pct"/>
            <w:tcBorders>
              <w:top w:val="nil"/>
              <w:left w:val="nil"/>
              <w:bottom w:val="single" w:sz="4" w:space="0" w:color="000000"/>
              <w:right w:val="single" w:sz="4" w:space="0" w:color="000000"/>
            </w:tcBorders>
            <w:shd w:val="clear" w:color="auto" w:fill="auto"/>
            <w:noWrap/>
            <w:vAlign w:val="center"/>
            <w:hideMark/>
          </w:tcPr>
          <w:p w14:paraId="30925CB4" w14:textId="158BF0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FB4479" w14:textId="752FD5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EC30E" w14:textId="19BC83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7,116.44 </w:t>
            </w:r>
          </w:p>
        </w:tc>
      </w:tr>
      <w:tr w:rsidR="00DF247F" w:rsidRPr="00837AEC" w14:paraId="003A25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A7DF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E8EB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center"/>
            <w:hideMark/>
          </w:tcPr>
          <w:p w14:paraId="0E751E14" w14:textId="60E6D2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64,555.00 </w:t>
            </w:r>
          </w:p>
        </w:tc>
        <w:tc>
          <w:tcPr>
            <w:tcW w:w="958" w:type="pct"/>
            <w:tcBorders>
              <w:top w:val="nil"/>
              <w:left w:val="nil"/>
              <w:bottom w:val="single" w:sz="4" w:space="0" w:color="000000"/>
              <w:right w:val="single" w:sz="4" w:space="0" w:color="000000"/>
            </w:tcBorders>
            <w:shd w:val="clear" w:color="auto" w:fill="auto"/>
            <w:noWrap/>
            <w:vAlign w:val="center"/>
            <w:hideMark/>
          </w:tcPr>
          <w:p w14:paraId="3E0FAFD2" w14:textId="6F0E83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D8DADC" w14:textId="6AB112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12660" w14:textId="5B1CF5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64,555.00 </w:t>
            </w:r>
          </w:p>
        </w:tc>
      </w:tr>
      <w:tr w:rsidR="00DF247F" w:rsidRPr="00837AEC" w14:paraId="0A6254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CA716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DADD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center"/>
            <w:hideMark/>
          </w:tcPr>
          <w:p w14:paraId="30B34ADB" w14:textId="1FBA4F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1,270.61 </w:t>
            </w:r>
          </w:p>
        </w:tc>
        <w:tc>
          <w:tcPr>
            <w:tcW w:w="958" w:type="pct"/>
            <w:tcBorders>
              <w:top w:val="nil"/>
              <w:left w:val="nil"/>
              <w:bottom w:val="single" w:sz="4" w:space="0" w:color="000000"/>
              <w:right w:val="single" w:sz="4" w:space="0" w:color="000000"/>
            </w:tcBorders>
            <w:shd w:val="clear" w:color="auto" w:fill="auto"/>
            <w:noWrap/>
            <w:vAlign w:val="center"/>
            <w:hideMark/>
          </w:tcPr>
          <w:p w14:paraId="694B720C" w14:textId="1F5A23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6322EF" w14:textId="67B703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FE5DF" w14:textId="611E82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1,270.61 </w:t>
            </w:r>
          </w:p>
        </w:tc>
      </w:tr>
      <w:tr w:rsidR="00DF247F" w:rsidRPr="00837AEC" w14:paraId="44D30B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3B74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B5F9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center"/>
            <w:hideMark/>
          </w:tcPr>
          <w:p w14:paraId="187EBEE8" w14:textId="527925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center"/>
            <w:hideMark/>
          </w:tcPr>
          <w:p w14:paraId="516E93B6" w14:textId="20750E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258742" w14:textId="15A514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2B629" w14:textId="2ECCB8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1,620.22 </w:t>
            </w:r>
          </w:p>
        </w:tc>
      </w:tr>
      <w:tr w:rsidR="00DF247F" w:rsidRPr="00837AEC" w14:paraId="653BCB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8873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E76D3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center"/>
            <w:hideMark/>
          </w:tcPr>
          <w:p w14:paraId="3254DD86" w14:textId="3FE334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19,350.22 </w:t>
            </w:r>
          </w:p>
        </w:tc>
        <w:tc>
          <w:tcPr>
            <w:tcW w:w="958" w:type="pct"/>
            <w:tcBorders>
              <w:top w:val="nil"/>
              <w:left w:val="nil"/>
              <w:bottom w:val="single" w:sz="4" w:space="0" w:color="000000"/>
              <w:right w:val="single" w:sz="4" w:space="0" w:color="000000"/>
            </w:tcBorders>
            <w:shd w:val="clear" w:color="auto" w:fill="auto"/>
            <w:noWrap/>
            <w:vAlign w:val="center"/>
            <w:hideMark/>
          </w:tcPr>
          <w:p w14:paraId="7CC326BB" w14:textId="00EAE4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B1D7F5" w14:textId="1A00B7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6ADF0" w14:textId="2FBFFA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19,350.22 </w:t>
            </w:r>
          </w:p>
        </w:tc>
      </w:tr>
      <w:tr w:rsidR="00DF247F" w:rsidRPr="00837AEC" w14:paraId="3A55B9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B868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5DC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center"/>
            <w:hideMark/>
          </w:tcPr>
          <w:p w14:paraId="03BEE429" w14:textId="282C40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1,493.72 </w:t>
            </w:r>
          </w:p>
        </w:tc>
        <w:tc>
          <w:tcPr>
            <w:tcW w:w="958" w:type="pct"/>
            <w:tcBorders>
              <w:top w:val="nil"/>
              <w:left w:val="nil"/>
              <w:bottom w:val="single" w:sz="4" w:space="0" w:color="000000"/>
              <w:right w:val="single" w:sz="4" w:space="0" w:color="000000"/>
            </w:tcBorders>
            <w:shd w:val="clear" w:color="auto" w:fill="auto"/>
            <w:noWrap/>
            <w:vAlign w:val="center"/>
            <w:hideMark/>
          </w:tcPr>
          <w:p w14:paraId="4D439DC2" w14:textId="023A09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080367" w14:textId="4F2216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75DC8" w14:textId="4ADF35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1,493.72 </w:t>
            </w:r>
          </w:p>
        </w:tc>
      </w:tr>
      <w:tr w:rsidR="00DF247F" w:rsidRPr="00837AEC" w14:paraId="2A631EC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A346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8361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center"/>
            <w:hideMark/>
          </w:tcPr>
          <w:p w14:paraId="224F194C" w14:textId="2AFB91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center"/>
            <w:hideMark/>
          </w:tcPr>
          <w:p w14:paraId="4F8A3A65" w14:textId="14D614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EF20F7" w14:textId="512471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06943" w14:textId="3A8C79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8,472.76 </w:t>
            </w:r>
          </w:p>
        </w:tc>
      </w:tr>
      <w:tr w:rsidR="00DF247F" w:rsidRPr="00837AEC" w14:paraId="38CE13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FD62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E6D8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center"/>
            <w:hideMark/>
          </w:tcPr>
          <w:p w14:paraId="780C93E4" w14:textId="090164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center"/>
            <w:hideMark/>
          </w:tcPr>
          <w:p w14:paraId="15929987" w14:textId="6AEFFD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1881B9" w14:textId="0D49EB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55A18" w14:textId="0B3E5B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482.96 </w:t>
            </w:r>
          </w:p>
        </w:tc>
      </w:tr>
      <w:tr w:rsidR="00DF247F" w:rsidRPr="00837AEC" w14:paraId="2552A2F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F305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4E00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center"/>
            <w:hideMark/>
          </w:tcPr>
          <w:p w14:paraId="78731D60" w14:textId="733984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center"/>
            <w:hideMark/>
          </w:tcPr>
          <w:p w14:paraId="733AEC86" w14:textId="407774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90CC3D" w14:textId="735276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807DD" w14:textId="4333F1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4,596.44 </w:t>
            </w:r>
          </w:p>
        </w:tc>
      </w:tr>
      <w:tr w:rsidR="00DF247F" w:rsidRPr="00837AEC" w14:paraId="3A7392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2DD5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31EC8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center"/>
            <w:hideMark/>
          </w:tcPr>
          <w:p w14:paraId="144BF18E" w14:textId="658A54B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center"/>
            <w:hideMark/>
          </w:tcPr>
          <w:p w14:paraId="407E8763" w14:textId="4968BE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1CC0A6" w14:textId="2CD76A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7786B" w14:textId="659732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2,126.16 </w:t>
            </w:r>
          </w:p>
        </w:tc>
      </w:tr>
      <w:tr w:rsidR="00DF247F" w:rsidRPr="00837AEC" w14:paraId="4E4F4F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B8417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351A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center"/>
            <w:hideMark/>
          </w:tcPr>
          <w:p w14:paraId="6350907E" w14:textId="3F84F7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center"/>
            <w:hideMark/>
          </w:tcPr>
          <w:p w14:paraId="24C4125C" w14:textId="61A1F6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010C12" w14:textId="233961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8CE4D" w14:textId="3D0CCA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2,312.68 </w:t>
            </w:r>
          </w:p>
        </w:tc>
      </w:tr>
      <w:tr w:rsidR="00DF247F" w:rsidRPr="00837AEC" w14:paraId="6680E0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9AC3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1146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center"/>
            <w:hideMark/>
          </w:tcPr>
          <w:p w14:paraId="52D11C42" w14:textId="0EA716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center"/>
            <w:hideMark/>
          </w:tcPr>
          <w:p w14:paraId="3B35FFC5" w14:textId="1A1B41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A202B5" w14:textId="6CB4B8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EA0EF" w14:textId="2A4B2D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7,118.90 </w:t>
            </w:r>
          </w:p>
        </w:tc>
      </w:tr>
      <w:tr w:rsidR="00DF247F" w:rsidRPr="00837AEC" w14:paraId="722F4A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21C87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37B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center"/>
            <w:hideMark/>
          </w:tcPr>
          <w:p w14:paraId="26659AFD" w14:textId="5F8FE2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center"/>
            <w:hideMark/>
          </w:tcPr>
          <w:p w14:paraId="22F7A4E4" w14:textId="43D9E8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7D9586" w14:textId="7EB88F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DEF3A" w14:textId="4920BE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2,569.16 </w:t>
            </w:r>
          </w:p>
        </w:tc>
      </w:tr>
      <w:tr w:rsidR="00DF247F" w:rsidRPr="00837AEC" w14:paraId="1C6D62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2A66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769F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center"/>
            <w:hideMark/>
          </w:tcPr>
          <w:p w14:paraId="1938A4FD" w14:textId="30F210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66,244.78 </w:t>
            </w:r>
          </w:p>
        </w:tc>
        <w:tc>
          <w:tcPr>
            <w:tcW w:w="958" w:type="pct"/>
            <w:tcBorders>
              <w:top w:val="nil"/>
              <w:left w:val="nil"/>
              <w:bottom w:val="single" w:sz="4" w:space="0" w:color="000000"/>
              <w:right w:val="single" w:sz="4" w:space="0" w:color="000000"/>
            </w:tcBorders>
            <w:shd w:val="clear" w:color="auto" w:fill="auto"/>
            <w:noWrap/>
            <w:vAlign w:val="center"/>
            <w:hideMark/>
          </w:tcPr>
          <w:p w14:paraId="2D1E2E3E" w14:textId="6A0A5C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E0BA11" w14:textId="10869B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F0B32" w14:textId="23D3FE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66,244.78 </w:t>
            </w:r>
          </w:p>
        </w:tc>
      </w:tr>
      <w:tr w:rsidR="00DF247F" w:rsidRPr="00837AEC" w14:paraId="699801F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58FFE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DD1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A3A14A0" w14:textId="6543BF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center"/>
            <w:hideMark/>
          </w:tcPr>
          <w:p w14:paraId="21364021" w14:textId="12348B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46EB29" w14:textId="3EFC5A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84E12" w14:textId="75C9DB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30,048.46 </w:t>
            </w:r>
          </w:p>
        </w:tc>
      </w:tr>
      <w:tr w:rsidR="00DF247F" w:rsidRPr="00837AEC" w14:paraId="55FF8C0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17E6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AB55C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center"/>
            <w:hideMark/>
          </w:tcPr>
          <w:p w14:paraId="0F060EF5" w14:textId="6977C9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center"/>
            <w:hideMark/>
          </w:tcPr>
          <w:p w14:paraId="76787CE1" w14:textId="0D8E07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5BC691" w14:textId="53896E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D61D8" w14:textId="1884B0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0,430.04 </w:t>
            </w:r>
          </w:p>
        </w:tc>
      </w:tr>
      <w:tr w:rsidR="00DF247F" w:rsidRPr="00837AEC" w14:paraId="6325D9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B222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B4F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center"/>
            <w:hideMark/>
          </w:tcPr>
          <w:p w14:paraId="63402B94" w14:textId="60EB2C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63,987.20 </w:t>
            </w:r>
          </w:p>
        </w:tc>
        <w:tc>
          <w:tcPr>
            <w:tcW w:w="958" w:type="pct"/>
            <w:tcBorders>
              <w:top w:val="nil"/>
              <w:left w:val="nil"/>
              <w:bottom w:val="single" w:sz="4" w:space="0" w:color="000000"/>
              <w:right w:val="single" w:sz="4" w:space="0" w:color="000000"/>
            </w:tcBorders>
            <w:shd w:val="clear" w:color="auto" w:fill="auto"/>
            <w:noWrap/>
            <w:vAlign w:val="center"/>
            <w:hideMark/>
          </w:tcPr>
          <w:p w14:paraId="2FD4C600" w14:textId="37142D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0BCC3CC" w14:textId="38A89E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01BC3" w14:textId="20E46E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13,987.20 </w:t>
            </w:r>
          </w:p>
        </w:tc>
      </w:tr>
      <w:tr w:rsidR="00DF247F" w:rsidRPr="00837AEC" w14:paraId="37136EF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92FD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D884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center"/>
            <w:hideMark/>
          </w:tcPr>
          <w:p w14:paraId="2472BE1A" w14:textId="23F7E2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center"/>
            <w:hideMark/>
          </w:tcPr>
          <w:p w14:paraId="60F3B3E6" w14:textId="4A616D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497133" w14:textId="76095D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8618F" w14:textId="1BC002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4,242.92 </w:t>
            </w:r>
          </w:p>
        </w:tc>
      </w:tr>
      <w:tr w:rsidR="00DF247F" w:rsidRPr="00837AEC" w14:paraId="2D84A3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59F1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47A7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center"/>
            <w:hideMark/>
          </w:tcPr>
          <w:p w14:paraId="08DAE3B4" w14:textId="5BB92A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center"/>
            <w:hideMark/>
          </w:tcPr>
          <w:p w14:paraId="505E13E8" w14:textId="7FE005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2E88DE" w14:textId="47B97B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58178" w14:textId="725107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2,115.88 </w:t>
            </w:r>
          </w:p>
        </w:tc>
      </w:tr>
      <w:tr w:rsidR="00DF247F" w:rsidRPr="00837AEC" w14:paraId="0F62ACA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AB75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A886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center"/>
            <w:hideMark/>
          </w:tcPr>
          <w:p w14:paraId="243B0807" w14:textId="35B01A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center"/>
            <w:hideMark/>
          </w:tcPr>
          <w:p w14:paraId="07AFC000" w14:textId="4B6F84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65701A" w14:textId="01B8D3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A86CF" w14:textId="406222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2,807.88 </w:t>
            </w:r>
          </w:p>
        </w:tc>
      </w:tr>
      <w:tr w:rsidR="00DF247F" w:rsidRPr="00837AEC" w14:paraId="6162E2C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693B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E399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center"/>
            <w:hideMark/>
          </w:tcPr>
          <w:p w14:paraId="4854025D" w14:textId="2F2879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4,687.80 </w:t>
            </w:r>
          </w:p>
        </w:tc>
        <w:tc>
          <w:tcPr>
            <w:tcW w:w="958" w:type="pct"/>
            <w:tcBorders>
              <w:top w:val="nil"/>
              <w:left w:val="nil"/>
              <w:bottom w:val="single" w:sz="4" w:space="0" w:color="000000"/>
              <w:right w:val="single" w:sz="4" w:space="0" w:color="000000"/>
            </w:tcBorders>
            <w:shd w:val="clear" w:color="auto" w:fill="auto"/>
            <w:noWrap/>
            <w:vAlign w:val="center"/>
            <w:hideMark/>
          </w:tcPr>
          <w:p w14:paraId="59EB7F94" w14:textId="20C0C4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8A29C8" w14:textId="3FCD57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1AF67" w14:textId="2398A8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4,687.80 </w:t>
            </w:r>
          </w:p>
        </w:tc>
      </w:tr>
      <w:tr w:rsidR="00DF247F" w:rsidRPr="00837AEC" w14:paraId="0E58782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A2B66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C332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center"/>
            <w:hideMark/>
          </w:tcPr>
          <w:p w14:paraId="3A845A88" w14:textId="1CEE18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center"/>
            <w:hideMark/>
          </w:tcPr>
          <w:p w14:paraId="0291DFB0" w14:textId="227425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3F12F8" w14:textId="4E299A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77821" w14:textId="3558C0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5,945.23 </w:t>
            </w:r>
          </w:p>
        </w:tc>
      </w:tr>
      <w:tr w:rsidR="00DF247F" w:rsidRPr="00837AEC" w14:paraId="2196D7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58AA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48A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6169B5B0" w14:textId="03A00F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center"/>
            <w:hideMark/>
          </w:tcPr>
          <w:p w14:paraId="2F6C17C6" w14:textId="3DB6AC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D8E3EA" w14:textId="3948DE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AC71CE" w14:textId="3555A4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2,045.18 </w:t>
            </w:r>
          </w:p>
        </w:tc>
      </w:tr>
      <w:tr w:rsidR="00DF247F" w:rsidRPr="00837AEC" w14:paraId="3720A9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7B00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947E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center"/>
            <w:hideMark/>
          </w:tcPr>
          <w:p w14:paraId="65281B58" w14:textId="099A13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center"/>
            <w:hideMark/>
          </w:tcPr>
          <w:p w14:paraId="4EADE240" w14:textId="6AD6B0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CD7E93" w14:textId="7CE3D5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DB8A1" w14:textId="5D53E0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1,480.00 </w:t>
            </w:r>
          </w:p>
        </w:tc>
      </w:tr>
      <w:tr w:rsidR="00DF247F" w:rsidRPr="00837AEC" w14:paraId="779EE7A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A790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308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center"/>
            <w:hideMark/>
          </w:tcPr>
          <w:p w14:paraId="4A034833" w14:textId="0FECDC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center"/>
            <w:hideMark/>
          </w:tcPr>
          <w:p w14:paraId="7AF5AAEF" w14:textId="7E447A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AB8DEF" w14:textId="7CBD3C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0CE15" w14:textId="2F8220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1,506.28 </w:t>
            </w:r>
          </w:p>
        </w:tc>
      </w:tr>
      <w:tr w:rsidR="00DF247F" w:rsidRPr="00837AEC" w14:paraId="20489F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AAEF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8035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center"/>
            <w:hideMark/>
          </w:tcPr>
          <w:p w14:paraId="52F4FBDE" w14:textId="2E7BF4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center"/>
            <w:hideMark/>
          </w:tcPr>
          <w:p w14:paraId="1B6F56A2" w14:textId="3D2822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5B364F" w14:textId="6E5A0D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F23AE" w14:textId="169BB7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9,547.69 </w:t>
            </w:r>
          </w:p>
        </w:tc>
      </w:tr>
      <w:tr w:rsidR="00DF247F" w:rsidRPr="00837AEC" w14:paraId="4F8B04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67FC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00605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center"/>
            <w:hideMark/>
          </w:tcPr>
          <w:p w14:paraId="4E7BBC4C" w14:textId="55D090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center"/>
            <w:hideMark/>
          </w:tcPr>
          <w:p w14:paraId="7BF38446" w14:textId="75E763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267B5F" w14:textId="5F96B9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7D4CA" w14:textId="72807D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3,941.74 </w:t>
            </w:r>
          </w:p>
        </w:tc>
      </w:tr>
      <w:tr w:rsidR="00DF247F" w:rsidRPr="00837AEC" w14:paraId="37CCBC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1280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8F02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center"/>
            <w:hideMark/>
          </w:tcPr>
          <w:p w14:paraId="0D10F131" w14:textId="2A15E5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center"/>
            <w:hideMark/>
          </w:tcPr>
          <w:p w14:paraId="5E01980D" w14:textId="68272A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330DD9" w14:textId="13DC81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749F4" w14:textId="120983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7,703.44 </w:t>
            </w:r>
          </w:p>
        </w:tc>
      </w:tr>
      <w:tr w:rsidR="00DF247F" w:rsidRPr="00837AEC" w14:paraId="28C9DDA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96B4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61DC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center"/>
            <w:hideMark/>
          </w:tcPr>
          <w:p w14:paraId="6BF1F71E" w14:textId="02666A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center"/>
            <w:hideMark/>
          </w:tcPr>
          <w:p w14:paraId="3CA23C33" w14:textId="34C287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EC4592" w14:textId="386CFF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5D219" w14:textId="688202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3,816.76 </w:t>
            </w:r>
          </w:p>
        </w:tc>
      </w:tr>
      <w:tr w:rsidR="00DF247F" w:rsidRPr="00837AEC" w14:paraId="3B3D562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A127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B2FFD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center"/>
            <w:hideMark/>
          </w:tcPr>
          <w:p w14:paraId="0D0D1C05" w14:textId="7A8224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8,570.18 </w:t>
            </w:r>
          </w:p>
        </w:tc>
        <w:tc>
          <w:tcPr>
            <w:tcW w:w="958" w:type="pct"/>
            <w:tcBorders>
              <w:top w:val="nil"/>
              <w:left w:val="nil"/>
              <w:bottom w:val="single" w:sz="4" w:space="0" w:color="000000"/>
              <w:right w:val="single" w:sz="4" w:space="0" w:color="000000"/>
            </w:tcBorders>
            <w:shd w:val="clear" w:color="auto" w:fill="auto"/>
            <w:noWrap/>
            <w:vAlign w:val="center"/>
            <w:hideMark/>
          </w:tcPr>
          <w:p w14:paraId="4AF8A18A" w14:textId="64435F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5A0E0A" w14:textId="51F6EC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9667A" w14:textId="7DD5D9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8,570.18 </w:t>
            </w:r>
          </w:p>
        </w:tc>
      </w:tr>
      <w:tr w:rsidR="00DF247F" w:rsidRPr="00837AEC" w14:paraId="5B86C0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EC52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7E186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4E79DEFC" w14:textId="619CCF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center"/>
            <w:hideMark/>
          </w:tcPr>
          <w:p w14:paraId="346C47A8" w14:textId="494B78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05D744" w14:textId="448D3A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02060" w14:textId="05E791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7,057.28 </w:t>
            </w:r>
          </w:p>
        </w:tc>
      </w:tr>
      <w:tr w:rsidR="00DF247F" w:rsidRPr="00837AEC" w14:paraId="29D159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41B8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1F15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0F33D5B9" w14:textId="091A4B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center"/>
            <w:hideMark/>
          </w:tcPr>
          <w:p w14:paraId="529AC24B" w14:textId="117C15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1C97E8" w14:textId="0AF971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C5EE5" w14:textId="07CF87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3,237.54 </w:t>
            </w:r>
          </w:p>
        </w:tc>
      </w:tr>
      <w:tr w:rsidR="00DF247F" w:rsidRPr="00837AEC" w14:paraId="21C9EB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7C37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F32A3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center"/>
            <w:hideMark/>
          </w:tcPr>
          <w:p w14:paraId="3FA836DC" w14:textId="2621DD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center"/>
            <w:hideMark/>
          </w:tcPr>
          <w:p w14:paraId="334D6173" w14:textId="16BCB7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A05637" w14:textId="09C66C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842DD" w14:textId="2301C9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33,077.76 </w:t>
            </w:r>
          </w:p>
        </w:tc>
      </w:tr>
      <w:tr w:rsidR="00DF247F" w:rsidRPr="00837AEC" w14:paraId="69F4D2A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63526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5DB56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center"/>
            <w:hideMark/>
          </w:tcPr>
          <w:p w14:paraId="390504CA" w14:textId="636242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center"/>
            <w:hideMark/>
          </w:tcPr>
          <w:p w14:paraId="10958118" w14:textId="74ECAB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8622AD" w14:textId="52DFE7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ED2015" w14:textId="01203F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1,152.72 </w:t>
            </w:r>
          </w:p>
        </w:tc>
      </w:tr>
      <w:tr w:rsidR="00DF247F" w:rsidRPr="00837AEC" w14:paraId="4274D3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1D81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B9D2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center"/>
            <w:hideMark/>
          </w:tcPr>
          <w:p w14:paraId="3D98E75D" w14:textId="551EA2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center"/>
            <w:hideMark/>
          </w:tcPr>
          <w:p w14:paraId="2DF0C0D7" w14:textId="3A3C3C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22BAB8" w14:textId="0B71D5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1EAAE" w14:textId="6E4210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70,584.32 </w:t>
            </w:r>
          </w:p>
        </w:tc>
      </w:tr>
      <w:tr w:rsidR="00DF247F" w:rsidRPr="00837AEC" w14:paraId="32C9565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D467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546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center"/>
            <w:hideMark/>
          </w:tcPr>
          <w:p w14:paraId="706D050B" w14:textId="29A517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19,092.12 </w:t>
            </w:r>
          </w:p>
        </w:tc>
        <w:tc>
          <w:tcPr>
            <w:tcW w:w="958" w:type="pct"/>
            <w:tcBorders>
              <w:top w:val="nil"/>
              <w:left w:val="nil"/>
              <w:bottom w:val="single" w:sz="4" w:space="0" w:color="000000"/>
              <w:right w:val="single" w:sz="4" w:space="0" w:color="000000"/>
            </w:tcBorders>
            <w:shd w:val="clear" w:color="auto" w:fill="auto"/>
            <w:noWrap/>
            <w:vAlign w:val="center"/>
            <w:hideMark/>
          </w:tcPr>
          <w:p w14:paraId="21677900" w14:textId="04D320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99AE2C" w14:textId="328231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B982A" w14:textId="01CA6C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19,092.12 </w:t>
            </w:r>
          </w:p>
        </w:tc>
      </w:tr>
      <w:tr w:rsidR="00DF247F" w:rsidRPr="00837AEC" w14:paraId="451F31FD"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02A564"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center"/>
            <w:hideMark/>
          </w:tcPr>
          <w:p w14:paraId="0D8FE059" w14:textId="61CDB71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899,035.38 </w:t>
            </w:r>
          </w:p>
        </w:tc>
        <w:tc>
          <w:tcPr>
            <w:tcW w:w="958" w:type="pct"/>
            <w:tcBorders>
              <w:top w:val="nil"/>
              <w:left w:val="nil"/>
              <w:bottom w:val="single" w:sz="4" w:space="0" w:color="000000"/>
              <w:right w:val="single" w:sz="4" w:space="0" w:color="000000"/>
            </w:tcBorders>
            <w:shd w:val="clear" w:color="D8D8D8" w:fill="D8D8D8"/>
            <w:noWrap/>
            <w:vAlign w:val="center"/>
            <w:hideMark/>
          </w:tcPr>
          <w:p w14:paraId="639E62EA" w14:textId="11F0CBF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E4587C5" w14:textId="38CF533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C766575" w14:textId="42CD302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899,035.38 </w:t>
            </w:r>
          </w:p>
        </w:tc>
      </w:tr>
      <w:tr w:rsidR="00DF247F" w:rsidRPr="00837AEC" w14:paraId="4C8311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D93B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9E23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center"/>
            <w:hideMark/>
          </w:tcPr>
          <w:p w14:paraId="4D597F40" w14:textId="48DF52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center"/>
            <w:hideMark/>
          </w:tcPr>
          <w:p w14:paraId="7D739775" w14:textId="2C56D8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866235" w14:textId="02D941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26B15" w14:textId="6F3082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434,456.38 </w:t>
            </w:r>
          </w:p>
        </w:tc>
      </w:tr>
      <w:tr w:rsidR="00DF247F" w:rsidRPr="00837AEC" w14:paraId="57D1E8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31BC1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0AC50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gamanoc</w:t>
            </w:r>
          </w:p>
        </w:tc>
        <w:tc>
          <w:tcPr>
            <w:tcW w:w="1003" w:type="pct"/>
            <w:tcBorders>
              <w:top w:val="nil"/>
              <w:left w:val="nil"/>
              <w:bottom w:val="single" w:sz="4" w:space="0" w:color="000000"/>
              <w:right w:val="single" w:sz="4" w:space="0" w:color="000000"/>
            </w:tcBorders>
            <w:shd w:val="clear" w:color="auto" w:fill="auto"/>
            <w:noWrap/>
            <w:vAlign w:val="center"/>
            <w:hideMark/>
          </w:tcPr>
          <w:p w14:paraId="1E35A098" w14:textId="4B2F30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5,549.00 </w:t>
            </w:r>
          </w:p>
        </w:tc>
        <w:tc>
          <w:tcPr>
            <w:tcW w:w="958" w:type="pct"/>
            <w:tcBorders>
              <w:top w:val="nil"/>
              <w:left w:val="nil"/>
              <w:bottom w:val="single" w:sz="4" w:space="0" w:color="000000"/>
              <w:right w:val="single" w:sz="4" w:space="0" w:color="000000"/>
            </w:tcBorders>
            <w:shd w:val="clear" w:color="auto" w:fill="auto"/>
            <w:noWrap/>
            <w:vAlign w:val="center"/>
            <w:hideMark/>
          </w:tcPr>
          <w:p w14:paraId="0A5EB526" w14:textId="18D966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5822AE" w14:textId="2BEE24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77009" w14:textId="1EEAB7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5,549.00 </w:t>
            </w:r>
          </w:p>
        </w:tc>
      </w:tr>
      <w:tr w:rsidR="00DF247F" w:rsidRPr="00837AEC" w14:paraId="279C951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CF10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6F98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center"/>
            <w:hideMark/>
          </w:tcPr>
          <w:p w14:paraId="01705A90" w14:textId="74831D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center"/>
            <w:hideMark/>
          </w:tcPr>
          <w:p w14:paraId="4E4EEC9A" w14:textId="014C5B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D7A2D1" w14:textId="7BCBDA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E0D2F" w14:textId="2D8B29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6,490.00 </w:t>
            </w:r>
          </w:p>
        </w:tc>
      </w:tr>
      <w:tr w:rsidR="00DF247F" w:rsidRPr="00837AEC" w14:paraId="444AA2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FBAF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37C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ga</w:t>
            </w:r>
          </w:p>
        </w:tc>
        <w:tc>
          <w:tcPr>
            <w:tcW w:w="1003" w:type="pct"/>
            <w:tcBorders>
              <w:top w:val="nil"/>
              <w:left w:val="nil"/>
              <w:bottom w:val="single" w:sz="4" w:space="0" w:color="000000"/>
              <w:right w:val="single" w:sz="4" w:space="0" w:color="000000"/>
            </w:tcBorders>
            <w:shd w:val="clear" w:color="auto" w:fill="auto"/>
            <w:noWrap/>
            <w:vAlign w:val="center"/>
            <w:hideMark/>
          </w:tcPr>
          <w:p w14:paraId="124C293F" w14:textId="23BED0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9,100.00 </w:t>
            </w:r>
          </w:p>
        </w:tc>
        <w:tc>
          <w:tcPr>
            <w:tcW w:w="958" w:type="pct"/>
            <w:tcBorders>
              <w:top w:val="nil"/>
              <w:left w:val="nil"/>
              <w:bottom w:val="single" w:sz="4" w:space="0" w:color="000000"/>
              <w:right w:val="single" w:sz="4" w:space="0" w:color="000000"/>
            </w:tcBorders>
            <w:shd w:val="clear" w:color="auto" w:fill="auto"/>
            <w:noWrap/>
            <w:vAlign w:val="center"/>
            <w:hideMark/>
          </w:tcPr>
          <w:p w14:paraId="0ED71B33" w14:textId="1CD879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3B27AD" w14:textId="53CCF6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E01E0" w14:textId="211AF5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9,100.00 </w:t>
            </w:r>
          </w:p>
        </w:tc>
      </w:tr>
      <w:tr w:rsidR="00DF247F" w:rsidRPr="00837AEC" w14:paraId="5E5EAC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2785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E89B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center"/>
            <w:hideMark/>
          </w:tcPr>
          <w:p w14:paraId="4056775E" w14:textId="5F951E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3,440.00 </w:t>
            </w:r>
          </w:p>
        </w:tc>
        <w:tc>
          <w:tcPr>
            <w:tcW w:w="958" w:type="pct"/>
            <w:tcBorders>
              <w:top w:val="nil"/>
              <w:left w:val="nil"/>
              <w:bottom w:val="single" w:sz="4" w:space="0" w:color="000000"/>
              <w:right w:val="single" w:sz="4" w:space="0" w:color="000000"/>
            </w:tcBorders>
            <w:shd w:val="clear" w:color="auto" w:fill="auto"/>
            <w:noWrap/>
            <w:vAlign w:val="center"/>
            <w:hideMark/>
          </w:tcPr>
          <w:p w14:paraId="502E1FF9" w14:textId="5BCB42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8D7099" w14:textId="20280B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4898" w14:textId="14B7C4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3,440.00 </w:t>
            </w:r>
          </w:p>
        </w:tc>
      </w:tr>
      <w:tr w:rsidR="00DF247F" w:rsidRPr="00837AEC" w14:paraId="15E4708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158701"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1E921FB" w14:textId="29332D8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center"/>
            <w:hideMark/>
          </w:tcPr>
          <w:p w14:paraId="47C97452" w14:textId="0852489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6805B56" w14:textId="58812FC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53CBB25" w14:textId="1EDD3B7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216,276.32 </w:t>
            </w:r>
          </w:p>
        </w:tc>
      </w:tr>
      <w:tr w:rsidR="00DF247F" w:rsidRPr="00837AEC" w14:paraId="5F04A60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DCF1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DD22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center"/>
            <w:hideMark/>
          </w:tcPr>
          <w:p w14:paraId="58353D99" w14:textId="797687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center"/>
            <w:hideMark/>
          </w:tcPr>
          <w:p w14:paraId="0D88FF56" w14:textId="50730E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B8372B" w14:textId="7F4E8F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95DEA" w14:textId="29BF12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6,151.00 </w:t>
            </w:r>
          </w:p>
        </w:tc>
      </w:tr>
      <w:tr w:rsidR="00DF247F" w:rsidRPr="00837AEC" w14:paraId="530E9B5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3754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97DB6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center"/>
            <w:hideMark/>
          </w:tcPr>
          <w:p w14:paraId="66C7A187" w14:textId="4569EB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center"/>
            <w:hideMark/>
          </w:tcPr>
          <w:p w14:paraId="138CA5F7" w14:textId="4797F7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C7BA1E" w14:textId="0656B7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BCC05" w14:textId="0ECB27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4,226.50 </w:t>
            </w:r>
          </w:p>
        </w:tc>
      </w:tr>
      <w:tr w:rsidR="00DF247F" w:rsidRPr="00837AEC" w14:paraId="12F782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ACD1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B062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center"/>
            <w:hideMark/>
          </w:tcPr>
          <w:p w14:paraId="073810DD" w14:textId="59CD26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center"/>
            <w:hideMark/>
          </w:tcPr>
          <w:p w14:paraId="0CEBAA15" w14:textId="51569F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E89928" w14:textId="249B15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86FD8" w14:textId="29B2AD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700.00 </w:t>
            </w:r>
          </w:p>
        </w:tc>
      </w:tr>
      <w:tr w:rsidR="00DF247F" w:rsidRPr="00837AEC" w14:paraId="43E0548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635D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CED2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2E92956F" w14:textId="350B2E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center"/>
            <w:hideMark/>
          </w:tcPr>
          <w:p w14:paraId="487B99DE" w14:textId="557301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CAAB9F" w14:textId="655131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6C1AA" w14:textId="0093A3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3,192.50 </w:t>
            </w:r>
          </w:p>
        </w:tc>
      </w:tr>
      <w:tr w:rsidR="00DF247F" w:rsidRPr="00837AEC" w14:paraId="07A252C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67FC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FCD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center"/>
            <w:hideMark/>
          </w:tcPr>
          <w:p w14:paraId="26D87A8E" w14:textId="5C3643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center"/>
            <w:hideMark/>
          </w:tcPr>
          <w:p w14:paraId="59E24F3C" w14:textId="23CBD2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68CBC" w14:textId="2594A2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1DD44" w14:textId="043825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0,475.00 </w:t>
            </w:r>
          </w:p>
        </w:tc>
      </w:tr>
      <w:tr w:rsidR="00DF247F" w:rsidRPr="00837AEC" w14:paraId="328D02F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F0E7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AA11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center"/>
            <w:hideMark/>
          </w:tcPr>
          <w:p w14:paraId="0C33535E" w14:textId="5BD72F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center"/>
            <w:hideMark/>
          </w:tcPr>
          <w:p w14:paraId="2811E65C" w14:textId="4311AD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BF2D84" w14:textId="59E197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1EF7B" w14:textId="3342F2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4,420.00 </w:t>
            </w:r>
          </w:p>
        </w:tc>
      </w:tr>
      <w:tr w:rsidR="00DF247F" w:rsidRPr="00837AEC" w14:paraId="17F1FA5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6DFC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36AF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center"/>
            <w:hideMark/>
          </w:tcPr>
          <w:p w14:paraId="4E1AB2B6" w14:textId="2B9320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center"/>
            <w:hideMark/>
          </w:tcPr>
          <w:p w14:paraId="7146C010" w14:textId="3EBC1DB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431EBF" w14:textId="2A2095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65D2" w14:textId="1E81B2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2,634.00 </w:t>
            </w:r>
          </w:p>
        </w:tc>
      </w:tr>
      <w:tr w:rsidR="00DF247F" w:rsidRPr="00837AEC" w14:paraId="67A469E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E89C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8F99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center"/>
            <w:hideMark/>
          </w:tcPr>
          <w:p w14:paraId="7EAB6B84" w14:textId="134C3D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center"/>
            <w:hideMark/>
          </w:tcPr>
          <w:p w14:paraId="1148B578" w14:textId="54AE1F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6682A7" w14:textId="391BBA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F1423" w14:textId="00E778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792.50 </w:t>
            </w:r>
          </w:p>
        </w:tc>
      </w:tr>
      <w:tr w:rsidR="00DF247F" w:rsidRPr="00837AEC" w14:paraId="4A9B0F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F2E3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DAEE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center"/>
            <w:hideMark/>
          </w:tcPr>
          <w:p w14:paraId="00CBBE78" w14:textId="111E0D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center"/>
            <w:hideMark/>
          </w:tcPr>
          <w:p w14:paraId="2356C050" w14:textId="05D843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1C71D0" w14:textId="09E5C5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7191C" w14:textId="431397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4,260.00 </w:t>
            </w:r>
          </w:p>
        </w:tc>
      </w:tr>
      <w:tr w:rsidR="00DF247F" w:rsidRPr="00837AEC" w14:paraId="03156C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07FE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274EB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center"/>
            <w:hideMark/>
          </w:tcPr>
          <w:p w14:paraId="5603396A" w14:textId="67EA08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center"/>
            <w:hideMark/>
          </w:tcPr>
          <w:p w14:paraId="54BE722C" w14:textId="1EBD5E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2ED395" w14:textId="5C4C2A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7CD8E" w14:textId="18A80B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840.00 </w:t>
            </w:r>
          </w:p>
        </w:tc>
      </w:tr>
      <w:tr w:rsidR="00DF247F" w:rsidRPr="00837AEC" w14:paraId="7592ACE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2E86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B205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47A5C2A4" w14:textId="5B421E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center"/>
            <w:hideMark/>
          </w:tcPr>
          <w:p w14:paraId="3D28D73C" w14:textId="49B06A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D5E17A" w14:textId="34CF2AB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7E681" w14:textId="05473B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5,535.00 </w:t>
            </w:r>
          </w:p>
        </w:tc>
      </w:tr>
      <w:tr w:rsidR="00DF247F" w:rsidRPr="00837AEC" w14:paraId="5FAFF0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F925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E535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center"/>
            <w:hideMark/>
          </w:tcPr>
          <w:p w14:paraId="05F05035" w14:textId="41802C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center"/>
            <w:hideMark/>
          </w:tcPr>
          <w:p w14:paraId="6F41B0AE" w14:textId="279F3A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240297" w14:textId="2D3FD1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42C9A" w14:textId="3C7A6F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5,049.82 </w:t>
            </w:r>
          </w:p>
        </w:tc>
      </w:tr>
      <w:tr w:rsidR="00DF247F" w:rsidRPr="00837AEC" w14:paraId="7ED3A08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A2AA96"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center"/>
            <w:hideMark/>
          </w:tcPr>
          <w:p w14:paraId="2A773CEC" w14:textId="4004687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174,085.65 </w:t>
            </w:r>
          </w:p>
        </w:tc>
        <w:tc>
          <w:tcPr>
            <w:tcW w:w="958" w:type="pct"/>
            <w:tcBorders>
              <w:top w:val="nil"/>
              <w:left w:val="nil"/>
              <w:bottom w:val="single" w:sz="4" w:space="0" w:color="000000"/>
              <w:right w:val="single" w:sz="4" w:space="0" w:color="000000"/>
            </w:tcBorders>
            <w:shd w:val="clear" w:color="D8D8D8" w:fill="D8D8D8"/>
            <w:noWrap/>
            <w:vAlign w:val="center"/>
            <w:hideMark/>
          </w:tcPr>
          <w:p w14:paraId="3B68EA19" w14:textId="3EE2610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2E99C0C" w14:textId="0F162B8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7143F78" w14:textId="295DFB0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2,755,285.65 </w:t>
            </w:r>
          </w:p>
        </w:tc>
      </w:tr>
      <w:tr w:rsidR="00DF247F" w:rsidRPr="00837AEC" w14:paraId="01CAA13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7C25541"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center"/>
            <w:hideMark/>
          </w:tcPr>
          <w:p w14:paraId="154D5BFC" w14:textId="49F957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center"/>
            <w:hideMark/>
          </w:tcPr>
          <w:p w14:paraId="53CE7CF5" w14:textId="1C5683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9C9580" w14:textId="48747E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028D1" w14:textId="1C197A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64,288.77 </w:t>
            </w:r>
          </w:p>
        </w:tc>
      </w:tr>
      <w:tr w:rsidR="00DF247F" w:rsidRPr="00837AEC" w14:paraId="0EC009C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657F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8D0E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center"/>
            <w:hideMark/>
          </w:tcPr>
          <w:p w14:paraId="64324325" w14:textId="53278D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center"/>
            <w:hideMark/>
          </w:tcPr>
          <w:p w14:paraId="7746C27F" w14:textId="3AB726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A07D17" w14:textId="50FD18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BDE67" w14:textId="22696A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2,882.44 </w:t>
            </w:r>
          </w:p>
        </w:tc>
      </w:tr>
      <w:tr w:rsidR="00DF247F" w:rsidRPr="00837AEC" w14:paraId="2C5EF5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41AD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78E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center"/>
            <w:hideMark/>
          </w:tcPr>
          <w:p w14:paraId="6DC55FBE" w14:textId="080E60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center"/>
            <w:hideMark/>
          </w:tcPr>
          <w:p w14:paraId="47F6E213" w14:textId="41EF53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4BDC06" w14:textId="7252BB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4CC50" w14:textId="712EC2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0,258.54 </w:t>
            </w:r>
          </w:p>
        </w:tc>
      </w:tr>
      <w:tr w:rsidR="00DF247F" w:rsidRPr="00837AEC" w14:paraId="6183256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0694A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2871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center"/>
            <w:hideMark/>
          </w:tcPr>
          <w:p w14:paraId="678559D1" w14:textId="4D0AEA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center"/>
            <w:hideMark/>
          </w:tcPr>
          <w:p w14:paraId="01D38650" w14:textId="3783D2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D4674E" w14:textId="5BC5B7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BF6AD" w14:textId="28293F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5,213.48 </w:t>
            </w:r>
          </w:p>
        </w:tc>
      </w:tr>
      <w:tr w:rsidR="00DF247F" w:rsidRPr="00837AEC" w14:paraId="4F4218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0045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F26D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center"/>
            <w:hideMark/>
          </w:tcPr>
          <w:p w14:paraId="50719524" w14:textId="35AA47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7,127.72 </w:t>
            </w:r>
          </w:p>
        </w:tc>
        <w:tc>
          <w:tcPr>
            <w:tcW w:w="958" w:type="pct"/>
            <w:tcBorders>
              <w:top w:val="nil"/>
              <w:left w:val="nil"/>
              <w:bottom w:val="single" w:sz="4" w:space="0" w:color="000000"/>
              <w:right w:val="single" w:sz="4" w:space="0" w:color="000000"/>
            </w:tcBorders>
            <w:shd w:val="clear" w:color="auto" w:fill="auto"/>
            <w:noWrap/>
            <w:vAlign w:val="center"/>
            <w:hideMark/>
          </w:tcPr>
          <w:p w14:paraId="30735BF2" w14:textId="548541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9B32E5" w14:textId="5429A4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C6F2E" w14:textId="4FC0B2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7,127.72 </w:t>
            </w:r>
          </w:p>
        </w:tc>
      </w:tr>
      <w:tr w:rsidR="00DF247F" w:rsidRPr="00837AEC" w14:paraId="12EE05A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093F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A7B8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center"/>
            <w:hideMark/>
          </w:tcPr>
          <w:p w14:paraId="42D18E02" w14:textId="1FD472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center"/>
            <w:hideMark/>
          </w:tcPr>
          <w:p w14:paraId="7C41C3C1" w14:textId="6B1BEC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FFCBF0" w14:textId="5A1984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F5D60" w14:textId="40AAE2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73,501.02 </w:t>
            </w:r>
          </w:p>
        </w:tc>
      </w:tr>
      <w:tr w:rsidR="00DF247F" w:rsidRPr="00837AEC" w14:paraId="548CEC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B464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432F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center"/>
            <w:hideMark/>
          </w:tcPr>
          <w:p w14:paraId="2E43FC68" w14:textId="36879E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center"/>
            <w:hideMark/>
          </w:tcPr>
          <w:p w14:paraId="0136F0FC" w14:textId="1B898E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center"/>
            <w:hideMark/>
          </w:tcPr>
          <w:p w14:paraId="33C7A6CD" w14:textId="519809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6C33E" w14:textId="6D66FF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48,112.24 </w:t>
            </w:r>
          </w:p>
        </w:tc>
      </w:tr>
      <w:tr w:rsidR="00DF247F" w:rsidRPr="00837AEC" w14:paraId="440E5E7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67A4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9D0CB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center"/>
            <w:hideMark/>
          </w:tcPr>
          <w:p w14:paraId="58FEBBE6" w14:textId="08D6DD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center"/>
            <w:hideMark/>
          </w:tcPr>
          <w:p w14:paraId="3F7B4F74" w14:textId="513D47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center"/>
            <w:hideMark/>
          </w:tcPr>
          <w:p w14:paraId="78A3FA5E" w14:textId="1C0CD4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8D133" w14:textId="2F0ACD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0,626.00 </w:t>
            </w:r>
          </w:p>
        </w:tc>
      </w:tr>
      <w:tr w:rsidR="00DF247F" w:rsidRPr="00837AEC" w14:paraId="375C86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4B5D1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E1A7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center"/>
            <w:hideMark/>
          </w:tcPr>
          <w:p w14:paraId="1D8AE1A3" w14:textId="1FCE32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center"/>
            <w:hideMark/>
          </w:tcPr>
          <w:p w14:paraId="73FEF4D7" w14:textId="0AB96D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03D904" w14:textId="7E5062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91A24" w14:textId="2241AA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4,244.13 </w:t>
            </w:r>
          </w:p>
        </w:tc>
      </w:tr>
      <w:tr w:rsidR="00DF247F" w:rsidRPr="00837AEC" w14:paraId="7156E0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3E21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6402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center"/>
            <w:hideMark/>
          </w:tcPr>
          <w:p w14:paraId="637845A0" w14:textId="273548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2,885.37 </w:t>
            </w:r>
          </w:p>
        </w:tc>
        <w:tc>
          <w:tcPr>
            <w:tcW w:w="958" w:type="pct"/>
            <w:tcBorders>
              <w:top w:val="nil"/>
              <w:left w:val="nil"/>
              <w:bottom w:val="single" w:sz="4" w:space="0" w:color="000000"/>
              <w:right w:val="single" w:sz="4" w:space="0" w:color="000000"/>
            </w:tcBorders>
            <w:shd w:val="clear" w:color="auto" w:fill="auto"/>
            <w:noWrap/>
            <w:vAlign w:val="center"/>
            <w:hideMark/>
          </w:tcPr>
          <w:p w14:paraId="1813F826" w14:textId="5F3762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center"/>
            <w:hideMark/>
          </w:tcPr>
          <w:p w14:paraId="5123884B" w14:textId="5D3A3E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3091D1" w14:textId="09CCA0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2,135.37 </w:t>
            </w:r>
          </w:p>
        </w:tc>
      </w:tr>
      <w:tr w:rsidR="00DF247F" w:rsidRPr="00837AEC" w14:paraId="3DC3DB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8FBD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139C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center"/>
            <w:hideMark/>
          </w:tcPr>
          <w:p w14:paraId="0CE31BC8" w14:textId="4B7A2A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center"/>
            <w:hideMark/>
          </w:tcPr>
          <w:p w14:paraId="7FAD84DF" w14:textId="63EC9D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CF53B7" w14:textId="67E33B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B568B" w14:textId="2E9499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7,359.60 </w:t>
            </w:r>
          </w:p>
        </w:tc>
      </w:tr>
      <w:tr w:rsidR="00DF247F" w:rsidRPr="00837AEC" w14:paraId="056BB2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32D7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530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center"/>
            <w:hideMark/>
          </w:tcPr>
          <w:p w14:paraId="15A4CC79" w14:textId="1F3013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center"/>
            <w:hideMark/>
          </w:tcPr>
          <w:p w14:paraId="6E44EE5C" w14:textId="148765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center"/>
            <w:hideMark/>
          </w:tcPr>
          <w:p w14:paraId="6579264C" w14:textId="236D8B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F1A95" w14:textId="51192C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1,043.20 </w:t>
            </w:r>
          </w:p>
        </w:tc>
      </w:tr>
      <w:tr w:rsidR="00DF247F" w:rsidRPr="00837AEC" w14:paraId="0C2532C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4FF16"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A95C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27B1DD20" w14:textId="11AC8C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6,092.98 </w:t>
            </w:r>
          </w:p>
        </w:tc>
        <w:tc>
          <w:tcPr>
            <w:tcW w:w="958" w:type="pct"/>
            <w:tcBorders>
              <w:top w:val="nil"/>
              <w:left w:val="nil"/>
              <w:bottom w:val="single" w:sz="4" w:space="0" w:color="000000"/>
              <w:right w:val="single" w:sz="4" w:space="0" w:color="000000"/>
            </w:tcBorders>
            <w:shd w:val="clear" w:color="auto" w:fill="auto"/>
            <w:noWrap/>
            <w:vAlign w:val="center"/>
            <w:hideMark/>
          </w:tcPr>
          <w:p w14:paraId="6D7CCD91" w14:textId="3749CC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E735AD" w14:textId="2B7A52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30D62" w14:textId="2121CE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6,092.98 </w:t>
            </w:r>
          </w:p>
        </w:tc>
      </w:tr>
      <w:tr w:rsidR="00DF247F" w:rsidRPr="00837AEC" w14:paraId="623352B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9F5C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5B17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center"/>
            <w:hideMark/>
          </w:tcPr>
          <w:p w14:paraId="0CA5556F" w14:textId="0A46C9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center"/>
            <w:hideMark/>
          </w:tcPr>
          <w:p w14:paraId="3DCB2FD5" w14:textId="5BF3CD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F6D42C" w14:textId="15EDB3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67500" w14:textId="5CAA78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7,236.32 </w:t>
            </w:r>
          </w:p>
        </w:tc>
      </w:tr>
      <w:tr w:rsidR="00DF247F" w:rsidRPr="00837AEC" w14:paraId="5F5870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A49B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BEE7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center"/>
            <w:hideMark/>
          </w:tcPr>
          <w:p w14:paraId="6F2923E6" w14:textId="653F62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center"/>
            <w:hideMark/>
          </w:tcPr>
          <w:p w14:paraId="18531D60" w14:textId="553B08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9AB83A" w14:textId="3987DD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A666F" w14:textId="4B2DCD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887.40 </w:t>
            </w:r>
          </w:p>
        </w:tc>
      </w:tr>
      <w:tr w:rsidR="00DF247F" w:rsidRPr="00837AEC" w14:paraId="614521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6ABA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4EBA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center"/>
            <w:hideMark/>
          </w:tcPr>
          <w:p w14:paraId="42525843" w14:textId="018256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center"/>
            <w:hideMark/>
          </w:tcPr>
          <w:p w14:paraId="6C10EB76" w14:textId="6A747C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260800" w14:textId="0BEA72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DC4D6" w14:textId="74C864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8,276.44 </w:t>
            </w:r>
          </w:p>
        </w:tc>
      </w:tr>
      <w:tr w:rsidR="00DF247F" w:rsidRPr="00837AEC" w14:paraId="74D571F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27054F"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center"/>
            <w:hideMark/>
          </w:tcPr>
          <w:p w14:paraId="580384E9" w14:textId="280D12C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15,100,252.19 </w:t>
            </w:r>
          </w:p>
        </w:tc>
        <w:tc>
          <w:tcPr>
            <w:tcW w:w="958" w:type="pct"/>
            <w:tcBorders>
              <w:top w:val="nil"/>
              <w:left w:val="nil"/>
              <w:bottom w:val="single" w:sz="4" w:space="0" w:color="000000"/>
              <w:right w:val="single" w:sz="4" w:space="0" w:color="000000"/>
            </w:tcBorders>
            <w:shd w:val="clear" w:color="A5A5A5" w:fill="A5A5A5"/>
            <w:noWrap/>
            <w:vAlign w:val="center"/>
            <w:hideMark/>
          </w:tcPr>
          <w:p w14:paraId="1A0EB6FD" w14:textId="6C48A45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8,738,752.08 </w:t>
            </w:r>
          </w:p>
        </w:tc>
        <w:tc>
          <w:tcPr>
            <w:tcW w:w="958" w:type="pct"/>
            <w:tcBorders>
              <w:top w:val="nil"/>
              <w:left w:val="nil"/>
              <w:bottom w:val="single" w:sz="4" w:space="0" w:color="000000"/>
              <w:right w:val="single" w:sz="4" w:space="0" w:color="000000"/>
            </w:tcBorders>
            <w:shd w:val="clear" w:color="A5A5A5" w:fill="A5A5A5"/>
            <w:noWrap/>
            <w:vAlign w:val="center"/>
            <w:hideMark/>
          </w:tcPr>
          <w:p w14:paraId="418EC14E" w14:textId="1C3DE05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1C9AAC6C" w14:textId="660AE43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33,839,004.27 </w:t>
            </w:r>
          </w:p>
        </w:tc>
      </w:tr>
      <w:tr w:rsidR="00DF247F" w:rsidRPr="00837AEC" w14:paraId="44A0E71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81FC8E"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center"/>
            <w:hideMark/>
          </w:tcPr>
          <w:p w14:paraId="04C295C0" w14:textId="662847D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5,801,963.82 </w:t>
            </w:r>
          </w:p>
        </w:tc>
        <w:tc>
          <w:tcPr>
            <w:tcW w:w="958" w:type="pct"/>
            <w:tcBorders>
              <w:top w:val="nil"/>
              <w:left w:val="nil"/>
              <w:bottom w:val="single" w:sz="4" w:space="0" w:color="000000"/>
              <w:right w:val="single" w:sz="4" w:space="0" w:color="000000"/>
            </w:tcBorders>
            <w:shd w:val="clear" w:color="D8D8D8" w:fill="D8D8D8"/>
            <w:noWrap/>
            <w:vAlign w:val="center"/>
            <w:hideMark/>
          </w:tcPr>
          <w:p w14:paraId="37F7A923" w14:textId="4C63C93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312,7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3207B02" w14:textId="469039A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center"/>
            <w:hideMark/>
          </w:tcPr>
          <w:p w14:paraId="001BC6A9" w14:textId="3B95569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6,114,713.82 </w:t>
            </w:r>
          </w:p>
        </w:tc>
      </w:tr>
      <w:tr w:rsidR="00DF247F" w:rsidRPr="00837AEC" w14:paraId="2D43D04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DF8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2657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center"/>
            <w:hideMark/>
          </w:tcPr>
          <w:p w14:paraId="57BB7DE4" w14:textId="4870C2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65,498.00 </w:t>
            </w:r>
          </w:p>
        </w:tc>
        <w:tc>
          <w:tcPr>
            <w:tcW w:w="958" w:type="pct"/>
            <w:tcBorders>
              <w:top w:val="nil"/>
              <w:left w:val="nil"/>
              <w:bottom w:val="single" w:sz="4" w:space="0" w:color="000000"/>
              <w:right w:val="single" w:sz="4" w:space="0" w:color="000000"/>
            </w:tcBorders>
            <w:shd w:val="clear" w:color="auto" w:fill="auto"/>
            <w:noWrap/>
            <w:vAlign w:val="center"/>
            <w:hideMark/>
          </w:tcPr>
          <w:p w14:paraId="4ED970BD" w14:textId="1DBC6F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C6E57F" w14:textId="28C1BC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EDCA8" w14:textId="39E119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65,498.00 </w:t>
            </w:r>
          </w:p>
        </w:tc>
      </w:tr>
      <w:tr w:rsidR="00DF247F" w:rsidRPr="00837AEC" w14:paraId="26F242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9226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AC7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center"/>
            <w:hideMark/>
          </w:tcPr>
          <w:p w14:paraId="7C537446" w14:textId="069F96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A0A348" w14:textId="61D6FF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A4D2C1" w14:textId="701791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6088A" w14:textId="57DC62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0,000.00 </w:t>
            </w:r>
          </w:p>
        </w:tc>
      </w:tr>
      <w:tr w:rsidR="00DF247F" w:rsidRPr="00837AEC" w14:paraId="486D8EA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F444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B274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center"/>
            <w:hideMark/>
          </w:tcPr>
          <w:p w14:paraId="142F3760" w14:textId="22F445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8,540.00 </w:t>
            </w:r>
          </w:p>
        </w:tc>
        <w:tc>
          <w:tcPr>
            <w:tcW w:w="958" w:type="pct"/>
            <w:tcBorders>
              <w:top w:val="nil"/>
              <w:left w:val="nil"/>
              <w:bottom w:val="single" w:sz="4" w:space="0" w:color="000000"/>
              <w:right w:val="single" w:sz="4" w:space="0" w:color="000000"/>
            </w:tcBorders>
            <w:shd w:val="clear" w:color="auto" w:fill="auto"/>
            <w:noWrap/>
            <w:vAlign w:val="center"/>
            <w:hideMark/>
          </w:tcPr>
          <w:p w14:paraId="726C0A28" w14:textId="13CC48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000.00 </w:t>
            </w:r>
          </w:p>
        </w:tc>
        <w:tc>
          <w:tcPr>
            <w:tcW w:w="958" w:type="pct"/>
            <w:tcBorders>
              <w:top w:val="nil"/>
              <w:left w:val="nil"/>
              <w:bottom w:val="single" w:sz="4" w:space="0" w:color="000000"/>
              <w:right w:val="single" w:sz="4" w:space="0" w:color="000000"/>
            </w:tcBorders>
            <w:shd w:val="clear" w:color="auto" w:fill="auto"/>
            <w:noWrap/>
            <w:vAlign w:val="center"/>
            <w:hideMark/>
          </w:tcPr>
          <w:p w14:paraId="35CE87C9" w14:textId="006B8A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BE92F" w14:textId="1298ED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23,540.00 </w:t>
            </w:r>
          </w:p>
        </w:tc>
      </w:tr>
      <w:tr w:rsidR="00DF247F" w:rsidRPr="00837AEC" w14:paraId="005741C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5BF8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1A6B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tan</w:t>
            </w:r>
          </w:p>
        </w:tc>
        <w:tc>
          <w:tcPr>
            <w:tcW w:w="1003" w:type="pct"/>
            <w:tcBorders>
              <w:top w:val="nil"/>
              <w:left w:val="nil"/>
              <w:bottom w:val="single" w:sz="4" w:space="0" w:color="000000"/>
              <w:right w:val="single" w:sz="4" w:space="0" w:color="000000"/>
            </w:tcBorders>
            <w:shd w:val="clear" w:color="auto" w:fill="auto"/>
            <w:noWrap/>
            <w:vAlign w:val="center"/>
            <w:hideMark/>
          </w:tcPr>
          <w:p w14:paraId="47B579F2" w14:textId="4D2D97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8,660.00 </w:t>
            </w:r>
          </w:p>
        </w:tc>
        <w:tc>
          <w:tcPr>
            <w:tcW w:w="958" w:type="pct"/>
            <w:tcBorders>
              <w:top w:val="nil"/>
              <w:left w:val="nil"/>
              <w:bottom w:val="single" w:sz="4" w:space="0" w:color="000000"/>
              <w:right w:val="single" w:sz="4" w:space="0" w:color="000000"/>
            </w:tcBorders>
            <w:shd w:val="clear" w:color="auto" w:fill="auto"/>
            <w:noWrap/>
            <w:vAlign w:val="center"/>
            <w:hideMark/>
          </w:tcPr>
          <w:p w14:paraId="18140CFD" w14:textId="6ACEE2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42F1BE" w14:textId="4C330B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0E9D4" w14:textId="62906F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8,660.00 </w:t>
            </w:r>
          </w:p>
        </w:tc>
      </w:tr>
      <w:tr w:rsidR="00DF247F" w:rsidRPr="00837AEC" w14:paraId="1273F06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27DD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22ED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center"/>
            <w:hideMark/>
          </w:tcPr>
          <w:p w14:paraId="5A0CEF96" w14:textId="66849C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2,697.20 </w:t>
            </w:r>
          </w:p>
        </w:tc>
        <w:tc>
          <w:tcPr>
            <w:tcW w:w="958" w:type="pct"/>
            <w:tcBorders>
              <w:top w:val="nil"/>
              <w:left w:val="nil"/>
              <w:bottom w:val="single" w:sz="4" w:space="0" w:color="000000"/>
              <w:right w:val="single" w:sz="4" w:space="0" w:color="000000"/>
            </w:tcBorders>
            <w:shd w:val="clear" w:color="auto" w:fill="auto"/>
            <w:noWrap/>
            <w:vAlign w:val="center"/>
            <w:hideMark/>
          </w:tcPr>
          <w:p w14:paraId="3D502A54" w14:textId="79BEAF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center"/>
            <w:hideMark/>
          </w:tcPr>
          <w:p w14:paraId="4774B461" w14:textId="26B20E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8BB3D" w14:textId="2B1CD7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10,447.20 </w:t>
            </w:r>
          </w:p>
        </w:tc>
      </w:tr>
      <w:tr w:rsidR="00DF247F" w:rsidRPr="00837AEC" w14:paraId="555703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944D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33EF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center"/>
            <w:hideMark/>
          </w:tcPr>
          <w:p w14:paraId="2F02F5BA" w14:textId="575133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1,656.70 </w:t>
            </w:r>
          </w:p>
        </w:tc>
        <w:tc>
          <w:tcPr>
            <w:tcW w:w="958" w:type="pct"/>
            <w:tcBorders>
              <w:top w:val="nil"/>
              <w:left w:val="nil"/>
              <w:bottom w:val="single" w:sz="4" w:space="0" w:color="000000"/>
              <w:right w:val="single" w:sz="4" w:space="0" w:color="000000"/>
            </w:tcBorders>
            <w:shd w:val="clear" w:color="auto" w:fill="auto"/>
            <w:noWrap/>
            <w:vAlign w:val="center"/>
            <w:hideMark/>
          </w:tcPr>
          <w:p w14:paraId="1F99A74E" w14:textId="4E5466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B420CB" w14:textId="76F2ED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5AF432" w14:textId="511A57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1,656.70 </w:t>
            </w:r>
          </w:p>
        </w:tc>
      </w:tr>
      <w:tr w:rsidR="00DF247F" w:rsidRPr="00837AEC" w14:paraId="6E5BFAC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F366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6DEF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center"/>
            <w:hideMark/>
          </w:tcPr>
          <w:p w14:paraId="02738F02" w14:textId="113C64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62,414.10 </w:t>
            </w:r>
          </w:p>
        </w:tc>
        <w:tc>
          <w:tcPr>
            <w:tcW w:w="958" w:type="pct"/>
            <w:tcBorders>
              <w:top w:val="nil"/>
              <w:left w:val="nil"/>
              <w:bottom w:val="single" w:sz="4" w:space="0" w:color="000000"/>
              <w:right w:val="single" w:sz="4" w:space="0" w:color="000000"/>
            </w:tcBorders>
            <w:shd w:val="clear" w:color="auto" w:fill="auto"/>
            <w:noWrap/>
            <w:vAlign w:val="center"/>
            <w:hideMark/>
          </w:tcPr>
          <w:p w14:paraId="2641EFD5" w14:textId="0762E7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9A8962" w14:textId="24ED2A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55EA1" w14:textId="322EA1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62,414.10 </w:t>
            </w:r>
          </w:p>
        </w:tc>
      </w:tr>
      <w:tr w:rsidR="00DF247F" w:rsidRPr="00837AEC" w14:paraId="563198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0E8F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6B7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center"/>
            <w:hideMark/>
          </w:tcPr>
          <w:p w14:paraId="18216787" w14:textId="7CCFC7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8,830.00 </w:t>
            </w:r>
          </w:p>
        </w:tc>
        <w:tc>
          <w:tcPr>
            <w:tcW w:w="958" w:type="pct"/>
            <w:tcBorders>
              <w:top w:val="nil"/>
              <w:left w:val="nil"/>
              <w:bottom w:val="single" w:sz="4" w:space="0" w:color="000000"/>
              <w:right w:val="single" w:sz="4" w:space="0" w:color="000000"/>
            </w:tcBorders>
            <w:shd w:val="clear" w:color="auto" w:fill="auto"/>
            <w:noWrap/>
            <w:vAlign w:val="center"/>
            <w:hideMark/>
          </w:tcPr>
          <w:p w14:paraId="548D6D4D" w14:textId="3D98B2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A6F2D8" w14:textId="0F4A8E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F3A70" w14:textId="61B727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8,830.00 </w:t>
            </w:r>
          </w:p>
        </w:tc>
      </w:tr>
      <w:tr w:rsidR="00DF247F" w:rsidRPr="00837AEC" w14:paraId="5D820B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D00B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0806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center"/>
            <w:hideMark/>
          </w:tcPr>
          <w:p w14:paraId="31DBFF03" w14:textId="7B94D3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82,000.00 </w:t>
            </w:r>
          </w:p>
        </w:tc>
        <w:tc>
          <w:tcPr>
            <w:tcW w:w="958" w:type="pct"/>
            <w:tcBorders>
              <w:top w:val="nil"/>
              <w:left w:val="nil"/>
              <w:bottom w:val="single" w:sz="4" w:space="0" w:color="000000"/>
              <w:right w:val="single" w:sz="4" w:space="0" w:color="000000"/>
            </w:tcBorders>
            <w:shd w:val="clear" w:color="auto" w:fill="auto"/>
            <w:noWrap/>
            <w:vAlign w:val="center"/>
            <w:hideMark/>
          </w:tcPr>
          <w:p w14:paraId="5FD2E403" w14:textId="4CE003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8243B2" w14:textId="3EE526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BE01F" w14:textId="33EA82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82,000.00 </w:t>
            </w:r>
          </w:p>
        </w:tc>
      </w:tr>
      <w:tr w:rsidR="00DF247F" w:rsidRPr="00837AEC" w14:paraId="1D6715A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D2E6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A2E1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center"/>
            <w:hideMark/>
          </w:tcPr>
          <w:p w14:paraId="3566E7D2" w14:textId="55DF3A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55,800.00 </w:t>
            </w:r>
          </w:p>
        </w:tc>
        <w:tc>
          <w:tcPr>
            <w:tcW w:w="958" w:type="pct"/>
            <w:tcBorders>
              <w:top w:val="nil"/>
              <w:left w:val="nil"/>
              <w:bottom w:val="single" w:sz="4" w:space="0" w:color="000000"/>
              <w:right w:val="single" w:sz="4" w:space="0" w:color="000000"/>
            </w:tcBorders>
            <w:shd w:val="clear" w:color="auto" w:fill="auto"/>
            <w:noWrap/>
            <w:vAlign w:val="center"/>
            <w:hideMark/>
          </w:tcPr>
          <w:p w14:paraId="47D8375C" w14:textId="61E901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D0969E" w14:textId="6E0975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F0F33" w14:textId="26307C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55,800.00 </w:t>
            </w:r>
          </w:p>
        </w:tc>
      </w:tr>
      <w:tr w:rsidR="00DF247F" w:rsidRPr="00837AEC" w14:paraId="2995AB0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5B64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F88A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center"/>
            <w:hideMark/>
          </w:tcPr>
          <w:p w14:paraId="58C96E77" w14:textId="04231C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2,100.00 </w:t>
            </w:r>
          </w:p>
        </w:tc>
        <w:tc>
          <w:tcPr>
            <w:tcW w:w="958" w:type="pct"/>
            <w:tcBorders>
              <w:top w:val="nil"/>
              <w:left w:val="nil"/>
              <w:bottom w:val="single" w:sz="4" w:space="0" w:color="000000"/>
              <w:right w:val="single" w:sz="4" w:space="0" w:color="000000"/>
            </w:tcBorders>
            <w:shd w:val="clear" w:color="auto" w:fill="auto"/>
            <w:noWrap/>
            <w:vAlign w:val="center"/>
            <w:hideMark/>
          </w:tcPr>
          <w:p w14:paraId="429FAD3D" w14:textId="083FEE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C5C71E" w14:textId="65C471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48816" w14:textId="014E72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2,100.00 </w:t>
            </w:r>
          </w:p>
        </w:tc>
      </w:tr>
      <w:tr w:rsidR="00DF247F" w:rsidRPr="00837AEC" w14:paraId="727F19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01A9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99F3C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center"/>
            <w:hideMark/>
          </w:tcPr>
          <w:p w14:paraId="2429946D" w14:textId="234D7E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38,800.00 </w:t>
            </w:r>
          </w:p>
        </w:tc>
        <w:tc>
          <w:tcPr>
            <w:tcW w:w="958" w:type="pct"/>
            <w:tcBorders>
              <w:top w:val="nil"/>
              <w:left w:val="nil"/>
              <w:bottom w:val="single" w:sz="4" w:space="0" w:color="000000"/>
              <w:right w:val="single" w:sz="4" w:space="0" w:color="000000"/>
            </w:tcBorders>
            <w:shd w:val="clear" w:color="auto" w:fill="auto"/>
            <w:noWrap/>
            <w:vAlign w:val="center"/>
            <w:hideMark/>
          </w:tcPr>
          <w:p w14:paraId="6A2FD47D" w14:textId="081187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F7B6C5" w14:textId="003C2A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B8AF9" w14:textId="40487C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38,800.00 </w:t>
            </w:r>
          </w:p>
        </w:tc>
      </w:tr>
      <w:tr w:rsidR="00DF247F" w:rsidRPr="00837AEC" w14:paraId="6270027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0A9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CA3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center"/>
            <w:hideMark/>
          </w:tcPr>
          <w:p w14:paraId="29088E23" w14:textId="015882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711,735.40 </w:t>
            </w:r>
          </w:p>
        </w:tc>
        <w:tc>
          <w:tcPr>
            <w:tcW w:w="958" w:type="pct"/>
            <w:tcBorders>
              <w:top w:val="nil"/>
              <w:left w:val="nil"/>
              <w:bottom w:val="single" w:sz="4" w:space="0" w:color="000000"/>
              <w:right w:val="single" w:sz="4" w:space="0" w:color="000000"/>
            </w:tcBorders>
            <w:shd w:val="clear" w:color="auto" w:fill="auto"/>
            <w:noWrap/>
            <w:vAlign w:val="center"/>
            <w:hideMark/>
          </w:tcPr>
          <w:p w14:paraId="48419048" w14:textId="261F2C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490382" w14:textId="6B3CC1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8548B" w14:textId="77C4DE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711,735.40 </w:t>
            </w:r>
          </w:p>
        </w:tc>
      </w:tr>
      <w:tr w:rsidR="00DF247F" w:rsidRPr="00837AEC" w14:paraId="321A358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B118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D40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331735DD" w14:textId="15A91C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14,048.00 </w:t>
            </w:r>
          </w:p>
        </w:tc>
        <w:tc>
          <w:tcPr>
            <w:tcW w:w="958" w:type="pct"/>
            <w:tcBorders>
              <w:top w:val="nil"/>
              <w:left w:val="nil"/>
              <w:bottom w:val="single" w:sz="4" w:space="0" w:color="000000"/>
              <w:right w:val="single" w:sz="4" w:space="0" w:color="000000"/>
            </w:tcBorders>
            <w:shd w:val="clear" w:color="auto" w:fill="auto"/>
            <w:noWrap/>
            <w:vAlign w:val="center"/>
            <w:hideMark/>
          </w:tcPr>
          <w:p w14:paraId="1C7A2BF0" w14:textId="6D74C2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F46910" w14:textId="222224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F3A3E" w14:textId="639EAC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14,048.00 </w:t>
            </w:r>
          </w:p>
        </w:tc>
      </w:tr>
      <w:tr w:rsidR="00DF247F" w:rsidRPr="00837AEC" w14:paraId="66B3C7D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4C0E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8581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center"/>
            <w:hideMark/>
          </w:tcPr>
          <w:p w14:paraId="5188812F" w14:textId="52EBC6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92,580.00 </w:t>
            </w:r>
          </w:p>
        </w:tc>
        <w:tc>
          <w:tcPr>
            <w:tcW w:w="958" w:type="pct"/>
            <w:tcBorders>
              <w:top w:val="nil"/>
              <w:left w:val="nil"/>
              <w:bottom w:val="single" w:sz="4" w:space="0" w:color="000000"/>
              <w:right w:val="single" w:sz="4" w:space="0" w:color="000000"/>
            </w:tcBorders>
            <w:shd w:val="clear" w:color="auto" w:fill="auto"/>
            <w:noWrap/>
            <w:vAlign w:val="center"/>
            <w:hideMark/>
          </w:tcPr>
          <w:p w14:paraId="7CD0DA90" w14:textId="7690C5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5DB521" w14:textId="76416D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AA5B3" w14:textId="291686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92,580.00 </w:t>
            </w:r>
          </w:p>
        </w:tc>
      </w:tr>
      <w:tr w:rsidR="00DF247F" w:rsidRPr="00837AEC" w14:paraId="620EF7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5D6F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D14E8D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center"/>
            <w:hideMark/>
          </w:tcPr>
          <w:p w14:paraId="56349C60" w14:textId="1A66BA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1,567.42 </w:t>
            </w:r>
          </w:p>
        </w:tc>
        <w:tc>
          <w:tcPr>
            <w:tcW w:w="958" w:type="pct"/>
            <w:tcBorders>
              <w:top w:val="nil"/>
              <w:left w:val="nil"/>
              <w:bottom w:val="single" w:sz="4" w:space="0" w:color="000000"/>
              <w:right w:val="single" w:sz="4" w:space="0" w:color="000000"/>
            </w:tcBorders>
            <w:shd w:val="clear" w:color="auto" w:fill="auto"/>
            <w:noWrap/>
            <w:vAlign w:val="center"/>
            <w:hideMark/>
          </w:tcPr>
          <w:p w14:paraId="3B5FF1DB" w14:textId="2B1D56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CE365F" w14:textId="3EB5B1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8D639" w14:textId="23AC18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1,567.42 </w:t>
            </w:r>
          </w:p>
        </w:tc>
      </w:tr>
      <w:tr w:rsidR="00DF247F" w:rsidRPr="00837AEC" w14:paraId="3EB061F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C6FF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116E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center"/>
            <w:hideMark/>
          </w:tcPr>
          <w:p w14:paraId="4B88553D" w14:textId="5F9558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05,037.00 </w:t>
            </w:r>
          </w:p>
        </w:tc>
        <w:tc>
          <w:tcPr>
            <w:tcW w:w="958" w:type="pct"/>
            <w:tcBorders>
              <w:top w:val="nil"/>
              <w:left w:val="nil"/>
              <w:bottom w:val="single" w:sz="4" w:space="0" w:color="000000"/>
              <w:right w:val="single" w:sz="4" w:space="0" w:color="000000"/>
            </w:tcBorders>
            <w:shd w:val="clear" w:color="auto" w:fill="auto"/>
            <w:noWrap/>
            <w:vAlign w:val="center"/>
            <w:hideMark/>
          </w:tcPr>
          <w:p w14:paraId="483ADD47" w14:textId="39E65A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47B7A6" w14:textId="1B5190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D2063" w14:textId="3EF1B5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05,037.00 </w:t>
            </w:r>
          </w:p>
        </w:tc>
      </w:tr>
      <w:tr w:rsidR="00DF247F" w:rsidRPr="00837AEC" w14:paraId="4BEC1BA6"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A044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center"/>
            <w:hideMark/>
          </w:tcPr>
          <w:p w14:paraId="08734508" w14:textId="2C3F80A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3,315,070.31 </w:t>
            </w:r>
          </w:p>
        </w:tc>
        <w:tc>
          <w:tcPr>
            <w:tcW w:w="958" w:type="pct"/>
            <w:tcBorders>
              <w:top w:val="nil"/>
              <w:left w:val="nil"/>
              <w:bottom w:val="single" w:sz="4" w:space="0" w:color="000000"/>
              <w:right w:val="single" w:sz="4" w:space="0" w:color="000000"/>
            </w:tcBorders>
            <w:shd w:val="clear" w:color="D8D8D8" w:fill="D8D8D8"/>
            <w:noWrap/>
            <w:vAlign w:val="center"/>
            <w:hideMark/>
          </w:tcPr>
          <w:p w14:paraId="492BF595" w14:textId="4630ABF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275,4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36793F61" w14:textId="3A73549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4813571" w14:textId="2DAA44E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5,590,470.31 </w:t>
            </w:r>
          </w:p>
        </w:tc>
      </w:tr>
      <w:tr w:rsidR="00DF247F" w:rsidRPr="00837AEC" w14:paraId="5EDD6F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82D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1ACF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center"/>
            <w:hideMark/>
          </w:tcPr>
          <w:p w14:paraId="1E15CD1C" w14:textId="45F4A7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6,584.96 </w:t>
            </w:r>
          </w:p>
        </w:tc>
        <w:tc>
          <w:tcPr>
            <w:tcW w:w="958" w:type="pct"/>
            <w:tcBorders>
              <w:top w:val="nil"/>
              <w:left w:val="nil"/>
              <w:bottom w:val="single" w:sz="4" w:space="0" w:color="000000"/>
              <w:right w:val="single" w:sz="4" w:space="0" w:color="000000"/>
            </w:tcBorders>
            <w:shd w:val="clear" w:color="auto" w:fill="auto"/>
            <w:noWrap/>
            <w:vAlign w:val="center"/>
            <w:hideMark/>
          </w:tcPr>
          <w:p w14:paraId="456A804A" w14:textId="0E9944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C87DE9" w14:textId="264A57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3241F" w14:textId="278708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6,584.96 </w:t>
            </w:r>
          </w:p>
        </w:tc>
      </w:tr>
      <w:tr w:rsidR="00DF247F" w:rsidRPr="00837AEC" w14:paraId="715E81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A1AE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6D5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center"/>
            <w:hideMark/>
          </w:tcPr>
          <w:p w14:paraId="33C02BE2" w14:textId="5F6BCE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6,250.00 </w:t>
            </w:r>
          </w:p>
        </w:tc>
        <w:tc>
          <w:tcPr>
            <w:tcW w:w="958" w:type="pct"/>
            <w:tcBorders>
              <w:top w:val="nil"/>
              <w:left w:val="nil"/>
              <w:bottom w:val="single" w:sz="4" w:space="0" w:color="000000"/>
              <w:right w:val="single" w:sz="4" w:space="0" w:color="000000"/>
            </w:tcBorders>
            <w:shd w:val="clear" w:color="auto" w:fill="auto"/>
            <w:noWrap/>
            <w:vAlign w:val="center"/>
            <w:hideMark/>
          </w:tcPr>
          <w:p w14:paraId="6E60555D" w14:textId="6715C5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B7CFF1" w14:textId="5669A3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10D78" w14:textId="5F739B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96,250.00 </w:t>
            </w:r>
          </w:p>
        </w:tc>
      </w:tr>
      <w:tr w:rsidR="00DF247F" w:rsidRPr="00837AEC" w14:paraId="03BD55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B0B1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D57D8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center"/>
            <w:hideMark/>
          </w:tcPr>
          <w:p w14:paraId="7E3E37ED" w14:textId="692560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11,099.20 </w:t>
            </w:r>
          </w:p>
        </w:tc>
        <w:tc>
          <w:tcPr>
            <w:tcW w:w="958" w:type="pct"/>
            <w:tcBorders>
              <w:top w:val="nil"/>
              <w:left w:val="nil"/>
              <w:bottom w:val="single" w:sz="4" w:space="0" w:color="000000"/>
              <w:right w:val="single" w:sz="4" w:space="0" w:color="000000"/>
            </w:tcBorders>
            <w:shd w:val="clear" w:color="auto" w:fill="auto"/>
            <w:noWrap/>
            <w:vAlign w:val="center"/>
            <w:hideMark/>
          </w:tcPr>
          <w:p w14:paraId="33F477A9" w14:textId="1D3EDD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9F4BE9" w14:textId="27B719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0085B" w14:textId="619D05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11,099.20 </w:t>
            </w:r>
          </w:p>
        </w:tc>
      </w:tr>
      <w:tr w:rsidR="00DF247F" w:rsidRPr="00837AEC" w14:paraId="66DFEE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EB82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A8A3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center"/>
            <w:hideMark/>
          </w:tcPr>
          <w:p w14:paraId="2344B9EB" w14:textId="23A1ED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20,820.45 </w:t>
            </w:r>
          </w:p>
        </w:tc>
        <w:tc>
          <w:tcPr>
            <w:tcW w:w="958" w:type="pct"/>
            <w:tcBorders>
              <w:top w:val="nil"/>
              <w:left w:val="nil"/>
              <w:bottom w:val="single" w:sz="4" w:space="0" w:color="000000"/>
              <w:right w:val="single" w:sz="4" w:space="0" w:color="000000"/>
            </w:tcBorders>
            <w:shd w:val="clear" w:color="auto" w:fill="auto"/>
            <w:noWrap/>
            <w:vAlign w:val="center"/>
            <w:hideMark/>
          </w:tcPr>
          <w:p w14:paraId="1E9D3BB9" w14:textId="38A09C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08E966" w14:textId="2FEAFC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EA295" w14:textId="60F447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20,820.45 </w:t>
            </w:r>
          </w:p>
        </w:tc>
      </w:tr>
      <w:tr w:rsidR="00DF247F" w:rsidRPr="00837AEC" w14:paraId="0EC5AC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4932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D061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center"/>
            <w:hideMark/>
          </w:tcPr>
          <w:p w14:paraId="24EFADE6" w14:textId="758BAA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13,995.00 </w:t>
            </w:r>
          </w:p>
        </w:tc>
        <w:tc>
          <w:tcPr>
            <w:tcW w:w="958" w:type="pct"/>
            <w:tcBorders>
              <w:top w:val="nil"/>
              <w:left w:val="nil"/>
              <w:bottom w:val="single" w:sz="4" w:space="0" w:color="000000"/>
              <w:right w:val="single" w:sz="4" w:space="0" w:color="000000"/>
            </w:tcBorders>
            <w:shd w:val="clear" w:color="auto" w:fill="auto"/>
            <w:noWrap/>
            <w:vAlign w:val="center"/>
            <w:hideMark/>
          </w:tcPr>
          <w:p w14:paraId="19EF089B" w14:textId="1EC4FE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29D0B1" w14:textId="4859F7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7DA7D" w14:textId="24F7BD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13,995.00 </w:t>
            </w:r>
          </w:p>
        </w:tc>
      </w:tr>
      <w:tr w:rsidR="00DF247F" w:rsidRPr="00837AEC" w14:paraId="5FF0E90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939B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8FA0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center"/>
            <w:hideMark/>
          </w:tcPr>
          <w:p w14:paraId="71FBB2E1" w14:textId="2AA718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96,640.00 </w:t>
            </w:r>
          </w:p>
        </w:tc>
        <w:tc>
          <w:tcPr>
            <w:tcW w:w="958" w:type="pct"/>
            <w:tcBorders>
              <w:top w:val="nil"/>
              <w:left w:val="nil"/>
              <w:bottom w:val="single" w:sz="4" w:space="0" w:color="000000"/>
              <w:right w:val="single" w:sz="4" w:space="0" w:color="000000"/>
            </w:tcBorders>
            <w:shd w:val="clear" w:color="auto" w:fill="auto"/>
            <w:noWrap/>
            <w:vAlign w:val="center"/>
            <w:hideMark/>
          </w:tcPr>
          <w:p w14:paraId="600A5CB2" w14:textId="65C7CC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92F55B" w14:textId="4D18F2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DB4BA0" w14:textId="1E2A6A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96,640.00 </w:t>
            </w:r>
          </w:p>
        </w:tc>
      </w:tr>
      <w:tr w:rsidR="00DF247F" w:rsidRPr="00837AEC" w14:paraId="75CC6F8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7A7D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E290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center"/>
            <w:hideMark/>
          </w:tcPr>
          <w:p w14:paraId="0B5920E1" w14:textId="1E0AA5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64,565.00 </w:t>
            </w:r>
          </w:p>
        </w:tc>
        <w:tc>
          <w:tcPr>
            <w:tcW w:w="958" w:type="pct"/>
            <w:tcBorders>
              <w:top w:val="nil"/>
              <w:left w:val="nil"/>
              <w:bottom w:val="single" w:sz="4" w:space="0" w:color="000000"/>
              <w:right w:val="single" w:sz="4" w:space="0" w:color="000000"/>
            </w:tcBorders>
            <w:shd w:val="clear" w:color="auto" w:fill="auto"/>
            <w:noWrap/>
            <w:vAlign w:val="center"/>
            <w:hideMark/>
          </w:tcPr>
          <w:p w14:paraId="754F0CB6" w14:textId="0110D1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A78C10" w14:textId="1BBD2E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53C05" w14:textId="14A56B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64,565.00 </w:t>
            </w:r>
          </w:p>
        </w:tc>
      </w:tr>
      <w:tr w:rsidR="00DF247F" w:rsidRPr="00837AEC" w14:paraId="17F50BD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01EA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3FF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center"/>
            <w:hideMark/>
          </w:tcPr>
          <w:p w14:paraId="2F6D9264" w14:textId="3FED46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40.00 </w:t>
            </w:r>
          </w:p>
        </w:tc>
        <w:tc>
          <w:tcPr>
            <w:tcW w:w="958" w:type="pct"/>
            <w:tcBorders>
              <w:top w:val="nil"/>
              <w:left w:val="nil"/>
              <w:bottom w:val="single" w:sz="4" w:space="0" w:color="000000"/>
              <w:right w:val="single" w:sz="4" w:space="0" w:color="000000"/>
            </w:tcBorders>
            <w:shd w:val="clear" w:color="auto" w:fill="auto"/>
            <w:noWrap/>
            <w:vAlign w:val="center"/>
            <w:hideMark/>
          </w:tcPr>
          <w:p w14:paraId="1995C558" w14:textId="46714F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C09198" w14:textId="3442AE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9E38C6" w14:textId="2C0320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40.00 </w:t>
            </w:r>
          </w:p>
        </w:tc>
      </w:tr>
      <w:tr w:rsidR="00DF247F" w:rsidRPr="00837AEC" w14:paraId="19C8159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D470D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A400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center"/>
            <w:hideMark/>
          </w:tcPr>
          <w:p w14:paraId="6977F8EE" w14:textId="678FFB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99,059.00 </w:t>
            </w:r>
          </w:p>
        </w:tc>
        <w:tc>
          <w:tcPr>
            <w:tcW w:w="958" w:type="pct"/>
            <w:tcBorders>
              <w:top w:val="nil"/>
              <w:left w:val="nil"/>
              <w:bottom w:val="single" w:sz="4" w:space="0" w:color="000000"/>
              <w:right w:val="single" w:sz="4" w:space="0" w:color="000000"/>
            </w:tcBorders>
            <w:shd w:val="clear" w:color="auto" w:fill="auto"/>
            <w:noWrap/>
            <w:vAlign w:val="center"/>
            <w:hideMark/>
          </w:tcPr>
          <w:p w14:paraId="3A95A3DE" w14:textId="0A1AD3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BC5A96" w14:textId="230267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BE549" w14:textId="225AB0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99,059.00 </w:t>
            </w:r>
          </w:p>
        </w:tc>
      </w:tr>
      <w:tr w:rsidR="00DF247F" w:rsidRPr="00837AEC" w14:paraId="37579B0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0DCD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5499D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center"/>
            <w:hideMark/>
          </w:tcPr>
          <w:p w14:paraId="129EAB5E" w14:textId="63123B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20FBF4" w14:textId="561871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center"/>
            <w:hideMark/>
          </w:tcPr>
          <w:p w14:paraId="486EB26E" w14:textId="7226A0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00A4A" w14:textId="30C1C8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70,400.00 </w:t>
            </w:r>
          </w:p>
        </w:tc>
      </w:tr>
      <w:tr w:rsidR="00DF247F" w:rsidRPr="00837AEC" w14:paraId="73B527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3A6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83E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center"/>
            <w:hideMark/>
          </w:tcPr>
          <w:p w14:paraId="5E1567B8" w14:textId="6BF5F2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638E8B0" w14:textId="70D934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43A8E5" w14:textId="7F5524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2FD88" w14:textId="36FF72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40,000.00 </w:t>
            </w:r>
          </w:p>
        </w:tc>
      </w:tr>
      <w:tr w:rsidR="00DF247F" w:rsidRPr="00837AEC" w14:paraId="6A7211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93E9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73B13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center"/>
            <w:hideMark/>
          </w:tcPr>
          <w:p w14:paraId="4762CDA5" w14:textId="54F759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7,250.00 </w:t>
            </w:r>
          </w:p>
        </w:tc>
        <w:tc>
          <w:tcPr>
            <w:tcW w:w="958" w:type="pct"/>
            <w:tcBorders>
              <w:top w:val="nil"/>
              <w:left w:val="nil"/>
              <w:bottom w:val="single" w:sz="4" w:space="0" w:color="000000"/>
              <w:right w:val="single" w:sz="4" w:space="0" w:color="000000"/>
            </w:tcBorders>
            <w:shd w:val="clear" w:color="auto" w:fill="auto"/>
            <w:noWrap/>
            <w:vAlign w:val="center"/>
            <w:hideMark/>
          </w:tcPr>
          <w:p w14:paraId="34780909" w14:textId="6155E4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FF6CCB" w14:textId="1636B9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D8F60" w14:textId="259B71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7,250.00 </w:t>
            </w:r>
          </w:p>
        </w:tc>
      </w:tr>
      <w:tr w:rsidR="00DF247F" w:rsidRPr="00837AEC" w14:paraId="07D06B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4056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002B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center"/>
            <w:hideMark/>
          </w:tcPr>
          <w:p w14:paraId="53159042" w14:textId="5D172A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25,168.10 </w:t>
            </w:r>
          </w:p>
        </w:tc>
        <w:tc>
          <w:tcPr>
            <w:tcW w:w="958" w:type="pct"/>
            <w:tcBorders>
              <w:top w:val="nil"/>
              <w:left w:val="nil"/>
              <w:bottom w:val="single" w:sz="4" w:space="0" w:color="000000"/>
              <w:right w:val="single" w:sz="4" w:space="0" w:color="000000"/>
            </w:tcBorders>
            <w:shd w:val="clear" w:color="auto" w:fill="auto"/>
            <w:noWrap/>
            <w:vAlign w:val="center"/>
            <w:hideMark/>
          </w:tcPr>
          <w:p w14:paraId="7D4C0306" w14:textId="0721D4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1CEF38" w14:textId="60CFA2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222DE" w14:textId="039AA2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25,168.10 </w:t>
            </w:r>
          </w:p>
        </w:tc>
      </w:tr>
      <w:tr w:rsidR="00DF247F" w:rsidRPr="00837AEC" w14:paraId="342E637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E5BF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0B395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3EA4CA27" w14:textId="59D98E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8,850.00 </w:t>
            </w:r>
          </w:p>
        </w:tc>
        <w:tc>
          <w:tcPr>
            <w:tcW w:w="958" w:type="pct"/>
            <w:tcBorders>
              <w:top w:val="nil"/>
              <w:left w:val="nil"/>
              <w:bottom w:val="single" w:sz="4" w:space="0" w:color="000000"/>
              <w:right w:val="single" w:sz="4" w:space="0" w:color="000000"/>
            </w:tcBorders>
            <w:shd w:val="clear" w:color="auto" w:fill="auto"/>
            <w:noWrap/>
            <w:vAlign w:val="center"/>
            <w:hideMark/>
          </w:tcPr>
          <w:p w14:paraId="52EC0F83" w14:textId="1D582B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1BEA28" w14:textId="490510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2EB01" w14:textId="423669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8,850.00 </w:t>
            </w:r>
          </w:p>
        </w:tc>
      </w:tr>
      <w:tr w:rsidR="00DF247F" w:rsidRPr="00837AEC" w14:paraId="22DE380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AF8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0447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center"/>
            <w:hideMark/>
          </w:tcPr>
          <w:p w14:paraId="394F9353" w14:textId="702024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21,487.00 </w:t>
            </w:r>
          </w:p>
        </w:tc>
        <w:tc>
          <w:tcPr>
            <w:tcW w:w="958" w:type="pct"/>
            <w:tcBorders>
              <w:top w:val="nil"/>
              <w:left w:val="nil"/>
              <w:bottom w:val="single" w:sz="4" w:space="0" w:color="000000"/>
              <w:right w:val="single" w:sz="4" w:space="0" w:color="000000"/>
            </w:tcBorders>
            <w:shd w:val="clear" w:color="auto" w:fill="auto"/>
            <w:noWrap/>
            <w:vAlign w:val="center"/>
            <w:hideMark/>
          </w:tcPr>
          <w:p w14:paraId="3CD3A7ED" w14:textId="79AD9B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DE0199" w14:textId="1F77E3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FFD89" w14:textId="6FE596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21,487.00 </w:t>
            </w:r>
          </w:p>
        </w:tc>
      </w:tr>
      <w:tr w:rsidR="00DF247F" w:rsidRPr="00837AEC" w14:paraId="6202EB4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8346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FB87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center"/>
            <w:hideMark/>
          </w:tcPr>
          <w:p w14:paraId="4B74DE5C" w14:textId="3CDA0B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5,800.00 </w:t>
            </w:r>
          </w:p>
        </w:tc>
        <w:tc>
          <w:tcPr>
            <w:tcW w:w="958" w:type="pct"/>
            <w:tcBorders>
              <w:top w:val="nil"/>
              <w:left w:val="nil"/>
              <w:bottom w:val="single" w:sz="4" w:space="0" w:color="000000"/>
              <w:right w:val="single" w:sz="4" w:space="0" w:color="000000"/>
            </w:tcBorders>
            <w:shd w:val="clear" w:color="auto" w:fill="auto"/>
            <w:noWrap/>
            <w:vAlign w:val="center"/>
            <w:hideMark/>
          </w:tcPr>
          <w:p w14:paraId="5D83588B" w14:textId="6A341B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E8C6A2" w14:textId="234F92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8EB2E" w14:textId="489AF5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5,800.00 </w:t>
            </w:r>
          </w:p>
        </w:tc>
      </w:tr>
      <w:tr w:rsidR="00DF247F" w:rsidRPr="00837AEC" w14:paraId="7971A9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08B2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B4CF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center"/>
            <w:hideMark/>
          </w:tcPr>
          <w:p w14:paraId="0183BF4D" w14:textId="568875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6,386.60 </w:t>
            </w:r>
          </w:p>
        </w:tc>
        <w:tc>
          <w:tcPr>
            <w:tcW w:w="958" w:type="pct"/>
            <w:tcBorders>
              <w:top w:val="nil"/>
              <w:left w:val="nil"/>
              <w:bottom w:val="single" w:sz="4" w:space="0" w:color="000000"/>
              <w:right w:val="single" w:sz="4" w:space="0" w:color="000000"/>
            </w:tcBorders>
            <w:shd w:val="clear" w:color="auto" w:fill="auto"/>
            <w:noWrap/>
            <w:vAlign w:val="center"/>
            <w:hideMark/>
          </w:tcPr>
          <w:p w14:paraId="364EA937" w14:textId="4C02BE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BE7E53" w14:textId="4D1047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0DED6" w14:textId="02C3E6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6,386.60 </w:t>
            </w:r>
          </w:p>
        </w:tc>
      </w:tr>
      <w:tr w:rsidR="00DF247F" w:rsidRPr="00837AEC" w14:paraId="5257B7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B600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FEED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center"/>
            <w:hideMark/>
          </w:tcPr>
          <w:p w14:paraId="50AAA970" w14:textId="51F67D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center"/>
            <w:hideMark/>
          </w:tcPr>
          <w:p w14:paraId="3E3306C7" w14:textId="256B06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97D902" w14:textId="18BB07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CFDF7" w14:textId="0FC02C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6,075.00 </w:t>
            </w:r>
          </w:p>
        </w:tc>
      </w:tr>
      <w:tr w:rsidR="00DF247F" w:rsidRPr="00837AEC" w14:paraId="683E96B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C5B3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center"/>
            <w:hideMark/>
          </w:tcPr>
          <w:p w14:paraId="7CE473EB" w14:textId="3744BA2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5,417,855.48 </w:t>
            </w:r>
          </w:p>
        </w:tc>
        <w:tc>
          <w:tcPr>
            <w:tcW w:w="958" w:type="pct"/>
            <w:tcBorders>
              <w:top w:val="nil"/>
              <w:left w:val="nil"/>
              <w:bottom w:val="single" w:sz="4" w:space="0" w:color="000000"/>
              <w:right w:val="single" w:sz="4" w:space="0" w:color="000000"/>
            </w:tcBorders>
            <w:shd w:val="clear" w:color="D8D8D8" w:fill="D8D8D8"/>
            <w:noWrap/>
            <w:vAlign w:val="center"/>
            <w:hideMark/>
          </w:tcPr>
          <w:p w14:paraId="633FF2E2" w14:textId="1E88529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153,602.08 </w:t>
            </w:r>
          </w:p>
        </w:tc>
        <w:tc>
          <w:tcPr>
            <w:tcW w:w="958" w:type="pct"/>
            <w:tcBorders>
              <w:top w:val="nil"/>
              <w:left w:val="nil"/>
              <w:bottom w:val="single" w:sz="4" w:space="0" w:color="000000"/>
              <w:right w:val="single" w:sz="4" w:space="0" w:color="000000"/>
            </w:tcBorders>
            <w:shd w:val="clear" w:color="D8D8D8" w:fill="D8D8D8"/>
            <w:noWrap/>
            <w:vAlign w:val="center"/>
            <w:hideMark/>
          </w:tcPr>
          <w:p w14:paraId="2755B353" w14:textId="02F7228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DCD4E39" w14:textId="69B3D55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9,571,457.56 </w:t>
            </w:r>
          </w:p>
        </w:tc>
      </w:tr>
      <w:tr w:rsidR="00DF247F" w:rsidRPr="00837AEC" w14:paraId="7E08E8E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295C5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8A91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center"/>
            <w:hideMark/>
          </w:tcPr>
          <w:p w14:paraId="0A0A7F6A" w14:textId="6A49A7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4FC6CC9E" w14:textId="4745B5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A4A255" w14:textId="489198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F4525E" w14:textId="37D5F9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0,320.00 </w:t>
            </w:r>
          </w:p>
        </w:tc>
      </w:tr>
      <w:tr w:rsidR="00DF247F" w:rsidRPr="00837AEC" w14:paraId="355C5F1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DB5F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32D0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center"/>
            <w:hideMark/>
          </w:tcPr>
          <w:p w14:paraId="4412EE3C" w14:textId="4AA989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254A5056" w14:textId="5E2F98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F8B33B" w14:textId="2A9DDB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0BCEC" w14:textId="784FCD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0,320.00 </w:t>
            </w:r>
          </w:p>
        </w:tc>
      </w:tr>
      <w:tr w:rsidR="00DF247F" w:rsidRPr="00837AEC" w14:paraId="50CF5F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B88F0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4F18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center"/>
            <w:hideMark/>
          </w:tcPr>
          <w:p w14:paraId="37C312BA" w14:textId="2A05B5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1B22A02" w14:textId="17ED99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0270A9" w14:textId="41BFC8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A8C661" w14:textId="3518F1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4,000.00 </w:t>
            </w:r>
          </w:p>
        </w:tc>
      </w:tr>
      <w:tr w:rsidR="00DF247F" w:rsidRPr="00837AEC" w14:paraId="4116BE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F645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8DFE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center"/>
            <w:hideMark/>
          </w:tcPr>
          <w:p w14:paraId="32137924" w14:textId="175DFA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301B1F17" w14:textId="75890D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47400" w14:textId="790F1E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2D1C8" w14:textId="2ED30A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2,000.00 </w:t>
            </w:r>
          </w:p>
        </w:tc>
      </w:tr>
      <w:tr w:rsidR="00DF247F" w:rsidRPr="00837AEC" w14:paraId="28D8FF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35DF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8F19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center"/>
            <w:hideMark/>
          </w:tcPr>
          <w:p w14:paraId="0D385F42" w14:textId="5397DC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7,647.75 </w:t>
            </w:r>
          </w:p>
        </w:tc>
        <w:tc>
          <w:tcPr>
            <w:tcW w:w="958" w:type="pct"/>
            <w:tcBorders>
              <w:top w:val="nil"/>
              <w:left w:val="nil"/>
              <w:bottom w:val="single" w:sz="4" w:space="0" w:color="000000"/>
              <w:right w:val="single" w:sz="4" w:space="0" w:color="000000"/>
            </w:tcBorders>
            <w:shd w:val="clear" w:color="auto" w:fill="auto"/>
            <w:noWrap/>
            <w:vAlign w:val="center"/>
            <w:hideMark/>
          </w:tcPr>
          <w:p w14:paraId="46AB2C0F" w14:textId="3D55A5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C6276C" w14:textId="46CEB3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32A42" w14:textId="7182C4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7,647.75 </w:t>
            </w:r>
          </w:p>
        </w:tc>
      </w:tr>
      <w:tr w:rsidR="00DF247F" w:rsidRPr="00837AEC" w14:paraId="5FEFF4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F471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80D6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center"/>
            <w:hideMark/>
          </w:tcPr>
          <w:p w14:paraId="425741DF" w14:textId="2B165B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center"/>
            <w:hideMark/>
          </w:tcPr>
          <w:p w14:paraId="2886E1DA" w14:textId="4B3B33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9339DE" w14:textId="243078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FD30B" w14:textId="6525E6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5,944.00 </w:t>
            </w:r>
          </w:p>
        </w:tc>
      </w:tr>
      <w:tr w:rsidR="00DF247F" w:rsidRPr="00837AEC" w14:paraId="407A09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167A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3323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center"/>
            <w:hideMark/>
          </w:tcPr>
          <w:p w14:paraId="48EA1DB4" w14:textId="11A94E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center"/>
            <w:hideMark/>
          </w:tcPr>
          <w:p w14:paraId="5882654B" w14:textId="092D0F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74E576" w14:textId="61AC76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392F8" w14:textId="48EB82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68,223.75 </w:t>
            </w:r>
          </w:p>
        </w:tc>
      </w:tr>
      <w:tr w:rsidR="00DF247F" w:rsidRPr="00837AEC" w14:paraId="658CD22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3238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64B4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center"/>
            <w:hideMark/>
          </w:tcPr>
          <w:p w14:paraId="56F3CCB2" w14:textId="71B9B6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88,250.00 </w:t>
            </w:r>
          </w:p>
        </w:tc>
        <w:tc>
          <w:tcPr>
            <w:tcW w:w="958" w:type="pct"/>
            <w:tcBorders>
              <w:top w:val="nil"/>
              <w:left w:val="nil"/>
              <w:bottom w:val="single" w:sz="4" w:space="0" w:color="000000"/>
              <w:right w:val="single" w:sz="4" w:space="0" w:color="000000"/>
            </w:tcBorders>
            <w:shd w:val="clear" w:color="auto" w:fill="auto"/>
            <w:noWrap/>
            <w:vAlign w:val="center"/>
            <w:hideMark/>
          </w:tcPr>
          <w:p w14:paraId="6200AF17" w14:textId="38B2B3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49EACF" w14:textId="43302A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1DECA" w14:textId="0C1E04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88,250.00 </w:t>
            </w:r>
          </w:p>
        </w:tc>
      </w:tr>
      <w:tr w:rsidR="00DF247F" w:rsidRPr="00837AEC" w14:paraId="1670CD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837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30AB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center"/>
            <w:hideMark/>
          </w:tcPr>
          <w:p w14:paraId="408ED0CB" w14:textId="6F4734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64,300.00 </w:t>
            </w:r>
          </w:p>
        </w:tc>
        <w:tc>
          <w:tcPr>
            <w:tcW w:w="958" w:type="pct"/>
            <w:tcBorders>
              <w:top w:val="nil"/>
              <w:left w:val="nil"/>
              <w:bottom w:val="single" w:sz="4" w:space="0" w:color="000000"/>
              <w:right w:val="single" w:sz="4" w:space="0" w:color="000000"/>
            </w:tcBorders>
            <w:shd w:val="clear" w:color="auto" w:fill="auto"/>
            <w:noWrap/>
            <w:vAlign w:val="center"/>
            <w:hideMark/>
          </w:tcPr>
          <w:p w14:paraId="41ECCC12" w14:textId="0BD448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5D9D97" w14:textId="2A5CAA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37589" w14:textId="00ACBC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64,300.00 </w:t>
            </w:r>
          </w:p>
        </w:tc>
      </w:tr>
      <w:tr w:rsidR="00DF247F" w:rsidRPr="00837AEC" w14:paraId="2DC9B5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3304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0A7C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center"/>
            <w:hideMark/>
          </w:tcPr>
          <w:p w14:paraId="79207047" w14:textId="42628A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22,000.00 </w:t>
            </w:r>
          </w:p>
        </w:tc>
        <w:tc>
          <w:tcPr>
            <w:tcW w:w="958" w:type="pct"/>
            <w:tcBorders>
              <w:top w:val="nil"/>
              <w:left w:val="nil"/>
              <w:bottom w:val="single" w:sz="4" w:space="0" w:color="000000"/>
              <w:right w:val="single" w:sz="4" w:space="0" w:color="000000"/>
            </w:tcBorders>
            <w:shd w:val="clear" w:color="auto" w:fill="auto"/>
            <w:noWrap/>
            <w:vAlign w:val="center"/>
            <w:hideMark/>
          </w:tcPr>
          <w:p w14:paraId="6C803EFA" w14:textId="46FDE1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FCE3B3" w14:textId="07C11A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B80CA4" w14:textId="664DFB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22,000.00 </w:t>
            </w:r>
          </w:p>
        </w:tc>
      </w:tr>
      <w:tr w:rsidR="00DF247F" w:rsidRPr="00837AEC" w14:paraId="6FCC5DB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1621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5C40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center"/>
            <w:hideMark/>
          </w:tcPr>
          <w:p w14:paraId="77131C8C" w14:textId="377396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99,900.00 </w:t>
            </w:r>
          </w:p>
        </w:tc>
        <w:tc>
          <w:tcPr>
            <w:tcW w:w="958" w:type="pct"/>
            <w:tcBorders>
              <w:top w:val="nil"/>
              <w:left w:val="nil"/>
              <w:bottom w:val="single" w:sz="4" w:space="0" w:color="000000"/>
              <w:right w:val="single" w:sz="4" w:space="0" w:color="000000"/>
            </w:tcBorders>
            <w:shd w:val="clear" w:color="auto" w:fill="auto"/>
            <w:noWrap/>
            <w:vAlign w:val="center"/>
            <w:hideMark/>
          </w:tcPr>
          <w:p w14:paraId="333B2C88" w14:textId="67A0C8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053,602.08 </w:t>
            </w:r>
          </w:p>
        </w:tc>
        <w:tc>
          <w:tcPr>
            <w:tcW w:w="958" w:type="pct"/>
            <w:tcBorders>
              <w:top w:val="nil"/>
              <w:left w:val="nil"/>
              <w:bottom w:val="single" w:sz="4" w:space="0" w:color="000000"/>
              <w:right w:val="single" w:sz="4" w:space="0" w:color="000000"/>
            </w:tcBorders>
            <w:shd w:val="clear" w:color="auto" w:fill="auto"/>
            <w:noWrap/>
            <w:vAlign w:val="center"/>
            <w:hideMark/>
          </w:tcPr>
          <w:p w14:paraId="0028390C" w14:textId="56EFFA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213A75" w14:textId="52CEAE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653,502.08 </w:t>
            </w:r>
          </w:p>
        </w:tc>
      </w:tr>
      <w:tr w:rsidR="00DF247F" w:rsidRPr="00837AEC" w14:paraId="2B479F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341B1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FDA2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15610F18" w14:textId="2ABA7F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8,628.75 </w:t>
            </w:r>
          </w:p>
        </w:tc>
        <w:tc>
          <w:tcPr>
            <w:tcW w:w="958" w:type="pct"/>
            <w:tcBorders>
              <w:top w:val="nil"/>
              <w:left w:val="nil"/>
              <w:bottom w:val="single" w:sz="4" w:space="0" w:color="000000"/>
              <w:right w:val="single" w:sz="4" w:space="0" w:color="000000"/>
            </w:tcBorders>
            <w:shd w:val="clear" w:color="auto" w:fill="auto"/>
            <w:noWrap/>
            <w:vAlign w:val="center"/>
            <w:hideMark/>
          </w:tcPr>
          <w:p w14:paraId="478CC830" w14:textId="35DBFB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E8A350" w14:textId="2314C2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E3803" w14:textId="1C9A65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8,628.75 </w:t>
            </w:r>
          </w:p>
        </w:tc>
      </w:tr>
      <w:tr w:rsidR="00DF247F" w:rsidRPr="00837AEC" w14:paraId="479E79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158A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374F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center"/>
            <w:hideMark/>
          </w:tcPr>
          <w:p w14:paraId="65EAB6F0" w14:textId="7DEDF3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center"/>
            <w:hideMark/>
          </w:tcPr>
          <w:p w14:paraId="78791097" w14:textId="29DCDE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7E7747" w14:textId="64AB90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2B38A" w14:textId="77041D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81,160.00 </w:t>
            </w:r>
          </w:p>
        </w:tc>
      </w:tr>
      <w:tr w:rsidR="00DF247F" w:rsidRPr="00837AEC" w14:paraId="48DE880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0FD8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A18F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center"/>
            <w:hideMark/>
          </w:tcPr>
          <w:p w14:paraId="660D03DD" w14:textId="3C2740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center"/>
            <w:hideMark/>
          </w:tcPr>
          <w:p w14:paraId="1C5A1559" w14:textId="7E9C28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F1A590" w14:textId="62E349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961ED" w14:textId="0B0266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48,800.00 </w:t>
            </w:r>
          </w:p>
        </w:tc>
      </w:tr>
      <w:tr w:rsidR="00DF247F" w:rsidRPr="00837AEC" w14:paraId="0A9A7A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65B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F26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center"/>
            <w:hideMark/>
          </w:tcPr>
          <w:p w14:paraId="6042CF30" w14:textId="0BA363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607,282.00 </w:t>
            </w:r>
          </w:p>
        </w:tc>
        <w:tc>
          <w:tcPr>
            <w:tcW w:w="958" w:type="pct"/>
            <w:tcBorders>
              <w:top w:val="nil"/>
              <w:left w:val="nil"/>
              <w:bottom w:val="single" w:sz="4" w:space="0" w:color="000000"/>
              <w:right w:val="single" w:sz="4" w:space="0" w:color="000000"/>
            </w:tcBorders>
            <w:shd w:val="clear" w:color="auto" w:fill="auto"/>
            <w:noWrap/>
            <w:vAlign w:val="center"/>
            <w:hideMark/>
          </w:tcPr>
          <w:p w14:paraId="7E135BA5" w14:textId="741942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AFC8C5" w14:textId="0E6139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602E9" w14:textId="24BC64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607,282.00 </w:t>
            </w:r>
          </w:p>
        </w:tc>
      </w:tr>
      <w:tr w:rsidR="00DF247F" w:rsidRPr="00837AEC" w14:paraId="4C73A1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4F541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59D4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center"/>
            <w:hideMark/>
          </w:tcPr>
          <w:p w14:paraId="1238B878" w14:textId="6A3E91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1,625.00 </w:t>
            </w:r>
          </w:p>
        </w:tc>
        <w:tc>
          <w:tcPr>
            <w:tcW w:w="958" w:type="pct"/>
            <w:tcBorders>
              <w:top w:val="nil"/>
              <w:left w:val="nil"/>
              <w:bottom w:val="single" w:sz="4" w:space="0" w:color="000000"/>
              <w:right w:val="single" w:sz="4" w:space="0" w:color="000000"/>
            </w:tcBorders>
            <w:shd w:val="clear" w:color="auto" w:fill="auto"/>
            <w:noWrap/>
            <w:vAlign w:val="center"/>
            <w:hideMark/>
          </w:tcPr>
          <w:p w14:paraId="250981FA" w14:textId="515AE9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CC1800" w14:textId="5EEC11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1C371" w14:textId="49059C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1,625.00 </w:t>
            </w:r>
          </w:p>
        </w:tc>
      </w:tr>
      <w:tr w:rsidR="00DF247F" w:rsidRPr="00837AEC" w14:paraId="0ADDCF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D7D2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B7DCE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center"/>
            <w:hideMark/>
          </w:tcPr>
          <w:p w14:paraId="5DA31EB4" w14:textId="63CF0B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5,360.00 </w:t>
            </w:r>
          </w:p>
        </w:tc>
        <w:tc>
          <w:tcPr>
            <w:tcW w:w="958" w:type="pct"/>
            <w:tcBorders>
              <w:top w:val="nil"/>
              <w:left w:val="nil"/>
              <w:bottom w:val="single" w:sz="4" w:space="0" w:color="000000"/>
              <w:right w:val="single" w:sz="4" w:space="0" w:color="000000"/>
            </w:tcBorders>
            <w:shd w:val="clear" w:color="auto" w:fill="auto"/>
            <w:noWrap/>
            <w:vAlign w:val="center"/>
            <w:hideMark/>
          </w:tcPr>
          <w:p w14:paraId="55DDB87B" w14:textId="147C2C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FB1F66" w14:textId="485EDA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0684A" w14:textId="71C1D7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5,360.00 </w:t>
            </w:r>
          </w:p>
        </w:tc>
      </w:tr>
      <w:tr w:rsidR="00DF247F" w:rsidRPr="00837AEC" w14:paraId="324B725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6DB5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C8E74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center"/>
            <w:hideMark/>
          </w:tcPr>
          <w:p w14:paraId="025E6166" w14:textId="22CA8F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72,094.23 </w:t>
            </w:r>
          </w:p>
        </w:tc>
        <w:tc>
          <w:tcPr>
            <w:tcW w:w="958" w:type="pct"/>
            <w:tcBorders>
              <w:top w:val="nil"/>
              <w:left w:val="nil"/>
              <w:bottom w:val="single" w:sz="4" w:space="0" w:color="000000"/>
              <w:right w:val="single" w:sz="4" w:space="0" w:color="000000"/>
            </w:tcBorders>
            <w:shd w:val="clear" w:color="auto" w:fill="auto"/>
            <w:noWrap/>
            <w:vAlign w:val="center"/>
            <w:hideMark/>
          </w:tcPr>
          <w:p w14:paraId="79CB3329" w14:textId="331318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3769314" w14:textId="38B158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50EF3" w14:textId="4B533B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372,094.23 </w:t>
            </w:r>
          </w:p>
        </w:tc>
      </w:tr>
      <w:tr w:rsidR="00DF247F" w:rsidRPr="00837AEC" w14:paraId="63F82CE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6D78F3"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center"/>
            <w:hideMark/>
          </w:tcPr>
          <w:p w14:paraId="69C5CEDA" w14:textId="10CB3A1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257,823.55 </w:t>
            </w:r>
          </w:p>
        </w:tc>
        <w:tc>
          <w:tcPr>
            <w:tcW w:w="958" w:type="pct"/>
            <w:tcBorders>
              <w:top w:val="nil"/>
              <w:left w:val="nil"/>
              <w:bottom w:val="single" w:sz="4" w:space="0" w:color="000000"/>
              <w:right w:val="single" w:sz="4" w:space="0" w:color="000000"/>
            </w:tcBorders>
            <w:shd w:val="clear" w:color="D8D8D8" w:fill="D8D8D8"/>
            <w:noWrap/>
            <w:vAlign w:val="center"/>
            <w:hideMark/>
          </w:tcPr>
          <w:p w14:paraId="649D7376" w14:textId="747088E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7634FC9" w14:textId="2E05370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7F8844D" w14:textId="42C80E2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257,823.55 </w:t>
            </w:r>
          </w:p>
        </w:tc>
      </w:tr>
      <w:tr w:rsidR="00DF247F" w:rsidRPr="00837AEC" w14:paraId="699ED4B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E825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B0BD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0D41EE7B" w14:textId="79DA52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5,201.95 </w:t>
            </w:r>
          </w:p>
        </w:tc>
        <w:tc>
          <w:tcPr>
            <w:tcW w:w="958" w:type="pct"/>
            <w:tcBorders>
              <w:top w:val="nil"/>
              <w:left w:val="nil"/>
              <w:bottom w:val="single" w:sz="4" w:space="0" w:color="000000"/>
              <w:right w:val="single" w:sz="4" w:space="0" w:color="000000"/>
            </w:tcBorders>
            <w:shd w:val="clear" w:color="auto" w:fill="auto"/>
            <w:noWrap/>
            <w:vAlign w:val="center"/>
            <w:hideMark/>
          </w:tcPr>
          <w:p w14:paraId="3566A127" w14:textId="655974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411F0C" w14:textId="25DA3B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0ECF3" w14:textId="2F7E28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5,201.95 </w:t>
            </w:r>
          </w:p>
        </w:tc>
      </w:tr>
      <w:tr w:rsidR="00DF247F" w:rsidRPr="00837AEC" w14:paraId="2D9057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3FB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24BB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center"/>
            <w:hideMark/>
          </w:tcPr>
          <w:p w14:paraId="298046C9" w14:textId="2ACB72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2,640.00 </w:t>
            </w:r>
          </w:p>
        </w:tc>
        <w:tc>
          <w:tcPr>
            <w:tcW w:w="958" w:type="pct"/>
            <w:tcBorders>
              <w:top w:val="nil"/>
              <w:left w:val="nil"/>
              <w:bottom w:val="single" w:sz="4" w:space="0" w:color="000000"/>
              <w:right w:val="single" w:sz="4" w:space="0" w:color="000000"/>
            </w:tcBorders>
            <w:shd w:val="clear" w:color="auto" w:fill="auto"/>
            <w:noWrap/>
            <w:vAlign w:val="center"/>
            <w:hideMark/>
          </w:tcPr>
          <w:p w14:paraId="39285E8B" w14:textId="5D1635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BFC5F3" w14:textId="025CD4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9D1BF" w14:textId="03FCCB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2,640.00 </w:t>
            </w:r>
          </w:p>
        </w:tc>
      </w:tr>
      <w:tr w:rsidR="00DF247F" w:rsidRPr="00837AEC" w14:paraId="6D7B21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756A5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DBC1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center"/>
            <w:hideMark/>
          </w:tcPr>
          <w:p w14:paraId="76A48295" w14:textId="5DBEC0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78,759.10 </w:t>
            </w:r>
          </w:p>
        </w:tc>
        <w:tc>
          <w:tcPr>
            <w:tcW w:w="958" w:type="pct"/>
            <w:tcBorders>
              <w:top w:val="nil"/>
              <w:left w:val="nil"/>
              <w:bottom w:val="single" w:sz="4" w:space="0" w:color="000000"/>
              <w:right w:val="single" w:sz="4" w:space="0" w:color="000000"/>
            </w:tcBorders>
            <w:shd w:val="clear" w:color="auto" w:fill="auto"/>
            <w:noWrap/>
            <w:vAlign w:val="center"/>
            <w:hideMark/>
          </w:tcPr>
          <w:p w14:paraId="203286FE" w14:textId="05B6D5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71714D" w14:textId="017771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146533" w14:textId="1CF0A7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78,759.10 </w:t>
            </w:r>
          </w:p>
        </w:tc>
      </w:tr>
      <w:tr w:rsidR="00DF247F" w:rsidRPr="00837AEC" w14:paraId="0D90FA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8932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1606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3D0B720F" w14:textId="489B7E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8,052.50 </w:t>
            </w:r>
          </w:p>
        </w:tc>
        <w:tc>
          <w:tcPr>
            <w:tcW w:w="958" w:type="pct"/>
            <w:tcBorders>
              <w:top w:val="nil"/>
              <w:left w:val="nil"/>
              <w:bottom w:val="single" w:sz="4" w:space="0" w:color="000000"/>
              <w:right w:val="single" w:sz="4" w:space="0" w:color="000000"/>
            </w:tcBorders>
            <w:shd w:val="clear" w:color="auto" w:fill="auto"/>
            <w:noWrap/>
            <w:vAlign w:val="center"/>
            <w:hideMark/>
          </w:tcPr>
          <w:p w14:paraId="7B2376FF" w14:textId="01F0ED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9914C4" w14:textId="7CEFF3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E6E0E" w14:textId="38FA73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8,052.50 </w:t>
            </w:r>
          </w:p>
        </w:tc>
      </w:tr>
      <w:tr w:rsidR="00DF247F" w:rsidRPr="00837AEC" w14:paraId="77C1A91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81F8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E5C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center"/>
            <w:hideMark/>
          </w:tcPr>
          <w:p w14:paraId="4AEC63A9" w14:textId="55A6C7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33,170.00 </w:t>
            </w:r>
          </w:p>
        </w:tc>
        <w:tc>
          <w:tcPr>
            <w:tcW w:w="958" w:type="pct"/>
            <w:tcBorders>
              <w:top w:val="nil"/>
              <w:left w:val="nil"/>
              <w:bottom w:val="single" w:sz="4" w:space="0" w:color="000000"/>
              <w:right w:val="single" w:sz="4" w:space="0" w:color="000000"/>
            </w:tcBorders>
            <w:shd w:val="clear" w:color="auto" w:fill="auto"/>
            <w:noWrap/>
            <w:vAlign w:val="center"/>
            <w:hideMark/>
          </w:tcPr>
          <w:p w14:paraId="69B8274E" w14:textId="7FD066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C8BE2A" w14:textId="7288C3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44181" w14:textId="4E9764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33,170.00 </w:t>
            </w:r>
          </w:p>
        </w:tc>
      </w:tr>
      <w:tr w:rsidR="00DF247F" w:rsidRPr="00837AEC" w14:paraId="54E3191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085CF"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center"/>
            <w:hideMark/>
          </w:tcPr>
          <w:p w14:paraId="6C9A47B7" w14:textId="06EBFA2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00,008,222.21 </w:t>
            </w:r>
          </w:p>
        </w:tc>
        <w:tc>
          <w:tcPr>
            <w:tcW w:w="958" w:type="pct"/>
            <w:tcBorders>
              <w:top w:val="nil"/>
              <w:left w:val="nil"/>
              <w:bottom w:val="single" w:sz="4" w:space="0" w:color="000000"/>
              <w:right w:val="single" w:sz="4" w:space="0" w:color="000000"/>
            </w:tcBorders>
            <w:shd w:val="clear" w:color="D8D8D8" w:fill="D8D8D8"/>
            <w:noWrap/>
            <w:vAlign w:val="center"/>
            <w:hideMark/>
          </w:tcPr>
          <w:p w14:paraId="75BE186F" w14:textId="6E6CD84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997,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8BC5C54" w14:textId="75FF7F7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D2EBBB0" w14:textId="66DFACF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02,005,222.21 </w:t>
            </w:r>
          </w:p>
        </w:tc>
      </w:tr>
      <w:tr w:rsidR="00DF247F" w:rsidRPr="00837AEC" w14:paraId="6828120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766F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708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juy</w:t>
            </w:r>
          </w:p>
        </w:tc>
        <w:tc>
          <w:tcPr>
            <w:tcW w:w="1003" w:type="pct"/>
            <w:tcBorders>
              <w:top w:val="nil"/>
              <w:left w:val="nil"/>
              <w:bottom w:val="single" w:sz="4" w:space="0" w:color="000000"/>
              <w:right w:val="single" w:sz="4" w:space="0" w:color="000000"/>
            </w:tcBorders>
            <w:shd w:val="clear" w:color="auto" w:fill="auto"/>
            <w:noWrap/>
            <w:vAlign w:val="center"/>
            <w:hideMark/>
          </w:tcPr>
          <w:p w14:paraId="3530051C" w14:textId="593DC0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98,000.00 </w:t>
            </w:r>
          </w:p>
        </w:tc>
        <w:tc>
          <w:tcPr>
            <w:tcW w:w="958" w:type="pct"/>
            <w:tcBorders>
              <w:top w:val="nil"/>
              <w:left w:val="nil"/>
              <w:bottom w:val="single" w:sz="4" w:space="0" w:color="000000"/>
              <w:right w:val="single" w:sz="4" w:space="0" w:color="000000"/>
            </w:tcBorders>
            <w:shd w:val="clear" w:color="auto" w:fill="auto"/>
            <w:noWrap/>
            <w:vAlign w:val="center"/>
            <w:hideMark/>
          </w:tcPr>
          <w:p w14:paraId="0E40D61F" w14:textId="77CEF0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6319A8" w14:textId="628D25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C3D4A" w14:textId="106E29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98,000.00 </w:t>
            </w:r>
          </w:p>
        </w:tc>
      </w:tr>
      <w:tr w:rsidR="00DF247F" w:rsidRPr="00837AEC" w14:paraId="0F5BCD8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78D3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0B9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center"/>
            <w:hideMark/>
          </w:tcPr>
          <w:p w14:paraId="3ED4FF54" w14:textId="08980D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25,220.00 </w:t>
            </w:r>
          </w:p>
        </w:tc>
        <w:tc>
          <w:tcPr>
            <w:tcW w:w="958" w:type="pct"/>
            <w:tcBorders>
              <w:top w:val="nil"/>
              <w:left w:val="nil"/>
              <w:bottom w:val="single" w:sz="4" w:space="0" w:color="000000"/>
              <w:right w:val="single" w:sz="4" w:space="0" w:color="000000"/>
            </w:tcBorders>
            <w:shd w:val="clear" w:color="auto" w:fill="auto"/>
            <w:noWrap/>
            <w:vAlign w:val="center"/>
            <w:hideMark/>
          </w:tcPr>
          <w:p w14:paraId="0C5416BB" w14:textId="706D4A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F8B5EA" w14:textId="0241EA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78B67" w14:textId="457717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25,220.00 </w:t>
            </w:r>
          </w:p>
        </w:tc>
      </w:tr>
      <w:tr w:rsidR="00DF247F" w:rsidRPr="00837AEC" w14:paraId="66FE3DD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7949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C770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center"/>
            <w:hideMark/>
          </w:tcPr>
          <w:p w14:paraId="64AFA315" w14:textId="2409FE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16,823.05 </w:t>
            </w:r>
          </w:p>
        </w:tc>
        <w:tc>
          <w:tcPr>
            <w:tcW w:w="958" w:type="pct"/>
            <w:tcBorders>
              <w:top w:val="nil"/>
              <w:left w:val="nil"/>
              <w:bottom w:val="single" w:sz="4" w:space="0" w:color="000000"/>
              <w:right w:val="single" w:sz="4" w:space="0" w:color="000000"/>
            </w:tcBorders>
            <w:shd w:val="clear" w:color="auto" w:fill="auto"/>
            <w:noWrap/>
            <w:vAlign w:val="center"/>
            <w:hideMark/>
          </w:tcPr>
          <w:p w14:paraId="41103E6A" w14:textId="236035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373490" w14:textId="59C27A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839CE" w14:textId="507975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16,823.05 </w:t>
            </w:r>
          </w:p>
        </w:tc>
      </w:tr>
      <w:tr w:rsidR="00DF247F" w:rsidRPr="00837AEC" w14:paraId="51AF3B1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986A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87C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center"/>
            <w:hideMark/>
          </w:tcPr>
          <w:p w14:paraId="683BA69D" w14:textId="03855F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63,500.00 </w:t>
            </w:r>
          </w:p>
        </w:tc>
        <w:tc>
          <w:tcPr>
            <w:tcW w:w="958" w:type="pct"/>
            <w:tcBorders>
              <w:top w:val="nil"/>
              <w:left w:val="nil"/>
              <w:bottom w:val="single" w:sz="4" w:space="0" w:color="000000"/>
              <w:right w:val="single" w:sz="4" w:space="0" w:color="000000"/>
            </w:tcBorders>
            <w:shd w:val="clear" w:color="auto" w:fill="auto"/>
            <w:noWrap/>
            <w:vAlign w:val="center"/>
            <w:hideMark/>
          </w:tcPr>
          <w:p w14:paraId="5373B6AA" w14:textId="461FB8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338B9A" w14:textId="689327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F3F60" w14:textId="603042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63,500.00 </w:t>
            </w:r>
          </w:p>
        </w:tc>
      </w:tr>
      <w:tr w:rsidR="00DF247F" w:rsidRPr="00837AEC" w14:paraId="47F0CD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79B1F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C88A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center"/>
            <w:hideMark/>
          </w:tcPr>
          <w:p w14:paraId="2B032C30" w14:textId="0320EF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17,500.00 </w:t>
            </w:r>
          </w:p>
        </w:tc>
        <w:tc>
          <w:tcPr>
            <w:tcW w:w="958" w:type="pct"/>
            <w:tcBorders>
              <w:top w:val="nil"/>
              <w:left w:val="nil"/>
              <w:bottom w:val="single" w:sz="4" w:space="0" w:color="000000"/>
              <w:right w:val="single" w:sz="4" w:space="0" w:color="000000"/>
            </w:tcBorders>
            <w:shd w:val="clear" w:color="auto" w:fill="auto"/>
            <w:noWrap/>
            <w:vAlign w:val="center"/>
            <w:hideMark/>
          </w:tcPr>
          <w:p w14:paraId="33C2E5C9" w14:textId="374DA6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F61A46" w14:textId="2DB60B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AC97F" w14:textId="2BA671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17,500.00 </w:t>
            </w:r>
          </w:p>
        </w:tc>
      </w:tr>
      <w:tr w:rsidR="00DF247F" w:rsidRPr="00837AEC" w14:paraId="5EAA19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2C2B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502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center"/>
            <w:hideMark/>
          </w:tcPr>
          <w:p w14:paraId="226FE937" w14:textId="359D93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67,800.00 </w:t>
            </w:r>
          </w:p>
        </w:tc>
        <w:tc>
          <w:tcPr>
            <w:tcW w:w="958" w:type="pct"/>
            <w:tcBorders>
              <w:top w:val="nil"/>
              <w:left w:val="nil"/>
              <w:bottom w:val="single" w:sz="4" w:space="0" w:color="000000"/>
              <w:right w:val="single" w:sz="4" w:space="0" w:color="000000"/>
            </w:tcBorders>
            <w:shd w:val="clear" w:color="auto" w:fill="auto"/>
            <w:noWrap/>
            <w:vAlign w:val="center"/>
            <w:hideMark/>
          </w:tcPr>
          <w:p w14:paraId="3A529E79" w14:textId="30C79F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966A57" w14:textId="7C9157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A520A" w14:textId="12C90F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67,800.00 </w:t>
            </w:r>
          </w:p>
        </w:tc>
      </w:tr>
      <w:tr w:rsidR="00DF247F" w:rsidRPr="00837AEC" w14:paraId="084803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43B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3225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rotac Nuevo</w:t>
            </w:r>
          </w:p>
        </w:tc>
        <w:tc>
          <w:tcPr>
            <w:tcW w:w="1003" w:type="pct"/>
            <w:tcBorders>
              <w:top w:val="nil"/>
              <w:left w:val="nil"/>
              <w:bottom w:val="single" w:sz="4" w:space="0" w:color="000000"/>
              <w:right w:val="single" w:sz="4" w:space="0" w:color="000000"/>
            </w:tcBorders>
            <w:shd w:val="clear" w:color="auto" w:fill="auto"/>
            <w:noWrap/>
            <w:vAlign w:val="center"/>
            <w:hideMark/>
          </w:tcPr>
          <w:p w14:paraId="50981A33" w14:textId="78A007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6,000.00 </w:t>
            </w:r>
          </w:p>
        </w:tc>
        <w:tc>
          <w:tcPr>
            <w:tcW w:w="958" w:type="pct"/>
            <w:tcBorders>
              <w:top w:val="nil"/>
              <w:left w:val="nil"/>
              <w:bottom w:val="single" w:sz="4" w:space="0" w:color="000000"/>
              <w:right w:val="single" w:sz="4" w:space="0" w:color="000000"/>
            </w:tcBorders>
            <w:shd w:val="clear" w:color="auto" w:fill="auto"/>
            <w:noWrap/>
            <w:vAlign w:val="center"/>
            <w:hideMark/>
          </w:tcPr>
          <w:p w14:paraId="7631E6C6" w14:textId="53A0E6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6F285F" w14:textId="46C2A4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CBAD4" w14:textId="0A6174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6,000.00 </w:t>
            </w:r>
          </w:p>
        </w:tc>
      </w:tr>
      <w:tr w:rsidR="00DF247F" w:rsidRPr="00837AEC" w14:paraId="0A3513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361D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E1A4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center"/>
            <w:hideMark/>
          </w:tcPr>
          <w:p w14:paraId="1903CC99" w14:textId="617169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996,000.00 </w:t>
            </w:r>
          </w:p>
        </w:tc>
        <w:tc>
          <w:tcPr>
            <w:tcW w:w="958" w:type="pct"/>
            <w:tcBorders>
              <w:top w:val="nil"/>
              <w:left w:val="nil"/>
              <w:bottom w:val="single" w:sz="4" w:space="0" w:color="000000"/>
              <w:right w:val="single" w:sz="4" w:space="0" w:color="000000"/>
            </w:tcBorders>
            <w:shd w:val="clear" w:color="auto" w:fill="auto"/>
            <w:noWrap/>
            <w:vAlign w:val="center"/>
            <w:hideMark/>
          </w:tcPr>
          <w:p w14:paraId="41CCCE24" w14:textId="4511D5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0D1CA2" w14:textId="059CA9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05FB9" w14:textId="441BE2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996,000.00 </w:t>
            </w:r>
          </w:p>
        </w:tc>
      </w:tr>
      <w:tr w:rsidR="00DF247F" w:rsidRPr="00837AEC" w14:paraId="1801A8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B811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396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tad</w:t>
            </w:r>
          </w:p>
        </w:tc>
        <w:tc>
          <w:tcPr>
            <w:tcW w:w="1003" w:type="pct"/>
            <w:tcBorders>
              <w:top w:val="nil"/>
              <w:left w:val="nil"/>
              <w:bottom w:val="single" w:sz="4" w:space="0" w:color="000000"/>
              <w:right w:val="single" w:sz="4" w:space="0" w:color="000000"/>
            </w:tcBorders>
            <w:shd w:val="clear" w:color="auto" w:fill="auto"/>
            <w:noWrap/>
            <w:vAlign w:val="center"/>
            <w:hideMark/>
          </w:tcPr>
          <w:p w14:paraId="3DB3D1ED" w14:textId="01867A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1,000.00 </w:t>
            </w:r>
          </w:p>
        </w:tc>
        <w:tc>
          <w:tcPr>
            <w:tcW w:w="958" w:type="pct"/>
            <w:tcBorders>
              <w:top w:val="nil"/>
              <w:left w:val="nil"/>
              <w:bottom w:val="single" w:sz="4" w:space="0" w:color="000000"/>
              <w:right w:val="single" w:sz="4" w:space="0" w:color="000000"/>
            </w:tcBorders>
            <w:shd w:val="clear" w:color="auto" w:fill="auto"/>
            <w:noWrap/>
            <w:vAlign w:val="center"/>
            <w:hideMark/>
          </w:tcPr>
          <w:p w14:paraId="3689532E" w14:textId="1770B8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48DCA2" w14:textId="5F9834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51348" w14:textId="77A339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51,000.00 </w:t>
            </w:r>
          </w:p>
        </w:tc>
      </w:tr>
      <w:tr w:rsidR="00DF247F" w:rsidRPr="00837AEC" w14:paraId="69CE96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D976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514A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ngawan</w:t>
            </w:r>
          </w:p>
        </w:tc>
        <w:tc>
          <w:tcPr>
            <w:tcW w:w="1003" w:type="pct"/>
            <w:tcBorders>
              <w:top w:val="nil"/>
              <w:left w:val="nil"/>
              <w:bottom w:val="single" w:sz="4" w:space="0" w:color="000000"/>
              <w:right w:val="single" w:sz="4" w:space="0" w:color="000000"/>
            </w:tcBorders>
            <w:shd w:val="clear" w:color="auto" w:fill="auto"/>
            <w:noWrap/>
            <w:vAlign w:val="center"/>
            <w:hideMark/>
          </w:tcPr>
          <w:p w14:paraId="7A45BE74" w14:textId="13B03B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6,000.00 </w:t>
            </w:r>
          </w:p>
        </w:tc>
        <w:tc>
          <w:tcPr>
            <w:tcW w:w="958" w:type="pct"/>
            <w:tcBorders>
              <w:top w:val="nil"/>
              <w:left w:val="nil"/>
              <w:bottom w:val="single" w:sz="4" w:space="0" w:color="000000"/>
              <w:right w:val="single" w:sz="4" w:space="0" w:color="000000"/>
            </w:tcBorders>
            <w:shd w:val="clear" w:color="auto" w:fill="auto"/>
            <w:noWrap/>
            <w:vAlign w:val="center"/>
            <w:hideMark/>
          </w:tcPr>
          <w:p w14:paraId="60A8510A" w14:textId="007F84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39D1DD" w14:textId="7952FC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4CDF9" w14:textId="150584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6,000.00 </w:t>
            </w:r>
          </w:p>
        </w:tc>
      </w:tr>
      <w:tr w:rsidR="00DF247F" w:rsidRPr="00837AEC" w14:paraId="19A07E0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742C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9E6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center"/>
            <w:hideMark/>
          </w:tcPr>
          <w:p w14:paraId="408F48CE" w14:textId="486CCA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1,213.92 </w:t>
            </w:r>
          </w:p>
        </w:tc>
        <w:tc>
          <w:tcPr>
            <w:tcW w:w="958" w:type="pct"/>
            <w:tcBorders>
              <w:top w:val="nil"/>
              <w:left w:val="nil"/>
              <w:bottom w:val="single" w:sz="4" w:space="0" w:color="000000"/>
              <w:right w:val="single" w:sz="4" w:space="0" w:color="000000"/>
            </w:tcBorders>
            <w:shd w:val="clear" w:color="auto" w:fill="auto"/>
            <w:noWrap/>
            <w:vAlign w:val="center"/>
            <w:hideMark/>
          </w:tcPr>
          <w:p w14:paraId="53E8D18A" w14:textId="2CC804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BB78A5" w14:textId="1D1C2E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01FCB" w14:textId="4F4287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1,213.92 </w:t>
            </w:r>
          </w:p>
        </w:tc>
      </w:tr>
      <w:tr w:rsidR="00DF247F" w:rsidRPr="00837AEC" w14:paraId="779F6D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0F666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2D8361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center"/>
            <w:hideMark/>
          </w:tcPr>
          <w:p w14:paraId="0B9EE9F1" w14:textId="06A188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72,633.55 </w:t>
            </w:r>
          </w:p>
        </w:tc>
        <w:tc>
          <w:tcPr>
            <w:tcW w:w="958" w:type="pct"/>
            <w:tcBorders>
              <w:top w:val="nil"/>
              <w:left w:val="nil"/>
              <w:bottom w:val="single" w:sz="4" w:space="0" w:color="000000"/>
              <w:right w:val="single" w:sz="4" w:space="0" w:color="000000"/>
            </w:tcBorders>
            <w:shd w:val="clear" w:color="auto" w:fill="auto"/>
            <w:noWrap/>
            <w:vAlign w:val="center"/>
            <w:hideMark/>
          </w:tcPr>
          <w:p w14:paraId="6A818C21" w14:textId="2ABA07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E9B611" w14:textId="62E79B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A691D" w14:textId="2AE2DC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72,633.55 </w:t>
            </w:r>
          </w:p>
        </w:tc>
      </w:tr>
      <w:tr w:rsidR="00DF247F" w:rsidRPr="00837AEC" w14:paraId="35C479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AA94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7C77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center"/>
            <w:hideMark/>
          </w:tcPr>
          <w:p w14:paraId="7CEF6C3B" w14:textId="5A2F3C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93,200.00 </w:t>
            </w:r>
          </w:p>
        </w:tc>
        <w:tc>
          <w:tcPr>
            <w:tcW w:w="958" w:type="pct"/>
            <w:tcBorders>
              <w:top w:val="nil"/>
              <w:left w:val="nil"/>
              <w:bottom w:val="single" w:sz="4" w:space="0" w:color="000000"/>
              <w:right w:val="single" w:sz="4" w:space="0" w:color="000000"/>
            </w:tcBorders>
            <w:shd w:val="clear" w:color="auto" w:fill="auto"/>
            <w:noWrap/>
            <w:vAlign w:val="center"/>
            <w:hideMark/>
          </w:tcPr>
          <w:p w14:paraId="08181D3B" w14:textId="571FB5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61569" w14:textId="1AC77F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020BA" w14:textId="6FBFFC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93,200.00 </w:t>
            </w:r>
          </w:p>
        </w:tc>
      </w:tr>
      <w:tr w:rsidR="00DF247F" w:rsidRPr="00837AEC" w14:paraId="72D86F4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7AEB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1022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5EDD23BB" w14:textId="7F6E5C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848,740.00 </w:t>
            </w:r>
          </w:p>
        </w:tc>
        <w:tc>
          <w:tcPr>
            <w:tcW w:w="958" w:type="pct"/>
            <w:tcBorders>
              <w:top w:val="nil"/>
              <w:left w:val="nil"/>
              <w:bottom w:val="single" w:sz="4" w:space="0" w:color="000000"/>
              <w:right w:val="single" w:sz="4" w:space="0" w:color="000000"/>
            </w:tcBorders>
            <w:shd w:val="clear" w:color="auto" w:fill="auto"/>
            <w:noWrap/>
            <w:vAlign w:val="center"/>
            <w:hideMark/>
          </w:tcPr>
          <w:p w14:paraId="64B09D5D" w14:textId="6E0C91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691F038" w14:textId="510196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982B8" w14:textId="7C216C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898,740.00 </w:t>
            </w:r>
          </w:p>
        </w:tc>
      </w:tr>
      <w:tr w:rsidR="00DF247F" w:rsidRPr="00837AEC" w14:paraId="206FA6D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318D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BF22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center"/>
            <w:hideMark/>
          </w:tcPr>
          <w:p w14:paraId="67958F1E" w14:textId="69944E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center"/>
            <w:hideMark/>
          </w:tcPr>
          <w:p w14:paraId="6FA060A4" w14:textId="197D07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A85F3F" w14:textId="305CEB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AF4D7" w14:textId="2C4EAB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7,500.00 </w:t>
            </w:r>
          </w:p>
        </w:tc>
      </w:tr>
      <w:tr w:rsidR="00DF247F" w:rsidRPr="00837AEC" w14:paraId="600F00F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F30B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C83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center"/>
            <w:hideMark/>
          </w:tcPr>
          <w:p w14:paraId="72BF9071" w14:textId="38A8BB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5,080.00 </w:t>
            </w:r>
          </w:p>
        </w:tc>
        <w:tc>
          <w:tcPr>
            <w:tcW w:w="958" w:type="pct"/>
            <w:tcBorders>
              <w:top w:val="nil"/>
              <w:left w:val="nil"/>
              <w:bottom w:val="single" w:sz="4" w:space="0" w:color="000000"/>
              <w:right w:val="single" w:sz="4" w:space="0" w:color="000000"/>
            </w:tcBorders>
            <w:shd w:val="clear" w:color="auto" w:fill="auto"/>
            <w:noWrap/>
            <w:vAlign w:val="center"/>
            <w:hideMark/>
          </w:tcPr>
          <w:p w14:paraId="3A15269A" w14:textId="59DA64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76BCFB" w14:textId="64CEFB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CDD9F" w14:textId="323BAE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5,080.00 </w:t>
            </w:r>
          </w:p>
        </w:tc>
      </w:tr>
      <w:tr w:rsidR="00DF247F" w:rsidRPr="00837AEC" w14:paraId="46B7256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3F1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7EF2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center"/>
            <w:hideMark/>
          </w:tcPr>
          <w:p w14:paraId="27319897" w14:textId="5D2CA1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55,500.00 </w:t>
            </w:r>
          </w:p>
        </w:tc>
        <w:tc>
          <w:tcPr>
            <w:tcW w:w="958" w:type="pct"/>
            <w:tcBorders>
              <w:top w:val="nil"/>
              <w:left w:val="nil"/>
              <w:bottom w:val="single" w:sz="4" w:space="0" w:color="000000"/>
              <w:right w:val="single" w:sz="4" w:space="0" w:color="000000"/>
            </w:tcBorders>
            <w:shd w:val="clear" w:color="auto" w:fill="auto"/>
            <w:noWrap/>
            <w:vAlign w:val="center"/>
            <w:hideMark/>
          </w:tcPr>
          <w:p w14:paraId="34B7B159" w14:textId="1153C1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1B6AAB" w14:textId="52730B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7D299" w14:textId="7FF751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55,500.00 </w:t>
            </w:r>
          </w:p>
        </w:tc>
      </w:tr>
      <w:tr w:rsidR="00DF247F" w:rsidRPr="00837AEC" w14:paraId="70B129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3AB5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267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center"/>
            <w:hideMark/>
          </w:tcPr>
          <w:p w14:paraId="19F898DA" w14:textId="3CFA49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1,800.00 </w:t>
            </w:r>
          </w:p>
        </w:tc>
        <w:tc>
          <w:tcPr>
            <w:tcW w:w="958" w:type="pct"/>
            <w:tcBorders>
              <w:top w:val="nil"/>
              <w:left w:val="nil"/>
              <w:bottom w:val="single" w:sz="4" w:space="0" w:color="000000"/>
              <w:right w:val="single" w:sz="4" w:space="0" w:color="000000"/>
            </w:tcBorders>
            <w:shd w:val="clear" w:color="auto" w:fill="auto"/>
            <w:noWrap/>
            <w:vAlign w:val="center"/>
            <w:hideMark/>
          </w:tcPr>
          <w:p w14:paraId="710C9B64" w14:textId="176225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B22E03" w14:textId="4BA7C1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BE51B" w14:textId="085A2C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1,800.00 </w:t>
            </w:r>
          </w:p>
        </w:tc>
      </w:tr>
      <w:tr w:rsidR="00DF247F" w:rsidRPr="00837AEC" w14:paraId="1E586B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5EF4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889A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center"/>
            <w:hideMark/>
          </w:tcPr>
          <w:p w14:paraId="18948004" w14:textId="4BE457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1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3FFD879" w14:textId="2D10F4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204437" w14:textId="30BBDC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5DCE7" w14:textId="1F48D4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13,000.00 </w:t>
            </w:r>
          </w:p>
        </w:tc>
      </w:tr>
      <w:tr w:rsidR="00DF247F" w:rsidRPr="00837AEC" w14:paraId="63804B9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EDD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3B4F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center"/>
            <w:hideMark/>
          </w:tcPr>
          <w:p w14:paraId="20710347" w14:textId="1BDE32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91,860.00 </w:t>
            </w:r>
          </w:p>
        </w:tc>
        <w:tc>
          <w:tcPr>
            <w:tcW w:w="958" w:type="pct"/>
            <w:tcBorders>
              <w:top w:val="nil"/>
              <w:left w:val="nil"/>
              <w:bottom w:val="single" w:sz="4" w:space="0" w:color="000000"/>
              <w:right w:val="single" w:sz="4" w:space="0" w:color="000000"/>
            </w:tcBorders>
            <w:shd w:val="clear" w:color="auto" w:fill="auto"/>
            <w:noWrap/>
            <w:vAlign w:val="center"/>
            <w:hideMark/>
          </w:tcPr>
          <w:p w14:paraId="2A977517" w14:textId="265F91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73BE79" w14:textId="70781D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EF23F" w14:textId="5E7C93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91,860.00 </w:t>
            </w:r>
          </w:p>
        </w:tc>
      </w:tr>
      <w:tr w:rsidR="00DF247F" w:rsidRPr="00837AEC" w14:paraId="4B7930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1BD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A127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center"/>
            <w:hideMark/>
          </w:tcPr>
          <w:p w14:paraId="04E27E21" w14:textId="6EE878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617,640.98 </w:t>
            </w:r>
          </w:p>
        </w:tc>
        <w:tc>
          <w:tcPr>
            <w:tcW w:w="958" w:type="pct"/>
            <w:tcBorders>
              <w:top w:val="nil"/>
              <w:left w:val="nil"/>
              <w:bottom w:val="single" w:sz="4" w:space="0" w:color="000000"/>
              <w:right w:val="single" w:sz="4" w:space="0" w:color="000000"/>
            </w:tcBorders>
            <w:shd w:val="clear" w:color="auto" w:fill="auto"/>
            <w:noWrap/>
            <w:vAlign w:val="center"/>
            <w:hideMark/>
          </w:tcPr>
          <w:p w14:paraId="000D5BE2" w14:textId="131827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AA0CE" w14:textId="7FB65F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7BF0D" w14:textId="682CA0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617,640.98 </w:t>
            </w:r>
          </w:p>
        </w:tc>
      </w:tr>
      <w:tr w:rsidR="00DF247F" w:rsidRPr="00837AEC" w14:paraId="76BF379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2179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EC1B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center"/>
            <w:hideMark/>
          </w:tcPr>
          <w:p w14:paraId="14AB1BA6" w14:textId="3AB2BA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77,837.20 </w:t>
            </w:r>
          </w:p>
        </w:tc>
        <w:tc>
          <w:tcPr>
            <w:tcW w:w="958" w:type="pct"/>
            <w:tcBorders>
              <w:top w:val="nil"/>
              <w:left w:val="nil"/>
              <w:bottom w:val="single" w:sz="4" w:space="0" w:color="000000"/>
              <w:right w:val="single" w:sz="4" w:space="0" w:color="000000"/>
            </w:tcBorders>
            <w:shd w:val="clear" w:color="auto" w:fill="auto"/>
            <w:noWrap/>
            <w:vAlign w:val="center"/>
            <w:hideMark/>
          </w:tcPr>
          <w:p w14:paraId="03506B54" w14:textId="668BC9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47,000.00 </w:t>
            </w:r>
          </w:p>
        </w:tc>
        <w:tc>
          <w:tcPr>
            <w:tcW w:w="958" w:type="pct"/>
            <w:tcBorders>
              <w:top w:val="nil"/>
              <w:left w:val="nil"/>
              <w:bottom w:val="single" w:sz="4" w:space="0" w:color="000000"/>
              <w:right w:val="single" w:sz="4" w:space="0" w:color="000000"/>
            </w:tcBorders>
            <w:shd w:val="clear" w:color="auto" w:fill="auto"/>
            <w:noWrap/>
            <w:vAlign w:val="center"/>
            <w:hideMark/>
          </w:tcPr>
          <w:p w14:paraId="3F321596" w14:textId="0AE708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2EB71" w14:textId="5700E1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924,837.20 </w:t>
            </w:r>
          </w:p>
        </w:tc>
      </w:tr>
      <w:tr w:rsidR="00DF247F" w:rsidRPr="00837AEC" w14:paraId="6144AC0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5CC6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FEFD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center"/>
            <w:hideMark/>
          </w:tcPr>
          <w:p w14:paraId="32E23766" w14:textId="1DF7DC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83,510.00 </w:t>
            </w:r>
          </w:p>
        </w:tc>
        <w:tc>
          <w:tcPr>
            <w:tcW w:w="958" w:type="pct"/>
            <w:tcBorders>
              <w:top w:val="nil"/>
              <w:left w:val="nil"/>
              <w:bottom w:val="single" w:sz="4" w:space="0" w:color="000000"/>
              <w:right w:val="single" w:sz="4" w:space="0" w:color="000000"/>
            </w:tcBorders>
            <w:shd w:val="clear" w:color="auto" w:fill="auto"/>
            <w:noWrap/>
            <w:vAlign w:val="center"/>
            <w:hideMark/>
          </w:tcPr>
          <w:p w14:paraId="2B74016C" w14:textId="31C8BC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675D02" w14:textId="1F26B6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7E839" w14:textId="7BF611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83,510.00 </w:t>
            </w:r>
          </w:p>
        </w:tc>
      </w:tr>
      <w:tr w:rsidR="00DF247F" w:rsidRPr="00837AEC" w14:paraId="2A66AE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8297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A7D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center"/>
            <w:hideMark/>
          </w:tcPr>
          <w:p w14:paraId="139FC8EB" w14:textId="258D11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69,530.00 </w:t>
            </w:r>
          </w:p>
        </w:tc>
        <w:tc>
          <w:tcPr>
            <w:tcW w:w="958" w:type="pct"/>
            <w:tcBorders>
              <w:top w:val="nil"/>
              <w:left w:val="nil"/>
              <w:bottom w:val="single" w:sz="4" w:space="0" w:color="000000"/>
              <w:right w:val="single" w:sz="4" w:space="0" w:color="000000"/>
            </w:tcBorders>
            <w:shd w:val="clear" w:color="auto" w:fill="auto"/>
            <w:noWrap/>
            <w:vAlign w:val="center"/>
            <w:hideMark/>
          </w:tcPr>
          <w:p w14:paraId="73EB9D69" w14:textId="33EEAA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02AE45" w14:textId="0CA3D1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460E9" w14:textId="335810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69,530.00 </w:t>
            </w:r>
          </w:p>
        </w:tc>
      </w:tr>
      <w:tr w:rsidR="00DF247F" w:rsidRPr="00837AEC" w14:paraId="75B626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3989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76DE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center"/>
            <w:hideMark/>
          </w:tcPr>
          <w:p w14:paraId="6CF05C95" w14:textId="144B45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4,000.00 </w:t>
            </w:r>
          </w:p>
        </w:tc>
        <w:tc>
          <w:tcPr>
            <w:tcW w:w="958" w:type="pct"/>
            <w:tcBorders>
              <w:top w:val="nil"/>
              <w:left w:val="nil"/>
              <w:bottom w:val="single" w:sz="4" w:space="0" w:color="000000"/>
              <w:right w:val="single" w:sz="4" w:space="0" w:color="000000"/>
            </w:tcBorders>
            <w:shd w:val="clear" w:color="auto" w:fill="auto"/>
            <w:noWrap/>
            <w:vAlign w:val="center"/>
            <w:hideMark/>
          </w:tcPr>
          <w:p w14:paraId="5C1CB158" w14:textId="60D422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CC687D" w14:textId="4668A4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17659" w14:textId="6BA778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74,000.00 </w:t>
            </w:r>
          </w:p>
        </w:tc>
      </w:tr>
      <w:tr w:rsidR="00DF247F" w:rsidRPr="00837AEC" w14:paraId="68351F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3957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B01C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center"/>
            <w:hideMark/>
          </w:tcPr>
          <w:p w14:paraId="4F400490" w14:textId="49EAAA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29,796.00 </w:t>
            </w:r>
          </w:p>
        </w:tc>
        <w:tc>
          <w:tcPr>
            <w:tcW w:w="958" w:type="pct"/>
            <w:tcBorders>
              <w:top w:val="nil"/>
              <w:left w:val="nil"/>
              <w:bottom w:val="single" w:sz="4" w:space="0" w:color="000000"/>
              <w:right w:val="single" w:sz="4" w:space="0" w:color="000000"/>
            </w:tcBorders>
            <w:shd w:val="clear" w:color="auto" w:fill="auto"/>
            <w:noWrap/>
            <w:vAlign w:val="center"/>
            <w:hideMark/>
          </w:tcPr>
          <w:p w14:paraId="65FBD6E9" w14:textId="695975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70973E" w14:textId="076FD7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6DCE5" w14:textId="33774E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29,796.00 </w:t>
            </w:r>
          </w:p>
        </w:tc>
      </w:tr>
      <w:tr w:rsidR="00DF247F" w:rsidRPr="00837AEC" w14:paraId="7BFC3B1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770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37C3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center"/>
            <w:hideMark/>
          </w:tcPr>
          <w:p w14:paraId="3D4636E3" w14:textId="263D24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9,320.00 </w:t>
            </w:r>
          </w:p>
        </w:tc>
        <w:tc>
          <w:tcPr>
            <w:tcW w:w="958" w:type="pct"/>
            <w:tcBorders>
              <w:top w:val="nil"/>
              <w:left w:val="nil"/>
              <w:bottom w:val="single" w:sz="4" w:space="0" w:color="000000"/>
              <w:right w:val="single" w:sz="4" w:space="0" w:color="000000"/>
            </w:tcBorders>
            <w:shd w:val="clear" w:color="auto" w:fill="auto"/>
            <w:noWrap/>
            <w:vAlign w:val="center"/>
            <w:hideMark/>
          </w:tcPr>
          <w:p w14:paraId="49B47137" w14:textId="7054CC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682126" w14:textId="38184E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C844B" w14:textId="3F01CE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9,320.00 </w:t>
            </w:r>
          </w:p>
        </w:tc>
      </w:tr>
      <w:tr w:rsidR="00DF247F" w:rsidRPr="00837AEC" w14:paraId="18AF1E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4A9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1A3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center"/>
            <w:hideMark/>
          </w:tcPr>
          <w:p w14:paraId="17FC54E0" w14:textId="3E6AAF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33,599.44 </w:t>
            </w:r>
          </w:p>
        </w:tc>
        <w:tc>
          <w:tcPr>
            <w:tcW w:w="958" w:type="pct"/>
            <w:tcBorders>
              <w:top w:val="nil"/>
              <w:left w:val="nil"/>
              <w:bottom w:val="single" w:sz="4" w:space="0" w:color="000000"/>
              <w:right w:val="single" w:sz="4" w:space="0" w:color="000000"/>
            </w:tcBorders>
            <w:shd w:val="clear" w:color="auto" w:fill="auto"/>
            <w:noWrap/>
            <w:vAlign w:val="center"/>
            <w:hideMark/>
          </w:tcPr>
          <w:p w14:paraId="4650E313" w14:textId="07A5F5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24379B" w14:textId="13C585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5F7C6" w14:textId="6EF4F4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33,599.44 </w:t>
            </w:r>
          </w:p>
        </w:tc>
      </w:tr>
      <w:tr w:rsidR="00DF247F" w:rsidRPr="00837AEC" w14:paraId="121061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3E71D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A178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center"/>
            <w:hideMark/>
          </w:tcPr>
          <w:p w14:paraId="04887B99" w14:textId="46E73C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6,760.00 </w:t>
            </w:r>
          </w:p>
        </w:tc>
        <w:tc>
          <w:tcPr>
            <w:tcW w:w="958" w:type="pct"/>
            <w:tcBorders>
              <w:top w:val="nil"/>
              <w:left w:val="nil"/>
              <w:bottom w:val="single" w:sz="4" w:space="0" w:color="000000"/>
              <w:right w:val="single" w:sz="4" w:space="0" w:color="000000"/>
            </w:tcBorders>
            <w:shd w:val="clear" w:color="auto" w:fill="auto"/>
            <w:noWrap/>
            <w:vAlign w:val="center"/>
            <w:hideMark/>
          </w:tcPr>
          <w:p w14:paraId="02FA5861" w14:textId="0DDAF3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1D32C4" w14:textId="1C50AA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16584" w14:textId="36FCE2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6,760.00 </w:t>
            </w:r>
          </w:p>
        </w:tc>
      </w:tr>
      <w:tr w:rsidR="00DF247F" w:rsidRPr="00837AEC" w14:paraId="7444550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58E3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D15F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center"/>
            <w:hideMark/>
          </w:tcPr>
          <w:p w14:paraId="359F891B" w14:textId="443B48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84,956.07 </w:t>
            </w:r>
          </w:p>
        </w:tc>
        <w:tc>
          <w:tcPr>
            <w:tcW w:w="958" w:type="pct"/>
            <w:tcBorders>
              <w:top w:val="nil"/>
              <w:left w:val="nil"/>
              <w:bottom w:val="single" w:sz="4" w:space="0" w:color="000000"/>
              <w:right w:val="single" w:sz="4" w:space="0" w:color="000000"/>
            </w:tcBorders>
            <w:shd w:val="clear" w:color="auto" w:fill="auto"/>
            <w:noWrap/>
            <w:vAlign w:val="center"/>
            <w:hideMark/>
          </w:tcPr>
          <w:p w14:paraId="445BA062" w14:textId="25F813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24A5B3" w14:textId="06BF4A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56C31" w14:textId="58394E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84,956.07 </w:t>
            </w:r>
          </w:p>
        </w:tc>
      </w:tr>
      <w:tr w:rsidR="00DF247F" w:rsidRPr="00837AEC" w14:paraId="02BA96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028A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50AA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center"/>
            <w:hideMark/>
          </w:tcPr>
          <w:p w14:paraId="65967D1C" w14:textId="7A279F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98,730.00 </w:t>
            </w:r>
          </w:p>
        </w:tc>
        <w:tc>
          <w:tcPr>
            <w:tcW w:w="958" w:type="pct"/>
            <w:tcBorders>
              <w:top w:val="nil"/>
              <w:left w:val="nil"/>
              <w:bottom w:val="single" w:sz="4" w:space="0" w:color="000000"/>
              <w:right w:val="single" w:sz="4" w:space="0" w:color="000000"/>
            </w:tcBorders>
            <w:shd w:val="clear" w:color="auto" w:fill="auto"/>
            <w:noWrap/>
            <w:vAlign w:val="center"/>
            <w:hideMark/>
          </w:tcPr>
          <w:p w14:paraId="594A9035" w14:textId="569E70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8B36D2" w14:textId="30EEB3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2C98B" w14:textId="315290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98,730.00 </w:t>
            </w:r>
          </w:p>
        </w:tc>
      </w:tr>
      <w:tr w:rsidR="00DF247F" w:rsidRPr="00837AEC" w14:paraId="50B89D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36E1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35BD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center"/>
            <w:hideMark/>
          </w:tcPr>
          <w:p w14:paraId="1826749D" w14:textId="524862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46,000.00 </w:t>
            </w:r>
          </w:p>
        </w:tc>
        <w:tc>
          <w:tcPr>
            <w:tcW w:w="958" w:type="pct"/>
            <w:tcBorders>
              <w:top w:val="nil"/>
              <w:left w:val="nil"/>
              <w:bottom w:val="single" w:sz="4" w:space="0" w:color="000000"/>
              <w:right w:val="single" w:sz="4" w:space="0" w:color="000000"/>
            </w:tcBorders>
            <w:shd w:val="clear" w:color="auto" w:fill="auto"/>
            <w:noWrap/>
            <w:vAlign w:val="center"/>
            <w:hideMark/>
          </w:tcPr>
          <w:p w14:paraId="16545F0A" w14:textId="68690C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CEB85B" w14:textId="7576BD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35DF7" w14:textId="6F3328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46,000.00 </w:t>
            </w:r>
          </w:p>
        </w:tc>
      </w:tr>
      <w:tr w:rsidR="00DF247F" w:rsidRPr="00837AEC" w14:paraId="7023ED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2103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57CA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via</w:t>
            </w:r>
          </w:p>
        </w:tc>
        <w:tc>
          <w:tcPr>
            <w:tcW w:w="1003" w:type="pct"/>
            <w:tcBorders>
              <w:top w:val="nil"/>
              <w:left w:val="nil"/>
              <w:bottom w:val="single" w:sz="4" w:space="0" w:color="000000"/>
              <w:right w:val="single" w:sz="4" w:space="0" w:color="000000"/>
            </w:tcBorders>
            <w:shd w:val="clear" w:color="auto" w:fill="auto"/>
            <w:noWrap/>
            <w:vAlign w:val="center"/>
            <w:hideMark/>
          </w:tcPr>
          <w:p w14:paraId="427AF41F" w14:textId="076155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F4159E" w14:textId="7235EF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EE0566" w14:textId="250983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51D9F9" w14:textId="1F2079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0,000.00 </w:t>
            </w:r>
          </w:p>
        </w:tc>
      </w:tr>
      <w:tr w:rsidR="00DF247F" w:rsidRPr="00837AEC" w14:paraId="717BF10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5F1AC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39C5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center"/>
            <w:hideMark/>
          </w:tcPr>
          <w:p w14:paraId="1DE0763E" w14:textId="6592BD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3,770.00 </w:t>
            </w:r>
          </w:p>
        </w:tc>
        <w:tc>
          <w:tcPr>
            <w:tcW w:w="958" w:type="pct"/>
            <w:tcBorders>
              <w:top w:val="nil"/>
              <w:left w:val="nil"/>
              <w:bottom w:val="single" w:sz="4" w:space="0" w:color="000000"/>
              <w:right w:val="single" w:sz="4" w:space="0" w:color="000000"/>
            </w:tcBorders>
            <w:shd w:val="clear" w:color="auto" w:fill="auto"/>
            <w:noWrap/>
            <w:vAlign w:val="center"/>
            <w:hideMark/>
          </w:tcPr>
          <w:p w14:paraId="4724DF72" w14:textId="1AAEC0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9CF7B8" w14:textId="170220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84FD8" w14:textId="7C442C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3,770.00 </w:t>
            </w:r>
          </w:p>
        </w:tc>
      </w:tr>
      <w:tr w:rsidR="00DF247F" w:rsidRPr="00837AEC" w14:paraId="7CF501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D97D8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B210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center"/>
            <w:hideMark/>
          </w:tcPr>
          <w:p w14:paraId="7E391B4B" w14:textId="196554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98,000.00 </w:t>
            </w:r>
          </w:p>
        </w:tc>
        <w:tc>
          <w:tcPr>
            <w:tcW w:w="958" w:type="pct"/>
            <w:tcBorders>
              <w:top w:val="nil"/>
              <w:left w:val="nil"/>
              <w:bottom w:val="single" w:sz="4" w:space="0" w:color="000000"/>
              <w:right w:val="single" w:sz="4" w:space="0" w:color="000000"/>
            </w:tcBorders>
            <w:shd w:val="clear" w:color="auto" w:fill="auto"/>
            <w:noWrap/>
            <w:vAlign w:val="center"/>
            <w:hideMark/>
          </w:tcPr>
          <w:p w14:paraId="6FD8F704" w14:textId="7D9A6A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894E82" w14:textId="603E5F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5CD62" w14:textId="33E4B1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98,000.00 </w:t>
            </w:r>
          </w:p>
        </w:tc>
      </w:tr>
      <w:tr w:rsidR="00DF247F" w:rsidRPr="00837AEC" w14:paraId="18AD7E8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EBC0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FC1B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center"/>
            <w:hideMark/>
          </w:tcPr>
          <w:p w14:paraId="5F066DC7" w14:textId="07167B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9,575.00 </w:t>
            </w:r>
          </w:p>
        </w:tc>
        <w:tc>
          <w:tcPr>
            <w:tcW w:w="958" w:type="pct"/>
            <w:tcBorders>
              <w:top w:val="nil"/>
              <w:left w:val="nil"/>
              <w:bottom w:val="single" w:sz="4" w:space="0" w:color="000000"/>
              <w:right w:val="single" w:sz="4" w:space="0" w:color="000000"/>
            </w:tcBorders>
            <w:shd w:val="clear" w:color="auto" w:fill="auto"/>
            <w:noWrap/>
            <w:vAlign w:val="center"/>
            <w:hideMark/>
          </w:tcPr>
          <w:p w14:paraId="14AE5A44" w14:textId="301498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C9968D" w14:textId="1DAF63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193BC" w14:textId="0CF379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9,575.00 </w:t>
            </w:r>
          </w:p>
        </w:tc>
      </w:tr>
      <w:tr w:rsidR="00DF247F" w:rsidRPr="00837AEC" w14:paraId="12A164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B8B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1EAD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center"/>
            <w:hideMark/>
          </w:tcPr>
          <w:p w14:paraId="521BCE37" w14:textId="57D4DA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5,500.00 </w:t>
            </w:r>
          </w:p>
        </w:tc>
        <w:tc>
          <w:tcPr>
            <w:tcW w:w="958" w:type="pct"/>
            <w:tcBorders>
              <w:top w:val="nil"/>
              <w:left w:val="nil"/>
              <w:bottom w:val="single" w:sz="4" w:space="0" w:color="000000"/>
              <w:right w:val="single" w:sz="4" w:space="0" w:color="000000"/>
            </w:tcBorders>
            <w:shd w:val="clear" w:color="auto" w:fill="auto"/>
            <w:noWrap/>
            <w:vAlign w:val="center"/>
            <w:hideMark/>
          </w:tcPr>
          <w:p w14:paraId="0FC2FB16" w14:textId="453592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272C12" w14:textId="35A65C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28767" w14:textId="5479F6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5,500.00 </w:t>
            </w:r>
          </w:p>
        </w:tc>
      </w:tr>
      <w:tr w:rsidR="00DF247F" w:rsidRPr="00837AEC" w14:paraId="4885B60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CDD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89AD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1689BD18" w14:textId="11EC63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17,502.00 </w:t>
            </w:r>
          </w:p>
        </w:tc>
        <w:tc>
          <w:tcPr>
            <w:tcW w:w="958" w:type="pct"/>
            <w:tcBorders>
              <w:top w:val="nil"/>
              <w:left w:val="nil"/>
              <w:bottom w:val="single" w:sz="4" w:space="0" w:color="000000"/>
              <w:right w:val="single" w:sz="4" w:space="0" w:color="000000"/>
            </w:tcBorders>
            <w:shd w:val="clear" w:color="auto" w:fill="auto"/>
            <w:noWrap/>
            <w:vAlign w:val="center"/>
            <w:hideMark/>
          </w:tcPr>
          <w:p w14:paraId="3D280D06" w14:textId="2A6375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8867B6" w14:textId="6C62D7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F845D" w14:textId="31ED92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17,502.00 </w:t>
            </w:r>
          </w:p>
        </w:tc>
      </w:tr>
      <w:tr w:rsidR="00DF247F" w:rsidRPr="00837AEC" w14:paraId="653DE24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621D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6DC88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center"/>
            <w:hideMark/>
          </w:tcPr>
          <w:p w14:paraId="3AB34B3F" w14:textId="47C0A7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42,405.00 </w:t>
            </w:r>
          </w:p>
        </w:tc>
        <w:tc>
          <w:tcPr>
            <w:tcW w:w="958" w:type="pct"/>
            <w:tcBorders>
              <w:top w:val="nil"/>
              <w:left w:val="nil"/>
              <w:bottom w:val="single" w:sz="4" w:space="0" w:color="000000"/>
              <w:right w:val="single" w:sz="4" w:space="0" w:color="000000"/>
            </w:tcBorders>
            <w:shd w:val="clear" w:color="auto" w:fill="auto"/>
            <w:noWrap/>
            <w:vAlign w:val="center"/>
            <w:hideMark/>
          </w:tcPr>
          <w:p w14:paraId="0B5A860F" w14:textId="54DE93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D59C95" w14:textId="46ECC2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4BD45" w14:textId="094B38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42,405.00 </w:t>
            </w:r>
          </w:p>
        </w:tc>
      </w:tr>
      <w:tr w:rsidR="00DF247F" w:rsidRPr="00837AEC" w14:paraId="311D63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1F5C7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B3FC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center"/>
            <w:hideMark/>
          </w:tcPr>
          <w:p w14:paraId="0E3AD3D8" w14:textId="151919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21,000.00 </w:t>
            </w:r>
          </w:p>
        </w:tc>
        <w:tc>
          <w:tcPr>
            <w:tcW w:w="958" w:type="pct"/>
            <w:tcBorders>
              <w:top w:val="nil"/>
              <w:left w:val="nil"/>
              <w:bottom w:val="single" w:sz="4" w:space="0" w:color="000000"/>
              <w:right w:val="single" w:sz="4" w:space="0" w:color="000000"/>
            </w:tcBorders>
            <w:shd w:val="clear" w:color="auto" w:fill="auto"/>
            <w:noWrap/>
            <w:vAlign w:val="center"/>
            <w:hideMark/>
          </w:tcPr>
          <w:p w14:paraId="01DDC670" w14:textId="20EF63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12564F" w14:textId="13EAF9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5E134" w14:textId="7826D9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21,000.00 </w:t>
            </w:r>
          </w:p>
        </w:tc>
      </w:tr>
      <w:tr w:rsidR="00DF247F" w:rsidRPr="00837AEC" w14:paraId="66FF3A7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B90F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5ECA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center"/>
            <w:hideMark/>
          </w:tcPr>
          <w:p w14:paraId="6D9401ED" w14:textId="136D8F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02,440.00 </w:t>
            </w:r>
          </w:p>
        </w:tc>
        <w:tc>
          <w:tcPr>
            <w:tcW w:w="958" w:type="pct"/>
            <w:tcBorders>
              <w:top w:val="nil"/>
              <w:left w:val="nil"/>
              <w:bottom w:val="single" w:sz="4" w:space="0" w:color="000000"/>
              <w:right w:val="single" w:sz="4" w:space="0" w:color="000000"/>
            </w:tcBorders>
            <w:shd w:val="clear" w:color="auto" w:fill="auto"/>
            <w:noWrap/>
            <w:vAlign w:val="center"/>
            <w:hideMark/>
          </w:tcPr>
          <w:p w14:paraId="621AE3B2" w14:textId="6A686C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9E1495" w14:textId="2D2E27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867B5" w14:textId="1115B4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02,440.00 </w:t>
            </w:r>
          </w:p>
        </w:tc>
      </w:tr>
      <w:tr w:rsidR="00DF247F" w:rsidRPr="00837AEC" w14:paraId="7884B71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375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249A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center"/>
            <w:hideMark/>
          </w:tcPr>
          <w:p w14:paraId="2B80E09E" w14:textId="33F6A7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7,100.00 </w:t>
            </w:r>
          </w:p>
        </w:tc>
        <w:tc>
          <w:tcPr>
            <w:tcW w:w="958" w:type="pct"/>
            <w:tcBorders>
              <w:top w:val="nil"/>
              <w:left w:val="nil"/>
              <w:bottom w:val="single" w:sz="4" w:space="0" w:color="000000"/>
              <w:right w:val="single" w:sz="4" w:space="0" w:color="000000"/>
            </w:tcBorders>
            <w:shd w:val="clear" w:color="auto" w:fill="auto"/>
            <w:noWrap/>
            <w:vAlign w:val="center"/>
            <w:hideMark/>
          </w:tcPr>
          <w:p w14:paraId="0A35C96B" w14:textId="7906B6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7CD44E" w14:textId="11D3C5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98448" w14:textId="0C1D0F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7,100.00 </w:t>
            </w:r>
          </w:p>
        </w:tc>
      </w:tr>
      <w:tr w:rsidR="00DF247F" w:rsidRPr="00837AEC" w14:paraId="534995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70CDC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38F8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center"/>
            <w:hideMark/>
          </w:tcPr>
          <w:p w14:paraId="37F62362" w14:textId="58C58A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35,880.00 </w:t>
            </w:r>
          </w:p>
        </w:tc>
        <w:tc>
          <w:tcPr>
            <w:tcW w:w="958" w:type="pct"/>
            <w:tcBorders>
              <w:top w:val="nil"/>
              <w:left w:val="nil"/>
              <w:bottom w:val="single" w:sz="4" w:space="0" w:color="000000"/>
              <w:right w:val="single" w:sz="4" w:space="0" w:color="000000"/>
            </w:tcBorders>
            <w:shd w:val="clear" w:color="auto" w:fill="auto"/>
            <w:noWrap/>
            <w:vAlign w:val="center"/>
            <w:hideMark/>
          </w:tcPr>
          <w:p w14:paraId="78B82B4F" w14:textId="5B4122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6270A8" w14:textId="79C2A3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8B9B7" w14:textId="3E288E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35,880.00 </w:t>
            </w:r>
          </w:p>
        </w:tc>
      </w:tr>
      <w:tr w:rsidR="00DF247F" w:rsidRPr="00837AEC" w14:paraId="27A30AF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37CC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7EDA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Zarraga</w:t>
            </w:r>
          </w:p>
        </w:tc>
        <w:tc>
          <w:tcPr>
            <w:tcW w:w="1003" w:type="pct"/>
            <w:tcBorders>
              <w:top w:val="nil"/>
              <w:left w:val="nil"/>
              <w:bottom w:val="single" w:sz="4" w:space="0" w:color="000000"/>
              <w:right w:val="single" w:sz="4" w:space="0" w:color="000000"/>
            </w:tcBorders>
            <w:shd w:val="clear" w:color="auto" w:fill="auto"/>
            <w:noWrap/>
            <w:vAlign w:val="center"/>
            <w:hideMark/>
          </w:tcPr>
          <w:p w14:paraId="67C54BC7" w14:textId="0BF705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6F8F3E7" w14:textId="727933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B199E4" w14:textId="6E9CBF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9A9C7" w14:textId="4D67B9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5,000.00 </w:t>
            </w:r>
          </w:p>
        </w:tc>
      </w:tr>
      <w:tr w:rsidR="00DF247F" w:rsidRPr="00837AEC" w14:paraId="773C9BAE"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961A1"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78532F88" w14:textId="6D19EDC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5,299,316.82 </w:t>
            </w:r>
          </w:p>
        </w:tc>
        <w:tc>
          <w:tcPr>
            <w:tcW w:w="958" w:type="pct"/>
            <w:tcBorders>
              <w:top w:val="nil"/>
              <w:left w:val="nil"/>
              <w:bottom w:val="single" w:sz="4" w:space="0" w:color="000000"/>
              <w:right w:val="single" w:sz="4" w:space="0" w:color="000000"/>
            </w:tcBorders>
            <w:shd w:val="clear" w:color="D8D8D8" w:fill="D8D8D8"/>
            <w:noWrap/>
            <w:vAlign w:val="center"/>
            <w:hideMark/>
          </w:tcPr>
          <w:p w14:paraId="2A5370A4" w14:textId="06382E4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E14FD59" w14:textId="18DFFF8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6481AE4" w14:textId="12FBC9A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5,299,316.82 </w:t>
            </w:r>
          </w:p>
        </w:tc>
      </w:tr>
      <w:tr w:rsidR="00DF247F" w:rsidRPr="00837AEC" w14:paraId="61E535D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D4FE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F4E2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center"/>
            <w:hideMark/>
          </w:tcPr>
          <w:p w14:paraId="1744E92F" w14:textId="3E4401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9B2757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center"/>
            <w:hideMark/>
          </w:tcPr>
          <w:p w14:paraId="5E50EAFC"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6153AB73" w14:textId="377497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00,000.00 </w:t>
            </w:r>
          </w:p>
        </w:tc>
      </w:tr>
      <w:tr w:rsidR="00DF247F" w:rsidRPr="00837AEC" w14:paraId="6AF50F2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E61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C212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center"/>
            <w:hideMark/>
          </w:tcPr>
          <w:p w14:paraId="4BC1B5EE" w14:textId="1761E3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090,647.72 </w:t>
            </w:r>
          </w:p>
        </w:tc>
        <w:tc>
          <w:tcPr>
            <w:tcW w:w="958" w:type="pct"/>
            <w:tcBorders>
              <w:top w:val="nil"/>
              <w:left w:val="nil"/>
              <w:bottom w:val="single" w:sz="4" w:space="0" w:color="000000"/>
              <w:right w:val="single" w:sz="4" w:space="0" w:color="000000"/>
            </w:tcBorders>
            <w:shd w:val="clear" w:color="auto" w:fill="auto"/>
            <w:noWrap/>
            <w:vAlign w:val="center"/>
            <w:hideMark/>
          </w:tcPr>
          <w:p w14:paraId="616D4B98" w14:textId="276A07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F9E1C8" w14:textId="72C60D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78E25" w14:textId="24D18E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090,647.72 </w:t>
            </w:r>
          </w:p>
        </w:tc>
      </w:tr>
      <w:tr w:rsidR="00DF247F" w:rsidRPr="00837AEC" w14:paraId="613445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2888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D9D8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center"/>
            <w:hideMark/>
          </w:tcPr>
          <w:p w14:paraId="37A0499C" w14:textId="7EA27C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72,760.00 </w:t>
            </w:r>
          </w:p>
        </w:tc>
        <w:tc>
          <w:tcPr>
            <w:tcW w:w="958" w:type="pct"/>
            <w:tcBorders>
              <w:top w:val="nil"/>
              <w:left w:val="nil"/>
              <w:bottom w:val="single" w:sz="4" w:space="0" w:color="000000"/>
              <w:right w:val="single" w:sz="4" w:space="0" w:color="000000"/>
            </w:tcBorders>
            <w:shd w:val="clear" w:color="auto" w:fill="auto"/>
            <w:noWrap/>
            <w:vAlign w:val="center"/>
            <w:hideMark/>
          </w:tcPr>
          <w:p w14:paraId="1B34C728" w14:textId="6F1DA5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C90912" w14:textId="151085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DD295" w14:textId="4A6412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72,760.00 </w:t>
            </w:r>
          </w:p>
        </w:tc>
      </w:tr>
      <w:tr w:rsidR="00DF247F" w:rsidRPr="00837AEC" w14:paraId="104CB2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82D4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E1D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center"/>
            <w:hideMark/>
          </w:tcPr>
          <w:p w14:paraId="1CE7BBCC" w14:textId="0C78C7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center"/>
            <w:hideMark/>
          </w:tcPr>
          <w:p w14:paraId="011C3650" w14:textId="5F22FD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5C4D31" w14:textId="5C736E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A1823" w14:textId="6505F1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3,960.00 </w:t>
            </w:r>
          </w:p>
        </w:tc>
      </w:tr>
      <w:tr w:rsidR="00DF247F" w:rsidRPr="00837AEC" w14:paraId="5502D8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02CC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34CF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center"/>
            <w:hideMark/>
          </w:tcPr>
          <w:p w14:paraId="555B659C" w14:textId="7AC434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center"/>
            <w:hideMark/>
          </w:tcPr>
          <w:p w14:paraId="2E55E405" w14:textId="7509DD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195F32" w14:textId="28693A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5D0A9" w14:textId="2F683A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7,097.00 </w:t>
            </w:r>
          </w:p>
        </w:tc>
      </w:tr>
      <w:tr w:rsidR="00DF247F" w:rsidRPr="00837AEC" w14:paraId="172777F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728B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30EA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center"/>
            <w:hideMark/>
          </w:tcPr>
          <w:p w14:paraId="2C856898" w14:textId="13CEA8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center"/>
            <w:hideMark/>
          </w:tcPr>
          <w:p w14:paraId="150A5FD8" w14:textId="0BE417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0BA607" w14:textId="2545B1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D3C1A" w14:textId="751A05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19,920.00 </w:t>
            </w:r>
          </w:p>
        </w:tc>
      </w:tr>
      <w:tr w:rsidR="00DF247F" w:rsidRPr="00837AEC" w14:paraId="2A767BA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31A28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6166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center"/>
            <w:hideMark/>
          </w:tcPr>
          <w:p w14:paraId="150627B7" w14:textId="4D1130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center"/>
            <w:hideMark/>
          </w:tcPr>
          <w:p w14:paraId="282E573F" w14:textId="135A3D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D5D578" w14:textId="62786C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B1E4E" w14:textId="5BCC93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2,036.10 </w:t>
            </w:r>
          </w:p>
        </w:tc>
      </w:tr>
      <w:tr w:rsidR="00DF247F" w:rsidRPr="00837AEC" w14:paraId="0A239D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20C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C22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center"/>
            <w:hideMark/>
          </w:tcPr>
          <w:p w14:paraId="3BD38381" w14:textId="634773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center"/>
            <w:hideMark/>
          </w:tcPr>
          <w:p w14:paraId="3C68B5E5" w14:textId="09B734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16D75A" w14:textId="46D5E1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06446" w14:textId="3C8643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1,817.50 </w:t>
            </w:r>
          </w:p>
        </w:tc>
      </w:tr>
      <w:tr w:rsidR="00DF247F" w:rsidRPr="00837AEC" w14:paraId="56D3E15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79FC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A076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center"/>
            <w:hideMark/>
          </w:tcPr>
          <w:p w14:paraId="671A363B" w14:textId="47F802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center"/>
            <w:hideMark/>
          </w:tcPr>
          <w:p w14:paraId="739F6A65" w14:textId="44E43F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C19349" w14:textId="24693A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3C3542" w14:textId="3EBE90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4,520.00 </w:t>
            </w:r>
          </w:p>
        </w:tc>
      </w:tr>
      <w:tr w:rsidR="00DF247F" w:rsidRPr="00837AEC" w14:paraId="0EB82CB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9BC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E5CF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center"/>
            <w:hideMark/>
          </w:tcPr>
          <w:p w14:paraId="69805DFE" w14:textId="3C0183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7CA2CE62" w14:textId="3C85CC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D48223" w14:textId="754127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127FE" w14:textId="550688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5,000.00 </w:t>
            </w:r>
          </w:p>
        </w:tc>
      </w:tr>
      <w:tr w:rsidR="00DF247F" w:rsidRPr="00837AEC" w14:paraId="6D57A2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8427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AD53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center"/>
            <w:hideMark/>
          </w:tcPr>
          <w:p w14:paraId="4211FD0A" w14:textId="294BE3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center"/>
            <w:hideMark/>
          </w:tcPr>
          <w:p w14:paraId="4725379B" w14:textId="3E6A82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D32061" w14:textId="7F1F25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E18BC" w14:textId="3E8380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67,350.00 </w:t>
            </w:r>
          </w:p>
        </w:tc>
      </w:tr>
      <w:tr w:rsidR="00DF247F" w:rsidRPr="00837AEC" w14:paraId="432C25C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445F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D75B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center"/>
            <w:hideMark/>
          </w:tcPr>
          <w:p w14:paraId="229ABF69" w14:textId="558AC5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center"/>
            <w:hideMark/>
          </w:tcPr>
          <w:p w14:paraId="25ADDA6A" w14:textId="027FB3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A0E1FD" w14:textId="597BD5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A5358" w14:textId="604949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80.00 </w:t>
            </w:r>
          </w:p>
        </w:tc>
      </w:tr>
      <w:tr w:rsidR="00DF247F" w:rsidRPr="00837AEC" w14:paraId="741FC3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2B9E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1E47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center"/>
            <w:hideMark/>
          </w:tcPr>
          <w:p w14:paraId="35F6D9D6" w14:textId="535B39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center"/>
            <w:hideMark/>
          </w:tcPr>
          <w:p w14:paraId="5A0FC573" w14:textId="4CA6EA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16BD65" w14:textId="678616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CA5C1" w14:textId="1C9518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2,495.00 </w:t>
            </w:r>
          </w:p>
        </w:tc>
      </w:tr>
      <w:tr w:rsidR="00DF247F" w:rsidRPr="00837AEC" w14:paraId="0C508F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32A5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9BA7D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center"/>
            <w:hideMark/>
          </w:tcPr>
          <w:p w14:paraId="4D83B0D6" w14:textId="7BF563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center"/>
            <w:hideMark/>
          </w:tcPr>
          <w:p w14:paraId="5023E82B" w14:textId="00A555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8E9F14" w14:textId="16848F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79737E" w14:textId="3CDDD8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2,000.00 </w:t>
            </w:r>
          </w:p>
        </w:tc>
      </w:tr>
      <w:tr w:rsidR="00DF247F" w:rsidRPr="00837AEC" w14:paraId="653D83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0DC5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1923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37C3A3BF" w14:textId="7DC362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center"/>
            <w:hideMark/>
          </w:tcPr>
          <w:p w14:paraId="676DA6C8" w14:textId="02BE8F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A44309" w14:textId="43A0E6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AC9E30" w14:textId="48508E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18,170.00 </w:t>
            </w:r>
          </w:p>
        </w:tc>
      </w:tr>
      <w:tr w:rsidR="00DF247F" w:rsidRPr="00837AEC" w14:paraId="7F217E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1636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B02E6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center"/>
            <w:hideMark/>
          </w:tcPr>
          <w:p w14:paraId="19F01AA7" w14:textId="17901C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B3B4339" w14:textId="59929D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EB149" w14:textId="6B889E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3ED40" w14:textId="46FE36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0,000.00 </w:t>
            </w:r>
          </w:p>
        </w:tc>
      </w:tr>
      <w:tr w:rsidR="00DF247F" w:rsidRPr="00837AEC" w14:paraId="4C3B47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9598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D7E8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AB774D" w14:textId="0AE5FF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center"/>
            <w:hideMark/>
          </w:tcPr>
          <w:p w14:paraId="650CADA5" w14:textId="5F00F8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6E89B4" w14:textId="5E5A46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59468" w14:textId="3FAF29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0,760.00 </w:t>
            </w:r>
          </w:p>
        </w:tc>
      </w:tr>
      <w:tr w:rsidR="00DF247F" w:rsidRPr="00837AEC" w14:paraId="3AA281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A89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C4526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center"/>
            <w:hideMark/>
          </w:tcPr>
          <w:p w14:paraId="079A6C0D" w14:textId="4DC001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3,000.00 </w:t>
            </w:r>
          </w:p>
        </w:tc>
        <w:tc>
          <w:tcPr>
            <w:tcW w:w="958" w:type="pct"/>
            <w:tcBorders>
              <w:top w:val="nil"/>
              <w:left w:val="nil"/>
              <w:bottom w:val="single" w:sz="4" w:space="0" w:color="000000"/>
              <w:right w:val="single" w:sz="4" w:space="0" w:color="000000"/>
            </w:tcBorders>
            <w:shd w:val="clear" w:color="auto" w:fill="auto"/>
            <w:noWrap/>
            <w:vAlign w:val="center"/>
            <w:hideMark/>
          </w:tcPr>
          <w:p w14:paraId="4A2FE366" w14:textId="338FF2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338E22" w14:textId="22A904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06C2C" w14:textId="289832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3,000.00 </w:t>
            </w:r>
          </w:p>
        </w:tc>
      </w:tr>
      <w:tr w:rsidR="00DF247F" w:rsidRPr="00837AEC" w14:paraId="77C75B0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BF53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C00B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center"/>
            <w:hideMark/>
          </w:tcPr>
          <w:p w14:paraId="2C1491B3" w14:textId="0DA172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center"/>
            <w:hideMark/>
          </w:tcPr>
          <w:p w14:paraId="2C26476F" w14:textId="0E4BA9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8F4B22" w14:textId="3C0175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24113" w14:textId="549B5D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4,450.00 </w:t>
            </w:r>
          </w:p>
        </w:tc>
      </w:tr>
      <w:tr w:rsidR="00DF247F" w:rsidRPr="00837AEC" w14:paraId="78D106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D0A2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BE49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center"/>
            <w:hideMark/>
          </w:tcPr>
          <w:p w14:paraId="76FE68CC" w14:textId="279245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center"/>
            <w:hideMark/>
          </w:tcPr>
          <w:p w14:paraId="19074D6D" w14:textId="2CD3DB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32170E" w14:textId="7A38F1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B405D" w14:textId="078A1E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4,000.00 </w:t>
            </w:r>
          </w:p>
        </w:tc>
      </w:tr>
      <w:tr w:rsidR="00DF247F" w:rsidRPr="00837AEC" w14:paraId="383D45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E6D6C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9348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center"/>
            <w:hideMark/>
          </w:tcPr>
          <w:p w14:paraId="58F10266" w14:textId="2FF053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83,840.00 </w:t>
            </w:r>
          </w:p>
        </w:tc>
        <w:tc>
          <w:tcPr>
            <w:tcW w:w="958" w:type="pct"/>
            <w:tcBorders>
              <w:top w:val="nil"/>
              <w:left w:val="nil"/>
              <w:bottom w:val="single" w:sz="4" w:space="0" w:color="000000"/>
              <w:right w:val="single" w:sz="4" w:space="0" w:color="000000"/>
            </w:tcBorders>
            <w:shd w:val="clear" w:color="auto" w:fill="auto"/>
            <w:noWrap/>
            <w:vAlign w:val="center"/>
            <w:hideMark/>
          </w:tcPr>
          <w:p w14:paraId="30F5D75A" w14:textId="1E5C8C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53586E" w14:textId="5AEBC0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471C4" w14:textId="3F7CC1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83,840.00 </w:t>
            </w:r>
          </w:p>
        </w:tc>
      </w:tr>
      <w:tr w:rsidR="00DF247F" w:rsidRPr="00837AEC" w14:paraId="5848894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F875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4849E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center"/>
            <w:hideMark/>
          </w:tcPr>
          <w:p w14:paraId="62491F2D" w14:textId="4CE295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center"/>
            <w:hideMark/>
          </w:tcPr>
          <w:p w14:paraId="2A3DFAE2" w14:textId="401679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CE7B68" w14:textId="677031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10D50" w14:textId="666995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1,440.00 </w:t>
            </w:r>
          </w:p>
        </w:tc>
      </w:tr>
      <w:tr w:rsidR="00DF247F" w:rsidRPr="00837AEC" w14:paraId="2809AA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86D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2FAD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0D2DF159" w14:textId="133019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center"/>
            <w:hideMark/>
          </w:tcPr>
          <w:p w14:paraId="369092B0" w14:textId="498F21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583BFB" w14:textId="4C2F4B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2086A" w14:textId="402518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6,656.00 </w:t>
            </w:r>
          </w:p>
        </w:tc>
      </w:tr>
      <w:tr w:rsidR="00DF247F" w:rsidRPr="00837AEC" w14:paraId="14F783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E716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136C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center"/>
            <w:hideMark/>
          </w:tcPr>
          <w:p w14:paraId="568FA9F7" w14:textId="165305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79,949.50 </w:t>
            </w:r>
          </w:p>
        </w:tc>
        <w:tc>
          <w:tcPr>
            <w:tcW w:w="958" w:type="pct"/>
            <w:tcBorders>
              <w:top w:val="nil"/>
              <w:left w:val="nil"/>
              <w:bottom w:val="single" w:sz="4" w:space="0" w:color="000000"/>
              <w:right w:val="single" w:sz="4" w:space="0" w:color="000000"/>
            </w:tcBorders>
            <w:shd w:val="clear" w:color="auto" w:fill="auto"/>
            <w:noWrap/>
            <w:vAlign w:val="center"/>
            <w:hideMark/>
          </w:tcPr>
          <w:p w14:paraId="6078469D" w14:textId="36405C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39E5BB" w14:textId="6E0956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EF19B" w14:textId="313A6E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79,949.50 </w:t>
            </w:r>
          </w:p>
        </w:tc>
      </w:tr>
      <w:tr w:rsidR="00DF247F" w:rsidRPr="00837AEC" w14:paraId="0EED98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8DF5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C27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center"/>
            <w:hideMark/>
          </w:tcPr>
          <w:p w14:paraId="511B2F19" w14:textId="5339F5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center"/>
            <w:hideMark/>
          </w:tcPr>
          <w:p w14:paraId="1AEAB24B" w14:textId="1FB004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C6A36A" w14:textId="7B99A4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7EDE1" w14:textId="2B4ADC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80,519.60 </w:t>
            </w:r>
          </w:p>
        </w:tc>
      </w:tr>
      <w:tr w:rsidR="00DF247F" w:rsidRPr="00837AEC" w14:paraId="7ADA00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FE20B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AA58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center"/>
            <w:hideMark/>
          </w:tcPr>
          <w:p w14:paraId="37ED5F6C" w14:textId="1A5E8D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center"/>
            <w:hideMark/>
          </w:tcPr>
          <w:p w14:paraId="28728661" w14:textId="2C24DA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9A1067" w14:textId="67E2C3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41F1A" w14:textId="6E09B7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5,000.00 </w:t>
            </w:r>
          </w:p>
        </w:tc>
      </w:tr>
      <w:tr w:rsidR="00DF247F" w:rsidRPr="00837AEC" w14:paraId="1A9D3E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45F2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3B9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center"/>
            <w:hideMark/>
          </w:tcPr>
          <w:p w14:paraId="108AFA3C" w14:textId="307C10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center"/>
            <w:hideMark/>
          </w:tcPr>
          <w:p w14:paraId="3EAE9BD9" w14:textId="70EE99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9DBBAF" w14:textId="7181DE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5F8F8" w14:textId="717441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600.00 </w:t>
            </w:r>
          </w:p>
        </w:tc>
      </w:tr>
      <w:tr w:rsidR="00DF247F" w:rsidRPr="00837AEC" w14:paraId="6E2C9E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7295E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C9E1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center"/>
            <w:hideMark/>
          </w:tcPr>
          <w:p w14:paraId="437AECBE" w14:textId="287E15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5,480.00 </w:t>
            </w:r>
          </w:p>
        </w:tc>
        <w:tc>
          <w:tcPr>
            <w:tcW w:w="958" w:type="pct"/>
            <w:tcBorders>
              <w:top w:val="nil"/>
              <w:left w:val="nil"/>
              <w:bottom w:val="single" w:sz="4" w:space="0" w:color="000000"/>
              <w:right w:val="single" w:sz="4" w:space="0" w:color="000000"/>
            </w:tcBorders>
            <w:shd w:val="clear" w:color="auto" w:fill="auto"/>
            <w:noWrap/>
            <w:vAlign w:val="center"/>
            <w:hideMark/>
          </w:tcPr>
          <w:p w14:paraId="5DD91AED" w14:textId="2969CB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EAD122" w14:textId="671754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5F9CB" w14:textId="4E0822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5,480.00 </w:t>
            </w:r>
          </w:p>
        </w:tc>
      </w:tr>
      <w:tr w:rsidR="00DF247F" w:rsidRPr="00837AEC" w14:paraId="6E7E4D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18E4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BEB7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759544D7" w14:textId="2A2A73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center"/>
            <w:hideMark/>
          </w:tcPr>
          <w:p w14:paraId="7A7EDBAC" w14:textId="5E06AD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BE4127" w14:textId="483115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6761E" w14:textId="486870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5,740.00 </w:t>
            </w:r>
          </w:p>
        </w:tc>
      </w:tr>
      <w:tr w:rsidR="00DF247F" w:rsidRPr="00837AEC" w14:paraId="2FC63E8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1DA5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12A5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center"/>
            <w:hideMark/>
          </w:tcPr>
          <w:p w14:paraId="7FE15DFB" w14:textId="1AF2D5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center"/>
            <w:hideMark/>
          </w:tcPr>
          <w:p w14:paraId="03DF705B" w14:textId="4CB40C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E60470" w14:textId="1B14E6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50B0F" w14:textId="489E2C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00.00 </w:t>
            </w:r>
          </w:p>
        </w:tc>
      </w:tr>
      <w:tr w:rsidR="00DF247F" w:rsidRPr="00837AEC" w14:paraId="69FE406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589EA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C15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center"/>
            <w:hideMark/>
          </w:tcPr>
          <w:p w14:paraId="0551B65A" w14:textId="2566E4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center"/>
            <w:hideMark/>
          </w:tcPr>
          <w:p w14:paraId="2ACD4781" w14:textId="4725A9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3CEB2B" w14:textId="4C2C80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69926" w14:textId="742298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5,148.40 </w:t>
            </w:r>
          </w:p>
        </w:tc>
      </w:tr>
      <w:tr w:rsidR="00DF247F" w:rsidRPr="00837AEC" w14:paraId="09522D5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F9F4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0611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center"/>
            <w:hideMark/>
          </w:tcPr>
          <w:p w14:paraId="0C089CCD" w14:textId="7035FF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11,080.00 </w:t>
            </w:r>
          </w:p>
        </w:tc>
        <w:tc>
          <w:tcPr>
            <w:tcW w:w="958" w:type="pct"/>
            <w:tcBorders>
              <w:top w:val="nil"/>
              <w:left w:val="nil"/>
              <w:bottom w:val="single" w:sz="4" w:space="0" w:color="000000"/>
              <w:right w:val="single" w:sz="4" w:space="0" w:color="000000"/>
            </w:tcBorders>
            <w:shd w:val="clear" w:color="auto" w:fill="auto"/>
            <w:noWrap/>
            <w:vAlign w:val="center"/>
            <w:hideMark/>
          </w:tcPr>
          <w:p w14:paraId="41740CDC" w14:textId="72FEBB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1E2A18" w14:textId="37B395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189D9" w14:textId="0DE8D5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11,080.00 </w:t>
            </w:r>
          </w:p>
        </w:tc>
      </w:tr>
      <w:tr w:rsidR="00DF247F" w:rsidRPr="00837AEC" w14:paraId="6FA517F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A21E79"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center"/>
            <w:hideMark/>
          </w:tcPr>
          <w:p w14:paraId="5677E6D1" w14:textId="5355DBC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12,156,529.83 </w:t>
            </w:r>
          </w:p>
        </w:tc>
        <w:tc>
          <w:tcPr>
            <w:tcW w:w="958" w:type="pct"/>
            <w:tcBorders>
              <w:top w:val="nil"/>
              <w:left w:val="nil"/>
              <w:bottom w:val="single" w:sz="4" w:space="0" w:color="000000"/>
              <w:right w:val="single" w:sz="4" w:space="0" w:color="000000"/>
            </w:tcBorders>
            <w:shd w:val="clear" w:color="A5A5A5" w:fill="A5A5A5"/>
            <w:noWrap/>
            <w:vAlign w:val="center"/>
            <w:hideMark/>
          </w:tcPr>
          <w:p w14:paraId="50DEB81E" w14:textId="10C971E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0B4A28B9" w14:textId="52EC2D1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3709022C" w14:textId="3BBACA3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12,156,529.83 </w:t>
            </w:r>
          </w:p>
        </w:tc>
      </w:tr>
      <w:tr w:rsidR="00DF247F" w:rsidRPr="00837AEC" w14:paraId="4D54AE7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955199"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center"/>
            <w:hideMark/>
          </w:tcPr>
          <w:p w14:paraId="1A681F98" w14:textId="3834B5F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4,673,315.55 </w:t>
            </w:r>
          </w:p>
        </w:tc>
        <w:tc>
          <w:tcPr>
            <w:tcW w:w="958" w:type="pct"/>
            <w:tcBorders>
              <w:top w:val="nil"/>
              <w:left w:val="nil"/>
              <w:bottom w:val="single" w:sz="4" w:space="0" w:color="000000"/>
              <w:right w:val="single" w:sz="4" w:space="0" w:color="000000"/>
            </w:tcBorders>
            <w:shd w:val="clear" w:color="D8D8D8" w:fill="D8D8D8"/>
            <w:noWrap/>
            <w:vAlign w:val="center"/>
            <w:hideMark/>
          </w:tcPr>
          <w:p w14:paraId="2790C8DC" w14:textId="63ED8B3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8767410" w14:textId="776D444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34F8956" w14:textId="1759C5A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4,673,315.55 </w:t>
            </w:r>
          </w:p>
        </w:tc>
      </w:tr>
      <w:tr w:rsidR="00DF247F" w:rsidRPr="00837AEC" w14:paraId="1C106AA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44B4E4D1"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center"/>
            <w:hideMark/>
          </w:tcPr>
          <w:p w14:paraId="6ABAEF81" w14:textId="12A8E2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6,057.28 </w:t>
            </w:r>
          </w:p>
        </w:tc>
        <w:tc>
          <w:tcPr>
            <w:tcW w:w="958" w:type="pct"/>
            <w:tcBorders>
              <w:top w:val="nil"/>
              <w:left w:val="nil"/>
              <w:bottom w:val="single" w:sz="4" w:space="0" w:color="000000"/>
              <w:right w:val="single" w:sz="4" w:space="0" w:color="000000"/>
            </w:tcBorders>
            <w:shd w:val="clear" w:color="auto" w:fill="auto"/>
            <w:noWrap/>
            <w:vAlign w:val="center"/>
            <w:hideMark/>
          </w:tcPr>
          <w:p w14:paraId="20830FF1" w14:textId="58212B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074F7D" w14:textId="5E11A0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15E6E" w14:textId="5F6A08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6,057.28 </w:t>
            </w:r>
          </w:p>
        </w:tc>
      </w:tr>
      <w:tr w:rsidR="00DF247F" w:rsidRPr="00837AEC" w14:paraId="3085BC9D" w14:textId="77777777" w:rsidTr="00B76EB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3CD7F6C3"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260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center"/>
            <w:hideMark/>
          </w:tcPr>
          <w:p w14:paraId="75EB102B" w14:textId="0E8026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3,155.86 </w:t>
            </w:r>
          </w:p>
        </w:tc>
        <w:tc>
          <w:tcPr>
            <w:tcW w:w="958" w:type="pct"/>
            <w:tcBorders>
              <w:top w:val="nil"/>
              <w:left w:val="nil"/>
              <w:bottom w:val="single" w:sz="4" w:space="0" w:color="000000"/>
              <w:right w:val="single" w:sz="4" w:space="0" w:color="000000"/>
            </w:tcBorders>
            <w:shd w:val="clear" w:color="auto" w:fill="auto"/>
            <w:noWrap/>
            <w:vAlign w:val="center"/>
            <w:hideMark/>
          </w:tcPr>
          <w:p w14:paraId="55D8348F" w14:textId="476323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65445D" w14:textId="5B8007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FC8BA2" w14:textId="726815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3,155.86 </w:t>
            </w:r>
          </w:p>
        </w:tc>
      </w:tr>
      <w:tr w:rsidR="00DF247F" w:rsidRPr="00837AEC" w14:paraId="76E942A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1A90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F45A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117F9054" w14:textId="702409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center"/>
            <w:hideMark/>
          </w:tcPr>
          <w:p w14:paraId="65D0A1C8" w14:textId="7D5492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DB6980" w14:textId="736FB5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AFFEE" w14:textId="592E00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5,780.00 </w:t>
            </w:r>
          </w:p>
        </w:tc>
      </w:tr>
      <w:tr w:rsidR="00DF247F" w:rsidRPr="00837AEC" w14:paraId="5E11D0E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EB77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03B7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center"/>
            <w:hideMark/>
          </w:tcPr>
          <w:p w14:paraId="03B76210" w14:textId="70C9E1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7,695.00 </w:t>
            </w:r>
          </w:p>
        </w:tc>
        <w:tc>
          <w:tcPr>
            <w:tcW w:w="958" w:type="pct"/>
            <w:tcBorders>
              <w:top w:val="nil"/>
              <w:left w:val="nil"/>
              <w:bottom w:val="single" w:sz="4" w:space="0" w:color="000000"/>
              <w:right w:val="single" w:sz="4" w:space="0" w:color="000000"/>
            </w:tcBorders>
            <w:shd w:val="clear" w:color="auto" w:fill="auto"/>
            <w:noWrap/>
            <w:vAlign w:val="center"/>
            <w:hideMark/>
          </w:tcPr>
          <w:p w14:paraId="2D39BB02" w14:textId="23A0E7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C8023D" w14:textId="748307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0A8EB8" w14:textId="7641DD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7,695.00 </w:t>
            </w:r>
          </w:p>
        </w:tc>
      </w:tr>
      <w:tr w:rsidR="00DF247F" w:rsidRPr="00837AEC" w14:paraId="54B6B9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91B1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233E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center"/>
            <w:hideMark/>
          </w:tcPr>
          <w:p w14:paraId="1AECFA75" w14:textId="0ADAD8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464,809.24 </w:t>
            </w:r>
          </w:p>
        </w:tc>
        <w:tc>
          <w:tcPr>
            <w:tcW w:w="958" w:type="pct"/>
            <w:tcBorders>
              <w:top w:val="nil"/>
              <w:left w:val="nil"/>
              <w:bottom w:val="single" w:sz="4" w:space="0" w:color="000000"/>
              <w:right w:val="single" w:sz="4" w:space="0" w:color="000000"/>
            </w:tcBorders>
            <w:shd w:val="clear" w:color="auto" w:fill="auto"/>
            <w:noWrap/>
            <w:vAlign w:val="center"/>
            <w:hideMark/>
          </w:tcPr>
          <w:p w14:paraId="10512B6E" w14:textId="440EEB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FBD509" w14:textId="19E4A8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864FB" w14:textId="317E9C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464,809.24 </w:t>
            </w:r>
          </w:p>
        </w:tc>
      </w:tr>
      <w:tr w:rsidR="00DF247F" w:rsidRPr="00837AEC" w14:paraId="5E9EDA3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B55A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0F09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center"/>
            <w:hideMark/>
          </w:tcPr>
          <w:p w14:paraId="595B5275" w14:textId="579DCD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1,464.92 </w:t>
            </w:r>
          </w:p>
        </w:tc>
        <w:tc>
          <w:tcPr>
            <w:tcW w:w="958" w:type="pct"/>
            <w:tcBorders>
              <w:top w:val="nil"/>
              <w:left w:val="nil"/>
              <w:bottom w:val="single" w:sz="4" w:space="0" w:color="000000"/>
              <w:right w:val="single" w:sz="4" w:space="0" w:color="000000"/>
            </w:tcBorders>
            <w:shd w:val="clear" w:color="auto" w:fill="auto"/>
            <w:noWrap/>
            <w:vAlign w:val="center"/>
            <w:hideMark/>
          </w:tcPr>
          <w:p w14:paraId="1F774A3E" w14:textId="706231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67EA0A" w14:textId="2751E6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A6058" w14:textId="299F9D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1,464.92 </w:t>
            </w:r>
          </w:p>
        </w:tc>
      </w:tr>
      <w:tr w:rsidR="00DF247F" w:rsidRPr="00837AEC" w14:paraId="38E97C1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696C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2EA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center"/>
            <w:hideMark/>
          </w:tcPr>
          <w:p w14:paraId="118D5A79" w14:textId="0C2479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95,790.00 </w:t>
            </w:r>
          </w:p>
        </w:tc>
        <w:tc>
          <w:tcPr>
            <w:tcW w:w="958" w:type="pct"/>
            <w:tcBorders>
              <w:top w:val="nil"/>
              <w:left w:val="nil"/>
              <w:bottom w:val="single" w:sz="4" w:space="0" w:color="000000"/>
              <w:right w:val="single" w:sz="4" w:space="0" w:color="000000"/>
            </w:tcBorders>
            <w:shd w:val="clear" w:color="auto" w:fill="auto"/>
            <w:noWrap/>
            <w:vAlign w:val="center"/>
            <w:hideMark/>
          </w:tcPr>
          <w:p w14:paraId="76D47CF1" w14:textId="3DE12E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CA111A" w14:textId="54E38D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EED7B" w14:textId="33826E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95,790.00 </w:t>
            </w:r>
          </w:p>
        </w:tc>
      </w:tr>
      <w:tr w:rsidR="00DF247F" w:rsidRPr="00837AEC" w14:paraId="5D5582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4B959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6A40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center"/>
            <w:hideMark/>
          </w:tcPr>
          <w:p w14:paraId="5FBEDF21" w14:textId="46D2E3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90,751.05 </w:t>
            </w:r>
          </w:p>
        </w:tc>
        <w:tc>
          <w:tcPr>
            <w:tcW w:w="958" w:type="pct"/>
            <w:tcBorders>
              <w:top w:val="nil"/>
              <w:left w:val="nil"/>
              <w:bottom w:val="single" w:sz="4" w:space="0" w:color="000000"/>
              <w:right w:val="single" w:sz="4" w:space="0" w:color="000000"/>
            </w:tcBorders>
            <w:shd w:val="clear" w:color="auto" w:fill="auto"/>
            <w:noWrap/>
            <w:vAlign w:val="center"/>
            <w:hideMark/>
          </w:tcPr>
          <w:p w14:paraId="3882DF3D" w14:textId="132E21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BAF05E" w14:textId="5489E9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40B63" w14:textId="18A999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90,751.05 </w:t>
            </w:r>
          </w:p>
        </w:tc>
      </w:tr>
      <w:tr w:rsidR="00DF247F" w:rsidRPr="00837AEC" w14:paraId="17703FE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EB39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C5BC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center"/>
            <w:hideMark/>
          </w:tcPr>
          <w:p w14:paraId="2789DCC7" w14:textId="6BD664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center"/>
            <w:hideMark/>
          </w:tcPr>
          <w:p w14:paraId="6EE77EF4" w14:textId="0BAF73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FE4D7A" w14:textId="5E4EE6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F1E75" w14:textId="0567E8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29,680.00 </w:t>
            </w:r>
          </w:p>
        </w:tc>
      </w:tr>
      <w:tr w:rsidR="00DF247F" w:rsidRPr="00837AEC" w14:paraId="0E90D0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F584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9945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center"/>
            <w:hideMark/>
          </w:tcPr>
          <w:p w14:paraId="4FBBFE68" w14:textId="36B497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center"/>
            <w:hideMark/>
          </w:tcPr>
          <w:p w14:paraId="7A1BB5D8" w14:textId="6AB8CF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1C060C" w14:textId="2B5C38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0C777" w14:textId="395336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3,787.00 </w:t>
            </w:r>
          </w:p>
        </w:tc>
      </w:tr>
      <w:tr w:rsidR="00DF247F" w:rsidRPr="00837AEC" w14:paraId="5011F7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8F7E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4F62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23930C9B" w14:textId="56A91E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center"/>
            <w:hideMark/>
          </w:tcPr>
          <w:p w14:paraId="5B576E33" w14:textId="67490C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2B76D7" w14:textId="47AB92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AE78D" w14:textId="212618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42,864.32 </w:t>
            </w:r>
          </w:p>
        </w:tc>
      </w:tr>
      <w:tr w:rsidR="00DF247F" w:rsidRPr="00837AEC" w14:paraId="184D52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0482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BE49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center"/>
            <w:hideMark/>
          </w:tcPr>
          <w:p w14:paraId="2E1E57F1" w14:textId="365A78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center"/>
            <w:hideMark/>
          </w:tcPr>
          <w:p w14:paraId="5D208A85" w14:textId="2327AE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6F0594" w14:textId="16ACCB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5E2DE" w14:textId="1B30F8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80,911.86 </w:t>
            </w:r>
          </w:p>
        </w:tc>
      </w:tr>
      <w:tr w:rsidR="00DF247F" w:rsidRPr="00837AEC" w14:paraId="485C60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59B8A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E5A4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center"/>
            <w:hideMark/>
          </w:tcPr>
          <w:p w14:paraId="6BAA2DAE" w14:textId="29EF22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64,423.94 </w:t>
            </w:r>
          </w:p>
        </w:tc>
        <w:tc>
          <w:tcPr>
            <w:tcW w:w="958" w:type="pct"/>
            <w:tcBorders>
              <w:top w:val="nil"/>
              <w:left w:val="nil"/>
              <w:bottom w:val="single" w:sz="4" w:space="0" w:color="000000"/>
              <w:right w:val="single" w:sz="4" w:space="0" w:color="000000"/>
            </w:tcBorders>
            <w:shd w:val="clear" w:color="auto" w:fill="auto"/>
            <w:noWrap/>
            <w:vAlign w:val="center"/>
            <w:hideMark/>
          </w:tcPr>
          <w:p w14:paraId="7AA76EE2" w14:textId="1B0734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55CBEA" w14:textId="3550D5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C9491" w14:textId="344F2A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64,423.94 </w:t>
            </w:r>
          </w:p>
        </w:tc>
      </w:tr>
      <w:tr w:rsidR="00DF247F" w:rsidRPr="00837AEC" w14:paraId="6222BF5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E4A44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01B4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5DA25B10" w14:textId="3486B1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53,980.00 </w:t>
            </w:r>
          </w:p>
        </w:tc>
        <w:tc>
          <w:tcPr>
            <w:tcW w:w="958" w:type="pct"/>
            <w:tcBorders>
              <w:top w:val="nil"/>
              <w:left w:val="nil"/>
              <w:bottom w:val="single" w:sz="4" w:space="0" w:color="000000"/>
              <w:right w:val="single" w:sz="4" w:space="0" w:color="000000"/>
            </w:tcBorders>
            <w:shd w:val="clear" w:color="auto" w:fill="auto"/>
            <w:noWrap/>
            <w:vAlign w:val="center"/>
            <w:hideMark/>
          </w:tcPr>
          <w:p w14:paraId="388C5579" w14:textId="1ED5F6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B7C291" w14:textId="5EE865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03D0B" w14:textId="16C967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53,980.00 </w:t>
            </w:r>
          </w:p>
        </w:tc>
      </w:tr>
      <w:tr w:rsidR="00DF247F" w:rsidRPr="00837AEC" w14:paraId="3B5576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1244B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211F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center"/>
            <w:hideMark/>
          </w:tcPr>
          <w:p w14:paraId="50D81E80" w14:textId="0043C5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00,815.00 </w:t>
            </w:r>
          </w:p>
        </w:tc>
        <w:tc>
          <w:tcPr>
            <w:tcW w:w="958" w:type="pct"/>
            <w:tcBorders>
              <w:top w:val="nil"/>
              <w:left w:val="nil"/>
              <w:bottom w:val="single" w:sz="4" w:space="0" w:color="000000"/>
              <w:right w:val="single" w:sz="4" w:space="0" w:color="000000"/>
            </w:tcBorders>
            <w:shd w:val="clear" w:color="auto" w:fill="auto"/>
            <w:noWrap/>
            <w:vAlign w:val="center"/>
            <w:hideMark/>
          </w:tcPr>
          <w:p w14:paraId="0E16F250" w14:textId="0B742A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5AAA6D" w14:textId="51B149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8D664" w14:textId="79F9D8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00,815.00 </w:t>
            </w:r>
          </w:p>
        </w:tc>
      </w:tr>
      <w:tr w:rsidR="00DF247F" w:rsidRPr="00837AEC" w14:paraId="3A910E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E7B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C599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center"/>
            <w:hideMark/>
          </w:tcPr>
          <w:p w14:paraId="5035C6ED" w14:textId="4F688E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center"/>
            <w:hideMark/>
          </w:tcPr>
          <w:p w14:paraId="3A1D6078" w14:textId="1F3B97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0AA46D" w14:textId="5CCB41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2B25A" w14:textId="46B3EF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7,290.00 </w:t>
            </w:r>
          </w:p>
        </w:tc>
      </w:tr>
      <w:tr w:rsidR="00DF247F" w:rsidRPr="00837AEC" w14:paraId="135DE42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360E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8DE4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center"/>
            <w:hideMark/>
          </w:tcPr>
          <w:p w14:paraId="72D4F0C8" w14:textId="2BB400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68,556.96 </w:t>
            </w:r>
          </w:p>
        </w:tc>
        <w:tc>
          <w:tcPr>
            <w:tcW w:w="958" w:type="pct"/>
            <w:tcBorders>
              <w:top w:val="nil"/>
              <w:left w:val="nil"/>
              <w:bottom w:val="single" w:sz="4" w:space="0" w:color="000000"/>
              <w:right w:val="single" w:sz="4" w:space="0" w:color="000000"/>
            </w:tcBorders>
            <w:shd w:val="clear" w:color="auto" w:fill="auto"/>
            <w:noWrap/>
            <w:vAlign w:val="center"/>
            <w:hideMark/>
          </w:tcPr>
          <w:p w14:paraId="6E262D6D" w14:textId="22C007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A9A9B4" w14:textId="680547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04904" w14:textId="5E3444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68,556.96 </w:t>
            </w:r>
          </w:p>
        </w:tc>
      </w:tr>
      <w:tr w:rsidR="00DF247F" w:rsidRPr="00837AEC" w14:paraId="394EDC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5E9B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39A2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center"/>
            <w:hideMark/>
          </w:tcPr>
          <w:p w14:paraId="539E6685" w14:textId="58014B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34,423.86 </w:t>
            </w:r>
          </w:p>
        </w:tc>
        <w:tc>
          <w:tcPr>
            <w:tcW w:w="958" w:type="pct"/>
            <w:tcBorders>
              <w:top w:val="nil"/>
              <w:left w:val="nil"/>
              <w:bottom w:val="single" w:sz="4" w:space="0" w:color="000000"/>
              <w:right w:val="single" w:sz="4" w:space="0" w:color="000000"/>
            </w:tcBorders>
            <w:shd w:val="clear" w:color="auto" w:fill="auto"/>
            <w:noWrap/>
            <w:vAlign w:val="center"/>
            <w:hideMark/>
          </w:tcPr>
          <w:p w14:paraId="7ECFE2AA" w14:textId="6934EC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37989C" w14:textId="69C996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64E18" w14:textId="564382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34,423.86 </w:t>
            </w:r>
          </w:p>
        </w:tc>
      </w:tr>
      <w:tr w:rsidR="00DF247F" w:rsidRPr="00837AEC" w14:paraId="12C60F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F25D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3C8D9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center"/>
            <w:hideMark/>
          </w:tcPr>
          <w:p w14:paraId="6011A350" w14:textId="2C7566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center"/>
            <w:hideMark/>
          </w:tcPr>
          <w:p w14:paraId="1FB327C1" w14:textId="6B8E71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08DBF9" w14:textId="00E679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EBB685" w14:textId="72FD81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3,000.00 </w:t>
            </w:r>
          </w:p>
        </w:tc>
      </w:tr>
      <w:tr w:rsidR="00DF247F" w:rsidRPr="00837AEC" w14:paraId="77E7A09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CD79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7A29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center"/>
            <w:hideMark/>
          </w:tcPr>
          <w:p w14:paraId="6B950917" w14:textId="6920B4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center"/>
            <w:hideMark/>
          </w:tcPr>
          <w:p w14:paraId="4F8AA4D3" w14:textId="7158AE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E21B08" w14:textId="42E26C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3B65B" w14:textId="56DF2B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7,500.00 </w:t>
            </w:r>
          </w:p>
        </w:tc>
      </w:tr>
      <w:tr w:rsidR="00DF247F" w:rsidRPr="00837AEC" w14:paraId="4B30B83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8B16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A694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center"/>
            <w:hideMark/>
          </w:tcPr>
          <w:p w14:paraId="0CF6813F" w14:textId="083D0B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center"/>
            <w:hideMark/>
          </w:tcPr>
          <w:p w14:paraId="67C9124B" w14:textId="01A0D2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CFC13B" w14:textId="6CFB9D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4C32E" w14:textId="7DAADD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5,820.00 </w:t>
            </w:r>
          </w:p>
        </w:tc>
      </w:tr>
      <w:tr w:rsidR="00DF247F" w:rsidRPr="00837AEC" w14:paraId="1FECB4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8F80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F94F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etafe</w:t>
            </w:r>
          </w:p>
        </w:tc>
        <w:tc>
          <w:tcPr>
            <w:tcW w:w="1003" w:type="pct"/>
            <w:tcBorders>
              <w:top w:val="nil"/>
              <w:left w:val="nil"/>
              <w:bottom w:val="single" w:sz="4" w:space="0" w:color="000000"/>
              <w:right w:val="single" w:sz="4" w:space="0" w:color="000000"/>
            </w:tcBorders>
            <w:shd w:val="clear" w:color="auto" w:fill="auto"/>
            <w:noWrap/>
            <w:vAlign w:val="center"/>
            <w:hideMark/>
          </w:tcPr>
          <w:p w14:paraId="19325D3D" w14:textId="64486A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4,985.00 </w:t>
            </w:r>
          </w:p>
        </w:tc>
        <w:tc>
          <w:tcPr>
            <w:tcW w:w="958" w:type="pct"/>
            <w:tcBorders>
              <w:top w:val="nil"/>
              <w:left w:val="nil"/>
              <w:bottom w:val="single" w:sz="4" w:space="0" w:color="000000"/>
              <w:right w:val="single" w:sz="4" w:space="0" w:color="000000"/>
            </w:tcBorders>
            <w:shd w:val="clear" w:color="auto" w:fill="auto"/>
            <w:noWrap/>
            <w:vAlign w:val="center"/>
            <w:hideMark/>
          </w:tcPr>
          <w:p w14:paraId="3C2FA5A8" w14:textId="766B5F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F2F63A" w14:textId="27F597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CBA88" w14:textId="42A215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4,985.00 </w:t>
            </w:r>
          </w:p>
        </w:tc>
      </w:tr>
      <w:tr w:rsidR="00DF247F" w:rsidRPr="00837AEC" w14:paraId="69DF32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D0667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8E2A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center"/>
            <w:hideMark/>
          </w:tcPr>
          <w:p w14:paraId="4E1B7283" w14:textId="039A4C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center"/>
            <w:hideMark/>
          </w:tcPr>
          <w:p w14:paraId="0E04E9A1" w14:textId="1EADA0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837763" w14:textId="7ADE9E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8101E" w14:textId="10FF45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7,228.92 </w:t>
            </w:r>
          </w:p>
        </w:tc>
      </w:tr>
      <w:tr w:rsidR="00DF247F" w:rsidRPr="00837AEC" w14:paraId="7C07F4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4DC0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A307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center"/>
            <w:hideMark/>
          </w:tcPr>
          <w:p w14:paraId="4EB328D7" w14:textId="2C10F0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center"/>
            <w:hideMark/>
          </w:tcPr>
          <w:p w14:paraId="4A329C7E" w14:textId="41D28D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AA6631" w14:textId="5200BA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F262A" w14:textId="7BBB77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45,845.00 </w:t>
            </w:r>
          </w:p>
        </w:tc>
      </w:tr>
      <w:tr w:rsidR="00DF247F" w:rsidRPr="00837AEC" w14:paraId="366D3A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F5D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314E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center"/>
            <w:hideMark/>
          </w:tcPr>
          <w:p w14:paraId="33571600" w14:textId="764E40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center"/>
            <w:hideMark/>
          </w:tcPr>
          <w:p w14:paraId="2EF3DD89" w14:textId="5B0302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869AF2" w14:textId="534161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32F60" w14:textId="585516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4,815.00 </w:t>
            </w:r>
          </w:p>
        </w:tc>
      </w:tr>
      <w:tr w:rsidR="00DF247F" w:rsidRPr="00837AEC" w14:paraId="106E53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EF64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A87F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center"/>
            <w:hideMark/>
          </w:tcPr>
          <w:p w14:paraId="61DDD7FB" w14:textId="0E90B3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center"/>
            <w:hideMark/>
          </w:tcPr>
          <w:p w14:paraId="16B39134" w14:textId="0D944E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D62347" w14:textId="364411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414CA" w14:textId="2A898D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8,759.50 </w:t>
            </w:r>
          </w:p>
        </w:tc>
      </w:tr>
      <w:tr w:rsidR="00DF247F" w:rsidRPr="00837AEC" w14:paraId="18B17C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5C58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824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center"/>
            <w:hideMark/>
          </w:tcPr>
          <w:p w14:paraId="63ABE5B7" w14:textId="63F829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center"/>
            <w:hideMark/>
          </w:tcPr>
          <w:p w14:paraId="549881CF" w14:textId="606D12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B8C45A" w14:textId="5C4965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1AEF3" w14:textId="7F0856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500.00 </w:t>
            </w:r>
          </w:p>
        </w:tc>
      </w:tr>
      <w:tr w:rsidR="00DF247F" w:rsidRPr="00837AEC" w14:paraId="5D71166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085E2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1A4B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center"/>
            <w:hideMark/>
          </w:tcPr>
          <w:p w14:paraId="77E8B527" w14:textId="4D3111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31,739.00 </w:t>
            </w:r>
          </w:p>
        </w:tc>
        <w:tc>
          <w:tcPr>
            <w:tcW w:w="958" w:type="pct"/>
            <w:tcBorders>
              <w:top w:val="nil"/>
              <w:left w:val="nil"/>
              <w:bottom w:val="single" w:sz="4" w:space="0" w:color="000000"/>
              <w:right w:val="single" w:sz="4" w:space="0" w:color="000000"/>
            </w:tcBorders>
            <w:shd w:val="clear" w:color="auto" w:fill="auto"/>
            <w:noWrap/>
            <w:vAlign w:val="center"/>
            <w:hideMark/>
          </w:tcPr>
          <w:p w14:paraId="357A8D9C" w14:textId="72A6C5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9757A3" w14:textId="0B975A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9EA5E" w14:textId="0FF6E6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31,739.00 </w:t>
            </w:r>
          </w:p>
        </w:tc>
      </w:tr>
      <w:tr w:rsidR="00DF247F" w:rsidRPr="00837AEC" w14:paraId="608473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549C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D3C4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center"/>
            <w:hideMark/>
          </w:tcPr>
          <w:p w14:paraId="671D49FA" w14:textId="06BBA3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center"/>
            <w:hideMark/>
          </w:tcPr>
          <w:p w14:paraId="69ABD6DB" w14:textId="0CC2DB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5E8400" w14:textId="7D223D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AB1D1" w14:textId="01B9C3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9,500.00 </w:t>
            </w:r>
          </w:p>
        </w:tc>
      </w:tr>
      <w:tr w:rsidR="00DF247F" w:rsidRPr="00837AEC" w14:paraId="3E0B05E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240F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2F42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center"/>
            <w:hideMark/>
          </w:tcPr>
          <w:p w14:paraId="2E1CA33B" w14:textId="1AC415B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7,835.00 </w:t>
            </w:r>
          </w:p>
        </w:tc>
        <w:tc>
          <w:tcPr>
            <w:tcW w:w="958" w:type="pct"/>
            <w:tcBorders>
              <w:top w:val="nil"/>
              <w:left w:val="nil"/>
              <w:bottom w:val="single" w:sz="4" w:space="0" w:color="000000"/>
              <w:right w:val="single" w:sz="4" w:space="0" w:color="000000"/>
            </w:tcBorders>
            <w:shd w:val="clear" w:color="auto" w:fill="auto"/>
            <w:noWrap/>
            <w:vAlign w:val="center"/>
            <w:hideMark/>
          </w:tcPr>
          <w:p w14:paraId="1BAED0F9" w14:textId="1E7490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939F53" w14:textId="2D7594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3F5D6" w14:textId="2D4E0A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7,835.00 </w:t>
            </w:r>
          </w:p>
        </w:tc>
      </w:tr>
      <w:tr w:rsidR="00DF247F" w:rsidRPr="00837AEC" w14:paraId="00504A8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E761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51DE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center"/>
            <w:hideMark/>
          </w:tcPr>
          <w:p w14:paraId="6AC9270B" w14:textId="13C67B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7,519.68 </w:t>
            </w:r>
          </w:p>
        </w:tc>
        <w:tc>
          <w:tcPr>
            <w:tcW w:w="958" w:type="pct"/>
            <w:tcBorders>
              <w:top w:val="nil"/>
              <w:left w:val="nil"/>
              <w:bottom w:val="single" w:sz="4" w:space="0" w:color="000000"/>
              <w:right w:val="single" w:sz="4" w:space="0" w:color="000000"/>
            </w:tcBorders>
            <w:shd w:val="clear" w:color="auto" w:fill="auto"/>
            <w:noWrap/>
            <w:vAlign w:val="center"/>
            <w:hideMark/>
          </w:tcPr>
          <w:p w14:paraId="41EBC210" w14:textId="6EE316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80BD67" w14:textId="691AE2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EEC6E0" w14:textId="59E27A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7,519.68 </w:t>
            </w:r>
          </w:p>
        </w:tc>
      </w:tr>
      <w:tr w:rsidR="00DF247F" w:rsidRPr="00837AEC" w14:paraId="173099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47FE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8217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33599852" w14:textId="00A661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center"/>
            <w:hideMark/>
          </w:tcPr>
          <w:p w14:paraId="0F354873" w14:textId="6B7B89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292245" w14:textId="49172F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47746" w14:textId="08DABA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7,915.00 </w:t>
            </w:r>
          </w:p>
        </w:tc>
      </w:tr>
      <w:tr w:rsidR="00DF247F" w:rsidRPr="00837AEC" w14:paraId="0ABEB1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85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71D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center"/>
            <w:hideMark/>
          </w:tcPr>
          <w:p w14:paraId="5460A36D" w14:textId="57EE6F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center"/>
            <w:hideMark/>
          </w:tcPr>
          <w:p w14:paraId="1A6A744D" w14:textId="66A304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FC7070" w14:textId="1294B6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23095" w14:textId="342A48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7,391.78 </w:t>
            </w:r>
          </w:p>
        </w:tc>
      </w:tr>
      <w:tr w:rsidR="00DF247F" w:rsidRPr="00837AEC" w14:paraId="6DAF48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4AF0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AF05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624302CF" w14:textId="52D4D9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030,718.30 </w:t>
            </w:r>
          </w:p>
        </w:tc>
        <w:tc>
          <w:tcPr>
            <w:tcW w:w="958" w:type="pct"/>
            <w:tcBorders>
              <w:top w:val="nil"/>
              <w:left w:val="nil"/>
              <w:bottom w:val="single" w:sz="4" w:space="0" w:color="000000"/>
              <w:right w:val="single" w:sz="4" w:space="0" w:color="000000"/>
            </w:tcBorders>
            <w:shd w:val="clear" w:color="auto" w:fill="auto"/>
            <w:noWrap/>
            <w:vAlign w:val="center"/>
            <w:hideMark/>
          </w:tcPr>
          <w:p w14:paraId="3FCFAACC" w14:textId="6EEA59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D827A8" w14:textId="7B11BC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61FD0" w14:textId="4CFA28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030,718.30 </w:t>
            </w:r>
          </w:p>
        </w:tc>
      </w:tr>
      <w:tr w:rsidR="00DF247F" w:rsidRPr="00837AEC" w14:paraId="5DBA85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8AA85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7EC1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7FD8FEE6" w14:textId="56F5E7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87,278.04 </w:t>
            </w:r>
          </w:p>
        </w:tc>
        <w:tc>
          <w:tcPr>
            <w:tcW w:w="958" w:type="pct"/>
            <w:tcBorders>
              <w:top w:val="nil"/>
              <w:left w:val="nil"/>
              <w:bottom w:val="single" w:sz="4" w:space="0" w:color="000000"/>
              <w:right w:val="single" w:sz="4" w:space="0" w:color="000000"/>
            </w:tcBorders>
            <w:shd w:val="clear" w:color="auto" w:fill="auto"/>
            <w:noWrap/>
            <w:vAlign w:val="center"/>
            <w:hideMark/>
          </w:tcPr>
          <w:p w14:paraId="42B7C7F3" w14:textId="5E7B00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7E7BA3" w14:textId="0A9274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9E532" w14:textId="756DD5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87,278.04 </w:t>
            </w:r>
          </w:p>
        </w:tc>
      </w:tr>
      <w:tr w:rsidR="00DF247F" w:rsidRPr="00837AEC" w14:paraId="73725AB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E027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17C4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center"/>
            <w:hideMark/>
          </w:tcPr>
          <w:p w14:paraId="5328881A" w14:textId="4B30F8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21,212.86 </w:t>
            </w:r>
          </w:p>
        </w:tc>
        <w:tc>
          <w:tcPr>
            <w:tcW w:w="958" w:type="pct"/>
            <w:tcBorders>
              <w:top w:val="nil"/>
              <w:left w:val="nil"/>
              <w:bottom w:val="single" w:sz="4" w:space="0" w:color="000000"/>
              <w:right w:val="single" w:sz="4" w:space="0" w:color="000000"/>
            </w:tcBorders>
            <w:shd w:val="clear" w:color="auto" w:fill="auto"/>
            <w:noWrap/>
            <w:vAlign w:val="center"/>
            <w:hideMark/>
          </w:tcPr>
          <w:p w14:paraId="54FA3A04" w14:textId="169060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908CDD" w14:textId="2002BC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8B2DC" w14:textId="672B7C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21,212.86 </w:t>
            </w:r>
          </w:p>
        </w:tc>
      </w:tr>
      <w:tr w:rsidR="00DF247F" w:rsidRPr="00837AEC" w14:paraId="2BB14B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F128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7464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center"/>
            <w:hideMark/>
          </w:tcPr>
          <w:p w14:paraId="7F5FB4DB" w14:textId="5851E6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center"/>
            <w:hideMark/>
          </w:tcPr>
          <w:p w14:paraId="15AA3610" w14:textId="50E11F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E8CB12" w14:textId="1CF469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3416A" w14:textId="0209B1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8,994.00 </w:t>
            </w:r>
          </w:p>
        </w:tc>
      </w:tr>
      <w:tr w:rsidR="00DF247F" w:rsidRPr="00837AEC" w14:paraId="61ECA1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B559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ED18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center"/>
            <w:hideMark/>
          </w:tcPr>
          <w:p w14:paraId="1C28FBD1" w14:textId="033FCC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8,368.00 </w:t>
            </w:r>
          </w:p>
        </w:tc>
        <w:tc>
          <w:tcPr>
            <w:tcW w:w="958" w:type="pct"/>
            <w:tcBorders>
              <w:top w:val="nil"/>
              <w:left w:val="nil"/>
              <w:bottom w:val="single" w:sz="4" w:space="0" w:color="000000"/>
              <w:right w:val="single" w:sz="4" w:space="0" w:color="000000"/>
            </w:tcBorders>
            <w:shd w:val="clear" w:color="auto" w:fill="auto"/>
            <w:noWrap/>
            <w:vAlign w:val="center"/>
            <w:hideMark/>
          </w:tcPr>
          <w:p w14:paraId="6B51373F" w14:textId="67EB94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C1602D" w14:textId="376236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937498" w14:textId="3082B9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8,368.00 </w:t>
            </w:r>
          </w:p>
        </w:tc>
      </w:tr>
      <w:tr w:rsidR="00DF247F" w:rsidRPr="00837AEC" w14:paraId="0576C45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F57FC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50AC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3EC5C2D" w14:textId="4CD951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1,775.64 </w:t>
            </w:r>
          </w:p>
        </w:tc>
        <w:tc>
          <w:tcPr>
            <w:tcW w:w="958" w:type="pct"/>
            <w:tcBorders>
              <w:top w:val="nil"/>
              <w:left w:val="nil"/>
              <w:bottom w:val="single" w:sz="4" w:space="0" w:color="000000"/>
              <w:right w:val="single" w:sz="4" w:space="0" w:color="000000"/>
            </w:tcBorders>
            <w:shd w:val="clear" w:color="auto" w:fill="auto"/>
            <w:noWrap/>
            <w:vAlign w:val="center"/>
            <w:hideMark/>
          </w:tcPr>
          <w:p w14:paraId="0D98EDF0" w14:textId="5D9661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ECBD85" w14:textId="55D174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F6D09" w14:textId="7583A9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1,775.64 </w:t>
            </w:r>
          </w:p>
        </w:tc>
      </w:tr>
      <w:tr w:rsidR="00DF247F" w:rsidRPr="00837AEC" w14:paraId="6F93B99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62D4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4763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center"/>
            <w:hideMark/>
          </w:tcPr>
          <w:p w14:paraId="7508830E" w14:textId="1189BE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center"/>
            <w:hideMark/>
          </w:tcPr>
          <w:p w14:paraId="6298B72E" w14:textId="2AF586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B84CBC" w14:textId="002D62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486CA" w14:textId="223E99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4,600.00 </w:t>
            </w:r>
          </w:p>
        </w:tc>
      </w:tr>
      <w:tr w:rsidR="00DF247F" w:rsidRPr="00837AEC" w14:paraId="7DB8C18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43B74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A644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6E45B096" w14:textId="095CAC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center"/>
            <w:hideMark/>
          </w:tcPr>
          <w:p w14:paraId="02945EB6" w14:textId="3D8FCD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02151B" w14:textId="1E8C43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06E00" w14:textId="6ACAB8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079.64 </w:t>
            </w:r>
          </w:p>
        </w:tc>
      </w:tr>
      <w:tr w:rsidR="00DF247F" w:rsidRPr="00837AEC" w14:paraId="5B09720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535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176A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center"/>
            <w:hideMark/>
          </w:tcPr>
          <w:p w14:paraId="19714BF2" w14:textId="29AD8F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14,865.00 </w:t>
            </w:r>
          </w:p>
        </w:tc>
        <w:tc>
          <w:tcPr>
            <w:tcW w:w="958" w:type="pct"/>
            <w:tcBorders>
              <w:top w:val="nil"/>
              <w:left w:val="nil"/>
              <w:bottom w:val="single" w:sz="4" w:space="0" w:color="000000"/>
              <w:right w:val="single" w:sz="4" w:space="0" w:color="000000"/>
            </w:tcBorders>
            <w:shd w:val="clear" w:color="auto" w:fill="auto"/>
            <w:noWrap/>
            <w:vAlign w:val="center"/>
            <w:hideMark/>
          </w:tcPr>
          <w:p w14:paraId="2A7B38CA" w14:textId="6AA59B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3E67DC" w14:textId="74274F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351E3" w14:textId="7E5A0B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14,865.00 </w:t>
            </w:r>
          </w:p>
        </w:tc>
      </w:tr>
      <w:tr w:rsidR="00DF247F" w:rsidRPr="00837AEC" w14:paraId="6B9B85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8DE2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F1C9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center"/>
            <w:hideMark/>
          </w:tcPr>
          <w:p w14:paraId="42989CF4" w14:textId="4724FD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center"/>
            <w:hideMark/>
          </w:tcPr>
          <w:p w14:paraId="73CA1D25" w14:textId="767341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CD12D9" w14:textId="41802C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8D2CA" w14:textId="31C2CF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4,400.00 </w:t>
            </w:r>
          </w:p>
        </w:tc>
      </w:tr>
      <w:tr w:rsidR="00DF247F" w:rsidRPr="00837AEC" w14:paraId="6BABDE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D6FF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E6B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0C218307" w14:textId="4C396D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center"/>
            <w:hideMark/>
          </w:tcPr>
          <w:p w14:paraId="7CAC65DA" w14:textId="1E4A6A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CC52E1" w14:textId="35002B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947727" w14:textId="72E783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1,433.90 </w:t>
            </w:r>
          </w:p>
        </w:tc>
      </w:tr>
      <w:tr w:rsidR="00DF247F" w:rsidRPr="00837AEC" w14:paraId="443D5F2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93CFB6"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center"/>
            <w:hideMark/>
          </w:tcPr>
          <w:p w14:paraId="30945A27" w14:textId="030ADF7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32,422,750.96 </w:t>
            </w:r>
          </w:p>
        </w:tc>
        <w:tc>
          <w:tcPr>
            <w:tcW w:w="958" w:type="pct"/>
            <w:tcBorders>
              <w:top w:val="nil"/>
              <w:left w:val="nil"/>
              <w:bottom w:val="single" w:sz="4" w:space="0" w:color="000000"/>
              <w:right w:val="single" w:sz="4" w:space="0" w:color="000000"/>
            </w:tcBorders>
            <w:shd w:val="clear" w:color="D8D8D8" w:fill="D8D8D8"/>
            <w:noWrap/>
            <w:vAlign w:val="center"/>
            <w:hideMark/>
          </w:tcPr>
          <w:p w14:paraId="46534643" w14:textId="7208511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3BB45BF" w14:textId="3970850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26F55DA" w14:textId="622FE58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32,422,750.96 </w:t>
            </w:r>
          </w:p>
        </w:tc>
      </w:tr>
      <w:tr w:rsidR="00DF247F" w:rsidRPr="00837AEC" w14:paraId="4B82D756" w14:textId="77777777" w:rsidTr="00B76EB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177C4D8"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FFFFFF" w:fill="FFFFFF"/>
            <w:vAlign w:val="center"/>
            <w:hideMark/>
          </w:tcPr>
          <w:p w14:paraId="6AC740F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center"/>
            <w:hideMark/>
          </w:tcPr>
          <w:p w14:paraId="79156F1F" w14:textId="02ABAE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102,574.38 </w:t>
            </w:r>
          </w:p>
        </w:tc>
        <w:tc>
          <w:tcPr>
            <w:tcW w:w="958" w:type="pct"/>
            <w:tcBorders>
              <w:top w:val="nil"/>
              <w:left w:val="nil"/>
              <w:bottom w:val="single" w:sz="4" w:space="0" w:color="000000"/>
              <w:right w:val="single" w:sz="4" w:space="0" w:color="000000"/>
            </w:tcBorders>
            <w:shd w:val="clear" w:color="auto" w:fill="auto"/>
            <w:noWrap/>
            <w:vAlign w:val="center"/>
            <w:hideMark/>
          </w:tcPr>
          <w:p w14:paraId="4654E0A3" w14:textId="0EA2B7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3AA81A" w14:textId="4DD635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4FD3F4" w14:textId="035A19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102,574.38 </w:t>
            </w:r>
          </w:p>
        </w:tc>
      </w:tr>
      <w:tr w:rsidR="00DF247F" w:rsidRPr="00837AEC" w14:paraId="39B3A172" w14:textId="77777777" w:rsidTr="00B76EB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58BD1B6"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FF9314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center"/>
            <w:hideMark/>
          </w:tcPr>
          <w:p w14:paraId="65E505F3" w14:textId="444700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6,938.30 </w:t>
            </w:r>
          </w:p>
        </w:tc>
        <w:tc>
          <w:tcPr>
            <w:tcW w:w="958" w:type="pct"/>
            <w:tcBorders>
              <w:top w:val="nil"/>
              <w:left w:val="nil"/>
              <w:bottom w:val="single" w:sz="4" w:space="0" w:color="000000"/>
              <w:right w:val="single" w:sz="4" w:space="0" w:color="000000"/>
            </w:tcBorders>
            <w:shd w:val="clear" w:color="auto" w:fill="auto"/>
            <w:noWrap/>
            <w:vAlign w:val="center"/>
            <w:hideMark/>
          </w:tcPr>
          <w:p w14:paraId="1E223736" w14:textId="05CD3A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ACD6BB" w14:textId="6E0CF3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67BAD" w14:textId="1904A8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6,938.30 </w:t>
            </w:r>
          </w:p>
        </w:tc>
      </w:tr>
      <w:tr w:rsidR="00DF247F" w:rsidRPr="00837AEC" w14:paraId="391DB05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5672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3541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center"/>
            <w:hideMark/>
          </w:tcPr>
          <w:p w14:paraId="5F0D6858" w14:textId="22A387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3,391.24 </w:t>
            </w:r>
          </w:p>
        </w:tc>
        <w:tc>
          <w:tcPr>
            <w:tcW w:w="958" w:type="pct"/>
            <w:tcBorders>
              <w:top w:val="nil"/>
              <w:left w:val="nil"/>
              <w:bottom w:val="single" w:sz="4" w:space="0" w:color="000000"/>
              <w:right w:val="single" w:sz="4" w:space="0" w:color="000000"/>
            </w:tcBorders>
            <w:shd w:val="clear" w:color="auto" w:fill="auto"/>
            <w:noWrap/>
            <w:vAlign w:val="center"/>
            <w:hideMark/>
          </w:tcPr>
          <w:p w14:paraId="2068D329" w14:textId="48432D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79818A" w14:textId="363A49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B8D70" w14:textId="22CA86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3,391.24 </w:t>
            </w:r>
          </w:p>
        </w:tc>
      </w:tr>
      <w:tr w:rsidR="00DF247F" w:rsidRPr="00837AEC" w14:paraId="047AC17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3E63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A35F5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center"/>
            <w:hideMark/>
          </w:tcPr>
          <w:p w14:paraId="218C54A9" w14:textId="20A828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7,877.22 </w:t>
            </w:r>
          </w:p>
        </w:tc>
        <w:tc>
          <w:tcPr>
            <w:tcW w:w="958" w:type="pct"/>
            <w:tcBorders>
              <w:top w:val="nil"/>
              <w:left w:val="nil"/>
              <w:bottom w:val="single" w:sz="4" w:space="0" w:color="000000"/>
              <w:right w:val="single" w:sz="4" w:space="0" w:color="000000"/>
            </w:tcBorders>
            <w:shd w:val="clear" w:color="auto" w:fill="auto"/>
            <w:noWrap/>
            <w:vAlign w:val="center"/>
            <w:hideMark/>
          </w:tcPr>
          <w:p w14:paraId="1F988DA5" w14:textId="0CBC6A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7EB9E6" w14:textId="23845E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E86EB" w14:textId="7D820E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7,877.22 </w:t>
            </w:r>
          </w:p>
        </w:tc>
      </w:tr>
      <w:tr w:rsidR="00DF247F" w:rsidRPr="00837AEC" w14:paraId="2C7AA1E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C886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9F4F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center"/>
            <w:hideMark/>
          </w:tcPr>
          <w:p w14:paraId="56688DD0" w14:textId="6DD9A2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0,451.80 </w:t>
            </w:r>
          </w:p>
        </w:tc>
        <w:tc>
          <w:tcPr>
            <w:tcW w:w="958" w:type="pct"/>
            <w:tcBorders>
              <w:top w:val="nil"/>
              <w:left w:val="nil"/>
              <w:bottom w:val="single" w:sz="4" w:space="0" w:color="000000"/>
              <w:right w:val="single" w:sz="4" w:space="0" w:color="000000"/>
            </w:tcBorders>
            <w:shd w:val="clear" w:color="auto" w:fill="auto"/>
            <w:noWrap/>
            <w:vAlign w:val="center"/>
            <w:hideMark/>
          </w:tcPr>
          <w:p w14:paraId="041540BA" w14:textId="43D9CF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60E315" w14:textId="48B343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4695B" w14:textId="5FF377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10,451.80 </w:t>
            </w:r>
          </w:p>
        </w:tc>
      </w:tr>
      <w:tr w:rsidR="00DF247F" w:rsidRPr="00837AEC" w14:paraId="279646C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1C63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E78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center"/>
            <w:hideMark/>
          </w:tcPr>
          <w:p w14:paraId="3BA0152B" w14:textId="260592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9,628.76 </w:t>
            </w:r>
          </w:p>
        </w:tc>
        <w:tc>
          <w:tcPr>
            <w:tcW w:w="958" w:type="pct"/>
            <w:tcBorders>
              <w:top w:val="nil"/>
              <w:left w:val="nil"/>
              <w:bottom w:val="single" w:sz="4" w:space="0" w:color="000000"/>
              <w:right w:val="single" w:sz="4" w:space="0" w:color="000000"/>
            </w:tcBorders>
            <w:shd w:val="clear" w:color="auto" w:fill="auto"/>
            <w:noWrap/>
            <w:vAlign w:val="center"/>
            <w:hideMark/>
          </w:tcPr>
          <w:p w14:paraId="0758E559" w14:textId="57599E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6328D2" w14:textId="7D6107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207EA" w14:textId="1B3953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9,628.76 </w:t>
            </w:r>
          </w:p>
        </w:tc>
      </w:tr>
      <w:tr w:rsidR="00DF247F" w:rsidRPr="00837AEC" w14:paraId="12B19B8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6A8B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385E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center"/>
            <w:hideMark/>
          </w:tcPr>
          <w:p w14:paraId="5ED55180" w14:textId="7A495A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5,316.80 </w:t>
            </w:r>
          </w:p>
        </w:tc>
        <w:tc>
          <w:tcPr>
            <w:tcW w:w="958" w:type="pct"/>
            <w:tcBorders>
              <w:top w:val="nil"/>
              <w:left w:val="nil"/>
              <w:bottom w:val="single" w:sz="4" w:space="0" w:color="000000"/>
              <w:right w:val="single" w:sz="4" w:space="0" w:color="000000"/>
            </w:tcBorders>
            <w:shd w:val="clear" w:color="auto" w:fill="auto"/>
            <w:noWrap/>
            <w:vAlign w:val="center"/>
            <w:hideMark/>
          </w:tcPr>
          <w:p w14:paraId="38A48021" w14:textId="7FF622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D449A8" w14:textId="200AFA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A7971" w14:textId="0AAA79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5,316.80 </w:t>
            </w:r>
          </w:p>
        </w:tc>
      </w:tr>
      <w:tr w:rsidR="00DF247F" w:rsidRPr="00837AEC" w14:paraId="5943E48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740D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02B7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center"/>
            <w:hideMark/>
          </w:tcPr>
          <w:p w14:paraId="5B3F7334" w14:textId="2494F7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5,466.62 </w:t>
            </w:r>
          </w:p>
        </w:tc>
        <w:tc>
          <w:tcPr>
            <w:tcW w:w="958" w:type="pct"/>
            <w:tcBorders>
              <w:top w:val="nil"/>
              <w:left w:val="nil"/>
              <w:bottom w:val="single" w:sz="4" w:space="0" w:color="000000"/>
              <w:right w:val="single" w:sz="4" w:space="0" w:color="000000"/>
            </w:tcBorders>
            <w:shd w:val="clear" w:color="auto" w:fill="auto"/>
            <w:noWrap/>
            <w:vAlign w:val="center"/>
            <w:hideMark/>
          </w:tcPr>
          <w:p w14:paraId="2C3373F9" w14:textId="641B94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F4E861" w14:textId="41F98E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3B1AB" w14:textId="0395CF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5,466.62 </w:t>
            </w:r>
          </w:p>
        </w:tc>
      </w:tr>
      <w:tr w:rsidR="00DF247F" w:rsidRPr="00837AEC" w14:paraId="49153A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409F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EC4D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center"/>
            <w:hideMark/>
          </w:tcPr>
          <w:p w14:paraId="23720E80" w14:textId="5C4266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51,014.10 </w:t>
            </w:r>
          </w:p>
        </w:tc>
        <w:tc>
          <w:tcPr>
            <w:tcW w:w="958" w:type="pct"/>
            <w:tcBorders>
              <w:top w:val="nil"/>
              <w:left w:val="nil"/>
              <w:bottom w:val="single" w:sz="4" w:space="0" w:color="000000"/>
              <w:right w:val="single" w:sz="4" w:space="0" w:color="000000"/>
            </w:tcBorders>
            <w:shd w:val="clear" w:color="auto" w:fill="auto"/>
            <w:noWrap/>
            <w:vAlign w:val="center"/>
            <w:hideMark/>
          </w:tcPr>
          <w:p w14:paraId="69A30649" w14:textId="7C7BDD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350ACB" w14:textId="291F1F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BD348" w14:textId="3CCB7C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51,014.10 </w:t>
            </w:r>
          </w:p>
        </w:tc>
      </w:tr>
      <w:tr w:rsidR="00DF247F" w:rsidRPr="00837AEC" w14:paraId="139CB6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7074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F0A9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center"/>
            <w:hideMark/>
          </w:tcPr>
          <w:p w14:paraId="4795BD29" w14:textId="1A5682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025,362.84 </w:t>
            </w:r>
          </w:p>
        </w:tc>
        <w:tc>
          <w:tcPr>
            <w:tcW w:w="958" w:type="pct"/>
            <w:tcBorders>
              <w:top w:val="nil"/>
              <w:left w:val="nil"/>
              <w:bottom w:val="single" w:sz="4" w:space="0" w:color="000000"/>
              <w:right w:val="single" w:sz="4" w:space="0" w:color="000000"/>
            </w:tcBorders>
            <w:shd w:val="clear" w:color="auto" w:fill="auto"/>
            <w:noWrap/>
            <w:vAlign w:val="center"/>
            <w:hideMark/>
          </w:tcPr>
          <w:p w14:paraId="5686AF3A" w14:textId="0546B5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FD1C0A" w14:textId="7F496E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9688D" w14:textId="310E49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025,362.84 </w:t>
            </w:r>
          </w:p>
        </w:tc>
      </w:tr>
      <w:tr w:rsidR="00DF247F" w:rsidRPr="00837AEC" w14:paraId="0405FE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4041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D70B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center"/>
            <w:hideMark/>
          </w:tcPr>
          <w:p w14:paraId="10093934" w14:textId="527A25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5,992.40 </w:t>
            </w:r>
          </w:p>
        </w:tc>
        <w:tc>
          <w:tcPr>
            <w:tcW w:w="958" w:type="pct"/>
            <w:tcBorders>
              <w:top w:val="nil"/>
              <w:left w:val="nil"/>
              <w:bottom w:val="single" w:sz="4" w:space="0" w:color="000000"/>
              <w:right w:val="single" w:sz="4" w:space="0" w:color="000000"/>
            </w:tcBorders>
            <w:shd w:val="clear" w:color="auto" w:fill="auto"/>
            <w:noWrap/>
            <w:vAlign w:val="center"/>
            <w:hideMark/>
          </w:tcPr>
          <w:p w14:paraId="4CE43FE1" w14:textId="7F12DD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737938" w14:textId="2BF799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E5B6B" w14:textId="14C9E0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5,992.40 </w:t>
            </w:r>
          </w:p>
        </w:tc>
      </w:tr>
      <w:tr w:rsidR="00DF247F" w:rsidRPr="00837AEC" w14:paraId="4DEE7DC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98F0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2306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center"/>
            <w:hideMark/>
          </w:tcPr>
          <w:p w14:paraId="7A37C64B" w14:textId="46A985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2,411.62 </w:t>
            </w:r>
          </w:p>
        </w:tc>
        <w:tc>
          <w:tcPr>
            <w:tcW w:w="958" w:type="pct"/>
            <w:tcBorders>
              <w:top w:val="nil"/>
              <w:left w:val="nil"/>
              <w:bottom w:val="single" w:sz="4" w:space="0" w:color="000000"/>
              <w:right w:val="single" w:sz="4" w:space="0" w:color="000000"/>
            </w:tcBorders>
            <w:shd w:val="clear" w:color="auto" w:fill="auto"/>
            <w:noWrap/>
            <w:vAlign w:val="center"/>
            <w:hideMark/>
          </w:tcPr>
          <w:p w14:paraId="48BF1425" w14:textId="7A8F7A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74B4AB" w14:textId="44C94F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43ED2C" w14:textId="22441B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2,411.62 </w:t>
            </w:r>
          </w:p>
        </w:tc>
      </w:tr>
      <w:tr w:rsidR="00DF247F" w:rsidRPr="00837AEC" w14:paraId="0B31251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C68D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E5A9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center"/>
            <w:hideMark/>
          </w:tcPr>
          <w:p w14:paraId="4A554671" w14:textId="40C0D9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8,501.44 </w:t>
            </w:r>
          </w:p>
        </w:tc>
        <w:tc>
          <w:tcPr>
            <w:tcW w:w="958" w:type="pct"/>
            <w:tcBorders>
              <w:top w:val="nil"/>
              <w:left w:val="nil"/>
              <w:bottom w:val="single" w:sz="4" w:space="0" w:color="000000"/>
              <w:right w:val="single" w:sz="4" w:space="0" w:color="000000"/>
            </w:tcBorders>
            <w:shd w:val="clear" w:color="auto" w:fill="auto"/>
            <w:noWrap/>
            <w:vAlign w:val="center"/>
            <w:hideMark/>
          </w:tcPr>
          <w:p w14:paraId="447C27C1" w14:textId="57D895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0DF49F" w14:textId="234969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E6BFA" w14:textId="2DD5A4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8,501.44 </w:t>
            </w:r>
          </w:p>
        </w:tc>
      </w:tr>
      <w:tr w:rsidR="00DF247F" w:rsidRPr="00837AEC" w14:paraId="008BFF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8EA4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16AF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center"/>
            <w:hideMark/>
          </w:tcPr>
          <w:p w14:paraId="5EA2054F" w14:textId="324824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06,674.96 </w:t>
            </w:r>
          </w:p>
        </w:tc>
        <w:tc>
          <w:tcPr>
            <w:tcW w:w="958" w:type="pct"/>
            <w:tcBorders>
              <w:top w:val="nil"/>
              <w:left w:val="nil"/>
              <w:bottom w:val="single" w:sz="4" w:space="0" w:color="000000"/>
              <w:right w:val="single" w:sz="4" w:space="0" w:color="000000"/>
            </w:tcBorders>
            <w:shd w:val="clear" w:color="auto" w:fill="auto"/>
            <w:noWrap/>
            <w:vAlign w:val="center"/>
            <w:hideMark/>
          </w:tcPr>
          <w:p w14:paraId="08B297A5" w14:textId="5835FA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056A7" w14:textId="6B19C8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929F8" w14:textId="4A641F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06,674.96 </w:t>
            </w:r>
          </w:p>
        </w:tc>
      </w:tr>
      <w:tr w:rsidR="00DF247F" w:rsidRPr="00837AEC" w14:paraId="145D1E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C6C43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2532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center"/>
            <w:hideMark/>
          </w:tcPr>
          <w:p w14:paraId="281D47CA" w14:textId="4BE323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92,051.10 </w:t>
            </w:r>
          </w:p>
        </w:tc>
        <w:tc>
          <w:tcPr>
            <w:tcW w:w="958" w:type="pct"/>
            <w:tcBorders>
              <w:top w:val="nil"/>
              <w:left w:val="nil"/>
              <w:bottom w:val="single" w:sz="4" w:space="0" w:color="000000"/>
              <w:right w:val="single" w:sz="4" w:space="0" w:color="000000"/>
            </w:tcBorders>
            <w:shd w:val="clear" w:color="auto" w:fill="auto"/>
            <w:noWrap/>
            <w:vAlign w:val="center"/>
            <w:hideMark/>
          </w:tcPr>
          <w:p w14:paraId="0657E432" w14:textId="3450A8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D9F8C9" w14:textId="425BEB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A3C6D" w14:textId="7F0747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92,051.10 </w:t>
            </w:r>
          </w:p>
        </w:tc>
      </w:tr>
      <w:tr w:rsidR="00DF247F" w:rsidRPr="00837AEC" w14:paraId="17D63D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80CD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13CA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654043AE" w14:textId="3AC0D3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747,300.36 </w:t>
            </w:r>
          </w:p>
        </w:tc>
        <w:tc>
          <w:tcPr>
            <w:tcW w:w="958" w:type="pct"/>
            <w:tcBorders>
              <w:top w:val="nil"/>
              <w:left w:val="nil"/>
              <w:bottom w:val="single" w:sz="4" w:space="0" w:color="000000"/>
              <w:right w:val="single" w:sz="4" w:space="0" w:color="000000"/>
            </w:tcBorders>
            <w:shd w:val="clear" w:color="auto" w:fill="auto"/>
            <w:noWrap/>
            <w:vAlign w:val="center"/>
            <w:hideMark/>
          </w:tcPr>
          <w:p w14:paraId="6D715DD3" w14:textId="4B7020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294BE8" w14:textId="09DAE5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1DE9F" w14:textId="52A79D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747,300.36 </w:t>
            </w:r>
          </w:p>
        </w:tc>
      </w:tr>
      <w:tr w:rsidR="00DF247F" w:rsidRPr="00837AEC" w14:paraId="5421F0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C53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A09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center"/>
            <w:hideMark/>
          </w:tcPr>
          <w:p w14:paraId="0B122164" w14:textId="0B0F56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11,747.72 </w:t>
            </w:r>
          </w:p>
        </w:tc>
        <w:tc>
          <w:tcPr>
            <w:tcW w:w="958" w:type="pct"/>
            <w:tcBorders>
              <w:top w:val="nil"/>
              <w:left w:val="nil"/>
              <w:bottom w:val="single" w:sz="4" w:space="0" w:color="000000"/>
              <w:right w:val="single" w:sz="4" w:space="0" w:color="000000"/>
            </w:tcBorders>
            <w:shd w:val="clear" w:color="auto" w:fill="auto"/>
            <w:noWrap/>
            <w:vAlign w:val="center"/>
            <w:hideMark/>
          </w:tcPr>
          <w:p w14:paraId="5197A8D5" w14:textId="4C4A8F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34D35D" w14:textId="2EAF82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D6468" w14:textId="106656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11,747.72 </w:t>
            </w:r>
          </w:p>
        </w:tc>
      </w:tr>
      <w:tr w:rsidR="00DF247F" w:rsidRPr="00837AEC" w14:paraId="06A408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2AE6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93D8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center"/>
            <w:hideMark/>
          </w:tcPr>
          <w:p w14:paraId="420AEA11" w14:textId="04F675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493,312.88 </w:t>
            </w:r>
          </w:p>
        </w:tc>
        <w:tc>
          <w:tcPr>
            <w:tcW w:w="958" w:type="pct"/>
            <w:tcBorders>
              <w:top w:val="nil"/>
              <w:left w:val="nil"/>
              <w:bottom w:val="single" w:sz="4" w:space="0" w:color="000000"/>
              <w:right w:val="single" w:sz="4" w:space="0" w:color="000000"/>
            </w:tcBorders>
            <w:shd w:val="clear" w:color="auto" w:fill="auto"/>
            <w:noWrap/>
            <w:vAlign w:val="center"/>
            <w:hideMark/>
          </w:tcPr>
          <w:p w14:paraId="37C26F95" w14:textId="1971AA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3F8610" w14:textId="3D40E2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6F2F8" w14:textId="03D62D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493,312.88 </w:t>
            </w:r>
          </w:p>
        </w:tc>
      </w:tr>
      <w:tr w:rsidR="00DF247F" w:rsidRPr="00837AEC" w14:paraId="59BDDE1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9CE3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996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center"/>
            <w:hideMark/>
          </w:tcPr>
          <w:p w14:paraId="5B96403C" w14:textId="2DEC28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3,790.94 </w:t>
            </w:r>
          </w:p>
        </w:tc>
        <w:tc>
          <w:tcPr>
            <w:tcW w:w="958" w:type="pct"/>
            <w:tcBorders>
              <w:top w:val="nil"/>
              <w:left w:val="nil"/>
              <w:bottom w:val="single" w:sz="4" w:space="0" w:color="000000"/>
              <w:right w:val="single" w:sz="4" w:space="0" w:color="000000"/>
            </w:tcBorders>
            <w:shd w:val="clear" w:color="auto" w:fill="auto"/>
            <w:noWrap/>
            <w:vAlign w:val="center"/>
            <w:hideMark/>
          </w:tcPr>
          <w:p w14:paraId="2E2B2AF8" w14:textId="072F70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1C3885" w14:textId="79E636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12AA5" w14:textId="16A384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3,790.94 </w:t>
            </w:r>
          </w:p>
        </w:tc>
      </w:tr>
      <w:tr w:rsidR="00DF247F" w:rsidRPr="00837AEC" w14:paraId="4347804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3CF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75F8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center"/>
            <w:hideMark/>
          </w:tcPr>
          <w:p w14:paraId="67D56F03" w14:textId="4DFF89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89,989.86 </w:t>
            </w:r>
          </w:p>
        </w:tc>
        <w:tc>
          <w:tcPr>
            <w:tcW w:w="958" w:type="pct"/>
            <w:tcBorders>
              <w:top w:val="nil"/>
              <w:left w:val="nil"/>
              <w:bottom w:val="single" w:sz="4" w:space="0" w:color="000000"/>
              <w:right w:val="single" w:sz="4" w:space="0" w:color="000000"/>
            </w:tcBorders>
            <w:shd w:val="clear" w:color="auto" w:fill="auto"/>
            <w:noWrap/>
            <w:vAlign w:val="center"/>
            <w:hideMark/>
          </w:tcPr>
          <w:p w14:paraId="0210B0F1" w14:textId="037DC8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60C1C6" w14:textId="04DE60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6B9EC" w14:textId="421C2E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89,989.86 </w:t>
            </w:r>
          </w:p>
        </w:tc>
      </w:tr>
      <w:tr w:rsidR="00DF247F" w:rsidRPr="00837AEC" w14:paraId="5111998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1133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ADC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center"/>
            <w:hideMark/>
          </w:tcPr>
          <w:p w14:paraId="14816B95" w14:textId="7DEDB5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93,920.38 </w:t>
            </w:r>
          </w:p>
        </w:tc>
        <w:tc>
          <w:tcPr>
            <w:tcW w:w="958" w:type="pct"/>
            <w:tcBorders>
              <w:top w:val="nil"/>
              <w:left w:val="nil"/>
              <w:bottom w:val="single" w:sz="4" w:space="0" w:color="000000"/>
              <w:right w:val="single" w:sz="4" w:space="0" w:color="000000"/>
            </w:tcBorders>
            <w:shd w:val="clear" w:color="auto" w:fill="auto"/>
            <w:noWrap/>
            <w:vAlign w:val="center"/>
            <w:hideMark/>
          </w:tcPr>
          <w:p w14:paraId="4408FA29" w14:textId="6AAE3E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71D83A" w14:textId="08E3A1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10109" w14:textId="6941A5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93,920.38 </w:t>
            </w:r>
          </w:p>
        </w:tc>
      </w:tr>
      <w:tr w:rsidR="00DF247F" w:rsidRPr="00837AEC" w14:paraId="6790C0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C838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8F7D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center"/>
            <w:hideMark/>
          </w:tcPr>
          <w:p w14:paraId="5ABE65B2" w14:textId="0EC4BF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642,295.90 </w:t>
            </w:r>
          </w:p>
        </w:tc>
        <w:tc>
          <w:tcPr>
            <w:tcW w:w="958" w:type="pct"/>
            <w:tcBorders>
              <w:top w:val="nil"/>
              <w:left w:val="nil"/>
              <w:bottom w:val="single" w:sz="4" w:space="0" w:color="000000"/>
              <w:right w:val="single" w:sz="4" w:space="0" w:color="000000"/>
            </w:tcBorders>
            <w:shd w:val="clear" w:color="auto" w:fill="auto"/>
            <w:noWrap/>
            <w:vAlign w:val="center"/>
            <w:hideMark/>
          </w:tcPr>
          <w:p w14:paraId="55503A0D" w14:textId="12B6CF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CFDD24" w14:textId="197084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36E72" w14:textId="75786F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642,295.90 </w:t>
            </w:r>
          </w:p>
        </w:tc>
      </w:tr>
      <w:tr w:rsidR="00DF247F" w:rsidRPr="00837AEC" w14:paraId="7985C3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3379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76E8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center"/>
            <w:hideMark/>
          </w:tcPr>
          <w:p w14:paraId="66F8C587" w14:textId="0BDFE2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8,448.22 </w:t>
            </w:r>
          </w:p>
        </w:tc>
        <w:tc>
          <w:tcPr>
            <w:tcW w:w="958" w:type="pct"/>
            <w:tcBorders>
              <w:top w:val="nil"/>
              <w:left w:val="nil"/>
              <w:bottom w:val="single" w:sz="4" w:space="0" w:color="000000"/>
              <w:right w:val="single" w:sz="4" w:space="0" w:color="000000"/>
            </w:tcBorders>
            <w:shd w:val="clear" w:color="auto" w:fill="auto"/>
            <w:noWrap/>
            <w:vAlign w:val="center"/>
            <w:hideMark/>
          </w:tcPr>
          <w:p w14:paraId="70BEAF9F" w14:textId="48019C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644FF6" w14:textId="79A69B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C6B1B" w14:textId="39A9A9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8,448.22 </w:t>
            </w:r>
          </w:p>
        </w:tc>
      </w:tr>
      <w:tr w:rsidR="00DF247F" w:rsidRPr="00837AEC" w14:paraId="4EF450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5082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7792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5C2F4F44" w14:textId="447B52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49,209.68 </w:t>
            </w:r>
          </w:p>
        </w:tc>
        <w:tc>
          <w:tcPr>
            <w:tcW w:w="958" w:type="pct"/>
            <w:tcBorders>
              <w:top w:val="nil"/>
              <w:left w:val="nil"/>
              <w:bottom w:val="single" w:sz="4" w:space="0" w:color="000000"/>
              <w:right w:val="single" w:sz="4" w:space="0" w:color="000000"/>
            </w:tcBorders>
            <w:shd w:val="clear" w:color="auto" w:fill="auto"/>
            <w:noWrap/>
            <w:vAlign w:val="center"/>
            <w:hideMark/>
          </w:tcPr>
          <w:p w14:paraId="1E00C0D7" w14:textId="26E4EA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F2C97B" w14:textId="6427EE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83134" w14:textId="1D34F2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49,209.68 </w:t>
            </w:r>
          </w:p>
        </w:tc>
      </w:tr>
      <w:tr w:rsidR="00DF247F" w:rsidRPr="00837AEC" w14:paraId="033A25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6FE6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B02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center"/>
            <w:hideMark/>
          </w:tcPr>
          <w:p w14:paraId="18AE819E" w14:textId="353623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6,230.18 </w:t>
            </w:r>
          </w:p>
        </w:tc>
        <w:tc>
          <w:tcPr>
            <w:tcW w:w="958" w:type="pct"/>
            <w:tcBorders>
              <w:top w:val="nil"/>
              <w:left w:val="nil"/>
              <w:bottom w:val="single" w:sz="4" w:space="0" w:color="000000"/>
              <w:right w:val="single" w:sz="4" w:space="0" w:color="000000"/>
            </w:tcBorders>
            <w:shd w:val="clear" w:color="auto" w:fill="auto"/>
            <w:noWrap/>
            <w:vAlign w:val="center"/>
            <w:hideMark/>
          </w:tcPr>
          <w:p w14:paraId="79AF576C" w14:textId="55199C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B9BFF2" w14:textId="069E37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58E8B" w14:textId="2A1A4A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56,230.18 </w:t>
            </w:r>
          </w:p>
        </w:tc>
      </w:tr>
      <w:tr w:rsidR="00DF247F" w:rsidRPr="00837AEC" w14:paraId="3CE412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03D4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C2CA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center"/>
            <w:hideMark/>
          </w:tcPr>
          <w:p w14:paraId="0EDAF62A" w14:textId="00C277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397,735.76 </w:t>
            </w:r>
          </w:p>
        </w:tc>
        <w:tc>
          <w:tcPr>
            <w:tcW w:w="958" w:type="pct"/>
            <w:tcBorders>
              <w:top w:val="nil"/>
              <w:left w:val="nil"/>
              <w:bottom w:val="single" w:sz="4" w:space="0" w:color="000000"/>
              <w:right w:val="single" w:sz="4" w:space="0" w:color="000000"/>
            </w:tcBorders>
            <w:shd w:val="clear" w:color="auto" w:fill="auto"/>
            <w:noWrap/>
            <w:vAlign w:val="center"/>
            <w:hideMark/>
          </w:tcPr>
          <w:p w14:paraId="012272C4" w14:textId="67F019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9983F3" w14:textId="484A57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7C458" w14:textId="3B98A2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397,735.76 </w:t>
            </w:r>
          </w:p>
        </w:tc>
      </w:tr>
      <w:tr w:rsidR="00DF247F" w:rsidRPr="00837AEC" w14:paraId="507630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23A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733C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center"/>
            <w:hideMark/>
          </w:tcPr>
          <w:p w14:paraId="454B0B13" w14:textId="1AEB66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center"/>
            <w:hideMark/>
          </w:tcPr>
          <w:p w14:paraId="6AF4BC4E" w14:textId="2C4CD2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E8E576" w14:textId="11DF86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7B3B7" w14:textId="21F0D8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80,250.00 </w:t>
            </w:r>
          </w:p>
        </w:tc>
      </w:tr>
      <w:tr w:rsidR="00DF247F" w:rsidRPr="00837AEC" w14:paraId="66B94B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9E5B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F33E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center"/>
            <w:hideMark/>
          </w:tcPr>
          <w:p w14:paraId="7EE770F2" w14:textId="4E4A60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36,277.04 </w:t>
            </w:r>
          </w:p>
        </w:tc>
        <w:tc>
          <w:tcPr>
            <w:tcW w:w="958" w:type="pct"/>
            <w:tcBorders>
              <w:top w:val="nil"/>
              <w:left w:val="nil"/>
              <w:bottom w:val="single" w:sz="4" w:space="0" w:color="000000"/>
              <w:right w:val="single" w:sz="4" w:space="0" w:color="000000"/>
            </w:tcBorders>
            <w:shd w:val="clear" w:color="auto" w:fill="auto"/>
            <w:noWrap/>
            <w:vAlign w:val="center"/>
            <w:hideMark/>
          </w:tcPr>
          <w:p w14:paraId="0FE4E50F" w14:textId="640403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342EB7" w14:textId="4835C1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FA25" w14:textId="2E798D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36,277.04 </w:t>
            </w:r>
          </w:p>
        </w:tc>
      </w:tr>
      <w:tr w:rsidR="00DF247F" w:rsidRPr="00837AEC" w14:paraId="17DBAC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8734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603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center"/>
            <w:hideMark/>
          </w:tcPr>
          <w:p w14:paraId="56E54FD5" w14:textId="2E3DB7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952,359.14 </w:t>
            </w:r>
          </w:p>
        </w:tc>
        <w:tc>
          <w:tcPr>
            <w:tcW w:w="958" w:type="pct"/>
            <w:tcBorders>
              <w:top w:val="nil"/>
              <w:left w:val="nil"/>
              <w:bottom w:val="single" w:sz="4" w:space="0" w:color="000000"/>
              <w:right w:val="single" w:sz="4" w:space="0" w:color="000000"/>
            </w:tcBorders>
            <w:shd w:val="clear" w:color="auto" w:fill="auto"/>
            <w:noWrap/>
            <w:vAlign w:val="center"/>
            <w:hideMark/>
          </w:tcPr>
          <w:p w14:paraId="363480E9" w14:textId="0B4141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23F04" w14:textId="00A82A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84428" w14:textId="2F9EF8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952,359.14 </w:t>
            </w:r>
          </w:p>
        </w:tc>
      </w:tr>
      <w:tr w:rsidR="00DF247F" w:rsidRPr="00837AEC" w14:paraId="12CA16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A933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EB1F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center"/>
            <w:hideMark/>
          </w:tcPr>
          <w:p w14:paraId="731F57A1" w14:textId="00C877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4,730.54 </w:t>
            </w:r>
          </w:p>
        </w:tc>
        <w:tc>
          <w:tcPr>
            <w:tcW w:w="958" w:type="pct"/>
            <w:tcBorders>
              <w:top w:val="nil"/>
              <w:left w:val="nil"/>
              <w:bottom w:val="single" w:sz="4" w:space="0" w:color="000000"/>
              <w:right w:val="single" w:sz="4" w:space="0" w:color="000000"/>
            </w:tcBorders>
            <w:shd w:val="clear" w:color="auto" w:fill="auto"/>
            <w:noWrap/>
            <w:vAlign w:val="center"/>
            <w:hideMark/>
          </w:tcPr>
          <w:p w14:paraId="1471AD15" w14:textId="2871D9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09C030" w14:textId="146AD1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EEF2A" w14:textId="173F4C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4,730.54 </w:t>
            </w:r>
          </w:p>
        </w:tc>
      </w:tr>
      <w:tr w:rsidR="00DF247F" w:rsidRPr="00837AEC" w14:paraId="570E549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EB43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5BD1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center"/>
            <w:hideMark/>
          </w:tcPr>
          <w:p w14:paraId="6194CE7C" w14:textId="61CCE1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2,104.46 </w:t>
            </w:r>
          </w:p>
        </w:tc>
        <w:tc>
          <w:tcPr>
            <w:tcW w:w="958" w:type="pct"/>
            <w:tcBorders>
              <w:top w:val="nil"/>
              <w:left w:val="nil"/>
              <w:bottom w:val="single" w:sz="4" w:space="0" w:color="000000"/>
              <w:right w:val="single" w:sz="4" w:space="0" w:color="000000"/>
            </w:tcBorders>
            <w:shd w:val="clear" w:color="auto" w:fill="auto"/>
            <w:noWrap/>
            <w:vAlign w:val="center"/>
            <w:hideMark/>
          </w:tcPr>
          <w:p w14:paraId="24C259CB" w14:textId="23C65F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FB860E" w14:textId="0B86C2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2A19A" w14:textId="2DDEA8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2,104.46 </w:t>
            </w:r>
          </w:p>
        </w:tc>
      </w:tr>
      <w:tr w:rsidR="00DF247F" w:rsidRPr="00837AEC" w14:paraId="2ABC4F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098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95A0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center"/>
            <w:hideMark/>
          </w:tcPr>
          <w:p w14:paraId="6C509D81" w14:textId="17C5CC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59,942.62 </w:t>
            </w:r>
          </w:p>
        </w:tc>
        <w:tc>
          <w:tcPr>
            <w:tcW w:w="958" w:type="pct"/>
            <w:tcBorders>
              <w:top w:val="nil"/>
              <w:left w:val="nil"/>
              <w:bottom w:val="single" w:sz="4" w:space="0" w:color="000000"/>
              <w:right w:val="single" w:sz="4" w:space="0" w:color="000000"/>
            </w:tcBorders>
            <w:shd w:val="clear" w:color="auto" w:fill="auto"/>
            <w:noWrap/>
            <w:vAlign w:val="center"/>
            <w:hideMark/>
          </w:tcPr>
          <w:p w14:paraId="6BB75692" w14:textId="58CD71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8110DA" w14:textId="69139B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0781A" w14:textId="2D271E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59,942.62 </w:t>
            </w:r>
          </w:p>
        </w:tc>
      </w:tr>
      <w:tr w:rsidR="00DF247F" w:rsidRPr="00837AEC" w14:paraId="517A5D2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26AA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1F59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center"/>
            <w:hideMark/>
          </w:tcPr>
          <w:p w14:paraId="563662F0" w14:textId="09F261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82,443.60 </w:t>
            </w:r>
          </w:p>
        </w:tc>
        <w:tc>
          <w:tcPr>
            <w:tcW w:w="958" w:type="pct"/>
            <w:tcBorders>
              <w:top w:val="nil"/>
              <w:left w:val="nil"/>
              <w:bottom w:val="single" w:sz="4" w:space="0" w:color="000000"/>
              <w:right w:val="single" w:sz="4" w:space="0" w:color="000000"/>
            </w:tcBorders>
            <w:shd w:val="clear" w:color="auto" w:fill="auto"/>
            <w:noWrap/>
            <w:vAlign w:val="center"/>
            <w:hideMark/>
          </w:tcPr>
          <w:p w14:paraId="7F7E71EB" w14:textId="1A275B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E53151" w14:textId="76C1C8B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1CE75" w14:textId="56506A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82,443.60 </w:t>
            </w:r>
          </w:p>
        </w:tc>
      </w:tr>
      <w:tr w:rsidR="00DF247F" w:rsidRPr="00837AEC" w14:paraId="7B6D7D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3BA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8DA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center"/>
            <w:hideMark/>
          </w:tcPr>
          <w:p w14:paraId="4D7AE8E0" w14:textId="12709C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1,167.68 </w:t>
            </w:r>
          </w:p>
        </w:tc>
        <w:tc>
          <w:tcPr>
            <w:tcW w:w="958" w:type="pct"/>
            <w:tcBorders>
              <w:top w:val="nil"/>
              <w:left w:val="nil"/>
              <w:bottom w:val="single" w:sz="4" w:space="0" w:color="000000"/>
              <w:right w:val="single" w:sz="4" w:space="0" w:color="000000"/>
            </w:tcBorders>
            <w:shd w:val="clear" w:color="auto" w:fill="auto"/>
            <w:noWrap/>
            <w:vAlign w:val="center"/>
            <w:hideMark/>
          </w:tcPr>
          <w:p w14:paraId="7F44C8B7" w14:textId="2367D9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D5118A" w14:textId="6F28BE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E94C0" w14:textId="38B4B5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1,167.68 </w:t>
            </w:r>
          </w:p>
        </w:tc>
      </w:tr>
      <w:tr w:rsidR="00DF247F" w:rsidRPr="00837AEC" w14:paraId="52E9F2D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D9C6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5955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center"/>
            <w:hideMark/>
          </w:tcPr>
          <w:p w14:paraId="5D9F5C2F" w14:textId="622097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58,672.09 </w:t>
            </w:r>
          </w:p>
        </w:tc>
        <w:tc>
          <w:tcPr>
            <w:tcW w:w="958" w:type="pct"/>
            <w:tcBorders>
              <w:top w:val="nil"/>
              <w:left w:val="nil"/>
              <w:bottom w:val="single" w:sz="4" w:space="0" w:color="000000"/>
              <w:right w:val="single" w:sz="4" w:space="0" w:color="000000"/>
            </w:tcBorders>
            <w:shd w:val="clear" w:color="auto" w:fill="auto"/>
            <w:noWrap/>
            <w:vAlign w:val="center"/>
            <w:hideMark/>
          </w:tcPr>
          <w:p w14:paraId="45A063A5" w14:textId="3C746B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1B9259" w14:textId="32DDF2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A3F43" w14:textId="02EBF4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58,672.09 </w:t>
            </w:r>
          </w:p>
        </w:tc>
      </w:tr>
      <w:tr w:rsidR="00DF247F" w:rsidRPr="00837AEC" w14:paraId="34B2B36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D62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1CB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center"/>
            <w:hideMark/>
          </w:tcPr>
          <w:p w14:paraId="4A9B89A4" w14:textId="0B1CBF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7,315.78 </w:t>
            </w:r>
          </w:p>
        </w:tc>
        <w:tc>
          <w:tcPr>
            <w:tcW w:w="958" w:type="pct"/>
            <w:tcBorders>
              <w:top w:val="nil"/>
              <w:left w:val="nil"/>
              <w:bottom w:val="single" w:sz="4" w:space="0" w:color="000000"/>
              <w:right w:val="single" w:sz="4" w:space="0" w:color="000000"/>
            </w:tcBorders>
            <w:shd w:val="clear" w:color="auto" w:fill="auto"/>
            <w:noWrap/>
            <w:vAlign w:val="center"/>
            <w:hideMark/>
          </w:tcPr>
          <w:p w14:paraId="4BFC4586" w14:textId="778607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040391" w14:textId="00FC98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99C01" w14:textId="770B0F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7,315.78 </w:t>
            </w:r>
          </w:p>
        </w:tc>
      </w:tr>
      <w:tr w:rsidR="00DF247F" w:rsidRPr="00837AEC" w14:paraId="639D32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90C2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3DB3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0FAD4C16" w14:textId="62BF94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619.04 </w:t>
            </w:r>
          </w:p>
        </w:tc>
        <w:tc>
          <w:tcPr>
            <w:tcW w:w="958" w:type="pct"/>
            <w:tcBorders>
              <w:top w:val="nil"/>
              <w:left w:val="nil"/>
              <w:bottom w:val="single" w:sz="4" w:space="0" w:color="000000"/>
              <w:right w:val="single" w:sz="4" w:space="0" w:color="000000"/>
            </w:tcBorders>
            <w:shd w:val="clear" w:color="auto" w:fill="auto"/>
            <w:noWrap/>
            <w:vAlign w:val="center"/>
            <w:hideMark/>
          </w:tcPr>
          <w:p w14:paraId="064C9494" w14:textId="006774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ECA82A" w14:textId="479192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C2828" w14:textId="006428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619.04 </w:t>
            </w:r>
          </w:p>
        </w:tc>
      </w:tr>
      <w:tr w:rsidR="00DF247F" w:rsidRPr="00837AEC" w14:paraId="2A70DA5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9F1DB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3F7B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center"/>
            <w:hideMark/>
          </w:tcPr>
          <w:p w14:paraId="3182A8C1" w14:textId="7F572A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84,005.62 </w:t>
            </w:r>
          </w:p>
        </w:tc>
        <w:tc>
          <w:tcPr>
            <w:tcW w:w="958" w:type="pct"/>
            <w:tcBorders>
              <w:top w:val="nil"/>
              <w:left w:val="nil"/>
              <w:bottom w:val="single" w:sz="4" w:space="0" w:color="000000"/>
              <w:right w:val="single" w:sz="4" w:space="0" w:color="000000"/>
            </w:tcBorders>
            <w:shd w:val="clear" w:color="auto" w:fill="auto"/>
            <w:noWrap/>
            <w:vAlign w:val="center"/>
            <w:hideMark/>
          </w:tcPr>
          <w:p w14:paraId="7C90D152" w14:textId="324C72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BB357E" w14:textId="596975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00029B" w14:textId="08F240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84,005.62 </w:t>
            </w:r>
          </w:p>
        </w:tc>
      </w:tr>
      <w:tr w:rsidR="00DF247F" w:rsidRPr="00837AEC" w14:paraId="18C9EA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5E46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7E2E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center"/>
            <w:hideMark/>
          </w:tcPr>
          <w:p w14:paraId="16580365" w14:textId="341608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956,053.84 </w:t>
            </w:r>
          </w:p>
        </w:tc>
        <w:tc>
          <w:tcPr>
            <w:tcW w:w="958" w:type="pct"/>
            <w:tcBorders>
              <w:top w:val="nil"/>
              <w:left w:val="nil"/>
              <w:bottom w:val="single" w:sz="4" w:space="0" w:color="000000"/>
              <w:right w:val="single" w:sz="4" w:space="0" w:color="000000"/>
            </w:tcBorders>
            <w:shd w:val="clear" w:color="auto" w:fill="auto"/>
            <w:noWrap/>
            <w:vAlign w:val="center"/>
            <w:hideMark/>
          </w:tcPr>
          <w:p w14:paraId="498706DE" w14:textId="551476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1F4FEF" w14:textId="6F7996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6322" w14:textId="29B55E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956,053.84 </w:t>
            </w:r>
          </w:p>
        </w:tc>
      </w:tr>
      <w:tr w:rsidR="00DF247F" w:rsidRPr="00837AEC" w14:paraId="2C6EA3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8CB5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EBEB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center"/>
            <w:hideMark/>
          </w:tcPr>
          <w:p w14:paraId="5ED7966C" w14:textId="747C47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3,585.56 </w:t>
            </w:r>
          </w:p>
        </w:tc>
        <w:tc>
          <w:tcPr>
            <w:tcW w:w="958" w:type="pct"/>
            <w:tcBorders>
              <w:top w:val="nil"/>
              <w:left w:val="nil"/>
              <w:bottom w:val="single" w:sz="4" w:space="0" w:color="000000"/>
              <w:right w:val="single" w:sz="4" w:space="0" w:color="000000"/>
            </w:tcBorders>
            <w:shd w:val="clear" w:color="auto" w:fill="auto"/>
            <w:noWrap/>
            <w:vAlign w:val="center"/>
            <w:hideMark/>
          </w:tcPr>
          <w:p w14:paraId="0FB29790" w14:textId="3BE122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6D191F" w14:textId="7971D4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9A1BC" w14:textId="013F43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3,585.56 </w:t>
            </w:r>
          </w:p>
        </w:tc>
      </w:tr>
      <w:tr w:rsidR="00DF247F" w:rsidRPr="00837AEC" w14:paraId="3B7C37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864F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0750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center"/>
            <w:hideMark/>
          </w:tcPr>
          <w:p w14:paraId="58B5CB15" w14:textId="520B87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91,436.04 </w:t>
            </w:r>
          </w:p>
        </w:tc>
        <w:tc>
          <w:tcPr>
            <w:tcW w:w="958" w:type="pct"/>
            <w:tcBorders>
              <w:top w:val="nil"/>
              <w:left w:val="nil"/>
              <w:bottom w:val="single" w:sz="4" w:space="0" w:color="000000"/>
              <w:right w:val="single" w:sz="4" w:space="0" w:color="000000"/>
            </w:tcBorders>
            <w:shd w:val="clear" w:color="auto" w:fill="auto"/>
            <w:noWrap/>
            <w:vAlign w:val="center"/>
            <w:hideMark/>
          </w:tcPr>
          <w:p w14:paraId="513CBA0C" w14:textId="544A8D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BA3AE6" w14:textId="645394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2498C" w14:textId="5E44FA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91,436.04 </w:t>
            </w:r>
          </w:p>
        </w:tc>
      </w:tr>
      <w:tr w:rsidR="00DF247F" w:rsidRPr="00837AEC" w14:paraId="762E1B9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C73E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70A1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2DCAA511" w14:textId="0C50DA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037,605.62 </w:t>
            </w:r>
          </w:p>
        </w:tc>
        <w:tc>
          <w:tcPr>
            <w:tcW w:w="958" w:type="pct"/>
            <w:tcBorders>
              <w:top w:val="nil"/>
              <w:left w:val="nil"/>
              <w:bottom w:val="single" w:sz="4" w:space="0" w:color="000000"/>
              <w:right w:val="single" w:sz="4" w:space="0" w:color="000000"/>
            </w:tcBorders>
            <w:shd w:val="clear" w:color="auto" w:fill="auto"/>
            <w:noWrap/>
            <w:vAlign w:val="center"/>
            <w:hideMark/>
          </w:tcPr>
          <w:p w14:paraId="522B4422" w14:textId="51DE1B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E1A6B7" w14:textId="205E39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59691" w14:textId="6A4C18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037,605.62 </w:t>
            </w:r>
          </w:p>
        </w:tc>
      </w:tr>
      <w:tr w:rsidR="00DF247F" w:rsidRPr="00837AEC" w14:paraId="6C3D6C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4F3F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0975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center"/>
            <w:hideMark/>
          </w:tcPr>
          <w:p w14:paraId="256B8096" w14:textId="64ED60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710,998.32 </w:t>
            </w:r>
          </w:p>
        </w:tc>
        <w:tc>
          <w:tcPr>
            <w:tcW w:w="958" w:type="pct"/>
            <w:tcBorders>
              <w:top w:val="nil"/>
              <w:left w:val="nil"/>
              <w:bottom w:val="single" w:sz="4" w:space="0" w:color="000000"/>
              <w:right w:val="single" w:sz="4" w:space="0" w:color="000000"/>
            </w:tcBorders>
            <w:shd w:val="clear" w:color="auto" w:fill="auto"/>
            <w:noWrap/>
            <w:vAlign w:val="center"/>
            <w:hideMark/>
          </w:tcPr>
          <w:p w14:paraId="2830BE01" w14:textId="4DCB7B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F5F916" w14:textId="403D92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1C132" w14:textId="491176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710,998.32 </w:t>
            </w:r>
          </w:p>
        </w:tc>
      </w:tr>
      <w:tr w:rsidR="00DF247F" w:rsidRPr="00837AEC" w14:paraId="485E5F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8807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17B9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center"/>
            <w:hideMark/>
          </w:tcPr>
          <w:p w14:paraId="0E703677" w14:textId="23B303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10,860.18 </w:t>
            </w:r>
          </w:p>
        </w:tc>
        <w:tc>
          <w:tcPr>
            <w:tcW w:w="958" w:type="pct"/>
            <w:tcBorders>
              <w:top w:val="nil"/>
              <w:left w:val="nil"/>
              <w:bottom w:val="single" w:sz="4" w:space="0" w:color="000000"/>
              <w:right w:val="single" w:sz="4" w:space="0" w:color="000000"/>
            </w:tcBorders>
            <w:shd w:val="clear" w:color="auto" w:fill="auto"/>
            <w:noWrap/>
            <w:vAlign w:val="center"/>
            <w:hideMark/>
          </w:tcPr>
          <w:p w14:paraId="01E63399" w14:textId="087EE7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56292E" w14:textId="514114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6B72F" w14:textId="3B7437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10,860.18 </w:t>
            </w:r>
          </w:p>
        </w:tc>
      </w:tr>
      <w:tr w:rsidR="00DF247F" w:rsidRPr="00837AEC" w14:paraId="538B268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FE73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6A6E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center"/>
            <w:hideMark/>
          </w:tcPr>
          <w:p w14:paraId="593E28BC" w14:textId="0FE724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5,332.17 </w:t>
            </w:r>
          </w:p>
        </w:tc>
        <w:tc>
          <w:tcPr>
            <w:tcW w:w="958" w:type="pct"/>
            <w:tcBorders>
              <w:top w:val="nil"/>
              <w:left w:val="nil"/>
              <w:bottom w:val="single" w:sz="4" w:space="0" w:color="000000"/>
              <w:right w:val="single" w:sz="4" w:space="0" w:color="000000"/>
            </w:tcBorders>
            <w:shd w:val="clear" w:color="auto" w:fill="auto"/>
            <w:noWrap/>
            <w:vAlign w:val="center"/>
            <w:hideMark/>
          </w:tcPr>
          <w:p w14:paraId="40ADAA4F" w14:textId="5AAA22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6B75C2" w14:textId="260E27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1843E" w14:textId="57A142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5,332.17 </w:t>
            </w:r>
          </w:p>
        </w:tc>
      </w:tr>
      <w:tr w:rsidR="00DF247F" w:rsidRPr="00837AEC" w14:paraId="226302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1C10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6684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center"/>
            <w:hideMark/>
          </w:tcPr>
          <w:p w14:paraId="02EB93BE" w14:textId="0F8273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40,577.46 </w:t>
            </w:r>
          </w:p>
        </w:tc>
        <w:tc>
          <w:tcPr>
            <w:tcW w:w="958" w:type="pct"/>
            <w:tcBorders>
              <w:top w:val="nil"/>
              <w:left w:val="nil"/>
              <w:bottom w:val="single" w:sz="4" w:space="0" w:color="000000"/>
              <w:right w:val="single" w:sz="4" w:space="0" w:color="000000"/>
            </w:tcBorders>
            <w:shd w:val="clear" w:color="auto" w:fill="auto"/>
            <w:noWrap/>
            <w:vAlign w:val="center"/>
            <w:hideMark/>
          </w:tcPr>
          <w:p w14:paraId="228F9E5E" w14:textId="089FAF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ABB346B" w14:textId="59C0C9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6ED85" w14:textId="5706B4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40,577.46 </w:t>
            </w:r>
          </w:p>
        </w:tc>
      </w:tr>
      <w:tr w:rsidR="00DF247F" w:rsidRPr="00837AEC" w14:paraId="09BD6F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213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52DFF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center"/>
            <w:hideMark/>
          </w:tcPr>
          <w:p w14:paraId="70664684" w14:textId="21830C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3,062.14 </w:t>
            </w:r>
          </w:p>
        </w:tc>
        <w:tc>
          <w:tcPr>
            <w:tcW w:w="958" w:type="pct"/>
            <w:tcBorders>
              <w:top w:val="nil"/>
              <w:left w:val="nil"/>
              <w:bottom w:val="single" w:sz="4" w:space="0" w:color="000000"/>
              <w:right w:val="single" w:sz="4" w:space="0" w:color="000000"/>
            </w:tcBorders>
            <w:shd w:val="clear" w:color="auto" w:fill="auto"/>
            <w:noWrap/>
            <w:vAlign w:val="center"/>
            <w:hideMark/>
          </w:tcPr>
          <w:p w14:paraId="1EAC1CAF" w14:textId="5D16A6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D51A40" w14:textId="6C321D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CD753" w14:textId="782A53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3,062.14 </w:t>
            </w:r>
          </w:p>
        </w:tc>
      </w:tr>
      <w:tr w:rsidR="00DF247F" w:rsidRPr="00837AEC" w14:paraId="3C170F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64E41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F733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center"/>
            <w:hideMark/>
          </w:tcPr>
          <w:p w14:paraId="6A43E08A" w14:textId="23B510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729,282.82 </w:t>
            </w:r>
          </w:p>
        </w:tc>
        <w:tc>
          <w:tcPr>
            <w:tcW w:w="958" w:type="pct"/>
            <w:tcBorders>
              <w:top w:val="nil"/>
              <w:left w:val="nil"/>
              <w:bottom w:val="single" w:sz="4" w:space="0" w:color="000000"/>
              <w:right w:val="single" w:sz="4" w:space="0" w:color="000000"/>
            </w:tcBorders>
            <w:shd w:val="clear" w:color="auto" w:fill="auto"/>
            <w:noWrap/>
            <w:vAlign w:val="center"/>
            <w:hideMark/>
          </w:tcPr>
          <w:p w14:paraId="490A0CFC" w14:textId="13BFF6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A10D3E" w14:textId="454763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5DA5E" w14:textId="6609DD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729,282.82 </w:t>
            </w:r>
          </w:p>
        </w:tc>
      </w:tr>
      <w:tr w:rsidR="00DF247F" w:rsidRPr="00837AEC" w14:paraId="18D28C0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F784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5AE4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center"/>
            <w:hideMark/>
          </w:tcPr>
          <w:p w14:paraId="4CACCBDD" w14:textId="1F7CC9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42,201.72 </w:t>
            </w:r>
          </w:p>
        </w:tc>
        <w:tc>
          <w:tcPr>
            <w:tcW w:w="958" w:type="pct"/>
            <w:tcBorders>
              <w:top w:val="nil"/>
              <w:left w:val="nil"/>
              <w:bottom w:val="single" w:sz="4" w:space="0" w:color="000000"/>
              <w:right w:val="single" w:sz="4" w:space="0" w:color="000000"/>
            </w:tcBorders>
            <w:shd w:val="clear" w:color="auto" w:fill="auto"/>
            <w:noWrap/>
            <w:vAlign w:val="center"/>
            <w:hideMark/>
          </w:tcPr>
          <w:p w14:paraId="1C15BBD9" w14:textId="1FE2CE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D43027" w14:textId="29CD04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8041C" w14:textId="3851C8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42,201.72 </w:t>
            </w:r>
          </w:p>
        </w:tc>
      </w:tr>
      <w:tr w:rsidR="00DF247F" w:rsidRPr="00837AEC" w14:paraId="2D48186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1B01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C74B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center"/>
            <w:hideMark/>
          </w:tcPr>
          <w:p w14:paraId="7C773419" w14:textId="0704D3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28,656.22 </w:t>
            </w:r>
          </w:p>
        </w:tc>
        <w:tc>
          <w:tcPr>
            <w:tcW w:w="958" w:type="pct"/>
            <w:tcBorders>
              <w:top w:val="nil"/>
              <w:left w:val="nil"/>
              <w:bottom w:val="single" w:sz="4" w:space="0" w:color="000000"/>
              <w:right w:val="single" w:sz="4" w:space="0" w:color="000000"/>
            </w:tcBorders>
            <w:shd w:val="clear" w:color="auto" w:fill="auto"/>
            <w:noWrap/>
            <w:vAlign w:val="center"/>
            <w:hideMark/>
          </w:tcPr>
          <w:p w14:paraId="0416A131" w14:textId="3EF31E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327CE2" w14:textId="78D4BE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EDF11F" w14:textId="219D90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28,656.22 </w:t>
            </w:r>
          </w:p>
        </w:tc>
      </w:tr>
      <w:tr w:rsidR="00DF247F" w:rsidRPr="00837AEC" w14:paraId="14B4B9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C7DF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9F53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center"/>
            <w:hideMark/>
          </w:tcPr>
          <w:p w14:paraId="3EA19341" w14:textId="453353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36,595.40 </w:t>
            </w:r>
          </w:p>
        </w:tc>
        <w:tc>
          <w:tcPr>
            <w:tcW w:w="958" w:type="pct"/>
            <w:tcBorders>
              <w:top w:val="nil"/>
              <w:left w:val="nil"/>
              <w:bottom w:val="single" w:sz="4" w:space="0" w:color="000000"/>
              <w:right w:val="single" w:sz="4" w:space="0" w:color="000000"/>
            </w:tcBorders>
            <w:shd w:val="clear" w:color="auto" w:fill="auto"/>
            <w:noWrap/>
            <w:vAlign w:val="center"/>
            <w:hideMark/>
          </w:tcPr>
          <w:p w14:paraId="579AEEA4" w14:textId="1EC9A7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C1F519" w14:textId="22EAA0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E4B306" w14:textId="75C80B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36,595.40 </w:t>
            </w:r>
          </w:p>
        </w:tc>
      </w:tr>
      <w:tr w:rsidR="00DF247F" w:rsidRPr="00837AEC" w14:paraId="390B99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32F4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264E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center"/>
            <w:hideMark/>
          </w:tcPr>
          <w:p w14:paraId="5F766176" w14:textId="56CF04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24,497.24 </w:t>
            </w:r>
          </w:p>
        </w:tc>
        <w:tc>
          <w:tcPr>
            <w:tcW w:w="958" w:type="pct"/>
            <w:tcBorders>
              <w:top w:val="nil"/>
              <w:left w:val="nil"/>
              <w:bottom w:val="single" w:sz="4" w:space="0" w:color="000000"/>
              <w:right w:val="single" w:sz="4" w:space="0" w:color="000000"/>
            </w:tcBorders>
            <w:shd w:val="clear" w:color="auto" w:fill="auto"/>
            <w:noWrap/>
            <w:vAlign w:val="center"/>
            <w:hideMark/>
          </w:tcPr>
          <w:p w14:paraId="5B85E0C1" w14:textId="64E8FF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0C33BD" w14:textId="4E0416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9BB85" w14:textId="658037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24,497.24 </w:t>
            </w:r>
          </w:p>
        </w:tc>
      </w:tr>
      <w:tr w:rsidR="00DF247F" w:rsidRPr="00837AEC" w14:paraId="342AB0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63EA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F4E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center"/>
            <w:hideMark/>
          </w:tcPr>
          <w:p w14:paraId="518A2AE5" w14:textId="126D64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78,336.78 </w:t>
            </w:r>
          </w:p>
        </w:tc>
        <w:tc>
          <w:tcPr>
            <w:tcW w:w="958" w:type="pct"/>
            <w:tcBorders>
              <w:top w:val="nil"/>
              <w:left w:val="nil"/>
              <w:bottom w:val="single" w:sz="4" w:space="0" w:color="000000"/>
              <w:right w:val="single" w:sz="4" w:space="0" w:color="000000"/>
            </w:tcBorders>
            <w:shd w:val="clear" w:color="auto" w:fill="auto"/>
            <w:noWrap/>
            <w:vAlign w:val="center"/>
            <w:hideMark/>
          </w:tcPr>
          <w:p w14:paraId="3C9C62C4" w14:textId="3B2E73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85CF4B" w14:textId="1C6F3D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6E6522" w14:textId="72F6E1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78,336.78 </w:t>
            </w:r>
          </w:p>
        </w:tc>
      </w:tr>
      <w:tr w:rsidR="00DF247F" w:rsidRPr="00837AEC" w14:paraId="2E8FF9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448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F4F73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center"/>
            <w:hideMark/>
          </w:tcPr>
          <w:p w14:paraId="56BD58DD" w14:textId="57A7F8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05,146.38 </w:t>
            </w:r>
          </w:p>
        </w:tc>
        <w:tc>
          <w:tcPr>
            <w:tcW w:w="958" w:type="pct"/>
            <w:tcBorders>
              <w:top w:val="nil"/>
              <w:left w:val="nil"/>
              <w:bottom w:val="single" w:sz="4" w:space="0" w:color="000000"/>
              <w:right w:val="single" w:sz="4" w:space="0" w:color="000000"/>
            </w:tcBorders>
            <w:shd w:val="clear" w:color="auto" w:fill="auto"/>
            <w:noWrap/>
            <w:vAlign w:val="center"/>
            <w:hideMark/>
          </w:tcPr>
          <w:p w14:paraId="39070C99" w14:textId="76D12A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7B1C27" w14:textId="6E7819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3E474" w14:textId="57A7ED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05,146.38 </w:t>
            </w:r>
          </w:p>
        </w:tc>
      </w:tr>
      <w:tr w:rsidR="00DF247F" w:rsidRPr="00837AEC" w14:paraId="68B818F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AE90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center"/>
            <w:hideMark/>
          </w:tcPr>
          <w:p w14:paraId="0EAB1315" w14:textId="4104343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center"/>
            <w:hideMark/>
          </w:tcPr>
          <w:p w14:paraId="5407B610" w14:textId="543DEAF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6E06ECF" w14:textId="12C263F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B07E3BA" w14:textId="3025AB8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870,273.30 </w:t>
            </w:r>
          </w:p>
        </w:tc>
      </w:tr>
      <w:tr w:rsidR="00DF247F" w:rsidRPr="00837AEC" w14:paraId="075220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2464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F9C8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center"/>
            <w:hideMark/>
          </w:tcPr>
          <w:p w14:paraId="11D52630" w14:textId="1C27A1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center"/>
            <w:hideMark/>
          </w:tcPr>
          <w:p w14:paraId="3926C0ED" w14:textId="6596AD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C41480" w14:textId="4F1300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32227" w14:textId="52A76E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0,118.48 </w:t>
            </w:r>
          </w:p>
        </w:tc>
      </w:tr>
      <w:tr w:rsidR="00DF247F" w:rsidRPr="00837AEC" w14:paraId="3369A65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5D7B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24F2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center"/>
            <w:hideMark/>
          </w:tcPr>
          <w:p w14:paraId="05B2FE0F" w14:textId="0E57FF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center"/>
            <w:hideMark/>
          </w:tcPr>
          <w:p w14:paraId="3EC94118" w14:textId="15997D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D2FFAC" w14:textId="77FB05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74E0A" w14:textId="4930D9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19,714.82 </w:t>
            </w:r>
          </w:p>
        </w:tc>
      </w:tr>
      <w:tr w:rsidR="00DF247F" w:rsidRPr="00837AEC" w14:paraId="10BC681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ED66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4313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center"/>
            <w:hideMark/>
          </w:tcPr>
          <w:p w14:paraId="22B0F84E" w14:textId="4D300C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center"/>
            <w:hideMark/>
          </w:tcPr>
          <w:p w14:paraId="7A327C68" w14:textId="708BE7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DBAB32" w14:textId="16FC54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3A275" w14:textId="047D01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40,440.00 </w:t>
            </w:r>
          </w:p>
        </w:tc>
      </w:tr>
      <w:tr w:rsidR="00DF247F" w:rsidRPr="00837AEC" w14:paraId="48B109F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28231"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lastRenderedPageBreak/>
              <w:t>Negros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407955FC" w14:textId="1D86EF4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2,190,190.02 </w:t>
            </w:r>
          </w:p>
        </w:tc>
        <w:tc>
          <w:tcPr>
            <w:tcW w:w="958" w:type="pct"/>
            <w:tcBorders>
              <w:top w:val="nil"/>
              <w:left w:val="nil"/>
              <w:bottom w:val="single" w:sz="4" w:space="0" w:color="000000"/>
              <w:right w:val="single" w:sz="4" w:space="0" w:color="000000"/>
            </w:tcBorders>
            <w:shd w:val="clear" w:color="D8D8D8" w:fill="D8D8D8"/>
            <w:noWrap/>
            <w:vAlign w:val="center"/>
            <w:hideMark/>
          </w:tcPr>
          <w:p w14:paraId="09E489A1" w14:textId="5EEF035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F809A3D" w14:textId="13A3BE9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3A9EB35" w14:textId="371FA6F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2,190,190.02 </w:t>
            </w:r>
          </w:p>
        </w:tc>
      </w:tr>
      <w:tr w:rsidR="00DF247F" w:rsidRPr="00837AEC" w14:paraId="73BE1524" w14:textId="77777777" w:rsidTr="00B76EB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AD783DF"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EADE9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center"/>
            <w:hideMark/>
          </w:tcPr>
          <w:p w14:paraId="756B6714" w14:textId="2B638F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17,847.71 </w:t>
            </w:r>
          </w:p>
        </w:tc>
        <w:tc>
          <w:tcPr>
            <w:tcW w:w="958" w:type="pct"/>
            <w:tcBorders>
              <w:top w:val="nil"/>
              <w:left w:val="nil"/>
              <w:bottom w:val="single" w:sz="4" w:space="0" w:color="000000"/>
              <w:right w:val="single" w:sz="4" w:space="0" w:color="000000"/>
            </w:tcBorders>
            <w:shd w:val="clear" w:color="auto" w:fill="auto"/>
            <w:noWrap/>
            <w:vAlign w:val="center"/>
            <w:hideMark/>
          </w:tcPr>
          <w:p w14:paraId="345E6AFE" w14:textId="2A153D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3B6E83" w14:textId="302AEE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B6211" w14:textId="7192E8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17,847.71 </w:t>
            </w:r>
          </w:p>
        </w:tc>
      </w:tr>
      <w:tr w:rsidR="00DF247F" w:rsidRPr="00837AEC" w14:paraId="1346E91D" w14:textId="77777777" w:rsidTr="00B76EBB">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5E3E06BA"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5092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center"/>
            <w:hideMark/>
          </w:tcPr>
          <w:p w14:paraId="4C8BFE9F" w14:textId="3C1710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center"/>
            <w:hideMark/>
          </w:tcPr>
          <w:p w14:paraId="31B3E61D" w14:textId="12DEB5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8FC3E5" w14:textId="33508B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B0E77" w14:textId="556218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6,940.00 </w:t>
            </w:r>
          </w:p>
        </w:tc>
      </w:tr>
      <w:tr w:rsidR="00DF247F" w:rsidRPr="00837AEC" w14:paraId="3902CDE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9B70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E876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is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BDD67B" w14:textId="1D043E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0,728.00 </w:t>
            </w:r>
          </w:p>
        </w:tc>
        <w:tc>
          <w:tcPr>
            <w:tcW w:w="958" w:type="pct"/>
            <w:tcBorders>
              <w:top w:val="nil"/>
              <w:left w:val="nil"/>
              <w:bottom w:val="single" w:sz="4" w:space="0" w:color="000000"/>
              <w:right w:val="single" w:sz="4" w:space="0" w:color="000000"/>
            </w:tcBorders>
            <w:shd w:val="clear" w:color="auto" w:fill="auto"/>
            <w:noWrap/>
            <w:vAlign w:val="center"/>
            <w:hideMark/>
          </w:tcPr>
          <w:p w14:paraId="25DA18E2" w14:textId="649542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F954AB" w14:textId="3CD7AC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1F14D" w14:textId="6A99C4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0,728.00 </w:t>
            </w:r>
          </w:p>
        </w:tc>
      </w:tr>
      <w:tr w:rsidR="00DF247F" w:rsidRPr="00837AEC" w14:paraId="733BC2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1A9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06F2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center"/>
            <w:hideMark/>
          </w:tcPr>
          <w:p w14:paraId="79E4712C" w14:textId="68B42D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center"/>
            <w:hideMark/>
          </w:tcPr>
          <w:p w14:paraId="4BD68E8F" w14:textId="10883C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27DB3F" w14:textId="7E1A42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2A473" w14:textId="72E89E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24,790.00 </w:t>
            </w:r>
          </w:p>
        </w:tc>
      </w:tr>
      <w:tr w:rsidR="00DF247F" w:rsidRPr="00837AEC" w14:paraId="4E3EC2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5C54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D981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center"/>
            <w:hideMark/>
          </w:tcPr>
          <w:p w14:paraId="6680BB1D" w14:textId="7C3819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center"/>
            <w:hideMark/>
          </w:tcPr>
          <w:p w14:paraId="7397450A" w14:textId="460648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4073FE" w14:textId="27D709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AE855A" w14:textId="2CBF1C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19,557.64 </w:t>
            </w:r>
          </w:p>
        </w:tc>
      </w:tr>
      <w:tr w:rsidR="00DF247F" w:rsidRPr="00837AEC" w14:paraId="35AAE60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175A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CB227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center"/>
            <w:hideMark/>
          </w:tcPr>
          <w:p w14:paraId="5BF716A9" w14:textId="7D5D31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center"/>
            <w:hideMark/>
          </w:tcPr>
          <w:p w14:paraId="312D37E6" w14:textId="3D48A1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C6389D" w14:textId="5F16F0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6B282" w14:textId="3E1599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089,469.32 </w:t>
            </w:r>
          </w:p>
        </w:tc>
      </w:tr>
      <w:tr w:rsidR="00DF247F" w:rsidRPr="00837AEC" w14:paraId="62A6E40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7EC0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36B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center"/>
            <w:hideMark/>
          </w:tcPr>
          <w:p w14:paraId="333BDB49" w14:textId="0E3586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4,437.20 </w:t>
            </w:r>
          </w:p>
        </w:tc>
        <w:tc>
          <w:tcPr>
            <w:tcW w:w="958" w:type="pct"/>
            <w:tcBorders>
              <w:top w:val="nil"/>
              <w:left w:val="nil"/>
              <w:bottom w:val="single" w:sz="4" w:space="0" w:color="000000"/>
              <w:right w:val="single" w:sz="4" w:space="0" w:color="000000"/>
            </w:tcBorders>
            <w:shd w:val="clear" w:color="auto" w:fill="auto"/>
            <w:noWrap/>
            <w:vAlign w:val="center"/>
            <w:hideMark/>
          </w:tcPr>
          <w:p w14:paraId="1A584548" w14:textId="5F83F5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6692C1" w14:textId="0F678F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8C769" w14:textId="1F51F4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4,437.20 </w:t>
            </w:r>
          </w:p>
        </w:tc>
      </w:tr>
      <w:tr w:rsidR="00DF247F" w:rsidRPr="00837AEC" w14:paraId="53DD68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7CFE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343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center"/>
            <w:hideMark/>
          </w:tcPr>
          <w:p w14:paraId="6A2158D5" w14:textId="3DDA4B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center"/>
            <w:hideMark/>
          </w:tcPr>
          <w:p w14:paraId="1C59DEA3" w14:textId="54BF41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BEE556" w14:textId="30F6D2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0F114" w14:textId="6B0765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849,807.18 </w:t>
            </w:r>
          </w:p>
        </w:tc>
      </w:tr>
      <w:tr w:rsidR="00DF247F" w:rsidRPr="00837AEC" w14:paraId="5C0F6F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087F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DD21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3692C79A" w14:textId="518D8E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center"/>
            <w:hideMark/>
          </w:tcPr>
          <w:p w14:paraId="38003EC8" w14:textId="3D2897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753E58" w14:textId="01D86E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59EF2" w14:textId="4EBC05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9,972.10 </w:t>
            </w:r>
          </w:p>
        </w:tc>
      </w:tr>
      <w:tr w:rsidR="00DF247F" w:rsidRPr="00837AEC" w14:paraId="6A5B47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1B72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D757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center"/>
            <w:hideMark/>
          </w:tcPr>
          <w:p w14:paraId="7831406E" w14:textId="0B0604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56,246.48 </w:t>
            </w:r>
          </w:p>
        </w:tc>
        <w:tc>
          <w:tcPr>
            <w:tcW w:w="958" w:type="pct"/>
            <w:tcBorders>
              <w:top w:val="nil"/>
              <w:left w:val="nil"/>
              <w:bottom w:val="single" w:sz="4" w:space="0" w:color="000000"/>
              <w:right w:val="single" w:sz="4" w:space="0" w:color="000000"/>
            </w:tcBorders>
            <w:shd w:val="clear" w:color="auto" w:fill="auto"/>
            <w:noWrap/>
            <w:vAlign w:val="center"/>
            <w:hideMark/>
          </w:tcPr>
          <w:p w14:paraId="1481BE1D" w14:textId="12D67B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6725A4" w14:textId="64443D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1BECE1" w14:textId="3D13CE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56,246.48 </w:t>
            </w:r>
          </w:p>
        </w:tc>
      </w:tr>
      <w:tr w:rsidR="00DF247F" w:rsidRPr="00837AEC" w14:paraId="497DEC7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602C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35A2D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center"/>
            <w:hideMark/>
          </w:tcPr>
          <w:p w14:paraId="17B44F46" w14:textId="6061F2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37,040.85 </w:t>
            </w:r>
          </w:p>
        </w:tc>
        <w:tc>
          <w:tcPr>
            <w:tcW w:w="958" w:type="pct"/>
            <w:tcBorders>
              <w:top w:val="nil"/>
              <w:left w:val="nil"/>
              <w:bottom w:val="single" w:sz="4" w:space="0" w:color="000000"/>
              <w:right w:val="single" w:sz="4" w:space="0" w:color="000000"/>
            </w:tcBorders>
            <w:shd w:val="clear" w:color="auto" w:fill="auto"/>
            <w:noWrap/>
            <w:vAlign w:val="center"/>
            <w:hideMark/>
          </w:tcPr>
          <w:p w14:paraId="7B51E301" w14:textId="711479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7E8E82" w14:textId="107C92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DCF7F" w14:textId="36A0E5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37,040.85 </w:t>
            </w:r>
          </w:p>
        </w:tc>
      </w:tr>
      <w:tr w:rsidR="00DF247F" w:rsidRPr="00837AEC" w14:paraId="30A09C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472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7D05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center"/>
            <w:hideMark/>
          </w:tcPr>
          <w:p w14:paraId="4FCF76C9" w14:textId="6AFF15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center"/>
            <w:hideMark/>
          </w:tcPr>
          <w:p w14:paraId="650CE22C" w14:textId="416859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4D9411" w14:textId="2659DA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62119" w14:textId="30754E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2,500.00 </w:t>
            </w:r>
          </w:p>
        </w:tc>
      </w:tr>
      <w:tr w:rsidR="00DF247F" w:rsidRPr="00837AEC" w14:paraId="7835DB4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1450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E1E58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center"/>
            <w:hideMark/>
          </w:tcPr>
          <w:p w14:paraId="02301B0F" w14:textId="2CCE07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center"/>
            <w:hideMark/>
          </w:tcPr>
          <w:p w14:paraId="0A8AB0D8" w14:textId="492892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AF1043" w14:textId="01D5AA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F90E1" w14:textId="664ADA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0,262.46 </w:t>
            </w:r>
          </w:p>
        </w:tc>
      </w:tr>
      <w:tr w:rsidR="00DF247F" w:rsidRPr="00837AEC" w14:paraId="37C26F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B5B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58F3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center"/>
            <w:hideMark/>
          </w:tcPr>
          <w:p w14:paraId="0E703DA5" w14:textId="1E0FD5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center"/>
            <w:hideMark/>
          </w:tcPr>
          <w:p w14:paraId="02F99E37" w14:textId="3A6503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374B18" w14:textId="6E382F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8AA85" w14:textId="2D3EE7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030,987.48 </w:t>
            </w:r>
          </w:p>
        </w:tc>
      </w:tr>
      <w:tr w:rsidR="00DF247F" w:rsidRPr="00837AEC" w14:paraId="3BFA15C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71FB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8F4C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center"/>
            <w:hideMark/>
          </w:tcPr>
          <w:p w14:paraId="1EF2E703" w14:textId="34E895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center"/>
            <w:hideMark/>
          </w:tcPr>
          <w:p w14:paraId="67950F77" w14:textId="08E3B3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7F3CF8" w14:textId="738B90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2CFC9" w14:textId="4ACF32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6,143.60 </w:t>
            </w:r>
          </w:p>
        </w:tc>
      </w:tr>
      <w:tr w:rsidR="00DF247F" w:rsidRPr="00837AEC" w14:paraId="23EE662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16EC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262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center"/>
            <w:hideMark/>
          </w:tcPr>
          <w:p w14:paraId="1DB78B15" w14:textId="4FA211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center"/>
            <w:hideMark/>
          </w:tcPr>
          <w:p w14:paraId="255F7375" w14:textId="4E1D3E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DD0646" w14:textId="32CB97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6A32B" w14:textId="5A3686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92,860.00 </w:t>
            </w:r>
          </w:p>
        </w:tc>
      </w:tr>
      <w:tr w:rsidR="00DF247F" w:rsidRPr="00837AEC" w14:paraId="393696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12B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BBED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center"/>
            <w:hideMark/>
          </w:tcPr>
          <w:p w14:paraId="10558B43" w14:textId="64B6CB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center"/>
            <w:hideMark/>
          </w:tcPr>
          <w:p w14:paraId="3CCC49B4" w14:textId="55A83D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34595C" w14:textId="46E653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54BF2A" w14:textId="2FD4A7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0,600.00 </w:t>
            </w:r>
          </w:p>
        </w:tc>
      </w:tr>
      <w:tr w:rsidR="00DF247F" w:rsidRPr="00837AEC" w14:paraId="02F520E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3ABFC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center"/>
            <w:hideMark/>
          </w:tcPr>
          <w:p w14:paraId="2EDCB267" w14:textId="6FB691D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1,180,213.21 </w:t>
            </w:r>
          </w:p>
        </w:tc>
        <w:tc>
          <w:tcPr>
            <w:tcW w:w="958" w:type="pct"/>
            <w:tcBorders>
              <w:top w:val="nil"/>
              <w:left w:val="nil"/>
              <w:bottom w:val="single" w:sz="4" w:space="0" w:color="000000"/>
              <w:right w:val="single" w:sz="4" w:space="0" w:color="000000"/>
            </w:tcBorders>
            <w:shd w:val="clear" w:color="A5A5A5" w:fill="A5A5A5"/>
            <w:noWrap/>
            <w:vAlign w:val="center"/>
            <w:hideMark/>
          </w:tcPr>
          <w:p w14:paraId="63B4E35F" w14:textId="70A5E5D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2D839811" w14:textId="22A6DAC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center"/>
            <w:hideMark/>
          </w:tcPr>
          <w:p w14:paraId="2C6D94E0" w14:textId="6830606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3,102,483.21 </w:t>
            </w:r>
          </w:p>
        </w:tc>
      </w:tr>
      <w:tr w:rsidR="00DF247F" w:rsidRPr="00837AEC" w14:paraId="27C0055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FC1B5B"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center"/>
            <w:hideMark/>
          </w:tcPr>
          <w:p w14:paraId="32B238F2" w14:textId="73DF798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088,017.89 </w:t>
            </w:r>
          </w:p>
        </w:tc>
        <w:tc>
          <w:tcPr>
            <w:tcW w:w="958" w:type="pct"/>
            <w:tcBorders>
              <w:top w:val="nil"/>
              <w:left w:val="nil"/>
              <w:bottom w:val="single" w:sz="4" w:space="0" w:color="000000"/>
              <w:right w:val="single" w:sz="4" w:space="0" w:color="000000"/>
            </w:tcBorders>
            <w:shd w:val="clear" w:color="D8D8D8" w:fill="D8D8D8"/>
            <w:noWrap/>
            <w:vAlign w:val="center"/>
            <w:hideMark/>
          </w:tcPr>
          <w:p w14:paraId="7A3F5FF2" w14:textId="5DB26F8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C50C46B" w14:textId="3955A4D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18C204C" w14:textId="7331A23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088,017.89 </w:t>
            </w:r>
          </w:p>
        </w:tc>
      </w:tr>
      <w:tr w:rsidR="00DF247F" w:rsidRPr="00837AEC" w14:paraId="6E2BF01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891B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B40D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center"/>
            <w:hideMark/>
          </w:tcPr>
          <w:p w14:paraId="34947C9C" w14:textId="6B0D85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0,491.10 </w:t>
            </w:r>
          </w:p>
        </w:tc>
        <w:tc>
          <w:tcPr>
            <w:tcW w:w="958" w:type="pct"/>
            <w:tcBorders>
              <w:top w:val="nil"/>
              <w:left w:val="nil"/>
              <w:bottom w:val="single" w:sz="4" w:space="0" w:color="000000"/>
              <w:right w:val="single" w:sz="4" w:space="0" w:color="000000"/>
            </w:tcBorders>
            <w:shd w:val="clear" w:color="auto" w:fill="auto"/>
            <w:noWrap/>
            <w:vAlign w:val="center"/>
            <w:hideMark/>
          </w:tcPr>
          <w:p w14:paraId="3F7D3F18" w14:textId="540C03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EA4E11" w14:textId="3DCA62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1AD8E" w14:textId="3A6F07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0,491.10 </w:t>
            </w:r>
          </w:p>
        </w:tc>
      </w:tr>
      <w:tr w:rsidR="00DF247F" w:rsidRPr="00837AEC" w14:paraId="2AE023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64B1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C908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center"/>
            <w:hideMark/>
          </w:tcPr>
          <w:p w14:paraId="15620BC0" w14:textId="39F3DF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6D6983C3" w14:textId="51AE18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F0C6D4" w14:textId="7EA1F8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87793" w14:textId="56F920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3.93 </w:t>
            </w:r>
          </w:p>
        </w:tc>
      </w:tr>
      <w:tr w:rsidR="00DF247F" w:rsidRPr="00837AEC" w14:paraId="475B13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05AD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B1A4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center"/>
            <w:hideMark/>
          </w:tcPr>
          <w:p w14:paraId="456C7DB2" w14:textId="6A003E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6E1EF652" w14:textId="7D9C65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DC8DC4" w14:textId="7AD18B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77A4A" w14:textId="7CE6FC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7.86 </w:t>
            </w:r>
          </w:p>
        </w:tc>
      </w:tr>
      <w:tr w:rsidR="00DF247F" w:rsidRPr="00837AEC" w14:paraId="57E0831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5B67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36841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ipipi</w:t>
            </w:r>
          </w:p>
        </w:tc>
        <w:tc>
          <w:tcPr>
            <w:tcW w:w="1003" w:type="pct"/>
            <w:tcBorders>
              <w:top w:val="nil"/>
              <w:left w:val="nil"/>
              <w:bottom w:val="single" w:sz="4" w:space="0" w:color="000000"/>
              <w:right w:val="single" w:sz="4" w:space="0" w:color="000000"/>
            </w:tcBorders>
            <w:shd w:val="clear" w:color="auto" w:fill="auto"/>
            <w:noWrap/>
            <w:vAlign w:val="center"/>
            <w:hideMark/>
          </w:tcPr>
          <w:p w14:paraId="10776145" w14:textId="11F078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5,895.00 </w:t>
            </w:r>
          </w:p>
        </w:tc>
        <w:tc>
          <w:tcPr>
            <w:tcW w:w="958" w:type="pct"/>
            <w:tcBorders>
              <w:top w:val="nil"/>
              <w:left w:val="nil"/>
              <w:bottom w:val="single" w:sz="4" w:space="0" w:color="000000"/>
              <w:right w:val="single" w:sz="4" w:space="0" w:color="000000"/>
            </w:tcBorders>
            <w:shd w:val="clear" w:color="auto" w:fill="auto"/>
            <w:noWrap/>
            <w:vAlign w:val="center"/>
            <w:hideMark/>
          </w:tcPr>
          <w:p w14:paraId="4EDB5CE5" w14:textId="544C5E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87AC4F" w14:textId="036D08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A3AD9" w14:textId="593A08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5,895.00 </w:t>
            </w:r>
          </w:p>
        </w:tc>
      </w:tr>
      <w:tr w:rsidR="00DF247F" w:rsidRPr="00837AEC" w14:paraId="3245FBB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12686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6C3CA0E4" w14:textId="0D83026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588,265.22 </w:t>
            </w:r>
          </w:p>
        </w:tc>
        <w:tc>
          <w:tcPr>
            <w:tcW w:w="958" w:type="pct"/>
            <w:tcBorders>
              <w:top w:val="nil"/>
              <w:left w:val="nil"/>
              <w:bottom w:val="single" w:sz="4" w:space="0" w:color="000000"/>
              <w:right w:val="single" w:sz="4" w:space="0" w:color="000000"/>
            </w:tcBorders>
            <w:shd w:val="clear" w:color="D8D8D8" w:fill="D8D8D8"/>
            <w:noWrap/>
            <w:vAlign w:val="center"/>
            <w:hideMark/>
          </w:tcPr>
          <w:p w14:paraId="6CF54ABA" w14:textId="20F85E1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940C42C" w14:textId="5CCFEBC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64B29689" w14:textId="4CD0DC6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601,165.22 </w:t>
            </w:r>
          </w:p>
        </w:tc>
      </w:tr>
      <w:tr w:rsidR="00DF247F" w:rsidRPr="00837AEC" w14:paraId="47A2F75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D624D9"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0675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5A99F5AF" w14:textId="706B0E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center"/>
            <w:hideMark/>
          </w:tcPr>
          <w:p w14:paraId="5F731C6E" w14:textId="5537E7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168A57" w14:textId="58FB51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61867" w14:textId="09D3C3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0,351.17 </w:t>
            </w:r>
          </w:p>
        </w:tc>
      </w:tr>
      <w:tr w:rsidR="00DF247F" w:rsidRPr="00837AEC" w14:paraId="069D7BF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F8A3B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DAA2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center"/>
            <w:hideMark/>
          </w:tcPr>
          <w:p w14:paraId="03647721" w14:textId="516B5C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center"/>
            <w:hideMark/>
          </w:tcPr>
          <w:p w14:paraId="403AD6E0" w14:textId="13AE9E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521775" w14:textId="377B4D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AB34D" w14:textId="261E31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70.70 </w:t>
            </w:r>
          </w:p>
        </w:tc>
      </w:tr>
      <w:tr w:rsidR="00DF247F" w:rsidRPr="00837AEC" w14:paraId="55D5CFD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A9C19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5B32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2F669019" w14:textId="346AC2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center"/>
            <w:hideMark/>
          </w:tcPr>
          <w:p w14:paraId="0CB2DA04" w14:textId="698112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627124" w14:textId="7A72CF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B59EF" w14:textId="73B2A8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70.70 </w:t>
            </w:r>
          </w:p>
        </w:tc>
      </w:tr>
      <w:tr w:rsidR="00DF247F" w:rsidRPr="00837AEC" w14:paraId="72EB5ED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00F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4E51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center"/>
            <w:hideMark/>
          </w:tcPr>
          <w:p w14:paraId="2C06288F" w14:textId="4FF6F0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4EB139" w14:textId="473E6F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F17ED1" w14:textId="447E87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579B1116" w14:textId="7D9059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900.00 </w:t>
            </w:r>
          </w:p>
        </w:tc>
      </w:tr>
      <w:tr w:rsidR="00DF247F" w:rsidRPr="00837AEC" w14:paraId="67E64D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A1725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D05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center"/>
            <w:hideMark/>
          </w:tcPr>
          <w:p w14:paraId="3EC321F2" w14:textId="6D8789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center"/>
            <w:hideMark/>
          </w:tcPr>
          <w:p w14:paraId="5EFA1069" w14:textId="018C3B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5481A2" w14:textId="45C259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DF67F" w14:textId="116F09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19,868.75 </w:t>
            </w:r>
          </w:p>
        </w:tc>
      </w:tr>
      <w:tr w:rsidR="00DF247F" w:rsidRPr="00837AEC" w14:paraId="7240B8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3B45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A649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center"/>
            <w:hideMark/>
          </w:tcPr>
          <w:p w14:paraId="0111DFC8" w14:textId="03F62F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5,138.90 </w:t>
            </w:r>
          </w:p>
        </w:tc>
        <w:tc>
          <w:tcPr>
            <w:tcW w:w="958" w:type="pct"/>
            <w:tcBorders>
              <w:top w:val="nil"/>
              <w:left w:val="nil"/>
              <w:bottom w:val="single" w:sz="4" w:space="0" w:color="000000"/>
              <w:right w:val="single" w:sz="4" w:space="0" w:color="000000"/>
            </w:tcBorders>
            <w:shd w:val="clear" w:color="auto" w:fill="auto"/>
            <w:noWrap/>
            <w:vAlign w:val="center"/>
            <w:hideMark/>
          </w:tcPr>
          <w:p w14:paraId="25C2B6DA" w14:textId="01880E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ED8FB4" w14:textId="56B997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ECECF" w14:textId="6D04C0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5,138.90 </w:t>
            </w:r>
          </w:p>
        </w:tc>
      </w:tr>
      <w:tr w:rsidR="00DF247F" w:rsidRPr="00837AEC" w14:paraId="34256BE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9ACB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4DD1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center"/>
            <w:hideMark/>
          </w:tcPr>
          <w:p w14:paraId="5BF2ED62" w14:textId="05A02A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965.00 </w:t>
            </w:r>
          </w:p>
        </w:tc>
        <w:tc>
          <w:tcPr>
            <w:tcW w:w="958" w:type="pct"/>
            <w:tcBorders>
              <w:top w:val="nil"/>
              <w:left w:val="nil"/>
              <w:bottom w:val="single" w:sz="4" w:space="0" w:color="000000"/>
              <w:right w:val="single" w:sz="4" w:space="0" w:color="000000"/>
            </w:tcBorders>
            <w:shd w:val="clear" w:color="auto" w:fill="auto"/>
            <w:noWrap/>
            <w:vAlign w:val="center"/>
            <w:hideMark/>
          </w:tcPr>
          <w:p w14:paraId="1189B89F" w14:textId="575BF6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7C7471" w14:textId="2A5BA9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BF43C" w14:textId="11A589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965.00 </w:t>
            </w:r>
          </w:p>
        </w:tc>
      </w:tr>
      <w:tr w:rsidR="00DF247F" w:rsidRPr="00837AEC" w14:paraId="3D299E6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9490C"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B6419D0" w14:textId="3F6B956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545,091.25 </w:t>
            </w:r>
          </w:p>
        </w:tc>
        <w:tc>
          <w:tcPr>
            <w:tcW w:w="958" w:type="pct"/>
            <w:tcBorders>
              <w:top w:val="nil"/>
              <w:left w:val="nil"/>
              <w:bottom w:val="single" w:sz="4" w:space="0" w:color="000000"/>
              <w:right w:val="single" w:sz="4" w:space="0" w:color="000000"/>
            </w:tcBorders>
            <w:shd w:val="clear" w:color="D8D8D8" w:fill="D8D8D8"/>
            <w:noWrap/>
            <w:vAlign w:val="center"/>
            <w:hideMark/>
          </w:tcPr>
          <w:p w14:paraId="7A3F3333" w14:textId="16E0F00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59C286E" w14:textId="1D0C941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32C7FC5F" w14:textId="4A1BAFC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693,461.25 </w:t>
            </w:r>
          </w:p>
        </w:tc>
      </w:tr>
      <w:tr w:rsidR="00DF247F" w:rsidRPr="00837AEC" w14:paraId="47545A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DCF3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38B5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center"/>
            <w:hideMark/>
          </w:tcPr>
          <w:p w14:paraId="68351C9C" w14:textId="6E014F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0,209.90 </w:t>
            </w:r>
          </w:p>
        </w:tc>
        <w:tc>
          <w:tcPr>
            <w:tcW w:w="958" w:type="pct"/>
            <w:tcBorders>
              <w:top w:val="nil"/>
              <w:left w:val="nil"/>
              <w:bottom w:val="single" w:sz="4" w:space="0" w:color="000000"/>
              <w:right w:val="single" w:sz="4" w:space="0" w:color="000000"/>
            </w:tcBorders>
            <w:shd w:val="clear" w:color="auto" w:fill="auto"/>
            <w:noWrap/>
            <w:vAlign w:val="center"/>
            <w:hideMark/>
          </w:tcPr>
          <w:p w14:paraId="5897851E" w14:textId="72CBEC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DABC65" w14:textId="55A168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7A4922" w14:textId="5BFCFC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0,209.90 </w:t>
            </w:r>
          </w:p>
        </w:tc>
      </w:tr>
      <w:tr w:rsidR="00DF247F" w:rsidRPr="00837AEC" w14:paraId="2754505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F36C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B567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E5EF8AE" w14:textId="316D32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56,523.34 </w:t>
            </w:r>
          </w:p>
        </w:tc>
        <w:tc>
          <w:tcPr>
            <w:tcW w:w="958" w:type="pct"/>
            <w:tcBorders>
              <w:top w:val="nil"/>
              <w:left w:val="nil"/>
              <w:bottom w:val="single" w:sz="4" w:space="0" w:color="000000"/>
              <w:right w:val="single" w:sz="4" w:space="0" w:color="000000"/>
            </w:tcBorders>
            <w:shd w:val="clear" w:color="auto" w:fill="auto"/>
            <w:noWrap/>
            <w:vAlign w:val="center"/>
            <w:hideMark/>
          </w:tcPr>
          <w:p w14:paraId="5C771229" w14:textId="1F0119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009EC3" w14:textId="21CCFF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7FF3" w14:textId="358BB7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56,523.34 </w:t>
            </w:r>
          </w:p>
        </w:tc>
      </w:tr>
      <w:tr w:rsidR="00DF247F" w:rsidRPr="00837AEC" w14:paraId="5A118C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AE2E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EEAA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center"/>
            <w:hideMark/>
          </w:tcPr>
          <w:p w14:paraId="067D718D" w14:textId="0EEB31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96,139.98 </w:t>
            </w:r>
          </w:p>
        </w:tc>
        <w:tc>
          <w:tcPr>
            <w:tcW w:w="958" w:type="pct"/>
            <w:tcBorders>
              <w:top w:val="nil"/>
              <w:left w:val="nil"/>
              <w:bottom w:val="single" w:sz="4" w:space="0" w:color="000000"/>
              <w:right w:val="single" w:sz="4" w:space="0" w:color="000000"/>
            </w:tcBorders>
            <w:shd w:val="clear" w:color="auto" w:fill="auto"/>
            <w:noWrap/>
            <w:vAlign w:val="center"/>
            <w:hideMark/>
          </w:tcPr>
          <w:p w14:paraId="1579D005" w14:textId="664086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2E0037" w14:textId="196A20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B4B38" w14:textId="395FBA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96,139.98 </w:t>
            </w:r>
          </w:p>
        </w:tc>
      </w:tr>
      <w:tr w:rsidR="00DF247F" w:rsidRPr="00837AEC" w14:paraId="02803D1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0EB9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C17B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center"/>
            <w:hideMark/>
          </w:tcPr>
          <w:p w14:paraId="3E45AE8D" w14:textId="0EC065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center"/>
            <w:hideMark/>
          </w:tcPr>
          <w:p w14:paraId="12463B7B" w14:textId="1016A4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649282" w14:textId="063025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5613D" w14:textId="6A0FA8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07,840.32 </w:t>
            </w:r>
          </w:p>
        </w:tc>
      </w:tr>
      <w:tr w:rsidR="00DF247F" w:rsidRPr="00837AEC" w14:paraId="7637E6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4BD0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574D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center"/>
            <w:hideMark/>
          </w:tcPr>
          <w:p w14:paraId="0E1F3F46" w14:textId="25B5FA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center"/>
            <w:hideMark/>
          </w:tcPr>
          <w:p w14:paraId="5FCB2457" w14:textId="79C787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3E1498" w14:textId="7F036D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8CFC7" w14:textId="624F74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227.86 </w:t>
            </w:r>
          </w:p>
        </w:tc>
      </w:tr>
      <w:tr w:rsidR="00DF247F" w:rsidRPr="00837AEC" w14:paraId="4915CF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FFFB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1736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center"/>
            <w:hideMark/>
          </w:tcPr>
          <w:p w14:paraId="20544C06" w14:textId="6E1E17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center"/>
            <w:hideMark/>
          </w:tcPr>
          <w:p w14:paraId="5CF5385A" w14:textId="48A4F8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FBB0C" w14:textId="505C5B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799D8" w14:textId="71035E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31.79 </w:t>
            </w:r>
          </w:p>
        </w:tc>
      </w:tr>
      <w:tr w:rsidR="00DF247F" w:rsidRPr="00837AEC" w14:paraId="362028D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9FE2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576A2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center"/>
            <w:hideMark/>
          </w:tcPr>
          <w:p w14:paraId="0A90CB37" w14:textId="37143A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center"/>
            <w:hideMark/>
          </w:tcPr>
          <w:p w14:paraId="6FD0BD6B" w14:textId="363ACF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FF93CE" w14:textId="4FDDD2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08E6" w14:textId="3B6F40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280.00 </w:t>
            </w:r>
          </w:p>
        </w:tc>
      </w:tr>
      <w:tr w:rsidR="00DF247F" w:rsidRPr="00837AEC" w14:paraId="4F42C5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B65F3"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2C45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430305C3" w14:textId="516ABA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center"/>
            <w:hideMark/>
          </w:tcPr>
          <w:p w14:paraId="6600E09B" w14:textId="6DF53D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B5812F" w14:textId="7092C1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9D0FA" w14:textId="612295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5,227.86 </w:t>
            </w:r>
          </w:p>
        </w:tc>
      </w:tr>
      <w:tr w:rsidR="00DF247F" w:rsidRPr="00837AEC" w14:paraId="553595F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6B3A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5CDE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center"/>
            <w:hideMark/>
          </w:tcPr>
          <w:p w14:paraId="15F9DDE8" w14:textId="7B2598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2DC2DAD5" w14:textId="2BF9A6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51F725" w14:textId="5C725A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31126" w14:textId="3DDA47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75.72 </w:t>
            </w:r>
          </w:p>
        </w:tc>
      </w:tr>
      <w:tr w:rsidR="00DF247F" w:rsidRPr="00837AEC" w14:paraId="5B0C38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67F7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15D40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center"/>
            <w:hideMark/>
          </w:tcPr>
          <w:p w14:paraId="6D74B0F1" w14:textId="6D2053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B4ECA3" w14:textId="777730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E6F006" w14:textId="02FF70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192E29B" w14:textId="72A7A5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380.00 </w:t>
            </w:r>
          </w:p>
        </w:tc>
      </w:tr>
      <w:tr w:rsidR="00DF247F" w:rsidRPr="00837AEC" w14:paraId="506119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5A75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2BF6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center"/>
            <w:hideMark/>
          </w:tcPr>
          <w:p w14:paraId="4085AECE" w14:textId="786728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638FED40" w14:textId="697F17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8D96FB" w14:textId="37D4C1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5CFC9" w14:textId="4F9E71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7.86 </w:t>
            </w:r>
          </w:p>
        </w:tc>
      </w:tr>
      <w:tr w:rsidR="00DF247F" w:rsidRPr="00837AEC" w14:paraId="4B22CB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0DC8E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1FFF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center"/>
            <w:hideMark/>
          </w:tcPr>
          <w:p w14:paraId="1024A435" w14:textId="1B517D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center"/>
            <w:hideMark/>
          </w:tcPr>
          <w:p w14:paraId="68BC4F0E" w14:textId="11AF56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31C912" w14:textId="4F9BA9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B6A1D" w14:textId="08766F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5,144.00 </w:t>
            </w:r>
          </w:p>
        </w:tc>
      </w:tr>
      <w:tr w:rsidR="00DF247F" w:rsidRPr="00837AEC" w14:paraId="797DAC5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C905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9B03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center"/>
            <w:hideMark/>
          </w:tcPr>
          <w:p w14:paraId="179B308A" w14:textId="0D2F80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37A1D4D5" w14:textId="2639F4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6EB9C8" w14:textId="633253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0DA15A7" w14:textId="39270F4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087.86 </w:t>
            </w:r>
          </w:p>
        </w:tc>
      </w:tr>
      <w:tr w:rsidR="00DF247F" w:rsidRPr="00837AEC" w14:paraId="204CEE8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A5FF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1AF5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center"/>
            <w:hideMark/>
          </w:tcPr>
          <w:p w14:paraId="65C0D0E2" w14:textId="75EBF5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2,384.25 </w:t>
            </w:r>
          </w:p>
        </w:tc>
        <w:tc>
          <w:tcPr>
            <w:tcW w:w="958" w:type="pct"/>
            <w:tcBorders>
              <w:top w:val="nil"/>
              <w:left w:val="nil"/>
              <w:bottom w:val="single" w:sz="4" w:space="0" w:color="000000"/>
              <w:right w:val="single" w:sz="4" w:space="0" w:color="000000"/>
            </w:tcBorders>
            <w:shd w:val="clear" w:color="auto" w:fill="auto"/>
            <w:noWrap/>
            <w:vAlign w:val="center"/>
            <w:hideMark/>
          </w:tcPr>
          <w:p w14:paraId="311A4924" w14:textId="4B49BB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74B827" w14:textId="0D1153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9945A" w14:textId="270686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22,384.25 </w:t>
            </w:r>
          </w:p>
        </w:tc>
      </w:tr>
      <w:tr w:rsidR="00DF247F" w:rsidRPr="00837AEC" w14:paraId="64021F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8775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7B99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rmoc City</w:t>
            </w:r>
          </w:p>
        </w:tc>
        <w:tc>
          <w:tcPr>
            <w:tcW w:w="1003" w:type="pct"/>
            <w:tcBorders>
              <w:top w:val="nil"/>
              <w:left w:val="nil"/>
              <w:bottom w:val="single" w:sz="4" w:space="0" w:color="000000"/>
              <w:right w:val="single" w:sz="4" w:space="0" w:color="000000"/>
            </w:tcBorders>
            <w:shd w:val="clear" w:color="auto" w:fill="auto"/>
            <w:noWrap/>
            <w:vAlign w:val="center"/>
            <w:hideMark/>
          </w:tcPr>
          <w:p w14:paraId="6F58E140" w14:textId="0A89A2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3FC641F2" w14:textId="7CDE44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DCB7C2" w14:textId="1BC1B7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254F6" w14:textId="7638A2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7.86 </w:t>
            </w:r>
          </w:p>
        </w:tc>
      </w:tr>
      <w:tr w:rsidR="00DF247F" w:rsidRPr="00837AEC" w14:paraId="057B29E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A214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AC68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center"/>
            <w:hideMark/>
          </w:tcPr>
          <w:p w14:paraId="1A0E216D" w14:textId="37B0FA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center"/>
            <w:hideMark/>
          </w:tcPr>
          <w:p w14:paraId="2B250EEB" w14:textId="13E022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BA0950" w14:textId="4F8672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427E4" w14:textId="4A9096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31.79 </w:t>
            </w:r>
          </w:p>
        </w:tc>
      </w:tr>
      <w:tr w:rsidR="00DF247F" w:rsidRPr="00837AEC" w14:paraId="52198C1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32EC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55F8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center"/>
            <w:hideMark/>
          </w:tcPr>
          <w:p w14:paraId="7ECFA253" w14:textId="7DE083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8,866.93 </w:t>
            </w:r>
          </w:p>
        </w:tc>
        <w:tc>
          <w:tcPr>
            <w:tcW w:w="958" w:type="pct"/>
            <w:tcBorders>
              <w:top w:val="nil"/>
              <w:left w:val="nil"/>
              <w:bottom w:val="single" w:sz="4" w:space="0" w:color="000000"/>
              <w:right w:val="single" w:sz="4" w:space="0" w:color="000000"/>
            </w:tcBorders>
            <w:shd w:val="clear" w:color="auto" w:fill="auto"/>
            <w:noWrap/>
            <w:vAlign w:val="center"/>
            <w:hideMark/>
          </w:tcPr>
          <w:p w14:paraId="7E933EE3" w14:textId="2BD74C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E08AAA" w14:textId="40B869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493DE" w14:textId="3C3656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8,866.93 </w:t>
            </w:r>
          </w:p>
        </w:tc>
      </w:tr>
      <w:tr w:rsidR="00DF247F" w:rsidRPr="00837AEC" w14:paraId="071D24F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1FD2B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30B6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center"/>
            <w:hideMark/>
          </w:tcPr>
          <w:p w14:paraId="653910E2" w14:textId="4B58FB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59499D38" w14:textId="2DB68F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21557E" w14:textId="65B5B6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9AF0C" w14:textId="398C2D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3.93 </w:t>
            </w:r>
          </w:p>
        </w:tc>
      </w:tr>
      <w:tr w:rsidR="00DF247F" w:rsidRPr="00837AEC" w14:paraId="0DF43A5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00E1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A6E7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center"/>
            <w:hideMark/>
          </w:tcPr>
          <w:p w14:paraId="5CFB9AD9" w14:textId="47F48D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7060B5" w14:textId="3252A2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3ACC7B" w14:textId="4A3BE3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27C36486" w14:textId="74508C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300.00 </w:t>
            </w:r>
          </w:p>
        </w:tc>
      </w:tr>
      <w:tr w:rsidR="00DF247F" w:rsidRPr="00837AEC" w14:paraId="79540CB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F681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8E23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center"/>
            <w:hideMark/>
          </w:tcPr>
          <w:p w14:paraId="180B4A19" w14:textId="65BA48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266D10" w14:textId="687F28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32B955" w14:textId="26BD5A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21FCC666" w14:textId="46AC47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690.00 </w:t>
            </w:r>
          </w:p>
        </w:tc>
      </w:tr>
      <w:tr w:rsidR="00DF247F" w:rsidRPr="00837AEC" w14:paraId="367364B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7FA1B"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1DC2B7F3" w14:textId="222EBD7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419,750.54 </w:t>
            </w:r>
          </w:p>
        </w:tc>
        <w:tc>
          <w:tcPr>
            <w:tcW w:w="958" w:type="pct"/>
            <w:tcBorders>
              <w:top w:val="nil"/>
              <w:left w:val="nil"/>
              <w:bottom w:val="single" w:sz="4" w:space="0" w:color="000000"/>
              <w:right w:val="single" w:sz="4" w:space="0" w:color="000000"/>
            </w:tcBorders>
            <w:shd w:val="clear" w:color="D8D8D8" w:fill="D8D8D8"/>
            <w:noWrap/>
            <w:vAlign w:val="center"/>
            <w:hideMark/>
          </w:tcPr>
          <w:p w14:paraId="5217AC75" w14:textId="445DFD0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13FF3C5" w14:textId="6845F4E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3D77C2A7" w14:textId="55D9C32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434,750.54 </w:t>
            </w:r>
          </w:p>
        </w:tc>
      </w:tr>
      <w:tr w:rsidR="00DF247F" w:rsidRPr="00837AEC" w14:paraId="4BEEFFA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AED50"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9ED81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76D42BB6" w14:textId="42D1A4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center"/>
            <w:hideMark/>
          </w:tcPr>
          <w:p w14:paraId="449DEB04" w14:textId="475044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4DC2B4" w14:textId="3F526B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373D2" w14:textId="787CCD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207.68 </w:t>
            </w:r>
          </w:p>
        </w:tc>
      </w:tr>
      <w:tr w:rsidR="00DF247F" w:rsidRPr="00837AEC" w14:paraId="74432C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284A2"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701F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center"/>
            <w:hideMark/>
          </w:tcPr>
          <w:p w14:paraId="7E52FC4D" w14:textId="7A5D46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center"/>
            <w:hideMark/>
          </w:tcPr>
          <w:p w14:paraId="50A6102E" w14:textId="5E3A0F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79872" w14:textId="10E09B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F7D3" w14:textId="19B2E7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1,210.00 </w:t>
            </w:r>
          </w:p>
        </w:tc>
      </w:tr>
      <w:tr w:rsidR="00DF247F" w:rsidRPr="00837AEC" w14:paraId="515716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1871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A9778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center"/>
            <w:hideMark/>
          </w:tcPr>
          <w:p w14:paraId="315AF931" w14:textId="78EA85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center"/>
            <w:hideMark/>
          </w:tcPr>
          <w:p w14:paraId="0A169868" w14:textId="310789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18BD3" w14:textId="4673C7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ABDE06A" w14:textId="537408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5,605.00 </w:t>
            </w:r>
          </w:p>
        </w:tc>
      </w:tr>
      <w:tr w:rsidR="00DF247F" w:rsidRPr="00837AEC" w14:paraId="4216A7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FE7E7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7029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center"/>
            <w:hideMark/>
          </w:tcPr>
          <w:p w14:paraId="793BF0E9" w14:textId="1B9DBD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center"/>
            <w:hideMark/>
          </w:tcPr>
          <w:p w14:paraId="0B961D7A" w14:textId="3542EF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F57B0F" w14:textId="4471F1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EA899" w14:textId="707A78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60,912.86 </w:t>
            </w:r>
          </w:p>
        </w:tc>
      </w:tr>
      <w:tr w:rsidR="00DF247F" w:rsidRPr="00837AEC" w14:paraId="2FA04DD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B793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66F4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center"/>
            <w:hideMark/>
          </w:tcPr>
          <w:p w14:paraId="10E7BC1B" w14:textId="694710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7,212.00 </w:t>
            </w:r>
          </w:p>
        </w:tc>
        <w:tc>
          <w:tcPr>
            <w:tcW w:w="958" w:type="pct"/>
            <w:tcBorders>
              <w:top w:val="nil"/>
              <w:left w:val="nil"/>
              <w:bottom w:val="single" w:sz="4" w:space="0" w:color="000000"/>
              <w:right w:val="single" w:sz="4" w:space="0" w:color="000000"/>
            </w:tcBorders>
            <w:shd w:val="clear" w:color="auto" w:fill="auto"/>
            <w:noWrap/>
            <w:vAlign w:val="center"/>
            <w:hideMark/>
          </w:tcPr>
          <w:p w14:paraId="25280BF6" w14:textId="4A1E0F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5FA008" w14:textId="57E503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B0735" w14:textId="24F9EE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7,212.00 </w:t>
            </w:r>
          </w:p>
        </w:tc>
      </w:tr>
      <w:tr w:rsidR="00DF247F" w:rsidRPr="00837AEC" w14:paraId="6684F8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7769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E5D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ope de Vega</w:t>
            </w:r>
          </w:p>
        </w:tc>
        <w:tc>
          <w:tcPr>
            <w:tcW w:w="1003" w:type="pct"/>
            <w:tcBorders>
              <w:top w:val="nil"/>
              <w:left w:val="nil"/>
              <w:bottom w:val="single" w:sz="4" w:space="0" w:color="000000"/>
              <w:right w:val="single" w:sz="4" w:space="0" w:color="000000"/>
            </w:tcBorders>
            <w:shd w:val="clear" w:color="auto" w:fill="auto"/>
            <w:noWrap/>
            <w:vAlign w:val="center"/>
            <w:hideMark/>
          </w:tcPr>
          <w:p w14:paraId="328F33C4" w14:textId="161E49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393.00 </w:t>
            </w:r>
          </w:p>
        </w:tc>
        <w:tc>
          <w:tcPr>
            <w:tcW w:w="958" w:type="pct"/>
            <w:tcBorders>
              <w:top w:val="nil"/>
              <w:left w:val="nil"/>
              <w:bottom w:val="single" w:sz="4" w:space="0" w:color="000000"/>
              <w:right w:val="single" w:sz="4" w:space="0" w:color="000000"/>
            </w:tcBorders>
            <w:shd w:val="clear" w:color="auto" w:fill="auto"/>
            <w:noWrap/>
            <w:vAlign w:val="center"/>
            <w:hideMark/>
          </w:tcPr>
          <w:p w14:paraId="3AC1B5DA" w14:textId="457CC8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6A4942" w14:textId="1C03EE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93361" w14:textId="43FD80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393.00 </w:t>
            </w:r>
          </w:p>
        </w:tc>
      </w:tr>
      <w:tr w:rsidR="00DF247F" w:rsidRPr="00837AEC" w14:paraId="6FA6378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41A7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947E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center"/>
            <w:hideMark/>
          </w:tcPr>
          <w:p w14:paraId="7B78A44F" w14:textId="15343A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center"/>
            <w:hideMark/>
          </w:tcPr>
          <w:p w14:paraId="5E4475C4" w14:textId="4BC350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66BED7" w14:textId="3D68F4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40165" w14:textId="698788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140.00 </w:t>
            </w:r>
          </w:p>
        </w:tc>
      </w:tr>
      <w:tr w:rsidR="00DF247F" w:rsidRPr="00837AEC" w14:paraId="4669D27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C82C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2764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center"/>
            <w:hideMark/>
          </w:tcPr>
          <w:p w14:paraId="4C20FF33" w14:textId="4FFC40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center"/>
            <w:hideMark/>
          </w:tcPr>
          <w:p w14:paraId="28EB2D35" w14:textId="3724BA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321063" w14:textId="28B17E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B8067" w14:textId="15E5CF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070.00 </w:t>
            </w:r>
          </w:p>
        </w:tc>
      </w:tr>
      <w:tr w:rsidR="00DF247F" w:rsidRPr="00837AEC" w14:paraId="49EFA2B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BC4ABD"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center"/>
            <w:hideMark/>
          </w:tcPr>
          <w:p w14:paraId="268C2C3F" w14:textId="4651AF1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070,604.82 </w:t>
            </w:r>
          </w:p>
        </w:tc>
        <w:tc>
          <w:tcPr>
            <w:tcW w:w="958" w:type="pct"/>
            <w:tcBorders>
              <w:top w:val="nil"/>
              <w:left w:val="nil"/>
              <w:bottom w:val="single" w:sz="4" w:space="0" w:color="000000"/>
              <w:right w:val="single" w:sz="4" w:space="0" w:color="000000"/>
            </w:tcBorders>
            <w:shd w:val="clear" w:color="D8D8D8" w:fill="D8D8D8"/>
            <w:noWrap/>
            <w:vAlign w:val="center"/>
            <w:hideMark/>
          </w:tcPr>
          <w:p w14:paraId="6A8A42D4" w14:textId="7F66046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532A5F7" w14:textId="638C352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1315E49A" w14:textId="78CF095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179,104.82 </w:t>
            </w:r>
          </w:p>
        </w:tc>
      </w:tr>
      <w:tr w:rsidR="00DF247F" w:rsidRPr="00837AEC" w14:paraId="4E7EC6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1235E"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6701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center"/>
            <w:hideMark/>
          </w:tcPr>
          <w:p w14:paraId="63360860" w14:textId="0E0797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center"/>
            <w:hideMark/>
          </w:tcPr>
          <w:p w14:paraId="2AEC40AA" w14:textId="74E0E9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7981EA" w14:textId="4942C6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9C4C7" w14:textId="53AA1B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256.41 </w:t>
            </w:r>
          </w:p>
        </w:tc>
      </w:tr>
      <w:tr w:rsidR="00DF247F" w:rsidRPr="00837AEC" w14:paraId="52044FA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DB5B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1D2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70647CD" w14:textId="1C07FE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center"/>
            <w:hideMark/>
          </w:tcPr>
          <w:p w14:paraId="46FD7DAE" w14:textId="6B8425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CB5FF2" w14:textId="58CAE7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C7152" w14:textId="3CE374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59,825.00 </w:t>
            </w:r>
          </w:p>
        </w:tc>
      </w:tr>
      <w:tr w:rsidR="00DF247F" w:rsidRPr="00837AEC" w14:paraId="5C237F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06C9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3D70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center"/>
            <w:hideMark/>
          </w:tcPr>
          <w:p w14:paraId="2C5CAAB1" w14:textId="44171A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center"/>
            <w:hideMark/>
          </w:tcPr>
          <w:p w14:paraId="7A0D13E6" w14:textId="343817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C16952" w14:textId="73C8BD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257EA" w14:textId="324978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3.93 </w:t>
            </w:r>
          </w:p>
        </w:tc>
      </w:tr>
      <w:tr w:rsidR="00DF247F" w:rsidRPr="00837AEC" w14:paraId="4CB2686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9D1F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9581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tuguinao</w:t>
            </w:r>
          </w:p>
        </w:tc>
        <w:tc>
          <w:tcPr>
            <w:tcW w:w="1003" w:type="pct"/>
            <w:tcBorders>
              <w:top w:val="nil"/>
              <w:left w:val="nil"/>
              <w:bottom w:val="single" w:sz="4" w:space="0" w:color="000000"/>
              <w:right w:val="single" w:sz="4" w:space="0" w:color="000000"/>
            </w:tcBorders>
            <w:shd w:val="clear" w:color="auto" w:fill="auto"/>
            <w:noWrap/>
            <w:vAlign w:val="center"/>
            <w:hideMark/>
          </w:tcPr>
          <w:p w14:paraId="5626006A" w14:textId="237A4C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8,869.12 </w:t>
            </w:r>
          </w:p>
        </w:tc>
        <w:tc>
          <w:tcPr>
            <w:tcW w:w="958" w:type="pct"/>
            <w:tcBorders>
              <w:top w:val="nil"/>
              <w:left w:val="nil"/>
              <w:bottom w:val="single" w:sz="4" w:space="0" w:color="000000"/>
              <w:right w:val="single" w:sz="4" w:space="0" w:color="000000"/>
            </w:tcBorders>
            <w:shd w:val="clear" w:color="auto" w:fill="auto"/>
            <w:noWrap/>
            <w:vAlign w:val="center"/>
            <w:hideMark/>
          </w:tcPr>
          <w:p w14:paraId="0AEABEF9" w14:textId="432C55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AD0F7A" w14:textId="51ECC1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79DEE" w14:textId="0FADA1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8,869.12 </w:t>
            </w:r>
          </w:p>
        </w:tc>
      </w:tr>
      <w:tr w:rsidR="00DF247F" w:rsidRPr="00837AEC" w14:paraId="7E3108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D544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6D52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center"/>
            <w:hideMark/>
          </w:tcPr>
          <w:p w14:paraId="0FDB026C" w14:textId="2A267A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F89BE2" w14:textId="1B7C9F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812536" w14:textId="4B23C2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787D68F9" w14:textId="196E73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08,500.00 </w:t>
            </w:r>
          </w:p>
        </w:tc>
      </w:tr>
      <w:tr w:rsidR="00DF247F" w:rsidRPr="00837AEC" w14:paraId="70B283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0384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CB17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center"/>
            <w:hideMark/>
          </w:tcPr>
          <w:p w14:paraId="21613E15" w14:textId="44749B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9,204.52 </w:t>
            </w:r>
          </w:p>
        </w:tc>
        <w:tc>
          <w:tcPr>
            <w:tcW w:w="958" w:type="pct"/>
            <w:tcBorders>
              <w:top w:val="nil"/>
              <w:left w:val="nil"/>
              <w:bottom w:val="single" w:sz="4" w:space="0" w:color="000000"/>
              <w:right w:val="single" w:sz="4" w:space="0" w:color="000000"/>
            </w:tcBorders>
            <w:shd w:val="clear" w:color="auto" w:fill="auto"/>
            <w:noWrap/>
            <w:vAlign w:val="center"/>
            <w:hideMark/>
          </w:tcPr>
          <w:p w14:paraId="2A977E47" w14:textId="292F7B8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D42AAF" w14:textId="50D33E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63A97" w14:textId="3B8799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9,204.52 </w:t>
            </w:r>
          </w:p>
        </w:tc>
      </w:tr>
      <w:tr w:rsidR="00DF247F" w:rsidRPr="00837AEC" w14:paraId="44DED3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ACA3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D8E2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center"/>
            <w:hideMark/>
          </w:tcPr>
          <w:p w14:paraId="40A36202" w14:textId="19A642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center"/>
            <w:hideMark/>
          </w:tcPr>
          <w:p w14:paraId="56F3B985" w14:textId="2D09B32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211881" w14:textId="696EB9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5EA01" w14:textId="51C637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86,203.80 </w:t>
            </w:r>
          </w:p>
        </w:tc>
      </w:tr>
      <w:tr w:rsidR="00DF247F" w:rsidRPr="00837AEC" w14:paraId="01F08AF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FC764"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1260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center"/>
            <w:hideMark/>
          </w:tcPr>
          <w:p w14:paraId="1BCD17E4" w14:textId="36D2A9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center"/>
            <w:hideMark/>
          </w:tcPr>
          <w:p w14:paraId="261A399B" w14:textId="6ADA7A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20B67D" w14:textId="2EA309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5C8AE" w14:textId="424290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3,956.90 </w:t>
            </w:r>
          </w:p>
        </w:tc>
      </w:tr>
      <w:tr w:rsidR="00DF247F" w:rsidRPr="00837AEC" w14:paraId="67B8C7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ED6DC"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555D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center"/>
            <w:hideMark/>
          </w:tcPr>
          <w:p w14:paraId="0CCB187A" w14:textId="27A050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center"/>
            <w:hideMark/>
          </w:tcPr>
          <w:p w14:paraId="6676C2C8" w14:textId="3A4C37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1B50EA" w14:textId="03DDF2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C0E2E" w14:textId="04C119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8,659.86 </w:t>
            </w:r>
          </w:p>
        </w:tc>
      </w:tr>
      <w:tr w:rsidR="00DF247F" w:rsidRPr="00837AEC" w14:paraId="104AE3A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BF4DE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CE80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center"/>
            <w:hideMark/>
          </w:tcPr>
          <w:p w14:paraId="43FEC643" w14:textId="0349EC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00,793.29 </w:t>
            </w:r>
          </w:p>
        </w:tc>
        <w:tc>
          <w:tcPr>
            <w:tcW w:w="958" w:type="pct"/>
            <w:tcBorders>
              <w:top w:val="nil"/>
              <w:left w:val="nil"/>
              <w:bottom w:val="single" w:sz="4" w:space="0" w:color="000000"/>
              <w:right w:val="single" w:sz="4" w:space="0" w:color="000000"/>
            </w:tcBorders>
            <w:shd w:val="clear" w:color="auto" w:fill="auto"/>
            <w:noWrap/>
            <w:vAlign w:val="center"/>
            <w:hideMark/>
          </w:tcPr>
          <w:p w14:paraId="2008D122" w14:textId="6F36C5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4BC232" w14:textId="66A483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5BE86" w14:textId="55023C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00,793.29 </w:t>
            </w:r>
          </w:p>
        </w:tc>
      </w:tr>
      <w:tr w:rsidR="00DF247F" w:rsidRPr="00837AEC" w14:paraId="68444B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0CA11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CA8E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center"/>
            <w:hideMark/>
          </w:tcPr>
          <w:p w14:paraId="16386C94" w14:textId="3327C9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center"/>
            <w:hideMark/>
          </w:tcPr>
          <w:p w14:paraId="0DAA2842" w14:textId="72B11B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D7322F" w14:textId="4126CB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D167C" w14:textId="0FA2CD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87.86 </w:t>
            </w:r>
          </w:p>
        </w:tc>
      </w:tr>
      <w:tr w:rsidR="00DF247F" w:rsidRPr="00837AEC" w14:paraId="788BF3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15CB9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F11A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center"/>
            <w:hideMark/>
          </w:tcPr>
          <w:p w14:paraId="02C5124E" w14:textId="2D1952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6,204.13 </w:t>
            </w:r>
          </w:p>
        </w:tc>
        <w:tc>
          <w:tcPr>
            <w:tcW w:w="958" w:type="pct"/>
            <w:tcBorders>
              <w:top w:val="nil"/>
              <w:left w:val="nil"/>
              <w:bottom w:val="single" w:sz="4" w:space="0" w:color="000000"/>
              <w:right w:val="single" w:sz="4" w:space="0" w:color="000000"/>
            </w:tcBorders>
            <w:shd w:val="clear" w:color="auto" w:fill="auto"/>
            <w:noWrap/>
            <w:vAlign w:val="center"/>
            <w:hideMark/>
          </w:tcPr>
          <w:p w14:paraId="5D5BFD9F" w14:textId="17FDEE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1D9AF3" w14:textId="61EB30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E331E" w14:textId="71E9A5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6,204.13 </w:t>
            </w:r>
          </w:p>
        </w:tc>
      </w:tr>
      <w:tr w:rsidR="00DF247F" w:rsidRPr="00837AEC" w14:paraId="55BBB25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12A4CE"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2493226" w14:textId="57B157F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468,483.49 </w:t>
            </w:r>
          </w:p>
        </w:tc>
        <w:tc>
          <w:tcPr>
            <w:tcW w:w="958" w:type="pct"/>
            <w:tcBorders>
              <w:top w:val="nil"/>
              <w:left w:val="nil"/>
              <w:bottom w:val="single" w:sz="4" w:space="0" w:color="000000"/>
              <w:right w:val="single" w:sz="4" w:space="0" w:color="000000"/>
            </w:tcBorders>
            <w:shd w:val="clear" w:color="D8D8D8" w:fill="D8D8D8"/>
            <w:noWrap/>
            <w:vAlign w:val="center"/>
            <w:hideMark/>
          </w:tcPr>
          <w:p w14:paraId="2D15C84D" w14:textId="153B422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7B20C69" w14:textId="7FFE774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4492FB33" w14:textId="5606FC6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05,983.49 </w:t>
            </w:r>
          </w:p>
        </w:tc>
      </w:tr>
      <w:tr w:rsidR="00DF247F" w:rsidRPr="00837AEC" w14:paraId="63E008A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4784A"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75E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center"/>
            <w:hideMark/>
          </w:tcPr>
          <w:p w14:paraId="486FBBD2" w14:textId="29EFD4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center"/>
            <w:hideMark/>
          </w:tcPr>
          <w:p w14:paraId="018530CC" w14:textId="03FF7B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ADBCDA" w14:textId="179816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2E09F" w14:textId="34830B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767.56 </w:t>
            </w:r>
          </w:p>
        </w:tc>
      </w:tr>
      <w:tr w:rsidR="00DF247F" w:rsidRPr="00837AEC" w14:paraId="4C793C1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8E72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8A0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center"/>
            <w:hideMark/>
          </w:tcPr>
          <w:p w14:paraId="686F2239" w14:textId="2256A6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7,111.92 </w:t>
            </w:r>
          </w:p>
        </w:tc>
        <w:tc>
          <w:tcPr>
            <w:tcW w:w="958" w:type="pct"/>
            <w:tcBorders>
              <w:top w:val="nil"/>
              <w:left w:val="nil"/>
              <w:bottom w:val="single" w:sz="4" w:space="0" w:color="000000"/>
              <w:right w:val="single" w:sz="4" w:space="0" w:color="000000"/>
            </w:tcBorders>
            <w:shd w:val="clear" w:color="auto" w:fill="auto"/>
            <w:noWrap/>
            <w:vAlign w:val="center"/>
            <w:hideMark/>
          </w:tcPr>
          <w:p w14:paraId="0A80D913" w14:textId="3F99B7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1464C1" w14:textId="7D7184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69F218" w14:textId="1F66EC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7,111.92 </w:t>
            </w:r>
          </w:p>
        </w:tc>
      </w:tr>
      <w:tr w:rsidR="00DF247F" w:rsidRPr="00837AEC" w14:paraId="4C744A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4039E"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BB17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center"/>
            <w:hideMark/>
          </w:tcPr>
          <w:p w14:paraId="0EA51A99" w14:textId="2F47AF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FA21AB" w14:textId="0A04F8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EA7EE8" w14:textId="3D4F40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B133F68" w14:textId="7788F5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3FAE0AF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35DC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1E4D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center"/>
            <w:hideMark/>
          </w:tcPr>
          <w:p w14:paraId="53F54A33" w14:textId="2128D8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center"/>
            <w:hideMark/>
          </w:tcPr>
          <w:p w14:paraId="042C598D" w14:textId="22F35A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743397" w14:textId="017802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BF8A0" w14:textId="60D627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75.72 </w:t>
            </w:r>
          </w:p>
        </w:tc>
      </w:tr>
      <w:tr w:rsidR="00DF247F" w:rsidRPr="00837AEC" w14:paraId="337DC7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E83ED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06B8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center"/>
            <w:hideMark/>
          </w:tcPr>
          <w:p w14:paraId="5AEA835E" w14:textId="5DC38A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center"/>
            <w:hideMark/>
          </w:tcPr>
          <w:p w14:paraId="71BE9F43" w14:textId="1DEBAF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F0BFAE" w14:textId="592445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6573F" w14:textId="11391E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0,901.86 </w:t>
            </w:r>
          </w:p>
        </w:tc>
      </w:tr>
      <w:tr w:rsidR="00DF247F" w:rsidRPr="00837AEC" w14:paraId="2CD941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DB595"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C075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center"/>
            <w:hideMark/>
          </w:tcPr>
          <w:p w14:paraId="2611A7BD" w14:textId="2B0801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5CB410" w14:textId="2AA10A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747859" w14:textId="7BC126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399A17" w14:textId="1DD8D0B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7,500.00 </w:t>
            </w:r>
          </w:p>
        </w:tc>
      </w:tr>
      <w:tr w:rsidR="00DF247F" w:rsidRPr="00837AEC" w14:paraId="6766BA6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6D0A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FD7C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center"/>
            <w:hideMark/>
          </w:tcPr>
          <w:p w14:paraId="0E250AB1" w14:textId="5276DE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center"/>
            <w:hideMark/>
          </w:tcPr>
          <w:p w14:paraId="3E17DA47" w14:textId="4025D4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1DB58D" w14:textId="0DB6C0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AC14E" w14:textId="08DD72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6,526.43 </w:t>
            </w:r>
          </w:p>
        </w:tc>
      </w:tr>
      <w:tr w:rsidR="00DF247F" w:rsidRPr="00837AEC" w14:paraId="797C73BD"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B0AF9C8"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center"/>
            <w:hideMark/>
          </w:tcPr>
          <w:p w14:paraId="1F1D561C" w14:textId="1A2A160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9,272,954.67 </w:t>
            </w:r>
          </w:p>
        </w:tc>
        <w:tc>
          <w:tcPr>
            <w:tcW w:w="958" w:type="pct"/>
            <w:tcBorders>
              <w:top w:val="nil"/>
              <w:left w:val="nil"/>
              <w:bottom w:val="single" w:sz="4" w:space="0" w:color="000000"/>
              <w:right w:val="single" w:sz="4" w:space="0" w:color="000000"/>
            </w:tcBorders>
            <w:shd w:val="clear" w:color="A5A5A5" w:fill="A5A5A5"/>
            <w:noWrap/>
            <w:vAlign w:val="center"/>
            <w:hideMark/>
          </w:tcPr>
          <w:p w14:paraId="437D2BBD" w14:textId="6E551D7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3403DB03" w14:textId="40E4BC1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12F5C468" w14:textId="7D35A59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9,272,954.67 </w:t>
            </w:r>
          </w:p>
        </w:tc>
      </w:tr>
      <w:tr w:rsidR="00DF247F" w:rsidRPr="00837AEC" w14:paraId="5160677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710F13"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2A5C17A8" w14:textId="2FD1B39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180,544.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A045403" w14:textId="7DF484D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317B19D" w14:textId="2B41155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3F058231" w14:textId="1AA4860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180,544.00 </w:t>
            </w:r>
          </w:p>
        </w:tc>
      </w:tr>
      <w:tr w:rsidR="00DF247F" w:rsidRPr="00837AEC" w14:paraId="0C8550A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D627E"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8730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center"/>
            <w:hideMark/>
          </w:tcPr>
          <w:p w14:paraId="2F12E6E2" w14:textId="0D861F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center"/>
            <w:hideMark/>
          </w:tcPr>
          <w:p w14:paraId="03303D2E" w14:textId="471563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A7AF5A" w14:textId="5FABEE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EFEE3" w14:textId="16EC30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4,440.00 </w:t>
            </w:r>
          </w:p>
        </w:tc>
      </w:tr>
      <w:tr w:rsidR="00DF247F" w:rsidRPr="00837AEC" w14:paraId="38A68B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4498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563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center"/>
            <w:hideMark/>
          </w:tcPr>
          <w:p w14:paraId="3C2DC334" w14:textId="51ADDA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center"/>
            <w:hideMark/>
          </w:tcPr>
          <w:p w14:paraId="42A66EC4" w14:textId="38C970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F43CFC" w14:textId="2F3C9A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D4329E" w14:textId="603B16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6,240.00 </w:t>
            </w:r>
          </w:p>
        </w:tc>
      </w:tr>
      <w:tr w:rsidR="00DF247F" w:rsidRPr="00837AEC" w14:paraId="60B3657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6048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89E4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11BE32CA" w14:textId="268046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center"/>
            <w:hideMark/>
          </w:tcPr>
          <w:p w14:paraId="48AF2D0C" w14:textId="60D896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601202" w14:textId="14672C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F98BE" w14:textId="0D5422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16,192.50 </w:t>
            </w:r>
          </w:p>
        </w:tc>
      </w:tr>
      <w:tr w:rsidR="00DF247F" w:rsidRPr="00837AEC" w14:paraId="3476B3E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8B27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455F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609244BC" w14:textId="22E052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center"/>
            <w:hideMark/>
          </w:tcPr>
          <w:p w14:paraId="6663CAFE" w14:textId="751504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6F654A" w14:textId="02F8FD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D9AC1" w14:textId="05E550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63,960.00 </w:t>
            </w:r>
          </w:p>
        </w:tc>
      </w:tr>
      <w:tr w:rsidR="00DF247F" w:rsidRPr="00837AEC" w14:paraId="780220D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0A44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BC95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center"/>
            <w:hideMark/>
          </w:tcPr>
          <w:p w14:paraId="7838886A" w14:textId="572D80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center"/>
            <w:hideMark/>
          </w:tcPr>
          <w:p w14:paraId="2BD63B20" w14:textId="58EABA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A714C3" w14:textId="7180D4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46A63" w14:textId="20320A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2,960.00 </w:t>
            </w:r>
          </w:p>
        </w:tc>
      </w:tr>
      <w:tr w:rsidR="00DF247F" w:rsidRPr="00837AEC" w14:paraId="3F1729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3DAB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B425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center"/>
            <w:hideMark/>
          </w:tcPr>
          <w:p w14:paraId="308C56CD" w14:textId="01A4DD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center"/>
            <w:hideMark/>
          </w:tcPr>
          <w:p w14:paraId="12EAB87D" w14:textId="1CA6D9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B45EDD" w14:textId="5939F7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A81AC1" w14:textId="67A970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3,560.00 </w:t>
            </w:r>
          </w:p>
        </w:tc>
      </w:tr>
      <w:tr w:rsidR="00DF247F" w:rsidRPr="00837AEC" w14:paraId="379D290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136E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4B91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center"/>
            <w:hideMark/>
          </w:tcPr>
          <w:p w14:paraId="366DEB4B" w14:textId="7C642F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center"/>
            <w:hideMark/>
          </w:tcPr>
          <w:p w14:paraId="31E875B6" w14:textId="6BCC7D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F89C50" w14:textId="3360E7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170B3" w14:textId="3EC59E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1,200.00 </w:t>
            </w:r>
          </w:p>
        </w:tc>
      </w:tr>
      <w:tr w:rsidR="00DF247F" w:rsidRPr="00837AEC" w14:paraId="1021DED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B5BD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E20D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center"/>
            <w:hideMark/>
          </w:tcPr>
          <w:p w14:paraId="657EAF9F" w14:textId="0935A2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center"/>
            <w:hideMark/>
          </w:tcPr>
          <w:p w14:paraId="48244698" w14:textId="44BEE0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B51B46" w14:textId="1FB2B6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40F0A" w14:textId="2928B2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480.00 </w:t>
            </w:r>
          </w:p>
        </w:tc>
      </w:tr>
      <w:tr w:rsidR="00DF247F" w:rsidRPr="00837AEC" w14:paraId="1B9177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6E4FF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DC41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center"/>
            <w:hideMark/>
          </w:tcPr>
          <w:p w14:paraId="6A5883CA" w14:textId="74D91C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center"/>
            <w:hideMark/>
          </w:tcPr>
          <w:p w14:paraId="60C4C9A0" w14:textId="4BD666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77F8E1" w14:textId="4177B6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93D650" w14:textId="024A09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4,132.00 </w:t>
            </w:r>
          </w:p>
        </w:tc>
      </w:tr>
      <w:tr w:rsidR="00DF247F" w:rsidRPr="00837AEC" w14:paraId="60152F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7E6C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E348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10B28BD2" w14:textId="675D8A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center"/>
            <w:hideMark/>
          </w:tcPr>
          <w:p w14:paraId="2CAAAA2B" w14:textId="6A206F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4EF3E9" w14:textId="2195EC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005A4" w14:textId="4A3440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8,400.00 </w:t>
            </w:r>
          </w:p>
        </w:tc>
      </w:tr>
      <w:tr w:rsidR="00DF247F" w:rsidRPr="00837AEC" w14:paraId="758099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7D9C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9E53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center"/>
            <w:hideMark/>
          </w:tcPr>
          <w:p w14:paraId="426AF427" w14:textId="09EFD6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center"/>
            <w:hideMark/>
          </w:tcPr>
          <w:p w14:paraId="1C25441A" w14:textId="4B0269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B25B4E" w14:textId="34B4D9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5B293" w14:textId="43E247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3,360.00 </w:t>
            </w:r>
          </w:p>
        </w:tc>
      </w:tr>
      <w:tr w:rsidR="00DF247F" w:rsidRPr="00837AEC" w14:paraId="3ED75F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143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9963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center"/>
            <w:hideMark/>
          </w:tcPr>
          <w:p w14:paraId="2004A987" w14:textId="501366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79,094.18 </w:t>
            </w:r>
          </w:p>
        </w:tc>
        <w:tc>
          <w:tcPr>
            <w:tcW w:w="958" w:type="pct"/>
            <w:tcBorders>
              <w:top w:val="nil"/>
              <w:left w:val="nil"/>
              <w:bottom w:val="single" w:sz="4" w:space="0" w:color="000000"/>
              <w:right w:val="single" w:sz="4" w:space="0" w:color="000000"/>
            </w:tcBorders>
            <w:shd w:val="clear" w:color="auto" w:fill="auto"/>
            <w:noWrap/>
            <w:vAlign w:val="center"/>
            <w:hideMark/>
          </w:tcPr>
          <w:p w14:paraId="6DE868F2" w14:textId="4ABF25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0F0201" w14:textId="2EE621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C9E08" w14:textId="5CFE4E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79,094.18 </w:t>
            </w:r>
          </w:p>
        </w:tc>
      </w:tr>
      <w:tr w:rsidR="00DF247F" w:rsidRPr="00837AEC" w14:paraId="6D8D1B1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B9CC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BB26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center"/>
            <w:hideMark/>
          </w:tcPr>
          <w:p w14:paraId="0CA6EC69" w14:textId="3B26B7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center"/>
            <w:hideMark/>
          </w:tcPr>
          <w:p w14:paraId="7AC84252" w14:textId="29264D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A53D3F" w14:textId="4B3066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B84A9" w14:textId="7B2944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78,040.00 </w:t>
            </w:r>
          </w:p>
        </w:tc>
      </w:tr>
      <w:tr w:rsidR="00DF247F" w:rsidRPr="00837AEC" w14:paraId="12C007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5171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305F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center"/>
            <w:hideMark/>
          </w:tcPr>
          <w:p w14:paraId="61E81125" w14:textId="436997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center"/>
            <w:hideMark/>
          </w:tcPr>
          <w:p w14:paraId="1EE6986D" w14:textId="53023B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725B3A" w14:textId="4DA45B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27A71" w14:textId="248D0F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1,800.00 </w:t>
            </w:r>
          </w:p>
        </w:tc>
      </w:tr>
      <w:tr w:rsidR="00DF247F" w:rsidRPr="00837AEC" w14:paraId="474224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1AFB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FAF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center"/>
            <w:hideMark/>
          </w:tcPr>
          <w:p w14:paraId="533F5DF1" w14:textId="658ACC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5,397.30 </w:t>
            </w:r>
          </w:p>
        </w:tc>
        <w:tc>
          <w:tcPr>
            <w:tcW w:w="958" w:type="pct"/>
            <w:tcBorders>
              <w:top w:val="nil"/>
              <w:left w:val="nil"/>
              <w:bottom w:val="single" w:sz="4" w:space="0" w:color="000000"/>
              <w:right w:val="single" w:sz="4" w:space="0" w:color="000000"/>
            </w:tcBorders>
            <w:shd w:val="clear" w:color="auto" w:fill="auto"/>
            <w:noWrap/>
            <w:vAlign w:val="center"/>
            <w:hideMark/>
          </w:tcPr>
          <w:p w14:paraId="4103C902" w14:textId="4103D7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431F21" w14:textId="089978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E00D1" w14:textId="2D701A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5,397.30 </w:t>
            </w:r>
          </w:p>
        </w:tc>
      </w:tr>
      <w:tr w:rsidR="00DF247F" w:rsidRPr="00837AEC" w14:paraId="5883859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5BC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68F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center"/>
            <w:hideMark/>
          </w:tcPr>
          <w:p w14:paraId="7FC863C5" w14:textId="79A00A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7,839.97 </w:t>
            </w:r>
          </w:p>
        </w:tc>
        <w:tc>
          <w:tcPr>
            <w:tcW w:w="958" w:type="pct"/>
            <w:tcBorders>
              <w:top w:val="nil"/>
              <w:left w:val="nil"/>
              <w:bottom w:val="single" w:sz="4" w:space="0" w:color="000000"/>
              <w:right w:val="single" w:sz="4" w:space="0" w:color="000000"/>
            </w:tcBorders>
            <w:shd w:val="clear" w:color="auto" w:fill="auto"/>
            <w:noWrap/>
            <w:vAlign w:val="center"/>
            <w:hideMark/>
          </w:tcPr>
          <w:p w14:paraId="45A87FC4" w14:textId="6C998E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3A5E23" w14:textId="5E2D27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A600D" w14:textId="2170AB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7,839.97 </w:t>
            </w:r>
          </w:p>
        </w:tc>
      </w:tr>
      <w:tr w:rsidR="00DF247F" w:rsidRPr="00837AEC" w14:paraId="1F2685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925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642C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center"/>
            <w:hideMark/>
          </w:tcPr>
          <w:p w14:paraId="373D30FA" w14:textId="1FB3DC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center"/>
            <w:hideMark/>
          </w:tcPr>
          <w:p w14:paraId="418CA862" w14:textId="613EDB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248EF8" w14:textId="15057F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D91FE" w14:textId="77D030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0,280.00 </w:t>
            </w:r>
          </w:p>
        </w:tc>
      </w:tr>
      <w:tr w:rsidR="00DF247F" w:rsidRPr="00837AEC" w14:paraId="709A15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1041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97BF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center"/>
            <w:hideMark/>
          </w:tcPr>
          <w:p w14:paraId="6CA4F6B4" w14:textId="32A466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center"/>
            <w:hideMark/>
          </w:tcPr>
          <w:p w14:paraId="0F994730" w14:textId="58E9A7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4CB038" w14:textId="1C18A4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10F52A" w14:textId="2D3508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6,120.00 </w:t>
            </w:r>
          </w:p>
        </w:tc>
      </w:tr>
      <w:tr w:rsidR="00DF247F" w:rsidRPr="00837AEC" w14:paraId="72005BD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ABBF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7A703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center"/>
            <w:hideMark/>
          </w:tcPr>
          <w:p w14:paraId="202FB444" w14:textId="56231B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center"/>
            <w:hideMark/>
          </w:tcPr>
          <w:p w14:paraId="612356B7" w14:textId="110FD7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C2854C" w14:textId="4BD462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06DC7" w14:textId="323500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1,773.50 </w:t>
            </w:r>
          </w:p>
        </w:tc>
      </w:tr>
      <w:tr w:rsidR="00DF247F" w:rsidRPr="00837AEC" w14:paraId="6268D1B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FF3F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0034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center"/>
            <w:hideMark/>
          </w:tcPr>
          <w:p w14:paraId="1D19C65B" w14:textId="4AB27D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center"/>
            <w:hideMark/>
          </w:tcPr>
          <w:p w14:paraId="00DB6090" w14:textId="22037A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141D12" w14:textId="03B53C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C348D" w14:textId="58BF88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4,600.00 </w:t>
            </w:r>
          </w:p>
        </w:tc>
      </w:tr>
      <w:tr w:rsidR="00DF247F" w:rsidRPr="00837AEC" w14:paraId="1EC3772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291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D4DFE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center"/>
            <w:hideMark/>
          </w:tcPr>
          <w:p w14:paraId="7F9E52D1" w14:textId="541245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center"/>
            <w:hideMark/>
          </w:tcPr>
          <w:p w14:paraId="77DC1B13" w14:textId="5F571C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07B18B" w14:textId="4CC6AF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31544" w14:textId="61BDBB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1,840.00 </w:t>
            </w:r>
          </w:p>
        </w:tc>
      </w:tr>
      <w:tr w:rsidR="00DF247F" w:rsidRPr="00837AEC" w14:paraId="569FFB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F7F9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DBA7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center"/>
            <w:hideMark/>
          </w:tcPr>
          <w:p w14:paraId="34362F95" w14:textId="36A7A5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center"/>
            <w:hideMark/>
          </w:tcPr>
          <w:p w14:paraId="1DCC3941" w14:textId="48434B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BD2916" w14:textId="23F2FB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E0CDA" w14:textId="5261FE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7,680.00 </w:t>
            </w:r>
          </w:p>
        </w:tc>
      </w:tr>
      <w:tr w:rsidR="00DF247F" w:rsidRPr="00837AEC" w14:paraId="0B0D994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27A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2F1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center"/>
            <w:hideMark/>
          </w:tcPr>
          <w:p w14:paraId="5353FA72" w14:textId="02654A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center"/>
            <w:hideMark/>
          </w:tcPr>
          <w:p w14:paraId="57BBC6F2" w14:textId="705626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CC2275" w14:textId="7B846A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2B59A" w14:textId="50325C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3,452.00 </w:t>
            </w:r>
          </w:p>
        </w:tc>
      </w:tr>
      <w:tr w:rsidR="00DF247F" w:rsidRPr="00837AEC" w14:paraId="69ECAD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E2BC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3771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center"/>
            <w:hideMark/>
          </w:tcPr>
          <w:p w14:paraId="071BC356" w14:textId="672730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71,585.00 </w:t>
            </w:r>
          </w:p>
        </w:tc>
        <w:tc>
          <w:tcPr>
            <w:tcW w:w="958" w:type="pct"/>
            <w:tcBorders>
              <w:top w:val="nil"/>
              <w:left w:val="nil"/>
              <w:bottom w:val="single" w:sz="4" w:space="0" w:color="000000"/>
              <w:right w:val="single" w:sz="4" w:space="0" w:color="000000"/>
            </w:tcBorders>
            <w:shd w:val="clear" w:color="auto" w:fill="auto"/>
            <w:noWrap/>
            <w:vAlign w:val="center"/>
            <w:hideMark/>
          </w:tcPr>
          <w:p w14:paraId="4F216CE5" w14:textId="12F73B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5B5EF0" w14:textId="40F948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5FD8B" w14:textId="301AC2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71,585.00 </w:t>
            </w:r>
          </w:p>
        </w:tc>
      </w:tr>
      <w:tr w:rsidR="00DF247F" w:rsidRPr="00837AEC" w14:paraId="0A8A203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AA8D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8CC86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center"/>
            <w:hideMark/>
          </w:tcPr>
          <w:p w14:paraId="65EFFD83" w14:textId="538DB9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3,245.00 </w:t>
            </w:r>
          </w:p>
        </w:tc>
        <w:tc>
          <w:tcPr>
            <w:tcW w:w="958" w:type="pct"/>
            <w:tcBorders>
              <w:top w:val="nil"/>
              <w:left w:val="nil"/>
              <w:bottom w:val="single" w:sz="4" w:space="0" w:color="000000"/>
              <w:right w:val="single" w:sz="4" w:space="0" w:color="000000"/>
            </w:tcBorders>
            <w:shd w:val="clear" w:color="auto" w:fill="auto"/>
            <w:noWrap/>
            <w:vAlign w:val="center"/>
            <w:hideMark/>
          </w:tcPr>
          <w:p w14:paraId="42DD8758" w14:textId="0808B1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9E255E" w14:textId="2A6F57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C5E4B" w14:textId="762C52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3,245.00 </w:t>
            </w:r>
          </w:p>
        </w:tc>
      </w:tr>
      <w:tr w:rsidR="00DF247F" w:rsidRPr="00837AEC" w14:paraId="6B1ABE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398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C813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center"/>
            <w:hideMark/>
          </w:tcPr>
          <w:p w14:paraId="75F6FEF6" w14:textId="207F63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1,250.05 </w:t>
            </w:r>
          </w:p>
        </w:tc>
        <w:tc>
          <w:tcPr>
            <w:tcW w:w="958" w:type="pct"/>
            <w:tcBorders>
              <w:top w:val="nil"/>
              <w:left w:val="nil"/>
              <w:bottom w:val="single" w:sz="4" w:space="0" w:color="000000"/>
              <w:right w:val="single" w:sz="4" w:space="0" w:color="000000"/>
            </w:tcBorders>
            <w:shd w:val="clear" w:color="auto" w:fill="auto"/>
            <w:noWrap/>
            <w:vAlign w:val="center"/>
            <w:hideMark/>
          </w:tcPr>
          <w:p w14:paraId="1FA02299" w14:textId="3C6294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5C0B8A" w14:textId="2CA73B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3A3AC" w14:textId="3628DD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1,250.05 </w:t>
            </w:r>
          </w:p>
        </w:tc>
      </w:tr>
      <w:tr w:rsidR="00DF247F" w:rsidRPr="00837AEC" w14:paraId="27F4DB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EC7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E08641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center"/>
            <w:hideMark/>
          </w:tcPr>
          <w:p w14:paraId="02F5E563" w14:textId="69D6D4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center"/>
            <w:hideMark/>
          </w:tcPr>
          <w:p w14:paraId="2E6DBE90" w14:textId="75239D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346B9D" w14:textId="179252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13396" w14:textId="760597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622.50 </w:t>
            </w:r>
          </w:p>
        </w:tc>
      </w:tr>
      <w:tr w:rsidR="00DF247F" w:rsidRPr="00837AEC" w14:paraId="3905C36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C3DAD"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5A2719B8" w14:textId="5027415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1,985,941.46 </w:t>
            </w:r>
          </w:p>
        </w:tc>
        <w:tc>
          <w:tcPr>
            <w:tcW w:w="958" w:type="pct"/>
            <w:tcBorders>
              <w:top w:val="nil"/>
              <w:left w:val="nil"/>
              <w:bottom w:val="single" w:sz="4" w:space="0" w:color="000000"/>
              <w:right w:val="single" w:sz="4" w:space="0" w:color="000000"/>
            </w:tcBorders>
            <w:shd w:val="clear" w:color="D8D8D8" w:fill="D8D8D8"/>
            <w:noWrap/>
            <w:vAlign w:val="center"/>
            <w:hideMark/>
          </w:tcPr>
          <w:p w14:paraId="29129C0F" w14:textId="5476B8F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9F9BAB9" w14:textId="3AB4B8E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C7D2BCB" w14:textId="3E72FC0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1,985,941.46 </w:t>
            </w:r>
          </w:p>
        </w:tc>
      </w:tr>
      <w:tr w:rsidR="00DF247F" w:rsidRPr="00837AEC" w14:paraId="45D611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5B975"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8871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center"/>
            <w:hideMark/>
          </w:tcPr>
          <w:p w14:paraId="487318B4" w14:textId="155EC0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center"/>
            <w:hideMark/>
          </w:tcPr>
          <w:p w14:paraId="028796B3" w14:textId="777769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ACF452" w14:textId="396ED4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25B679" w14:textId="3E8269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7,000.00 </w:t>
            </w:r>
          </w:p>
        </w:tc>
      </w:tr>
      <w:tr w:rsidR="00DF247F" w:rsidRPr="00837AEC" w14:paraId="58E8F85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4E69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027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center"/>
            <w:hideMark/>
          </w:tcPr>
          <w:p w14:paraId="69C196E3" w14:textId="281A9E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center"/>
            <w:hideMark/>
          </w:tcPr>
          <w:p w14:paraId="42C66DC3" w14:textId="7B640A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6DAFE0" w14:textId="394C91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00FCA3" w14:textId="6EE1B4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2,200.00 </w:t>
            </w:r>
          </w:p>
        </w:tc>
      </w:tr>
      <w:tr w:rsidR="00DF247F" w:rsidRPr="00837AEC" w14:paraId="1F4AC7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D11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2764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center"/>
            <w:hideMark/>
          </w:tcPr>
          <w:p w14:paraId="6CE0B9BD" w14:textId="5A1A49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center"/>
            <w:hideMark/>
          </w:tcPr>
          <w:p w14:paraId="04428518" w14:textId="5DD72E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F89FE5" w14:textId="37F23D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AD42F" w14:textId="52A5EB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8,080.00 </w:t>
            </w:r>
          </w:p>
        </w:tc>
      </w:tr>
      <w:tr w:rsidR="00DF247F" w:rsidRPr="00837AEC" w14:paraId="066787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8A4E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A0BC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center"/>
            <w:hideMark/>
          </w:tcPr>
          <w:p w14:paraId="1D539CEE" w14:textId="7220FF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center"/>
            <w:hideMark/>
          </w:tcPr>
          <w:p w14:paraId="2BB807B1" w14:textId="1ACCDC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0BD1BD" w14:textId="6BA39A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A2198" w14:textId="01025E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5,520.00 </w:t>
            </w:r>
          </w:p>
        </w:tc>
      </w:tr>
      <w:tr w:rsidR="00DF247F" w:rsidRPr="00837AEC" w14:paraId="379693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ABE9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D910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center"/>
            <w:hideMark/>
          </w:tcPr>
          <w:p w14:paraId="76207C0C" w14:textId="1812D4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center"/>
            <w:hideMark/>
          </w:tcPr>
          <w:p w14:paraId="5743CA66" w14:textId="5E1E81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B89693" w14:textId="61086B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57857" w14:textId="099E07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9,800.00 </w:t>
            </w:r>
          </w:p>
        </w:tc>
      </w:tr>
      <w:tr w:rsidR="00DF247F" w:rsidRPr="00837AEC" w14:paraId="6A56B0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3ABE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77BB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center"/>
            <w:hideMark/>
          </w:tcPr>
          <w:p w14:paraId="46B2D6EE" w14:textId="5EDA29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center"/>
            <w:hideMark/>
          </w:tcPr>
          <w:p w14:paraId="55EC370F" w14:textId="409DEC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09290B" w14:textId="4973D4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7868BC" w14:textId="0320AC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74,240.00 </w:t>
            </w:r>
          </w:p>
        </w:tc>
      </w:tr>
      <w:tr w:rsidR="00DF247F" w:rsidRPr="00837AEC" w14:paraId="4E1B6C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5393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0AE5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center"/>
            <w:hideMark/>
          </w:tcPr>
          <w:p w14:paraId="359C7A99" w14:textId="1A0335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center"/>
            <w:hideMark/>
          </w:tcPr>
          <w:p w14:paraId="4F180E42" w14:textId="65730A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E7C92C" w14:textId="5D94C7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D9CF7" w14:textId="7B2A3B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6,960.00 </w:t>
            </w:r>
          </w:p>
        </w:tc>
      </w:tr>
      <w:tr w:rsidR="00DF247F" w:rsidRPr="00837AEC" w14:paraId="28E46E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E29E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39DCE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center"/>
            <w:hideMark/>
          </w:tcPr>
          <w:p w14:paraId="1BDD6CC8" w14:textId="46236C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center"/>
            <w:hideMark/>
          </w:tcPr>
          <w:p w14:paraId="18A2F1BA" w14:textId="278A18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202178" w14:textId="443E14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0DB92" w14:textId="5F1214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8,040.00 </w:t>
            </w:r>
          </w:p>
        </w:tc>
      </w:tr>
      <w:tr w:rsidR="00DF247F" w:rsidRPr="00837AEC" w14:paraId="58F597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52FA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348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center"/>
            <w:hideMark/>
          </w:tcPr>
          <w:p w14:paraId="2C616757" w14:textId="2F6E28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center"/>
            <w:hideMark/>
          </w:tcPr>
          <w:p w14:paraId="2FC62C6E" w14:textId="68476C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A337CC" w14:textId="2F5E52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08405" w14:textId="4200D0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96,920.00 </w:t>
            </w:r>
          </w:p>
        </w:tc>
      </w:tr>
      <w:tr w:rsidR="00DF247F" w:rsidRPr="00837AEC" w14:paraId="3439551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C46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564C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24E75F0A" w14:textId="498A7C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center"/>
            <w:hideMark/>
          </w:tcPr>
          <w:p w14:paraId="5B35C013" w14:textId="20951E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1670A5" w14:textId="4F635A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C3851" w14:textId="342A59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7,560.00 </w:t>
            </w:r>
          </w:p>
        </w:tc>
      </w:tr>
      <w:tr w:rsidR="00DF247F" w:rsidRPr="00837AEC" w14:paraId="43D4CE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323A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ADF7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center"/>
            <w:hideMark/>
          </w:tcPr>
          <w:p w14:paraId="165C6587" w14:textId="39A21E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7,162.37 </w:t>
            </w:r>
          </w:p>
        </w:tc>
        <w:tc>
          <w:tcPr>
            <w:tcW w:w="958" w:type="pct"/>
            <w:tcBorders>
              <w:top w:val="nil"/>
              <w:left w:val="nil"/>
              <w:bottom w:val="single" w:sz="4" w:space="0" w:color="000000"/>
              <w:right w:val="single" w:sz="4" w:space="0" w:color="000000"/>
            </w:tcBorders>
            <w:shd w:val="clear" w:color="auto" w:fill="auto"/>
            <w:noWrap/>
            <w:vAlign w:val="center"/>
            <w:hideMark/>
          </w:tcPr>
          <w:p w14:paraId="71AF9879" w14:textId="0F22BF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794F24" w14:textId="10091C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E1B93" w14:textId="31B3A3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7,162.37 </w:t>
            </w:r>
          </w:p>
        </w:tc>
      </w:tr>
      <w:tr w:rsidR="00DF247F" w:rsidRPr="00837AEC" w14:paraId="6243F5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F7D87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827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center"/>
            <w:hideMark/>
          </w:tcPr>
          <w:p w14:paraId="255C6DEB" w14:textId="3BAB28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center"/>
            <w:hideMark/>
          </w:tcPr>
          <w:p w14:paraId="65F1A6E9" w14:textId="231B3F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9D30FC" w14:textId="56A524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CDC15" w14:textId="138235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640.00 </w:t>
            </w:r>
          </w:p>
        </w:tc>
      </w:tr>
      <w:tr w:rsidR="00DF247F" w:rsidRPr="00837AEC" w14:paraId="187280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7118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9296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center"/>
            <w:hideMark/>
          </w:tcPr>
          <w:p w14:paraId="07A67D29" w14:textId="306361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center"/>
            <w:hideMark/>
          </w:tcPr>
          <w:p w14:paraId="191C4379" w14:textId="42A67A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55278F" w14:textId="3D1A7A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B9868" w14:textId="04E8D7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4,880.00 </w:t>
            </w:r>
          </w:p>
        </w:tc>
      </w:tr>
      <w:tr w:rsidR="00DF247F" w:rsidRPr="00837AEC" w14:paraId="4FFD88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D54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DF93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center"/>
            <w:hideMark/>
          </w:tcPr>
          <w:p w14:paraId="389EEF20" w14:textId="09F7A5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9,974.00 </w:t>
            </w:r>
          </w:p>
        </w:tc>
        <w:tc>
          <w:tcPr>
            <w:tcW w:w="958" w:type="pct"/>
            <w:tcBorders>
              <w:top w:val="nil"/>
              <w:left w:val="nil"/>
              <w:bottom w:val="single" w:sz="4" w:space="0" w:color="000000"/>
              <w:right w:val="single" w:sz="4" w:space="0" w:color="000000"/>
            </w:tcBorders>
            <w:shd w:val="clear" w:color="auto" w:fill="auto"/>
            <w:noWrap/>
            <w:vAlign w:val="center"/>
            <w:hideMark/>
          </w:tcPr>
          <w:p w14:paraId="44487C49" w14:textId="01982F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BD4D84F" w14:textId="4786EE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B15BC" w14:textId="7D0285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9,974.00 </w:t>
            </w:r>
          </w:p>
        </w:tc>
      </w:tr>
      <w:tr w:rsidR="00DF247F" w:rsidRPr="00837AEC" w14:paraId="0F9863F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170A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C336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center"/>
            <w:hideMark/>
          </w:tcPr>
          <w:p w14:paraId="27BCC3BF" w14:textId="3BB779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center"/>
            <w:hideMark/>
          </w:tcPr>
          <w:p w14:paraId="0FAE3B40" w14:textId="678820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23B6F4" w14:textId="071618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E8B07" w14:textId="60D1CB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0,320.00 </w:t>
            </w:r>
          </w:p>
        </w:tc>
      </w:tr>
      <w:tr w:rsidR="00DF247F" w:rsidRPr="00837AEC" w14:paraId="7CDC371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3F94B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9A4E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center"/>
            <w:hideMark/>
          </w:tcPr>
          <w:p w14:paraId="1C77D2AA" w14:textId="5F2E6C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83,427.00 </w:t>
            </w:r>
          </w:p>
        </w:tc>
        <w:tc>
          <w:tcPr>
            <w:tcW w:w="958" w:type="pct"/>
            <w:tcBorders>
              <w:top w:val="nil"/>
              <w:left w:val="nil"/>
              <w:bottom w:val="single" w:sz="4" w:space="0" w:color="000000"/>
              <w:right w:val="single" w:sz="4" w:space="0" w:color="000000"/>
            </w:tcBorders>
            <w:shd w:val="clear" w:color="auto" w:fill="auto"/>
            <w:noWrap/>
            <w:vAlign w:val="center"/>
            <w:hideMark/>
          </w:tcPr>
          <w:p w14:paraId="3BD985C5" w14:textId="755A1C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EDB162" w14:textId="422151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BAB5C6" w14:textId="708CB0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83,427.00 </w:t>
            </w:r>
          </w:p>
        </w:tc>
      </w:tr>
      <w:tr w:rsidR="00DF247F" w:rsidRPr="00837AEC" w14:paraId="01F2DC8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B00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61B7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3CD8EAF1" w14:textId="4A0DB6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37,328.91 </w:t>
            </w:r>
          </w:p>
        </w:tc>
        <w:tc>
          <w:tcPr>
            <w:tcW w:w="958" w:type="pct"/>
            <w:tcBorders>
              <w:top w:val="nil"/>
              <w:left w:val="nil"/>
              <w:bottom w:val="single" w:sz="4" w:space="0" w:color="000000"/>
              <w:right w:val="single" w:sz="4" w:space="0" w:color="000000"/>
            </w:tcBorders>
            <w:shd w:val="clear" w:color="auto" w:fill="auto"/>
            <w:noWrap/>
            <w:vAlign w:val="center"/>
            <w:hideMark/>
          </w:tcPr>
          <w:p w14:paraId="68B9EE4C" w14:textId="7C3016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FF7D624" w14:textId="5DB385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EF893" w14:textId="301B40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37,328.91 </w:t>
            </w:r>
          </w:p>
        </w:tc>
      </w:tr>
      <w:tr w:rsidR="00DF247F" w:rsidRPr="00837AEC" w14:paraId="3137523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3A2B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6986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center"/>
            <w:hideMark/>
          </w:tcPr>
          <w:p w14:paraId="1992A328" w14:textId="2E5235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center"/>
            <w:hideMark/>
          </w:tcPr>
          <w:p w14:paraId="2989FE4A" w14:textId="719705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ED1EAC" w14:textId="04B8AF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E7264" w14:textId="5E93DE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7,200.00 </w:t>
            </w:r>
          </w:p>
        </w:tc>
      </w:tr>
      <w:tr w:rsidR="00DF247F" w:rsidRPr="00837AEC" w14:paraId="1287806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A442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F45D4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center"/>
            <w:hideMark/>
          </w:tcPr>
          <w:p w14:paraId="78AB954E" w14:textId="0E9040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center"/>
            <w:hideMark/>
          </w:tcPr>
          <w:p w14:paraId="698BBEBB" w14:textId="167B89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20ED44" w14:textId="0EBF05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3B21AB" w14:textId="1D2361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5,720.00 </w:t>
            </w:r>
          </w:p>
        </w:tc>
      </w:tr>
      <w:tr w:rsidR="00DF247F" w:rsidRPr="00837AEC" w14:paraId="061DAD2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55BC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6B03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3C143807" w14:textId="00F94F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center"/>
            <w:hideMark/>
          </w:tcPr>
          <w:p w14:paraId="6EB647E5" w14:textId="4D9A57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F116D9" w14:textId="3BC536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66A01" w14:textId="024BA0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2,840.00 </w:t>
            </w:r>
          </w:p>
        </w:tc>
      </w:tr>
      <w:tr w:rsidR="00DF247F" w:rsidRPr="00837AEC" w14:paraId="659FF4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7EC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72F0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center"/>
            <w:hideMark/>
          </w:tcPr>
          <w:p w14:paraId="2524EACE" w14:textId="5A960B9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center"/>
            <w:hideMark/>
          </w:tcPr>
          <w:p w14:paraId="14509597" w14:textId="097679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877088" w14:textId="71742E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517D4" w14:textId="24F029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1,040.00 </w:t>
            </w:r>
          </w:p>
        </w:tc>
      </w:tr>
      <w:tr w:rsidR="00DF247F" w:rsidRPr="00837AEC" w14:paraId="1E8052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DA10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748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20BBE717" w14:textId="73A1F8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center"/>
            <w:hideMark/>
          </w:tcPr>
          <w:p w14:paraId="639D3266" w14:textId="2978FE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A3531D" w14:textId="1B7093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85421" w14:textId="3F386C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5,120.00 </w:t>
            </w:r>
          </w:p>
        </w:tc>
      </w:tr>
      <w:tr w:rsidR="00DF247F" w:rsidRPr="00837AEC" w14:paraId="2A5D23F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DA4E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C0C4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center"/>
            <w:hideMark/>
          </w:tcPr>
          <w:p w14:paraId="62D0023E" w14:textId="388CDE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center"/>
            <w:hideMark/>
          </w:tcPr>
          <w:p w14:paraId="60F2E76D" w14:textId="009A80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A537CF" w14:textId="7B5D86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AD9AB" w14:textId="3FC462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73,520.00 </w:t>
            </w:r>
          </w:p>
        </w:tc>
      </w:tr>
      <w:tr w:rsidR="00DF247F" w:rsidRPr="00837AEC" w14:paraId="3968782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90F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BBC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center"/>
            <w:hideMark/>
          </w:tcPr>
          <w:p w14:paraId="47562204" w14:textId="0EAC9E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center"/>
            <w:hideMark/>
          </w:tcPr>
          <w:p w14:paraId="4E63D9E1" w14:textId="14B13B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AA7230" w14:textId="471444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B9965" w14:textId="258967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1,400.00 </w:t>
            </w:r>
          </w:p>
        </w:tc>
      </w:tr>
      <w:tr w:rsidR="00DF247F" w:rsidRPr="00837AEC" w14:paraId="07EFA73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56BE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9FFB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center"/>
            <w:hideMark/>
          </w:tcPr>
          <w:p w14:paraId="1BF41EAC" w14:textId="7CDD55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center"/>
            <w:hideMark/>
          </w:tcPr>
          <w:p w14:paraId="7F496461" w14:textId="2993E8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9CCA69" w14:textId="115289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DEAA5" w14:textId="326A8A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45,080.00 </w:t>
            </w:r>
          </w:p>
        </w:tc>
      </w:tr>
      <w:tr w:rsidR="00DF247F" w:rsidRPr="00837AEC" w14:paraId="1EA74B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FAD3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42F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center"/>
            <w:hideMark/>
          </w:tcPr>
          <w:p w14:paraId="7F2C67BF" w14:textId="366349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5951407" w14:textId="3771A3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2E444F" w14:textId="289513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F5687" w14:textId="104126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0,000.00 </w:t>
            </w:r>
          </w:p>
        </w:tc>
      </w:tr>
      <w:tr w:rsidR="00DF247F" w:rsidRPr="00837AEC" w14:paraId="299B930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B05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56C6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center"/>
            <w:hideMark/>
          </w:tcPr>
          <w:p w14:paraId="610B975C" w14:textId="070D01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center"/>
            <w:hideMark/>
          </w:tcPr>
          <w:p w14:paraId="14BA8143" w14:textId="7E5663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FD9CD6" w14:textId="458A07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6B21C" w14:textId="21D193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4,160.00 </w:t>
            </w:r>
          </w:p>
        </w:tc>
      </w:tr>
      <w:tr w:rsidR="00DF247F" w:rsidRPr="00837AEC" w14:paraId="5FC8959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3FF2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0814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center"/>
            <w:hideMark/>
          </w:tcPr>
          <w:p w14:paraId="70ACD2F7" w14:textId="37DC8D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581,809.18 </w:t>
            </w:r>
          </w:p>
        </w:tc>
        <w:tc>
          <w:tcPr>
            <w:tcW w:w="958" w:type="pct"/>
            <w:tcBorders>
              <w:top w:val="nil"/>
              <w:left w:val="nil"/>
              <w:bottom w:val="single" w:sz="4" w:space="0" w:color="000000"/>
              <w:right w:val="single" w:sz="4" w:space="0" w:color="000000"/>
            </w:tcBorders>
            <w:shd w:val="clear" w:color="auto" w:fill="auto"/>
            <w:noWrap/>
            <w:vAlign w:val="center"/>
            <w:hideMark/>
          </w:tcPr>
          <w:p w14:paraId="31263AD4" w14:textId="1AD439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AB9C7A" w14:textId="504ACB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EB669" w14:textId="167122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581,809.18 </w:t>
            </w:r>
          </w:p>
        </w:tc>
      </w:tr>
      <w:tr w:rsidR="00DF247F" w:rsidRPr="00837AEC" w14:paraId="37AF7D0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1E90B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center"/>
            <w:hideMark/>
          </w:tcPr>
          <w:p w14:paraId="08A2FA21" w14:textId="55798B2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259,037.57 </w:t>
            </w:r>
          </w:p>
        </w:tc>
        <w:tc>
          <w:tcPr>
            <w:tcW w:w="958" w:type="pct"/>
            <w:tcBorders>
              <w:top w:val="nil"/>
              <w:left w:val="nil"/>
              <w:bottom w:val="single" w:sz="4" w:space="0" w:color="000000"/>
              <w:right w:val="single" w:sz="4" w:space="0" w:color="000000"/>
            </w:tcBorders>
            <w:shd w:val="clear" w:color="D8D8D8" w:fill="D8D8D8"/>
            <w:noWrap/>
            <w:vAlign w:val="center"/>
            <w:hideMark/>
          </w:tcPr>
          <w:p w14:paraId="6F626D32" w14:textId="17401E3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E04139F" w14:textId="7C1A676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D71895C" w14:textId="03DDA64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259,037.57 </w:t>
            </w:r>
          </w:p>
        </w:tc>
      </w:tr>
      <w:tr w:rsidR="00DF247F" w:rsidRPr="00837AEC" w14:paraId="2442D3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BE030"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4743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center"/>
            <w:hideMark/>
          </w:tcPr>
          <w:p w14:paraId="1ADA6514" w14:textId="01CA7C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center"/>
            <w:hideMark/>
          </w:tcPr>
          <w:p w14:paraId="47646BAF" w14:textId="7683C4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283F3FC" w14:textId="4D79FC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3FB77" w14:textId="0DA008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0,680.00 </w:t>
            </w:r>
          </w:p>
        </w:tc>
      </w:tr>
      <w:tr w:rsidR="00DF247F" w:rsidRPr="00837AEC" w14:paraId="00A015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73BCD"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DF1E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center"/>
            <w:hideMark/>
          </w:tcPr>
          <w:p w14:paraId="69450660" w14:textId="0E1FF2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center"/>
            <w:hideMark/>
          </w:tcPr>
          <w:p w14:paraId="18126F36" w14:textId="40ACC2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413865" w14:textId="100067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D42FF" w14:textId="0B77E1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4,280.00 </w:t>
            </w:r>
          </w:p>
        </w:tc>
      </w:tr>
      <w:tr w:rsidR="00DF247F" w:rsidRPr="00837AEC" w14:paraId="0EA034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F893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20D2D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center"/>
            <w:hideMark/>
          </w:tcPr>
          <w:p w14:paraId="1A4438E3" w14:textId="691038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6472AF4" w14:textId="3C57D2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47A39A" w14:textId="24DDCC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C1BB7" w14:textId="454B0E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0,000.00 </w:t>
            </w:r>
          </w:p>
        </w:tc>
      </w:tr>
      <w:tr w:rsidR="00DF247F" w:rsidRPr="00837AEC" w14:paraId="10464B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4C6E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012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center"/>
            <w:hideMark/>
          </w:tcPr>
          <w:p w14:paraId="6FF56A25" w14:textId="28775D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551,283.10 </w:t>
            </w:r>
          </w:p>
        </w:tc>
        <w:tc>
          <w:tcPr>
            <w:tcW w:w="958" w:type="pct"/>
            <w:tcBorders>
              <w:top w:val="nil"/>
              <w:left w:val="nil"/>
              <w:bottom w:val="single" w:sz="4" w:space="0" w:color="000000"/>
              <w:right w:val="single" w:sz="4" w:space="0" w:color="000000"/>
            </w:tcBorders>
            <w:shd w:val="clear" w:color="auto" w:fill="auto"/>
            <w:noWrap/>
            <w:vAlign w:val="center"/>
            <w:hideMark/>
          </w:tcPr>
          <w:p w14:paraId="34F5FF69" w14:textId="193846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541D42" w14:textId="342FBE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35D12" w14:textId="32AE21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551,283.10 </w:t>
            </w:r>
          </w:p>
        </w:tc>
      </w:tr>
      <w:tr w:rsidR="00DF247F" w:rsidRPr="00837AEC" w14:paraId="43DB17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BF4D7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CF1E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center"/>
            <w:hideMark/>
          </w:tcPr>
          <w:p w14:paraId="44A912FE" w14:textId="157DCF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center"/>
            <w:hideMark/>
          </w:tcPr>
          <w:p w14:paraId="254A7F94" w14:textId="5EEBEA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0D1A6C" w14:textId="65630C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B69EB" w14:textId="74748F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2,074.00 </w:t>
            </w:r>
          </w:p>
        </w:tc>
      </w:tr>
      <w:tr w:rsidR="00DF247F" w:rsidRPr="00837AEC" w14:paraId="6E4CA3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57CD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2BC8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center"/>
            <w:hideMark/>
          </w:tcPr>
          <w:p w14:paraId="4CE7C6B6" w14:textId="6FF48E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center"/>
            <w:hideMark/>
          </w:tcPr>
          <w:p w14:paraId="72BF0004" w14:textId="576FE2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7099BB" w14:textId="23CE9A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67394" w14:textId="08B4C9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8,742.00 </w:t>
            </w:r>
          </w:p>
        </w:tc>
      </w:tr>
      <w:tr w:rsidR="00DF247F" w:rsidRPr="00837AEC" w14:paraId="00CF2B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FCC1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5304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center"/>
            <w:hideMark/>
          </w:tcPr>
          <w:p w14:paraId="2B0AB851" w14:textId="121C75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center"/>
            <w:hideMark/>
          </w:tcPr>
          <w:p w14:paraId="554DB3B2" w14:textId="0469D8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F39D51" w14:textId="2E18D3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6E43F" w14:textId="649C4D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0,480.00 </w:t>
            </w:r>
          </w:p>
        </w:tc>
      </w:tr>
      <w:tr w:rsidR="00DF247F" w:rsidRPr="00837AEC" w14:paraId="1FD17B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4E1E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B3EE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center"/>
            <w:hideMark/>
          </w:tcPr>
          <w:p w14:paraId="55B7E231" w14:textId="64A008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center"/>
            <w:hideMark/>
          </w:tcPr>
          <w:p w14:paraId="0A6D4696" w14:textId="305E92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D399CF2" w14:textId="12F8F8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6A916" w14:textId="5E9DBD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1,800.00 </w:t>
            </w:r>
          </w:p>
        </w:tc>
      </w:tr>
      <w:tr w:rsidR="00DF247F" w:rsidRPr="00837AEC" w14:paraId="5FAC1EF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F1A1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85BF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center"/>
            <w:hideMark/>
          </w:tcPr>
          <w:p w14:paraId="61FCDF61" w14:textId="203E1E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center"/>
            <w:hideMark/>
          </w:tcPr>
          <w:p w14:paraId="3D128579" w14:textId="468FD7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9748C1" w14:textId="252F01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EC6C3" w14:textId="79987F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5,920.00 </w:t>
            </w:r>
          </w:p>
        </w:tc>
      </w:tr>
      <w:tr w:rsidR="00DF247F" w:rsidRPr="00837AEC" w14:paraId="72B80E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C30A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2A75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center"/>
            <w:hideMark/>
          </w:tcPr>
          <w:p w14:paraId="00E9C0EC" w14:textId="29B138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center"/>
            <w:hideMark/>
          </w:tcPr>
          <w:p w14:paraId="229ABFD4" w14:textId="649E39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BDF44C" w14:textId="353192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1C325" w14:textId="0693CC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94,689.00 </w:t>
            </w:r>
          </w:p>
        </w:tc>
      </w:tr>
      <w:tr w:rsidR="00DF247F" w:rsidRPr="00837AEC" w14:paraId="643C528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B266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CD7D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center"/>
            <w:hideMark/>
          </w:tcPr>
          <w:p w14:paraId="02123E10" w14:textId="0700E5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center"/>
            <w:hideMark/>
          </w:tcPr>
          <w:p w14:paraId="10E39A32" w14:textId="261912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9F345B" w14:textId="1B624B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8366A" w14:textId="656FCB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7,120.00 </w:t>
            </w:r>
          </w:p>
        </w:tc>
      </w:tr>
      <w:tr w:rsidR="00DF247F" w:rsidRPr="00837AEC" w14:paraId="2BD3F54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37E77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B72D1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center"/>
            <w:hideMark/>
          </w:tcPr>
          <w:p w14:paraId="3E4AF253" w14:textId="323AEBA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8,129.47 </w:t>
            </w:r>
          </w:p>
        </w:tc>
        <w:tc>
          <w:tcPr>
            <w:tcW w:w="958" w:type="pct"/>
            <w:tcBorders>
              <w:top w:val="nil"/>
              <w:left w:val="nil"/>
              <w:bottom w:val="single" w:sz="4" w:space="0" w:color="000000"/>
              <w:right w:val="single" w:sz="4" w:space="0" w:color="000000"/>
            </w:tcBorders>
            <w:shd w:val="clear" w:color="auto" w:fill="auto"/>
            <w:noWrap/>
            <w:vAlign w:val="center"/>
            <w:hideMark/>
          </w:tcPr>
          <w:p w14:paraId="5C3F41ED" w14:textId="25B3FE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D110E5" w14:textId="7EC902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1D4F7" w14:textId="5883A9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8,129.47 </w:t>
            </w:r>
          </w:p>
        </w:tc>
      </w:tr>
      <w:tr w:rsidR="00DF247F" w:rsidRPr="00837AEC" w14:paraId="3D8BA9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584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0B40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center"/>
            <w:hideMark/>
          </w:tcPr>
          <w:p w14:paraId="1EB8154A" w14:textId="540A18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center"/>
            <w:hideMark/>
          </w:tcPr>
          <w:p w14:paraId="17158510" w14:textId="55B9D3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9E6DBC" w14:textId="21802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4A49A" w14:textId="377DC2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3,600.00 </w:t>
            </w:r>
          </w:p>
        </w:tc>
      </w:tr>
      <w:tr w:rsidR="00DF247F" w:rsidRPr="00837AEC" w14:paraId="2CD5A8D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887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66DF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center"/>
            <w:hideMark/>
          </w:tcPr>
          <w:p w14:paraId="42052319" w14:textId="1C3ABF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center"/>
            <w:hideMark/>
          </w:tcPr>
          <w:p w14:paraId="5A2060C7" w14:textId="4D4039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2DA54F" w14:textId="634260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2B9A93" w14:textId="6D1FA6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03,840.00 </w:t>
            </w:r>
          </w:p>
        </w:tc>
      </w:tr>
      <w:tr w:rsidR="00DF247F" w:rsidRPr="00837AEC" w14:paraId="0A4B9A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BACC6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0107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center"/>
            <w:hideMark/>
          </w:tcPr>
          <w:p w14:paraId="7CC3790B" w14:textId="182EC0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center"/>
            <w:hideMark/>
          </w:tcPr>
          <w:p w14:paraId="72078B76" w14:textId="58A6F0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7E206F" w14:textId="6E6DA2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F11D3" w14:textId="1F42DC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76,400.00 </w:t>
            </w:r>
          </w:p>
        </w:tc>
      </w:tr>
      <w:tr w:rsidR="00DF247F" w:rsidRPr="00837AEC" w14:paraId="458B3B77"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7D96F1"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center"/>
            <w:hideMark/>
          </w:tcPr>
          <w:p w14:paraId="1A145C71" w14:textId="576C08F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center"/>
            <w:hideMark/>
          </w:tcPr>
          <w:p w14:paraId="1A2B1A11" w14:textId="0E6EDD4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293CECD" w14:textId="2EAE147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B715307" w14:textId="44CC33F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847,431.64 </w:t>
            </w:r>
          </w:p>
        </w:tc>
      </w:tr>
      <w:tr w:rsidR="00DF247F" w:rsidRPr="00837AEC" w14:paraId="45656FE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7521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F23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center"/>
            <w:hideMark/>
          </w:tcPr>
          <w:p w14:paraId="0D2B218B" w14:textId="44DBAA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center"/>
            <w:hideMark/>
          </w:tcPr>
          <w:p w14:paraId="4AB28C2A" w14:textId="10BE70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B809B7" w14:textId="385167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97EE2" w14:textId="2FCCA2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47,431.64 </w:t>
            </w:r>
          </w:p>
        </w:tc>
      </w:tr>
      <w:tr w:rsidR="00DF247F" w:rsidRPr="00837AEC" w14:paraId="7B1CC7E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F83D068"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center"/>
            <w:hideMark/>
          </w:tcPr>
          <w:p w14:paraId="5EDF028A" w14:textId="21F5299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8,223,314.24 </w:t>
            </w:r>
          </w:p>
        </w:tc>
        <w:tc>
          <w:tcPr>
            <w:tcW w:w="958" w:type="pct"/>
            <w:tcBorders>
              <w:top w:val="nil"/>
              <w:left w:val="nil"/>
              <w:bottom w:val="single" w:sz="4" w:space="0" w:color="000000"/>
              <w:right w:val="single" w:sz="4" w:space="0" w:color="000000"/>
            </w:tcBorders>
            <w:shd w:val="clear" w:color="A5A5A5" w:fill="A5A5A5"/>
            <w:noWrap/>
            <w:vAlign w:val="center"/>
            <w:hideMark/>
          </w:tcPr>
          <w:p w14:paraId="2C716364" w14:textId="220A9D0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14FEC574" w14:textId="4545C4D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CE9A99E" w14:textId="28DC0F8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8,223,314.24 </w:t>
            </w:r>
          </w:p>
        </w:tc>
      </w:tr>
      <w:tr w:rsidR="00DF247F" w:rsidRPr="00837AEC" w14:paraId="619976A8"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D908F"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center"/>
            <w:hideMark/>
          </w:tcPr>
          <w:p w14:paraId="610F74DF" w14:textId="505E5C8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983,593.51 </w:t>
            </w:r>
          </w:p>
        </w:tc>
        <w:tc>
          <w:tcPr>
            <w:tcW w:w="958" w:type="pct"/>
            <w:tcBorders>
              <w:top w:val="nil"/>
              <w:left w:val="nil"/>
              <w:bottom w:val="single" w:sz="4" w:space="0" w:color="000000"/>
              <w:right w:val="single" w:sz="4" w:space="0" w:color="000000"/>
            </w:tcBorders>
            <w:shd w:val="clear" w:color="D8D8D8" w:fill="D8D8D8"/>
            <w:noWrap/>
            <w:vAlign w:val="center"/>
            <w:hideMark/>
          </w:tcPr>
          <w:p w14:paraId="29036E52" w14:textId="50A0710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3AC1B6E" w14:textId="1AC1789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CA5040E" w14:textId="0969540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983,593.51 </w:t>
            </w:r>
          </w:p>
        </w:tc>
      </w:tr>
      <w:tr w:rsidR="00DF247F" w:rsidRPr="00837AEC" w14:paraId="2BB95B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A08AF"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C12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center"/>
            <w:hideMark/>
          </w:tcPr>
          <w:p w14:paraId="2ACC9AB4" w14:textId="4117A3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9,290.00 </w:t>
            </w:r>
          </w:p>
        </w:tc>
        <w:tc>
          <w:tcPr>
            <w:tcW w:w="958" w:type="pct"/>
            <w:tcBorders>
              <w:top w:val="nil"/>
              <w:left w:val="nil"/>
              <w:bottom w:val="single" w:sz="4" w:space="0" w:color="000000"/>
              <w:right w:val="single" w:sz="4" w:space="0" w:color="000000"/>
            </w:tcBorders>
            <w:shd w:val="clear" w:color="auto" w:fill="auto"/>
            <w:noWrap/>
            <w:vAlign w:val="center"/>
            <w:hideMark/>
          </w:tcPr>
          <w:p w14:paraId="0657ACE2" w14:textId="73759B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900422" w14:textId="0412AF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FB88BB" w14:textId="3196AC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9,290.00 </w:t>
            </w:r>
          </w:p>
        </w:tc>
      </w:tr>
      <w:tr w:rsidR="00DF247F" w:rsidRPr="00837AEC" w14:paraId="3E62E1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5A60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ECFE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center"/>
            <w:hideMark/>
          </w:tcPr>
          <w:p w14:paraId="433AB2B3" w14:textId="5D7C9B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49,879.31 </w:t>
            </w:r>
          </w:p>
        </w:tc>
        <w:tc>
          <w:tcPr>
            <w:tcW w:w="958" w:type="pct"/>
            <w:tcBorders>
              <w:top w:val="nil"/>
              <w:left w:val="nil"/>
              <w:bottom w:val="single" w:sz="4" w:space="0" w:color="000000"/>
              <w:right w:val="single" w:sz="4" w:space="0" w:color="000000"/>
            </w:tcBorders>
            <w:shd w:val="clear" w:color="auto" w:fill="auto"/>
            <w:noWrap/>
            <w:vAlign w:val="center"/>
            <w:hideMark/>
          </w:tcPr>
          <w:p w14:paraId="3DE663E8" w14:textId="10DADC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937DD1" w14:textId="4AB5AB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EA028" w14:textId="7158D8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49,879.31 </w:t>
            </w:r>
          </w:p>
        </w:tc>
      </w:tr>
      <w:tr w:rsidR="00DF247F" w:rsidRPr="00837AEC" w14:paraId="529475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6EE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AE23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itbog</w:t>
            </w:r>
          </w:p>
        </w:tc>
        <w:tc>
          <w:tcPr>
            <w:tcW w:w="1003" w:type="pct"/>
            <w:tcBorders>
              <w:top w:val="nil"/>
              <w:left w:val="nil"/>
              <w:bottom w:val="single" w:sz="4" w:space="0" w:color="000000"/>
              <w:right w:val="single" w:sz="4" w:space="0" w:color="000000"/>
            </w:tcBorders>
            <w:shd w:val="clear" w:color="auto" w:fill="auto"/>
            <w:noWrap/>
            <w:vAlign w:val="center"/>
            <w:hideMark/>
          </w:tcPr>
          <w:p w14:paraId="0F567ECE" w14:textId="7F3AE2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3,570.00 </w:t>
            </w:r>
          </w:p>
        </w:tc>
        <w:tc>
          <w:tcPr>
            <w:tcW w:w="958" w:type="pct"/>
            <w:tcBorders>
              <w:top w:val="nil"/>
              <w:left w:val="nil"/>
              <w:bottom w:val="single" w:sz="4" w:space="0" w:color="000000"/>
              <w:right w:val="single" w:sz="4" w:space="0" w:color="000000"/>
            </w:tcBorders>
            <w:shd w:val="clear" w:color="auto" w:fill="auto"/>
            <w:noWrap/>
            <w:vAlign w:val="center"/>
            <w:hideMark/>
          </w:tcPr>
          <w:p w14:paraId="044B5851" w14:textId="7EFC6F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87C6BC" w14:textId="1B2960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FF3B0" w14:textId="0C7037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3,570.00 </w:t>
            </w:r>
          </w:p>
        </w:tc>
      </w:tr>
      <w:tr w:rsidR="00DF247F" w:rsidRPr="00837AEC" w14:paraId="7098B9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F980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7771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center"/>
            <w:hideMark/>
          </w:tcPr>
          <w:p w14:paraId="707FA80E" w14:textId="012A36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881.62 </w:t>
            </w:r>
          </w:p>
        </w:tc>
        <w:tc>
          <w:tcPr>
            <w:tcW w:w="958" w:type="pct"/>
            <w:tcBorders>
              <w:top w:val="nil"/>
              <w:left w:val="nil"/>
              <w:bottom w:val="single" w:sz="4" w:space="0" w:color="000000"/>
              <w:right w:val="single" w:sz="4" w:space="0" w:color="000000"/>
            </w:tcBorders>
            <w:shd w:val="clear" w:color="auto" w:fill="auto"/>
            <w:noWrap/>
            <w:vAlign w:val="center"/>
            <w:hideMark/>
          </w:tcPr>
          <w:p w14:paraId="6C5F1BF8" w14:textId="1D657C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C0E5D1" w14:textId="482625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3D4BFB" w14:textId="70F692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881.62 </w:t>
            </w:r>
          </w:p>
        </w:tc>
      </w:tr>
      <w:tr w:rsidR="00DF247F" w:rsidRPr="00837AEC" w14:paraId="6C28ABF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E6F4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EFE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umilao</w:t>
            </w:r>
          </w:p>
        </w:tc>
        <w:tc>
          <w:tcPr>
            <w:tcW w:w="1003" w:type="pct"/>
            <w:tcBorders>
              <w:top w:val="nil"/>
              <w:left w:val="nil"/>
              <w:bottom w:val="single" w:sz="4" w:space="0" w:color="000000"/>
              <w:right w:val="single" w:sz="4" w:space="0" w:color="000000"/>
            </w:tcBorders>
            <w:shd w:val="clear" w:color="auto" w:fill="auto"/>
            <w:noWrap/>
            <w:vAlign w:val="center"/>
            <w:hideMark/>
          </w:tcPr>
          <w:p w14:paraId="4E8653EE" w14:textId="33354C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60.70 </w:t>
            </w:r>
          </w:p>
        </w:tc>
        <w:tc>
          <w:tcPr>
            <w:tcW w:w="958" w:type="pct"/>
            <w:tcBorders>
              <w:top w:val="nil"/>
              <w:left w:val="nil"/>
              <w:bottom w:val="single" w:sz="4" w:space="0" w:color="000000"/>
              <w:right w:val="single" w:sz="4" w:space="0" w:color="000000"/>
            </w:tcBorders>
            <w:shd w:val="clear" w:color="auto" w:fill="auto"/>
            <w:noWrap/>
            <w:vAlign w:val="center"/>
            <w:hideMark/>
          </w:tcPr>
          <w:p w14:paraId="124EA54F" w14:textId="41C7D6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2884FD" w14:textId="6BB70D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2CE14" w14:textId="05BC73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60.70 </w:t>
            </w:r>
          </w:p>
        </w:tc>
      </w:tr>
      <w:tr w:rsidR="00DF247F" w:rsidRPr="00837AEC" w14:paraId="5DDE58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9B5E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498A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center"/>
            <w:hideMark/>
          </w:tcPr>
          <w:p w14:paraId="488196B0" w14:textId="32DC84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5,280.00 </w:t>
            </w:r>
          </w:p>
        </w:tc>
        <w:tc>
          <w:tcPr>
            <w:tcW w:w="958" w:type="pct"/>
            <w:tcBorders>
              <w:top w:val="nil"/>
              <w:left w:val="nil"/>
              <w:bottom w:val="single" w:sz="4" w:space="0" w:color="000000"/>
              <w:right w:val="single" w:sz="4" w:space="0" w:color="000000"/>
            </w:tcBorders>
            <w:shd w:val="clear" w:color="auto" w:fill="auto"/>
            <w:noWrap/>
            <w:vAlign w:val="center"/>
            <w:hideMark/>
          </w:tcPr>
          <w:p w14:paraId="2E7EAB1D" w14:textId="126556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7754D2" w14:textId="7D6AF3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DDB9A" w14:textId="6ACF67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5,280.00 </w:t>
            </w:r>
          </w:p>
        </w:tc>
      </w:tr>
      <w:tr w:rsidR="00DF247F" w:rsidRPr="00837AEC" w14:paraId="239A18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B3BC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C62110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center"/>
            <w:hideMark/>
          </w:tcPr>
          <w:p w14:paraId="7934D093" w14:textId="3A3B28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center"/>
            <w:hideMark/>
          </w:tcPr>
          <w:p w14:paraId="7A3281B9" w14:textId="76DC04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A78CD1" w14:textId="66575D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21C71" w14:textId="629F55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128.00 </w:t>
            </w:r>
          </w:p>
        </w:tc>
      </w:tr>
      <w:tr w:rsidR="00DF247F" w:rsidRPr="00837AEC" w14:paraId="216B84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1638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4442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center"/>
            <w:hideMark/>
          </w:tcPr>
          <w:p w14:paraId="5A676DA6" w14:textId="67628B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center"/>
            <w:hideMark/>
          </w:tcPr>
          <w:p w14:paraId="4CE65F48" w14:textId="47C4C6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E22F2A" w14:textId="65D2A4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82836" w14:textId="028C7C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602.00 </w:t>
            </w:r>
          </w:p>
        </w:tc>
      </w:tr>
      <w:tr w:rsidR="00DF247F" w:rsidRPr="00837AEC" w14:paraId="2ACA274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A5CA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2711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center"/>
            <w:hideMark/>
          </w:tcPr>
          <w:p w14:paraId="6339CFE1" w14:textId="3508A9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3BE8D80F" w14:textId="3925AC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B591CF" w14:textId="42B4B5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7B4A6" w14:textId="3461ED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r>
      <w:tr w:rsidR="00DF247F" w:rsidRPr="00837AEC" w14:paraId="07631A7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1F35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0FF9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center"/>
            <w:hideMark/>
          </w:tcPr>
          <w:p w14:paraId="3A89F310" w14:textId="2BAC4B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center"/>
            <w:hideMark/>
          </w:tcPr>
          <w:p w14:paraId="593E7112" w14:textId="13AA37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B84AB96" w14:textId="541FDE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7707C" w14:textId="414A37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812,033.74 </w:t>
            </w:r>
          </w:p>
        </w:tc>
      </w:tr>
      <w:tr w:rsidR="00DF247F" w:rsidRPr="00837AEC" w14:paraId="18BE97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FB23C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7FC8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center"/>
            <w:hideMark/>
          </w:tcPr>
          <w:p w14:paraId="41C0B238" w14:textId="06533B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center"/>
            <w:hideMark/>
          </w:tcPr>
          <w:p w14:paraId="1881F7FF" w14:textId="0F655B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13A975" w14:textId="5C7729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8D3B6" w14:textId="125D13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2,424.22 </w:t>
            </w:r>
          </w:p>
        </w:tc>
      </w:tr>
      <w:tr w:rsidR="00DF247F" w:rsidRPr="00837AEC" w14:paraId="7D903F3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BF48E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D91C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mulog</w:t>
            </w:r>
          </w:p>
        </w:tc>
        <w:tc>
          <w:tcPr>
            <w:tcW w:w="1003" w:type="pct"/>
            <w:tcBorders>
              <w:top w:val="nil"/>
              <w:left w:val="nil"/>
              <w:bottom w:val="single" w:sz="4" w:space="0" w:color="000000"/>
              <w:right w:val="single" w:sz="4" w:space="0" w:color="000000"/>
            </w:tcBorders>
            <w:shd w:val="clear" w:color="auto" w:fill="auto"/>
            <w:noWrap/>
            <w:vAlign w:val="center"/>
            <w:hideMark/>
          </w:tcPr>
          <w:p w14:paraId="23AE456E" w14:textId="43C5B3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6,336.00 </w:t>
            </w:r>
          </w:p>
        </w:tc>
        <w:tc>
          <w:tcPr>
            <w:tcW w:w="958" w:type="pct"/>
            <w:tcBorders>
              <w:top w:val="nil"/>
              <w:left w:val="nil"/>
              <w:bottom w:val="single" w:sz="4" w:space="0" w:color="000000"/>
              <w:right w:val="single" w:sz="4" w:space="0" w:color="000000"/>
            </w:tcBorders>
            <w:shd w:val="clear" w:color="auto" w:fill="auto"/>
            <w:noWrap/>
            <w:vAlign w:val="center"/>
            <w:hideMark/>
          </w:tcPr>
          <w:p w14:paraId="6FAA4109" w14:textId="0E1EF5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18DD952" w14:textId="5CD7B3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D72416" w14:textId="0A6847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6,336.00 </w:t>
            </w:r>
          </w:p>
        </w:tc>
      </w:tr>
      <w:tr w:rsidR="00DF247F" w:rsidRPr="00837AEC" w14:paraId="5D52DA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668B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FE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center"/>
            <w:hideMark/>
          </w:tcPr>
          <w:p w14:paraId="0B38131B" w14:textId="699918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0,273.48 </w:t>
            </w:r>
          </w:p>
        </w:tc>
        <w:tc>
          <w:tcPr>
            <w:tcW w:w="958" w:type="pct"/>
            <w:tcBorders>
              <w:top w:val="nil"/>
              <w:left w:val="nil"/>
              <w:bottom w:val="single" w:sz="4" w:space="0" w:color="000000"/>
              <w:right w:val="single" w:sz="4" w:space="0" w:color="000000"/>
            </w:tcBorders>
            <w:shd w:val="clear" w:color="auto" w:fill="auto"/>
            <w:noWrap/>
            <w:vAlign w:val="center"/>
            <w:hideMark/>
          </w:tcPr>
          <w:p w14:paraId="01419EF2" w14:textId="7A06CC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7B5CDD" w14:textId="0857D29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677E9" w14:textId="4B2F90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0,273.48 </w:t>
            </w:r>
          </w:p>
        </w:tc>
      </w:tr>
      <w:tr w:rsidR="00DF247F" w:rsidRPr="00837AEC" w14:paraId="767610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9C95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CE2F0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center"/>
            <w:hideMark/>
          </w:tcPr>
          <w:p w14:paraId="0CEEF544" w14:textId="4ED6BB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22,708.97 </w:t>
            </w:r>
          </w:p>
        </w:tc>
        <w:tc>
          <w:tcPr>
            <w:tcW w:w="958" w:type="pct"/>
            <w:tcBorders>
              <w:top w:val="nil"/>
              <w:left w:val="nil"/>
              <w:bottom w:val="single" w:sz="4" w:space="0" w:color="000000"/>
              <w:right w:val="single" w:sz="4" w:space="0" w:color="000000"/>
            </w:tcBorders>
            <w:shd w:val="clear" w:color="auto" w:fill="auto"/>
            <w:noWrap/>
            <w:vAlign w:val="center"/>
            <w:hideMark/>
          </w:tcPr>
          <w:p w14:paraId="4643DD63" w14:textId="229FD0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90F4D5" w14:textId="55D5F5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D6F5D" w14:textId="2B86C8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22,708.97 </w:t>
            </w:r>
          </w:p>
        </w:tc>
      </w:tr>
      <w:tr w:rsidR="00DF247F" w:rsidRPr="00837AEC" w14:paraId="602A58B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6CE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DBA6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center"/>
            <w:hideMark/>
          </w:tcPr>
          <w:p w14:paraId="6B24998B" w14:textId="2B93BD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76235610" w14:textId="6D5F27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A9ABA8" w14:textId="454D8C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B3202" w14:textId="63E05C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r>
      <w:tr w:rsidR="00DF247F" w:rsidRPr="00837AEC" w14:paraId="46BE791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AEE4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2F1C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center"/>
            <w:hideMark/>
          </w:tcPr>
          <w:p w14:paraId="60F33C88" w14:textId="795258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center"/>
            <w:hideMark/>
          </w:tcPr>
          <w:p w14:paraId="6E661F5F" w14:textId="13A7C3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ECE63EA" w14:textId="38B9A1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DBF122" w14:textId="4A9908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4,645.00 </w:t>
            </w:r>
          </w:p>
        </w:tc>
      </w:tr>
      <w:tr w:rsidR="00DF247F" w:rsidRPr="00837AEC" w14:paraId="25A754D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976F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5163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center"/>
            <w:hideMark/>
          </w:tcPr>
          <w:p w14:paraId="21819F23" w14:textId="0CFD37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center"/>
            <w:hideMark/>
          </w:tcPr>
          <w:p w14:paraId="04C2B7E4" w14:textId="188809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1565D1" w14:textId="243541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FE168" w14:textId="2BFB9D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9,300.00 </w:t>
            </w:r>
          </w:p>
        </w:tc>
      </w:tr>
      <w:tr w:rsidR="00DF247F" w:rsidRPr="00837AEC" w14:paraId="41CDA3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F3B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D18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amag</w:t>
            </w:r>
          </w:p>
        </w:tc>
        <w:tc>
          <w:tcPr>
            <w:tcW w:w="1003" w:type="pct"/>
            <w:tcBorders>
              <w:top w:val="nil"/>
              <w:left w:val="nil"/>
              <w:bottom w:val="single" w:sz="4" w:space="0" w:color="000000"/>
              <w:right w:val="single" w:sz="4" w:space="0" w:color="000000"/>
            </w:tcBorders>
            <w:shd w:val="clear" w:color="auto" w:fill="auto"/>
            <w:noWrap/>
            <w:vAlign w:val="center"/>
            <w:hideMark/>
          </w:tcPr>
          <w:p w14:paraId="536E8F97" w14:textId="64036B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1,959.26 </w:t>
            </w:r>
          </w:p>
        </w:tc>
        <w:tc>
          <w:tcPr>
            <w:tcW w:w="958" w:type="pct"/>
            <w:tcBorders>
              <w:top w:val="nil"/>
              <w:left w:val="nil"/>
              <w:bottom w:val="single" w:sz="4" w:space="0" w:color="000000"/>
              <w:right w:val="single" w:sz="4" w:space="0" w:color="000000"/>
            </w:tcBorders>
            <w:shd w:val="clear" w:color="auto" w:fill="auto"/>
            <w:noWrap/>
            <w:vAlign w:val="center"/>
            <w:hideMark/>
          </w:tcPr>
          <w:p w14:paraId="53877AA8" w14:textId="0AE784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7960F7" w14:textId="6872CA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9A6B7" w14:textId="1B288B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1,959.26 </w:t>
            </w:r>
          </w:p>
        </w:tc>
      </w:tr>
      <w:tr w:rsidR="00DF247F" w:rsidRPr="00837AEC" w14:paraId="09B264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905D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2719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center"/>
            <w:hideMark/>
          </w:tcPr>
          <w:p w14:paraId="5FAD3959" w14:textId="1A0685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137DF6B5" w14:textId="384F5E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6E3C64" w14:textId="1083C0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0FC2D6" w14:textId="00F858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r>
      <w:tr w:rsidR="00DF247F" w:rsidRPr="00837AEC" w14:paraId="287123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5F7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696D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center"/>
            <w:hideMark/>
          </w:tcPr>
          <w:p w14:paraId="7E25CDAF" w14:textId="357AA0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7,630.27 </w:t>
            </w:r>
          </w:p>
        </w:tc>
        <w:tc>
          <w:tcPr>
            <w:tcW w:w="958" w:type="pct"/>
            <w:tcBorders>
              <w:top w:val="nil"/>
              <w:left w:val="nil"/>
              <w:bottom w:val="single" w:sz="4" w:space="0" w:color="000000"/>
              <w:right w:val="single" w:sz="4" w:space="0" w:color="000000"/>
            </w:tcBorders>
            <w:shd w:val="clear" w:color="auto" w:fill="auto"/>
            <w:noWrap/>
            <w:vAlign w:val="center"/>
            <w:hideMark/>
          </w:tcPr>
          <w:p w14:paraId="0B509E1A" w14:textId="43C6C3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CDF1BC" w14:textId="68ADB5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F8C2B" w14:textId="3398EE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7,630.27 </w:t>
            </w:r>
          </w:p>
        </w:tc>
      </w:tr>
      <w:tr w:rsidR="00DF247F" w:rsidRPr="00837AEC" w14:paraId="62175A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8728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E506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Valencia</w:t>
            </w:r>
          </w:p>
        </w:tc>
        <w:tc>
          <w:tcPr>
            <w:tcW w:w="1003" w:type="pct"/>
            <w:tcBorders>
              <w:top w:val="nil"/>
              <w:left w:val="nil"/>
              <w:bottom w:val="single" w:sz="4" w:space="0" w:color="000000"/>
              <w:right w:val="single" w:sz="4" w:space="0" w:color="000000"/>
            </w:tcBorders>
            <w:shd w:val="clear" w:color="auto" w:fill="auto"/>
            <w:noWrap/>
            <w:vAlign w:val="center"/>
            <w:hideMark/>
          </w:tcPr>
          <w:p w14:paraId="636045F4" w14:textId="413944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1,105.94 </w:t>
            </w:r>
          </w:p>
        </w:tc>
        <w:tc>
          <w:tcPr>
            <w:tcW w:w="958" w:type="pct"/>
            <w:tcBorders>
              <w:top w:val="nil"/>
              <w:left w:val="nil"/>
              <w:bottom w:val="single" w:sz="4" w:space="0" w:color="000000"/>
              <w:right w:val="single" w:sz="4" w:space="0" w:color="000000"/>
            </w:tcBorders>
            <w:shd w:val="clear" w:color="auto" w:fill="auto"/>
            <w:noWrap/>
            <w:vAlign w:val="center"/>
            <w:hideMark/>
          </w:tcPr>
          <w:p w14:paraId="7F68921B" w14:textId="04A0B8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BA084C" w14:textId="2DAAB1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D3A6E" w14:textId="1FA837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1,105.94 </w:t>
            </w:r>
          </w:p>
        </w:tc>
      </w:tr>
      <w:tr w:rsidR="00DF247F" w:rsidRPr="00837AEC" w14:paraId="0847DF5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EDAC8E"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center"/>
            <w:hideMark/>
          </w:tcPr>
          <w:p w14:paraId="1D0187A0" w14:textId="70C61A0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840,102.55 </w:t>
            </w:r>
          </w:p>
        </w:tc>
        <w:tc>
          <w:tcPr>
            <w:tcW w:w="958" w:type="pct"/>
            <w:tcBorders>
              <w:top w:val="nil"/>
              <w:left w:val="nil"/>
              <w:bottom w:val="single" w:sz="4" w:space="0" w:color="000000"/>
              <w:right w:val="single" w:sz="4" w:space="0" w:color="000000"/>
            </w:tcBorders>
            <w:shd w:val="clear" w:color="D8D8D8" w:fill="D8D8D8"/>
            <w:noWrap/>
            <w:vAlign w:val="center"/>
            <w:hideMark/>
          </w:tcPr>
          <w:p w14:paraId="5EBCB5E7" w14:textId="1EE6C8B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89B4247" w14:textId="63A4DC0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74A4BB9" w14:textId="03D3399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840,102.55 </w:t>
            </w:r>
          </w:p>
        </w:tc>
      </w:tr>
      <w:tr w:rsidR="00DF247F" w:rsidRPr="00837AEC" w14:paraId="097CAB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EB124"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E8AF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center"/>
            <w:hideMark/>
          </w:tcPr>
          <w:p w14:paraId="135529BA" w14:textId="17B74A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452E86CF" w14:textId="360EFF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F67C8E" w14:textId="70FE37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1526C2" w14:textId="1701A1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r>
      <w:tr w:rsidR="00DF247F" w:rsidRPr="00837AEC" w14:paraId="5E4969F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6E03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364A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center"/>
            <w:hideMark/>
          </w:tcPr>
          <w:p w14:paraId="541A5FD8" w14:textId="7B738F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5,950.51 </w:t>
            </w:r>
          </w:p>
        </w:tc>
        <w:tc>
          <w:tcPr>
            <w:tcW w:w="958" w:type="pct"/>
            <w:tcBorders>
              <w:top w:val="nil"/>
              <w:left w:val="nil"/>
              <w:bottom w:val="single" w:sz="4" w:space="0" w:color="000000"/>
              <w:right w:val="single" w:sz="4" w:space="0" w:color="000000"/>
            </w:tcBorders>
            <w:shd w:val="clear" w:color="auto" w:fill="auto"/>
            <w:noWrap/>
            <w:vAlign w:val="center"/>
            <w:hideMark/>
          </w:tcPr>
          <w:p w14:paraId="12DBCC3F" w14:textId="4B8DC3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373A25" w14:textId="3CDE50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E6C32" w14:textId="40ED52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5,950.51 </w:t>
            </w:r>
          </w:p>
        </w:tc>
      </w:tr>
      <w:tr w:rsidR="00DF247F" w:rsidRPr="00837AEC" w14:paraId="3E4CF5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3249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4F88F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center"/>
            <w:hideMark/>
          </w:tcPr>
          <w:p w14:paraId="7B479E29" w14:textId="19F34E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50,967.04 </w:t>
            </w:r>
          </w:p>
        </w:tc>
        <w:tc>
          <w:tcPr>
            <w:tcW w:w="958" w:type="pct"/>
            <w:tcBorders>
              <w:top w:val="nil"/>
              <w:left w:val="nil"/>
              <w:bottom w:val="single" w:sz="4" w:space="0" w:color="000000"/>
              <w:right w:val="single" w:sz="4" w:space="0" w:color="000000"/>
            </w:tcBorders>
            <w:shd w:val="clear" w:color="auto" w:fill="auto"/>
            <w:noWrap/>
            <w:vAlign w:val="center"/>
            <w:hideMark/>
          </w:tcPr>
          <w:p w14:paraId="058B9118" w14:textId="030F3D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4A057B" w14:textId="2AD100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12FA0" w14:textId="44D4BE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50,967.04 </w:t>
            </w:r>
          </w:p>
        </w:tc>
      </w:tr>
      <w:tr w:rsidR="00DF247F" w:rsidRPr="00837AEC" w14:paraId="494944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78AE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48B6E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center"/>
            <w:hideMark/>
          </w:tcPr>
          <w:p w14:paraId="749DA6D6" w14:textId="29E5E1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5F1667A9" w14:textId="160494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93AB69" w14:textId="1BFD29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3E65D" w14:textId="1AF9B9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r>
      <w:tr w:rsidR="00DF247F" w:rsidRPr="00837AEC" w14:paraId="215995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808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7EDE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center"/>
            <w:hideMark/>
          </w:tcPr>
          <w:p w14:paraId="706F7D01" w14:textId="462EC5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center"/>
            <w:hideMark/>
          </w:tcPr>
          <w:p w14:paraId="001B7C63" w14:textId="6411B1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7FA088" w14:textId="2CB67B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E4E95" w14:textId="03D2BF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4,395.00 </w:t>
            </w:r>
          </w:p>
        </w:tc>
      </w:tr>
      <w:tr w:rsidR="00DF247F" w:rsidRPr="00837AEC" w14:paraId="7C99BD0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D4B411"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6F0C9470" w14:textId="2569445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7,206,341.82 </w:t>
            </w:r>
          </w:p>
        </w:tc>
        <w:tc>
          <w:tcPr>
            <w:tcW w:w="958" w:type="pct"/>
            <w:tcBorders>
              <w:top w:val="nil"/>
              <w:left w:val="nil"/>
              <w:bottom w:val="single" w:sz="4" w:space="0" w:color="000000"/>
              <w:right w:val="single" w:sz="4" w:space="0" w:color="000000"/>
            </w:tcBorders>
            <w:shd w:val="clear" w:color="D8D8D8" w:fill="D8D8D8"/>
            <w:noWrap/>
            <w:vAlign w:val="center"/>
            <w:hideMark/>
          </w:tcPr>
          <w:p w14:paraId="50A78998" w14:textId="259E9E5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6565E44" w14:textId="79B7AAC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A6B2C91" w14:textId="5D897E2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7,206,341.82 </w:t>
            </w:r>
          </w:p>
        </w:tc>
      </w:tr>
      <w:tr w:rsidR="00DF247F" w:rsidRPr="00837AEC" w14:paraId="49FC03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55CE2"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90B8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203B9063" w14:textId="471FC5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814,028.61 </w:t>
            </w:r>
          </w:p>
        </w:tc>
        <w:tc>
          <w:tcPr>
            <w:tcW w:w="958" w:type="pct"/>
            <w:tcBorders>
              <w:top w:val="nil"/>
              <w:left w:val="nil"/>
              <w:bottom w:val="single" w:sz="4" w:space="0" w:color="000000"/>
              <w:right w:val="single" w:sz="4" w:space="0" w:color="000000"/>
            </w:tcBorders>
            <w:shd w:val="clear" w:color="auto" w:fill="auto"/>
            <w:noWrap/>
            <w:vAlign w:val="center"/>
            <w:hideMark/>
          </w:tcPr>
          <w:p w14:paraId="281ED9BE" w14:textId="330ACB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941535" w14:textId="3BABEC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E5B29" w14:textId="0E9A7D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814,028.61 </w:t>
            </w:r>
          </w:p>
        </w:tc>
      </w:tr>
      <w:tr w:rsidR="00DF247F" w:rsidRPr="00837AEC" w14:paraId="1896213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3A8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14A3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center"/>
            <w:hideMark/>
          </w:tcPr>
          <w:p w14:paraId="178A14E7" w14:textId="78FBB3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97,876.60 </w:t>
            </w:r>
          </w:p>
        </w:tc>
        <w:tc>
          <w:tcPr>
            <w:tcW w:w="958" w:type="pct"/>
            <w:tcBorders>
              <w:top w:val="nil"/>
              <w:left w:val="nil"/>
              <w:bottom w:val="single" w:sz="4" w:space="0" w:color="000000"/>
              <w:right w:val="single" w:sz="4" w:space="0" w:color="000000"/>
            </w:tcBorders>
            <w:shd w:val="clear" w:color="auto" w:fill="auto"/>
            <w:noWrap/>
            <w:vAlign w:val="center"/>
            <w:hideMark/>
          </w:tcPr>
          <w:p w14:paraId="2750965F" w14:textId="1BAA87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A573AE" w14:textId="63EA7C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3CAC1" w14:textId="2A140C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97,876.60 </w:t>
            </w:r>
          </w:p>
        </w:tc>
      </w:tr>
      <w:tr w:rsidR="00DF247F" w:rsidRPr="00837AEC" w14:paraId="5F12F55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4D8F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3D54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center"/>
            <w:hideMark/>
          </w:tcPr>
          <w:p w14:paraId="559A711E" w14:textId="2B26A2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0F261B2" w14:textId="26764B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9A9C52" w14:textId="531672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BA12B" w14:textId="6D6E7F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386FD5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AFB3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493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center"/>
            <w:hideMark/>
          </w:tcPr>
          <w:p w14:paraId="3385D34B" w14:textId="4B638E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center"/>
            <w:hideMark/>
          </w:tcPr>
          <w:p w14:paraId="3007BF36" w14:textId="441C87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3F41BA" w14:textId="30E064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93E81" w14:textId="08A869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97,902.00 </w:t>
            </w:r>
          </w:p>
        </w:tc>
      </w:tr>
      <w:tr w:rsidR="00DF247F" w:rsidRPr="00837AEC" w14:paraId="47661B1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DF7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3E2D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center"/>
            <w:hideMark/>
          </w:tcPr>
          <w:p w14:paraId="14F2249B" w14:textId="0024A1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01,519.69 </w:t>
            </w:r>
          </w:p>
        </w:tc>
        <w:tc>
          <w:tcPr>
            <w:tcW w:w="958" w:type="pct"/>
            <w:tcBorders>
              <w:top w:val="nil"/>
              <w:left w:val="nil"/>
              <w:bottom w:val="single" w:sz="4" w:space="0" w:color="000000"/>
              <w:right w:val="single" w:sz="4" w:space="0" w:color="000000"/>
            </w:tcBorders>
            <w:shd w:val="clear" w:color="auto" w:fill="auto"/>
            <w:noWrap/>
            <w:vAlign w:val="center"/>
            <w:hideMark/>
          </w:tcPr>
          <w:p w14:paraId="28730143" w14:textId="5FAF6A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042E98" w14:textId="2BBBFC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C7375" w14:textId="21228E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01,519.69 </w:t>
            </w:r>
          </w:p>
        </w:tc>
      </w:tr>
      <w:tr w:rsidR="00DF247F" w:rsidRPr="00837AEC" w14:paraId="4A7162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ABF3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663B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center"/>
            <w:hideMark/>
          </w:tcPr>
          <w:p w14:paraId="4C5D43CB" w14:textId="2D692A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center"/>
            <w:hideMark/>
          </w:tcPr>
          <w:p w14:paraId="30FE9F6F" w14:textId="1E6D40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373340" w14:textId="241466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5F47E" w14:textId="6E1E51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58,154.75 </w:t>
            </w:r>
          </w:p>
        </w:tc>
      </w:tr>
      <w:tr w:rsidR="00DF247F" w:rsidRPr="00837AEC" w14:paraId="19F5D6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D2772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33025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center"/>
            <w:hideMark/>
          </w:tcPr>
          <w:p w14:paraId="7AECB8C3" w14:textId="1320B9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678FADD" w14:textId="58790E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A3CCB06" w14:textId="349D5C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57DBF" w14:textId="640E5E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1B7D9C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9F0A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24B4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center"/>
            <w:hideMark/>
          </w:tcPr>
          <w:p w14:paraId="229DB782" w14:textId="1EDE38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center"/>
            <w:hideMark/>
          </w:tcPr>
          <w:p w14:paraId="1795C73A" w14:textId="0E8DE3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08BD1B" w14:textId="29DC99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BA820" w14:textId="72991A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5,780.00 </w:t>
            </w:r>
          </w:p>
        </w:tc>
      </w:tr>
      <w:tr w:rsidR="00DF247F" w:rsidRPr="00837AEC" w14:paraId="5D02BE1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6BE0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4539C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center"/>
            <w:hideMark/>
          </w:tcPr>
          <w:p w14:paraId="1BC697AF" w14:textId="2DB167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2CB5C8E0" w14:textId="7D7906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E80AF9" w14:textId="19582F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9C4E0" w14:textId="5248FB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020941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31D5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A950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center"/>
            <w:hideMark/>
          </w:tcPr>
          <w:p w14:paraId="50C36337" w14:textId="45ABE0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72C207A0" w14:textId="3395AC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AB6C61" w14:textId="5D00A2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98468" w14:textId="49CA8D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1,465.00 </w:t>
            </w:r>
          </w:p>
        </w:tc>
      </w:tr>
      <w:tr w:rsidR="00DF247F" w:rsidRPr="00837AEC" w14:paraId="6B9DD0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4F6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E16EC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center"/>
            <w:hideMark/>
          </w:tcPr>
          <w:p w14:paraId="7D64D1AA" w14:textId="2B1E54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618,702.00 </w:t>
            </w:r>
          </w:p>
        </w:tc>
        <w:tc>
          <w:tcPr>
            <w:tcW w:w="958" w:type="pct"/>
            <w:tcBorders>
              <w:top w:val="nil"/>
              <w:left w:val="nil"/>
              <w:bottom w:val="single" w:sz="4" w:space="0" w:color="000000"/>
              <w:right w:val="single" w:sz="4" w:space="0" w:color="000000"/>
            </w:tcBorders>
            <w:shd w:val="clear" w:color="auto" w:fill="auto"/>
            <w:noWrap/>
            <w:vAlign w:val="center"/>
            <w:hideMark/>
          </w:tcPr>
          <w:p w14:paraId="1FCC5820" w14:textId="32C40B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5D96B8" w14:textId="010DCE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BFB8C" w14:textId="1B7033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618,702.00 </w:t>
            </w:r>
          </w:p>
        </w:tc>
      </w:tr>
      <w:tr w:rsidR="00DF247F" w:rsidRPr="00837AEC" w14:paraId="3A7CEC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714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106C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center"/>
            <w:hideMark/>
          </w:tcPr>
          <w:p w14:paraId="769E5A55" w14:textId="652BFD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76,151.38 </w:t>
            </w:r>
          </w:p>
        </w:tc>
        <w:tc>
          <w:tcPr>
            <w:tcW w:w="958" w:type="pct"/>
            <w:tcBorders>
              <w:top w:val="nil"/>
              <w:left w:val="nil"/>
              <w:bottom w:val="single" w:sz="4" w:space="0" w:color="000000"/>
              <w:right w:val="single" w:sz="4" w:space="0" w:color="000000"/>
            </w:tcBorders>
            <w:shd w:val="clear" w:color="auto" w:fill="auto"/>
            <w:noWrap/>
            <w:vAlign w:val="center"/>
            <w:hideMark/>
          </w:tcPr>
          <w:p w14:paraId="33FC5EBF" w14:textId="207C8D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CBA691" w14:textId="05639C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1F911" w14:textId="689F3B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76,151.38 </w:t>
            </w:r>
          </w:p>
        </w:tc>
      </w:tr>
      <w:tr w:rsidR="00DF247F" w:rsidRPr="00837AEC" w14:paraId="063D8A5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15B9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4153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center"/>
            <w:hideMark/>
          </w:tcPr>
          <w:p w14:paraId="445E9288" w14:textId="47297B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37,651.79 </w:t>
            </w:r>
          </w:p>
        </w:tc>
        <w:tc>
          <w:tcPr>
            <w:tcW w:w="958" w:type="pct"/>
            <w:tcBorders>
              <w:top w:val="nil"/>
              <w:left w:val="nil"/>
              <w:bottom w:val="single" w:sz="4" w:space="0" w:color="000000"/>
              <w:right w:val="single" w:sz="4" w:space="0" w:color="000000"/>
            </w:tcBorders>
            <w:shd w:val="clear" w:color="auto" w:fill="auto"/>
            <w:noWrap/>
            <w:vAlign w:val="center"/>
            <w:hideMark/>
          </w:tcPr>
          <w:p w14:paraId="7B28440B" w14:textId="7C8541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C755A1" w14:textId="023898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CD03D" w14:textId="1359B0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37,651.79 </w:t>
            </w:r>
          </w:p>
        </w:tc>
      </w:tr>
      <w:tr w:rsidR="00DF247F" w:rsidRPr="00837AEC" w14:paraId="66D840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08E0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4C6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74B5A7AA" w14:textId="56F929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37,260.00 </w:t>
            </w:r>
          </w:p>
        </w:tc>
        <w:tc>
          <w:tcPr>
            <w:tcW w:w="958" w:type="pct"/>
            <w:tcBorders>
              <w:top w:val="nil"/>
              <w:left w:val="nil"/>
              <w:bottom w:val="single" w:sz="4" w:space="0" w:color="000000"/>
              <w:right w:val="single" w:sz="4" w:space="0" w:color="000000"/>
            </w:tcBorders>
            <w:shd w:val="clear" w:color="auto" w:fill="auto"/>
            <w:noWrap/>
            <w:vAlign w:val="center"/>
            <w:hideMark/>
          </w:tcPr>
          <w:p w14:paraId="77EE1A9C" w14:textId="4CFF88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7FB8F4" w14:textId="0DFC6A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719DF" w14:textId="01EDDA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37,260.00 </w:t>
            </w:r>
          </w:p>
        </w:tc>
      </w:tr>
      <w:tr w:rsidR="00DF247F" w:rsidRPr="00837AEC" w14:paraId="7EAAB53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D5DB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0D21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center"/>
            <w:hideMark/>
          </w:tcPr>
          <w:p w14:paraId="4739181F" w14:textId="5E4ECE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745F2D95" w14:textId="6956C1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64A28C" w14:textId="3D25A9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C7A3F" w14:textId="43EA44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69654AF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769F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8A7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center"/>
            <w:hideMark/>
          </w:tcPr>
          <w:p w14:paraId="742D0A0B" w14:textId="0E63E5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7EE74054" w14:textId="588434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9BCBEF" w14:textId="33776D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B3536" w14:textId="0337A4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1,465.00 </w:t>
            </w:r>
          </w:p>
        </w:tc>
      </w:tr>
      <w:tr w:rsidR="00DF247F" w:rsidRPr="00837AEC" w14:paraId="12554D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979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5CD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center"/>
            <w:hideMark/>
          </w:tcPr>
          <w:p w14:paraId="3D7C1231" w14:textId="370824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BD2ACE1" w14:textId="3FA33D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3F0DBA" w14:textId="185722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E782D" w14:textId="448B00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0FAC464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8BFE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69F4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ona Piagapo</w:t>
            </w:r>
          </w:p>
        </w:tc>
        <w:tc>
          <w:tcPr>
            <w:tcW w:w="1003" w:type="pct"/>
            <w:tcBorders>
              <w:top w:val="nil"/>
              <w:left w:val="nil"/>
              <w:bottom w:val="single" w:sz="4" w:space="0" w:color="000000"/>
              <w:right w:val="single" w:sz="4" w:space="0" w:color="000000"/>
            </w:tcBorders>
            <w:shd w:val="clear" w:color="auto" w:fill="auto"/>
            <w:noWrap/>
            <w:vAlign w:val="center"/>
            <w:hideMark/>
          </w:tcPr>
          <w:p w14:paraId="5118BCE8" w14:textId="69EE31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D13FBE1" w14:textId="0C7F7D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B2BA49" w14:textId="64EE47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14A4D" w14:textId="03D6FF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46FB250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04D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8688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center"/>
            <w:hideMark/>
          </w:tcPr>
          <w:p w14:paraId="194EF9E2" w14:textId="101CA7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center"/>
            <w:hideMark/>
          </w:tcPr>
          <w:p w14:paraId="05D509BA" w14:textId="4A29E8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E2E801" w14:textId="5639A3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B5A7D" w14:textId="2CA8BB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76,930.00 </w:t>
            </w:r>
          </w:p>
        </w:tc>
      </w:tr>
      <w:tr w:rsidR="00DF247F" w:rsidRPr="00837AEC" w14:paraId="188E13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8F0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6B61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center"/>
            <w:hideMark/>
          </w:tcPr>
          <w:p w14:paraId="5F44732F" w14:textId="1F45CB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center"/>
            <w:hideMark/>
          </w:tcPr>
          <w:p w14:paraId="6003C251" w14:textId="4744C7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427B04" w14:textId="228FB3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5F6E9" w14:textId="08AF09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1,465.00 </w:t>
            </w:r>
          </w:p>
        </w:tc>
      </w:tr>
      <w:tr w:rsidR="00DF247F" w:rsidRPr="00837AEC" w14:paraId="5C42A07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A5A1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E19A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center"/>
            <w:hideMark/>
          </w:tcPr>
          <w:p w14:paraId="11AB6048" w14:textId="1E6214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7699759B" w14:textId="2455C4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41B823" w14:textId="0D35B7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2083C" w14:textId="63480C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0CAB1E1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12D7B1"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04E94858" w14:textId="1B8D4E6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center"/>
            <w:hideMark/>
          </w:tcPr>
          <w:p w14:paraId="0488FD70" w14:textId="7C75C83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66F7544" w14:textId="2BC851C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CF27624" w14:textId="5058A79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970,677.02 </w:t>
            </w:r>
          </w:p>
        </w:tc>
      </w:tr>
      <w:tr w:rsidR="00DF247F" w:rsidRPr="00837AEC" w14:paraId="7B60E07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F32FA"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435EA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center"/>
            <w:hideMark/>
          </w:tcPr>
          <w:p w14:paraId="5292676F" w14:textId="15ADFC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5596ED75" w14:textId="556128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207D12" w14:textId="6EF94D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ACDAA" w14:textId="5662D8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r>
      <w:tr w:rsidR="00DF247F" w:rsidRPr="00837AEC" w14:paraId="27BD10E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F98F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CC31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center"/>
            <w:hideMark/>
          </w:tcPr>
          <w:p w14:paraId="1705A832" w14:textId="3F35BC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F12416F" w14:textId="420A2A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650CCE" w14:textId="38DB30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8E744" w14:textId="003D34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7A0FC3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DD7F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2F01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center"/>
            <w:hideMark/>
          </w:tcPr>
          <w:p w14:paraId="5611F953" w14:textId="7AB0D0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A96C3DE" w14:textId="4AE953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E4BF8A" w14:textId="15C335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4EB32" w14:textId="129194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389C546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51D0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84B1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center"/>
            <w:hideMark/>
          </w:tcPr>
          <w:p w14:paraId="11F4D918" w14:textId="054B20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7939223E" w14:textId="21B289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E38B07" w14:textId="7DBF28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95199" w14:textId="3AD019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5E3CBC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F4DD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9D0B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center"/>
            <w:hideMark/>
          </w:tcPr>
          <w:p w14:paraId="1C093C13" w14:textId="4C3832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295269D7" w14:textId="20127A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9B314C7" w14:textId="25564E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0EE8F" w14:textId="09DC33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r>
      <w:tr w:rsidR="00DF247F" w:rsidRPr="00837AEC" w14:paraId="77A1A00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181D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FE80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center"/>
            <w:hideMark/>
          </w:tcPr>
          <w:p w14:paraId="58F45DB5" w14:textId="074D62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31BBBF72" w14:textId="34D114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AC5853" w14:textId="1E4838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52ED0" w14:textId="07BA39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08960BD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5FF4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FC1B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center"/>
            <w:hideMark/>
          </w:tcPr>
          <w:p w14:paraId="1CD7E27A" w14:textId="46317E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center"/>
            <w:hideMark/>
          </w:tcPr>
          <w:p w14:paraId="211816FF" w14:textId="5A49C8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3702B7" w14:textId="469AA9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FE44C" w14:textId="2E15DC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148,896.38 </w:t>
            </w:r>
          </w:p>
        </w:tc>
      </w:tr>
      <w:tr w:rsidR="00DF247F" w:rsidRPr="00837AEC" w14:paraId="11CC1E5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0A42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B6215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center"/>
            <w:hideMark/>
          </w:tcPr>
          <w:p w14:paraId="0D2AEBCB" w14:textId="62ACFB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42A479A7" w14:textId="7DB892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DBCA45" w14:textId="3CFD8A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B814D" w14:textId="31FDC9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31AEDD0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4F8B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6BA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center"/>
            <w:hideMark/>
          </w:tcPr>
          <w:p w14:paraId="001CE265" w14:textId="69C9A7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F25EAC5" w14:textId="0BA49D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AC7C9C" w14:textId="542C60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523E5" w14:textId="6DA0C3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0BEEEE3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1873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E36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center"/>
            <w:hideMark/>
          </w:tcPr>
          <w:p w14:paraId="3ECCE82C" w14:textId="0EE57F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55F3B181" w14:textId="1EFC09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ED93AF" w14:textId="66BD9C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750AE" w14:textId="398414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7243E57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592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22AE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center"/>
            <w:hideMark/>
          </w:tcPr>
          <w:p w14:paraId="0773CAF7" w14:textId="512935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03E1550" w14:textId="4F314B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C45EA6" w14:textId="4B6CC7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FF62C" w14:textId="4ABF95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4E813A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75DF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6C0B0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center"/>
            <w:hideMark/>
          </w:tcPr>
          <w:p w14:paraId="73EF8D30" w14:textId="5EEDA9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center"/>
            <w:hideMark/>
          </w:tcPr>
          <w:p w14:paraId="48086A7D" w14:textId="4D90BB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EA2796" w14:textId="618DA9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D67BC" w14:textId="134316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3,240.64 </w:t>
            </w:r>
          </w:p>
        </w:tc>
      </w:tr>
      <w:tr w:rsidR="00DF247F" w:rsidRPr="00837AEC" w14:paraId="7754DE9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5FC0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387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Don Victoriano Chiongbian (Don Mariano </w:t>
            </w:r>
            <w:r w:rsidRPr="00837AEC">
              <w:rPr>
                <w:rFonts w:ascii="Arial Narrow" w:hAnsi="Arial Narrow" w:cs="Arial"/>
                <w:i/>
                <w:iCs/>
                <w:color w:val="000000"/>
                <w:sz w:val="20"/>
                <w:szCs w:val="20"/>
              </w:rPr>
              <w:lastRenderedPageBreak/>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782DED27" w14:textId="474A15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lastRenderedPageBreak/>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4EFEB9B" w14:textId="723F0F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2E454A" w14:textId="40FB9D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519A0" w14:textId="1CAE9F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6BD84B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D6F4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8D1BCE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center"/>
            <w:hideMark/>
          </w:tcPr>
          <w:p w14:paraId="51488471" w14:textId="1B178E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60DC86D" w14:textId="47C671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CEF496" w14:textId="35C604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9E30D" w14:textId="1C6CB9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05,000.00 </w:t>
            </w:r>
          </w:p>
        </w:tc>
      </w:tr>
      <w:tr w:rsidR="00DF247F" w:rsidRPr="00837AEC" w14:paraId="433C15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CCFA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783C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center"/>
            <w:hideMark/>
          </w:tcPr>
          <w:p w14:paraId="2996322C" w14:textId="7676FC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020F7829" w14:textId="05789D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817CE3" w14:textId="048182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0C896" w14:textId="475C15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073215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066F9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4C05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center"/>
            <w:hideMark/>
          </w:tcPr>
          <w:p w14:paraId="408294A7" w14:textId="55B46A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C8DB178" w14:textId="2CD232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DE2A87" w14:textId="3DB2A7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2401A" w14:textId="0CF0D0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7D4CB6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FDFB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6001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center"/>
            <w:hideMark/>
          </w:tcPr>
          <w:p w14:paraId="7B0F3ECF" w14:textId="3D3D8F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12E98915" w14:textId="39715A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43CA41A" w14:textId="73F5BE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03922" w14:textId="0B5CD7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67A2E67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FB7A5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04918D44" w14:textId="4CDAD08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4,222,599.34 </w:t>
            </w:r>
          </w:p>
        </w:tc>
        <w:tc>
          <w:tcPr>
            <w:tcW w:w="958" w:type="pct"/>
            <w:tcBorders>
              <w:top w:val="nil"/>
              <w:left w:val="nil"/>
              <w:bottom w:val="single" w:sz="4" w:space="0" w:color="000000"/>
              <w:right w:val="single" w:sz="4" w:space="0" w:color="000000"/>
            </w:tcBorders>
            <w:shd w:val="clear" w:color="D8D8D8" w:fill="D8D8D8"/>
            <w:noWrap/>
            <w:vAlign w:val="center"/>
            <w:hideMark/>
          </w:tcPr>
          <w:p w14:paraId="5EE51084" w14:textId="3C3E6BC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14B78C3C" w14:textId="4ED6204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608BA0C1" w14:textId="4D3AD2D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4,222,599.34 </w:t>
            </w:r>
          </w:p>
        </w:tc>
      </w:tr>
      <w:tr w:rsidR="00DF247F" w:rsidRPr="00837AEC" w14:paraId="3AB110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70B268"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922B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center"/>
            <w:hideMark/>
          </w:tcPr>
          <w:p w14:paraId="2F348AC9" w14:textId="4C3108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309,370.45 </w:t>
            </w:r>
          </w:p>
        </w:tc>
        <w:tc>
          <w:tcPr>
            <w:tcW w:w="958" w:type="pct"/>
            <w:tcBorders>
              <w:top w:val="nil"/>
              <w:left w:val="nil"/>
              <w:bottom w:val="single" w:sz="4" w:space="0" w:color="000000"/>
              <w:right w:val="single" w:sz="4" w:space="0" w:color="000000"/>
            </w:tcBorders>
            <w:shd w:val="clear" w:color="auto" w:fill="auto"/>
            <w:noWrap/>
            <w:vAlign w:val="center"/>
            <w:hideMark/>
          </w:tcPr>
          <w:p w14:paraId="0DBD1A7D" w14:textId="4D5A46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ADDC3E" w14:textId="5CF125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6FE27" w14:textId="2CCA99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309,370.45 </w:t>
            </w:r>
          </w:p>
        </w:tc>
      </w:tr>
      <w:tr w:rsidR="00DF247F" w:rsidRPr="00837AEC" w14:paraId="6D66263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18B8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2F40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center"/>
            <w:hideMark/>
          </w:tcPr>
          <w:p w14:paraId="744810D8" w14:textId="439D06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center"/>
            <w:hideMark/>
          </w:tcPr>
          <w:p w14:paraId="0BBB350B" w14:textId="57CBC3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EEA32A" w14:textId="5F38C4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F656A1" w14:textId="3106D9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68,780.00 </w:t>
            </w:r>
          </w:p>
        </w:tc>
      </w:tr>
      <w:tr w:rsidR="00DF247F" w:rsidRPr="00837AEC" w14:paraId="7C676F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41F7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8B14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center"/>
            <w:hideMark/>
          </w:tcPr>
          <w:p w14:paraId="1446242D" w14:textId="42C52C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center"/>
            <w:hideMark/>
          </w:tcPr>
          <w:p w14:paraId="61E696FB" w14:textId="255314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3B03B5" w14:textId="56943B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A1F82" w14:textId="4BB9BB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8,570.00 </w:t>
            </w:r>
          </w:p>
        </w:tc>
      </w:tr>
      <w:tr w:rsidR="00DF247F" w:rsidRPr="00837AEC" w14:paraId="3DF2556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01C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0B27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center"/>
            <w:hideMark/>
          </w:tcPr>
          <w:p w14:paraId="4DFB194E" w14:textId="75AAF3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7,456.78 </w:t>
            </w:r>
          </w:p>
        </w:tc>
        <w:tc>
          <w:tcPr>
            <w:tcW w:w="958" w:type="pct"/>
            <w:tcBorders>
              <w:top w:val="nil"/>
              <w:left w:val="nil"/>
              <w:bottom w:val="single" w:sz="4" w:space="0" w:color="000000"/>
              <w:right w:val="single" w:sz="4" w:space="0" w:color="000000"/>
            </w:tcBorders>
            <w:shd w:val="clear" w:color="auto" w:fill="auto"/>
            <w:noWrap/>
            <w:vAlign w:val="center"/>
            <w:hideMark/>
          </w:tcPr>
          <w:p w14:paraId="3506A745" w14:textId="3DFD6C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4BC50D" w14:textId="3E607B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36C67" w14:textId="1DC1F7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17,456.78 </w:t>
            </w:r>
          </w:p>
        </w:tc>
      </w:tr>
      <w:tr w:rsidR="00DF247F" w:rsidRPr="00837AEC" w14:paraId="202028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C2394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C97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center"/>
            <w:hideMark/>
          </w:tcPr>
          <w:p w14:paraId="35EF3453" w14:textId="2D0DF2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886,363.45 </w:t>
            </w:r>
          </w:p>
        </w:tc>
        <w:tc>
          <w:tcPr>
            <w:tcW w:w="958" w:type="pct"/>
            <w:tcBorders>
              <w:top w:val="nil"/>
              <w:left w:val="nil"/>
              <w:bottom w:val="single" w:sz="4" w:space="0" w:color="000000"/>
              <w:right w:val="single" w:sz="4" w:space="0" w:color="000000"/>
            </w:tcBorders>
            <w:shd w:val="clear" w:color="auto" w:fill="auto"/>
            <w:noWrap/>
            <w:vAlign w:val="center"/>
            <w:hideMark/>
          </w:tcPr>
          <w:p w14:paraId="34B712DE" w14:textId="410F8B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5BA9C2" w14:textId="678750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C72E2" w14:textId="0BFB34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886,363.45 </w:t>
            </w:r>
          </w:p>
        </w:tc>
      </w:tr>
      <w:tr w:rsidR="00DF247F" w:rsidRPr="00837AEC" w14:paraId="07F77C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4615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07DEE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center"/>
            <w:hideMark/>
          </w:tcPr>
          <w:p w14:paraId="6BFF7E56" w14:textId="34013D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439EA673" w14:textId="4A348F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645156" w14:textId="432A35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1159F" w14:textId="530661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r>
      <w:tr w:rsidR="00DF247F" w:rsidRPr="00837AEC" w14:paraId="4C28A4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42C4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3CE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center"/>
            <w:hideMark/>
          </w:tcPr>
          <w:p w14:paraId="0BA6DB00" w14:textId="205A91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center"/>
            <w:hideMark/>
          </w:tcPr>
          <w:p w14:paraId="1B2C4D31" w14:textId="10A29E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9A2181" w14:textId="6D2857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3F706" w14:textId="2FB905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07,200.00 </w:t>
            </w:r>
          </w:p>
        </w:tc>
      </w:tr>
      <w:tr w:rsidR="00DF247F" w:rsidRPr="00837AEC" w14:paraId="141AB4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DF8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5577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center"/>
            <w:hideMark/>
          </w:tcPr>
          <w:p w14:paraId="39686623" w14:textId="7B5F5B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center"/>
            <w:hideMark/>
          </w:tcPr>
          <w:p w14:paraId="75232F9E" w14:textId="119786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E6B79C" w14:textId="7D3C1B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1EB535" w14:textId="3332A3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0,789.00 </w:t>
            </w:r>
          </w:p>
        </w:tc>
      </w:tr>
      <w:tr w:rsidR="00DF247F" w:rsidRPr="00837AEC" w14:paraId="41C25CE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6205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29E1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center"/>
            <w:hideMark/>
          </w:tcPr>
          <w:p w14:paraId="6B57A9F3" w14:textId="07D8E8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8,536.74 </w:t>
            </w:r>
          </w:p>
        </w:tc>
        <w:tc>
          <w:tcPr>
            <w:tcW w:w="958" w:type="pct"/>
            <w:tcBorders>
              <w:top w:val="nil"/>
              <w:left w:val="nil"/>
              <w:bottom w:val="single" w:sz="4" w:space="0" w:color="000000"/>
              <w:right w:val="single" w:sz="4" w:space="0" w:color="000000"/>
            </w:tcBorders>
            <w:shd w:val="clear" w:color="auto" w:fill="auto"/>
            <w:noWrap/>
            <w:vAlign w:val="center"/>
            <w:hideMark/>
          </w:tcPr>
          <w:p w14:paraId="1D1FC810" w14:textId="1150BC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4AE028" w14:textId="6EBA64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65046" w14:textId="4344C4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08,536.74 </w:t>
            </w:r>
          </w:p>
        </w:tc>
      </w:tr>
      <w:tr w:rsidR="00DF247F" w:rsidRPr="00837AEC" w14:paraId="7C6C19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3E59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B7E2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center"/>
            <w:hideMark/>
          </w:tcPr>
          <w:p w14:paraId="1262EBF8" w14:textId="52AD4C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78034841" w14:textId="6B1D65D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F7EA8A" w14:textId="25F284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D6C9A" w14:textId="1119CC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r>
      <w:tr w:rsidR="00DF247F" w:rsidRPr="00837AEC" w14:paraId="599004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7913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BA60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center"/>
            <w:hideMark/>
          </w:tcPr>
          <w:p w14:paraId="631E3935" w14:textId="57834F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9,075.54 </w:t>
            </w:r>
          </w:p>
        </w:tc>
        <w:tc>
          <w:tcPr>
            <w:tcW w:w="958" w:type="pct"/>
            <w:tcBorders>
              <w:top w:val="nil"/>
              <w:left w:val="nil"/>
              <w:bottom w:val="single" w:sz="4" w:space="0" w:color="000000"/>
              <w:right w:val="single" w:sz="4" w:space="0" w:color="000000"/>
            </w:tcBorders>
            <w:shd w:val="clear" w:color="auto" w:fill="auto"/>
            <w:noWrap/>
            <w:vAlign w:val="center"/>
            <w:hideMark/>
          </w:tcPr>
          <w:p w14:paraId="19858318" w14:textId="29BC9CA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02E538" w14:textId="2193D9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06358" w14:textId="3EFC08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9,075.54 </w:t>
            </w:r>
          </w:p>
        </w:tc>
      </w:tr>
      <w:tr w:rsidR="00DF247F" w:rsidRPr="00837AEC" w14:paraId="0A470EC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D310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F9F7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center"/>
            <w:hideMark/>
          </w:tcPr>
          <w:p w14:paraId="09A610C5" w14:textId="297B77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42DE1C4D" w14:textId="227F0D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F089CE" w14:textId="4DE953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39E91" w14:textId="6E75E7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r>
      <w:tr w:rsidR="00DF247F" w:rsidRPr="00837AEC" w14:paraId="24AE97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D88C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540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center"/>
            <w:hideMark/>
          </w:tcPr>
          <w:p w14:paraId="10D640D2" w14:textId="5A0FDA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9,678.02 </w:t>
            </w:r>
          </w:p>
        </w:tc>
        <w:tc>
          <w:tcPr>
            <w:tcW w:w="958" w:type="pct"/>
            <w:tcBorders>
              <w:top w:val="nil"/>
              <w:left w:val="nil"/>
              <w:bottom w:val="single" w:sz="4" w:space="0" w:color="000000"/>
              <w:right w:val="single" w:sz="4" w:space="0" w:color="000000"/>
            </w:tcBorders>
            <w:shd w:val="clear" w:color="auto" w:fill="auto"/>
            <w:noWrap/>
            <w:vAlign w:val="center"/>
            <w:hideMark/>
          </w:tcPr>
          <w:p w14:paraId="0681664D" w14:textId="6A2DBA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D3E3951" w14:textId="6C2A52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9ABBF" w14:textId="3E95BD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9,678.02 </w:t>
            </w:r>
          </w:p>
        </w:tc>
      </w:tr>
      <w:tr w:rsidR="00DF247F" w:rsidRPr="00837AEC" w14:paraId="4BBF28D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BBB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F954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center"/>
            <w:hideMark/>
          </w:tcPr>
          <w:p w14:paraId="09EF031D" w14:textId="42FFC1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19,127.00 </w:t>
            </w:r>
          </w:p>
        </w:tc>
        <w:tc>
          <w:tcPr>
            <w:tcW w:w="958" w:type="pct"/>
            <w:tcBorders>
              <w:top w:val="nil"/>
              <w:left w:val="nil"/>
              <w:bottom w:val="single" w:sz="4" w:space="0" w:color="000000"/>
              <w:right w:val="single" w:sz="4" w:space="0" w:color="000000"/>
            </w:tcBorders>
            <w:shd w:val="clear" w:color="auto" w:fill="auto"/>
            <w:noWrap/>
            <w:vAlign w:val="center"/>
            <w:hideMark/>
          </w:tcPr>
          <w:p w14:paraId="31573119" w14:textId="013C69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036372" w14:textId="0A2CFF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04AD" w14:textId="5B8A2D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19,127.00 </w:t>
            </w:r>
          </w:p>
        </w:tc>
      </w:tr>
      <w:tr w:rsidR="00DF247F" w:rsidRPr="00837AEC" w14:paraId="59CD41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F226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71F1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center"/>
            <w:hideMark/>
          </w:tcPr>
          <w:p w14:paraId="44E050DB" w14:textId="5E360E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center"/>
            <w:hideMark/>
          </w:tcPr>
          <w:p w14:paraId="6C8AAE6F" w14:textId="7DD909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F52C01A" w14:textId="5885F6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06EF3" w14:textId="6EC63A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9,022.68 </w:t>
            </w:r>
          </w:p>
        </w:tc>
      </w:tr>
      <w:tr w:rsidR="00DF247F" w:rsidRPr="00837AEC" w14:paraId="5AA5B9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2360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F73D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center"/>
            <w:hideMark/>
          </w:tcPr>
          <w:p w14:paraId="7B3B31DA" w14:textId="5B3CAD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center"/>
            <w:hideMark/>
          </w:tcPr>
          <w:p w14:paraId="28F46DFC" w14:textId="770CE9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2C24B4" w14:textId="503546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8E428" w14:textId="792C64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684,045.00 </w:t>
            </w:r>
          </w:p>
        </w:tc>
      </w:tr>
      <w:tr w:rsidR="00DF247F" w:rsidRPr="00837AEC" w14:paraId="4FF7CA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6B3C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EADF4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center"/>
            <w:hideMark/>
          </w:tcPr>
          <w:p w14:paraId="3C85BEA1" w14:textId="3B0923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54,611.36 </w:t>
            </w:r>
          </w:p>
        </w:tc>
        <w:tc>
          <w:tcPr>
            <w:tcW w:w="958" w:type="pct"/>
            <w:tcBorders>
              <w:top w:val="nil"/>
              <w:left w:val="nil"/>
              <w:bottom w:val="single" w:sz="4" w:space="0" w:color="000000"/>
              <w:right w:val="single" w:sz="4" w:space="0" w:color="000000"/>
            </w:tcBorders>
            <w:shd w:val="clear" w:color="auto" w:fill="auto"/>
            <w:noWrap/>
            <w:vAlign w:val="center"/>
            <w:hideMark/>
          </w:tcPr>
          <w:p w14:paraId="71EEF3A9" w14:textId="2AAAE2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069E0A" w14:textId="5CB3AF1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9EB61" w14:textId="340ADC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54,611.36 </w:t>
            </w:r>
          </w:p>
        </w:tc>
      </w:tr>
      <w:tr w:rsidR="00DF247F" w:rsidRPr="00837AEC" w14:paraId="3C01D15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307B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581A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center"/>
            <w:hideMark/>
          </w:tcPr>
          <w:p w14:paraId="614C9DFE" w14:textId="0F24E2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center"/>
            <w:hideMark/>
          </w:tcPr>
          <w:p w14:paraId="5355F270" w14:textId="3F0543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42925F" w14:textId="459D0A1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61EA1" w14:textId="0B14C5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5,350.00 </w:t>
            </w:r>
          </w:p>
        </w:tc>
      </w:tr>
      <w:tr w:rsidR="00DF247F" w:rsidRPr="00837AEC" w14:paraId="541267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C8E20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4F8B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center"/>
            <w:hideMark/>
          </w:tcPr>
          <w:p w14:paraId="3B1594B0" w14:textId="12BC04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center"/>
            <w:hideMark/>
          </w:tcPr>
          <w:p w14:paraId="45F5FD7A" w14:textId="36AB96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0A0D7C" w14:textId="2EE851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B4118E" w14:textId="5EBB5E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1,980.00 </w:t>
            </w:r>
          </w:p>
        </w:tc>
      </w:tr>
      <w:tr w:rsidR="00DF247F" w:rsidRPr="00837AEC" w14:paraId="60C6E2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031A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FE9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center"/>
            <w:hideMark/>
          </w:tcPr>
          <w:p w14:paraId="5F1A800F" w14:textId="0C5C89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center"/>
            <w:hideMark/>
          </w:tcPr>
          <w:p w14:paraId="16AFB40A" w14:textId="196D8C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9AAF62" w14:textId="69D703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734F1" w14:textId="40C1DD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65,780.00 </w:t>
            </w:r>
          </w:p>
        </w:tc>
      </w:tr>
      <w:tr w:rsidR="00DF247F" w:rsidRPr="00837AEC" w14:paraId="03D4E1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F509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357E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center"/>
            <w:hideMark/>
          </w:tcPr>
          <w:p w14:paraId="557FB805" w14:textId="26D878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center"/>
            <w:hideMark/>
          </w:tcPr>
          <w:p w14:paraId="1FC36AC4" w14:textId="38AA97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E3979A" w14:textId="31588B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BC3D8" w14:textId="58D639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6,850.00 </w:t>
            </w:r>
          </w:p>
        </w:tc>
      </w:tr>
      <w:tr w:rsidR="00DF247F" w:rsidRPr="00837AEC" w14:paraId="65FB642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14AE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3822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center"/>
            <w:hideMark/>
          </w:tcPr>
          <w:p w14:paraId="43149371" w14:textId="04E70D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00,528.32 </w:t>
            </w:r>
          </w:p>
        </w:tc>
        <w:tc>
          <w:tcPr>
            <w:tcW w:w="958" w:type="pct"/>
            <w:tcBorders>
              <w:top w:val="nil"/>
              <w:left w:val="nil"/>
              <w:bottom w:val="single" w:sz="4" w:space="0" w:color="000000"/>
              <w:right w:val="single" w:sz="4" w:space="0" w:color="000000"/>
            </w:tcBorders>
            <w:shd w:val="clear" w:color="auto" w:fill="auto"/>
            <w:noWrap/>
            <w:vAlign w:val="center"/>
            <w:hideMark/>
          </w:tcPr>
          <w:p w14:paraId="07693344" w14:textId="0A154C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E069AE" w14:textId="56C0CD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317F8" w14:textId="03FE9D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00,528.32 </w:t>
            </w:r>
          </w:p>
        </w:tc>
      </w:tr>
      <w:tr w:rsidR="00DF247F" w:rsidRPr="00837AEC" w14:paraId="1544D80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EFF7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DA7DE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center"/>
            <w:hideMark/>
          </w:tcPr>
          <w:p w14:paraId="101BBC8A" w14:textId="3E4A12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center"/>
            <w:hideMark/>
          </w:tcPr>
          <w:p w14:paraId="131CBC86" w14:textId="244961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79119B" w14:textId="3F66FA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55899" w14:textId="4EF416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2,435.00 </w:t>
            </w:r>
          </w:p>
        </w:tc>
      </w:tr>
      <w:tr w:rsidR="00DF247F" w:rsidRPr="00837AEC" w14:paraId="2E62DF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F397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D40D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center"/>
            <w:hideMark/>
          </w:tcPr>
          <w:p w14:paraId="05DC1B39" w14:textId="664C89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80CFAE7" w14:textId="34C59D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024C4B" w14:textId="6B0F0B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5C8BD" w14:textId="235936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1,000.00 </w:t>
            </w:r>
          </w:p>
        </w:tc>
      </w:tr>
      <w:tr w:rsidR="00DF247F" w:rsidRPr="00837AEC" w14:paraId="2250BEDC"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21CF18D"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center"/>
            <w:hideMark/>
          </w:tcPr>
          <w:p w14:paraId="4B6B75A1" w14:textId="35B21DC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1,595,518.29 </w:t>
            </w:r>
          </w:p>
        </w:tc>
        <w:tc>
          <w:tcPr>
            <w:tcW w:w="958" w:type="pct"/>
            <w:tcBorders>
              <w:top w:val="nil"/>
              <w:left w:val="nil"/>
              <w:bottom w:val="single" w:sz="4" w:space="0" w:color="000000"/>
              <w:right w:val="single" w:sz="4" w:space="0" w:color="000000"/>
            </w:tcBorders>
            <w:shd w:val="clear" w:color="A5A5A5" w:fill="A5A5A5"/>
            <w:noWrap/>
            <w:vAlign w:val="center"/>
            <w:hideMark/>
          </w:tcPr>
          <w:p w14:paraId="748C7F4C" w14:textId="4C1BBE3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CFC7055" w14:textId="448D50B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0B6E521C" w14:textId="4C8A152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71,595,518.29 </w:t>
            </w:r>
          </w:p>
        </w:tc>
      </w:tr>
      <w:tr w:rsidR="00DF247F" w:rsidRPr="00837AEC" w14:paraId="371D6ED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6CAB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center"/>
            <w:hideMark/>
          </w:tcPr>
          <w:p w14:paraId="158BFC04" w14:textId="7796F7E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885,067.16 </w:t>
            </w:r>
          </w:p>
        </w:tc>
        <w:tc>
          <w:tcPr>
            <w:tcW w:w="958" w:type="pct"/>
            <w:tcBorders>
              <w:top w:val="nil"/>
              <w:left w:val="nil"/>
              <w:bottom w:val="single" w:sz="4" w:space="0" w:color="000000"/>
              <w:right w:val="single" w:sz="4" w:space="0" w:color="000000"/>
            </w:tcBorders>
            <w:shd w:val="clear" w:color="D8D8D8" w:fill="D8D8D8"/>
            <w:noWrap/>
            <w:vAlign w:val="center"/>
            <w:hideMark/>
          </w:tcPr>
          <w:p w14:paraId="364FF301" w14:textId="1DE8830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42A4721" w14:textId="7E7FC19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4F787B1" w14:textId="720C8BA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885,067.16 </w:t>
            </w:r>
          </w:p>
        </w:tc>
      </w:tr>
      <w:tr w:rsidR="00DF247F" w:rsidRPr="00837AEC" w14:paraId="34ABDB5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0EF69"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D84C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center"/>
            <w:hideMark/>
          </w:tcPr>
          <w:p w14:paraId="05BBCD64" w14:textId="19FA26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center"/>
            <w:hideMark/>
          </w:tcPr>
          <w:p w14:paraId="10C33BEA" w14:textId="0F132E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DE3788" w14:textId="331CEC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526BC" w14:textId="1E5C77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9,630.00 </w:t>
            </w:r>
          </w:p>
        </w:tc>
      </w:tr>
      <w:tr w:rsidR="00DF247F" w:rsidRPr="00837AEC" w14:paraId="04E039E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A07F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0A8D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center"/>
            <w:hideMark/>
          </w:tcPr>
          <w:p w14:paraId="54BACBC0" w14:textId="71D303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center"/>
            <w:hideMark/>
          </w:tcPr>
          <w:p w14:paraId="1D2757B3" w14:textId="01F8B78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5C246E" w14:textId="08C980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E3E7E" w14:textId="7C4A29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56,096.53 </w:t>
            </w:r>
          </w:p>
        </w:tc>
      </w:tr>
      <w:tr w:rsidR="00DF247F" w:rsidRPr="00837AEC" w14:paraId="34C66F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9E30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75F6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center"/>
            <w:hideMark/>
          </w:tcPr>
          <w:p w14:paraId="3E83E6C8" w14:textId="25B013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2,799.15 </w:t>
            </w:r>
          </w:p>
        </w:tc>
        <w:tc>
          <w:tcPr>
            <w:tcW w:w="958" w:type="pct"/>
            <w:tcBorders>
              <w:top w:val="nil"/>
              <w:left w:val="nil"/>
              <w:bottom w:val="single" w:sz="4" w:space="0" w:color="000000"/>
              <w:right w:val="single" w:sz="4" w:space="0" w:color="000000"/>
            </w:tcBorders>
            <w:shd w:val="clear" w:color="auto" w:fill="auto"/>
            <w:noWrap/>
            <w:vAlign w:val="center"/>
            <w:hideMark/>
          </w:tcPr>
          <w:p w14:paraId="653963DD" w14:textId="11BF26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B913FD" w14:textId="1BBA12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0B0AC" w14:textId="017C69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2,799.15 </w:t>
            </w:r>
          </w:p>
        </w:tc>
      </w:tr>
      <w:tr w:rsidR="00DF247F" w:rsidRPr="00837AEC" w14:paraId="5033113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50A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3515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center"/>
            <w:hideMark/>
          </w:tcPr>
          <w:p w14:paraId="25756B9A" w14:textId="49CE0B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center"/>
            <w:hideMark/>
          </w:tcPr>
          <w:p w14:paraId="24ADAE5E" w14:textId="5333B0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070133" w14:textId="7A2F7A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5CC15" w14:textId="080961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3,966.82 </w:t>
            </w:r>
          </w:p>
        </w:tc>
      </w:tr>
      <w:tr w:rsidR="00DF247F" w:rsidRPr="00837AEC" w14:paraId="7C37EB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27CDF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60B1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center"/>
            <w:hideMark/>
          </w:tcPr>
          <w:p w14:paraId="54B3992A" w14:textId="6286530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center"/>
            <w:hideMark/>
          </w:tcPr>
          <w:p w14:paraId="0907C21E" w14:textId="70AADC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AEB4EB" w14:textId="7AEF96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F61CF" w14:textId="716487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6,364.71 </w:t>
            </w:r>
          </w:p>
        </w:tc>
      </w:tr>
      <w:tr w:rsidR="00DF247F" w:rsidRPr="00837AEC" w14:paraId="3E27B3F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D509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9914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center"/>
            <w:hideMark/>
          </w:tcPr>
          <w:p w14:paraId="617794F4" w14:textId="74A714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center"/>
            <w:hideMark/>
          </w:tcPr>
          <w:p w14:paraId="439A4329" w14:textId="2703D8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00F52AA" w14:textId="5242B9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30446" w14:textId="6B639A0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6,370.00 </w:t>
            </w:r>
          </w:p>
        </w:tc>
      </w:tr>
      <w:tr w:rsidR="00DF247F" w:rsidRPr="00837AEC" w14:paraId="3A6311F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FEFF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5730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center"/>
            <w:hideMark/>
          </w:tcPr>
          <w:p w14:paraId="67EBACE3" w14:textId="7A62D2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center"/>
            <w:hideMark/>
          </w:tcPr>
          <w:p w14:paraId="57546145" w14:textId="25D108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2487FB" w14:textId="6EC8CE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181F3" w14:textId="4E3551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8,283.89 </w:t>
            </w:r>
          </w:p>
        </w:tc>
      </w:tr>
      <w:tr w:rsidR="00DF247F" w:rsidRPr="00837AEC" w14:paraId="5DEBB46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5A7B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EF258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center"/>
            <w:hideMark/>
          </w:tcPr>
          <w:p w14:paraId="057F083B" w14:textId="2D91BB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center"/>
            <w:hideMark/>
          </w:tcPr>
          <w:p w14:paraId="756B79A6" w14:textId="01A334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26DAAE" w14:textId="01C6A2E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004F9" w14:textId="601707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3,458.80 </w:t>
            </w:r>
          </w:p>
        </w:tc>
      </w:tr>
      <w:tr w:rsidR="00DF247F" w:rsidRPr="00837AEC" w14:paraId="152DE1F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4952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9F84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center"/>
            <w:hideMark/>
          </w:tcPr>
          <w:p w14:paraId="15071EE7" w14:textId="2421D9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center"/>
            <w:hideMark/>
          </w:tcPr>
          <w:p w14:paraId="4D394C99" w14:textId="1230B9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3C6AC4" w14:textId="42CD47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8AB3B" w14:textId="3EE421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03,379.32 </w:t>
            </w:r>
          </w:p>
        </w:tc>
      </w:tr>
      <w:tr w:rsidR="00DF247F" w:rsidRPr="00837AEC" w14:paraId="408007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240A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73FE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center"/>
            <w:hideMark/>
          </w:tcPr>
          <w:p w14:paraId="751B56B5" w14:textId="17EDF2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center"/>
            <w:hideMark/>
          </w:tcPr>
          <w:p w14:paraId="34DA5D22" w14:textId="755F2B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33B319" w14:textId="44546F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AA671" w14:textId="5D7B0F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9,492.94 </w:t>
            </w:r>
          </w:p>
        </w:tc>
      </w:tr>
      <w:tr w:rsidR="00DF247F" w:rsidRPr="00837AEC" w14:paraId="0EA6904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F55A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5FCD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center"/>
            <w:hideMark/>
          </w:tcPr>
          <w:p w14:paraId="03E2037A" w14:textId="67B84B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center"/>
            <w:hideMark/>
          </w:tcPr>
          <w:p w14:paraId="10AC0F5A" w14:textId="7B5DFB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D5B3BB" w14:textId="2F27BD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CE414" w14:textId="63A9B4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5,225.00 </w:t>
            </w:r>
          </w:p>
        </w:tc>
      </w:tr>
      <w:tr w:rsidR="00DF247F" w:rsidRPr="00837AEC" w14:paraId="5F91E46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F90846"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3ABF262B" w14:textId="07B317E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328,896.85 </w:t>
            </w:r>
          </w:p>
        </w:tc>
        <w:tc>
          <w:tcPr>
            <w:tcW w:w="958" w:type="pct"/>
            <w:tcBorders>
              <w:top w:val="nil"/>
              <w:left w:val="nil"/>
              <w:bottom w:val="single" w:sz="4" w:space="0" w:color="000000"/>
              <w:right w:val="single" w:sz="4" w:space="0" w:color="000000"/>
            </w:tcBorders>
            <w:shd w:val="clear" w:color="D8D8D8" w:fill="D8D8D8"/>
            <w:noWrap/>
            <w:vAlign w:val="center"/>
            <w:hideMark/>
          </w:tcPr>
          <w:p w14:paraId="52281710" w14:textId="5E03B30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70999AD" w14:textId="3229DB8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6596C05" w14:textId="27C38E2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4,328,896.85 </w:t>
            </w:r>
          </w:p>
        </w:tc>
      </w:tr>
      <w:tr w:rsidR="00DF247F" w:rsidRPr="00837AEC" w14:paraId="3E274CC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4A639"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9D23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center"/>
            <w:hideMark/>
          </w:tcPr>
          <w:p w14:paraId="26235FFA" w14:textId="4065D8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center"/>
            <w:hideMark/>
          </w:tcPr>
          <w:p w14:paraId="3625D04A" w14:textId="6C6AAA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B471E2" w14:textId="634C25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1E47D" w14:textId="7F9393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46,090.42 </w:t>
            </w:r>
          </w:p>
        </w:tc>
      </w:tr>
      <w:tr w:rsidR="00DF247F" w:rsidRPr="00837AEC" w14:paraId="1161E0E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93F1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541A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center"/>
            <w:hideMark/>
          </w:tcPr>
          <w:p w14:paraId="31A53CCD" w14:textId="7DA531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center"/>
            <w:hideMark/>
          </w:tcPr>
          <w:p w14:paraId="2B1A4BBB" w14:textId="5A284C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D814CF" w14:textId="38D78E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314CD" w14:textId="2470F4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25,523.95 </w:t>
            </w:r>
          </w:p>
        </w:tc>
      </w:tr>
      <w:tr w:rsidR="00DF247F" w:rsidRPr="00837AEC" w14:paraId="54FD5E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CDA7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734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517D17E7" w14:textId="460401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center"/>
            <w:hideMark/>
          </w:tcPr>
          <w:p w14:paraId="470AD4C8" w14:textId="65C2C2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91CAA9" w14:textId="2D747A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186C3E" w14:textId="4FB58E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0,830.18 </w:t>
            </w:r>
          </w:p>
        </w:tc>
      </w:tr>
      <w:tr w:rsidR="00DF247F" w:rsidRPr="00837AEC" w14:paraId="2802AF7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D240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C99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center"/>
            <w:hideMark/>
          </w:tcPr>
          <w:p w14:paraId="7919815C" w14:textId="73C659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center"/>
            <w:hideMark/>
          </w:tcPr>
          <w:p w14:paraId="6284923E" w14:textId="52E398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EB3D0D" w14:textId="7C160A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91DE1B" w14:textId="146AE4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86,846.54 </w:t>
            </w:r>
          </w:p>
        </w:tc>
      </w:tr>
      <w:tr w:rsidR="00DF247F" w:rsidRPr="00837AEC" w14:paraId="021B5D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2332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177F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center"/>
            <w:hideMark/>
          </w:tcPr>
          <w:p w14:paraId="25A366C4" w14:textId="2332F7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71,384.32 </w:t>
            </w:r>
          </w:p>
        </w:tc>
        <w:tc>
          <w:tcPr>
            <w:tcW w:w="958" w:type="pct"/>
            <w:tcBorders>
              <w:top w:val="nil"/>
              <w:left w:val="nil"/>
              <w:bottom w:val="single" w:sz="4" w:space="0" w:color="000000"/>
              <w:right w:val="single" w:sz="4" w:space="0" w:color="000000"/>
            </w:tcBorders>
            <w:shd w:val="clear" w:color="auto" w:fill="auto"/>
            <w:noWrap/>
            <w:vAlign w:val="center"/>
            <w:hideMark/>
          </w:tcPr>
          <w:p w14:paraId="08AA3DC1" w14:textId="0591A4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0FD2B5" w14:textId="72C882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32912" w14:textId="1F5EEF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71,384.32 </w:t>
            </w:r>
          </w:p>
        </w:tc>
      </w:tr>
      <w:tr w:rsidR="00DF247F" w:rsidRPr="00837AEC" w14:paraId="05A89A5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569E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D65C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center"/>
            <w:hideMark/>
          </w:tcPr>
          <w:p w14:paraId="6CD6EC3E" w14:textId="6DAF6E6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center"/>
            <w:hideMark/>
          </w:tcPr>
          <w:p w14:paraId="0C31FC17" w14:textId="4ACD03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A0B1AE" w14:textId="3BF250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D4A4F" w14:textId="76B7808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9,368.82 </w:t>
            </w:r>
          </w:p>
        </w:tc>
      </w:tr>
      <w:tr w:rsidR="00DF247F" w:rsidRPr="00837AEC" w14:paraId="335B08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57C5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081D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center"/>
            <w:hideMark/>
          </w:tcPr>
          <w:p w14:paraId="3BB27D62" w14:textId="00BCBF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center"/>
            <w:hideMark/>
          </w:tcPr>
          <w:p w14:paraId="4980F5BD" w14:textId="48764C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602508" w14:textId="25BEB6F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987C9" w14:textId="3F7119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918,705.15 </w:t>
            </w:r>
          </w:p>
        </w:tc>
      </w:tr>
      <w:tr w:rsidR="00DF247F" w:rsidRPr="00837AEC" w14:paraId="314157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D980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6F4D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49F8DC48" w14:textId="59DA18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69,806.65 </w:t>
            </w:r>
          </w:p>
        </w:tc>
        <w:tc>
          <w:tcPr>
            <w:tcW w:w="958" w:type="pct"/>
            <w:tcBorders>
              <w:top w:val="nil"/>
              <w:left w:val="nil"/>
              <w:bottom w:val="single" w:sz="4" w:space="0" w:color="000000"/>
              <w:right w:val="single" w:sz="4" w:space="0" w:color="000000"/>
            </w:tcBorders>
            <w:shd w:val="clear" w:color="auto" w:fill="auto"/>
            <w:noWrap/>
            <w:vAlign w:val="center"/>
            <w:hideMark/>
          </w:tcPr>
          <w:p w14:paraId="6B277FCF" w14:textId="77AF39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5F173E" w14:textId="30AFBD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B86DC" w14:textId="0520A9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69,806.65 </w:t>
            </w:r>
          </w:p>
        </w:tc>
      </w:tr>
      <w:tr w:rsidR="00DF247F" w:rsidRPr="00837AEC" w14:paraId="1FEACD5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792F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5DB4B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center"/>
            <w:hideMark/>
          </w:tcPr>
          <w:p w14:paraId="7EE9D585" w14:textId="0BF68E1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center"/>
            <w:hideMark/>
          </w:tcPr>
          <w:p w14:paraId="6BB14CBE" w14:textId="14FDF6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DA17ED" w14:textId="754D3B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D49F29" w14:textId="38D6F7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7,487.08 </w:t>
            </w:r>
          </w:p>
        </w:tc>
      </w:tr>
      <w:tr w:rsidR="00DF247F" w:rsidRPr="00837AEC" w14:paraId="5678C8E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4A6E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14928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center"/>
            <w:hideMark/>
          </w:tcPr>
          <w:p w14:paraId="5A4673B3" w14:textId="584D7D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78,182.54 </w:t>
            </w:r>
          </w:p>
        </w:tc>
        <w:tc>
          <w:tcPr>
            <w:tcW w:w="958" w:type="pct"/>
            <w:tcBorders>
              <w:top w:val="nil"/>
              <w:left w:val="nil"/>
              <w:bottom w:val="single" w:sz="4" w:space="0" w:color="000000"/>
              <w:right w:val="single" w:sz="4" w:space="0" w:color="000000"/>
            </w:tcBorders>
            <w:shd w:val="clear" w:color="auto" w:fill="auto"/>
            <w:noWrap/>
            <w:vAlign w:val="center"/>
            <w:hideMark/>
          </w:tcPr>
          <w:p w14:paraId="5BD18360" w14:textId="29E585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A9E28E" w14:textId="1CE9F0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50B8D" w14:textId="0271C7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78,182.54 </w:t>
            </w:r>
          </w:p>
        </w:tc>
      </w:tr>
      <w:tr w:rsidR="00DF247F" w:rsidRPr="00837AEC" w14:paraId="0D7D5A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05E5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EF5B2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center"/>
            <w:hideMark/>
          </w:tcPr>
          <w:p w14:paraId="718918F8" w14:textId="5305AC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4,671.20 </w:t>
            </w:r>
          </w:p>
        </w:tc>
        <w:tc>
          <w:tcPr>
            <w:tcW w:w="958" w:type="pct"/>
            <w:tcBorders>
              <w:top w:val="nil"/>
              <w:left w:val="nil"/>
              <w:bottom w:val="single" w:sz="4" w:space="0" w:color="000000"/>
              <w:right w:val="single" w:sz="4" w:space="0" w:color="000000"/>
            </w:tcBorders>
            <w:shd w:val="clear" w:color="auto" w:fill="auto"/>
            <w:noWrap/>
            <w:vAlign w:val="center"/>
            <w:hideMark/>
          </w:tcPr>
          <w:p w14:paraId="338FE392" w14:textId="5BE230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1A2D15" w14:textId="437384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05EB0" w14:textId="60F8BB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94,671.20 </w:t>
            </w:r>
          </w:p>
        </w:tc>
      </w:tr>
      <w:tr w:rsidR="00DF247F" w:rsidRPr="00837AEC" w14:paraId="099987D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6F005"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2E32B6C6" w14:textId="76D50E0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6,095,546.09 </w:t>
            </w:r>
          </w:p>
        </w:tc>
        <w:tc>
          <w:tcPr>
            <w:tcW w:w="958" w:type="pct"/>
            <w:tcBorders>
              <w:top w:val="nil"/>
              <w:left w:val="nil"/>
              <w:bottom w:val="single" w:sz="4" w:space="0" w:color="000000"/>
              <w:right w:val="single" w:sz="4" w:space="0" w:color="000000"/>
            </w:tcBorders>
            <w:shd w:val="clear" w:color="D8D8D8" w:fill="D8D8D8"/>
            <w:noWrap/>
            <w:vAlign w:val="center"/>
            <w:hideMark/>
          </w:tcPr>
          <w:p w14:paraId="6A9AA44A" w14:textId="6650496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499DAD55" w14:textId="4F40CC9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10F78C9" w14:textId="438A78E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6,095,546.09 </w:t>
            </w:r>
          </w:p>
        </w:tc>
      </w:tr>
      <w:tr w:rsidR="00DF247F" w:rsidRPr="00837AEC" w14:paraId="01E3E4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E291C"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7C12B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center"/>
            <w:hideMark/>
          </w:tcPr>
          <w:p w14:paraId="28E75791" w14:textId="60E406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center"/>
            <w:hideMark/>
          </w:tcPr>
          <w:p w14:paraId="4E172207" w14:textId="37E1F9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8143E7" w14:textId="24299A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6DB32" w14:textId="23173B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5,619.99 </w:t>
            </w:r>
          </w:p>
        </w:tc>
      </w:tr>
      <w:tr w:rsidR="00DF247F" w:rsidRPr="00837AEC" w14:paraId="49AE2F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8C70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8D70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77AEE755" w14:textId="5FD0FC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center"/>
            <w:hideMark/>
          </w:tcPr>
          <w:p w14:paraId="0BEDB160" w14:textId="0CCEAF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BA6F57" w14:textId="180470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E30AC" w14:textId="475463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031,039.59 </w:t>
            </w:r>
          </w:p>
        </w:tc>
      </w:tr>
      <w:tr w:rsidR="00DF247F" w:rsidRPr="00837AEC" w14:paraId="47DC13B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F9CC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3F3C3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center"/>
            <w:hideMark/>
          </w:tcPr>
          <w:p w14:paraId="63F5D85B" w14:textId="676CDC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center"/>
            <w:hideMark/>
          </w:tcPr>
          <w:p w14:paraId="6979F4BF" w14:textId="601ECA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AF2D7D" w14:textId="032BA5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0CFAF" w14:textId="03DB70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25,845.86 </w:t>
            </w:r>
          </w:p>
        </w:tc>
      </w:tr>
      <w:tr w:rsidR="00DF247F" w:rsidRPr="00837AEC" w14:paraId="67485D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EC19B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4101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center"/>
            <w:hideMark/>
          </w:tcPr>
          <w:p w14:paraId="1D0B5266" w14:textId="4C5FB2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center"/>
            <w:hideMark/>
          </w:tcPr>
          <w:p w14:paraId="5664E46D" w14:textId="046F27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9C0D79" w14:textId="3E987A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DE008" w14:textId="2A518F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74,842.95 </w:t>
            </w:r>
          </w:p>
        </w:tc>
      </w:tr>
      <w:tr w:rsidR="00DF247F" w:rsidRPr="00837AEC" w14:paraId="26338A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AC7F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5E89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center"/>
            <w:hideMark/>
          </w:tcPr>
          <w:p w14:paraId="56F86927" w14:textId="7BF20D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center"/>
            <w:hideMark/>
          </w:tcPr>
          <w:p w14:paraId="12E6F2E2" w14:textId="1A017B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00894A" w14:textId="0D522F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FB6C5" w14:textId="59B580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6,420.00 </w:t>
            </w:r>
          </w:p>
        </w:tc>
      </w:tr>
      <w:tr w:rsidR="00DF247F" w:rsidRPr="00837AEC" w14:paraId="4935B7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49A9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BB30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center"/>
            <w:hideMark/>
          </w:tcPr>
          <w:p w14:paraId="3940E0E6" w14:textId="5E2C7D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32,396.30 </w:t>
            </w:r>
          </w:p>
        </w:tc>
        <w:tc>
          <w:tcPr>
            <w:tcW w:w="958" w:type="pct"/>
            <w:tcBorders>
              <w:top w:val="nil"/>
              <w:left w:val="nil"/>
              <w:bottom w:val="single" w:sz="4" w:space="0" w:color="000000"/>
              <w:right w:val="single" w:sz="4" w:space="0" w:color="000000"/>
            </w:tcBorders>
            <w:shd w:val="clear" w:color="auto" w:fill="auto"/>
            <w:noWrap/>
            <w:vAlign w:val="center"/>
            <w:hideMark/>
          </w:tcPr>
          <w:p w14:paraId="0900B5F8" w14:textId="1A6FD2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519979" w14:textId="07C990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79A182" w14:textId="6CB422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32,396.30 </w:t>
            </w:r>
          </w:p>
        </w:tc>
      </w:tr>
      <w:tr w:rsidR="00DF247F" w:rsidRPr="00837AEC" w14:paraId="2AA27B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DD66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D7209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center"/>
            <w:hideMark/>
          </w:tcPr>
          <w:p w14:paraId="1D09D4F0" w14:textId="2E5BDD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11,304.18 </w:t>
            </w:r>
          </w:p>
        </w:tc>
        <w:tc>
          <w:tcPr>
            <w:tcW w:w="958" w:type="pct"/>
            <w:tcBorders>
              <w:top w:val="nil"/>
              <w:left w:val="nil"/>
              <w:bottom w:val="single" w:sz="4" w:space="0" w:color="000000"/>
              <w:right w:val="single" w:sz="4" w:space="0" w:color="000000"/>
            </w:tcBorders>
            <w:shd w:val="clear" w:color="auto" w:fill="auto"/>
            <w:noWrap/>
            <w:vAlign w:val="center"/>
            <w:hideMark/>
          </w:tcPr>
          <w:p w14:paraId="1D3AC8BE" w14:textId="7B1AA9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333D46C" w14:textId="42EEF8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9244E" w14:textId="4E7D58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11,304.18 </w:t>
            </w:r>
          </w:p>
        </w:tc>
      </w:tr>
      <w:tr w:rsidR="00DF247F" w:rsidRPr="00837AEC" w14:paraId="5D4CF79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6AF1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9DDB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center"/>
            <w:hideMark/>
          </w:tcPr>
          <w:p w14:paraId="3E4BBCCD" w14:textId="17AC48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center"/>
            <w:hideMark/>
          </w:tcPr>
          <w:p w14:paraId="7A96DFF5" w14:textId="043D77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1AB1E5" w14:textId="3AFAF4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74347" w14:textId="153F6F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17,826.07 </w:t>
            </w:r>
          </w:p>
        </w:tc>
      </w:tr>
      <w:tr w:rsidR="00DF247F" w:rsidRPr="00837AEC" w14:paraId="67740F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4802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4450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center"/>
            <w:hideMark/>
          </w:tcPr>
          <w:p w14:paraId="0C884176" w14:textId="433620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center"/>
            <w:hideMark/>
          </w:tcPr>
          <w:p w14:paraId="6243F646" w14:textId="26246F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4BD44A" w14:textId="400E8B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1BF432" w14:textId="3317BA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0,251.15 </w:t>
            </w:r>
          </w:p>
        </w:tc>
      </w:tr>
      <w:tr w:rsidR="00DF247F" w:rsidRPr="00837AEC" w14:paraId="28D29D1F"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8E61E4"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734E59CB" w14:textId="38327AC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6,436,034.25 </w:t>
            </w:r>
          </w:p>
        </w:tc>
        <w:tc>
          <w:tcPr>
            <w:tcW w:w="958" w:type="pct"/>
            <w:tcBorders>
              <w:top w:val="nil"/>
              <w:left w:val="nil"/>
              <w:bottom w:val="single" w:sz="4" w:space="0" w:color="000000"/>
              <w:right w:val="single" w:sz="4" w:space="0" w:color="000000"/>
            </w:tcBorders>
            <w:shd w:val="clear" w:color="D8D8D8" w:fill="D8D8D8"/>
            <w:noWrap/>
            <w:vAlign w:val="center"/>
            <w:hideMark/>
          </w:tcPr>
          <w:p w14:paraId="1FD7A527" w14:textId="770E5B1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EE78BEE" w14:textId="3C8EB30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3EFFD3C" w14:textId="0C8F170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6,436,034.25 </w:t>
            </w:r>
          </w:p>
        </w:tc>
      </w:tr>
      <w:tr w:rsidR="00DF247F" w:rsidRPr="00837AEC" w14:paraId="792F7EF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E27C30"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center"/>
            <w:hideMark/>
          </w:tcPr>
          <w:p w14:paraId="35C313AE" w14:textId="4F6218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center"/>
            <w:hideMark/>
          </w:tcPr>
          <w:p w14:paraId="17D6D6AD" w14:textId="4C8C1A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F663DF" w14:textId="5235D7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21E41" w14:textId="4DBAD1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442,703.84 </w:t>
            </w:r>
          </w:p>
        </w:tc>
      </w:tr>
      <w:tr w:rsidR="00DF247F" w:rsidRPr="00837AEC" w14:paraId="2E924C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61A3A"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8F6E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center"/>
            <w:hideMark/>
          </w:tcPr>
          <w:p w14:paraId="66B552A9" w14:textId="5FC64D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center"/>
            <w:hideMark/>
          </w:tcPr>
          <w:p w14:paraId="55310D90" w14:textId="5B731E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E223EE" w14:textId="472C72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93A66" w14:textId="7F52AE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57,148.41 </w:t>
            </w:r>
          </w:p>
        </w:tc>
      </w:tr>
      <w:tr w:rsidR="00DF247F" w:rsidRPr="00837AEC" w14:paraId="19CC424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1FEA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2C9A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center"/>
            <w:hideMark/>
          </w:tcPr>
          <w:p w14:paraId="4ECF9B22" w14:textId="6D02AE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center"/>
            <w:hideMark/>
          </w:tcPr>
          <w:p w14:paraId="0D7F446A" w14:textId="10DD0F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7060E9" w14:textId="7B65BF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2B2A6" w14:textId="6470FC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31,350.00 </w:t>
            </w:r>
          </w:p>
        </w:tc>
      </w:tr>
      <w:tr w:rsidR="00DF247F" w:rsidRPr="00837AEC" w14:paraId="3EAF518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76B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696B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teel</w:t>
            </w:r>
          </w:p>
        </w:tc>
        <w:tc>
          <w:tcPr>
            <w:tcW w:w="1003" w:type="pct"/>
            <w:tcBorders>
              <w:top w:val="nil"/>
              <w:left w:val="nil"/>
              <w:bottom w:val="single" w:sz="4" w:space="0" w:color="000000"/>
              <w:right w:val="single" w:sz="4" w:space="0" w:color="000000"/>
            </w:tcBorders>
            <w:shd w:val="clear" w:color="auto" w:fill="auto"/>
            <w:noWrap/>
            <w:vAlign w:val="center"/>
            <w:hideMark/>
          </w:tcPr>
          <w:p w14:paraId="7B50ABE4" w14:textId="1BB597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672.00 </w:t>
            </w:r>
          </w:p>
        </w:tc>
        <w:tc>
          <w:tcPr>
            <w:tcW w:w="958" w:type="pct"/>
            <w:tcBorders>
              <w:top w:val="nil"/>
              <w:left w:val="nil"/>
              <w:bottom w:val="single" w:sz="4" w:space="0" w:color="000000"/>
              <w:right w:val="single" w:sz="4" w:space="0" w:color="000000"/>
            </w:tcBorders>
            <w:shd w:val="clear" w:color="auto" w:fill="auto"/>
            <w:noWrap/>
            <w:vAlign w:val="center"/>
            <w:hideMark/>
          </w:tcPr>
          <w:p w14:paraId="60DF399F" w14:textId="766247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EB262E6" w14:textId="68ACE5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88FF19" w14:textId="4BB14C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672.00 </w:t>
            </w:r>
          </w:p>
        </w:tc>
      </w:tr>
      <w:tr w:rsidR="00DF247F" w:rsidRPr="00837AEC" w14:paraId="4570759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6792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2F5A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center"/>
            <w:hideMark/>
          </w:tcPr>
          <w:p w14:paraId="1FC8019C" w14:textId="12942E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center"/>
            <w:hideMark/>
          </w:tcPr>
          <w:p w14:paraId="56F278A4" w14:textId="0DF8AC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0B038C" w14:textId="09DCFD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93CEC6" w14:textId="65B192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030.00 </w:t>
            </w:r>
          </w:p>
        </w:tc>
      </w:tr>
      <w:tr w:rsidR="00DF247F" w:rsidRPr="00837AEC" w14:paraId="50198A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D19A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CBFD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center"/>
            <w:hideMark/>
          </w:tcPr>
          <w:p w14:paraId="4A480467" w14:textId="10F715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2,950.00 </w:t>
            </w:r>
          </w:p>
        </w:tc>
        <w:tc>
          <w:tcPr>
            <w:tcW w:w="958" w:type="pct"/>
            <w:tcBorders>
              <w:top w:val="nil"/>
              <w:left w:val="nil"/>
              <w:bottom w:val="single" w:sz="4" w:space="0" w:color="000000"/>
              <w:right w:val="single" w:sz="4" w:space="0" w:color="000000"/>
            </w:tcBorders>
            <w:shd w:val="clear" w:color="auto" w:fill="auto"/>
            <w:noWrap/>
            <w:vAlign w:val="center"/>
            <w:hideMark/>
          </w:tcPr>
          <w:p w14:paraId="47DDBBD5" w14:textId="591993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7BC11C" w14:textId="790F84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AC03C5" w14:textId="625E54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2,950.00 </w:t>
            </w:r>
          </w:p>
        </w:tc>
      </w:tr>
      <w:tr w:rsidR="00DF247F" w:rsidRPr="00837AEC" w14:paraId="7C3CCD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1639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5AB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center"/>
            <w:hideMark/>
          </w:tcPr>
          <w:p w14:paraId="22FFE0D5" w14:textId="6C6B5E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center"/>
            <w:hideMark/>
          </w:tcPr>
          <w:p w14:paraId="4D611C27" w14:textId="7EEF56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81D6AB" w14:textId="1D757B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51113" w14:textId="6DFF9D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883,180.00 </w:t>
            </w:r>
          </w:p>
        </w:tc>
      </w:tr>
      <w:tr w:rsidR="00DF247F" w:rsidRPr="00837AEC" w14:paraId="3A6FAA1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976DC5"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center"/>
            <w:hideMark/>
          </w:tcPr>
          <w:p w14:paraId="235AEA52" w14:textId="2CC65B2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center"/>
            <w:hideMark/>
          </w:tcPr>
          <w:p w14:paraId="71DC17C3" w14:textId="2AA632A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23889B16" w14:textId="3C207F9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AB26F96" w14:textId="0FF58AC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849,973.94 </w:t>
            </w:r>
          </w:p>
        </w:tc>
      </w:tr>
      <w:tr w:rsidR="00DF247F" w:rsidRPr="00837AEC" w14:paraId="3A8020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D94C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A0FD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center"/>
            <w:hideMark/>
          </w:tcPr>
          <w:p w14:paraId="162C7FC4" w14:textId="3B1165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center"/>
            <w:hideMark/>
          </w:tcPr>
          <w:p w14:paraId="442E3EBF" w14:textId="30C67A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29F63C" w14:textId="394DAF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83544" w14:textId="4D9D95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91,606.38 </w:t>
            </w:r>
          </w:p>
        </w:tc>
      </w:tr>
      <w:tr w:rsidR="00DF247F" w:rsidRPr="00837AEC" w14:paraId="79208A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CEF6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90E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center"/>
            <w:hideMark/>
          </w:tcPr>
          <w:p w14:paraId="182878EE" w14:textId="36ECA9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center"/>
            <w:hideMark/>
          </w:tcPr>
          <w:p w14:paraId="63B4025F" w14:textId="6F61C0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CBF465" w14:textId="4DB5B8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B802A" w14:textId="29203E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7,467.56 </w:t>
            </w:r>
          </w:p>
        </w:tc>
      </w:tr>
      <w:tr w:rsidR="00DF247F" w:rsidRPr="00837AEC" w14:paraId="64B8CB9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F4EE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246B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center"/>
            <w:hideMark/>
          </w:tcPr>
          <w:p w14:paraId="75608644" w14:textId="248D10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center"/>
            <w:hideMark/>
          </w:tcPr>
          <w:p w14:paraId="130BD518" w14:textId="726D367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7FAACE5" w14:textId="7F39D75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7A95A" w14:textId="471866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20,900.00 </w:t>
            </w:r>
          </w:p>
        </w:tc>
      </w:tr>
      <w:tr w:rsidR="00DF247F" w:rsidRPr="00837AEC" w14:paraId="60288C9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0666CD8"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center"/>
            <w:hideMark/>
          </w:tcPr>
          <w:p w14:paraId="146A54EA" w14:textId="2EEABFD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5,103,363.00 </w:t>
            </w:r>
          </w:p>
        </w:tc>
        <w:tc>
          <w:tcPr>
            <w:tcW w:w="958" w:type="pct"/>
            <w:tcBorders>
              <w:top w:val="nil"/>
              <w:left w:val="nil"/>
              <w:bottom w:val="single" w:sz="4" w:space="0" w:color="000000"/>
              <w:right w:val="single" w:sz="4" w:space="0" w:color="000000"/>
            </w:tcBorders>
            <w:shd w:val="clear" w:color="A5A5A5" w:fill="A5A5A5"/>
            <w:noWrap/>
            <w:vAlign w:val="center"/>
            <w:hideMark/>
          </w:tcPr>
          <w:p w14:paraId="4E48628F" w14:textId="5F14378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9F9E1B7" w14:textId="366A65C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1254F430" w14:textId="567D202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5,103,363.00 </w:t>
            </w:r>
          </w:p>
        </w:tc>
      </w:tr>
      <w:tr w:rsidR="00DF247F" w:rsidRPr="00837AEC" w14:paraId="27914EA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A62459"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center"/>
            <w:hideMark/>
          </w:tcPr>
          <w:p w14:paraId="16CD133F" w14:textId="5195FE1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206,575.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468121B" w14:textId="431DBDE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78B74D2" w14:textId="42682B5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C0D5C0D" w14:textId="1448158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1,206,575.00 </w:t>
            </w:r>
          </w:p>
        </w:tc>
      </w:tr>
      <w:tr w:rsidR="00DF247F" w:rsidRPr="00837AEC" w14:paraId="368805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83B7FD"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60B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center"/>
            <w:hideMark/>
          </w:tcPr>
          <w:p w14:paraId="18611603" w14:textId="5AC8F8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5,600.00 </w:t>
            </w:r>
          </w:p>
        </w:tc>
        <w:tc>
          <w:tcPr>
            <w:tcW w:w="958" w:type="pct"/>
            <w:tcBorders>
              <w:top w:val="nil"/>
              <w:left w:val="nil"/>
              <w:bottom w:val="single" w:sz="4" w:space="0" w:color="000000"/>
              <w:right w:val="single" w:sz="4" w:space="0" w:color="000000"/>
            </w:tcBorders>
            <w:shd w:val="clear" w:color="auto" w:fill="auto"/>
            <w:noWrap/>
            <w:vAlign w:val="center"/>
            <w:hideMark/>
          </w:tcPr>
          <w:p w14:paraId="5F963A85" w14:textId="4B80DE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4FDA75" w14:textId="3E871F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C81B0" w14:textId="04C9F7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55,600.00 </w:t>
            </w:r>
          </w:p>
        </w:tc>
      </w:tr>
      <w:tr w:rsidR="00DF247F" w:rsidRPr="00837AEC" w14:paraId="50CACC1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4FF3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EDED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center"/>
            <w:hideMark/>
          </w:tcPr>
          <w:p w14:paraId="694757A9" w14:textId="18482A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0FAD6C4" w14:textId="3700AC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0E1E61" w14:textId="16BF52C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04EC5" w14:textId="00D06A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3C19D2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521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A186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center"/>
            <w:hideMark/>
          </w:tcPr>
          <w:p w14:paraId="13E6F413" w14:textId="45F6D9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E2E296A" w14:textId="71BA87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F776EF" w14:textId="4D099E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AAE35" w14:textId="29A1B4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6871E0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2979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DAC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center"/>
            <w:hideMark/>
          </w:tcPr>
          <w:p w14:paraId="5D7FC35A" w14:textId="36F0F6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09764285" w14:textId="594E6B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8E28E3C" w14:textId="4D6B88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743D3" w14:textId="32DE55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5,600.00 </w:t>
            </w:r>
          </w:p>
        </w:tc>
      </w:tr>
      <w:tr w:rsidR="00DF247F" w:rsidRPr="00837AEC" w14:paraId="51180B7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D29D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BE6A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center"/>
            <w:hideMark/>
          </w:tcPr>
          <w:p w14:paraId="103BF607" w14:textId="043BD0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75A12DA" w14:textId="41550B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922AC3" w14:textId="4D65825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F2E17" w14:textId="1DE083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4E73F5D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7D79C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67A9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center"/>
            <w:hideMark/>
          </w:tcPr>
          <w:p w14:paraId="6D892FB8" w14:textId="075EBF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42F88946" w14:textId="65D918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B71DC4" w14:textId="51618B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DD227" w14:textId="0C490B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5C3313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BF50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2F96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3A870703" w14:textId="149A8B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924DE12" w14:textId="05E168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684C87" w14:textId="57CC10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CB7C7" w14:textId="53D361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5B7C27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E56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012A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center"/>
            <w:hideMark/>
          </w:tcPr>
          <w:p w14:paraId="23290B28" w14:textId="6854A0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center"/>
            <w:hideMark/>
          </w:tcPr>
          <w:p w14:paraId="789DB99F" w14:textId="038C1E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E6FC86" w14:textId="26127F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292F3" w14:textId="1DD641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00,500.00 </w:t>
            </w:r>
          </w:p>
        </w:tc>
      </w:tr>
      <w:tr w:rsidR="00DF247F" w:rsidRPr="00837AEC" w14:paraId="3FF3AC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0C8A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EAA4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center"/>
            <w:hideMark/>
          </w:tcPr>
          <w:p w14:paraId="72081A92" w14:textId="581AEA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BF041A2" w14:textId="05DE2C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12C197" w14:textId="5ECFFD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97A3F" w14:textId="3F7AFC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486AC33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20829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F22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center"/>
            <w:hideMark/>
          </w:tcPr>
          <w:p w14:paraId="75172501" w14:textId="2DA816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13F37D92" w14:textId="6963B7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24F438" w14:textId="40AE32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A12A9" w14:textId="29CBC4B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5,600.00 </w:t>
            </w:r>
          </w:p>
        </w:tc>
      </w:tr>
      <w:tr w:rsidR="00DF247F" w:rsidRPr="00837AEC" w14:paraId="5D0E8C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035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BE57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center"/>
            <w:hideMark/>
          </w:tcPr>
          <w:p w14:paraId="058FD038" w14:textId="6A0AF1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center"/>
            <w:hideMark/>
          </w:tcPr>
          <w:p w14:paraId="7933A5B8" w14:textId="149543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697895" w14:textId="64AB08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43C5F7" w14:textId="075984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5,600.00 </w:t>
            </w:r>
          </w:p>
        </w:tc>
      </w:tr>
      <w:tr w:rsidR="00DF247F" w:rsidRPr="00837AEC" w14:paraId="4837D59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B149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1D97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center"/>
            <w:hideMark/>
          </w:tcPr>
          <w:p w14:paraId="194FB62B" w14:textId="4C8D98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20C5BAD" w14:textId="7DA33B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25BD56" w14:textId="62A0D4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D5CA3" w14:textId="26B63E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66FD951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A16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0287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center"/>
            <w:hideMark/>
          </w:tcPr>
          <w:p w14:paraId="701D1859" w14:textId="683EBE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73BF43D" w14:textId="790F1A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157CD6" w14:textId="1B7D14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2EBD1" w14:textId="157625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470242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E01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A49A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center"/>
            <w:hideMark/>
          </w:tcPr>
          <w:p w14:paraId="44394D69" w14:textId="75E539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13,675.00 </w:t>
            </w:r>
          </w:p>
        </w:tc>
        <w:tc>
          <w:tcPr>
            <w:tcW w:w="958" w:type="pct"/>
            <w:tcBorders>
              <w:top w:val="nil"/>
              <w:left w:val="nil"/>
              <w:bottom w:val="single" w:sz="4" w:space="0" w:color="000000"/>
              <w:right w:val="single" w:sz="4" w:space="0" w:color="000000"/>
            </w:tcBorders>
            <w:shd w:val="clear" w:color="auto" w:fill="auto"/>
            <w:noWrap/>
            <w:vAlign w:val="center"/>
            <w:hideMark/>
          </w:tcPr>
          <w:p w14:paraId="655B8DA2" w14:textId="1D360B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556D8D" w14:textId="12FAD7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86AB3" w14:textId="29EB35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13,675.00 </w:t>
            </w:r>
          </w:p>
        </w:tc>
      </w:tr>
      <w:tr w:rsidR="00DF247F" w:rsidRPr="00837AEC" w14:paraId="1FF0C2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C49C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7AF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center"/>
            <w:hideMark/>
          </w:tcPr>
          <w:p w14:paraId="67673C13" w14:textId="1EAD2C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E788375" w14:textId="1B969C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58288C" w14:textId="02BC14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8653F" w14:textId="3D413F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2EF1F45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083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DE0F9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center"/>
            <w:hideMark/>
          </w:tcPr>
          <w:p w14:paraId="0309765E" w14:textId="7A6021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1D0EAB73" w14:textId="2974D5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6D41034" w14:textId="2C4D5A2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E78EE" w14:textId="77A598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0FFAD4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86C9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A269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center"/>
            <w:hideMark/>
          </w:tcPr>
          <w:p w14:paraId="7897F507" w14:textId="228CB0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89FFCF5" w14:textId="3211D1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B8471B" w14:textId="60989C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C9347" w14:textId="715F8C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4194DF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DA81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58F5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center"/>
            <w:hideMark/>
          </w:tcPr>
          <w:p w14:paraId="73B98792" w14:textId="5F74B3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F92F35C" w14:textId="356BD2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8EEC0F" w14:textId="6D31EB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2DAE9" w14:textId="663B3E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50,000.00 </w:t>
            </w:r>
          </w:p>
        </w:tc>
      </w:tr>
      <w:tr w:rsidR="00DF247F" w:rsidRPr="00837AEC" w14:paraId="47952BB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5CABC7"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center"/>
            <w:hideMark/>
          </w:tcPr>
          <w:p w14:paraId="0936B542" w14:textId="0B4748F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12D44ECA" w14:textId="5577A2B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5DF5C7E" w14:textId="359C835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4EC480F" w14:textId="3D6F651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238,450.00 </w:t>
            </w:r>
          </w:p>
        </w:tc>
      </w:tr>
      <w:tr w:rsidR="00DF247F" w:rsidRPr="00837AEC" w14:paraId="55B1D4B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AAAC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7517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center"/>
            <w:hideMark/>
          </w:tcPr>
          <w:p w14:paraId="693D17A6" w14:textId="2269D0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7C117D7" w14:textId="050410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BC7974" w14:textId="185624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C5BFD" w14:textId="275494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25,000.00 </w:t>
            </w:r>
          </w:p>
        </w:tc>
      </w:tr>
      <w:tr w:rsidR="00DF247F" w:rsidRPr="00837AEC" w14:paraId="6F6DB10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99E1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186C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center"/>
            <w:hideMark/>
          </w:tcPr>
          <w:p w14:paraId="794C7E9E" w14:textId="6E55A6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06A27D0C" w14:textId="4AA35A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A3DC66" w14:textId="3C58E4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B00E3" w14:textId="10F104D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2,800.00 </w:t>
            </w:r>
          </w:p>
        </w:tc>
      </w:tr>
      <w:tr w:rsidR="00DF247F" w:rsidRPr="00837AEC" w14:paraId="7AE0675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DF61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7EF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center"/>
            <w:hideMark/>
          </w:tcPr>
          <w:p w14:paraId="76B1A0D1" w14:textId="32E5D2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177371D5" w14:textId="078282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E2AE41" w14:textId="66DDACA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3BE18" w14:textId="37F522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2,800.00 </w:t>
            </w:r>
          </w:p>
        </w:tc>
      </w:tr>
      <w:tr w:rsidR="00DF247F" w:rsidRPr="00837AEC" w14:paraId="71F8D5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8B55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2A54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center"/>
            <w:hideMark/>
          </w:tcPr>
          <w:p w14:paraId="360C3FC2" w14:textId="05A240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0EF6C594" w14:textId="6BE0D8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0678E9" w14:textId="15C94E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95AB0" w14:textId="73A9EE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2,800.00 </w:t>
            </w:r>
          </w:p>
        </w:tc>
      </w:tr>
      <w:tr w:rsidR="00DF247F" w:rsidRPr="00837AEC" w14:paraId="2CB41D8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FC8D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9653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center"/>
            <w:hideMark/>
          </w:tcPr>
          <w:p w14:paraId="6AED6305" w14:textId="26D731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center"/>
            <w:hideMark/>
          </w:tcPr>
          <w:p w14:paraId="2FFCA7CF" w14:textId="2EA2E00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BE86BF" w14:textId="589EAA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3F8FF" w14:textId="0EF35B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84,150.00 </w:t>
            </w:r>
          </w:p>
        </w:tc>
      </w:tr>
      <w:tr w:rsidR="00DF247F" w:rsidRPr="00837AEC" w14:paraId="154486A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DDF4E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802A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center"/>
            <w:hideMark/>
          </w:tcPr>
          <w:p w14:paraId="28599861" w14:textId="2690FF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center"/>
            <w:hideMark/>
          </w:tcPr>
          <w:p w14:paraId="10379C6E" w14:textId="6399FE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78DD9C" w14:textId="5411F6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A859B" w14:textId="25C3DB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65,300.00 </w:t>
            </w:r>
          </w:p>
        </w:tc>
      </w:tr>
      <w:tr w:rsidR="00DF247F" w:rsidRPr="00837AEC" w14:paraId="4A2DFD5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E1A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7AA9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center"/>
            <w:hideMark/>
          </w:tcPr>
          <w:p w14:paraId="74A7C3C2" w14:textId="1BE901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center"/>
            <w:hideMark/>
          </w:tcPr>
          <w:p w14:paraId="630DE688" w14:textId="011F91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51CF64" w14:textId="2722EE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DFCF5" w14:textId="55B7DB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52,800.00 </w:t>
            </w:r>
          </w:p>
        </w:tc>
      </w:tr>
      <w:tr w:rsidR="00DF247F" w:rsidRPr="00837AEC" w14:paraId="08E77F6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E12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6F06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center"/>
            <w:hideMark/>
          </w:tcPr>
          <w:p w14:paraId="4C70F6A8" w14:textId="69C48F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center"/>
            <w:hideMark/>
          </w:tcPr>
          <w:p w14:paraId="24B36C11" w14:textId="091ACA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458445" w14:textId="6E65F9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01878" w14:textId="120105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02,800.00 </w:t>
            </w:r>
          </w:p>
        </w:tc>
      </w:tr>
      <w:tr w:rsidR="00DF247F" w:rsidRPr="00837AEC" w14:paraId="33DCAB3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10252E"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center"/>
            <w:hideMark/>
          </w:tcPr>
          <w:p w14:paraId="6A6F3278" w14:textId="67ADC6C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323,853.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6F020DA" w14:textId="51A4900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5291D52" w14:textId="4D2F655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5568944" w14:textId="2EDDDFB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323,853.00 </w:t>
            </w:r>
          </w:p>
        </w:tc>
      </w:tr>
      <w:tr w:rsidR="00DF247F" w:rsidRPr="00837AEC" w14:paraId="12E95CF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0B7E4"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B830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center"/>
            <w:hideMark/>
          </w:tcPr>
          <w:p w14:paraId="2F9EEEF9" w14:textId="027BFA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center"/>
            <w:hideMark/>
          </w:tcPr>
          <w:p w14:paraId="7F42A636" w14:textId="762DA4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AEF6B11" w14:textId="504C47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EB31FD" w14:textId="0B3230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00,000.00 </w:t>
            </w:r>
          </w:p>
        </w:tc>
      </w:tr>
      <w:tr w:rsidR="00DF247F" w:rsidRPr="00837AEC" w14:paraId="7F748B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0A0CA"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5212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center"/>
            <w:hideMark/>
          </w:tcPr>
          <w:p w14:paraId="1516933E" w14:textId="1BBB20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center"/>
            <w:hideMark/>
          </w:tcPr>
          <w:p w14:paraId="1E1B6779" w14:textId="52C1D5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5D5E68" w14:textId="3A90DB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B8044" w14:textId="47090E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89,950.00 </w:t>
            </w:r>
          </w:p>
        </w:tc>
      </w:tr>
      <w:tr w:rsidR="00DF247F" w:rsidRPr="00837AEC" w14:paraId="3C5D310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086E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1315E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center"/>
            <w:hideMark/>
          </w:tcPr>
          <w:p w14:paraId="353CAA58" w14:textId="7C52CA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center"/>
            <w:hideMark/>
          </w:tcPr>
          <w:p w14:paraId="735FC0DE" w14:textId="6900E0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76E8C1" w14:textId="59CDE8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C015D" w14:textId="2434DD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1,800.00 </w:t>
            </w:r>
          </w:p>
        </w:tc>
      </w:tr>
      <w:tr w:rsidR="00DF247F" w:rsidRPr="00837AEC" w14:paraId="3E029CD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F27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77F4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center"/>
            <w:hideMark/>
          </w:tcPr>
          <w:p w14:paraId="6A7B88E8" w14:textId="471C11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66,850.00 </w:t>
            </w:r>
          </w:p>
        </w:tc>
        <w:tc>
          <w:tcPr>
            <w:tcW w:w="958" w:type="pct"/>
            <w:tcBorders>
              <w:top w:val="nil"/>
              <w:left w:val="nil"/>
              <w:bottom w:val="single" w:sz="4" w:space="0" w:color="000000"/>
              <w:right w:val="single" w:sz="4" w:space="0" w:color="000000"/>
            </w:tcBorders>
            <w:shd w:val="clear" w:color="auto" w:fill="auto"/>
            <w:noWrap/>
            <w:vAlign w:val="center"/>
            <w:hideMark/>
          </w:tcPr>
          <w:p w14:paraId="2040279E" w14:textId="6674D3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3C8B20" w14:textId="18ECDA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22358" w14:textId="7BEBF4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66,850.00 </w:t>
            </w:r>
          </w:p>
        </w:tc>
      </w:tr>
      <w:tr w:rsidR="00DF247F" w:rsidRPr="00837AEC" w14:paraId="1AC5A44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7D4F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136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center"/>
            <w:hideMark/>
          </w:tcPr>
          <w:p w14:paraId="22635651" w14:textId="7E48B0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center"/>
            <w:hideMark/>
          </w:tcPr>
          <w:p w14:paraId="57F32F93" w14:textId="249FD8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75058D" w14:textId="2295D4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2C252" w14:textId="61941D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4,350.00 </w:t>
            </w:r>
          </w:p>
        </w:tc>
      </w:tr>
      <w:tr w:rsidR="00DF247F" w:rsidRPr="00837AEC" w14:paraId="39BDE8E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CCFA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6FD8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center"/>
            <w:hideMark/>
          </w:tcPr>
          <w:p w14:paraId="5C69F9CA" w14:textId="7DB063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8,950.00 </w:t>
            </w:r>
          </w:p>
        </w:tc>
        <w:tc>
          <w:tcPr>
            <w:tcW w:w="958" w:type="pct"/>
            <w:tcBorders>
              <w:top w:val="nil"/>
              <w:left w:val="nil"/>
              <w:bottom w:val="single" w:sz="4" w:space="0" w:color="000000"/>
              <w:right w:val="single" w:sz="4" w:space="0" w:color="000000"/>
            </w:tcBorders>
            <w:shd w:val="clear" w:color="auto" w:fill="auto"/>
            <w:noWrap/>
            <w:vAlign w:val="center"/>
            <w:hideMark/>
          </w:tcPr>
          <w:p w14:paraId="68A0A5FA" w14:textId="73D71DF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0C61BA" w14:textId="35DAFF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E0AB7" w14:textId="3CEC50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38,950.00 </w:t>
            </w:r>
          </w:p>
        </w:tc>
      </w:tr>
      <w:tr w:rsidR="00DF247F" w:rsidRPr="00837AEC" w14:paraId="54B2F18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D62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1D5CE6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center"/>
            <w:hideMark/>
          </w:tcPr>
          <w:p w14:paraId="425B56D3" w14:textId="7D6DBE4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7,300.00 </w:t>
            </w:r>
          </w:p>
        </w:tc>
        <w:tc>
          <w:tcPr>
            <w:tcW w:w="958" w:type="pct"/>
            <w:tcBorders>
              <w:top w:val="nil"/>
              <w:left w:val="nil"/>
              <w:bottom w:val="single" w:sz="4" w:space="0" w:color="000000"/>
              <w:right w:val="single" w:sz="4" w:space="0" w:color="000000"/>
            </w:tcBorders>
            <w:shd w:val="clear" w:color="auto" w:fill="auto"/>
            <w:noWrap/>
            <w:vAlign w:val="center"/>
            <w:hideMark/>
          </w:tcPr>
          <w:p w14:paraId="451EB298" w14:textId="2D1CD5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5B6582C" w14:textId="42E346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61597C" w14:textId="2E9FA6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7,300.00 </w:t>
            </w:r>
          </w:p>
        </w:tc>
      </w:tr>
      <w:tr w:rsidR="00DF247F" w:rsidRPr="00837AEC" w14:paraId="611958E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83E6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DD88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center"/>
            <w:hideMark/>
          </w:tcPr>
          <w:p w14:paraId="175832AC" w14:textId="3189B3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center"/>
            <w:hideMark/>
          </w:tcPr>
          <w:p w14:paraId="2D9CA77C" w14:textId="1DCAB7E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D1FFF5" w14:textId="6279E0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557E3" w14:textId="117E4B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4,650.00 </w:t>
            </w:r>
          </w:p>
        </w:tc>
      </w:tr>
      <w:tr w:rsidR="00DF247F" w:rsidRPr="00837AEC" w14:paraId="2802640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75AEE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2B05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center"/>
            <w:hideMark/>
          </w:tcPr>
          <w:p w14:paraId="34F43288" w14:textId="599C63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center"/>
            <w:hideMark/>
          </w:tcPr>
          <w:p w14:paraId="174349F9" w14:textId="02258E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79A2A3" w14:textId="4E307E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0FE23" w14:textId="380259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42,400.00 </w:t>
            </w:r>
          </w:p>
        </w:tc>
      </w:tr>
      <w:tr w:rsidR="00DF247F" w:rsidRPr="00837AEC" w14:paraId="3396931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415D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5D26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center"/>
            <w:hideMark/>
          </w:tcPr>
          <w:p w14:paraId="7FE4E352" w14:textId="79D18B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center"/>
            <w:hideMark/>
          </w:tcPr>
          <w:p w14:paraId="0AF1CC4F" w14:textId="1F73E7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37AE90" w14:textId="4588C5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0CF88" w14:textId="040F08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39,950.00 </w:t>
            </w:r>
          </w:p>
        </w:tc>
      </w:tr>
      <w:tr w:rsidR="00DF247F" w:rsidRPr="00837AEC" w14:paraId="79ECFF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678E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A218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center"/>
            <w:hideMark/>
          </w:tcPr>
          <w:p w14:paraId="06D5BE98" w14:textId="6CCD0F0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12,563.00 </w:t>
            </w:r>
          </w:p>
        </w:tc>
        <w:tc>
          <w:tcPr>
            <w:tcW w:w="958" w:type="pct"/>
            <w:tcBorders>
              <w:top w:val="nil"/>
              <w:left w:val="nil"/>
              <w:bottom w:val="single" w:sz="4" w:space="0" w:color="000000"/>
              <w:right w:val="single" w:sz="4" w:space="0" w:color="000000"/>
            </w:tcBorders>
            <w:shd w:val="clear" w:color="auto" w:fill="auto"/>
            <w:noWrap/>
            <w:vAlign w:val="center"/>
            <w:hideMark/>
          </w:tcPr>
          <w:p w14:paraId="50FD92AD" w14:textId="2628D1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F0DF4D" w14:textId="54E804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34863" w14:textId="3EFB8E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12,563.00 </w:t>
            </w:r>
          </w:p>
        </w:tc>
      </w:tr>
      <w:tr w:rsidR="00DF247F" w:rsidRPr="00837AEC" w14:paraId="65FFBE3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BE69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98B6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center"/>
            <w:hideMark/>
          </w:tcPr>
          <w:p w14:paraId="25163E92" w14:textId="5210DB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center"/>
            <w:hideMark/>
          </w:tcPr>
          <w:p w14:paraId="616B3171" w14:textId="557E2F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54A40D" w14:textId="16682A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6650F" w14:textId="22604F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9,350.00 </w:t>
            </w:r>
          </w:p>
        </w:tc>
      </w:tr>
      <w:tr w:rsidR="00DF247F" w:rsidRPr="00837AEC" w14:paraId="717CDAD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17F6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F06A9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center"/>
            <w:hideMark/>
          </w:tcPr>
          <w:p w14:paraId="4A358E66" w14:textId="5DF6F8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75,740.00 </w:t>
            </w:r>
          </w:p>
        </w:tc>
        <w:tc>
          <w:tcPr>
            <w:tcW w:w="958" w:type="pct"/>
            <w:tcBorders>
              <w:top w:val="nil"/>
              <w:left w:val="nil"/>
              <w:bottom w:val="single" w:sz="4" w:space="0" w:color="000000"/>
              <w:right w:val="single" w:sz="4" w:space="0" w:color="000000"/>
            </w:tcBorders>
            <w:shd w:val="clear" w:color="auto" w:fill="auto"/>
            <w:noWrap/>
            <w:vAlign w:val="center"/>
            <w:hideMark/>
          </w:tcPr>
          <w:p w14:paraId="03A4C8B5" w14:textId="09241B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B47F93" w14:textId="372075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F109B" w14:textId="24978D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75,740.00 </w:t>
            </w:r>
          </w:p>
        </w:tc>
      </w:tr>
      <w:tr w:rsidR="00DF247F" w:rsidRPr="00837AEC" w14:paraId="7956CB8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E4E783"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center"/>
            <w:hideMark/>
          </w:tcPr>
          <w:p w14:paraId="3192726B" w14:textId="7E87306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9,308,985.00 </w:t>
            </w:r>
          </w:p>
        </w:tc>
        <w:tc>
          <w:tcPr>
            <w:tcW w:w="958" w:type="pct"/>
            <w:tcBorders>
              <w:top w:val="nil"/>
              <w:left w:val="nil"/>
              <w:bottom w:val="single" w:sz="4" w:space="0" w:color="000000"/>
              <w:right w:val="single" w:sz="4" w:space="0" w:color="000000"/>
            </w:tcBorders>
            <w:shd w:val="clear" w:color="D8D8D8" w:fill="D8D8D8"/>
            <w:noWrap/>
            <w:vAlign w:val="center"/>
            <w:hideMark/>
          </w:tcPr>
          <w:p w14:paraId="5A3C46F0" w14:textId="7C98F53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57A5DBF" w14:textId="4925284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526B4C31" w14:textId="51805BF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9,308,985.00 </w:t>
            </w:r>
          </w:p>
        </w:tc>
      </w:tr>
      <w:tr w:rsidR="00DF247F" w:rsidRPr="00837AEC" w14:paraId="089A43E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B61E0"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681D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center"/>
            <w:hideMark/>
          </w:tcPr>
          <w:p w14:paraId="576059DE" w14:textId="332929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2664730A" w14:textId="715ED5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9E14DB" w14:textId="51D7BD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307AD" w14:textId="33AFEB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r>
      <w:tr w:rsidR="00DF247F" w:rsidRPr="00837AEC" w14:paraId="4289E6F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BB66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1842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center"/>
            <w:hideMark/>
          </w:tcPr>
          <w:p w14:paraId="4638AEBB" w14:textId="208AFE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0794037E" w14:textId="476139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456BE28" w14:textId="56B49B4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9E604" w14:textId="4C8591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r>
      <w:tr w:rsidR="00DF247F" w:rsidRPr="00837AEC" w14:paraId="271CCD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F795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8DC02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center"/>
            <w:hideMark/>
          </w:tcPr>
          <w:p w14:paraId="0310E2E6" w14:textId="465057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39DD3F69" w14:textId="17BD6D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D67F47" w14:textId="7408C7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DB95B" w14:textId="007301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r>
      <w:tr w:rsidR="00DF247F" w:rsidRPr="00837AEC" w14:paraId="572C20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4A5F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E9B7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center"/>
            <w:hideMark/>
          </w:tcPr>
          <w:p w14:paraId="2D0DFAD2" w14:textId="3D62AA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0C5C09AF" w14:textId="2EC5C5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EC2550" w14:textId="09B29C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04462" w14:textId="6B69B5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r>
      <w:tr w:rsidR="00DF247F" w:rsidRPr="00837AEC" w14:paraId="6183B43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E1B6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D619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center"/>
            <w:hideMark/>
          </w:tcPr>
          <w:p w14:paraId="17B568F3" w14:textId="39FBD9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2587E142" w14:textId="3F4484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D9768B" w14:textId="4158E0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59CF7" w14:textId="64C72E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r>
      <w:tr w:rsidR="00DF247F" w:rsidRPr="00837AEC" w14:paraId="7205DDA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50E2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BB64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center"/>
            <w:hideMark/>
          </w:tcPr>
          <w:p w14:paraId="112D3ED4" w14:textId="30455B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center"/>
            <w:hideMark/>
          </w:tcPr>
          <w:p w14:paraId="0FD00DDB" w14:textId="01FC60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B03EEF" w14:textId="30499EC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B2F63" w14:textId="62E8A3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85,500.00 </w:t>
            </w:r>
          </w:p>
        </w:tc>
      </w:tr>
      <w:tr w:rsidR="00DF247F" w:rsidRPr="00837AEC" w14:paraId="1BED8FD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3C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598B6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center"/>
            <w:hideMark/>
          </w:tcPr>
          <w:p w14:paraId="53466BF9" w14:textId="4A3EDB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center"/>
            <w:hideMark/>
          </w:tcPr>
          <w:p w14:paraId="4FA92312" w14:textId="42A3AD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6B34DCC" w14:textId="3EB568A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C3FEF" w14:textId="5ED99C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81,550.00 </w:t>
            </w:r>
          </w:p>
        </w:tc>
      </w:tr>
      <w:tr w:rsidR="00DF247F" w:rsidRPr="00837AEC" w14:paraId="02EAD92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3E0A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F482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1340E5CE" w14:textId="0E23AF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3BBCC230" w14:textId="0011D6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7287AC" w14:textId="5E00FE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BC253" w14:textId="7B27DB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r>
      <w:tr w:rsidR="00DF247F" w:rsidRPr="00837AEC" w14:paraId="0C5B602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8548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07A5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center"/>
            <w:hideMark/>
          </w:tcPr>
          <w:p w14:paraId="509259A0" w14:textId="18FF18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07,835.00 </w:t>
            </w:r>
          </w:p>
        </w:tc>
        <w:tc>
          <w:tcPr>
            <w:tcW w:w="958" w:type="pct"/>
            <w:tcBorders>
              <w:top w:val="nil"/>
              <w:left w:val="nil"/>
              <w:bottom w:val="single" w:sz="4" w:space="0" w:color="000000"/>
              <w:right w:val="single" w:sz="4" w:space="0" w:color="000000"/>
            </w:tcBorders>
            <w:shd w:val="clear" w:color="auto" w:fill="auto"/>
            <w:noWrap/>
            <w:vAlign w:val="center"/>
            <w:hideMark/>
          </w:tcPr>
          <w:p w14:paraId="19852DA6" w14:textId="598398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350549" w14:textId="5B5AB4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87C09" w14:textId="7B0A06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107,835.00 </w:t>
            </w:r>
          </w:p>
        </w:tc>
      </w:tr>
      <w:tr w:rsidR="00DF247F" w:rsidRPr="00837AEC" w14:paraId="12B64C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48DD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12FA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center"/>
            <w:hideMark/>
          </w:tcPr>
          <w:p w14:paraId="5FCD8091" w14:textId="38DAE0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69CA1A49" w14:textId="174374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5F420F" w14:textId="2BC44D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75DD44" w14:textId="386FBD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r>
      <w:tr w:rsidR="00DF247F" w:rsidRPr="00837AEC" w14:paraId="524AF91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AD18C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D89D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center"/>
            <w:hideMark/>
          </w:tcPr>
          <w:p w14:paraId="5BBE4324" w14:textId="28B8684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2D2298D7" w14:textId="55B5FDB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4E4500" w14:textId="1B4585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9E320" w14:textId="50C86D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r>
      <w:tr w:rsidR="00DF247F" w:rsidRPr="00837AEC" w14:paraId="2D7B6877" w14:textId="77777777" w:rsidTr="00B76EBB">
        <w:trPr>
          <w:trHeight w:val="20"/>
        </w:trPr>
        <w:tc>
          <w:tcPr>
            <w:tcW w:w="79" w:type="pct"/>
            <w:tcBorders>
              <w:top w:val="nil"/>
              <w:left w:val="single" w:sz="4" w:space="0" w:color="000000"/>
              <w:bottom w:val="nil"/>
              <w:right w:val="nil"/>
            </w:tcBorders>
            <w:shd w:val="clear" w:color="auto" w:fill="auto"/>
            <w:vAlign w:val="center"/>
            <w:hideMark/>
          </w:tcPr>
          <w:p w14:paraId="21430FF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24C784E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center"/>
            <w:hideMark/>
          </w:tcPr>
          <w:p w14:paraId="1542E239" w14:textId="6F94C9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center"/>
            <w:hideMark/>
          </w:tcPr>
          <w:p w14:paraId="41ED56AF" w14:textId="789D62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235755" w14:textId="125244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A36F6" w14:textId="1F79FD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4,900.00 </w:t>
            </w:r>
          </w:p>
        </w:tc>
      </w:tr>
      <w:tr w:rsidR="00DF247F" w:rsidRPr="00837AEC" w14:paraId="23D7CDBB" w14:textId="77777777" w:rsidTr="00B76EBB">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726362B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9CDE26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center"/>
            <w:hideMark/>
          </w:tcPr>
          <w:p w14:paraId="1A72D1E6" w14:textId="557CE9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center"/>
            <w:hideMark/>
          </w:tcPr>
          <w:p w14:paraId="41EB278A" w14:textId="4A3CF7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center"/>
            <w:hideMark/>
          </w:tcPr>
          <w:p w14:paraId="7558C1CE" w14:textId="12C074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center"/>
            <w:hideMark/>
          </w:tcPr>
          <w:p w14:paraId="690FF285" w14:textId="520319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5,500.00 </w:t>
            </w:r>
          </w:p>
        </w:tc>
      </w:tr>
      <w:tr w:rsidR="00DF247F" w:rsidRPr="00837AEC" w14:paraId="4940327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FC4A9D"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center"/>
            <w:hideMark/>
          </w:tcPr>
          <w:p w14:paraId="71C72E0B" w14:textId="06F784F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1,577,670.81 </w:t>
            </w:r>
          </w:p>
        </w:tc>
        <w:tc>
          <w:tcPr>
            <w:tcW w:w="958" w:type="pct"/>
            <w:tcBorders>
              <w:top w:val="nil"/>
              <w:left w:val="nil"/>
              <w:bottom w:val="single" w:sz="4" w:space="0" w:color="000000"/>
              <w:right w:val="single" w:sz="4" w:space="0" w:color="000000"/>
            </w:tcBorders>
            <w:shd w:val="clear" w:color="A5A5A5" w:fill="A5A5A5"/>
            <w:noWrap/>
            <w:vAlign w:val="center"/>
            <w:hideMark/>
          </w:tcPr>
          <w:p w14:paraId="013E4101" w14:textId="2CC1568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center"/>
            <w:hideMark/>
          </w:tcPr>
          <w:p w14:paraId="4C507125" w14:textId="3484521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4511719B" w14:textId="1612D59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64,543,270.81 </w:t>
            </w:r>
          </w:p>
        </w:tc>
      </w:tr>
      <w:tr w:rsidR="00DF247F" w:rsidRPr="00837AEC" w14:paraId="7E824873"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DC829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2C8B2E74" w14:textId="7A0B9AB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8,102,941.38 </w:t>
            </w:r>
          </w:p>
        </w:tc>
        <w:tc>
          <w:tcPr>
            <w:tcW w:w="958" w:type="pct"/>
            <w:tcBorders>
              <w:top w:val="nil"/>
              <w:left w:val="nil"/>
              <w:bottom w:val="single" w:sz="4" w:space="0" w:color="000000"/>
              <w:right w:val="single" w:sz="4" w:space="0" w:color="000000"/>
            </w:tcBorders>
            <w:shd w:val="clear" w:color="D8D8D8" w:fill="D8D8D8"/>
            <w:noWrap/>
            <w:vAlign w:val="center"/>
            <w:hideMark/>
          </w:tcPr>
          <w:p w14:paraId="7281F02E" w14:textId="4434DF9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DE7FEF5" w14:textId="04093AE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82CECB9" w14:textId="31895E2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8,102,941.38 </w:t>
            </w:r>
          </w:p>
        </w:tc>
      </w:tr>
      <w:tr w:rsidR="00DF247F" w:rsidRPr="00837AEC" w14:paraId="266E71F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225C69"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0131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center"/>
            <w:hideMark/>
          </w:tcPr>
          <w:p w14:paraId="312854BC" w14:textId="2F252D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center"/>
            <w:hideMark/>
          </w:tcPr>
          <w:p w14:paraId="734776CD" w14:textId="7D9A21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A593C1" w14:textId="09C339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22190" w14:textId="1B7229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82,476.25 </w:t>
            </w:r>
          </w:p>
        </w:tc>
      </w:tr>
      <w:tr w:rsidR="00DF247F" w:rsidRPr="00837AEC" w14:paraId="186EC8D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71D1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31D8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center"/>
            <w:hideMark/>
          </w:tcPr>
          <w:p w14:paraId="2B514DD1" w14:textId="05452F1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845,614.00 </w:t>
            </w:r>
          </w:p>
        </w:tc>
        <w:tc>
          <w:tcPr>
            <w:tcW w:w="958" w:type="pct"/>
            <w:tcBorders>
              <w:top w:val="nil"/>
              <w:left w:val="nil"/>
              <w:bottom w:val="single" w:sz="4" w:space="0" w:color="000000"/>
              <w:right w:val="single" w:sz="4" w:space="0" w:color="000000"/>
            </w:tcBorders>
            <w:shd w:val="clear" w:color="auto" w:fill="auto"/>
            <w:noWrap/>
            <w:vAlign w:val="center"/>
            <w:hideMark/>
          </w:tcPr>
          <w:p w14:paraId="69230930" w14:textId="5A9B199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247479" w14:textId="7B2C3C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4E701" w14:textId="7FAD6E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845,614.00 </w:t>
            </w:r>
          </w:p>
        </w:tc>
      </w:tr>
      <w:tr w:rsidR="00DF247F" w:rsidRPr="00837AEC" w14:paraId="3D8370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AA54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3F01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center"/>
            <w:hideMark/>
          </w:tcPr>
          <w:p w14:paraId="735E7719" w14:textId="365F77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center"/>
            <w:hideMark/>
          </w:tcPr>
          <w:p w14:paraId="0A0BE4A2" w14:textId="596049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4ED9B8" w14:textId="531F89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32A88" w14:textId="5414C7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1,423.63 </w:t>
            </w:r>
          </w:p>
        </w:tc>
      </w:tr>
      <w:tr w:rsidR="00DF247F" w:rsidRPr="00837AEC" w14:paraId="352B434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4820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E6D5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center"/>
            <w:hideMark/>
          </w:tcPr>
          <w:p w14:paraId="34A662A0" w14:textId="485CDD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center"/>
            <w:hideMark/>
          </w:tcPr>
          <w:p w14:paraId="6E2265DF" w14:textId="49842B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AAFC5F" w14:textId="770654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A092C5" w14:textId="7F237A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9,766.25 </w:t>
            </w:r>
          </w:p>
        </w:tc>
      </w:tr>
      <w:tr w:rsidR="00DF247F" w:rsidRPr="00837AEC" w14:paraId="166BCCB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06E4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38D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center"/>
            <w:hideMark/>
          </w:tcPr>
          <w:p w14:paraId="7C5C136C" w14:textId="73BB97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center"/>
            <w:hideMark/>
          </w:tcPr>
          <w:p w14:paraId="7361FDC8" w14:textId="4EBD15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51E310" w14:textId="3A737D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0849A" w14:textId="2F3747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98,800.75 </w:t>
            </w:r>
          </w:p>
        </w:tc>
      </w:tr>
      <w:tr w:rsidR="00DF247F" w:rsidRPr="00837AEC" w14:paraId="1E54A49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99F2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6FD6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center"/>
            <w:hideMark/>
          </w:tcPr>
          <w:p w14:paraId="7494A38C" w14:textId="6423A6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center"/>
            <w:hideMark/>
          </w:tcPr>
          <w:p w14:paraId="05531C30" w14:textId="6DD66A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06D0752" w14:textId="0AA898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EC33C" w14:textId="27B615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25,472.50 </w:t>
            </w:r>
          </w:p>
        </w:tc>
      </w:tr>
      <w:tr w:rsidR="00DF247F" w:rsidRPr="00837AEC" w14:paraId="0FF4344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B463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194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center"/>
            <w:hideMark/>
          </w:tcPr>
          <w:p w14:paraId="70AB019C" w14:textId="436BB5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center"/>
            <w:hideMark/>
          </w:tcPr>
          <w:p w14:paraId="6B69BB79" w14:textId="14898A6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4A1042" w14:textId="349EE7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EA531" w14:textId="5F34FA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23,850.00 </w:t>
            </w:r>
          </w:p>
        </w:tc>
      </w:tr>
      <w:tr w:rsidR="00DF247F" w:rsidRPr="00837AEC" w14:paraId="76A7286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5410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BC7A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center"/>
            <w:hideMark/>
          </w:tcPr>
          <w:p w14:paraId="01C87C3D" w14:textId="213F9B3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center"/>
            <w:hideMark/>
          </w:tcPr>
          <w:p w14:paraId="0352E6B6" w14:textId="1FA508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699097" w14:textId="4A6270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CAB5E" w14:textId="0FCCCE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968,565.56 </w:t>
            </w:r>
          </w:p>
        </w:tc>
      </w:tr>
      <w:tr w:rsidR="00DF247F" w:rsidRPr="00837AEC" w14:paraId="54ECC68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545B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153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center"/>
            <w:hideMark/>
          </w:tcPr>
          <w:p w14:paraId="3FBE4326" w14:textId="104ECD0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center"/>
            <w:hideMark/>
          </w:tcPr>
          <w:p w14:paraId="0122F23C" w14:textId="3252DE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B38AB7" w14:textId="2B8648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D5AAF" w14:textId="5B8F1A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8,072.44 </w:t>
            </w:r>
          </w:p>
        </w:tc>
      </w:tr>
      <w:tr w:rsidR="00DF247F" w:rsidRPr="00837AEC" w14:paraId="5421006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7F34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C5E9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center"/>
            <w:hideMark/>
          </w:tcPr>
          <w:p w14:paraId="60153CAA" w14:textId="73484E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29C52AFD" w14:textId="1FD009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0EEE9A" w14:textId="5DA1D7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43062" w14:textId="47B5F1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98,900.00 </w:t>
            </w:r>
          </w:p>
        </w:tc>
      </w:tr>
      <w:tr w:rsidR="00DF247F" w:rsidRPr="00837AEC" w14:paraId="07F602B9"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989B3"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1BC44B6E" w14:textId="123289B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center"/>
            <w:hideMark/>
          </w:tcPr>
          <w:p w14:paraId="548E85AA" w14:textId="0E90B8D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AAAA844" w14:textId="3572FA9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0062CEC" w14:textId="5CE90BC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748,685.25 </w:t>
            </w:r>
          </w:p>
        </w:tc>
      </w:tr>
      <w:tr w:rsidR="00DF247F" w:rsidRPr="00837AEC" w14:paraId="4D9A69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33466"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DEF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center"/>
            <w:hideMark/>
          </w:tcPr>
          <w:p w14:paraId="581FB1B2" w14:textId="121675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center"/>
            <w:hideMark/>
          </w:tcPr>
          <w:p w14:paraId="52F0ECAE" w14:textId="6FA545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B4A214" w14:textId="450E45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AD56C" w14:textId="4C961A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9,532.50 </w:t>
            </w:r>
          </w:p>
        </w:tc>
      </w:tr>
      <w:tr w:rsidR="00DF247F" w:rsidRPr="00837AEC" w14:paraId="0AD85C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76D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EB9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center"/>
            <w:hideMark/>
          </w:tcPr>
          <w:p w14:paraId="2DBE03F2" w14:textId="0D130C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center"/>
            <w:hideMark/>
          </w:tcPr>
          <w:p w14:paraId="6DAA23AB" w14:textId="4D8675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273F46" w14:textId="143085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3267E" w14:textId="1E18AB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7,195.00 </w:t>
            </w:r>
          </w:p>
        </w:tc>
      </w:tr>
      <w:tr w:rsidR="00DF247F" w:rsidRPr="00837AEC" w14:paraId="781CA73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00AE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F916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4F5A8A9D" w14:textId="73369D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center"/>
            <w:hideMark/>
          </w:tcPr>
          <w:p w14:paraId="5F849395" w14:textId="46A5EC5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1EA034" w14:textId="7B5AD3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4EC5E" w14:textId="271AFC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22,520.25 </w:t>
            </w:r>
          </w:p>
        </w:tc>
      </w:tr>
      <w:tr w:rsidR="00DF247F" w:rsidRPr="00837AEC" w14:paraId="4C74C78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6E2D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79E6A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center"/>
            <w:hideMark/>
          </w:tcPr>
          <w:p w14:paraId="5F92F261" w14:textId="4768B0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center"/>
            <w:hideMark/>
          </w:tcPr>
          <w:p w14:paraId="23695F4A" w14:textId="5126A68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C7955FA" w14:textId="04228B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42538" w14:textId="533E47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943.75 </w:t>
            </w:r>
          </w:p>
        </w:tc>
      </w:tr>
      <w:tr w:rsidR="00DF247F" w:rsidRPr="00837AEC" w14:paraId="0AF8954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A5B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D3A3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center"/>
            <w:hideMark/>
          </w:tcPr>
          <w:p w14:paraId="44F0316B" w14:textId="513E39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4DA4A7FE" w14:textId="0107E4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CD981C" w14:textId="578E28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14609" w14:textId="1793AC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8,831.25 </w:t>
            </w:r>
          </w:p>
        </w:tc>
      </w:tr>
      <w:tr w:rsidR="00DF247F" w:rsidRPr="00837AEC" w14:paraId="3701263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3554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B5D2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center"/>
            <w:hideMark/>
          </w:tcPr>
          <w:p w14:paraId="5BE0C12F" w14:textId="0A382B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58600E20" w14:textId="5D2B85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0ACA99" w14:textId="10F4A3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0B3BC7" w14:textId="2BD1E9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8,831.25 </w:t>
            </w:r>
          </w:p>
        </w:tc>
      </w:tr>
      <w:tr w:rsidR="00DF247F" w:rsidRPr="00837AEC" w14:paraId="1C7C9D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425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E2C6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center"/>
            <w:hideMark/>
          </w:tcPr>
          <w:p w14:paraId="2389B147" w14:textId="2EA078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center"/>
            <w:hideMark/>
          </w:tcPr>
          <w:p w14:paraId="7462A610" w14:textId="507D18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89B9A3" w14:textId="7782B9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A36593" w14:textId="5B277B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8,831.25 </w:t>
            </w:r>
          </w:p>
        </w:tc>
      </w:tr>
      <w:tr w:rsidR="00DF247F" w:rsidRPr="00837AEC" w14:paraId="264307A0"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B532AA"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center"/>
            <w:hideMark/>
          </w:tcPr>
          <w:p w14:paraId="09659B0C" w14:textId="15F0AC9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8,979,871.94 </w:t>
            </w:r>
          </w:p>
        </w:tc>
        <w:tc>
          <w:tcPr>
            <w:tcW w:w="958" w:type="pct"/>
            <w:tcBorders>
              <w:top w:val="nil"/>
              <w:left w:val="nil"/>
              <w:bottom w:val="single" w:sz="4" w:space="0" w:color="000000"/>
              <w:right w:val="single" w:sz="4" w:space="0" w:color="000000"/>
            </w:tcBorders>
            <w:shd w:val="clear" w:color="D8D8D8" w:fill="D8D8D8"/>
            <w:noWrap/>
            <w:vAlign w:val="center"/>
            <w:hideMark/>
          </w:tcPr>
          <w:p w14:paraId="19F9D56E" w14:textId="4AAB22A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207DAE09" w14:textId="276EA9C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08A5747" w14:textId="5FB8D80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9,895,471.94 </w:t>
            </w:r>
          </w:p>
        </w:tc>
      </w:tr>
      <w:tr w:rsidR="00DF247F" w:rsidRPr="00837AEC" w14:paraId="4FF35D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84DE1"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098E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center"/>
            <w:hideMark/>
          </w:tcPr>
          <w:p w14:paraId="799628E2" w14:textId="6F5A51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center"/>
            <w:hideMark/>
          </w:tcPr>
          <w:p w14:paraId="10AB5FF0" w14:textId="34C688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98C3B27" w14:textId="03C832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60D27" w14:textId="15695B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3,854.63 </w:t>
            </w:r>
          </w:p>
        </w:tc>
      </w:tr>
      <w:tr w:rsidR="00DF247F" w:rsidRPr="00837AEC" w14:paraId="2907564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D546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C6AE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center"/>
            <w:hideMark/>
          </w:tcPr>
          <w:p w14:paraId="111E1E8D" w14:textId="77B93D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center"/>
            <w:hideMark/>
          </w:tcPr>
          <w:p w14:paraId="4B86B9A6" w14:textId="0CB400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8CF883" w14:textId="168901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67FF2" w14:textId="5D51493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24,143.75 </w:t>
            </w:r>
          </w:p>
        </w:tc>
      </w:tr>
      <w:tr w:rsidR="00DF247F" w:rsidRPr="00837AEC" w14:paraId="4123BCF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4F8A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498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6B893190" w14:textId="0ED28A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center"/>
            <w:hideMark/>
          </w:tcPr>
          <w:p w14:paraId="093F462B" w14:textId="518F6AB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B73A5FA" w14:textId="644C04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35729" w14:textId="39EB8E0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2,435.00 </w:t>
            </w:r>
          </w:p>
        </w:tc>
      </w:tr>
      <w:tr w:rsidR="00DF247F" w:rsidRPr="00837AEC" w14:paraId="4EB5DBC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4964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555F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center"/>
            <w:hideMark/>
          </w:tcPr>
          <w:p w14:paraId="6E4FC576" w14:textId="0BCA04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center"/>
            <w:hideMark/>
          </w:tcPr>
          <w:p w14:paraId="05572CD1" w14:textId="3AD296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5F0598" w14:textId="6F5614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696D8" w14:textId="6A4A59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81,299.38 </w:t>
            </w:r>
          </w:p>
        </w:tc>
      </w:tr>
      <w:tr w:rsidR="00DF247F" w:rsidRPr="00837AEC" w14:paraId="4B38407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D05B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0D53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center"/>
            <w:hideMark/>
          </w:tcPr>
          <w:p w14:paraId="3E512887" w14:textId="37996E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4A8C92B1" w14:textId="4B4CA6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E46D5D" w14:textId="4A9070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45331" w14:textId="5DA86F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5,940.00 </w:t>
            </w:r>
          </w:p>
        </w:tc>
      </w:tr>
      <w:tr w:rsidR="00DF247F" w:rsidRPr="00837AEC" w14:paraId="4A22E0D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CE70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79EF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center"/>
            <w:hideMark/>
          </w:tcPr>
          <w:p w14:paraId="6969E54F" w14:textId="0E4AC4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1E8EEC68" w14:textId="013DDB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100A0D" w14:textId="0A8BD7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E7E5F" w14:textId="2FD0CC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98,900.00 </w:t>
            </w:r>
          </w:p>
        </w:tc>
      </w:tr>
      <w:tr w:rsidR="00DF247F" w:rsidRPr="00837AEC" w14:paraId="5F788E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8B29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8D2F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center"/>
            <w:hideMark/>
          </w:tcPr>
          <w:p w14:paraId="2112A587" w14:textId="114577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6364E450" w14:textId="571B38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97BAB6" w14:textId="442DF50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2B64D" w14:textId="14624C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5,940.00 </w:t>
            </w:r>
          </w:p>
        </w:tc>
      </w:tr>
      <w:tr w:rsidR="00DF247F" w:rsidRPr="00837AEC" w14:paraId="77FF57B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324E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DB492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center"/>
            <w:hideMark/>
          </w:tcPr>
          <w:p w14:paraId="3791F61F" w14:textId="68A2D61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center"/>
            <w:hideMark/>
          </w:tcPr>
          <w:p w14:paraId="759BC964" w14:textId="75E1E4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8A0221" w14:textId="7B5CC1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08F1E" w14:textId="551DBE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2,545.63 </w:t>
            </w:r>
          </w:p>
        </w:tc>
      </w:tr>
      <w:tr w:rsidR="00DF247F" w:rsidRPr="00837AEC" w14:paraId="4B07CDA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4EB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99BB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center"/>
            <w:hideMark/>
          </w:tcPr>
          <w:p w14:paraId="6817C87E" w14:textId="3C342E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center"/>
            <w:hideMark/>
          </w:tcPr>
          <w:p w14:paraId="73738421" w14:textId="5476C3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A0D795" w14:textId="1442E0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7B30B2" w14:textId="46360B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40,265.00 </w:t>
            </w:r>
          </w:p>
        </w:tc>
      </w:tr>
      <w:tr w:rsidR="00DF247F" w:rsidRPr="00837AEC" w14:paraId="666C4E2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9EB0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9FDC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center"/>
            <w:hideMark/>
          </w:tcPr>
          <w:p w14:paraId="3C388DE9" w14:textId="764A90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center"/>
            <w:hideMark/>
          </w:tcPr>
          <w:p w14:paraId="60A8F158" w14:textId="667F21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C3FA4AB" w14:textId="57E59E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D1CF2" w14:textId="49095AD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6,377.70 </w:t>
            </w:r>
          </w:p>
        </w:tc>
      </w:tr>
      <w:tr w:rsidR="00DF247F" w:rsidRPr="00837AEC" w14:paraId="41B1A3B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FDB2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759F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0892F056" w14:textId="1CA49D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4,862.50 </w:t>
            </w:r>
          </w:p>
        </w:tc>
        <w:tc>
          <w:tcPr>
            <w:tcW w:w="958" w:type="pct"/>
            <w:tcBorders>
              <w:top w:val="nil"/>
              <w:left w:val="nil"/>
              <w:bottom w:val="single" w:sz="4" w:space="0" w:color="000000"/>
              <w:right w:val="single" w:sz="4" w:space="0" w:color="000000"/>
            </w:tcBorders>
            <w:shd w:val="clear" w:color="auto" w:fill="auto"/>
            <w:noWrap/>
            <w:vAlign w:val="center"/>
            <w:hideMark/>
          </w:tcPr>
          <w:p w14:paraId="081ACF0A" w14:textId="592C89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85642A" w14:textId="0F368C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605535" w14:textId="7E1AFD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04,862.50 </w:t>
            </w:r>
          </w:p>
        </w:tc>
      </w:tr>
      <w:tr w:rsidR="00DF247F" w:rsidRPr="00837AEC" w14:paraId="0D0975E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1F4E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C0FF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center"/>
            <w:hideMark/>
          </w:tcPr>
          <w:p w14:paraId="737D415B" w14:textId="7FCE3C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center"/>
            <w:hideMark/>
          </w:tcPr>
          <w:p w14:paraId="27413CF7" w14:textId="1B29D4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CCA1C8" w14:textId="7DC55E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7252A" w14:textId="120920C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41,025.00 </w:t>
            </w:r>
          </w:p>
        </w:tc>
      </w:tr>
      <w:tr w:rsidR="00DF247F" w:rsidRPr="00837AEC" w14:paraId="487D296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FC065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CFE8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center"/>
            <w:hideMark/>
          </w:tcPr>
          <w:p w14:paraId="6D0CFAE5" w14:textId="3B5F4C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center"/>
            <w:hideMark/>
          </w:tcPr>
          <w:p w14:paraId="26022771" w14:textId="30CCDE8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AFE475" w14:textId="0A8190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C1E24" w14:textId="120471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15,653.75 </w:t>
            </w:r>
          </w:p>
        </w:tc>
      </w:tr>
      <w:tr w:rsidR="00DF247F" w:rsidRPr="00837AEC" w14:paraId="1AC541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A954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DD9D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3D0A585B" w14:textId="7F12C6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center"/>
            <w:hideMark/>
          </w:tcPr>
          <w:p w14:paraId="50EC79B1" w14:textId="55F1CF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0564F4" w14:textId="63D98D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E9C77" w14:textId="6AEC52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25,940.00 </w:t>
            </w:r>
          </w:p>
        </w:tc>
      </w:tr>
      <w:tr w:rsidR="00DF247F" w:rsidRPr="00837AEC" w14:paraId="1FFBE69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E201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201CFF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center"/>
            <w:hideMark/>
          </w:tcPr>
          <w:p w14:paraId="7A935C97" w14:textId="49F149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center"/>
            <w:hideMark/>
          </w:tcPr>
          <w:p w14:paraId="0253F95B" w14:textId="542F9F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91CC22" w14:textId="11CE446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11768" w14:textId="223487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6,226.30 </w:t>
            </w:r>
          </w:p>
        </w:tc>
      </w:tr>
      <w:tr w:rsidR="00DF247F" w:rsidRPr="00837AEC" w14:paraId="5175D1E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93733"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574FE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center"/>
            <w:hideMark/>
          </w:tcPr>
          <w:p w14:paraId="6FA24456" w14:textId="723C1F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center"/>
            <w:hideMark/>
          </w:tcPr>
          <w:p w14:paraId="3F248024" w14:textId="161142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654CA4E" w14:textId="4C6A54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1FB63" w14:textId="21A80F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30,198.75 </w:t>
            </w:r>
          </w:p>
        </w:tc>
      </w:tr>
      <w:tr w:rsidR="00DF247F" w:rsidRPr="00837AEC" w14:paraId="5ED4D79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2ECC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16D6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center"/>
            <w:hideMark/>
          </w:tcPr>
          <w:p w14:paraId="180FA2C0" w14:textId="7E090C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95,631.56 </w:t>
            </w:r>
          </w:p>
        </w:tc>
        <w:tc>
          <w:tcPr>
            <w:tcW w:w="958" w:type="pct"/>
            <w:tcBorders>
              <w:top w:val="nil"/>
              <w:left w:val="nil"/>
              <w:bottom w:val="single" w:sz="4" w:space="0" w:color="000000"/>
              <w:right w:val="single" w:sz="4" w:space="0" w:color="000000"/>
            </w:tcBorders>
            <w:shd w:val="clear" w:color="auto" w:fill="auto"/>
            <w:noWrap/>
            <w:vAlign w:val="center"/>
            <w:hideMark/>
          </w:tcPr>
          <w:p w14:paraId="2AE36369" w14:textId="34ED68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0698DCE" w14:textId="729F6A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720FCC" w14:textId="5CC0B73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95,631.56 </w:t>
            </w:r>
          </w:p>
        </w:tc>
      </w:tr>
      <w:tr w:rsidR="00DF247F" w:rsidRPr="00837AEC" w14:paraId="7AB341E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02EA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9776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195BA79" w14:textId="1A7EEF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center"/>
            <w:hideMark/>
          </w:tcPr>
          <w:p w14:paraId="481FA5EC" w14:textId="1388E0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12D3324" w14:textId="6ED3AF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FAED7" w14:textId="2D98027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93,655.49 </w:t>
            </w:r>
          </w:p>
        </w:tc>
      </w:tr>
      <w:tr w:rsidR="00DF247F" w:rsidRPr="00837AEC" w14:paraId="591668E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316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3FF1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center"/>
            <w:hideMark/>
          </w:tcPr>
          <w:p w14:paraId="4D4E5BEA" w14:textId="3C798D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29072F" w14:textId="7B51993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center"/>
            <w:hideMark/>
          </w:tcPr>
          <w:p w14:paraId="0B05747D" w14:textId="311C9C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28DCA" w14:textId="2BDF1E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15,600.00 </w:t>
            </w:r>
          </w:p>
        </w:tc>
      </w:tr>
      <w:tr w:rsidR="00DF247F" w:rsidRPr="00837AEC" w14:paraId="2450233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457B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4E3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center"/>
            <w:hideMark/>
          </w:tcPr>
          <w:p w14:paraId="278B2DB7" w14:textId="72A7F7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center"/>
            <w:hideMark/>
          </w:tcPr>
          <w:p w14:paraId="21657FED" w14:textId="39B81B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DE974A6" w14:textId="119606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CDE12" w14:textId="7CC087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74,977.50 </w:t>
            </w:r>
          </w:p>
        </w:tc>
      </w:tr>
      <w:tr w:rsidR="00DF247F" w:rsidRPr="00837AEC" w14:paraId="3A9C248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64DF09"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05CD2A20" w14:textId="420501A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0,746,172.24 </w:t>
            </w:r>
          </w:p>
        </w:tc>
        <w:tc>
          <w:tcPr>
            <w:tcW w:w="958" w:type="pct"/>
            <w:tcBorders>
              <w:top w:val="nil"/>
              <w:left w:val="nil"/>
              <w:bottom w:val="single" w:sz="4" w:space="0" w:color="000000"/>
              <w:right w:val="single" w:sz="4" w:space="0" w:color="000000"/>
            </w:tcBorders>
            <w:shd w:val="clear" w:color="D8D8D8" w:fill="D8D8D8"/>
            <w:noWrap/>
            <w:vAlign w:val="center"/>
            <w:hideMark/>
          </w:tcPr>
          <w:p w14:paraId="2AD5B68A" w14:textId="2EC3BCF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3C8865A" w14:textId="4AF9189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ED709B5" w14:textId="1F0CF2B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2,796,172.24 </w:t>
            </w:r>
          </w:p>
        </w:tc>
      </w:tr>
      <w:tr w:rsidR="00DF247F" w:rsidRPr="00837AEC" w14:paraId="7AC326A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1CBE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7F84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center"/>
            <w:hideMark/>
          </w:tcPr>
          <w:p w14:paraId="47AC2E02" w14:textId="5DC396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center"/>
            <w:hideMark/>
          </w:tcPr>
          <w:p w14:paraId="336DCC62" w14:textId="54656D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469449" w14:textId="195F64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36F57" w14:textId="193C16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05,012.91 </w:t>
            </w:r>
          </w:p>
        </w:tc>
      </w:tr>
      <w:tr w:rsidR="00DF247F" w:rsidRPr="00837AEC" w14:paraId="0F3B8EE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E006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12F8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center"/>
            <w:hideMark/>
          </w:tcPr>
          <w:p w14:paraId="3E9920EA" w14:textId="3EE24F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center"/>
            <w:hideMark/>
          </w:tcPr>
          <w:p w14:paraId="139086CE" w14:textId="0ECB88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903F7D" w14:textId="7C1101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07027" w14:textId="31F414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98,900.00 </w:t>
            </w:r>
          </w:p>
        </w:tc>
      </w:tr>
      <w:tr w:rsidR="00DF247F" w:rsidRPr="00837AEC" w14:paraId="41B655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58B1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57EB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center"/>
            <w:hideMark/>
          </w:tcPr>
          <w:p w14:paraId="7AAA3306" w14:textId="130864F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300,873.80 </w:t>
            </w:r>
          </w:p>
        </w:tc>
        <w:tc>
          <w:tcPr>
            <w:tcW w:w="958" w:type="pct"/>
            <w:tcBorders>
              <w:top w:val="nil"/>
              <w:left w:val="nil"/>
              <w:bottom w:val="single" w:sz="4" w:space="0" w:color="000000"/>
              <w:right w:val="single" w:sz="4" w:space="0" w:color="000000"/>
            </w:tcBorders>
            <w:shd w:val="clear" w:color="auto" w:fill="auto"/>
            <w:noWrap/>
            <w:vAlign w:val="center"/>
            <w:hideMark/>
          </w:tcPr>
          <w:p w14:paraId="6E746E81" w14:textId="02F4368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C0387D" w14:textId="0A0BB45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3BD00" w14:textId="0CA255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300,873.80 </w:t>
            </w:r>
          </w:p>
        </w:tc>
      </w:tr>
      <w:tr w:rsidR="00DF247F" w:rsidRPr="00837AEC" w14:paraId="273111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FB28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A129A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center"/>
            <w:hideMark/>
          </w:tcPr>
          <w:p w14:paraId="49C7DD7C" w14:textId="7D20673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center"/>
            <w:hideMark/>
          </w:tcPr>
          <w:p w14:paraId="1388B484" w14:textId="58BAB7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81F6F4" w14:textId="4E6F94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BE806" w14:textId="02CEC1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53,673.19 </w:t>
            </w:r>
          </w:p>
        </w:tc>
      </w:tr>
      <w:tr w:rsidR="00DF247F" w:rsidRPr="00837AEC" w14:paraId="244AF48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88E86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49235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center"/>
            <w:hideMark/>
          </w:tcPr>
          <w:p w14:paraId="73DEA676" w14:textId="6F6362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center"/>
            <w:hideMark/>
          </w:tcPr>
          <w:p w14:paraId="3FA4EA7D" w14:textId="37C0F9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C48D5C" w14:textId="45B814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6FD4FD" w14:textId="0050BB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355.00 </w:t>
            </w:r>
          </w:p>
        </w:tc>
      </w:tr>
      <w:tr w:rsidR="00DF247F" w:rsidRPr="00837AEC" w14:paraId="596980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4D52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25D1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center"/>
            <w:hideMark/>
          </w:tcPr>
          <w:p w14:paraId="3D7AE57F" w14:textId="52C1DAD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center"/>
            <w:hideMark/>
          </w:tcPr>
          <w:p w14:paraId="2EC30950" w14:textId="7A6263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49032E" w14:textId="7C90F3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BA945" w14:textId="1969D2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48,917.08 </w:t>
            </w:r>
          </w:p>
        </w:tc>
      </w:tr>
      <w:tr w:rsidR="00DF247F" w:rsidRPr="00837AEC" w14:paraId="6F39879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CDC3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8678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center"/>
            <w:hideMark/>
          </w:tcPr>
          <w:p w14:paraId="4AB82EBC" w14:textId="211507F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center"/>
            <w:hideMark/>
          </w:tcPr>
          <w:p w14:paraId="16E5BED6" w14:textId="76D582E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D6D7BC" w14:textId="43FFAE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EFF6A" w14:textId="61A5618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57,593.13 </w:t>
            </w:r>
          </w:p>
        </w:tc>
      </w:tr>
      <w:tr w:rsidR="00DF247F" w:rsidRPr="00837AEC" w14:paraId="5B4BED9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3458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03E1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center"/>
            <w:hideMark/>
          </w:tcPr>
          <w:p w14:paraId="023BBD19" w14:textId="2B2FF4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center"/>
            <w:hideMark/>
          </w:tcPr>
          <w:p w14:paraId="48D22466" w14:textId="5D17AB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CB3F5D" w14:textId="639566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AA940" w14:textId="1D1DE6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12,365.50 </w:t>
            </w:r>
          </w:p>
        </w:tc>
      </w:tr>
      <w:tr w:rsidR="00DF247F" w:rsidRPr="00837AEC" w14:paraId="7ED2FA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7996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5819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center"/>
            <w:hideMark/>
          </w:tcPr>
          <w:p w14:paraId="7279C1B7" w14:textId="6AE4C0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center"/>
            <w:hideMark/>
          </w:tcPr>
          <w:p w14:paraId="4409827D" w14:textId="6DD2A7D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DFDCBD" w14:textId="003BD5E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404A5" w14:textId="3EC8F1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2,710.00 </w:t>
            </w:r>
          </w:p>
        </w:tc>
      </w:tr>
      <w:tr w:rsidR="00DF247F" w:rsidRPr="00837AEC" w14:paraId="226123D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DEAC5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6B05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center"/>
            <w:hideMark/>
          </w:tcPr>
          <w:p w14:paraId="2D28DE7E" w14:textId="7786B2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center"/>
            <w:hideMark/>
          </w:tcPr>
          <w:p w14:paraId="13EC412C" w14:textId="1C7AD9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8CEDB4" w14:textId="2D61B6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7FF7C" w14:textId="16865D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29,988.13 </w:t>
            </w:r>
          </w:p>
        </w:tc>
      </w:tr>
      <w:tr w:rsidR="00DF247F" w:rsidRPr="00837AEC" w14:paraId="4BA38F5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9E41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074D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center"/>
            <w:hideMark/>
          </w:tcPr>
          <w:p w14:paraId="51B01DB2" w14:textId="6D31890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center"/>
            <w:hideMark/>
          </w:tcPr>
          <w:p w14:paraId="6C702694" w14:textId="170E19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84F1B4" w14:textId="478479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95CA1" w14:textId="70D805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294,150.33 </w:t>
            </w:r>
          </w:p>
        </w:tc>
      </w:tr>
      <w:tr w:rsidR="00DF247F" w:rsidRPr="00837AEC" w14:paraId="74DFCB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DCF98"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1EAC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center"/>
            <w:hideMark/>
          </w:tcPr>
          <w:p w14:paraId="28280DF0" w14:textId="3AFB8E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center"/>
            <w:hideMark/>
          </w:tcPr>
          <w:p w14:paraId="23AB7499" w14:textId="756B6F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A4E535" w14:textId="7CC2B3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9CAA3" w14:textId="281677F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08,576.31 </w:t>
            </w:r>
          </w:p>
        </w:tc>
      </w:tr>
      <w:tr w:rsidR="00DF247F" w:rsidRPr="00837AEC" w14:paraId="443A1F9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833E1"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B225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center"/>
            <w:hideMark/>
          </w:tcPr>
          <w:p w14:paraId="503066A0" w14:textId="128BD1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center"/>
            <w:hideMark/>
          </w:tcPr>
          <w:p w14:paraId="6BDDE2DC" w14:textId="0482CA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A5510DA" w14:textId="1BB646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449A5" w14:textId="769316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924,585.00 </w:t>
            </w:r>
          </w:p>
        </w:tc>
      </w:tr>
      <w:tr w:rsidR="00DF247F" w:rsidRPr="00837AEC" w14:paraId="7115E61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B16B7"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30DB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center"/>
            <w:hideMark/>
          </w:tcPr>
          <w:p w14:paraId="64314DBD" w14:textId="7B71FF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center"/>
            <w:hideMark/>
          </w:tcPr>
          <w:p w14:paraId="528030F6" w14:textId="161754F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E33D63" w14:textId="794CE39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6C7A6" w14:textId="59E3D4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355.00 </w:t>
            </w:r>
          </w:p>
        </w:tc>
      </w:tr>
      <w:tr w:rsidR="00DF247F" w:rsidRPr="00837AEC" w14:paraId="0F1C35A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A23A7"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6A93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center"/>
            <w:hideMark/>
          </w:tcPr>
          <w:p w14:paraId="63B58973" w14:textId="39F1576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center"/>
            <w:hideMark/>
          </w:tcPr>
          <w:p w14:paraId="4666FA03" w14:textId="5CD68AE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921AE1" w14:textId="6F14FFA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E291E" w14:textId="32E27C8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2,395.00 </w:t>
            </w:r>
          </w:p>
        </w:tc>
      </w:tr>
      <w:tr w:rsidR="00DF247F" w:rsidRPr="00837AEC" w14:paraId="47319D3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2DB4D"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3E31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center"/>
            <w:hideMark/>
          </w:tcPr>
          <w:p w14:paraId="0C8B4265" w14:textId="4499EE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center"/>
            <w:hideMark/>
          </w:tcPr>
          <w:p w14:paraId="557EE525" w14:textId="321C83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29AF16" w14:textId="0F85E3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E8F05" w14:textId="762B62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3,721.86 </w:t>
            </w:r>
          </w:p>
        </w:tc>
      </w:tr>
      <w:tr w:rsidR="00DF247F" w:rsidRPr="00837AEC" w14:paraId="62D654D2"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5692C82"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center"/>
            <w:hideMark/>
          </w:tcPr>
          <w:p w14:paraId="3EDD55C9" w14:textId="0154314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8,371,131.55 </w:t>
            </w:r>
          </w:p>
        </w:tc>
        <w:tc>
          <w:tcPr>
            <w:tcW w:w="958" w:type="pct"/>
            <w:tcBorders>
              <w:top w:val="nil"/>
              <w:left w:val="nil"/>
              <w:bottom w:val="single" w:sz="4" w:space="0" w:color="000000"/>
              <w:right w:val="single" w:sz="4" w:space="0" w:color="000000"/>
            </w:tcBorders>
            <w:shd w:val="clear" w:color="A5A5A5" w:fill="A5A5A5"/>
            <w:noWrap/>
            <w:vAlign w:val="center"/>
            <w:hideMark/>
          </w:tcPr>
          <w:p w14:paraId="4C30E2B3" w14:textId="5A64C9B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center"/>
            <w:hideMark/>
          </w:tcPr>
          <w:p w14:paraId="0A75CF56" w14:textId="64AB4D9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center"/>
            <w:hideMark/>
          </w:tcPr>
          <w:p w14:paraId="649FD5B4" w14:textId="5BDC208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67,733,995.95 </w:t>
            </w:r>
          </w:p>
        </w:tc>
      </w:tr>
      <w:tr w:rsidR="00DF247F" w:rsidRPr="00837AEC" w14:paraId="28179546"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80F4D9"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center"/>
            <w:hideMark/>
          </w:tcPr>
          <w:p w14:paraId="153E0CA4" w14:textId="687A070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4,706,904.78 </w:t>
            </w:r>
          </w:p>
        </w:tc>
        <w:tc>
          <w:tcPr>
            <w:tcW w:w="958" w:type="pct"/>
            <w:tcBorders>
              <w:top w:val="nil"/>
              <w:left w:val="nil"/>
              <w:bottom w:val="single" w:sz="4" w:space="0" w:color="000000"/>
              <w:right w:val="single" w:sz="4" w:space="0" w:color="000000"/>
            </w:tcBorders>
            <w:shd w:val="clear" w:color="D8D8D8" w:fill="D8D8D8"/>
            <w:noWrap/>
            <w:vAlign w:val="center"/>
            <w:hideMark/>
          </w:tcPr>
          <w:p w14:paraId="0877A0F6" w14:textId="2995D68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066A560" w14:textId="5164711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center"/>
            <w:hideMark/>
          </w:tcPr>
          <w:p w14:paraId="2CE353EE" w14:textId="315308E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34,777,859.78 </w:t>
            </w:r>
          </w:p>
        </w:tc>
      </w:tr>
      <w:tr w:rsidR="00DF247F" w:rsidRPr="00837AEC" w14:paraId="3FD606B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660AB"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7497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center"/>
            <w:hideMark/>
          </w:tcPr>
          <w:p w14:paraId="1F4AA07E" w14:textId="78804E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904,372.36 </w:t>
            </w:r>
          </w:p>
        </w:tc>
        <w:tc>
          <w:tcPr>
            <w:tcW w:w="958" w:type="pct"/>
            <w:tcBorders>
              <w:top w:val="nil"/>
              <w:left w:val="nil"/>
              <w:bottom w:val="single" w:sz="4" w:space="0" w:color="000000"/>
              <w:right w:val="single" w:sz="4" w:space="0" w:color="000000"/>
            </w:tcBorders>
            <w:shd w:val="clear" w:color="auto" w:fill="auto"/>
            <w:noWrap/>
            <w:vAlign w:val="center"/>
            <w:hideMark/>
          </w:tcPr>
          <w:p w14:paraId="0CFBCD3B" w14:textId="6B9D4F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FD008A" w14:textId="42F5B5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A7923" w14:textId="6F6B50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904,372.36 </w:t>
            </w:r>
          </w:p>
        </w:tc>
      </w:tr>
      <w:tr w:rsidR="00DF247F" w:rsidRPr="00837AEC" w14:paraId="7B1BA40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D3E08"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1635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center"/>
            <w:hideMark/>
          </w:tcPr>
          <w:p w14:paraId="77DBECEB" w14:textId="423ABF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6,678.24 </w:t>
            </w:r>
          </w:p>
        </w:tc>
        <w:tc>
          <w:tcPr>
            <w:tcW w:w="958" w:type="pct"/>
            <w:tcBorders>
              <w:top w:val="nil"/>
              <w:left w:val="nil"/>
              <w:bottom w:val="single" w:sz="4" w:space="0" w:color="000000"/>
              <w:right w:val="single" w:sz="4" w:space="0" w:color="000000"/>
            </w:tcBorders>
            <w:shd w:val="clear" w:color="auto" w:fill="auto"/>
            <w:noWrap/>
            <w:vAlign w:val="center"/>
            <w:hideMark/>
          </w:tcPr>
          <w:p w14:paraId="4B1CF30C" w14:textId="33E2532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0A500FB" w14:textId="36EB0F7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36D0F" w14:textId="7D99AC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6,678.24 </w:t>
            </w:r>
          </w:p>
        </w:tc>
      </w:tr>
      <w:tr w:rsidR="00DF247F" w:rsidRPr="00837AEC" w14:paraId="4F39237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16B20"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793C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center"/>
            <w:hideMark/>
          </w:tcPr>
          <w:p w14:paraId="595C0098" w14:textId="11D60EE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1,970.20 </w:t>
            </w:r>
          </w:p>
        </w:tc>
        <w:tc>
          <w:tcPr>
            <w:tcW w:w="958" w:type="pct"/>
            <w:tcBorders>
              <w:top w:val="nil"/>
              <w:left w:val="nil"/>
              <w:bottom w:val="single" w:sz="4" w:space="0" w:color="000000"/>
              <w:right w:val="single" w:sz="4" w:space="0" w:color="000000"/>
            </w:tcBorders>
            <w:shd w:val="clear" w:color="auto" w:fill="auto"/>
            <w:noWrap/>
            <w:vAlign w:val="center"/>
            <w:hideMark/>
          </w:tcPr>
          <w:p w14:paraId="398FAAE0" w14:textId="6154B8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79B1D2E" w14:textId="2D02AE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B4453" w14:textId="2D6631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01,970.20 </w:t>
            </w:r>
          </w:p>
        </w:tc>
      </w:tr>
      <w:tr w:rsidR="00DF247F" w:rsidRPr="00837AEC" w14:paraId="35FD332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120A5B"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2430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center"/>
            <w:hideMark/>
          </w:tcPr>
          <w:p w14:paraId="0865B0D7" w14:textId="0211D1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3,105.56 </w:t>
            </w:r>
          </w:p>
        </w:tc>
        <w:tc>
          <w:tcPr>
            <w:tcW w:w="958" w:type="pct"/>
            <w:tcBorders>
              <w:top w:val="nil"/>
              <w:left w:val="nil"/>
              <w:bottom w:val="single" w:sz="4" w:space="0" w:color="000000"/>
              <w:right w:val="single" w:sz="4" w:space="0" w:color="000000"/>
            </w:tcBorders>
            <w:shd w:val="clear" w:color="auto" w:fill="auto"/>
            <w:noWrap/>
            <w:vAlign w:val="center"/>
            <w:hideMark/>
          </w:tcPr>
          <w:p w14:paraId="403DD1D7" w14:textId="3E6CB8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A8059E" w14:textId="5FFB5C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C3014" w14:textId="13D7479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3,105.56 </w:t>
            </w:r>
          </w:p>
        </w:tc>
      </w:tr>
      <w:tr w:rsidR="00DF247F" w:rsidRPr="00837AEC" w14:paraId="68D5972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0285F"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9B01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center"/>
            <w:hideMark/>
          </w:tcPr>
          <w:p w14:paraId="0425F5B9" w14:textId="38458D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3,588.70 </w:t>
            </w:r>
          </w:p>
        </w:tc>
        <w:tc>
          <w:tcPr>
            <w:tcW w:w="958" w:type="pct"/>
            <w:tcBorders>
              <w:top w:val="nil"/>
              <w:left w:val="nil"/>
              <w:bottom w:val="single" w:sz="4" w:space="0" w:color="000000"/>
              <w:right w:val="single" w:sz="4" w:space="0" w:color="000000"/>
            </w:tcBorders>
            <w:shd w:val="clear" w:color="auto" w:fill="auto"/>
            <w:noWrap/>
            <w:vAlign w:val="center"/>
            <w:hideMark/>
          </w:tcPr>
          <w:p w14:paraId="3F505BA0" w14:textId="070984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D7E36B" w14:textId="7CD001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C2EA0" w14:textId="04D3A7B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3,588.70 </w:t>
            </w:r>
          </w:p>
        </w:tc>
      </w:tr>
      <w:tr w:rsidR="00DF247F" w:rsidRPr="00837AEC" w14:paraId="7E4E9A3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483A4"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B079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center"/>
            <w:hideMark/>
          </w:tcPr>
          <w:p w14:paraId="452E091C" w14:textId="37A53F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8,661.44 </w:t>
            </w:r>
          </w:p>
        </w:tc>
        <w:tc>
          <w:tcPr>
            <w:tcW w:w="958" w:type="pct"/>
            <w:tcBorders>
              <w:top w:val="nil"/>
              <w:left w:val="nil"/>
              <w:bottom w:val="single" w:sz="4" w:space="0" w:color="000000"/>
              <w:right w:val="single" w:sz="4" w:space="0" w:color="000000"/>
            </w:tcBorders>
            <w:shd w:val="clear" w:color="auto" w:fill="auto"/>
            <w:noWrap/>
            <w:vAlign w:val="center"/>
            <w:hideMark/>
          </w:tcPr>
          <w:p w14:paraId="1220634C" w14:textId="23D026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F8E1234" w14:textId="17C0B94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5D4C8E" w14:textId="07B311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88,661.44 </w:t>
            </w:r>
          </w:p>
        </w:tc>
      </w:tr>
      <w:tr w:rsidR="00DF247F" w:rsidRPr="00837AEC" w14:paraId="614AACB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7ECD0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D57D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center"/>
            <w:hideMark/>
          </w:tcPr>
          <w:p w14:paraId="006FD76F" w14:textId="0504686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12,826.63 </w:t>
            </w:r>
          </w:p>
        </w:tc>
        <w:tc>
          <w:tcPr>
            <w:tcW w:w="958" w:type="pct"/>
            <w:tcBorders>
              <w:top w:val="nil"/>
              <w:left w:val="nil"/>
              <w:bottom w:val="single" w:sz="4" w:space="0" w:color="000000"/>
              <w:right w:val="single" w:sz="4" w:space="0" w:color="000000"/>
            </w:tcBorders>
            <w:shd w:val="clear" w:color="auto" w:fill="auto"/>
            <w:noWrap/>
            <w:vAlign w:val="center"/>
            <w:hideMark/>
          </w:tcPr>
          <w:p w14:paraId="5DA86842" w14:textId="0909B1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B488E4" w14:textId="0C1D337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F45AC2" w14:textId="4C9F87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12,826.63 </w:t>
            </w:r>
          </w:p>
        </w:tc>
      </w:tr>
      <w:tr w:rsidR="00DF247F" w:rsidRPr="00837AEC" w14:paraId="492BDA4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0424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B127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center"/>
            <w:hideMark/>
          </w:tcPr>
          <w:p w14:paraId="4A50C21D" w14:textId="66A53D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center"/>
            <w:hideMark/>
          </w:tcPr>
          <w:p w14:paraId="1733ACAD" w14:textId="7A725B4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4743008" w14:textId="1964D3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36BCF" w14:textId="4370E83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02,785.90 </w:t>
            </w:r>
          </w:p>
        </w:tc>
      </w:tr>
      <w:tr w:rsidR="00DF247F" w:rsidRPr="00837AEC" w14:paraId="068DD27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2068D"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A2158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center"/>
            <w:hideMark/>
          </w:tcPr>
          <w:p w14:paraId="661FDE3D" w14:textId="4E16BD0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center"/>
            <w:hideMark/>
          </w:tcPr>
          <w:p w14:paraId="6F9DA50C" w14:textId="4A7912F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D1A3DD" w14:textId="5BD4FCC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81B58" w14:textId="1DD371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49,086.88 </w:t>
            </w:r>
          </w:p>
        </w:tc>
      </w:tr>
      <w:tr w:rsidR="00DF247F" w:rsidRPr="00837AEC" w14:paraId="4BC66CE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EF9D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471B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center"/>
            <w:hideMark/>
          </w:tcPr>
          <w:p w14:paraId="169A8E69" w14:textId="378544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75,518.08 </w:t>
            </w:r>
          </w:p>
        </w:tc>
        <w:tc>
          <w:tcPr>
            <w:tcW w:w="958" w:type="pct"/>
            <w:tcBorders>
              <w:top w:val="nil"/>
              <w:left w:val="nil"/>
              <w:bottom w:val="single" w:sz="4" w:space="0" w:color="000000"/>
              <w:right w:val="single" w:sz="4" w:space="0" w:color="000000"/>
            </w:tcBorders>
            <w:shd w:val="clear" w:color="auto" w:fill="auto"/>
            <w:noWrap/>
            <w:vAlign w:val="center"/>
            <w:hideMark/>
          </w:tcPr>
          <w:p w14:paraId="42561654" w14:textId="4BA214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BA37997" w14:textId="6D0EDED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C9755" w14:textId="5F817A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075,518.08 </w:t>
            </w:r>
          </w:p>
        </w:tc>
      </w:tr>
      <w:tr w:rsidR="00DF247F" w:rsidRPr="00837AEC" w14:paraId="5E69CE2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D79CC"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46355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center"/>
            <w:hideMark/>
          </w:tcPr>
          <w:p w14:paraId="61792737" w14:textId="0C1281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28,631.84 </w:t>
            </w:r>
          </w:p>
        </w:tc>
        <w:tc>
          <w:tcPr>
            <w:tcW w:w="958" w:type="pct"/>
            <w:tcBorders>
              <w:top w:val="nil"/>
              <w:left w:val="nil"/>
              <w:bottom w:val="single" w:sz="4" w:space="0" w:color="000000"/>
              <w:right w:val="single" w:sz="4" w:space="0" w:color="000000"/>
            </w:tcBorders>
            <w:shd w:val="clear" w:color="auto" w:fill="auto"/>
            <w:noWrap/>
            <w:vAlign w:val="center"/>
            <w:hideMark/>
          </w:tcPr>
          <w:p w14:paraId="7FE2564C" w14:textId="01E404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15A257" w14:textId="1D2AE94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E01997B" w14:textId="00619A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67,631.84 </w:t>
            </w:r>
          </w:p>
        </w:tc>
      </w:tr>
      <w:tr w:rsidR="00DF247F" w:rsidRPr="00837AEC" w14:paraId="616E512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6E9D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69D8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center"/>
            <w:hideMark/>
          </w:tcPr>
          <w:p w14:paraId="1CA505A7" w14:textId="3FF6AA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2,843.96 </w:t>
            </w:r>
          </w:p>
        </w:tc>
        <w:tc>
          <w:tcPr>
            <w:tcW w:w="958" w:type="pct"/>
            <w:tcBorders>
              <w:top w:val="nil"/>
              <w:left w:val="nil"/>
              <w:bottom w:val="single" w:sz="4" w:space="0" w:color="000000"/>
              <w:right w:val="single" w:sz="4" w:space="0" w:color="000000"/>
            </w:tcBorders>
            <w:shd w:val="clear" w:color="auto" w:fill="auto"/>
            <w:noWrap/>
            <w:vAlign w:val="center"/>
            <w:hideMark/>
          </w:tcPr>
          <w:p w14:paraId="01D69C75" w14:textId="2E4EB0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13CDE3E" w14:textId="5B3D67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6AAAC" w14:textId="06DE5A2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2,843.96 </w:t>
            </w:r>
          </w:p>
        </w:tc>
      </w:tr>
      <w:tr w:rsidR="00DF247F" w:rsidRPr="00837AEC" w14:paraId="145CFF9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C9970"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74E1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center"/>
            <w:hideMark/>
          </w:tcPr>
          <w:p w14:paraId="754B40C9" w14:textId="7B0734C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center"/>
            <w:hideMark/>
          </w:tcPr>
          <w:p w14:paraId="630151F5" w14:textId="1A4EAA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B2166B" w14:textId="584E92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12EEB8" w14:textId="169731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03,531.70 </w:t>
            </w:r>
          </w:p>
        </w:tc>
      </w:tr>
      <w:tr w:rsidR="00DF247F" w:rsidRPr="00837AEC" w14:paraId="36BA433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6B36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DD44F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center"/>
            <w:hideMark/>
          </w:tcPr>
          <w:p w14:paraId="3EAAB92D" w14:textId="4A2FCD0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7,315.82 </w:t>
            </w:r>
          </w:p>
        </w:tc>
        <w:tc>
          <w:tcPr>
            <w:tcW w:w="958" w:type="pct"/>
            <w:tcBorders>
              <w:top w:val="nil"/>
              <w:left w:val="nil"/>
              <w:bottom w:val="single" w:sz="4" w:space="0" w:color="000000"/>
              <w:right w:val="single" w:sz="4" w:space="0" w:color="000000"/>
            </w:tcBorders>
            <w:shd w:val="clear" w:color="auto" w:fill="auto"/>
            <w:noWrap/>
            <w:vAlign w:val="center"/>
            <w:hideMark/>
          </w:tcPr>
          <w:p w14:paraId="368ED534" w14:textId="31A6BB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960E46" w14:textId="2115C4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E59DD" w14:textId="30F714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87,315.82 </w:t>
            </w:r>
          </w:p>
        </w:tc>
      </w:tr>
      <w:tr w:rsidR="00DF247F" w:rsidRPr="00837AEC" w14:paraId="50F0372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2275F"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D216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center"/>
            <w:hideMark/>
          </w:tcPr>
          <w:p w14:paraId="52186276" w14:textId="60BD14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center"/>
            <w:hideMark/>
          </w:tcPr>
          <w:p w14:paraId="0C86191E" w14:textId="51FEC3D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F7E5BFC" w14:textId="4E2F97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B7BFB" w14:textId="7A82EA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22,925.28 </w:t>
            </w:r>
          </w:p>
        </w:tc>
      </w:tr>
      <w:tr w:rsidR="00DF247F" w:rsidRPr="00837AEC" w14:paraId="3764D54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81C83D"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B8E8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center"/>
            <w:hideMark/>
          </w:tcPr>
          <w:p w14:paraId="1AC86827" w14:textId="553508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4,904.06 </w:t>
            </w:r>
          </w:p>
        </w:tc>
        <w:tc>
          <w:tcPr>
            <w:tcW w:w="958" w:type="pct"/>
            <w:tcBorders>
              <w:top w:val="nil"/>
              <w:left w:val="nil"/>
              <w:bottom w:val="single" w:sz="4" w:space="0" w:color="000000"/>
              <w:right w:val="single" w:sz="4" w:space="0" w:color="000000"/>
            </w:tcBorders>
            <w:shd w:val="clear" w:color="auto" w:fill="auto"/>
            <w:noWrap/>
            <w:vAlign w:val="center"/>
            <w:hideMark/>
          </w:tcPr>
          <w:p w14:paraId="15506B19" w14:textId="1E343AC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296A22" w14:textId="63A91D1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98234" w14:textId="363B5C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4,904.06 </w:t>
            </w:r>
          </w:p>
        </w:tc>
      </w:tr>
      <w:tr w:rsidR="00DF247F" w:rsidRPr="00837AEC" w14:paraId="5301755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574DE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45E7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center"/>
            <w:hideMark/>
          </w:tcPr>
          <w:p w14:paraId="71B933B4" w14:textId="4123B5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9,167.42 </w:t>
            </w:r>
          </w:p>
        </w:tc>
        <w:tc>
          <w:tcPr>
            <w:tcW w:w="958" w:type="pct"/>
            <w:tcBorders>
              <w:top w:val="nil"/>
              <w:left w:val="nil"/>
              <w:bottom w:val="single" w:sz="4" w:space="0" w:color="000000"/>
              <w:right w:val="single" w:sz="4" w:space="0" w:color="000000"/>
            </w:tcBorders>
            <w:shd w:val="clear" w:color="auto" w:fill="auto"/>
            <w:noWrap/>
            <w:vAlign w:val="center"/>
            <w:hideMark/>
          </w:tcPr>
          <w:p w14:paraId="690161DF" w14:textId="7B7A462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148DFC" w14:textId="2BBE88E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804EB" w14:textId="7C0862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19,167.42 </w:t>
            </w:r>
          </w:p>
        </w:tc>
      </w:tr>
      <w:tr w:rsidR="00DF247F" w:rsidRPr="00837AEC" w14:paraId="3FD168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ED5B4"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9517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center"/>
            <w:hideMark/>
          </w:tcPr>
          <w:p w14:paraId="3D969ABE" w14:textId="368904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3,270.58 </w:t>
            </w:r>
          </w:p>
        </w:tc>
        <w:tc>
          <w:tcPr>
            <w:tcW w:w="958" w:type="pct"/>
            <w:tcBorders>
              <w:top w:val="nil"/>
              <w:left w:val="nil"/>
              <w:bottom w:val="single" w:sz="4" w:space="0" w:color="000000"/>
              <w:right w:val="single" w:sz="4" w:space="0" w:color="000000"/>
            </w:tcBorders>
            <w:shd w:val="clear" w:color="auto" w:fill="auto"/>
            <w:noWrap/>
            <w:vAlign w:val="center"/>
            <w:hideMark/>
          </w:tcPr>
          <w:p w14:paraId="55BB4F6D" w14:textId="7D22D2A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E2F1BA" w14:textId="0B1EEAB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019FA" w14:textId="31BD590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3,270.58 </w:t>
            </w:r>
          </w:p>
        </w:tc>
      </w:tr>
      <w:tr w:rsidR="00DF247F" w:rsidRPr="00837AEC" w14:paraId="3E50566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A31126"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5DB6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center"/>
            <w:hideMark/>
          </w:tcPr>
          <w:p w14:paraId="604F279B" w14:textId="534A065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0,755.94 </w:t>
            </w:r>
          </w:p>
        </w:tc>
        <w:tc>
          <w:tcPr>
            <w:tcW w:w="958" w:type="pct"/>
            <w:tcBorders>
              <w:top w:val="nil"/>
              <w:left w:val="nil"/>
              <w:bottom w:val="single" w:sz="4" w:space="0" w:color="000000"/>
              <w:right w:val="single" w:sz="4" w:space="0" w:color="000000"/>
            </w:tcBorders>
            <w:shd w:val="clear" w:color="auto" w:fill="auto"/>
            <w:noWrap/>
            <w:vAlign w:val="center"/>
            <w:hideMark/>
          </w:tcPr>
          <w:p w14:paraId="57AF44B1" w14:textId="751452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EB1CE7" w14:textId="727380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0CB9E" w14:textId="428097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40,755.94 </w:t>
            </w:r>
          </w:p>
        </w:tc>
      </w:tr>
      <w:tr w:rsidR="00DF247F" w:rsidRPr="00837AEC" w14:paraId="74ECC1C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047E6"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3142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center"/>
            <w:hideMark/>
          </w:tcPr>
          <w:p w14:paraId="4D48EE97" w14:textId="34AEB6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68,294.12 </w:t>
            </w:r>
          </w:p>
        </w:tc>
        <w:tc>
          <w:tcPr>
            <w:tcW w:w="958" w:type="pct"/>
            <w:tcBorders>
              <w:top w:val="nil"/>
              <w:left w:val="nil"/>
              <w:bottom w:val="single" w:sz="4" w:space="0" w:color="000000"/>
              <w:right w:val="single" w:sz="4" w:space="0" w:color="000000"/>
            </w:tcBorders>
            <w:shd w:val="clear" w:color="auto" w:fill="auto"/>
            <w:noWrap/>
            <w:vAlign w:val="center"/>
            <w:hideMark/>
          </w:tcPr>
          <w:p w14:paraId="01F5E935" w14:textId="3DC59F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003B45" w14:textId="03E3B56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E9591" w14:textId="4212D3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68,294.12 </w:t>
            </w:r>
          </w:p>
        </w:tc>
      </w:tr>
      <w:tr w:rsidR="00DF247F" w:rsidRPr="00837AEC" w14:paraId="3CE497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3C57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4C3B8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center"/>
            <w:hideMark/>
          </w:tcPr>
          <w:p w14:paraId="63949231" w14:textId="50D523A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center"/>
            <w:hideMark/>
          </w:tcPr>
          <w:p w14:paraId="55B94E12" w14:textId="766375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F4F470" w14:textId="439200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5235BF" w14:textId="430C8F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4,388.00 </w:t>
            </w:r>
          </w:p>
        </w:tc>
      </w:tr>
      <w:tr w:rsidR="00DF247F" w:rsidRPr="00837AEC" w14:paraId="004CA7C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BF05D"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0E6D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center"/>
            <w:hideMark/>
          </w:tcPr>
          <w:p w14:paraId="7D83C141" w14:textId="6D3936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67,676.16 </w:t>
            </w:r>
          </w:p>
        </w:tc>
        <w:tc>
          <w:tcPr>
            <w:tcW w:w="958" w:type="pct"/>
            <w:tcBorders>
              <w:top w:val="nil"/>
              <w:left w:val="nil"/>
              <w:bottom w:val="single" w:sz="4" w:space="0" w:color="000000"/>
              <w:right w:val="single" w:sz="4" w:space="0" w:color="000000"/>
            </w:tcBorders>
            <w:shd w:val="clear" w:color="auto" w:fill="auto"/>
            <w:noWrap/>
            <w:vAlign w:val="center"/>
            <w:hideMark/>
          </w:tcPr>
          <w:p w14:paraId="4299D8F2" w14:textId="2CDC3E1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center"/>
            <w:hideMark/>
          </w:tcPr>
          <w:p w14:paraId="2324845F" w14:textId="7B54994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6FCCA" w14:textId="174F75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79,631.16 </w:t>
            </w:r>
          </w:p>
        </w:tc>
      </w:tr>
      <w:tr w:rsidR="00DF247F" w:rsidRPr="00837AEC" w14:paraId="7E18F67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D415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500AA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center"/>
            <w:hideMark/>
          </w:tcPr>
          <w:p w14:paraId="71B5C0C0" w14:textId="29D5A7E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center"/>
            <w:hideMark/>
          </w:tcPr>
          <w:p w14:paraId="64B0837A" w14:textId="5FEC7B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B0D7BA" w14:textId="1D9282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0F6CD" w14:textId="4A69CF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80,489.87 </w:t>
            </w:r>
          </w:p>
        </w:tc>
      </w:tr>
      <w:tr w:rsidR="00DF247F" w:rsidRPr="00837AEC" w14:paraId="6DC857C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3B422"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236B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center"/>
            <w:hideMark/>
          </w:tcPr>
          <w:p w14:paraId="28CA1DCB" w14:textId="35FFD5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center"/>
            <w:hideMark/>
          </w:tcPr>
          <w:p w14:paraId="6CE5AC6A" w14:textId="63342E6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2145D23" w14:textId="589F9A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5E0A8" w14:textId="397914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65,510.76 </w:t>
            </w:r>
          </w:p>
        </w:tc>
      </w:tr>
      <w:tr w:rsidR="00DF247F" w:rsidRPr="00837AEC" w14:paraId="7127E87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D84A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7D10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center"/>
            <w:hideMark/>
          </w:tcPr>
          <w:p w14:paraId="325A5D12" w14:textId="7DE472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11,375.10 </w:t>
            </w:r>
          </w:p>
        </w:tc>
        <w:tc>
          <w:tcPr>
            <w:tcW w:w="958" w:type="pct"/>
            <w:tcBorders>
              <w:top w:val="nil"/>
              <w:left w:val="nil"/>
              <w:bottom w:val="single" w:sz="4" w:space="0" w:color="000000"/>
              <w:right w:val="single" w:sz="4" w:space="0" w:color="000000"/>
            </w:tcBorders>
            <w:shd w:val="clear" w:color="auto" w:fill="auto"/>
            <w:noWrap/>
            <w:vAlign w:val="center"/>
            <w:hideMark/>
          </w:tcPr>
          <w:p w14:paraId="4FB1547B" w14:textId="595BFB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02D477" w14:textId="77471BD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9DB4A5" w14:textId="6B7E35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11,375.10 </w:t>
            </w:r>
          </w:p>
        </w:tc>
      </w:tr>
      <w:tr w:rsidR="00DF247F" w:rsidRPr="00837AEC" w14:paraId="23FCF25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F1FB6"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05F5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center"/>
            <w:hideMark/>
          </w:tcPr>
          <w:p w14:paraId="3E9728E2" w14:textId="6FC060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6,288.70 </w:t>
            </w:r>
          </w:p>
        </w:tc>
        <w:tc>
          <w:tcPr>
            <w:tcW w:w="958" w:type="pct"/>
            <w:tcBorders>
              <w:top w:val="nil"/>
              <w:left w:val="nil"/>
              <w:bottom w:val="single" w:sz="4" w:space="0" w:color="000000"/>
              <w:right w:val="single" w:sz="4" w:space="0" w:color="000000"/>
            </w:tcBorders>
            <w:shd w:val="clear" w:color="auto" w:fill="auto"/>
            <w:noWrap/>
            <w:vAlign w:val="center"/>
            <w:hideMark/>
          </w:tcPr>
          <w:p w14:paraId="4808457C" w14:textId="25C7D4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05E88A8" w14:textId="305CB3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D4A01" w14:textId="301A41A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16,288.70 </w:t>
            </w:r>
          </w:p>
        </w:tc>
      </w:tr>
      <w:tr w:rsidR="00DF247F" w:rsidRPr="00837AEC" w14:paraId="7BC3F3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C92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9615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center"/>
            <w:hideMark/>
          </w:tcPr>
          <w:p w14:paraId="75990D37" w14:textId="1F610F2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10,941.48 </w:t>
            </w:r>
          </w:p>
        </w:tc>
        <w:tc>
          <w:tcPr>
            <w:tcW w:w="958" w:type="pct"/>
            <w:tcBorders>
              <w:top w:val="nil"/>
              <w:left w:val="nil"/>
              <w:bottom w:val="single" w:sz="4" w:space="0" w:color="000000"/>
              <w:right w:val="single" w:sz="4" w:space="0" w:color="000000"/>
            </w:tcBorders>
            <w:shd w:val="clear" w:color="auto" w:fill="auto"/>
            <w:noWrap/>
            <w:vAlign w:val="center"/>
            <w:hideMark/>
          </w:tcPr>
          <w:p w14:paraId="0B9CEE6B" w14:textId="1DFBED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E734708" w14:textId="3B3252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8AE4F" w14:textId="3F0925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10,941.48 </w:t>
            </w:r>
          </w:p>
        </w:tc>
      </w:tr>
      <w:tr w:rsidR="00DF247F" w:rsidRPr="00837AEC" w14:paraId="53114699"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64374E"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center"/>
            <w:hideMark/>
          </w:tcPr>
          <w:p w14:paraId="4AAA6A33" w14:textId="1C88F6A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475,640.88 </w:t>
            </w:r>
          </w:p>
        </w:tc>
        <w:tc>
          <w:tcPr>
            <w:tcW w:w="958" w:type="pct"/>
            <w:tcBorders>
              <w:top w:val="nil"/>
              <w:left w:val="nil"/>
              <w:bottom w:val="single" w:sz="4" w:space="0" w:color="000000"/>
              <w:right w:val="single" w:sz="4" w:space="0" w:color="000000"/>
            </w:tcBorders>
            <w:shd w:val="clear" w:color="D8D8D8" w:fill="D8D8D8"/>
            <w:noWrap/>
            <w:vAlign w:val="center"/>
            <w:hideMark/>
          </w:tcPr>
          <w:p w14:paraId="06B90F95" w14:textId="06E59AF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04976D92" w14:textId="71FA408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053347C" w14:textId="4441821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5,475,640.88 </w:t>
            </w:r>
          </w:p>
        </w:tc>
      </w:tr>
      <w:tr w:rsidR="00DF247F" w:rsidRPr="00837AEC" w14:paraId="39653FA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E355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E1620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center"/>
            <w:hideMark/>
          </w:tcPr>
          <w:p w14:paraId="567AD0C7" w14:textId="379D85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8,454.26 </w:t>
            </w:r>
          </w:p>
        </w:tc>
        <w:tc>
          <w:tcPr>
            <w:tcW w:w="958" w:type="pct"/>
            <w:tcBorders>
              <w:top w:val="nil"/>
              <w:left w:val="nil"/>
              <w:bottom w:val="single" w:sz="4" w:space="0" w:color="000000"/>
              <w:right w:val="single" w:sz="4" w:space="0" w:color="000000"/>
            </w:tcBorders>
            <w:shd w:val="clear" w:color="auto" w:fill="auto"/>
            <w:noWrap/>
            <w:vAlign w:val="center"/>
            <w:hideMark/>
          </w:tcPr>
          <w:p w14:paraId="40A85682" w14:textId="206C3F9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50B8881" w14:textId="2C4627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07714" w14:textId="69974D2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138,454.26 </w:t>
            </w:r>
          </w:p>
        </w:tc>
      </w:tr>
      <w:tr w:rsidR="00DF247F" w:rsidRPr="00837AEC" w14:paraId="08C44BA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7365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C978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center"/>
            <w:hideMark/>
          </w:tcPr>
          <w:p w14:paraId="3F4EBE16" w14:textId="44FCF5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27,256.24 </w:t>
            </w:r>
          </w:p>
        </w:tc>
        <w:tc>
          <w:tcPr>
            <w:tcW w:w="958" w:type="pct"/>
            <w:tcBorders>
              <w:top w:val="nil"/>
              <w:left w:val="nil"/>
              <w:bottom w:val="single" w:sz="4" w:space="0" w:color="000000"/>
              <w:right w:val="single" w:sz="4" w:space="0" w:color="000000"/>
            </w:tcBorders>
            <w:shd w:val="clear" w:color="auto" w:fill="auto"/>
            <w:noWrap/>
            <w:vAlign w:val="center"/>
            <w:hideMark/>
          </w:tcPr>
          <w:p w14:paraId="4ADF1EDE" w14:textId="6BE1B9D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B0126C" w14:textId="658D3B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BFA907" w14:textId="0C53FB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27,256.24 </w:t>
            </w:r>
          </w:p>
        </w:tc>
      </w:tr>
      <w:tr w:rsidR="00DF247F" w:rsidRPr="00837AEC" w14:paraId="3B2D258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83FC1"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2BE6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center"/>
            <w:hideMark/>
          </w:tcPr>
          <w:p w14:paraId="23DE8567" w14:textId="1D2C5A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51,799.06 </w:t>
            </w:r>
          </w:p>
        </w:tc>
        <w:tc>
          <w:tcPr>
            <w:tcW w:w="958" w:type="pct"/>
            <w:tcBorders>
              <w:top w:val="nil"/>
              <w:left w:val="nil"/>
              <w:bottom w:val="single" w:sz="4" w:space="0" w:color="000000"/>
              <w:right w:val="single" w:sz="4" w:space="0" w:color="000000"/>
            </w:tcBorders>
            <w:shd w:val="clear" w:color="auto" w:fill="auto"/>
            <w:noWrap/>
            <w:vAlign w:val="center"/>
            <w:hideMark/>
          </w:tcPr>
          <w:p w14:paraId="2AB0850E" w14:textId="4D7E93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ED2C3F" w14:textId="2A239E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755A3" w14:textId="7F05B2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51,799.06 </w:t>
            </w:r>
          </w:p>
        </w:tc>
      </w:tr>
      <w:tr w:rsidR="00DF247F" w:rsidRPr="00837AEC" w14:paraId="72A50D6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4B72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3459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center"/>
            <w:hideMark/>
          </w:tcPr>
          <w:p w14:paraId="00C14CFC" w14:textId="4DAE09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2,883.73 </w:t>
            </w:r>
          </w:p>
        </w:tc>
        <w:tc>
          <w:tcPr>
            <w:tcW w:w="958" w:type="pct"/>
            <w:tcBorders>
              <w:top w:val="nil"/>
              <w:left w:val="nil"/>
              <w:bottom w:val="single" w:sz="4" w:space="0" w:color="000000"/>
              <w:right w:val="single" w:sz="4" w:space="0" w:color="000000"/>
            </w:tcBorders>
            <w:shd w:val="clear" w:color="auto" w:fill="auto"/>
            <w:noWrap/>
            <w:vAlign w:val="center"/>
            <w:hideMark/>
          </w:tcPr>
          <w:p w14:paraId="12B30996" w14:textId="664853A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836F25" w14:textId="10C060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BD7DD" w14:textId="50EA5C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42,883.73 </w:t>
            </w:r>
          </w:p>
        </w:tc>
      </w:tr>
      <w:tr w:rsidR="00DF247F" w:rsidRPr="00837AEC" w14:paraId="2A86CEB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10E2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7C1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center"/>
            <w:hideMark/>
          </w:tcPr>
          <w:p w14:paraId="53158B8E" w14:textId="1B1340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21,780.56 </w:t>
            </w:r>
          </w:p>
        </w:tc>
        <w:tc>
          <w:tcPr>
            <w:tcW w:w="958" w:type="pct"/>
            <w:tcBorders>
              <w:top w:val="nil"/>
              <w:left w:val="nil"/>
              <w:bottom w:val="single" w:sz="4" w:space="0" w:color="000000"/>
              <w:right w:val="single" w:sz="4" w:space="0" w:color="000000"/>
            </w:tcBorders>
            <w:shd w:val="clear" w:color="auto" w:fill="auto"/>
            <w:noWrap/>
            <w:vAlign w:val="center"/>
            <w:hideMark/>
          </w:tcPr>
          <w:p w14:paraId="7C97AF8F" w14:textId="1D2C98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36ED25" w14:textId="307B47F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4895E" w14:textId="30198B9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221,780.56 </w:t>
            </w:r>
          </w:p>
        </w:tc>
      </w:tr>
      <w:tr w:rsidR="00DF247F" w:rsidRPr="00837AEC" w14:paraId="74814A3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4136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5810C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center"/>
            <w:hideMark/>
          </w:tcPr>
          <w:p w14:paraId="3887B5DF" w14:textId="32FCA55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783,449.25 </w:t>
            </w:r>
          </w:p>
        </w:tc>
        <w:tc>
          <w:tcPr>
            <w:tcW w:w="958" w:type="pct"/>
            <w:tcBorders>
              <w:top w:val="nil"/>
              <w:left w:val="nil"/>
              <w:bottom w:val="single" w:sz="4" w:space="0" w:color="000000"/>
              <w:right w:val="single" w:sz="4" w:space="0" w:color="000000"/>
            </w:tcBorders>
            <w:shd w:val="clear" w:color="auto" w:fill="auto"/>
            <w:noWrap/>
            <w:vAlign w:val="center"/>
            <w:hideMark/>
          </w:tcPr>
          <w:p w14:paraId="49590C38" w14:textId="234B426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836A2DF" w14:textId="09B4ACE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33FBE" w14:textId="3BC873F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783,449.25 </w:t>
            </w:r>
          </w:p>
        </w:tc>
      </w:tr>
      <w:tr w:rsidR="00DF247F" w:rsidRPr="00837AEC" w14:paraId="6D1D0C6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A0DC8"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BF82C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center"/>
            <w:hideMark/>
          </w:tcPr>
          <w:p w14:paraId="5109E7CF" w14:textId="3FBAA0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510,017.78 </w:t>
            </w:r>
          </w:p>
        </w:tc>
        <w:tc>
          <w:tcPr>
            <w:tcW w:w="958" w:type="pct"/>
            <w:tcBorders>
              <w:top w:val="nil"/>
              <w:left w:val="nil"/>
              <w:bottom w:val="single" w:sz="4" w:space="0" w:color="000000"/>
              <w:right w:val="single" w:sz="4" w:space="0" w:color="000000"/>
            </w:tcBorders>
            <w:shd w:val="clear" w:color="auto" w:fill="auto"/>
            <w:noWrap/>
            <w:vAlign w:val="center"/>
            <w:hideMark/>
          </w:tcPr>
          <w:p w14:paraId="040EDB47" w14:textId="2EBF8A6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8FED58F" w14:textId="61D4951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3B393" w14:textId="0AB94F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510,017.78 </w:t>
            </w:r>
          </w:p>
        </w:tc>
      </w:tr>
      <w:tr w:rsidR="00DF247F" w:rsidRPr="00837AEC" w14:paraId="3024DDF5"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72C5E2"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center"/>
            <w:hideMark/>
          </w:tcPr>
          <w:p w14:paraId="641E348F" w14:textId="2D96F36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44,891,264.94 </w:t>
            </w:r>
          </w:p>
        </w:tc>
        <w:tc>
          <w:tcPr>
            <w:tcW w:w="958" w:type="pct"/>
            <w:tcBorders>
              <w:top w:val="nil"/>
              <w:left w:val="nil"/>
              <w:bottom w:val="single" w:sz="4" w:space="0" w:color="000000"/>
              <w:right w:val="single" w:sz="4" w:space="0" w:color="000000"/>
            </w:tcBorders>
            <w:shd w:val="clear" w:color="D8D8D8" w:fill="D8D8D8"/>
            <w:noWrap/>
            <w:vAlign w:val="center"/>
            <w:hideMark/>
          </w:tcPr>
          <w:p w14:paraId="75D33A65" w14:textId="3726561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center"/>
            <w:hideMark/>
          </w:tcPr>
          <w:p w14:paraId="43743CD6" w14:textId="38B667F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center"/>
            <w:hideMark/>
          </w:tcPr>
          <w:p w14:paraId="5D4EB93A" w14:textId="2970DE2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54,183,174.34 </w:t>
            </w:r>
          </w:p>
        </w:tc>
      </w:tr>
      <w:tr w:rsidR="00DF247F" w:rsidRPr="00837AEC" w14:paraId="7D3AB0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63CB76"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11DF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center"/>
            <w:hideMark/>
          </w:tcPr>
          <w:p w14:paraId="4067A476" w14:textId="00D40A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0,655.54 </w:t>
            </w:r>
          </w:p>
        </w:tc>
        <w:tc>
          <w:tcPr>
            <w:tcW w:w="958" w:type="pct"/>
            <w:tcBorders>
              <w:top w:val="nil"/>
              <w:left w:val="nil"/>
              <w:bottom w:val="single" w:sz="4" w:space="0" w:color="000000"/>
              <w:right w:val="single" w:sz="4" w:space="0" w:color="000000"/>
            </w:tcBorders>
            <w:shd w:val="clear" w:color="auto" w:fill="auto"/>
            <w:noWrap/>
            <w:vAlign w:val="center"/>
            <w:hideMark/>
          </w:tcPr>
          <w:p w14:paraId="631D15E3" w14:textId="15814A7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DDD8931" w14:textId="1851C5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13EF" w14:textId="6B1017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30,655.54 </w:t>
            </w:r>
          </w:p>
        </w:tc>
      </w:tr>
      <w:tr w:rsidR="00DF247F" w:rsidRPr="00837AEC" w14:paraId="3A3D86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EC2A1"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D800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center"/>
            <w:hideMark/>
          </w:tcPr>
          <w:p w14:paraId="6D44F803" w14:textId="5AD41A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7,931,964.02 </w:t>
            </w:r>
          </w:p>
        </w:tc>
        <w:tc>
          <w:tcPr>
            <w:tcW w:w="958" w:type="pct"/>
            <w:tcBorders>
              <w:top w:val="nil"/>
              <w:left w:val="nil"/>
              <w:bottom w:val="single" w:sz="4" w:space="0" w:color="000000"/>
              <w:right w:val="single" w:sz="4" w:space="0" w:color="000000"/>
            </w:tcBorders>
            <w:shd w:val="clear" w:color="auto" w:fill="auto"/>
            <w:noWrap/>
            <w:vAlign w:val="center"/>
            <w:hideMark/>
          </w:tcPr>
          <w:p w14:paraId="09EB6DC6" w14:textId="613CA5B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7DF00F3" w14:textId="550F50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313430B6" w14:textId="49FD11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678,764.42 </w:t>
            </w:r>
          </w:p>
        </w:tc>
      </w:tr>
      <w:tr w:rsidR="00DF247F" w:rsidRPr="00837AEC" w14:paraId="258F19B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D0CBF"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EEDBA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center"/>
            <w:hideMark/>
          </w:tcPr>
          <w:p w14:paraId="016E18A0" w14:textId="120D3E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60,157.10 </w:t>
            </w:r>
          </w:p>
        </w:tc>
        <w:tc>
          <w:tcPr>
            <w:tcW w:w="958" w:type="pct"/>
            <w:tcBorders>
              <w:top w:val="nil"/>
              <w:left w:val="nil"/>
              <w:bottom w:val="single" w:sz="4" w:space="0" w:color="000000"/>
              <w:right w:val="single" w:sz="4" w:space="0" w:color="000000"/>
            </w:tcBorders>
            <w:shd w:val="clear" w:color="auto" w:fill="auto"/>
            <w:noWrap/>
            <w:vAlign w:val="center"/>
            <w:hideMark/>
          </w:tcPr>
          <w:p w14:paraId="77B35C02" w14:textId="5D2500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6DDA72C" w14:textId="5906C36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31E52" w14:textId="5A6A33A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60,157.10 </w:t>
            </w:r>
          </w:p>
        </w:tc>
      </w:tr>
      <w:tr w:rsidR="00DF247F" w:rsidRPr="00837AEC" w14:paraId="1646E3E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B3B80"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6A78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center"/>
            <w:hideMark/>
          </w:tcPr>
          <w:p w14:paraId="6ED56345" w14:textId="0A9491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6,504.00 </w:t>
            </w:r>
          </w:p>
        </w:tc>
        <w:tc>
          <w:tcPr>
            <w:tcW w:w="958" w:type="pct"/>
            <w:tcBorders>
              <w:top w:val="nil"/>
              <w:left w:val="nil"/>
              <w:bottom w:val="single" w:sz="4" w:space="0" w:color="000000"/>
              <w:right w:val="single" w:sz="4" w:space="0" w:color="000000"/>
            </w:tcBorders>
            <w:shd w:val="clear" w:color="auto" w:fill="auto"/>
            <w:noWrap/>
            <w:vAlign w:val="center"/>
            <w:hideMark/>
          </w:tcPr>
          <w:p w14:paraId="0B4E32A0" w14:textId="7F4CB2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1F8CE9C" w14:textId="46A2420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B1023" w14:textId="4EB01F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26,504.00 </w:t>
            </w:r>
          </w:p>
        </w:tc>
      </w:tr>
      <w:tr w:rsidR="00DF247F" w:rsidRPr="00837AEC" w14:paraId="66B931D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2294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16552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center"/>
            <w:hideMark/>
          </w:tcPr>
          <w:p w14:paraId="33CD49CE" w14:textId="438DAC6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66,595.36 </w:t>
            </w:r>
          </w:p>
        </w:tc>
        <w:tc>
          <w:tcPr>
            <w:tcW w:w="958" w:type="pct"/>
            <w:tcBorders>
              <w:top w:val="nil"/>
              <w:left w:val="nil"/>
              <w:bottom w:val="single" w:sz="4" w:space="0" w:color="000000"/>
              <w:right w:val="single" w:sz="4" w:space="0" w:color="000000"/>
            </w:tcBorders>
            <w:shd w:val="clear" w:color="auto" w:fill="auto"/>
            <w:noWrap/>
            <w:vAlign w:val="center"/>
            <w:hideMark/>
          </w:tcPr>
          <w:p w14:paraId="659523BF" w14:textId="5CC742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25895445" w14:textId="3D86B5C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72948A" w14:textId="309255E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62,595.36 </w:t>
            </w:r>
          </w:p>
        </w:tc>
      </w:tr>
      <w:tr w:rsidR="00DF247F" w:rsidRPr="00837AEC" w14:paraId="3385ECA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92E43"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0AC8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center"/>
            <w:hideMark/>
          </w:tcPr>
          <w:p w14:paraId="6657E8B2" w14:textId="091669C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534,598.07 </w:t>
            </w:r>
          </w:p>
        </w:tc>
        <w:tc>
          <w:tcPr>
            <w:tcW w:w="958" w:type="pct"/>
            <w:tcBorders>
              <w:top w:val="nil"/>
              <w:left w:val="nil"/>
              <w:bottom w:val="single" w:sz="4" w:space="0" w:color="000000"/>
              <w:right w:val="single" w:sz="4" w:space="0" w:color="000000"/>
            </w:tcBorders>
            <w:shd w:val="clear" w:color="auto" w:fill="auto"/>
            <w:noWrap/>
            <w:vAlign w:val="center"/>
            <w:hideMark/>
          </w:tcPr>
          <w:p w14:paraId="5586E834" w14:textId="465A3D8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center"/>
            <w:hideMark/>
          </w:tcPr>
          <w:p w14:paraId="3386FE90" w14:textId="37D411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CE0B4D3" w14:textId="03481C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908,852.07 </w:t>
            </w:r>
          </w:p>
        </w:tc>
      </w:tr>
      <w:tr w:rsidR="00DF247F" w:rsidRPr="00837AEC" w14:paraId="25300D2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D58383"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30A3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center"/>
            <w:hideMark/>
          </w:tcPr>
          <w:p w14:paraId="584AA5DC" w14:textId="031D04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91,941.30 </w:t>
            </w:r>
          </w:p>
        </w:tc>
        <w:tc>
          <w:tcPr>
            <w:tcW w:w="958" w:type="pct"/>
            <w:tcBorders>
              <w:top w:val="nil"/>
              <w:left w:val="nil"/>
              <w:bottom w:val="single" w:sz="4" w:space="0" w:color="000000"/>
              <w:right w:val="single" w:sz="4" w:space="0" w:color="000000"/>
            </w:tcBorders>
            <w:shd w:val="clear" w:color="auto" w:fill="auto"/>
            <w:noWrap/>
            <w:vAlign w:val="center"/>
            <w:hideMark/>
          </w:tcPr>
          <w:p w14:paraId="42C9BB45" w14:textId="0F5B49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center"/>
            <w:hideMark/>
          </w:tcPr>
          <w:p w14:paraId="50221172" w14:textId="05A4F5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0411EA" w14:textId="31AADE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625,796.30 </w:t>
            </w:r>
          </w:p>
        </w:tc>
      </w:tr>
      <w:tr w:rsidR="00DF247F" w:rsidRPr="00837AEC" w14:paraId="0148D17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4A3FF"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454E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center"/>
            <w:hideMark/>
          </w:tcPr>
          <w:p w14:paraId="1EF96DD8" w14:textId="51FD00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center"/>
            <w:hideMark/>
          </w:tcPr>
          <w:p w14:paraId="61F7C82A" w14:textId="7DDF98F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C6E525" w14:textId="4DE224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51C03D" w14:textId="2F7E1E2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569,958.46 </w:t>
            </w:r>
          </w:p>
        </w:tc>
      </w:tr>
      <w:tr w:rsidR="00DF247F" w:rsidRPr="00837AEC" w14:paraId="1998FA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9360C"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B467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center"/>
            <w:hideMark/>
          </w:tcPr>
          <w:p w14:paraId="248A71C9" w14:textId="319880E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center"/>
            <w:hideMark/>
          </w:tcPr>
          <w:p w14:paraId="6E3BF4D9" w14:textId="73DCDA1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2D17F4" w14:textId="6E0CBE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CAD81" w14:textId="745AF1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2,470.12 </w:t>
            </w:r>
          </w:p>
        </w:tc>
      </w:tr>
      <w:tr w:rsidR="00DF247F" w:rsidRPr="00837AEC" w14:paraId="7DD3536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80C70"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1EE1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center"/>
            <w:hideMark/>
          </w:tcPr>
          <w:p w14:paraId="72F8CF09" w14:textId="4DF7016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292,709.69 </w:t>
            </w:r>
          </w:p>
        </w:tc>
        <w:tc>
          <w:tcPr>
            <w:tcW w:w="958" w:type="pct"/>
            <w:tcBorders>
              <w:top w:val="nil"/>
              <w:left w:val="nil"/>
              <w:bottom w:val="single" w:sz="4" w:space="0" w:color="000000"/>
              <w:right w:val="single" w:sz="4" w:space="0" w:color="000000"/>
            </w:tcBorders>
            <w:shd w:val="clear" w:color="auto" w:fill="auto"/>
            <w:noWrap/>
            <w:vAlign w:val="center"/>
            <w:hideMark/>
          </w:tcPr>
          <w:p w14:paraId="4E2B79D0" w14:textId="4BBECD7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4ED0FFA" w14:textId="780718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8AEDD8" w14:textId="3316DB2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6,292,709.69 </w:t>
            </w:r>
          </w:p>
        </w:tc>
      </w:tr>
      <w:tr w:rsidR="00DF247F" w:rsidRPr="00837AEC" w14:paraId="65A7136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391C0"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B4BF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center"/>
            <w:hideMark/>
          </w:tcPr>
          <w:p w14:paraId="774F0F8F" w14:textId="05941D8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92,977.18 </w:t>
            </w:r>
          </w:p>
        </w:tc>
        <w:tc>
          <w:tcPr>
            <w:tcW w:w="958" w:type="pct"/>
            <w:tcBorders>
              <w:top w:val="nil"/>
              <w:left w:val="nil"/>
              <w:bottom w:val="single" w:sz="4" w:space="0" w:color="000000"/>
              <w:right w:val="single" w:sz="4" w:space="0" w:color="000000"/>
            </w:tcBorders>
            <w:shd w:val="clear" w:color="auto" w:fill="auto"/>
            <w:noWrap/>
            <w:vAlign w:val="center"/>
            <w:hideMark/>
          </w:tcPr>
          <w:p w14:paraId="2F14DB4F" w14:textId="35C7DD3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E2E3100" w14:textId="7ED460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ABBE4" w14:textId="039CAB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92,977.18 </w:t>
            </w:r>
          </w:p>
        </w:tc>
      </w:tr>
      <w:tr w:rsidR="00DF247F" w:rsidRPr="00837AEC" w14:paraId="404A56D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A181F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37EC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center"/>
            <w:hideMark/>
          </w:tcPr>
          <w:p w14:paraId="11236BEB" w14:textId="64A67BB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83,879.08 </w:t>
            </w:r>
          </w:p>
        </w:tc>
        <w:tc>
          <w:tcPr>
            <w:tcW w:w="958" w:type="pct"/>
            <w:tcBorders>
              <w:top w:val="nil"/>
              <w:left w:val="nil"/>
              <w:bottom w:val="single" w:sz="4" w:space="0" w:color="000000"/>
              <w:right w:val="single" w:sz="4" w:space="0" w:color="000000"/>
            </w:tcBorders>
            <w:shd w:val="clear" w:color="auto" w:fill="auto"/>
            <w:noWrap/>
            <w:vAlign w:val="center"/>
            <w:hideMark/>
          </w:tcPr>
          <w:p w14:paraId="16EFBEC3" w14:textId="01F8D7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675EEA6" w14:textId="7DC35B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1056F" w14:textId="03AC2F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83,879.08 </w:t>
            </w:r>
          </w:p>
        </w:tc>
      </w:tr>
      <w:tr w:rsidR="00DF247F" w:rsidRPr="00837AEC" w14:paraId="3D0049A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1E53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480C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center"/>
            <w:hideMark/>
          </w:tcPr>
          <w:p w14:paraId="5EFBF7BA" w14:textId="274D38C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center"/>
            <w:hideMark/>
          </w:tcPr>
          <w:p w14:paraId="035B7A55" w14:textId="591856D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center"/>
            <w:hideMark/>
          </w:tcPr>
          <w:p w14:paraId="6770C799" w14:textId="61A672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625AD" w14:textId="41B89FC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119,686.28 </w:t>
            </w:r>
          </w:p>
        </w:tc>
      </w:tr>
      <w:tr w:rsidR="00DF247F" w:rsidRPr="00837AEC" w14:paraId="4DEAECB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70DA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35BB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center"/>
            <w:hideMark/>
          </w:tcPr>
          <w:p w14:paraId="5E916C97" w14:textId="20D7881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8,168.74 </w:t>
            </w:r>
          </w:p>
        </w:tc>
        <w:tc>
          <w:tcPr>
            <w:tcW w:w="958" w:type="pct"/>
            <w:tcBorders>
              <w:top w:val="nil"/>
              <w:left w:val="nil"/>
              <w:bottom w:val="single" w:sz="4" w:space="0" w:color="000000"/>
              <w:right w:val="single" w:sz="4" w:space="0" w:color="000000"/>
            </w:tcBorders>
            <w:shd w:val="clear" w:color="auto" w:fill="auto"/>
            <w:noWrap/>
            <w:vAlign w:val="center"/>
            <w:hideMark/>
          </w:tcPr>
          <w:p w14:paraId="0BFFCE27" w14:textId="6A684AC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F9453DB" w14:textId="39A8C3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E069" w14:textId="3C938F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68,168.74 </w:t>
            </w:r>
          </w:p>
        </w:tc>
      </w:tr>
      <w:tr w:rsidR="00DF247F" w:rsidRPr="00837AEC" w14:paraId="2D80BAD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872641"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center"/>
            <w:hideMark/>
          </w:tcPr>
          <w:p w14:paraId="03D3714C" w14:textId="6E46DE8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6,462,364.72 </w:t>
            </w:r>
          </w:p>
        </w:tc>
        <w:tc>
          <w:tcPr>
            <w:tcW w:w="958" w:type="pct"/>
            <w:tcBorders>
              <w:top w:val="nil"/>
              <w:left w:val="nil"/>
              <w:bottom w:val="single" w:sz="4" w:space="0" w:color="000000"/>
              <w:right w:val="single" w:sz="4" w:space="0" w:color="000000"/>
            </w:tcBorders>
            <w:shd w:val="clear" w:color="D8D8D8" w:fill="D8D8D8"/>
            <w:noWrap/>
            <w:vAlign w:val="center"/>
            <w:hideMark/>
          </w:tcPr>
          <w:p w14:paraId="61AE1061" w14:textId="73BF9EE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DB733AD" w14:textId="13CC730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284656E8" w14:textId="7E1D2D7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6,462,364.72 </w:t>
            </w:r>
          </w:p>
        </w:tc>
      </w:tr>
      <w:tr w:rsidR="00DF247F" w:rsidRPr="00837AEC" w14:paraId="30BFE318"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D1C5B"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59CC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center"/>
            <w:hideMark/>
          </w:tcPr>
          <w:p w14:paraId="0EDBA62E" w14:textId="3D8A51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5,165.04 </w:t>
            </w:r>
          </w:p>
        </w:tc>
        <w:tc>
          <w:tcPr>
            <w:tcW w:w="958" w:type="pct"/>
            <w:tcBorders>
              <w:top w:val="nil"/>
              <w:left w:val="nil"/>
              <w:bottom w:val="single" w:sz="4" w:space="0" w:color="000000"/>
              <w:right w:val="single" w:sz="4" w:space="0" w:color="000000"/>
            </w:tcBorders>
            <w:shd w:val="clear" w:color="auto" w:fill="auto"/>
            <w:noWrap/>
            <w:vAlign w:val="center"/>
            <w:hideMark/>
          </w:tcPr>
          <w:p w14:paraId="1B82F52D" w14:textId="37760A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04773F" w14:textId="057C8D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F72B1" w14:textId="42B7D1F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5,165.04 </w:t>
            </w:r>
          </w:p>
        </w:tc>
      </w:tr>
      <w:tr w:rsidR="00DF247F" w:rsidRPr="00837AEC" w14:paraId="0273ADA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7CDAF"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A94B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center"/>
            <w:hideMark/>
          </w:tcPr>
          <w:p w14:paraId="35C8A1D3" w14:textId="58EFE42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center"/>
            <w:hideMark/>
          </w:tcPr>
          <w:p w14:paraId="6CF4F7F6" w14:textId="4B3AC2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D9902E" w14:textId="23D4F46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CF946" w14:textId="00AE0A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752,371.21 </w:t>
            </w:r>
          </w:p>
        </w:tc>
      </w:tr>
      <w:tr w:rsidR="00DF247F" w:rsidRPr="00837AEC" w14:paraId="7FD03AC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899A2"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AB2C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center"/>
            <w:hideMark/>
          </w:tcPr>
          <w:p w14:paraId="2DF91505" w14:textId="21D85A4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center"/>
            <w:hideMark/>
          </w:tcPr>
          <w:p w14:paraId="47A83868" w14:textId="749BD53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88D496" w14:textId="4F48838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03A0F" w14:textId="2A0E70C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52,866.13 </w:t>
            </w:r>
          </w:p>
        </w:tc>
      </w:tr>
      <w:tr w:rsidR="00DF247F" w:rsidRPr="00837AEC" w14:paraId="093CFE2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C8CE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78B2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center"/>
            <w:hideMark/>
          </w:tcPr>
          <w:p w14:paraId="245271BF" w14:textId="4FD1FC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5,965.24 </w:t>
            </w:r>
          </w:p>
        </w:tc>
        <w:tc>
          <w:tcPr>
            <w:tcW w:w="958" w:type="pct"/>
            <w:tcBorders>
              <w:top w:val="nil"/>
              <w:left w:val="nil"/>
              <w:bottom w:val="single" w:sz="4" w:space="0" w:color="000000"/>
              <w:right w:val="single" w:sz="4" w:space="0" w:color="000000"/>
            </w:tcBorders>
            <w:shd w:val="clear" w:color="auto" w:fill="auto"/>
            <w:noWrap/>
            <w:vAlign w:val="center"/>
            <w:hideMark/>
          </w:tcPr>
          <w:p w14:paraId="09E27BAA" w14:textId="16AF5E1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0AEE2FA" w14:textId="4C2C26D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66FD4" w14:textId="1AF8083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575,965.24 </w:t>
            </w:r>
          </w:p>
        </w:tc>
      </w:tr>
      <w:tr w:rsidR="00DF247F" w:rsidRPr="00837AEC" w14:paraId="011D60C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E9B06"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DF6E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center"/>
            <w:hideMark/>
          </w:tcPr>
          <w:p w14:paraId="59B56E21" w14:textId="1BC338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center"/>
            <w:hideMark/>
          </w:tcPr>
          <w:p w14:paraId="204ED802" w14:textId="2CF5C6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BC18D69" w14:textId="201C22F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AAFF7" w14:textId="0473ACF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225,004.06 </w:t>
            </w:r>
          </w:p>
        </w:tc>
      </w:tr>
      <w:tr w:rsidR="00DF247F" w:rsidRPr="00837AEC" w14:paraId="4A4CA81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15DDFF"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27293"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center"/>
            <w:hideMark/>
          </w:tcPr>
          <w:p w14:paraId="44226F22" w14:textId="3FFB20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center"/>
            <w:hideMark/>
          </w:tcPr>
          <w:p w14:paraId="780E3D3F" w14:textId="69E46E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50882E" w14:textId="22B1B19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8534F1" w14:textId="795C34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373,004.50 </w:t>
            </w:r>
          </w:p>
        </w:tc>
      </w:tr>
      <w:tr w:rsidR="00DF247F" w:rsidRPr="00837AEC" w14:paraId="0A52643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85596"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84B4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center"/>
            <w:hideMark/>
          </w:tcPr>
          <w:p w14:paraId="054D09AA" w14:textId="42F699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2,690.01 </w:t>
            </w:r>
          </w:p>
        </w:tc>
        <w:tc>
          <w:tcPr>
            <w:tcW w:w="958" w:type="pct"/>
            <w:tcBorders>
              <w:top w:val="nil"/>
              <w:left w:val="nil"/>
              <w:bottom w:val="single" w:sz="4" w:space="0" w:color="000000"/>
              <w:right w:val="single" w:sz="4" w:space="0" w:color="000000"/>
            </w:tcBorders>
            <w:shd w:val="clear" w:color="auto" w:fill="auto"/>
            <w:noWrap/>
            <w:vAlign w:val="center"/>
            <w:hideMark/>
          </w:tcPr>
          <w:p w14:paraId="77785FA6" w14:textId="002FB1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FFA598A" w14:textId="5BE228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9F540" w14:textId="3F4FD66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882,690.01 </w:t>
            </w:r>
          </w:p>
        </w:tc>
      </w:tr>
      <w:tr w:rsidR="00DF247F" w:rsidRPr="00837AEC" w14:paraId="2014AB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BE5F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1962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center"/>
            <w:hideMark/>
          </w:tcPr>
          <w:p w14:paraId="2DBA788A" w14:textId="7AD865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491,620.07 </w:t>
            </w:r>
          </w:p>
        </w:tc>
        <w:tc>
          <w:tcPr>
            <w:tcW w:w="958" w:type="pct"/>
            <w:tcBorders>
              <w:top w:val="nil"/>
              <w:left w:val="nil"/>
              <w:bottom w:val="single" w:sz="4" w:space="0" w:color="000000"/>
              <w:right w:val="single" w:sz="4" w:space="0" w:color="000000"/>
            </w:tcBorders>
            <w:shd w:val="clear" w:color="auto" w:fill="auto"/>
            <w:noWrap/>
            <w:vAlign w:val="center"/>
            <w:hideMark/>
          </w:tcPr>
          <w:p w14:paraId="65AF1136" w14:textId="392445C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8341E9C" w14:textId="6EC910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86FFEB" w14:textId="7B36A80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491,620.07 </w:t>
            </w:r>
          </w:p>
        </w:tc>
      </w:tr>
      <w:tr w:rsidR="00DF247F" w:rsidRPr="00837AEC" w14:paraId="1D2544C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4DC4A"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3EDF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center"/>
            <w:hideMark/>
          </w:tcPr>
          <w:p w14:paraId="354C9923" w14:textId="3CD559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75,336.10 </w:t>
            </w:r>
          </w:p>
        </w:tc>
        <w:tc>
          <w:tcPr>
            <w:tcW w:w="958" w:type="pct"/>
            <w:tcBorders>
              <w:top w:val="nil"/>
              <w:left w:val="nil"/>
              <w:bottom w:val="single" w:sz="4" w:space="0" w:color="000000"/>
              <w:right w:val="single" w:sz="4" w:space="0" w:color="000000"/>
            </w:tcBorders>
            <w:shd w:val="clear" w:color="auto" w:fill="auto"/>
            <w:noWrap/>
            <w:vAlign w:val="center"/>
            <w:hideMark/>
          </w:tcPr>
          <w:p w14:paraId="569B91FB" w14:textId="30B4AC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93C21DA" w14:textId="37EAD3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B6F9B" w14:textId="225E255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75,336.10 </w:t>
            </w:r>
          </w:p>
        </w:tc>
      </w:tr>
      <w:tr w:rsidR="00DF247F" w:rsidRPr="00837AEC" w14:paraId="2F5D8E1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B89D7"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3D2E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center"/>
            <w:hideMark/>
          </w:tcPr>
          <w:p w14:paraId="066E9A93" w14:textId="7AE5CA6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center"/>
            <w:hideMark/>
          </w:tcPr>
          <w:p w14:paraId="5C2CA4C9" w14:textId="690D425E"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center"/>
            <w:hideMark/>
          </w:tcPr>
          <w:p w14:paraId="37BA9361" w14:textId="10DFB112"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center"/>
            <w:hideMark/>
          </w:tcPr>
          <w:p w14:paraId="0BB4BA59" w14:textId="1B5BB1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87,427.68 </w:t>
            </w:r>
          </w:p>
        </w:tc>
      </w:tr>
      <w:tr w:rsidR="00DF247F" w:rsidRPr="00837AEC" w14:paraId="05FE507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11D8A"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7036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center"/>
            <w:hideMark/>
          </w:tcPr>
          <w:p w14:paraId="28CAA98A" w14:textId="7A1F14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center"/>
            <w:hideMark/>
          </w:tcPr>
          <w:p w14:paraId="01D6D72C" w14:textId="3ACA1D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A0963C4" w14:textId="3AE0CA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51332" w14:textId="7B41692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10,914.68 </w:t>
            </w:r>
          </w:p>
        </w:tc>
      </w:tr>
      <w:tr w:rsidR="00DF247F" w:rsidRPr="00837AEC" w14:paraId="623FE35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619CE8"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center"/>
            <w:hideMark/>
          </w:tcPr>
          <w:p w14:paraId="23CD222F" w14:textId="3576A51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7,919,955.97 </w:t>
            </w:r>
          </w:p>
        </w:tc>
        <w:tc>
          <w:tcPr>
            <w:tcW w:w="958" w:type="pct"/>
            <w:tcBorders>
              <w:top w:val="nil"/>
              <w:left w:val="nil"/>
              <w:bottom w:val="single" w:sz="4" w:space="0" w:color="000000"/>
              <w:right w:val="single" w:sz="4" w:space="0" w:color="000000"/>
            </w:tcBorders>
            <w:shd w:val="clear" w:color="D8D8D8" w:fill="D8D8D8"/>
            <w:noWrap/>
            <w:vAlign w:val="center"/>
            <w:hideMark/>
          </w:tcPr>
          <w:p w14:paraId="0FA53DDE" w14:textId="1D627AF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1432A7D" w14:textId="187FD544"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18C1EA22" w14:textId="2DC8CAC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7,919,955.97 </w:t>
            </w:r>
          </w:p>
        </w:tc>
      </w:tr>
      <w:tr w:rsidR="00DF247F" w:rsidRPr="00837AEC" w14:paraId="219568AC"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10A92"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FF62F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center"/>
            <w:hideMark/>
          </w:tcPr>
          <w:p w14:paraId="6283CAEF" w14:textId="2431B6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center"/>
            <w:hideMark/>
          </w:tcPr>
          <w:p w14:paraId="750D17C0" w14:textId="796928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255144B" w14:textId="05E3635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F83851" w14:textId="2B493A1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479,843.44 </w:t>
            </w:r>
          </w:p>
        </w:tc>
      </w:tr>
      <w:tr w:rsidR="00DF247F" w:rsidRPr="00837AEC" w14:paraId="18F1B509"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DD61E0"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0D4F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center"/>
            <w:hideMark/>
          </w:tcPr>
          <w:p w14:paraId="75F62A71" w14:textId="31D178A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center"/>
            <w:hideMark/>
          </w:tcPr>
          <w:p w14:paraId="7FC72BDB" w14:textId="03419F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EA65AD" w14:textId="5EF7B41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B4DBA" w14:textId="0C2BCF4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555,300.81 </w:t>
            </w:r>
          </w:p>
        </w:tc>
      </w:tr>
      <w:tr w:rsidR="00DF247F" w:rsidRPr="00837AEC" w14:paraId="4479BB3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D34B"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48A07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center"/>
            <w:hideMark/>
          </w:tcPr>
          <w:p w14:paraId="1241B6C0" w14:textId="50F4AF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center"/>
            <w:hideMark/>
          </w:tcPr>
          <w:p w14:paraId="7E0CA755" w14:textId="794DF8E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67C61F0" w14:textId="3D0C6AF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09FB" w14:textId="171420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773,479.63 </w:t>
            </w:r>
          </w:p>
        </w:tc>
      </w:tr>
      <w:tr w:rsidR="00DF247F" w:rsidRPr="00837AEC" w14:paraId="484605B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F6547"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D0EC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center"/>
            <w:hideMark/>
          </w:tcPr>
          <w:p w14:paraId="641D257C" w14:textId="5D4D29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center"/>
            <w:hideMark/>
          </w:tcPr>
          <w:p w14:paraId="4D33F889" w14:textId="26983B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D28E96" w14:textId="202959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50321" w14:textId="5A25F8C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894,162.86 </w:t>
            </w:r>
          </w:p>
        </w:tc>
      </w:tr>
      <w:tr w:rsidR="00DF247F" w:rsidRPr="00837AEC" w14:paraId="544B9AF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7347F"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85CA3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center"/>
            <w:hideMark/>
          </w:tcPr>
          <w:p w14:paraId="2CACB21F" w14:textId="6C1CEC3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center"/>
            <w:hideMark/>
          </w:tcPr>
          <w:p w14:paraId="783A23ED" w14:textId="5078C5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81450A" w14:textId="30A8F6B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279E9" w14:textId="0679ED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79,732.08 </w:t>
            </w:r>
          </w:p>
        </w:tc>
      </w:tr>
      <w:tr w:rsidR="00DF247F" w:rsidRPr="00837AEC" w14:paraId="770B7B8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5B05A"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B61B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center"/>
            <w:hideMark/>
          </w:tcPr>
          <w:p w14:paraId="177138A6" w14:textId="250B7D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19,922.12 </w:t>
            </w:r>
          </w:p>
        </w:tc>
        <w:tc>
          <w:tcPr>
            <w:tcW w:w="958" w:type="pct"/>
            <w:tcBorders>
              <w:top w:val="nil"/>
              <w:left w:val="nil"/>
              <w:bottom w:val="single" w:sz="4" w:space="0" w:color="000000"/>
              <w:right w:val="single" w:sz="4" w:space="0" w:color="000000"/>
            </w:tcBorders>
            <w:shd w:val="clear" w:color="auto" w:fill="auto"/>
            <w:noWrap/>
            <w:vAlign w:val="center"/>
            <w:hideMark/>
          </w:tcPr>
          <w:p w14:paraId="6D96F991" w14:textId="5498A04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3F11188" w14:textId="32BDDC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A70EF" w14:textId="34F40F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19,922.12 </w:t>
            </w:r>
          </w:p>
        </w:tc>
      </w:tr>
      <w:tr w:rsidR="00DF247F" w:rsidRPr="00837AEC" w14:paraId="2E20DF8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FE4A9"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3D46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center"/>
            <w:hideMark/>
          </w:tcPr>
          <w:p w14:paraId="623939CE" w14:textId="740C98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03,703.12 </w:t>
            </w:r>
          </w:p>
        </w:tc>
        <w:tc>
          <w:tcPr>
            <w:tcW w:w="958" w:type="pct"/>
            <w:tcBorders>
              <w:top w:val="nil"/>
              <w:left w:val="nil"/>
              <w:bottom w:val="single" w:sz="4" w:space="0" w:color="000000"/>
              <w:right w:val="single" w:sz="4" w:space="0" w:color="000000"/>
            </w:tcBorders>
            <w:shd w:val="clear" w:color="auto" w:fill="auto"/>
            <w:noWrap/>
            <w:vAlign w:val="center"/>
            <w:hideMark/>
          </w:tcPr>
          <w:p w14:paraId="486B765E" w14:textId="12B2DBC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A8C884" w14:textId="0ADBA6B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15E06" w14:textId="108EB27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303,703.12 </w:t>
            </w:r>
          </w:p>
        </w:tc>
      </w:tr>
      <w:tr w:rsidR="00DF247F" w:rsidRPr="00837AEC" w14:paraId="16CAE0E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B0ABD" w14:textId="77777777" w:rsidR="00DF247F" w:rsidRPr="00837AEC" w:rsidRDefault="00DF247F" w:rsidP="00DF247F">
            <w:pPr>
              <w:spacing w:after="0" w:line="240" w:lineRule="auto"/>
              <w:ind w:right="57"/>
              <w:contextualSpacing/>
              <w:jc w:val="right"/>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7DB51"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center"/>
            <w:hideMark/>
          </w:tcPr>
          <w:p w14:paraId="23B5600F" w14:textId="05A9AE2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513,811.91 </w:t>
            </w:r>
          </w:p>
        </w:tc>
        <w:tc>
          <w:tcPr>
            <w:tcW w:w="958" w:type="pct"/>
            <w:tcBorders>
              <w:top w:val="nil"/>
              <w:left w:val="nil"/>
              <w:bottom w:val="single" w:sz="4" w:space="0" w:color="000000"/>
              <w:right w:val="single" w:sz="4" w:space="0" w:color="000000"/>
            </w:tcBorders>
            <w:shd w:val="clear" w:color="auto" w:fill="auto"/>
            <w:noWrap/>
            <w:vAlign w:val="center"/>
            <w:hideMark/>
          </w:tcPr>
          <w:p w14:paraId="0032EAAE" w14:textId="272EB1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61D6C6" w14:textId="294CDF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79414D" w14:textId="490A04B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513,811.91 </w:t>
            </w:r>
          </w:p>
        </w:tc>
      </w:tr>
      <w:tr w:rsidR="00DF247F" w:rsidRPr="00837AEC" w14:paraId="66A6C5C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227455"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center"/>
            <w:hideMark/>
          </w:tcPr>
          <w:p w14:paraId="44D58AC4" w14:textId="6CD00FB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8,915,000.26 </w:t>
            </w:r>
          </w:p>
        </w:tc>
        <w:tc>
          <w:tcPr>
            <w:tcW w:w="958" w:type="pct"/>
            <w:tcBorders>
              <w:top w:val="nil"/>
              <w:left w:val="nil"/>
              <w:bottom w:val="single" w:sz="4" w:space="0" w:color="000000"/>
              <w:right w:val="single" w:sz="4" w:space="0" w:color="000000"/>
            </w:tcBorders>
            <w:shd w:val="clear" w:color="D8D8D8" w:fill="D8D8D8"/>
            <w:noWrap/>
            <w:vAlign w:val="center"/>
            <w:hideMark/>
          </w:tcPr>
          <w:p w14:paraId="4F394949" w14:textId="014CE8EB"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3BD53B4" w14:textId="13E5FF5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1410697" w14:textId="501CDB3A"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8,915,000.26 </w:t>
            </w:r>
          </w:p>
        </w:tc>
      </w:tr>
      <w:tr w:rsidR="00DF247F" w:rsidRPr="00837AEC" w14:paraId="50CE188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FDD43C"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3C81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center"/>
            <w:hideMark/>
          </w:tcPr>
          <w:p w14:paraId="5BDF8FA4" w14:textId="76D8831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center"/>
            <w:hideMark/>
          </w:tcPr>
          <w:p w14:paraId="2A966178" w14:textId="2107E6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25F8BB" w14:textId="0C4050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40A5B" w14:textId="07B4E4B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055,419.60 </w:t>
            </w:r>
          </w:p>
        </w:tc>
      </w:tr>
      <w:tr w:rsidR="00DF247F" w:rsidRPr="00837AEC" w14:paraId="732D45C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FDA39"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374C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center"/>
            <w:hideMark/>
          </w:tcPr>
          <w:p w14:paraId="1992E4DC" w14:textId="4FBFBC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592,091.92 </w:t>
            </w:r>
          </w:p>
        </w:tc>
        <w:tc>
          <w:tcPr>
            <w:tcW w:w="958" w:type="pct"/>
            <w:tcBorders>
              <w:top w:val="nil"/>
              <w:left w:val="nil"/>
              <w:bottom w:val="single" w:sz="4" w:space="0" w:color="000000"/>
              <w:right w:val="single" w:sz="4" w:space="0" w:color="000000"/>
            </w:tcBorders>
            <w:shd w:val="clear" w:color="auto" w:fill="auto"/>
            <w:noWrap/>
            <w:vAlign w:val="center"/>
            <w:hideMark/>
          </w:tcPr>
          <w:p w14:paraId="3362901C" w14:textId="574917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3F40E3" w14:textId="05DE7FB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91F95" w14:textId="27CD3F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4,592,091.92 </w:t>
            </w:r>
          </w:p>
        </w:tc>
      </w:tr>
      <w:tr w:rsidR="00DF247F" w:rsidRPr="00837AEC" w14:paraId="30C625A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BF643"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3221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center"/>
            <w:hideMark/>
          </w:tcPr>
          <w:p w14:paraId="68C067BB" w14:textId="7A2BA39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center"/>
            <w:hideMark/>
          </w:tcPr>
          <w:p w14:paraId="38586FCA" w14:textId="598C78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3C55FB7" w14:textId="1E312D5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5C653" w14:textId="4869B7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38,734.00 </w:t>
            </w:r>
          </w:p>
        </w:tc>
      </w:tr>
      <w:tr w:rsidR="00DF247F" w:rsidRPr="00837AEC" w14:paraId="5C79A914"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E9CA1"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BB21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center"/>
            <w:hideMark/>
          </w:tcPr>
          <w:p w14:paraId="0C1C01E3" w14:textId="37FD557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7,253.68 </w:t>
            </w:r>
          </w:p>
        </w:tc>
        <w:tc>
          <w:tcPr>
            <w:tcW w:w="958" w:type="pct"/>
            <w:tcBorders>
              <w:top w:val="nil"/>
              <w:left w:val="nil"/>
              <w:bottom w:val="single" w:sz="4" w:space="0" w:color="000000"/>
              <w:right w:val="single" w:sz="4" w:space="0" w:color="000000"/>
            </w:tcBorders>
            <w:shd w:val="clear" w:color="auto" w:fill="auto"/>
            <w:noWrap/>
            <w:vAlign w:val="center"/>
            <w:hideMark/>
          </w:tcPr>
          <w:p w14:paraId="298119AA" w14:textId="1F587E7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C24B13" w14:textId="2B85BF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6FA36" w14:textId="6CD05C7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947,253.68 </w:t>
            </w:r>
          </w:p>
        </w:tc>
      </w:tr>
      <w:tr w:rsidR="00DF247F" w:rsidRPr="00837AEC" w14:paraId="45308C1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85EB3"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5CB3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center"/>
            <w:hideMark/>
          </w:tcPr>
          <w:p w14:paraId="51C22D83" w14:textId="4D0082E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center"/>
            <w:hideMark/>
          </w:tcPr>
          <w:p w14:paraId="2158D255" w14:textId="053624F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789D540" w14:textId="0D3E813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6F84E" w14:textId="1B1608A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45,336.00 </w:t>
            </w:r>
          </w:p>
        </w:tc>
      </w:tr>
      <w:tr w:rsidR="00DF247F" w:rsidRPr="00837AEC" w14:paraId="62AAC8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A702B"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E157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center"/>
            <w:hideMark/>
          </w:tcPr>
          <w:p w14:paraId="28FA22D1" w14:textId="7766C6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center"/>
            <w:hideMark/>
          </w:tcPr>
          <w:p w14:paraId="1F166253" w14:textId="54100F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8C6DF0C" w14:textId="602E8EE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7A17B" w14:textId="686E419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434,827.73 </w:t>
            </w:r>
          </w:p>
        </w:tc>
      </w:tr>
      <w:tr w:rsidR="00DF247F" w:rsidRPr="00837AEC" w14:paraId="185F8011"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DB722E"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81CB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center"/>
            <w:hideMark/>
          </w:tcPr>
          <w:p w14:paraId="47324F54" w14:textId="75F7F77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73,843.51 </w:t>
            </w:r>
          </w:p>
        </w:tc>
        <w:tc>
          <w:tcPr>
            <w:tcW w:w="958" w:type="pct"/>
            <w:tcBorders>
              <w:top w:val="nil"/>
              <w:left w:val="nil"/>
              <w:bottom w:val="single" w:sz="4" w:space="0" w:color="000000"/>
              <w:right w:val="single" w:sz="4" w:space="0" w:color="000000"/>
            </w:tcBorders>
            <w:shd w:val="clear" w:color="auto" w:fill="auto"/>
            <w:noWrap/>
            <w:vAlign w:val="center"/>
            <w:hideMark/>
          </w:tcPr>
          <w:p w14:paraId="701A21DA" w14:textId="2C5559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91AE51" w14:textId="676092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938A9" w14:textId="4396C50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973,843.51 </w:t>
            </w:r>
          </w:p>
        </w:tc>
      </w:tr>
      <w:tr w:rsidR="00DF247F" w:rsidRPr="00837AEC" w14:paraId="52AA03A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0C965"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AEA8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center"/>
            <w:hideMark/>
          </w:tcPr>
          <w:p w14:paraId="2D0417C8" w14:textId="60F1E45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81,632.54 </w:t>
            </w:r>
          </w:p>
        </w:tc>
        <w:tc>
          <w:tcPr>
            <w:tcW w:w="958" w:type="pct"/>
            <w:tcBorders>
              <w:top w:val="nil"/>
              <w:left w:val="nil"/>
              <w:bottom w:val="single" w:sz="4" w:space="0" w:color="000000"/>
              <w:right w:val="single" w:sz="4" w:space="0" w:color="000000"/>
            </w:tcBorders>
            <w:shd w:val="clear" w:color="auto" w:fill="auto"/>
            <w:noWrap/>
            <w:vAlign w:val="center"/>
            <w:hideMark/>
          </w:tcPr>
          <w:p w14:paraId="11112C3A" w14:textId="1B6337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DA5501" w14:textId="5448434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C0074" w14:textId="1A7C148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2,681,632.54 </w:t>
            </w:r>
          </w:p>
        </w:tc>
      </w:tr>
      <w:tr w:rsidR="00DF247F" w:rsidRPr="00837AEC" w14:paraId="4B2401B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A3F1B"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E62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center"/>
            <w:hideMark/>
          </w:tcPr>
          <w:p w14:paraId="7611E705" w14:textId="38856D2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70,433.12 </w:t>
            </w:r>
          </w:p>
        </w:tc>
        <w:tc>
          <w:tcPr>
            <w:tcW w:w="958" w:type="pct"/>
            <w:tcBorders>
              <w:top w:val="nil"/>
              <w:left w:val="nil"/>
              <w:bottom w:val="single" w:sz="4" w:space="0" w:color="000000"/>
              <w:right w:val="single" w:sz="4" w:space="0" w:color="000000"/>
            </w:tcBorders>
            <w:shd w:val="clear" w:color="auto" w:fill="auto"/>
            <w:noWrap/>
            <w:vAlign w:val="center"/>
            <w:hideMark/>
          </w:tcPr>
          <w:p w14:paraId="27D89E22" w14:textId="5EBDA7B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C3746CF" w14:textId="6387DA0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43F7A" w14:textId="5464175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3,470,433.12 </w:t>
            </w:r>
          </w:p>
        </w:tc>
      </w:tr>
      <w:tr w:rsidR="00DF247F" w:rsidRPr="00837AEC" w14:paraId="4A2B2E4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628D84" w14:textId="7777777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BD81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center"/>
            <w:hideMark/>
          </w:tcPr>
          <w:p w14:paraId="06FDF414" w14:textId="02D1A4B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75,428.16 </w:t>
            </w:r>
          </w:p>
        </w:tc>
        <w:tc>
          <w:tcPr>
            <w:tcW w:w="958" w:type="pct"/>
            <w:tcBorders>
              <w:top w:val="nil"/>
              <w:left w:val="nil"/>
              <w:bottom w:val="single" w:sz="4" w:space="0" w:color="000000"/>
              <w:right w:val="single" w:sz="4" w:space="0" w:color="000000"/>
            </w:tcBorders>
            <w:shd w:val="clear" w:color="auto" w:fill="auto"/>
            <w:noWrap/>
            <w:vAlign w:val="center"/>
            <w:hideMark/>
          </w:tcPr>
          <w:p w14:paraId="57895132" w14:textId="055E397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FCD244" w14:textId="5C7918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1B5226" w14:textId="4FD52F9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1,675,428.16 </w:t>
            </w:r>
          </w:p>
        </w:tc>
      </w:tr>
      <w:tr w:rsidR="00DF247F" w:rsidRPr="00837AEC" w14:paraId="26FDFAC1"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9C5082"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center"/>
            <w:hideMark/>
          </w:tcPr>
          <w:p w14:paraId="08C98AD5" w14:textId="280B9A1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center"/>
            <w:hideMark/>
          </w:tcPr>
          <w:p w14:paraId="36DFCDBE" w14:textId="663D1612"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center"/>
            <w:hideMark/>
          </w:tcPr>
          <w:p w14:paraId="42E4CCFD" w14:textId="2FD5BA29"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center"/>
            <w:hideMark/>
          </w:tcPr>
          <w:p w14:paraId="5E98CD04" w14:textId="5DDC3AA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2,732,738.94 </w:t>
            </w:r>
          </w:p>
        </w:tc>
      </w:tr>
      <w:tr w:rsidR="00DF247F" w:rsidRPr="00837AEC" w14:paraId="22D089CA"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991F4"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center"/>
            <w:hideMark/>
          </w:tcPr>
          <w:p w14:paraId="50B147A8" w14:textId="25E1D8B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center"/>
            <w:hideMark/>
          </w:tcPr>
          <w:p w14:paraId="3C16E859" w14:textId="3610E6FC"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55DC82E3" w14:textId="3738354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07960F2B" w14:textId="3C60142F"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1,679,180.94 </w:t>
            </w:r>
          </w:p>
        </w:tc>
      </w:tr>
      <w:tr w:rsidR="00DF247F" w:rsidRPr="00837AEC" w14:paraId="20CD3A17"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2C175"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46C6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center"/>
            <w:hideMark/>
          </w:tcPr>
          <w:p w14:paraId="0DBEE55D" w14:textId="36EB975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center"/>
            <w:hideMark/>
          </w:tcPr>
          <w:p w14:paraId="6F71DAA1" w14:textId="6BD329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DDD3504" w14:textId="40A5869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7D543" w14:textId="2B8FA99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28,750.84 </w:t>
            </w:r>
          </w:p>
        </w:tc>
      </w:tr>
      <w:tr w:rsidR="00DF247F" w:rsidRPr="00837AEC" w14:paraId="79B0EAED"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3A5A85"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F9C2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center"/>
            <w:hideMark/>
          </w:tcPr>
          <w:p w14:paraId="1D072791" w14:textId="7C2FE5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center"/>
            <w:hideMark/>
          </w:tcPr>
          <w:p w14:paraId="3685A883" w14:textId="09A594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09E8454" w14:textId="436643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76315" w14:textId="6544EB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12,012.22 </w:t>
            </w:r>
          </w:p>
        </w:tc>
      </w:tr>
      <w:tr w:rsidR="00DF247F" w:rsidRPr="00837AEC" w14:paraId="44B3C750"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317F2F"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E8F5EE"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center"/>
            <w:hideMark/>
          </w:tcPr>
          <w:p w14:paraId="402F8CB8" w14:textId="5228285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center"/>
            <w:hideMark/>
          </w:tcPr>
          <w:p w14:paraId="7B363FFD" w14:textId="3CE8E25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B41C23F" w14:textId="58B6D50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5D61C" w14:textId="0F744E8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69,122.92 </w:t>
            </w:r>
          </w:p>
        </w:tc>
      </w:tr>
      <w:tr w:rsidR="00DF247F" w:rsidRPr="00837AEC" w14:paraId="66525B6B"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22B6B"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87C2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center"/>
            <w:hideMark/>
          </w:tcPr>
          <w:p w14:paraId="51403E5C" w14:textId="13F311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center"/>
            <w:hideMark/>
          </w:tcPr>
          <w:p w14:paraId="28A526DD" w14:textId="642DD47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2D0C526" w14:textId="4FCBB13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82CF9" w14:textId="6F3EB6E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4,897.50 </w:t>
            </w:r>
          </w:p>
        </w:tc>
      </w:tr>
      <w:tr w:rsidR="00DF247F" w:rsidRPr="00837AEC" w14:paraId="45849F2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A0798"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51FF0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center"/>
            <w:hideMark/>
          </w:tcPr>
          <w:p w14:paraId="46B17AD9" w14:textId="6C177F9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center"/>
            <w:hideMark/>
          </w:tcPr>
          <w:p w14:paraId="21C2AAD4" w14:textId="430E853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20523E" w14:textId="532B63A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FFC73" w14:textId="108BBC4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44,397.46 </w:t>
            </w:r>
          </w:p>
        </w:tc>
      </w:tr>
      <w:tr w:rsidR="00DF247F" w:rsidRPr="00837AEC" w14:paraId="3A80770B"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DA2057"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center"/>
            <w:hideMark/>
          </w:tcPr>
          <w:p w14:paraId="4A177189" w14:textId="4EAD44A5"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006B7D00" w14:textId="64C2A963"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36A70F84" w14:textId="51D40BD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420AFC5E" w14:textId="1AE4554E"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222,000.00 </w:t>
            </w:r>
          </w:p>
        </w:tc>
      </w:tr>
      <w:tr w:rsidR="00DF247F" w:rsidRPr="00837AEC" w14:paraId="7CD3AE9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3B31D" w14:textId="77777777" w:rsidR="00DF247F" w:rsidRPr="00837AEC" w:rsidRDefault="00DF247F" w:rsidP="00DF247F">
            <w:pPr>
              <w:spacing w:after="0" w:line="240" w:lineRule="auto"/>
              <w:ind w:right="57"/>
              <w:contextualSpacing/>
              <w:rPr>
                <w:rFonts w:ascii="Arial Narrow" w:hAnsi="Arial Narrow" w:cs="Arial"/>
                <w:color w:val="000000"/>
                <w:sz w:val="20"/>
                <w:szCs w:val="20"/>
              </w:rPr>
            </w:pPr>
            <w:r w:rsidRPr="00837AEC">
              <w:rPr>
                <w:rFonts w:ascii="Arial Narrow" w:hAnsi="Arial Narrow" w:cs="Arial"/>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B62B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center"/>
            <w:hideMark/>
          </w:tcPr>
          <w:p w14:paraId="0F67A23D" w14:textId="6F9318A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center"/>
            <w:hideMark/>
          </w:tcPr>
          <w:p w14:paraId="15C7ACC5" w14:textId="20F8F09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83BB44B" w14:textId="49BCE0DC"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079F7" w14:textId="52D731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222,000.00 </w:t>
            </w:r>
          </w:p>
        </w:tc>
      </w:tr>
      <w:tr w:rsidR="00DF247F" w:rsidRPr="00837AEC" w14:paraId="585C50D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DE3AC9"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lastRenderedPageBreak/>
              <w:t>Sulu</w:t>
            </w:r>
          </w:p>
        </w:tc>
        <w:tc>
          <w:tcPr>
            <w:tcW w:w="1003" w:type="pct"/>
            <w:tcBorders>
              <w:top w:val="nil"/>
              <w:left w:val="nil"/>
              <w:bottom w:val="single" w:sz="4" w:space="0" w:color="000000"/>
              <w:right w:val="single" w:sz="4" w:space="0" w:color="000000"/>
            </w:tcBorders>
            <w:shd w:val="clear" w:color="D8D8D8" w:fill="D8D8D8"/>
            <w:noWrap/>
            <w:vAlign w:val="center"/>
            <w:hideMark/>
          </w:tcPr>
          <w:p w14:paraId="6B822023" w14:textId="0EAE35B6"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center"/>
            <w:hideMark/>
          </w:tcPr>
          <w:p w14:paraId="7A17C6DD" w14:textId="68699C5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7D34F8B4" w14:textId="0B988627"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4360B4C" w14:textId="4FAACCE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10,920.00 </w:t>
            </w:r>
          </w:p>
        </w:tc>
      </w:tr>
      <w:tr w:rsidR="00DF247F" w:rsidRPr="00837AEC" w14:paraId="7067FAF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5B65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14C4C"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center"/>
            <w:hideMark/>
          </w:tcPr>
          <w:p w14:paraId="4558E2E4" w14:textId="58293D7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7E051227" w14:textId="570415C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3964D64" w14:textId="44331D3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3CC78" w14:textId="028AF38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6.00 </w:t>
            </w:r>
          </w:p>
        </w:tc>
      </w:tr>
      <w:tr w:rsidR="00DF247F" w:rsidRPr="00837AEC" w14:paraId="29A548BA"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31092"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F9837"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center"/>
            <w:hideMark/>
          </w:tcPr>
          <w:p w14:paraId="122F5465" w14:textId="0DD1623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center"/>
            <w:hideMark/>
          </w:tcPr>
          <w:p w14:paraId="3CC55513" w14:textId="708872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5D7E15" w14:textId="0D9A22D5"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AF713" w14:textId="16F87CF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4,368.00 </w:t>
            </w:r>
          </w:p>
        </w:tc>
      </w:tr>
      <w:tr w:rsidR="00DF247F" w:rsidRPr="00837AEC" w14:paraId="4CB8C062"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3E395"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EA710"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center"/>
            <w:hideMark/>
          </w:tcPr>
          <w:p w14:paraId="627C0C25" w14:textId="4341424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4BEAC0AE" w14:textId="46BFFB9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EEB9DE" w14:textId="7E7BCA2A"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D2747" w14:textId="628E818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6.00 </w:t>
            </w:r>
          </w:p>
        </w:tc>
      </w:tr>
      <w:tr w:rsidR="00DF247F" w:rsidRPr="00837AEC" w14:paraId="59D57185"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9578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FAD68"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center"/>
            <w:hideMark/>
          </w:tcPr>
          <w:p w14:paraId="448C670B" w14:textId="39F9B743"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5959D900" w14:textId="0FFC4EAD"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6E6C431" w14:textId="07C61C4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17AEB" w14:textId="053EF11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6.00 </w:t>
            </w:r>
          </w:p>
        </w:tc>
      </w:tr>
      <w:tr w:rsidR="00DF247F" w:rsidRPr="00837AEC" w14:paraId="53C0FF26"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0E79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15164"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center"/>
            <w:hideMark/>
          </w:tcPr>
          <w:p w14:paraId="104C3263" w14:textId="0C03E9B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center"/>
            <w:hideMark/>
          </w:tcPr>
          <w:p w14:paraId="5635B743" w14:textId="654F3E8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5C46120" w14:textId="69739FA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EF605" w14:textId="7FBB0867"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546.00 </w:t>
            </w:r>
          </w:p>
        </w:tc>
      </w:tr>
      <w:tr w:rsidR="00DF247F" w:rsidRPr="00837AEC" w14:paraId="5350E27F"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92CC6"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764D9"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center"/>
            <w:hideMark/>
          </w:tcPr>
          <w:p w14:paraId="03B4A629" w14:textId="4FA9B6D1"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center"/>
            <w:hideMark/>
          </w:tcPr>
          <w:p w14:paraId="445737C1" w14:textId="026CD856"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02BE2E" w14:textId="2354F8D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46C719" w14:textId="7A70C732"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1,092.00 </w:t>
            </w:r>
          </w:p>
        </w:tc>
      </w:tr>
      <w:tr w:rsidR="00DF247F" w:rsidRPr="00837AEC" w14:paraId="590B2E6E"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E08DD"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6E13F"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center"/>
            <w:hideMark/>
          </w:tcPr>
          <w:p w14:paraId="55AC1B5B" w14:textId="1EAA191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center"/>
            <w:hideMark/>
          </w:tcPr>
          <w:p w14:paraId="46A25A6F" w14:textId="4E4B2668"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742F23" w14:textId="14A65754"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41313F" w14:textId="73A7F6D0"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3,276.00 </w:t>
            </w:r>
          </w:p>
        </w:tc>
      </w:tr>
      <w:tr w:rsidR="00DF247F" w:rsidRPr="00837AEC" w14:paraId="1A66A7F4" w14:textId="77777777" w:rsidTr="00B76EBB">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01050F" w14:textId="77777777" w:rsidR="00DF247F" w:rsidRPr="00837AEC" w:rsidRDefault="00DF247F" w:rsidP="00DF247F">
            <w:pPr>
              <w:spacing w:after="0" w:line="240" w:lineRule="auto"/>
              <w:ind w:right="57"/>
              <w:contextualSpacing/>
              <w:rPr>
                <w:rFonts w:ascii="Arial Narrow" w:hAnsi="Arial Narrow" w:cs="Arial"/>
                <w:b/>
                <w:bCs/>
                <w:color w:val="000000"/>
                <w:sz w:val="20"/>
                <w:szCs w:val="20"/>
              </w:rPr>
            </w:pPr>
            <w:r w:rsidRPr="00837AEC">
              <w:rPr>
                <w:rFonts w:ascii="Arial Narrow" w:hAnsi="Arial Narrow" w:cs="Arial"/>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center"/>
            <w:hideMark/>
          </w:tcPr>
          <w:p w14:paraId="4B2BD4C9" w14:textId="3C3A4FDD"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center"/>
            <w:hideMark/>
          </w:tcPr>
          <w:p w14:paraId="6B8EEFAB" w14:textId="5BBCEC38"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center"/>
            <w:hideMark/>
          </w:tcPr>
          <w:p w14:paraId="658D6C5A" w14:textId="18496E81"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center"/>
            <w:hideMark/>
          </w:tcPr>
          <w:p w14:paraId="7D82B4FF" w14:textId="6EEB1F30" w:rsidR="00DF247F" w:rsidRPr="00837AEC" w:rsidRDefault="00DF247F" w:rsidP="00DF247F">
            <w:pPr>
              <w:spacing w:after="0" w:line="240" w:lineRule="auto"/>
              <w:ind w:right="57"/>
              <w:contextualSpacing/>
              <w:jc w:val="right"/>
              <w:rPr>
                <w:rFonts w:ascii="Arial Narrow" w:hAnsi="Arial Narrow" w:cs="Arial"/>
                <w:b/>
                <w:bCs/>
                <w:color w:val="000000"/>
                <w:sz w:val="20"/>
                <w:szCs w:val="20"/>
              </w:rPr>
            </w:pPr>
            <w:r w:rsidRPr="00837AEC">
              <w:rPr>
                <w:rFonts w:ascii="Arial Narrow" w:hAnsi="Arial Narrow" w:cs="Arial"/>
                <w:b/>
                <w:bCs/>
                <w:color w:val="000000"/>
                <w:sz w:val="20"/>
                <w:szCs w:val="20"/>
              </w:rPr>
              <w:t xml:space="preserve">820,638.00 </w:t>
            </w:r>
          </w:p>
        </w:tc>
      </w:tr>
      <w:tr w:rsidR="00DF247F" w:rsidRPr="00837AEC" w14:paraId="5F17AE93" w14:textId="77777777" w:rsidTr="00B76EBB">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6054B"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5FD4A" w14:textId="77777777" w:rsidR="00DF247F" w:rsidRPr="00837AEC" w:rsidRDefault="00DF247F" w:rsidP="00DF247F">
            <w:pPr>
              <w:spacing w:after="0" w:line="240" w:lineRule="auto"/>
              <w:ind w:right="57"/>
              <w:contextualSpacing/>
              <w:rPr>
                <w:rFonts w:ascii="Arial Narrow" w:hAnsi="Arial Narrow" w:cs="Arial"/>
                <w:i/>
                <w:iCs/>
                <w:color w:val="000000"/>
                <w:sz w:val="20"/>
                <w:szCs w:val="20"/>
              </w:rPr>
            </w:pPr>
            <w:r w:rsidRPr="00837AEC">
              <w:rPr>
                <w:rFonts w:ascii="Arial Narrow" w:hAnsi="Arial Narrow" w:cs="Arial"/>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center"/>
            <w:hideMark/>
          </w:tcPr>
          <w:p w14:paraId="5412E137" w14:textId="068FF32E"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center"/>
            <w:hideMark/>
          </w:tcPr>
          <w:p w14:paraId="7356D305" w14:textId="189B0D29"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EA5110" w14:textId="5EECC97F"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4C289" w14:textId="50A2B5EB" w:rsidR="00DF247F" w:rsidRPr="00837AEC" w:rsidRDefault="00DF247F" w:rsidP="00DF247F">
            <w:pPr>
              <w:spacing w:after="0" w:line="240" w:lineRule="auto"/>
              <w:ind w:right="57"/>
              <w:contextualSpacing/>
              <w:jc w:val="right"/>
              <w:rPr>
                <w:rFonts w:ascii="Arial Narrow" w:hAnsi="Arial Narrow" w:cs="Arial"/>
                <w:i/>
                <w:iCs/>
                <w:color w:val="000000"/>
                <w:sz w:val="20"/>
                <w:szCs w:val="20"/>
              </w:rPr>
            </w:pPr>
            <w:r w:rsidRPr="00837AEC">
              <w:rPr>
                <w:rFonts w:ascii="Arial Narrow" w:hAnsi="Arial Narrow" w:cs="Arial"/>
                <w:i/>
                <w:iCs/>
                <w:color w:val="000000"/>
                <w:sz w:val="20"/>
                <w:szCs w:val="20"/>
              </w:rPr>
              <w:t xml:space="preserve"> 820,638.00 </w:t>
            </w:r>
          </w:p>
        </w:tc>
      </w:tr>
    </w:tbl>
    <w:p w14:paraId="00089B3D" w14:textId="2F0ACFAA"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7E4DCA8F" w14:textId="6FCA2DF2" w:rsidR="00DF247F" w:rsidRDefault="00E17909" w:rsidP="00837AEC">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3A5188D0" w14:textId="77777777" w:rsidR="00837AEC" w:rsidRDefault="00837AEC" w:rsidP="00837AEC">
      <w:pPr>
        <w:spacing w:after="0" w:line="240" w:lineRule="auto"/>
        <w:contextualSpacing/>
        <w:jc w:val="right"/>
        <w:rPr>
          <w:rFonts w:ascii="Arial" w:eastAsia="Arial" w:hAnsi="Arial" w:cs="Arial"/>
          <w:b/>
          <w:color w:val="002060"/>
          <w:sz w:val="28"/>
          <w:szCs w:val="28"/>
        </w:rPr>
      </w:pPr>
    </w:p>
    <w:p w14:paraId="5DF8FE38" w14:textId="4D16C9F0" w:rsidR="002A2C5B" w:rsidRPr="001A5A90" w:rsidRDefault="002A7D6A" w:rsidP="00DF247F">
      <w:pPr>
        <w:spacing w:after="0" w:line="240" w:lineRule="auto"/>
        <w:contextualSpacing/>
        <w:jc w:val="both"/>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01CDF3CA" w:rsidR="00DF0194" w:rsidRPr="00BA20A3"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6024A7">
        <w:rPr>
          <w:rFonts w:ascii="Arial" w:eastAsia="Times New Roman" w:hAnsi="Arial" w:cs="Arial"/>
          <w:b/>
          <w:color w:val="0070C0"/>
          <w:sz w:val="24"/>
          <w:szCs w:val="24"/>
          <w:lang w:val="en-US" w:eastAsia="en-US"/>
        </w:rPr>
        <w:t>₱</w:t>
      </w:r>
      <w:r w:rsidR="004342A1" w:rsidRPr="004342A1">
        <w:rPr>
          <w:rFonts w:ascii="Arial" w:eastAsia="Times New Roman" w:hAnsi="Arial" w:cs="Arial"/>
          <w:b/>
          <w:bCs/>
          <w:color w:val="0070C0"/>
          <w:sz w:val="24"/>
          <w:szCs w:val="24"/>
          <w:lang w:eastAsia="en-US"/>
        </w:rPr>
        <w:t>1,297,281,144.95</w:t>
      </w:r>
      <w:r w:rsidR="004342A1">
        <w:rPr>
          <w:rFonts w:ascii="Arial" w:eastAsia="Times New Roman" w:hAnsi="Arial" w:cs="Arial"/>
          <w:b/>
          <w:bCs/>
          <w:color w:val="0070C0"/>
          <w:sz w:val="24"/>
          <w:szCs w:val="24"/>
          <w:lang w:eastAsia="en-US"/>
        </w:rPr>
        <w:t xml:space="preserve"> </w:t>
      </w:r>
      <w:r w:rsidRPr="00BA20A3">
        <w:rPr>
          <w:rFonts w:ascii="Arial" w:eastAsia="Times New Roman" w:hAnsi="Arial" w:cs="Arial"/>
          <w:sz w:val="24"/>
          <w:szCs w:val="24"/>
          <w:lang w:val="en-US" w:eastAsia="en-US"/>
        </w:rPr>
        <w:t>with breakdown as follows (see Table 2):</w:t>
      </w:r>
    </w:p>
    <w:p w14:paraId="7D0220F9" w14:textId="77777777" w:rsidR="00DF0194" w:rsidRPr="00BA20A3"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andby Funds</w:t>
      </w:r>
    </w:p>
    <w:p w14:paraId="149231A5" w14:textId="21D38F8A" w:rsidR="00B83C13" w:rsidRDefault="00DF0194" w:rsidP="001C3E8A">
      <w:pPr>
        <w:ind w:left="360"/>
        <w:contextualSpacing/>
        <w:jc w:val="both"/>
        <w:rPr>
          <w:rFonts w:ascii="Arial" w:eastAsia="Times New Roman" w:hAnsi="Arial" w:cs="Arial"/>
          <w:sz w:val="28"/>
          <w:szCs w:val="28"/>
          <w:lang w:val="en-US" w:eastAsia="en-US"/>
        </w:rPr>
      </w:pPr>
      <w:r w:rsidRPr="007143D4">
        <w:rPr>
          <w:rFonts w:ascii="Arial" w:eastAsia="Times New Roman" w:hAnsi="Arial" w:cs="Arial"/>
          <w:sz w:val="24"/>
          <w:szCs w:val="24"/>
          <w:lang w:val="en-US" w:eastAsia="en-US"/>
        </w:rPr>
        <w:t xml:space="preserve">A total of </w:t>
      </w:r>
      <w:r w:rsidRPr="00D81757">
        <w:rPr>
          <w:rFonts w:ascii="Arial" w:eastAsia="Times New Roman" w:hAnsi="Arial" w:cs="Arial"/>
          <w:b/>
          <w:sz w:val="24"/>
          <w:szCs w:val="24"/>
          <w:lang w:val="en-US" w:eastAsia="en-US"/>
        </w:rPr>
        <w:t>₱</w:t>
      </w:r>
      <w:r w:rsidR="00426845" w:rsidRPr="00D81757">
        <w:rPr>
          <w:rFonts w:ascii="Arial" w:eastAsia="Times New Roman" w:hAnsi="Arial" w:cs="Arial"/>
          <w:b/>
          <w:bCs/>
          <w:sz w:val="24"/>
          <w:szCs w:val="24"/>
          <w:lang w:eastAsia="en-US"/>
        </w:rPr>
        <w:t xml:space="preserve">495,078,803.10 </w:t>
      </w:r>
      <w:r w:rsidRPr="00D81757">
        <w:rPr>
          <w:rFonts w:ascii="Arial" w:eastAsia="Times New Roman" w:hAnsi="Arial" w:cs="Arial"/>
          <w:b/>
          <w:sz w:val="24"/>
          <w:szCs w:val="24"/>
          <w:lang w:val="en-US" w:eastAsia="en-US"/>
        </w:rPr>
        <w:t>standby funds</w:t>
      </w:r>
      <w:r w:rsidRPr="00D81757">
        <w:rPr>
          <w:rFonts w:ascii="Arial" w:eastAsia="Times New Roman" w:hAnsi="Arial" w:cs="Arial"/>
          <w:sz w:val="24"/>
          <w:szCs w:val="24"/>
          <w:lang w:val="en-US" w:eastAsia="en-US"/>
        </w:rPr>
        <w:t xml:space="preserve"> </w:t>
      </w:r>
      <w:r w:rsidRPr="007143D4">
        <w:rPr>
          <w:rFonts w:ascii="Arial" w:eastAsia="Times New Roman" w:hAnsi="Arial" w:cs="Arial"/>
          <w:sz w:val="24"/>
          <w:szCs w:val="24"/>
          <w:lang w:val="en-US" w:eastAsia="en-US"/>
        </w:rPr>
        <w:t xml:space="preserve">in the CO and FOs. Of the said amount, </w:t>
      </w:r>
      <w:r w:rsidRPr="00D81757">
        <w:rPr>
          <w:rFonts w:ascii="Arial" w:eastAsia="Times New Roman" w:hAnsi="Arial" w:cs="Arial"/>
          <w:b/>
          <w:sz w:val="24"/>
          <w:szCs w:val="24"/>
          <w:lang w:val="en-US" w:eastAsia="en-US"/>
        </w:rPr>
        <w:t>₱</w:t>
      </w:r>
      <w:r w:rsidR="00426845" w:rsidRPr="00D81757">
        <w:rPr>
          <w:rFonts w:ascii="Arial" w:eastAsia="Times New Roman" w:hAnsi="Arial" w:cs="Arial"/>
          <w:b/>
          <w:sz w:val="24"/>
          <w:szCs w:val="24"/>
          <w:lang w:eastAsia="en-US"/>
        </w:rPr>
        <w:t xml:space="preserve">452,907,538.74 </w:t>
      </w:r>
      <w:r w:rsidRPr="00D81757">
        <w:rPr>
          <w:rFonts w:ascii="Arial" w:eastAsia="Times New Roman" w:hAnsi="Arial" w:cs="Arial"/>
          <w:sz w:val="24"/>
          <w:szCs w:val="24"/>
          <w:lang w:val="en-US" w:eastAsia="en-US"/>
        </w:rPr>
        <w:t xml:space="preserve">is the available </w:t>
      </w:r>
      <w:r w:rsidRPr="00D81757">
        <w:rPr>
          <w:rFonts w:ascii="Arial" w:eastAsia="Times New Roman" w:hAnsi="Arial" w:cs="Arial"/>
          <w:b/>
          <w:sz w:val="24"/>
          <w:szCs w:val="24"/>
          <w:lang w:val="en-US" w:eastAsia="en-US"/>
        </w:rPr>
        <w:t>Quick Response Fund (QRF)</w:t>
      </w:r>
      <w:r w:rsidRPr="00D81757">
        <w:rPr>
          <w:rFonts w:ascii="Arial" w:eastAsia="Times New Roman" w:hAnsi="Arial" w:cs="Arial"/>
          <w:sz w:val="24"/>
          <w:szCs w:val="24"/>
          <w:lang w:val="en-US" w:eastAsia="en-US"/>
        </w:rPr>
        <w:t xml:space="preserve"> in the CO.</w:t>
      </w:r>
      <w:r w:rsidR="00B8557D" w:rsidRPr="00D81757">
        <w:rPr>
          <w:rFonts w:ascii="Arial" w:eastAsia="Times New Roman" w:hAnsi="Arial" w:cs="Arial"/>
          <w:sz w:val="28"/>
          <w:szCs w:val="28"/>
          <w:lang w:val="en-US" w:eastAsia="en-US"/>
        </w:rPr>
        <w:tab/>
      </w:r>
    </w:p>
    <w:p w14:paraId="24BED026" w14:textId="77777777" w:rsidR="00426845" w:rsidRPr="007143D4" w:rsidRDefault="00426845" w:rsidP="001C3E8A">
      <w:pPr>
        <w:ind w:left="360"/>
        <w:contextualSpacing/>
        <w:jc w:val="both"/>
        <w:rPr>
          <w:rFonts w:ascii="Arial" w:eastAsia="Times New Roman" w:hAnsi="Arial" w:cs="Arial"/>
          <w:sz w:val="24"/>
          <w:szCs w:val="24"/>
          <w:lang w:val="en-US" w:eastAsia="en-US"/>
        </w:rPr>
      </w:pPr>
    </w:p>
    <w:p w14:paraId="56F82BCF" w14:textId="77B27728" w:rsidR="00DF0194" w:rsidRPr="00BA20A3" w:rsidRDefault="00DF0194" w:rsidP="00DF0194">
      <w:pPr>
        <w:numPr>
          <w:ilvl w:val="0"/>
          <w:numId w:val="1"/>
        </w:numPr>
        <w:spacing w:after="0" w:line="240" w:lineRule="auto"/>
        <w:ind w:left="360"/>
        <w:contextualSpacing/>
        <w:jc w:val="both"/>
        <w:rPr>
          <w:rFonts w:ascii="Arial" w:eastAsia="Arial" w:hAnsi="Arial" w:cs="Arial"/>
          <w:b/>
          <w:sz w:val="24"/>
          <w:szCs w:val="24"/>
        </w:rPr>
      </w:pPr>
      <w:r w:rsidRPr="00BA20A3">
        <w:rPr>
          <w:rFonts w:ascii="Arial" w:eastAsia="Arial" w:hAnsi="Arial" w:cs="Arial"/>
          <w:b/>
          <w:sz w:val="24"/>
          <w:szCs w:val="24"/>
        </w:rPr>
        <w:t>Stockpiles</w:t>
      </w:r>
    </w:p>
    <w:p w14:paraId="3DCC8804" w14:textId="663A3307" w:rsidR="000E3038" w:rsidRPr="00FC7529" w:rsidRDefault="00DF0194" w:rsidP="000E3038">
      <w:pPr>
        <w:ind w:left="360"/>
        <w:jc w:val="both"/>
        <w:rPr>
          <w:rFonts w:ascii="Arial" w:eastAsia="Arial" w:hAnsi="Arial" w:cs="Arial"/>
          <w:b/>
          <w:i/>
          <w:sz w:val="20"/>
          <w:szCs w:val="20"/>
        </w:rPr>
      </w:pPr>
      <w:r w:rsidRPr="00BA20A3">
        <w:rPr>
          <w:rFonts w:ascii="Arial" w:eastAsia="Times New Roman" w:hAnsi="Arial" w:cs="Arial"/>
          <w:sz w:val="24"/>
          <w:szCs w:val="24"/>
          <w:lang w:val="en-US" w:eastAsia="en-US"/>
        </w:rPr>
        <w:t xml:space="preserve">A total of </w:t>
      </w:r>
      <w:r w:rsidR="004342A1" w:rsidRPr="004342A1">
        <w:rPr>
          <w:rFonts w:ascii="Arial" w:eastAsia="Times New Roman" w:hAnsi="Arial" w:cs="Arial"/>
          <w:b/>
          <w:bCs/>
          <w:color w:val="0070C0"/>
          <w:sz w:val="24"/>
          <w:szCs w:val="24"/>
          <w:lang w:eastAsia="en-US"/>
        </w:rPr>
        <w:t>276,660</w:t>
      </w:r>
      <w:r w:rsidR="004342A1">
        <w:rPr>
          <w:rFonts w:ascii="Arial" w:eastAsia="Times New Roman" w:hAnsi="Arial" w:cs="Arial"/>
          <w:b/>
          <w:bCs/>
          <w:color w:val="0070C0"/>
          <w:sz w:val="24"/>
          <w:szCs w:val="24"/>
          <w:lang w:eastAsia="en-US"/>
        </w:rPr>
        <w:t xml:space="preserve"> </w:t>
      </w:r>
      <w:r w:rsidRPr="006024A7">
        <w:rPr>
          <w:rFonts w:ascii="Arial" w:eastAsia="Times New Roman" w:hAnsi="Arial" w:cs="Arial"/>
          <w:b/>
          <w:color w:val="0070C0"/>
          <w:sz w:val="24"/>
          <w:szCs w:val="24"/>
          <w:lang w:val="en-US" w:eastAsia="en-US"/>
        </w:rPr>
        <w:t>family food packs (FFPs)</w:t>
      </w:r>
      <w:r w:rsidRPr="006024A7">
        <w:rPr>
          <w:rFonts w:ascii="Arial" w:eastAsia="Times New Roman" w:hAnsi="Arial" w:cs="Arial"/>
          <w:color w:val="0070C0"/>
          <w:sz w:val="24"/>
          <w:szCs w:val="24"/>
          <w:lang w:val="en-US" w:eastAsia="en-US"/>
        </w:rPr>
        <w:t xml:space="preserve"> </w:t>
      </w:r>
      <w:r w:rsidRPr="00BA20A3">
        <w:rPr>
          <w:rFonts w:ascii="Arial" w:eastAsia="Times New Roman" w:hAnsi="Arial" w:cs="Arial"/>
          <w:sz w:val="24"/>
          <w:szCs w:val="24"/>
          <w:lang w:val="en-US" w:eastAsia="en-US"/>
        </w:rPr>
        <w:t xml:space="preserve">amounting to </w:t>
      </w:r>
      <w:r w:rsidR="00B7311A" w:rsidRPr="006024A7">
        <w:rPr>
          <w:rFonts w:ascii="Arial" w:eastAsia="Times New Roman" w:hAnsi="Arial" w:cs="Arial"/>
          <w:b/>
          <w:color w:val="0070C0"/>
          <w:sz w:val="24"/>
          <w:szCs w:val="24"/>
          <w:lang w:val="en-US" w:eastAsia="en-US"/>
        </w:rPr>
        <w:t>₱</w:t>
      </w:r>
      <w:r w:rsidR="004342A1" w:rsidRPr="004342A1">
        <w:rPr>
          <w:rFonts w:ascii="Arial" w:eastAsia="Times New Roman" w:hAnsi="Arial" w:cs="Arial"/>
          <w:b/>
          <w:color w:val="0070C0"/>
          <w:sz w:val="24"/>
          <w:szCs w:val="24"/>
          <w:lang w:val="en-US" w:eastAsia="en-US"/>
        </w:rPr>
        <w:t>144,342,164.46</w:t>
      </w:r>
      <w:r w:rsidRPr="00C6368F">
        <w:rPr>
          <w:rFonts w:ascii="Arial" w:eastAsia="Times New Roman" w:hAnsi="Arial" w:cs="Arial"/>
          <w:b/>
          <w:color w:val="0070C0"/>
          <w:sz w:val="24"/>
          <w:szCs w:val="24"/>
          <w:lang w:val="en-US" w:eastAsia="en-US"/>
        </w:rPr>
        <w:t>,</w:t>
      </w:r>
      <w:r w:rsidRPr="006024A7">
        <w:rPr>
          <w:rFonts w:ascii="Arial" w:eastAsia="Times New Roman" w:hAnsi="Arial" w:cs="Arial"/>
          <w:color w:val="0070C0"/>
          <w:sz w:val="24"/>
          <w:szCs w:val="24"/>
          <w:lang w:val="en-US" w:eastAsia="en-US"/>
        </w:rPr>
        <w:t xml:space="preserve"> </w:t>
      </w:r>
      <w:r w:rsidRPr="006024A7">
        <w:rPr>
          <w:rFonts w:ascii="Arial" w:eastAsia="Times New Roman" w:hAnsi="Arial" w:cs="Arial"/>
          <w:b/>
          <w:color w:val="0070C0"/>
          <w:sz w:val="24"/>
          <w:szCs w:val="24"/>
          <w:lang w:val="en-US" w:eastAsia="en-US"/>
        </w:rPr>
        <w:t>other food items</w:t>
      </w:r>
      <w:r w:rsidRPr="00BA20A3">
        <w:rPr>
          <w:rFonts w:ascii="Arial" w:eastAsia="Times New Roman" w:hAnsi="Arial" w:cs="Arial"/>
          <w:sz w:val="24"/>
          <w:szCs w:val="24"/>
          <w:lang w:val="en-US" w:eastAsia="en-US"/>
        </w:rPr>
        <w:t xml:space="preserve"> amounting to </w:t>
      </w:r>
      <w:r w:rsidR="00B7311A" w:rsidRPr="006024A7">
        <w:rPr>
          <w:rFonts w:ascii="Arial" w:eastAsia="Times New Roman" w:hAnsi="Arial" w:cs="Arial"/>
          <w:b/>
          <w:color w:val="0070C0"/>
          <w:sz w:val="24"/>
          <w:szCs w:val="24"/>
          <w:lang w:val="en-US" w:eastAsia="en-US"/>
        </w:rPr>
        <w:t>₱</w:t>
      </w:r>
      <w:r w:rsidR="004342A1" w:rsidRPr="004342A1">
        <w:rPr>
          <w:rFonts w:ascii="Arial" w:eastAsia="Times New Roman" w:hAnsi="Arial" w:cs="Arial"/>
          <w:b/>
          <w:bCs/>
          <w:color w:val="0070C0"/>
          <w:sz w:val="24"/>
          <w:szCs w:val="24"/>
          <w:lang w:eastAsia="en-US"/>
        </w:rPr>
        <w:t>194,050,606.18</w:t>
      </w:r>
      <w:r w:rsidR="004342A1">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 xml:space="preserve">and </w:t>
      </w:r>
      <w:r w:rsidRPr="006024A7">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E77F4D">
        <w:rPr>
          <w:rFonts w:ascii="Arial" w:eastAsia="Times New Roman" w:hAnsi="Arial" w:cs="Arial"/>
          <w:b/>
          <w:sz w:val="24"/>
          <w:szCs w:val="24"/>
          <w:lang w:val="en-US" w:eastAsia="en-US"/>
        </w:rPr>
        <w:t>₱</w:t>
      </w:r>
      <w:r w:rsidR="00D81757" w:rsidRPr="00E77F4D">
        <w:rPr>
          <w:rFonts w:ascii="Arial" w:eastAsia="Times New Roman" w:hAnsi="Arial" w:cs="Arial"/>
          <w:b/>
          <w:bCs/>
          <w:sz w:val="24"/>
          <w:szCs w:val="24"/>
          <w:lang w:eastAsia="en-US"/>
        </w:rPr>
        <w:t xml:space="preserve">463,809,571.21 </w:t>
      </w:r>
      <w:r w:rsidRPr="0095000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920" w:type="pct"/>
        <w:tblInd w:w="274" w:type="dxa"/>
        <w:tblLook w:val="04A0" w:firstRow="1" w:lastRow="0" w:firstColumn="1" w:lastColumn="0" w:noHBand="0" w:noVBand="1"/>
      </w:tblPr>
      <w:tblGrid>
        <w:gridCol w:w="1370"/>
        <w:gridCol w:w="1371"/>
        <w:gridCol w:w="1371"/>
        <w:gridCol w:w="1300"/>
        <w:gridCol w:w="1371"/>
        <w:gridCol w:w="1371"/>
        <w:gridCol w:w="1423"/>
      </w:tblGrid>
      <w:tr w:rsidR="004342A1" w:rsidRPr="004342A1" w14:paraId="363622C6" w14:textId="77777777" w:rsidTr="004342A1">
        <w:trPr>
          <w:trHeight w:val="20"/>
        </w:trPr>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190B6002"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REGIONAL / FIELD OFFICE</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46EFA20"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STANDBY FUNDS</w:t>
            </w:r>
          </w:p>
        </w:tc>
        <w:tc>
          <w:tcPr>
            <w:tcW w:w="1366"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107E8FD2"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FAMILY FOOD PACK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26017DF"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OTHER FOOD ITEMS</w:t>
            </w:r>
          </w:p>
        </w:tc>
        <w:tc>
          <w:tcPr>
            <w:tcW w:w="723"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1B80A2C7"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NON-FOOD RELIEF ITEMS</w:t>
            </w:r>
          </w:p>
        </w:tc>
        <w:tc>
          <w:tcPr>
            <w:tcW w:w="74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30F15AD3"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TOTAL STANDBY FUNDS &amp; STOCKPILE</w:t>
            </w:r>
          </w:p>
        </w:tc>
      </w:tr>
      <w:tr w:rsidR="004342A1" w:rsidRPr="004342A1" w14:paraId="74635890" w14:textId="77777777" w:rsidTr="004342A1">
        <w:trPr>
          <w:trHeight w:val="20"/>
        </w:trPr>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55E0E2C4" w14:textId="77777777" w:rsidR="004342A1" w:rsidRPr="004342A1" w:rsidRDefault="004342A1" w:rsidP="004342A1">
            <w:pPr>
              <w:widowControl/>
              <w:spacing w:after="0" w:line="240" w:lineRule="auto"/>
              <w:ind w:right="57"/>
              <w:contextualSpacing/>
              <w:rPr>
                <w:rFonts w:ascii="Arial Narrow" w:eastAsia="Times New Roman" w:hAnsi="Arial Narrow" w:cs="Arial"/>
                <w:b/>
                <w:bCs/>
                <w:color w:val="000000"/>
                <w:sz w:val="18"/>
                <w:szCs w:val="18"/>
              </w:rPr>
            </w:pP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2F685511" w14:textId="77777777" w:rsidR="004342A1" w:rsidRPr="004342A1" w:rsidRDefault="004342A1" w:rsidP="004342A1">
            <w:pPr>
              <w:widowControl/>
              <w:spacing w:after="0" w:line="240" w:lineRule="auto"/>
              <w:ind w:right="57"/>
              <w:contextualSpacing/>
              <w:rPr>
                <w:rFonts w:ascii="Arial Narrow" w:eastAsia="Times New Roman" w:hAnsi="Arial Narrow" w:cs="Arial"/>
                <w:b/>
                <w:bCs/>
                <w:color w:val="000000"/>
                <w:sz w:val="18"/>
                <w:szCs w:val="18"/>
              </w:rPr>
            </w:pP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0943B2D"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QUANTITY</w:t>
            </w:r>
          </w:p>
        </w:tc>
        <w:tc>
          <w:tcPr>
            <w:tcW w:w="64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1AF0A8F"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34E84B"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TOTAL COST</w:t>
            </w:r>
          </w:p>
        </w:tc>
        <w:tc>
          <w:tcPr>
            <w:tcW w:w="72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6FC03EA3"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TOTAL COST</w:t>
            </w:r>
          </w:p>
        </w:tc>
        <w:tc>
          <w:tcPr>
            <w:tcW w:w="743" w:type="pct"/>
            <w:vMerge/>
            <w:tcBorders>
              <w:top w:val="single" w:sz="8" w:space="0" w:color="000000"/>
              <w:left w:val="single" w:sz="8" w:space="0" w:color="000000"/>
              <w:bottom w:val="single" w:sz="8" w:space="0" w:color="000000"/>
              <w:right w:val="single" w:sz="8" w:space="0" w:color="000000"/>
            </w:tcBorders>
            <w:vAlign w:val="center"/>
            <w:hideMark/>
          </w:tcPr>
          <w:p w14:paraId="3D2FF8AA" w14:textId="77777777" w:rsidR="004342A1" w:rsidRPr="004342A1" w:rsidRDefault="004342A1" w:rsidP="004342A1">
            <w:pPr>
              <w:widowControl/>
              <w:spacing w:after="0" w:line="240" w:lineRule="auto"/>
              <w:ind w:right="57"/>
              <w:contextualSpacing/>
              <w:rPr>
                <w:rFonts w:ascii="Arial Narrow" w:eastAsia="Times New Roman" w:hAnsi="Arial Narrow" w:cs="Arial"/>
                <w:b/>
                <w:bCs/>
                <w:color w:val="000000"/>
                <w:sz w:val="18"/>
                <w:szCs w:val="18"/>
              </w:rPr>
            </w:pPr>
          </w:p>
        </w:tc>
      </w:tr>
      <w:tr w:rsidR="004342A1" w:rsidRPr="004342A1" w14:paraId="53A135BC"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22497F1B" w14:textId="77777777" w:rsidR="004342A1" w:rsidRPr="004342A1" w:rsidRDefault="004342A1" w:rsidP="004342A1">
            <w:pPr>
              <w:widowControl/>
              <w:spacing w:after="0" w:line="240" w:lineRule="auto"/>
              <w:ind w:right="57"/>
              <w:contextualSpacing/>
              <w:jc w:val="center"/>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TOTAL</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89DECC5"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495,078,803.10</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D914A16"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276,660</w:t>
            </w:r>
          </w:p>
        </w:tc>
        <w:tc>
          <w:tcPr>
            <w:tcW w:w="6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9D40609"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144,342,164.46</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5F84B28"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194,050,606.18</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16806BC"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463,809,571.21</w:t>
            </w:r>
          </w:p>
        </w:tc>
        <w:tc>
          <w:tcPr>
            <w:tcW w:w="74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D745E4"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b/>
                <w:bCs/>
                <w:color w:val="000000"/>
                <w:sz w:val="18"/>
                <w:szCs w:val="18"/>
              </w:rPr>
            </w:pPr>
            <w:r w:rsidRPr="004342A1">
              <w:rPr>
                <w:rFonts w:ascii="Arial Narrow" w:eastAsia="Times New Roman" w:hAnsi="Arial Narrow" w:cs="Arial"/>
                <w:b/>
                <w:bCs/>
                <w:color w:val="000000"/>
                <w:sz w:val="18"/>
                <w:szCs w:val="18"/>
              </w:rPr>
              <w:t>1,297,281,144.95</w:t>
            </w:r>
          </w:p>
        </w:tc>
      </w:tr>
      <w:tr w:rsidR="004342A1" w:rsidRPr="004342A1" w14:paraId="34748B5D"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A975B84"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Central Office</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9EB836"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52,907,538.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0DC09E"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A32E6F"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394BA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79AF5"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A094AE"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52,907,538.74</w:t>
            </w:r>
          </w:p>
        </w:tc>
      </w:tr>
      <w:tr w:rsidR="004342A1" w:rsidRPr="004342A1" w14:paraId="339B171B"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6133271"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10" w:anchor="RANGE!gid=387878143" w:history="1">
              <w:r w:rsidRPr="004342A1">
                <w:rPr>
                  <w:rFonts w:ascii="Arial Narrow" w:eastAsia="Times New Roman" w:hAnsi="Arial Narrow" w:cs="Arial"/>
                  <w:color w:val="000000"/>
                  <w:sz w:val="18"/>
                  <w:szCs w:val="18"/>
                </w:rPr>
                <w:t>NRLMB - NRO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831A1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8C4304"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8,914</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F3AA7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3,145,578.6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EC7E1"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53,543,928.6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A6F53B"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55,798,310.87</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AA0E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22,487,818.08</w:t>
            </w:r>
          </w:p>
        </w:tc>
      </w:tr>
      <w:tr w:rsidR="004342A1" w:rsidRPr="004342A1" w14:paraId="7930ACDA"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FD23D33"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11" w:anchor="RANGE!gid=710460737" w:history="1">
              <w:r w:rsidRPr="004342A1">
                <w:rPr>
                  <w:rFonts w:ascii="Arial Narrow" w:eastAsia="Times New Roman" w:hAnsi="Arial Narrow" w:cs="Arial"/>
                  <w:color w:val="000000"/>
                  <w:sz w:val="18"/>
                  <w:szCs w:val="18"/>
                </w:rPr>
                <w:t>NRLMB - VDRC</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82B7EE"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D6D63D"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94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E5C58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346,975.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72D66"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2,736,905.7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F570CF"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9,305,876.5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F56500"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4,389,757.26</w:t>
            </w:r>
          </w:p>
        </w:tc>
      </w:tr>
      <w:tr w:rsidR="004342A1" w:rsidRPr="004342A1" w14:paraId="66A6C335"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B643123"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12" w:anchor="RANGE!gid=664323784" w:history="1">
              <w:r w:rsidRPr="004342A1">
                <w:rPr>
                  <w:rFonts w:ascii="Arial Narrow" w:eastAsia="Times New Roman" w:hAnsi="Arial Narrow" w:cs="Arial"/>
                  <w:color w:val="000000"/>
                  <w:sz w:val="18"/>
                  <w:szCs w:val="18"/>
                </w:rPr>
                <w:t>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BDF4FE"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000,735.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6C6F9D"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9,488</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02D4D8"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583,88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AC3139"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472,577.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E9078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2,928,689.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D20215"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2,985,881.51</w:t>
            </w:r>
          </w:p>
        </w:tc>
      </w:tr>
      <w:tr w:rsidR="004342A1" w:rsidRPr="004342A1" w14:paraId="5657079C"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69BB188"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13" w:anchor="RANGE!gid=2023893154" w:history="1">
              <w:r w:rsidRPr="004342A1">
                <w:rPr>
                  <w:rFonts w:ascii="Arial Narrow" w:eastAsia="Times New Roman" w:hAnsi="Arial Narrow" w:cs="Arial"/>
                  <w:color w:val="000000"/>
                  <w:sz w:val="18"/>
                  <w:szCs w:val="18"/>
                </w:rPr>
                <w:t>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669C0"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1,059.6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43BF3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7,318</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0AAFD8"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6,712,81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089A4E"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8,634,159.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147BF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2,699,683.3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E3FC68"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8,077,712.18</w:t>
            </w:r>
          </w:p>
        </w:tc>
      </w:tr>
      <w:tr w:rsidR="004342A1" w:rsidRPr="004342A1" w14:paraId="70F09EDA"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3CBBFBD"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14" w:anchor="RANGE!gid=679074030" w:history="1">
              <w:r w:rsidRPr="004342A1">
                <w:rPr>
                  <w:rFonts w:ascii="Arial Narrow" w:eastAsia="Times New Roman" w:hAnsi="Arial Narrow" w:cs="Arial"/>
                  <w:color w:val="000000"/>
                  <w:sz w:val="18"/>
                  <w:szCs w:val="18"/>
                </w:rPr>
                <w:t>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87AE39"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337E25"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9,282</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B4F8B"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1,592,314.5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A77C3C"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915,536.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55E3A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7,840,545.7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0AB5E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4,348,396.57</w:t>
            </w:r>
          </w:p>
        </w:tc>
      </w:tr>
      <w:tr w:rsidR="004342A1" w:rsidRPr="004342A1" w14:paraId="03DDCEC6"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0B05DB"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15" w:anchor="RANGE!gid=1424388716" w:history="1">
              <w:r w:rsidRPr="004342A1">
                <w:rPr>
                  <w:rFonts w:ascii="Arial Narrow" w:eastAsia="Times New Roman" w:hAnsi="Arial Narrow" w:cs="Arial"/>
                  <w:color w:val="000000"/>
                  <w:sz w:val="18"/>
                  <w:szCs w:val="18"/>
                </w:rPr>
                <w:t>CALABARZON</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EC9BB7"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5,240,44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1EB0AB"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10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6C6D4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540,346.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A84E5A"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9,673,629.2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D29037"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7,089,038.4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F34655"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3,543,453.68</w:t>
            </w:r>
          </w:p>
        </w:tc>
      </w:tr>
      <w:tr w:rsidR="004342A1" w:rsidRPr="004342A1" w14:paraId="5FBEF09C"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5235A1"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16" w:anchor="RANGE!gid=526409641" w:history="1">
              <w:r w:rsidRPr="004342A1">
                <w:rPr>
                  <w:rFonts w:ascii="Arial Narrow" w:eastAsia="Times New Roman" w:hAnsi="Arial Narrow" w:cs="Arial"/>
                  <w:color w:val="000000"/>
                  <w:sz w:val="18"/>
                  <w:szCs w:val="18"/>
                </w:rPr>
                <w:t>MIMAROP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E04811"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47,036.8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398148"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6,024</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21571D"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6,348,963.7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17B09A"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0,464,672.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DEDF35"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9,129,003.4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25D73B"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6,289,676.02</w:t>
            </w:r>
          </w:p>
        </w:tc>
      </w:tr>
      <w:tr w:rsidR="004342A1" w:rsidRPr="004342A1" w14:paraId="47B9A865"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B218C61"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17" w:anchor="RANGE!gid=991474912" w:history="1">
              <w:r w:rsidRPr="004342A1">
                <w:rPr>
                  <w:rFonts w:ascii="Arial Narrow" w:eastAsia="Times New Roman" w:hAnsi="Arial Narrow" w:cs="Arial"/>
                  <w:color w:val="000000"/>
                  <w:sz w:val="18"/>
                  <w:szCs w:val="18"/>
                </w:rPr>
                <w:t>V</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133ACF"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3DB50"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3,248</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C143CF"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6,669,000.6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533B6E"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7,954,321.3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1BE5FF"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0,800,618.4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324DB"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8,423,940.45</w:t>
            </w:r>
          </w:p>
        </w:tc>
      </w:tr>
      <w:tr w:rsidR="004342A1" w:rsidRPr="004342A1" w14:paraId="70689FA3"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7E056E"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18" w:anchor="RANGE!gid=1347618722" w:history="1">
              <w:r w:rsidRPr="004342A1">
                <w:rPr>
                  <w:rFonts w:ascii="Arial Narrow" w:eastAsia="Times New Roman" w:hAnsi="Arial Narrow" w:cs="Arial"/>
                  <w:color w:val="000000"/>
                  <w:sz w:val="18"/>
                  <w:szCs w:val="18"/>
                </w:rPr>
                <w:t>V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A32586"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201,336.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E37A57"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1,75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D954B1"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4,038,010.9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92D228"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1,784,506.6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9529CA"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7,318,430.68</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70FB6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6,342,284.63</w:t>
            </w:r>
          </w:p>
        </w:tc>
      </w:tr>
      <w:tr w:rsidR="004342A1" w:rsidRPr="004342A1" w14:paraId="0D2CFF7A"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C12387"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19" w:anchor="RANGE!gid=805910130" w:history="1">
              <w:r w:rsidRPr="004342A1">
                <w:rPr>
                  <w:rFonts w:ascii="Arial Narrow" w:eastAsia="Times New Roman" w:hAnsi="Arial Narrow" w:cs="Arial"/>
                  <w:color w:val="000000"/>
                  <w:sz w:val="18"/>
                  <w:szCs w:val="18"/>
                </w:rPr>
                <w:t>V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7CE0DD"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CB4AA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5,949</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FB2C9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7,200,614.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E9E9AE"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0,917,635.3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68FBB"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3,298,164.05</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B4B267"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4,416,413.38</w:t>
            </w:r>
          </w:p>
        </w:tc>
      </w:tr>
      <w:tr w:rsidR="004342A1" w:rsidRPr="004342A1" w14:paraId="5F15C822"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251931C"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20" w:anchor="RANGE!gid=835182041" w:history="1">
              <w:r w:rsidRPr="004342A1">
                <w:rPr>
                  <w:rFonts w:ascii="Arial Narrow" w:eastAsia="Times New Roman" w:hAnsi="Arial Narrow" w:cs="Arial"/>
                  <w:color w:val="000000"/>
                  <w:sz w:val="18"/>
                  <w:szCs w:val="18"/>
                </w:rPr>
                <w:t>VI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855DF4"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285,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72501A"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9,074</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77D5F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827,092.0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57C9AE"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197,244.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10275"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3,537,613.6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28321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2,846,950.13</w:t>
            </w:r>
          </w:p>
        </w:tc>
      </w:tr>
      <w:tr w:rsidR="004342A1" w:rsidRPr="004342A1" w14:paraId="4153CD41"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ABBA42"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21" w:anchor="RANGE!gid=802224948" w:history="1">
              <w:r w:rsidRPr="004342A1">
                <w:rPr>
                  <w:rFonts w:ascii="Arial Narrow" w:eastAsia="Times New Roman" w:hAnsi="Arial Narrow" w:cs="Arial"/>
                  <w:color w:val="000000"/>
                  <w:sz w:val="18"/>
                  <w:szCs w:val="18"/>
                </w:rPr>
                <w:t>I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156420"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AED38E"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7,34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F69D58"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9,478,869.0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FEF9A1"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618,241.5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BB8C54"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9,323,949.6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03294B"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6,421,060.17</w:t>
            </w:r>
          </w:p>
        </w:tc>
      </w:tr>
      <w:tr w:rsidR="004342A1" w:rsidRPr="004342A1" w14:paraId="3A007706"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6F61A7E"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22" w:anchor="RANGE!gid=934859144" w:history="1">
              <w:r w:rsidRPr="004342A1">
                <w:rPr>
                  <w:rFonts w:ascii="Arial Narrow" w:eastAsia="Times New Roman" w:hAnsi="Arial Narrow" w:cs="Arial"/>
                  <w:color w:val="000000"/>
                  <w:sz w:val="18"/>
                  <w:szCs w:val="18"/>
                </w:rPr>
                <w:t>X</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3327B"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38,559.9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94894C"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6,951</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64290A"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134,771.9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8724FF"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0,356,112.0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A32599"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0,652,047.63</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E64C0D"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53,381,491.54</w:t>
            </w:r>
          </w:p>
        </w:tc>
      </w:tr>
      <w:tr w:rsidR="004342A1" w:rsidRPr="004342A1" w14:paraId="56E5AFDB"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EE2F506"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23" w:anchor="RANGE!gid=1629368963" w:history="1">
              <w:r w:rsidRPr="004342A1">
                <w:rPr>
                  <w:rFonts w:ascii="Arial Narrow" w:eastAsia="Times New Roman" w:hAnsi="Arial Narrow" w:cs="Arial"/>
                  <w:color w:val="000000"/>
                  <w:sz w:val="18"/>
                  <w:szCs w:val="18"/>
                </w:rPr>
                <w:t>X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DECAD6"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183D8C"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100</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FDFA79"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415,69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7EF34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0,182,867.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471C3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7,077,699.30</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116F40"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1,676,256.30</w:t>
            </w:r>
          </w:p>
        </w:tc>
      </w:tr>
      <w:tr w:rsidR="004342A1" w:rsidRPr="004342A1" w14:paraId="3503217A"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985AF2"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24" w:anchor="RANGE!gid=315813862" w:history="1">
              <w:r w:rsidRPr="004342A1">
                <w:rPr>
                  <w:rFonts w:ascii="Arial Narrow" w:eastAsia="Times New Roman" w:hAnsi="Arial Narrow" w:cs="Arial"/>
                  <w:color w:val="000000"/>
                  <w:sz w:val="18"/>
                  <w:szCs w:val="18"/>
                </w:rPr>
                <w:t>XII</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E5CF75"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000,969.8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54714D"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3,503</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8B80D9"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9,584,1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DAD18F"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1,674,608.8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A634CA"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7,569,554.17</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3FB0D"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51,829,232.82</w:t>
            </w:r>
          </w:p>
        </w:tc>
      </w:tr>
      <w:tr w:rsidR="004342A1" w:rsidRPr="004342A1" w14:paraId="0F30C681"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28139F"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25" w:anchor="RANGE!gid=836647330" w:history="1">
              <w:r w:rsidRPr="004342A1">
                <w:rPr>
                  <w:rFonts w:ascii="Arial Narrow" w:eastAsia="Times New Roman" w:hAnsi="Arial Narrow" w:cs="Arial"/>
                  <w:color w:val="000000"/>
                  <w:sz w:val="18"/>
                  <w:szCs w:val="18"/>
                </w:rPr>
                <w:t>CARAGA</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858D7C"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000,000.0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9195E7"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0,802</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30A02C"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4,554,509.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7DAF58"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770,317.3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BCAA7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7,648,257.11</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E3AB55"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8,973,084.23</w:t>
            </w:r>
          </w:p>
        </w:tc>
      </w:tr>
      <w:tr w:rsidR="004342A1" w:rsidRPr="004342A1" w14:paraId="5E8DB022"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C088C"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26" w:anchor="RANGE!gid=522761621" w:history="1">
              <w:r w:rsidRPr="004342A1">
                <w:rPr>
                  <w:rFonts w:ascii="Arial Narrow" w:eastAsia="Times New Roman" w:hAnsi="Arial Narrow" w:cs="Arial"/>
                  <w:color w:val="000000"/>
                  <w:sz w:val="18"/>
                  <w:szCs w:val="18"/>
                </w:rPr>
                <w:t>NC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20B9D9"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002,563.3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86B59C"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055</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F2249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528,776.5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771DB77"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8,064,539.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D49AE"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730,344.44</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00962B"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3,326,223.71</w:t>
            </w:r>
          </w:p>
        </w:tc>
      </w:tr>
      <w:tr w:rsidR="004342A1" w:rsidRPr="004342A1" w14:paraId="78F6E2DF" w14:textId="77777777" w:rsidTr="004342A1">
        <w:trPr>
          <w:trHeight w:val="20"/>
        </w:trPr>
        <w:tc>
          <w:tcPr>
            <w:tcW w:w="723"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AAF13F" w14:textId="77777777" w:rsidR="004342A1" w:rsidRPr="004342A1" w:rsidRDefault="004342A1" w:rsidP="004342A1">
            <w:pPr>
              <w:widowControl/>
              <w:spacing w:after="0" w:line="240" w:lineRule="auto"/>
              <w:ind w:right="57"/>
              <w:contextualSpacing/>
              <w:rPr>
                <w:rFonts w:ascii="Arial Narrow" w:eastAsia="Times New Roman" w:hAnsi="Arial Narrow" w:cs="Arial"/>
                <w:color w:val="000000"/>
                <w:sz w:val="18"/>
                <w:szCs w:val="18"/>
              </w:rPr>
            </w:pPr>
            <w:hyperlink r:id="rId27" w:anchor="RANGE!gid=2108079193" w:history="1">
              <w:r w:rsidRPr="004342A1">
                <w:rPr>
                  <w:rFonts w:ascii="Arial Narrow" w:eastAsia="Times New Roman" w:hAnsi="Arial Narrow" w:cs="Arial"/>
                  <w:color w:val="000000"/>
                  <w:sz w:val="18"/>
                  <w:szCs w:val="18"/>
                </w:rPr>
                <w:t>CAR</w:t>
              </w:r>
            </w:hyperlink>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F6097A"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823,563.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6767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14,810</w:t>
            </w:r>
          </w:p>
        </w:tc>
        <w:tc>
          <w:tcPr>
            <w:tcW w:w="6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8AC730"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7,639,861.6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832C3"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088,804.0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9030C4"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20,061,744.76</w:t>
            </w:r>
          </w:p>
        </w:tc>
        <w:tc>
          <w:tcPr>
            <w:tcW w:w="74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ABA572" w14:textId="77777777" w:rsidR="004342A1" w:rsidRPr="004342A1" w:rsidRDefault="004342A1" w:rsidP="004342A1">
            <w:pPr>
              <w:widowControl/>
              <w:spacing w:after="0" w:line="240" w:lineRule="auto"/>
              <w:ind w:right="57"/>
              <w:contextualSpacing/>
              <w:jc w:val="right"/>
              <w:rPr>
                <w:rFonts w:ascii="Arial Narrow" w:eastAsia="Times New Roman" w:hAnsi="Arial Narrow" w:cs="Arial"/>
                <w:color w:val="000000"/>
                <w:sz w:val="18"/>
                <w:szCs w:val="18"/>
              </w:rPr>
            </w:pPr>
            <w:r w:rsidRPr="004342A1">
              <w:rPr>
                <w:rFonts w:ascii="Arial Narrow" w:eastAsia="Times New Roman" w:hAnsi="Arial Narrow" w:cs="Arial"/>
                <w:color w:val="000000"/>
                <w:sz w:val="18"/>
                <w:szCs w:val="18"/>
              </w:rPr>
              <w:t>34,613,973.55</w:t>
            </w:r>
          </w:p>
        </w:tc>
      </w:tr>
    </w:tbl>
    <w:p w14:paraId="02A680D5" w14:textId="4D623C88" w:rsidR="006024A7" w:rsidRDefault="00C24BA1" w:rsidP="006024A7">
      <w:pPr>
        <w:spacing w:after="0" w:line="240" w:lineRule="auto"/>
        <w:ind w:firstLine="284"/>
        <w:contextualSpacing/>
        <w:rPr>
          <w:rFonts w:ascii="Arial" w:eastAsia="Arial" w:hAnsi="Arial" w:cs="Arial"/>
          <w:b/>
          <w:color w:val="002060"/>
          <w:sz w:val="28"/>
          <w:szCs w:val="28"/>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1112DA">
        <w:rPr>
          <w:rFonts w:ascii="Arial" w:eastAsia="Arial" w:hAnsi="Arial" w:cs="Arial"/>
          <w:i/>
          <w:sz w:val="16"/>
          <w:szCs w:val="16"/>
        </w:rPr>
        <w:t>30</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r w:rsidR="00D0282E" w:rsidRPr="00D0282E">
        <w:rPr>
          <w:rFonts w:ascii="Arial" w:eastAsia="Arial" w:hAnsi="Arial" w:cs="Arial"/>
          <w:b/>
          <w:color w:val="002060"/>
          <w:sz w:val="28"/>
          <w:szCs w:val="28"/>
        </w:rPr>
        <w:t xml:space="preserve"> </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lastRenderedPageBreak/>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3B4CE309" w14:textId="383680A5" w:rsidR="00004DF5" w:rsidRDefault="00004DF5">
      <w:pPr>
        <w:spacing w:after="0" w:line="240" w:lineRule="auto"/>
        <w:contextualSpacing/>
        <w:rPr>
          <w:rFonts w:ascii="Arial" w:eastAsia="Arial" w:hAnsi="Arial" w:cs="Arial"/>
          <w:b/>
          <w:color w:val="002060"/>
          <w:sz w:val="28"/>
          <w:szCs w:val="28"/>
        </w:rPr>
      </w:pPr>
    </w:p>
    <w:p w14:paraId="0C085A64" w14:textId="44269227" w:rsidR="002A2C5B" w:rsidRPr="006024A7" w:rsidRDefault="006024A7">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79F8F84D" w14:textId="77777777" w:rsidR="006024A7" w:rsidRDefault="006024A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7805584" w14:textId="3100779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688AF69" w:rsidR="002A2C5B" w:rsidRDefault="001112DA" w:rsidP="00A07B2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68E90AB4" w:rsidR="002A2C5B" w:rsidRDefault="001112DA" w:rsidP="00C345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FC0CB5">
              <w:rPr>
                <w:rFonts w:ascii="Arial" w:eastAsia="Arial" w:hAnsi="Arial" w:cs="Arial"/>
                <w:sz w:val="20"/>
                <w:szCs w:val="20"/>
              </w:rPr>
              <w:t xml:space="preserve"> August</w:t>
            </w:r>
            <w:r w:rsidR="00FC0CB5"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0F93FA38" w14:textId="62EEF2FB" w:rsidR="009F0CEF" w:rsidRDefault="009F0CEF">
      <w:pPr>
        <w:widowControl/>
        <w:spacing w:after="0" w:line="240" w:lineRule="auto"/>
        <w:rPr>
          <w:rFonts w:ascii="Arial" w:eastAsia="Arial" w:hAnsi="Arial" w:cs="Arial"/>
          <w:b/>
          <w:sz w:val="24"/>
          <w:szCs w:val="24"/>
        </w:rPr>
      </w:pPr>
    </w:p>
    <w:p w14:paraId="228F212C" w14:textId="41E8806F"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rsidTr="00546802">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rsidTr="007B69F9">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2C6647DE" w:rsidR="002A2C5B" w:rsidRPr="00631247" w:rsidRDefault="00D24086" w:rsidP="00B5495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5C3C35">
              <w:rPr>
                <w:rFonts w:ascii="Arial" w:eastAsia="Arial" w:hAnsi="Arial" w:cs="Arial"/>
                <w:sz w:val="20"/>
                <w:szCs w:val="20"/>
              </w:rPr>
              <w:t>7</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40536012" w14:textId="77777777" w:rsidR="00837AEC" w:rsidRDefault="00837AEC">
      <w:pPr>
        <w:widowControl/>
        <w:spacing w:after="0" w:line="240" w:lineRule="auto"/>
        <w:contextualSpacing/>
        <w:rPr>
          <w:rFonts w:ascii="Arial" w:eastAsia="Arial" w:hAnsi="Arial" w:cs="Arial"/>
          <w:b/>
          <w:sz w:val="24"/>
          <w:szCs w:val="24"/>
        </w:rPr>
      </w:pPr>
    </w:p>
    <w:p w14:paraId="3B8504A9" w14:textId="7F1AC062"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29668573" w:rsidR="002A2C5B" w:rsidRPr="00043E68" w:rsidRDefault="00370CFF" w:rsidP="00631D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043E68">
              <w:rPr>
                <w:rFonts w:ascii="Arial" w:eastAsia="Arial" w:hAnsi="Arial" w:cs="Arial"/>
                <w:sz w:val="20"/>
                <w:szCs w:val="20"/>
              </w:rPr>
              <w:t>2</w:t>
            </w:r>
            <w:r w:rsidR="00BF4B5F" w:rsidRPr="00043E68">
              <w:rPr>
                <w:rFonts w:ascii="Arial" w:eastAsia="Arial" w:hAnsi="Arial" w:cs="Arial"/>
                <w:sz w:val="20"/>
                <w:szCs w:val="20"/>
              </w:rPr>
              <w:t>6</w:t>
            </w:r>
            <w:r w:rsidR="00631D33" w:rsidRPr="00043E68">
              <w:rPr>
                <w:rFonts w:ascii="Arial" w:eastAsia="Arial" w:hAnsi="Arial" w:cs="Arial"/>
                <w:sz w:val="20"/>
                <w:szCs w:val="20"/>
              </w:rPr>
              <w:t xml:space="preserve"> </w:t>
            </w:r>
            <w:r w:rsidR="00EE1AFA" w:rsidRPr="00043E68">
              <w:rPr>
                <w:rFonts w:ascii="Arial" w:eastAsia="Arial" w:hAnsi="Arial" w:cs="Arial"/>
                <w:sz w:val="20"/>
                <w:szCs w:val="20"/>
              </w:rPr>
              <w:t>August</w:t>
            </w:r>
            <w:r w:rsidR="002A7D6A" w:rsidRPr="00043E68">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55CCF8" w14:textId="3AC3C875" w:rsidR="00370CFF" w:rsidRPr="00043E68" w:rsidRDefault="00FD29D0"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 Hygiene Kits at Sta. Marcela, Apayao on 13 August 2021</w:t>
            </w:r>
            <w:r w:rsidR="00370CFF" w:rsidRPr="00043E68">
              <w:rPr>
                <w:rFonts w:ascii="Arial" w:eastAsia="Arial" w:hAnsi="Arial" w:cs="Arial"/>
                <w:sz w:val="20"/>
                <w:szCs w:val="19"/>
              </w:rPr>
              <w:t>.</w:t>
            </w:r>
          </w:p>
          <w:p w14:paraId="5B8277C1" w14:textId="326AE100" w:rsidR="00BF4B5F" w:rsidRPr="00043E68" w:rsidRDefault="00370CFF" w:rsidP="00370CF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5 Hygiene Kits at Sta. Marcela, Apayao on 23 August 2021.</w:t>
            </w:r>
          </w:p>
          <w:p w14:paraId="2B39BF53"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106 FFPs and 4 Hygiene Kits at Danglas, Abra on 24 August 2021</w:t>
            </w:r>
            <w:r w:rsidRPr="00043E68">
              <w:rPr>
                <w:rFonts w:ascii="Arial" w:eastAsia="Arial" w:hAnsi="Arial" w:cs="Arial"/>
                <w:sz w:val="20"/>
                <w:szCs w:val="19"/>
              </w:rPr>
              <w:t>.</w:t>
            </w:r>
          </w:p>
          <w:p w14:paraId="3444ED8A" w14:textId="77777777" w:rsidR="00BF4B5F" w:rsidRPr="00043E68" w:rsidRDefault="00370CF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DSWD-FO CAR </w:t>
            </w:r>
            <w:r w:rsidR="00BF4B5F" w:rsidRPr="00043E68">
              <w:rPr>
                <w:rFonts w:ascii="Arial" w:eastAsia="Arial" w:hAnsi="Arial" w:cs="Arial"/>
                <w:sz w:val="20"/>
                <w:szCs w:val="19"/>
              </w:rPr>
              <w:t>378 FFPs and 23 Hygiene Kits at Bucay, Abra on 24 August 2021.</w:t>
            </w:r>
          </w:p>
          <w:p w14:paraId="773305C5" w14:textId="406315B7" w:rsidR="00BF4B5F" w:rsidRPr="00043E68" w:rsidRDefault="00BF4B5F" w:rsidP="00BF4B5F">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3,400FFPs at Pudtol, Apayao on 25 August 2021.</w:t>
            </w:r>
          </w:p>
          <w:p w14:paraId="091C03B2" w14:textId="3BCE5F83" w:rsidR="002A2C5B" w:rsidRPr="00043E68" w:rsidRDefault="002A7D6A"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 xml:space="preserve">A total of </w:t>
            </w:r>
            <w:r w:rsidR="00631D33" w:rsidRPr="00043E68">
              <w:rPr>
                <w:rFonts w:ascii="Arial" w:eastAsia="Arial" w:hAnsi="Arial" w:cs="Arial"/>
                <w:sz w:val="20"/>
                <w:szCs w:val="19"/>
              </w:rPr>
              <w:t xml:space="preserve">11,846 </w:t>
            </w:r>
            <w:r w:rsidRPr="00043E68">
              <w:rPr>
                <w:rFonts w:ascii="Arial" w:eastAsia="Arial" w:hAnsi="Arial" w:cs="Arial"/>
                <w:sz w:val="20"/>
                <w:szCs w:val="19"/>
              </w:rPr>
              <w:t>FFPs amounting to ₱</w:t>
            </w:r>
            <w:r w:rsidR="00631D33" w:rsidRPr="00043E68">
              <w:rPr>
                <w:rFonts w:ascii="Arial" w:eastAsia="Arial" w:hAnsi="Arial" w:cs="Arial"/>
                <w:sz w:val="20"/>
                <w:szCs w:val="19"/>
              </w:rPr>
              <w:t xml:space="preserve">6,080,067.66 </w:t>
            </w:r>
            <w:r w:rsidRPr="00043E68">
              <w:rPr>
                <w:rFonts w:ascii="Arial" w:eastAsia="Arial" w:hAnsi="Arial" w:cs="Arial"/>
                <w:sz w:val="20"/>
                <w:szCs w:val="19"/>
              </w:rPr>
              <w:t>and 117 Hygiene Kits amounting to ₱172,399.50 were provided to the Locally Stranded Individuals (LSIs) in CAR.</w:t>
            </w:r>
          </w:p>
          <w:p w14:paraId="6A529516" w14:textId="020A96E5" w:rsidR="00631D33" w:rsidRPr="00043E68" w:rsidRDefault="00631D33" w:rsidP="00631D33">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Provision of assistance to the affected population due to granular lockdown as imposed by different LGUs.</w:t>
            </w:r>
          </w:p>
          <w:p w14:paraId="6A35FC61" w14:textId="637E383A"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On-going prepositioning of Food and Non-food Items to the provinces</w:t>
            </w:r>
            <w:r w:rsidR="00631D33" w:rsidRPr="00043E68">
              <w:rPr>
                <w:rFonts w:ascii="Arial" w:eastAsia="Arial" w:hAnsi="Arial" w:cs="Arial"/>
                <w:sz w:val="20"/>
                <w:szCs w:val="19"/>
              </w:rPr>
              <w:t>.</w:t>
            </w:r>
          </w:p>
          <w:p w14:paraId="342007A8"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CAR is continuously processing the documents and release of assistance for LSIs and Returning Overseas Filipinos (ROFs).</w:t>
            </w:r>
          </w:p>
          <w:p w14:paraId="4BD27985" w14:textId="78E9E25E"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is in close coordination with DRMB and NRLMB for disaster operation concerns such as technical assistance, guidance, and facilitation of logistical needs.</w:t>
            </w:r>
          </w:p>
          <w:p w14:paraId="3F9E34FF" w14:textId="77777777" w:rsidR="00631D33" w:rsidRPr="00043E68" w:rsidRDefault="00631D33" w:rsidP="00631D33">
            <w:pPr>
              <w:pStyle w:val="ListParagraph"/>
              <w:spacing w:after="0" w:line="240" w:lineRule="auto"/>
              <w:ind w:left="360" w:right="57"/>
              <w:jc w:val="both"/>
              <w:rPr>
                <w:rFonts w:ascii="Arial" w:eastAsia="Arial" w:hAnsi="Arial" w:cs="Arial"/>
                <w:sz w:val="20"/>
                <w:szCs w:val="19"/>
              </w:rPr>
            </w:pPr>
          </w:p>
          <w:p w14:paraId="04D74981" w14:textId="77777777" w:rsidR="002A2C5B" w:rsidRPr="00043E68"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043E68">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043E68" w:rsidRPr="00043E68" w14:paraId="656B84D3" w14:textId="77777777">
              <w:tc>
                <w:tcPr>
                  <w:tcW w:w="1370" w:type="pct"/>
                  <w:shd w:val="clear" w:color="auto" w:fill="D9D9D9" w:themeFill="background1" w:themeFillShade="D9"/>
                  <w:vAlign w:val="center"/>
                </w:tcPr>
                <w:p w14:paraId="522B7B0E"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043E68" w:rsidRDefault="002A7D6A">
                  <w:pPr>
                    <w:widowControl/>
                    <w:spacing w:after="0" w:line="240" w:lineRule="auto"/>
                    <w:ind w:right="57"/>
                    <w:contextualSpacing/>
                    <w:jc w:val="center"/>
                    <w:rPr>
                      <w:rFonts w:ascii="Arial" w:eastAsia="Arial" w:hAnsi="Arial" w:cs="Arial"/>
                      <w:b/>
                      <w:sz w:val="16"/>
                      <w:szCs w:val="16"/>
                    </w:rPr>
                  </w:pPr>
                  <w:r w:rsidRPr="00043E68">
                    <w:rPr>
                      <w:rFonts w:ascii="Arial" w:eastAsia="Arial" w:hAnsi="Arial" w:cs="Arial"/>
                      <w:b/>
                      <w:sz w:val="16"/>
                      <w:szCs w:val="16"/>
                    </w:rPr>
                    <w:t>TOTAL AMOUNT PAID (PhP)</w:t>
                  </w:r>
                </w:p>
              </w:tc>
            </w:tr>
            <w:tr w:rsidR="00043E68" w:rsidRPr="00043E68" w14:paraId="1223ED61" w14:textId="77777777">
              <w:tc>
                <w:tcPr>
                  <w:tcW w:w="5000" w:type="pct"/>
                  <w:gridSpan w:val="3"/>
                  <w:shd w:val="clear" w:color="auto" w:fill="EAF1DD" w:themeFill="accent3" w:themeFillTint="33"/>
                  <w:vAlign w:val="center"/>
                </w:tcPr>
                <w:p w14:paraId="68D36DB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FIRST TRANCHE</w:t>
                  </w:r>
                </w:p>
              </w:tc>
            </w:tr>
            <w:tr w:rsidR="00043E68" w:rsidRPr="00043E68" w14:paraId="6ECC1C27" w14:textId="77777777">
              <w:tc>
                <w:tcPr>
                  <w:tcW w:w="1370" w:type="pct"/>
                </w:tcPr>
                <w:p w14:paraId="0756600F"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7AFCD4F"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345,309</w:t>
                  </w:r>
                </w:p>
              </w:tc>
              <w:tc>
                <w:tcPr>
                  <w:tcW w:w="1710" w:type="pct"/>
                </w:tcPr>
                <w:p w14:paraId="4E640978"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1,895,361,350.00</w:t>
                  </w:r>
                </w:p>
              </w:tc>
            </w:tr>
            <w:tr w:rsidR="00043E68" w:rsidRPr="00043E68" w14:paraId="27B24FB3" w14:textId="77777777">
              <w:tc>
                <w:tcPr>
                  <w:tcW w:w="1370" w:type="pct"/>
                </w:tcPr>
                <w:p w14:paraId="27610306"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4FBDC496"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73,009</w:t>
                  </w:r>
                </w:p>
              </w:tc>
              <w:tc>
                <w:tcPr>
                  <w:tcW w:w="1710" w:type="pct"/>
                </w:tcPr>
                <w:p w14:paraId="3E2B8C4E"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302,987,350.00</w:t>
                  </w:r>
                </w:p>
              </w:tc>
            </w:tr>
            <w:tr w:rsidR="00043E68" w:rsidRPr="00043E68" w14:paraId="1864E802" w14:textId="77777777">
              <w:tc>
                <w:tcPr>
                  <w:tcW w:w="5000" w:type="pct"/>
                  <w:gridSpan w:val="3"/>
                  <w:shd w:val="clear" w:color="auto" w:fill="EAF1DD" w:themeFill="accent3" w:themeFillTint="33"/>
                  <w:vAlign w:val="center"/>
                </w:tcPr>
                <w:p w14:paraId="7EA844D0" w14:textId="77777777" w:rsidR="002A2C5B" w:rsidRPr="00043E68" w:rsidRDefault="002A7D6A">
                  <w:pPr>
                    <w:widowControl/>
                    <w:spacing w:after="0" w:line="240" w:lineRule="auto"/>
                    <w:ind w:right="57"/>
                    <w:contextualSpacing/>
                    <w:jc w:val="both"/>
                    <w:rPr>
                      <w:rFonts w:ascii="Arial" w:eastAsia="Arial" w:hAnsi="Arial" w:cs="Arial"/>
                      <w:b/>
                      <w:sz w:val="16"/>
                      <w:szCs w:val="16"/>
                    </w:rPr>
                  </w:pPr>
                  <w:r w:rsidRPr="00043E68">
                    <w:rPr>
                      <w:rFonts w:ascii="Arial" w:eastAsia="Arial" w:hAnsi="Arial" w:cs="Arial"/>
                      <w:b/>
                      <w:sz w:val="16"/>
                      <w:szCs w:val="16"/>
                    </w:rPr>
                    <w:t>SECOND TRANCHE</w:t>
                  </w:r>
                </w:p>
              </w:tc>
            </w:tr>
            <w:tr w:rsidR="00043E68" w:rsidRPr="00043E68" w14:paraId="379FB482" w14:textId="77777777">
              <w:tc>
                <w:tcPr>
                  <w:tcW w:w="1370" w:type="pct"/>
                </w:tcPr>
                <w:p w14:paraId="722565B9"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Non-4Ps</w:t>
                  </w:r>
                </w:p>
              </w:tc>
              <w:tc>
                <w:tcPr>
                  <w:tcW w:w="1920" w:type="pct"/>
                </w:tcPr>
                <w:p w14:paraId="1FBC519C"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96,944</w:t>
                  </w:r>
                </w:p>
              </w:tc>
              <w:tc>
                <w:tcPr>
                  <w:tcW w:w="1710" w:type="pct"/>
                </w:tcPr>
                <w:p w14:paraId="16939AA0"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33,192,000.00</w:t>
                  </w:r>
                </w:p>
              </w:tc>
            </w:tr>
            <w:tr w:rsidR="00043E68" w:rsidRPr="00043E68" w14:paraId="2C674960" w14:textId="77777777">
              <w:tc>
                <w:tcPr>
                  <w:tcW w:w="1370" w:type="pct"/>
                </w:tcPr>
                <w:p w14:paraId="04DCA48A" w14:textId="77777777" w:rsidR="002A2C5B" w:rsidRPr="00043E68" w:rsidRDefault="002A7D6A">
                  <w:pPr>
                    <w:widowControl/>
                    <w:spacing w:after="0" w:line="240" w:lineRule="auto"/>
                    <w:ind w:right="57"/>
                    <w:contextualSpacing/>
                    <w:jc w:val="both"/>
                    <w:rPr>
                      <w:rFonts w:ascii="Arial" w:eastAsia="Arial" w:hAnsi="Arial" w:cs="Arial"/>
                      <w:bCs/>
                      <w:sz w:val="16"/>
                      <w:szCs w:val="16"/>
                    </w:rPr>
                  </w:pPr>
                  <w:r w:rsidRPr="00043E68">
                    <w:rPr>
                      <w:rFonts w:ascii="Arial" w:eastAsia="Arial" w:hAnsi="Arial" w:cs="Arial"/>
                      <w:bCs/>
                      <w:sz w:val="16"/>
                      <w:szCs w:val="16"/>
                    </w:rPr>
                    <w:t>4Ps</w:t>
                  </w:r>
                </w:p>
              </w:tc>
              <w:tc>
                <w:tcPr>
                  <w:tcW w:w="1920" w:type="pct"/>
                </w:tcPr>
                <w:p w14:paraId="1FA0F649" w14:textId="77777777" w:rsidR="002A2C5B" w:rsidRPr="00043E68" w:rsidRDefault="002A7D6A">
                  <w:pPr>
                    <w:widowControl/>
                    <w:spacing w:after="0" w:line="240" w:lineRule="auto"/>
                    <w:ind w:right="57"/>
                    <w:contextualSpacing/>
                    <w:jc w:val="center"/>
                    <w:rPr>
                      <w:rFonts w:ascii="Arial" w:eastAsia="Arial" w:hAnsi="Arial" w:cs="Arial"/>
                      <w:bCs/>
                      <w:sz w:val="16"/>
                      <w:szCs w:val="16"/>
                    </w:rPr>
                  </w:pPr>
                  <w:r w:rsidRPr="00043E68">
                    <w:rPr>
                      <w:rFonts w:ascii="Arial" w:eastAsia="Arial" w:hAnsi="Arial" w:cs="Arial"/>
                      <w:bCs/>
                      <w:sz w:val="16"/>
                      <w:szCs w:val="16"/>
                    </w:rPr>
                    <w:t>13,597</w:t>
                  </w:r>
                </w:p>
              </w:tc>
              <w:tc>
                <w:tcPr>
                  <w:tcW w:w="1710" w:type="pct"/>
                </w:tcPr>
                <w:p w14:paraId="7D15122D" w14:textId="77777777" w:rsidR="002A2C5B" w:rsidRPr="00043E68" w:rsidRDefault="002A7D6A">
                  <w:pPr>
                    <w:widowControl/>
                    <w:spacing w:after="0" w:line="240" w:lineRule="auto"/>
                    <w:ind w:right="57"/>
                    <w:contextualSpacing/>
                    <w:jc w:val="right"/>
                    <w:rPr>
                      <w:rFonts w:ascii="Arial" w:eastAsia="Arial" w:hAnsi="Arial" w:cs="Arial"/>
                      <w:bCs/>
                      <w:sz w:val="16"/>
                      <w:szCs w:val="16"/>
                    </w:rPr>
                  </w:pPr>
                  <w:r w:rsidRPr="00043E68">
                    <w:rPr>
                      <w:rFonts w:ascii="Arial" w:eastAsia="Arial" w:hAnsi="Arial" w:cs="Arial"/>
                      <w:bCs/>
                      <w:sz w:val="16"/>
                      <w:szCs w:val="16"/>
                    </w:rPr>
                    <w:t>56,427,550.00</w:t>
                  </w:r>
                </w:p>
              </w:tc>
            </w:tr>
          </w:tbl>
          <w:p w14:paraId="1176B9A0" w14:textId="77777777" w:rsidR="002A2C5B" w:rsidRPr="00043E68" w:rsidRDefault="002A7D6A">
            <w:pPr>
              <w:pStyle w:val="ListParagraph"/>
              <w:numPr>
                <w:ilvl w:val="0"/>
                <w:numId w:val="5"/>
              </w:numPr>
              <w:spacing w:after="0" w:line="240" w:lineRule="auto"/>
              <w:ind w:right="57"/>
              <w:jc w:val="both"/>
              <w:rPr>
                <w:rFonts w:ascii="Arial" w:eastAsia="Arial" w:hAnsi="Arial" w:cs="Arial"/>
                <w:sz w:val="20"/>
                <w:szCs w:val="19"/>
              </w:rPr>
            </w:pPr>
            <w:r w:rsidRPr="00043E68">
              <w:rPr>
                <w:rFonts w:ascii="Arial" w:eastAsia="Arial" w:hAnsi="Arial" w:cs="Arial"/>
                <w:sz w:val="20"/>
                <w:szCs w:val="19"/>
              </w:rPr>
              <w:t>DSWD-FO CAR responds to grievances relative to SAP and relief assistance.</w:t>
            </w:r>
          </w:p>
        </w:tc>
      </w:tr>
    </w:tbl>
    <w:p w14:paraId="1A1DD9E1" w14:textId="015AAC5F" w:rsidR="00546802" w:rsidRDefault="00546802">
      <w:pPr>
        <w:widowControl/>
        <w:spacing w:after="0" w:line="240" w:lineRule="auto"/>
        <w:rPr>
          <w:rFonts w:ascii="Arial" w:eastAsia="Arial" w:hAnsi="Arial" w:cs="Arial"/>
          <w:b/>
          <w:sz w:val="24"/>
          <w:szCs w:val="24"/>
        </w:rPr>
      </w:pPr>
    </w:p>
    <w:p w14:paraId="4E792646" w14:textId="22FB349B"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rsidTr="00837AEC">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04D8BBDF" w:rsidR="002A2C5B" w:rsidRPr="00080BB1" w:rsidRDefault="00370CFF"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080BB1">
              <w:rPr>
                <w:rFonts w:ascii="Arial" w:eastAsia="Arial" w:hAnsi="Arial" w:cs="Arial"/>
                <w:sz w:val="20"/>
                <w:szCs w:val="20"/>
              </w:rPr>
              <w:t>2</w:t>
            </w:r>
            <w:r w:rsidR="00C345BA" w:rsidRPr="00080BB1">
              <w:rPr>
                <w:rFonts w:ascii="Arial" w:eastAsia="Arial" w:hAnsi="Arial" w:cs="Arial"/>
                <w:sz w:val="20"/>
                <w:szCs w:val="20"/>
              </w:rPr>
              <w:t>7</w:t>
            </w:r>
            <w:r w:rsidR="000D7A28" w:rsidRPr="00080BB1">
              <w:rPr>
                <w:rFonts w:ascii="Arial" w:eastAsia="Arial" w:hAnsi="Arial" w:cs="Arial"/>
                <w:sz w:val="20"/>
                <w:szCs w:val="20"/>
              </w:rPr>
              <w:t xml:space="preserve"> August</w:t>
            </w:r>
            <w:r w:rsidR="002A7D6A" w:rsidRPr="00080BB1">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4E7C6FDA" w:rsidR="002A2C5B" w:rsidRPr="00080BB1" w:rsidRDefault="00A76B9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A total of</w:t>
            </w:r>
            <w:r w:rsidR="00B340EC" w:rsidRPr="00080BB1">
              <w:rPr>
                <w:rFonts w:ascii="Arial" w:eastAsia="Arial" w:hAnsi="Arial" w:cs="Arial"/>
                <w:sz w:val="20"/>
                <w:szCs w:val="19"/>
              </w:rPr>
              <w:t xml:space="preserve"> </w:t>
            </w:r>
            <w:r w:rsidR="00C345BA" w:rsidRPr="00080BB1">
              <w:rPr>
                <w:rFonts w:ascii="Arial" w:eastAsia="Arial" w:hAnsi="Arial" w:cs="Arial"/>
                <w:b/>
                <w:bCs/>
                <w:sz w:val="20"/>
                <w:szCs w:val="19"/>
              </w:rPr>
              <w:t>48</w:t>
            </w:r>
            <w:r w:rsidR="00651F54" w:rsidRPr="00080BB1">
              <w:rPr>
                <w:rFonts w:ascii="Arial" w:eastAsia="Arial" w:hAnsi="Arial" w:cs="Arial"/>
                <w:b/>
                <w:bCs/>
                <w:sz w:val="20"/>
                <w:szCs w:val="19"/>
              </w:rPr>
              <w:t xml:space="preserve"> </w:t>
            </w:r>
            <w:r w:rsidR="003D6CDF" w:rsidRPr="00080BB1">
              <w:rPr>
                <w:rFonts w:ascii="Arial" w:eastAsia="Arial" w:hAnsi="Arial" w:cs="Arial"/>
                <w:b/>
                <w:bCs/>
                <w:sz w:val="20"/>
                <w:szCs w:val="19"/>
              </w:rPr>
              <w:t>personnel</w:t>
            </w:r>
            <w:r w:rsidR="002A7D6A" w:rsidRPr="00080BB1">
              <w:rPr>
                <w:rFonts w:ascii="Arial" w:eastAsia="Arial" w:hAnsi="Arial" w:cs="Arial"/>
                <w:sz w:val="20"/>
                <w:szCs w:val="19"/>
              </w:rPr>
              <w:t xml:space="preserve"> </w:t>
            </w:r>
            <w:r w:rsidR="000B6A17" w:rsidRPr="00080BB1">
              <w:rPr>
                <w:rFonts w:ascii="Arial" w:eastAsia="Arial" w:hAnsi="Arial" w:cs="Arial"/>
                <w:sz w:val="20"/>
                <w:szCs w:val="19"/>
              </w:rPr>
              <w:t>are</w:t>
            </w:r>
            <w:r w:rsidR="002A7D6A" w:rsidRPr="00080BB1">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080BB1" w:rsidRDefault="002A7D6A" w:rsidP="00A22E92">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080BB1" w:rsidRDefault="00C12F0C">
            <w:pPr>
              <w:spacing w:after="0" w:line="240" w:lineRule="auto"/>
              <w:jc w:val="both"/>
              <w:rPr>
                <w:rFonts w:ascii="Arial" w:eastAsia="Arial" w:hAnsi="Arial" w:cs="Arial"/>
                <w:sz w:val="20"/>
                <w:szCs w:val="19"/>
              </w:rPr>
            </w:pPr>
          </w:p>
          <w:p w14:paraId="45F51393" w14:textId="77777777" w:rsidR="002A2C5B" w:rsidRPr="00080BB1" w:rsidRDefault="002A7D6A">
            <w:pPr>
              <w:spacing w:after="0" w:line="240" w:lineRule="auto"/>
              <w:contextualSpacing/>
              <w:jc w:val="both"/>
              <w:rPr>
                <w:rFonts w:ascii="Arial" w:eastAsia="Arial" w:hAnsi="Arial" w:cs="Arial"/>
                <w:b/>
                <w:sz w:val="20"/>
                <w:szCs w:val="19"/>
              </w:rPr>
            </w:pPr>
            <w:r w:rsidRPr="00080BB1">
              <w:rPr>
                <w:rFonts w:ascii="Arial" w:eastAsia="Arial" w:hAnsi="Arial" w:cs="Arial"/>
                <w:b/>
                <w:sz w:val="20"/>
                <w:szCs w:val="19"/>
              </w:rPr>
              <w:t>Social Amelioration Program (SAP)</w:t>
            </w:r>
          </w:p>
          <w:p w14:paraId="4FE69913" w14:textId="77777777" w:rsidR="0095693D" w:rsidRPr="00080BB1" w:rsidRDefault="0095693D" w:rsidP="0095693D">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of </w:t>
            </w:r>
            <w:r w:rsidRPr="00080BB1">
              <w:rPr>
                <w:rFonts w:ascii="Arial" w:eastAsia="Arial" w:hAnsi="Arial" w:cs="Arial"/>
                <w:b/>
                <w:sz w:val="20"/>
                <w:szCs w:val="19"/>
              </w:rPr>
              <w:t>₱</w:t>
            </w:r>
            <w:r w:rsidRPr="00080BB1">
              <w:rPr>
                <w:rFonts w:ascii="Arial" w:eastAsia="Arial" w:hAnsi="Arial" w:cs="Arial"/>
                <w:b/>
                <w:sz w:val="20"/>
                <w:szCs w:val="19"/>
                <w:lang w:val="en-US"/>
              </w:rPr>
              <w:t xml:space="preserve">4,269,230,500.00 </w:t>
            </w:r>
            <w:r w:rsidRPr="00080BB1">
              <w:rPr>
                <w:rFonts w:ascii="Arial" w:eastAsia="Arial" w:hAnsi="Arial" w:cs="Arial"/>
                <w:sz w:val="20"/>
                <w:szCs w:val="19"/>
              </w:rPr>
              <w:t xml:space="preserve">was paid to </w:t>
            </w:r>
            <w:r w:rsidRPr="00080BB1">
              <w:rPr>
                <w:rFonts w:ascii="Arial" w:eastAsia="Arial" w:hAnsi="Arial" w:cs="Arial"/>
                <w:b/>
                <w:bCs/>
                <w:sz w:val="20"/>
                <w:szCs w:val="19"/>
                <w:lang w:val="en-US"/>
              </w:rPr>
              <w:t>776,211 beneficiaries</w:t>
            </w:r>
            <w:r w:rsidRPr="00080BB1">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080BB1" w:rsidRDefault="00450EDE" w:rsidP="000D7A28">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of </w:t>
            </w:r>
            <w:r w:rsidR="000D7A28" w:rsidRPr="00080BB1">
              <w:rPr>
                <w:rFonts w:ascii="Arial" w:eastAsia="Arial" w:hAnsi="Arial" w:cs="Arial"/>
                <w:b/>
                <w:sz w:val="20"/>
                <w:szCs w:val="19"/>
              </w:rPr>
              <w:t xml:space="preserve">12,121 </w:t>
            </w:r>
            <w:r w:rsidRPr="00080BB1">
              <w:rPr>
                <w:rFonts w:ascii="Arial" w:eastAsia="Arial" w:hAnsi="Arial" w:cs="Arial"/>
                <w:b/>
                <w:sz w:val="20"/>
                <w:szCs w:val="19"/>
              </w:rPr>
              <w:t>Non-Pantawid Pamilya beneficiaries</w:t>
            </w:r>
            <w:r w:rsidRPr="00080BB1">
              <w:rPr>
                <w:rFonts w:ascii="Arial" w:eastAsia="Arial" w:hAnsi="Arial" w:cs="Arial"/>
                <w:sz w:val="20"/>
                <w:szCs w:val="19"/>
              </w:rPr>
              <w:t xml:space="preserve"> in Pangasinan were paid amounting to </w:t>
            </w:r>
            <w:r w:rsidRPr="00080BB1">
              <w:rPr>
                <w:rFonts w:ascii="Arial" w:eastAsia="Arial" w:hAnsi="Arial" w:cs="Arial"/>
                <w:b/>
                <w:sz w:val="20"/>
                <w:szCs w:val="19"/>
              </w:rPr>
              <w:t>₱</w:t>
            </w:r>
            <w:r w:rsidR="000D7A28" w:rsidRPr="00080BB1">
              <w:rPr>
                <w:rFonts w:ascii="Arial" w:eastAsia="Arial" w:hAnsi="Arial" w:cs="Arial"/>
                <w:b/>
                <w:sz w:val="20"/>
                <w:szCs w:val="19"/>
              </w:rPr>
              <w:t xml:space="preserve">70,020,500.00 </w:t>
            </w:r>
            <w:r w:rsidRPr="00080BB1">
              <w:rPr>
                <w:rFonts w:ascii="Arial" w:eastAsia="Arial" w:hAnsi="Arial" w:cs="Arial"/>
                <w:sz w:val="20"/>
                <w:szCs w:val="19"/>
              </w:rPr>
              <w:t>for the reprocessed refund from the Financial Service Providers (FSPs) of Bayanihan SAP 2.</w:t>
            </w:r>
          </w:p>
          <w:p w14:paraId="2F63CFA2"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amount of </w:t>
            </w:r>
            <w:r w:rsidRPr="00080BB1">
              <w:rPr>
                <w:rFonts w:ascii="Arial" w:eastAsia="Arial" w:hAnsi="Arial" w:cs="Arial"/>
                <w:b/>
                <w:bCs/>
                <w:sz w:val="20"/>
                <w:szCs w:val="19"/>
              </w:rPr>
              <w:t>₱513,724,350.00</w:t>
            </w:r>
            <w:r w:rsidRPr="00080BB1">
              <w:rPr>
                <w:rFonts w:ascii="Arial" w:eastAsia="Arial" w:hAnsi="Arial" w:cs="Arial"/>
                <w:sz w:val="20"/>
                <w:szCs w:val="19"/>
              </w:rPr>
              <w:t xml:space="preserve"> were paid through direct payout and cash cards to </w:t>
            </w:r>
            <w:r w:rsidRPr="00080BB1">
              <w:rPr>
                <w:rFonts w:ascii="Arial" w:eastAsia="Arial" w:hAnsi="Arial" w:cs="Arial"/>
                <w:b/>
                <w:bCs/>
                <w:sz w:val="20"/>
                <w:szCs w:val="19"/>
              </w:rPr>
              <w:t>123,789</w:t>
            </w:r>
            <w:r w:rsidRPr="00080BB1">
              <w:rPr>
                <w:rFonts w:ascii="Arial" w:eastAsia="Arial" w:hAnsi="Arial" w:cs="Arial"/>
                <w:sz w:val="20"/>
                <w:szCs w:val="19"/>
              </w:rPr>
              <w:t xml:space="preserve"> </w:t>
            </w:r>
            <w:r w:rsidRPr="00080BB1">
              <w:rPr>
                <w:rFonts w:ascii="Arial" w:eastAsia="Arial" w:hAnsi="Arial" w:cs="Arial"/>
                <w:b/>
                <w:sz w:val="20"/>
                <w:szCs w:val="19"/>
              </w:rPr>
              <w:t>4Ps beneficiaries</w:t>
            </w:r>
            <w:r w:rsidRPr="00080BB1">
              <w:rPr>
                <w:rFonts w:ascii="Arial" w:eastAsia="Arial" w:hAnsi="Arial" w:cs="Arial"/>
                <w:sz w:val="20"/>
                <w:szCs w:val="19"/>
              </w:rPr>
              <w:t xml:space="preserve"> while a total amount of </w:t>
            </w:r>
            <w:r w:rsidRPr="00080BB1">
              <w:rPr>
                <w:rFonts w:ascii="Arial" w:eastAsia="Arial" w:hAnsi="Arial" w:cs="Arial"/>
                <w:b/>
                <w:sz w:val="20"/>
                <w:szCs w:val="19"/>
              </w:rPr>
              <w:t>₱</w:t>
            </w:r>
            <w:r w:rsidRPr="00080BB1">
              <w:rPr>
                <w:rFonts w:ascii="Arial" w:eastAsia="Arial" w:hAnsi="Arial" w:cs="Arial"/>
                <w:b/>
                <w:sz w:val="20"/>
                <w:szCs w:val="19"/>
                <w:lang w:val="en-US"/>
              </w:rPr>
              <w:t xml:space="preserve">2,259,823,500.00 </w:t>
            </w:r>
            <w:r w:rsidRPr="00080BB1">
              <w:rPr>
                <w:rFonts w:ascii="Arial" w:eastAsia="Arial" w:hAnsi="Arial" w:cs="Arial"/>
                <w:sz w:val="20"/>
                <w:szCs w:val="19"/>
              </w:rPr>
              <w:t xml:space="preserve">were paid through financial service providers (FSPs) to </w:t>
            </w:r>
            <w:r w:rsidRPr="00080BB1">
              <w:rPr>
                <w:rFonts w:ascii="Arial" w:eastAsia="Arial" w:hAnsi="Arial" w:cs="Arial"/>
                <w:b/>
                <w:sz w:val="20"/>
                <w:szCs w:val="19"/>
                <w:lang w:val="en-US"/>
              </w:rPr>
              <w:t xml:space="preserve">410,877 </w:t>
            </w:r>
            <w:r w:rsidRPr="00080BB1">
              <w:rPr>
                <w:rFonts w:ascii="Arial" w:eastAsia="Arial" w:hAnsi="Arial" w:cs="Arial"/>
                <w:b/>
                <w:sz w:val="20"/>
                <w:szCs w:val="19"/>
              </w:rPr>
              <w:t>non-4Ps beneficiaries</w:t>
            </w:r>
            <w:r w:rsidRPr="00080BB1">
              <w:rPr>
                <w:rFonts w:ascii="Arial" w:eastAsia="Arial" w:hAnsi="Arial" w:cs="Arial"/>
                <w:sz w:val="20"/>
                <w:szCs w:val="19"/>
              </w:rPr>
              <w:t xml:space="preserve"> in Pangasinan for the second tranche implementation.</w:t>
            </w:r>
          </w:p>
          <w:p w14:paraId="2321502C"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A total amount of</w:t>
            </w:r>
            <w:r w:rsidRPr="00080BB1">
              <w:rPr>
                <w:rFonts w:ascii="Arial" w:eastAsia="Arial" w:hAnsi="Arial" w:cs="Arial"/>
                <w:b/>
                <w:sz w:val="20"/>
                <w:szCs w:val="19"/>
              </w:rPr>
              <w:t xml:space="preserve"> ₱262,333,500.00 </w:t>
            </w:r>
            <w:r w:rsidRPr="00080BB1">
              <w:rPr>
                <w:rFonts w:ascii="Arial" w:eastAsia="Arial" w:hAnsi="Arial" w:cs="Arial"/>
                <w:sz w:val="20"/>
                <w:szCs w:val="19"/>
              </w:rPr>
              <w:t xml:space="preserve">was paid to </w:t>
            </w:r>
            <w:r w:rsidRPr="00080BB1">
              <w:rPr>
                <w:rFonts w:ascii="Arial" w:eastAsia="Arial" w:hAnsi="Arial" w:cs="Arial"/>
                <w:b/>
                <w:sz w:val="20"/>
                <w:szCs w:val="19"/>
              </w:rPr>
              <w:t>47,697 waitlisted beneficiaries</w:t>
            </w:r>
            <w:r w:rsidRPr="00080BB1">
              <w:rPr>
                <w:rFonts w:ascii="Arial" w:eastAsia="Arial" w:hAnsi="Arial" w:cs="Arial"/>
                <w:sz w:val="20"/>
                <w:szCs w:val="19"/>
              </w:rPr>
              <w:t xml:space="preserve"> in the Region.</w:t>
            </w:r>
          </w:p>
          <w:p w14:paraId="500D650D" w14:textId="25F2600B"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 xml:space="preserve">A total amount of </w:t>
            </w:r>
            <w:r w:rsidRPr="00080BB1">
              <w:rPr>
                <w:rFonts w:ascii="Arial" w:eastAsia="Arial" w:hAnsi="Arial" w:cs="Arial"/>
                <w:b/>
                <w:sz w:val="20"/>
                <w:szCs w:val="19"/>
              </w:rPr>
              <w:t>₱</w:t>
            </w:r>
            <w:r w:rsidRPr="00080BB1">
              <w:rPr>
                <w:rFonts w:ascii="Arial" w:eastAsia="Arial" w:hAnsi="Arial" w:cs="Arial"/>
                <w:b/>
                <w:sz w:val="20"/>
                <w:szCs w:val="19"/>
                <w:lang w:val="en-US"/>
              </w:rPr>
              <w:t xml:space="preserve">15,130,500.00 </w:t>
            </w:r>
            <w:r w:rsidRPr="00080BB1">
              <w:rPr>
                <w:rFonts w:ascii="Arial" w:eastAsia="Arial" w:hAnsi="Arial" w:cs="Arial"/>
                <w:sz w:val="20"/>
                <w:szCs w:val="19"/>
              </w:rPr>
              <w:t xml:space="preserve">was paid to </w:t>
            </w:r>
            <w:r w:rsidRPr="00080BB1">
              <w:rPr>
                <w:rFonts w:ascii="Arial" w:eastAsia="Arial" w:hAnsi="Arial" w:cs="Arial"/>
                <w:b/>
                <w:sz w:val="20"/>
                <w:szCs w:val="19"/>
              </w:rPr>
              <w:t xml:space="preserve">1,887 </w:t>
            </w:r>
            <w:r w:rsidRPr="00080BB1">
              <w:rPr>
                <w:rFonts w:ascii="Arial" w:eastAsia="Arial" w:hAnsi="Arial" w:cs="Arial"/>
                <w:b/>
                <w:bCs/>
                <w:sz w:val="20"/>
                <w:szCs w:val="19"/>
              </w:rPr>
              <w:t>TNVS/PUV drivers</w:t>
            </w:r>
            <w:r w:rsidRPr="00080BB1">
              <w:rPr>
                <w:rFonts w:ascii="Arial" w:eastAsia="Arial" w:hAnsi="Arial" w:cs="Arial"/>
                <w:sz w:val="20"/>
                <w:szCs w:val="19"/>
              </w:rPr>
              <w:t xml:space="preserve"> in the Region.</w:t>
            </w:r>
          </w:p>
          <w:p w14:paraId="2CEA7EFD"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080BB1" w:rsidRDefault="002A7D6A">
            <w:pPr>
              <w:pStyle w:val="ListParagraph"/>
              <w:numPr>
                <w:ilvl w:val="0"/>
                <w:numId w:val="6"/>
              </w:numPr>
              <w:spacing w:after="0" w:line="240" w:lineRule="auto"/>
              <w:jc w:val="both"/>
              <w:rPr>
                <w:rFonts w:ascii="Arial" w:eastAsia="Arial" w:hAnsi="Arial" w:cs="Arial"/>
                <w:sz w:val="20"/>
                <w:szCs w:val="19"/>
              </w:rPr>
            </w:pPr>
            <w:r w:rsidRPr="00080BB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1C39BD46" w14:textId="20C42D77" w:rsidR="002A2C5B" w:rsidRDefault="00837AE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lastRenderedPageBreak/>
        <w:t>D</w:t>
      </w:r>
      <w:r w:rsidR="002A7D6A">
        <w:rPr>
          <w:rFonts w:ascii="Arial" w:eastAsia="Arial" w:hAnsi="Arial" w:cs="Arial"/>
          <w:b/>
          <w:sz w:val="24"/>
          <w:szCs w:val="24"/>
        </w:rPr>
        <w:t>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188E4E74" w:rsidR="002A2C5B" w:rsidRPr="00C345BA" w:rsidRDefault="0094060F"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C345BA">
              <w:rPr>
                <w:rFonts w:ascii="Arial" w:eastAsia="Arial" w:hAnsi="Arial" w:cs="Arial"/>
                <w:sz w:val="20"/>
                <w:szCs w:val="20"/>
              </w:rPr>
              <w:t>2</w:t>
            </w:r>
            <w:r w:rsidR="00043E68" w:rsidRPr="00C345BA">
              <w:rPr>
                <w:rFonts w:ascii="Arial" w:eastAsia="Arial" w:hAnsi="Arial" w:cs="Arial"/>
                <w:sz w:val="20"/>
                <w:szCs w:val="20"/>
              </w:rPr>
              <w:t>7</w:t>
            </w:r>
            <w:r w:rsidR="00830EB1" w:rsidRPr="00C345BA">
              <w:rPr>
                <w:rFonts w:ascii="Arial" w:eastAsia="Arial" w:hAnsi="Arial" w:cs="Arial"/>
                <w:sz w:val="20"/>
                <w:szCs w:val="20"/>
              </w:rPr>
              <w:t xml:space="preserve"> August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211AEE2C" w:rsidR="00DA0EB9" w:rsidRPr="00C345BA" w:rsidRDefault="00DA0EB9" w:rsidP="00043E68">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 xml:space="preserve">DSWD-FO II continuously provides augmentation support through Assistance to Individuals in Crisis Situation (AICS). A total of </w:t>
            </w:r>
            <w:r w:rsidR="00043E68" w:rsidRPr="00C345BA">
              <w:rPr>
                <w:rFonts w:ascii="Arial" w:eastAsia="Arial" w:hAnsi="Arial" w:cs="Arial"/>
                <w:b/>
                <w:sz w:val="20"/>
                <w:szCs w:val="19"/>
                <w:lang w:bidi="en-US"/>
              </w:rPr>
              <w:t xml:space="preserve">339,690 </w:t>
            </w:r>
            <w:r w:rsidRPr="00C345BA">
              <w:rPr>
                <w:rFonts w:ascii="Arial" w:eastAsia="Arial" w:hAnsi="Arial" w:cs="Arial"/>
                <w:b/>
                <w:sz w:val="20"/>
                <w:szCs w:val="19"/>
                <w:lang w:bidi="en-US"/>
              </w:rPr>
              <w:t>clients</w:t>
            </w:r>
            <w:r w:rsidRPr="00C345BA">
              <w:rPr>
                <w:rFonts w:ascii="Arial" w:eastAsia="Arial" w:hAnsi="Arial" w:cs="Arial"/>
                <w:sz w:val="20"/>
                <w:szCs w:val="19"/>
                <w:lang w:bidi="en-US"/>
              </w:rPr>
              <w:t xml:space="preserve"> were served and provided with assistance amountin</w:t>
            </w:r>
            <w:r w:rsidR="00B72A4F" w:rsidRPr="00C345BA">
              <w:rPr>
                <w:rFonts w:ascii="Arial" w:eastAsia="Arial" w:hAnsi="Arial" w:cs="Arial"/>
                <w:sz w:val="20"/>
                <w:szCs w:val="19"/>
                <w:lang w:bidi="en-US"/>
              </w:rPr>
              <w:t>g to</w:t>
            </w:r>
            <w:r w:rsidR="00DB0B37" w:rsidRPr="00C345BA">
              <w:rPr>
                <w:rFonts w:ascii="Arial" w:eastAsia="Arial" w:hAnsi="Arial" w:cs="Arial"/>
                <w:sz w:val="20"/>
                <w:szCs w:val="19"/>
                <w:lang w:bidi="en-US"/>
              </w:rPr>
              <w:t xml:space="preserve"> </w:t>
            </w:r>
            <w:r w:rsidR="00043E68" w:rsidRPr="00C345BA">
              <w:rPr>
                <w:rFonts w:ascii="Arial" w:eastAsia="Arial" w:hAnsi="Arial" w:cs="Arial"/>
                <w:b/>
                <w:sz w:val="20"/>
                <w:szCs w:val="19"/>
                <w:lang w:bidi="en-US"/>
              </w:rPr>
              <w:t xml:space="preserve">₱1,083,506,581.27 </w:t>
            </w:r>
            <w:r w:rsidRPr="00C345BA">
              <w:rPr>
                <w:rFonts w:ascii="Arial" w:eastAsia="Arial" w:hAnsi="Arial" w:cs="Arial"/>
                <w:sz w:val="20"/>
                <w:szCs w:val="19"/>
                <w:lang w:bidi="en-US"/>
              </w:rPr>
              <w:t>through medical assistance, burial assistance, food assistance, and other AICS services</w:t>
            </w:r>
            <w:r w:rsidR="00833F1B" w:rsidRPr="00C345BA">
              <w:rPr>
                <w:rFonts w:ascii="Arial" w:eastAsia="Arial" w:hAnsi="Arial" w:cs="Arial"/>
                <w:sz w:val="20"/>
                <w:szCs w:val="19"/>
                <w:lang w:bidi="en-US"/>
              </w:rPr>
              <w:t>.</w:t>
            </w:r>
          </w:p>
          <w:p w14:paraId="44501617" w14:textId="333F10EB" w:rsidR="002A2C5B" w:rsidRPr="00C345BA"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 xml:space="preserve">DSWD-FO II </w:t>
            </w:r>
            <w:r w:rsidR="00E66B29" w:rsidRPr="00C345BA">
              <w:rPr>
                <w:rFonts w:ascii="Arial" w:eastAsia="Arial" w:hAnsi="Arial" w:cs="Arial"/>
                <w:sz w:val="20"/>
                <w:szCs w:val="19"/>
                <w:lang w:bidi="en-US"/>
              </w:rPr>
              <w:t xml:space="preserve">facilitated the </w:t>
            </w:r>
            <w:r w:rsidR="00E66B29" w:rsidRPr="00C345BA">
              <w:rPr>
                <w:rFonts w:ascii="Arial" w:eastAsia="Arial" w:hAnsi="Arial" w:cs="Arial"/>
                <w:b/>
                <w:sz w:val="20"/>
                <w:szCs w:val="19"/>
                <w:lang w:bidi="en-US"/>
              </w:rPr>
              <w:t>LAG Payout</w:t>
            </w:r>
            <w:r w:rsidR="00E66B29" w:rsidRPr="00C345BA">
              <w:rPr>
                <w:rFonts w:ascii="Arial" w:eastAsia="Arial" w:hAnsi="Arial" w:cs="Arial"/>
                <w:sz w:val="20"/>
                <w:szCs w:val="19"/>
                <w:lang w:bidi="en-US"/>
              </w:rPr>
              <w:t xml:space="preserve"> and at p</w:t>
            </w:r>
            <w:r w:rsidR="000E0A30" w:rsidRPr="00C345BA">
              <w:rPr>
                <w:rFonts w:ascii="Arial" w:eastAsia="Arial" w:hAnsi="Arial" w:cs="Arial"/>
                <w:sz w:val="20"/>
                <w:szCs w:val="19"/>
                <w:lang w:bidi="en-US"/>
              </w:rPr>
              <w:t xml:space="preserve">resent, an aggregate amount of </w:t>
            </w:r>
            <w:r w:rsidR="00B62DE3" w:rsidRPr="00C345BA">
              <w:rPr>
                <w:rFonts w:ascii="Arial" w:eastAsia="Arial" w:hAnsi="Arial" w:cs="Arial"/>
                <w:b/>
                <w:sz w:val="20"/>
                <w:szCs w:val="19"/>
                <w:lang w:bidi="en-US"/>
              </w:rPr>
              <w:t xml:space="preserve">₱50,075,565 </w:t>
            </w:r>
            <w:r w:rsidR="00E66B29" w:rsidRPr="00C345BA">
              <w:rPr>
                <w:rFonts w:ascii="Arial" w:eastAsia="Arial" w:hAnsi="Arial" w:cs="Arial"/>
                <w:sz w:val="20"/>
                <w:szCs w:val="19"/>
                <w:lang w:bidi="en-US"/>
              </w:rPr>
              <w:t xml:space="preserve">from the DSWD LAG Funds and </w:t>
            </w:r>
            <w:r w:rsidR="00B62DE3" w:rsidRPr="00C345BA">
              <w:rPr>
                <w:rFonts w:ascii="Arial" w:eastAsia="Arial" w:hAnsi="Arial" w:cs="Arial"/>
                <w:b/>
                <w:sz w:val="20"/>
                <w:szCs w:val="19"/>
                <w:lang w:bidi="en-US"/>
              </w:rPr>
              <w:t>₱65,609,050</w:t>
            </w:r>
            <w:r w:rsidR="000E0A30" w:rsidRPr="00C345BA">
              <w:rPr>
                <w:rFonts w:ascii="Arial" w:eastAsia="Arial" w:hAnsi="Arial" w:cs="Arial"/>
                <w:b/>
                <w:sz w:val="20"/>
                <w:szCs w:val="19"/>
                <w:lang w:bidi="en-US"/>
              </w:rPr>
              <w:t xml:space="preserve"> </w:t>
            </w:r>
            <w:r w:rsidR="00E66B29" w:rsidRPr="00C345BA">
              <w:rPr>
                <w:rFonts w:ascii="Arial" w:eastAsia="Arial" w:hAnsi="Arial" w:cs="Arial"/>
                <w:sz w:val="20"/>
                <w:szCs w:val="19"/>
                <w:lang w:bidi="en-US"/>
              </w:rPr>
              <w:t>from the For Later Release (FLR) Fund of Office of the President was disb</w:t>
            </w:r>
            <w:r w:rsidR="000E0A30" w:rsidRPr="00C345BA">
              <w:rPr>
                <w:rFonts w:ascii="Arial" w:eastAsia="Arial" w:hAnsi="Arial" w:cs="Arial"/>
                <w:sz w:val="20"/>
                <w:szCs w:val="19"/>
                <w:lang w:bidi="en-US"/>
              </w:rPr>
              <w:t xml:space="preserve">ursed to </w:t>
            </w:r>
            <w:r w:rsidR="00B62DE3" w:rsidRPr="00C345BA">
              <w:rPr>
                <w:rFonts w:ascii="Arial" w:eastAsia="Arial" w:hAnsi="Arial" w:cs="Arial"/>
                <w:b/>
                <w:sz w:val="20"/>
                <w:szCs w:val="19"/>
                <w:lang w:bidi="en-US"/>
              </w:rPr>
              <w:t>5,517</w:t>
            </w:r>
            <w:r w:rsidR="000E0A30" w:rsidRPr="00C345BA">
              <w:rPr>
                <w:rFonts w:ascii="Arial" w:eastAsia="Arial" w:hAnsi="Arial" w:cs="Arial"/>
                <w:sz w:val="20"/>
                <w:szCs w:val="19"/>
                <w:lang w:bidi="en-US"/>
              </w:rPr>
              <w:t xml:space="preserve"> </w:t>
            </w:r>
            <w:r w:rsidR="00E66B29" w:rsidRPr="00C345BA">
              <w:rPr>
                <w:rFonts w:ascii="Arial" w:eastAsia="Arial" w:hAnsi="Arial" w:cs="Arial"/>
                <w:sz w:val="20"/>
                <w:szCs w:val="19"/>
                <w:lang w:bidi="en-US"/>
              </w:rPr>
              <w:t xml:space="preserve">beneficiaries to </w:t>
            </w:r>
            <w:r w:rsidR="00B62DE3" w:rsidRPr="00C345BA">
              <w:rPr>
                <w:rFonts w:ascii="Arial" w:eastAsia="Arial" w:hAnsi="Arial" w:cs="Arial"/>
                <w:b/>
                <w:sz w:val="20"/>
                <w:szCs w:val="19"/>
                <w:lang w:bidi="en-US"/>
              </w:rPr>
              <w:t>6,529</w:t>
            </w:r>
            <w:r w:rsidR="000E0A30" w:rsidRPr="00C345BA">
              <w:rPr>
                <w:rFonts w:ascii="Arial" w:eastAsia="Arial" w:hAnsi="Arial" w:cs="Arial"/>
                <w:sz w:val="20"/>
                <w:szCs w:val="19"/>
                <w:lang w:bidi="en-US"/>
              </w:rPr>
              <w:t xml:space="preserve"> </w:t>
            </w:r>
            <w:r w:rsidR="00E66B29" w:rsidRPr="00C345BA">
              <w:rPr>
                <w:rFonts w:ascii="Arial" w:eastAsia="Arial" w:hAnsi="Arial" w:cs="Arial"/>
                <w:sz w:val="20"/>
                <w:szCs w:val="19"/>
                <w:lang w:bidi="en-US"/>
              </w:rPr>
              <w:t>beneficiaries.</w:t>
            </w:r>
          </w:p>
          <w:p w14:paraId="4F6C5210" w14:textId="4E5B0474" w:rsidR="002A2C5B"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DSWD-FO II ensures provision of augmentation support to LGUs, stakeholders and partners.</w:t>
            </w:r>
          </w:p>
          <w:p w14:paraId="14C6AFFC" w14:textId="77777777" w:rsidR="00DF247F" w:rsidRPr="00C345BA" w:rsidRDefault="00DF247F" w:rsidP="00DF247F">
            <w:pPr>
              <w:pStyle w:val="ListParagraph"/>
              <w:spacing w:after="0" w:line="240" w:lineRule="auto"/>
              <w:ind w:left="360" w:right="57"/>
              <w:jc w:val="both"/>
              <w:rPr>
                <w:rFonts w:ascii="Arial" w:eastAsia="Arial" w:hAnsi="Arial" w:cs="Arial"/>
                <w:sz w:val="20"/>
                <w:szCs w:val="19"/>
                <w:lang w:bidi="en-US"/>
              </w:rPr>
            </w:pPr>
          </w:p>
          <w:p w14:paraId="34D126A7" w14:textId="24D02550" w:rsidR="002A2C5B" w:rsidRPr="00C345BA"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C345BA">
              <w:rPr>
                <w:rFonts w:ascii="Arial" w:eastAsia="Arial" w:hAnsi="Arial" w:cs="Arial"/>
                <w:b/>
                <w:sz w:val="20"/>
                <w:szCs w:val="19"/>
              </w:rPr>
              <w:t>Social Amelioration Program (SAP)</w:t>
            </w:r>
          </w:p>
          <w:p w14:paraId="1896BD15" w14:textId="49ABE957" w:rsidR="000A3089" w:rsidRPr="00C345BA"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C345BA"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C345BA">
              <w:rPr>
                <w:rFonts w:ascii="Arial" w:eastAsia="Arial" w:hAnsi="Arial" w:cs="Arial"/>
                <w:sz w:val="20"/>
                <w:szCs w:val="19"/>
                <w:lang w:bidi="en-US"/>
              </w:rPr>
              <w:t xml:space="preserve">DSWD-FO II conducted payout to </w:t>
            </w:r>
            <w:r w:rsidRPr="00C345BA">
              <w:rPr>
                <w:rFonts w:ascii="Arial" w:eastAsia="Arial" w:hAnsi="Arial" w:cs="Arial"/>
                <w:b/>
                <w:sz w:val="20"/>
                <w:szCs w:val="19"/>
                <w:lang w:bidi="en-US"/>
              </w:rPr>
              <w:t>19,554 beneficiaries</w:t>
            </w:r>
            <w:r w:rsidRPr="00C345BA">
              <w:rPr>
                <w:rFonts w:ascii="Arial" w:eastAsia="Arial" w:hAnsi="Arial" w:cs="Arial"/>
                <w:sz w:val="20"/>
                <w:szCs w:val="19"/>
                <w:lang w:bidi="en-US"/>
              </w:rPr>
              <w:t xml:space="preserve"> of the Bayanihan 2 with a total amount of</w:t>
            </w:r>
            <w:r w:rsidRPr="00C345BA">
              <w:t xml:space="preserve"> </w:t>
            </w:r>
            <w:r w:rsidRPr="00C345BA">
              <w:rPr>
                <w:rFonts w:ascii="Arial" w:eastAsia="Arial" w:hAnsi="Arial" w:cs="Arial"/>
                <w:b/>
                <w:bCs/>
                <w:sz w:val="20"/>
                <w:szCs w:val="19"/>
                <w:lang w:bidi="en-US"/>
              </w:rPr>
              <w:t>₱104,720,000.00.</w:t>
            </w:r>
          </w:p>
        </w:tc>
      </w:tr>
    </w:tbl>
    <w:p w14:paraId="287DDE62" w14:textId="77777777" w:rsidR="00043E68" w:rsidRDefault="00043E68">
      <w:pPr>
        <w:widowControl/>
        <w:spacing w:after="0" w:line="240" w:lineRule="auto"/>
        <w:ind w:right="57"/>
        <w:contextualSpacing/>
        <w:rPr>
          <w:rFonts w:ascii="Arial" w:eastAsia="Arial" w:hAnsi="Arial" w:cs="Arial"/>
          <w:b/>
          <w:sz w:val="24"/>
          <w:szCs w:val="24"/>
        </w:rPr>
      </w:pPr>
    </w:p>
    <w:p w14:paraId="2D259E6F" w14:textId="00250D5A"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06CAC981" w:rsidR="002A2C5B" w:rsidRPr="00043E68" w:rsidRDefault="007E28A1"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043E68">
              <w:rPr>
                <w:rFonts w:ascii="Arial" w:eastAsia="Arial" w:hAnsi="Arial" w:cs="Arial"/>
                <w:sz w:val="20"/>
                <w:szCs w:val="20"/>
              </w:rPr>
              <w:t>2</w:t>
            </w:r>
            <w:r w:rsidR="006E6C1D" w:rsidRPr="00043E68">
              <w:rPr>
                <w:rFonts w:ascii="Arial" w:eastAsia="Arial" w:hAnsi="Arial" w:cs="Arial"/>
                <w:sz w:val="20"/>
                <w:szCs w:val="20"/>
              </w:rPr>
              <w:t>6</w:t>
            </w:r>
            <w:r w:rsidR="003A1078" w:rsidRPr="00043E68">
              <w:rPr>
                <w:rFonts w:ascii="Arial" w:eastAsia="Arial" w:hAnsi="Arial" w:cs="Arial"/>
                <w:sz w:val="20"/>
                <w:szCs w:val="20"/>
              </w:rPr>
              <w:t xml:space="preserve"> August</w:t>
            </w:r>
            <w:r w:rsidR="002A7D6A" w:rsidRPr="00043E68">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043E68" w:rsidRDefault="005479BA" w:rsidP="003A1078">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w:t>
            </w:r>
            <w:r w:rsidRPr="00043E68">
              <w:t xml:space="preserve"> </w:t>
            </w:r>
            <w:r w:rsidRPr="00043E68">
              <w:rPr>
                <w:rFonts w:ascii="Arial" w:eastAsia="Arial" w:hAnsi="Arial" w:cs="Arial"/>
                <w:sz w:val="20"/>
                <w:szCs w:val="20"/>
              </w:rPr>
              <w:t xml:space="preserve">DRMD </w:t>
            </w:r>
            <w:r w:rsidR="003A1078" w:rsidRPr="00043E68">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D3C00C0" w14:textId="121A5D7F" w:rsidR="007E28A1" w:rsidRPr="00043E68" w:rsidRDefault="003A107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w:t>
            </w:r>
            <w:r w:rsidR="00540B28" w:rsidRPr="00043E68">
              <w:rPr>
                <w:rFonts w:ascii="Arial" w:eastAsia="Arial" w:hAnsi="Arial" w:cs="Arial"/>
                <w:sz w:val="20"/>
                <w:szCs w:val="20"/>
              </w:rPr>
              <w:t xml:space="preserve"> </w:t>
            </w:r>
            <w:r w:rsidR="007E28A1" w:rsidRPr="00043E68">
              <w:rPr>
                <w:rFonts w:ascii="Arial" w:eastAsia="Arial" w:hAnsi="Arial" w:cs="Arial"/>
                <w:sz w:val="20"/>
                <w:szCs w:val="20"/>
              </w:rPr>
              <w:t>through the DRMD attended the consultation meeting convened by the OUSDRMG. The meeting served as a venue to discuss the strategies for the provision of assistance to LGUs implementing granular lockdown and containment strategy.</w:t>
            </w:r>
          </w:p>
          <w:p w14:paraId="1E64451B" w14:textId="3E79A705" w:rsidR="007E28A1" w:rsidRPr="00043E68" w:rsidRDefault="00540B2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lastRenderedPageBreak/>
              <w:t xml:space="preserve">DSWD-FO CALABARZON </w:t>
            </w:r>
            <w:r w:rsidR="003A1078" w:rsidRPr="00043E68">
              <w:rPr>
                <w:rFonts w:ascii="Arial" w:eastAsia="Arial" w:hAnsi="Arial" w:cs="Arial"/>
                <w:sz w:val="20"/>
                <w:szCs w:val="20"/>
              </w:rPr>
              <w:t xml:space="preserve">DRMD </w:t>
            </w:r>
            <w:r w:rsidR="007E28A1" w:rsidRPr="00043E68">
              <w:rPr>
                <w:rFonts w:ascii="Arial" w:eastAsia="Arial" w:hAnsi="Arial" w:cs="Arial"/>
                <w:sz w:val="20"/>
                <w:szCs w:val="20"/>
              </w:rPr>
              <w:t>represented the Field Office in the 19th Regional Task Force (RTF) Against COVID-19 meeting on 26 August 2021. The meeting served as a venue to discuss the implementation strategies for the enhanced PDITR strategy and identify critical humanitarian needs and gaps due to surge of COVID-19 cases and detection of community transmission of variants of concerns.</w:t>
            </w:r>
          </w:p>
          <w:p w14:paraId="722B3CF8" w14:textId="6CBD16F1" w:rsidR="007E28A1" w:rsidRPr="00043E68" w:rsidRDefault="003A1078"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 DRMD</w:t>
            </w:r>
            <w:r w:rsidRPr="00043E68">
              <w:t xml:space="preserve"> </w:t>
            </w:r>
            <w:r w:rsidR="007E28A1" w:rsidRPr="00043E68">
              <w:rPr>
                <w:rFonts w:ascii="Arial" w:eastAsia="Arial" w:hAnsi="Arial" w:cs="Arial"/>
                <w:sz w:val="20"/>
                <w:szCs w:val="20"/>
              </w:rPr>
              <w:t>coordinated with the Regional Task Force (RTF) Against COVID-19 and Regional Inter-Agency Task Force for the Management of Emerging Infectious Diseases for the inventory of LGUs that implemented granular lockdown and containment strategy. As of this reporting period, eight (8) LGUs have implemented granular lockdown and containment strategy.</w:t>
            </w:r>
          </w:p>
          <w:p w14:paraId="444B2B9B" w14:textId="3399D695" w:rsidR="003A1078" w:rsidRPr="00043E68" w:rsidRDefault="00C03049" w:rsidP="00E42AE9">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 xml:space="preserve">DSWD-FO CALABARZON DRMD </w:t>
            </w:r>
            <w:r w:rsidR="003A1078" w:rsidRPr="00043E68">
              <w:rPr>
                <w:rFonts w:ascii="Arial" w:eastAsia="Arial" w:hAnsi="Arial" w:cs="Arial"/>
                <w:sz w:val="20"/>
                <w:szCs w:val="20"/>
              </w:rPr>
              <w:t>repres</w:t>
            </w:r>
            <w:r w:rsidR="006E6C1D" w:rsidRPr="00043E68">
              <w:rPr>
                <w:rFonts w:ascii="Arial" w:eastAsia="Arial" w:hAnsi="Arial" w:cs="Arial"/>
                <w:sz w:val="20"/>
                <w:szCs w:val="20"/>
              </w:rPr>
              <w:t>ented the Field Office in the 17</w:t>
            </w:r>
            <w:r w:rsidR="003A1078" w:rsidRPr="00043E68">
              <w:rPr>
                <w:rFonts w:ascii="Arial" w:eastAsia="Arial" w:hAnsi="Arial" w:cs="Arial"/>
                <w:sz w:val="20"/>
                <w:szCs w:val="20"/>
              </w:rPr>
              <w:t>th Regional Task Forc</w:t>
            </w:r>
            <w:r w:rsidR="006E6C1D" w:rsidRPr="00043E68">
              <w:rPr>
                <w:rFonts w:ascii="Arial" w:eastAsia="Arial" w:hAnsi="Arial" w:cs="Arial"/>
                <w:sz w:val="20"/>
                <w:szCs w:val="20"/>
              </w:rPr>
              <w:t>e (RTF) Against COVID-19 last 12</w:t>
            </w:r>
            <w:r w:rsidR="003A1078" w:rsidRPr="00043E68">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043E68" w:rsidRDefault="003A1078" w:rsidP="00E42AE9">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40519164" w14:textId="37D99EBB" w:rsidR="007E28A1" w:rsidRPr="00043E68" w:rsidRDefault="002A7D6A" w:rsidP="007E28A1">
            <w:pPr>
              <w:pStyle w:val="ListParagraph"/>
              <w:numPr>
                <w:ilvl w:val="0"/>
                <w:numId w:val="8"/>
              </w:numPr>
              <w:spacing w:after="0" w:line="240" w:lineRule="auto"/>
              <w:jc w:val="both"/>
              <w:rPr>
                <w:rFonts w:ascii="Arial" w:eastAsia="Arial" w:hAnsi="Arial" w:cs="Arial"/>
                <w:sz w:val="20"/>
                <w:szCs w:val="20"/>
              </w:rPr>
            </w:pPr>
            <w:r w:rsidRPr="00043E68">
              <w:rPr>
                <w:rFonts w:ascii="Arial" w:eastAsia="Arial" w:hAnsi="Arial" w:cs="Arial"/>
                <w:sz w:val="20"/>
                <w:szCs w:val="20"/>
              </w:rPr>
              <w:t xml:space="preserve">DSWD-FO CALABARZON </w:t>
            </w:r>
            <w:r w:rsidR="007E28A1" w:rsidRPr="00043E68">
              <w:rPr>
                <w:rFonts w:ascii="Arial" w:eastAsia="Arial" w:hAnsi="Arial" w:cs="Arial"/>
                <w:sz w:val="20"/>
                <w:szCs w:val="20"/>
              </w:rPr>
              <w:t>Regional Occupational Safety and Health Committee coordinated with Muntinlupa City and LGUs hosting the DSWD Provincial Operations Offices (POOs) for the vaccination of DSWD personnel.</w:t>
            </w:r>
          </w:p>
          <w:p w14:paraId="4FD3428A" w14:textId="19977E2C" w:rsidR="007E28A1" w:rsidRPr="00043E68" w:rsidRDefault="006E6C1D" w:rsidP="007E28A1">
            <w:pPr>
              <w:pStyle w:val="ListParagraph"/>
              <w:numPr>
                <w:ilvl w:val="0"/>
                <w:numId w:val="8"/>
              </w:numPr>
              <w:jc w:val="both"/>
              <w:rPr>
                <w:rFonts w:ascii="Arial" w:eastAsia="Arial" w:hAnsi="Arial" w:cs="Arial"/>
                <w:sz w:val="20"/>
                <w:szCs w:val="20"/>
              </w:rPr>
            </w:pPr>
            <w:r w:rsidRPr="00043E68">
              <w:rPr>
                <w:rFonts w:ascii="Arial" w:eastAsia="Arial" w:hAnsi="Arial" w:cs="Arial"/>
                <w:sz w:val="20"/>
                <w:szCs w:val="20"/>
              </w:rPr>
              <w:t xml:space="preserve">DSWD-FO CALABARZON DRMD </w:t>
            </w:r>
            <w:r w:rsidR="007E28A1" w:rsidRPr="00043E68">
              <w:rPr>
                <w:rFonts w:ascii="Arial" w:eastAsia="Arial" w:hAnsi="Arial" w:cs="Arial"/>
                <w:sz w:val="20"/>
                <w:szCs w:val="20"/>
              </w:rPr>
              <w:t>mobilized 20 community volunteers for the production of Family Food Packs (FFPs) at DSWD FO IV-A warehouse in Gen. Mariano Alvarez, Cavite.</w:t>
            </w:r>
          </w:p>
          <w:p w14:paraId="4340DE80"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 xml:space="preserve">The Crisis Intervention Section has provided a total amount of grants worth </w:t>
            </w:r>
            <w:r w:rsidRPr="00043E68">
              <w:rPr>
                <w:rFonts w:ascii="Arial" w:eastAsia="Arial" w:hAnsi="Arial" w:cs="Arial"/>
                <w:b/>
                <w:bCs/>
                <w:sz w:val="20"/>
                <w:szCs w:val="20"/>
              </w:rPr>
              <w:t>₱217,679,878.58</w:t>
            </w:r>
            <w:r w:rsidRPr="00043E68">
              <w:rPr>
                <w:rFonts w:ascii="Arial" w:eastAsia="Arial" w:hAnsi="Arial" w:cs="Arial"/>
                <w:sz w:val="20"/>
                <w:szCs w:val="20"/>
              </w:rPr>
              <w:t xml:space="preserve"> to </w:t>
            </w:r>
            <w:r w:rsidRPr="00043E68">
              <w:rPr>
                <w:rFonts w:ascii="Arial" w:eastAsia="Arial" w:hAnsi="Arial" w:cs="Arial"/>
                <w:b/>
                <w:bCs/>
                <w:sz w:val="20"/>
                <w:szCs w:val="20"/>
              </w:rPr>
              <w:t xml:space="preserve">80,200 clients </w:t>
            </w:r>
            <w:r w:rsidRPr="00043E68">
              <w:rPr>
                <w:rFonts w:ascii="Arial" w:eastAsia="Arial" w:hAnsi="Arial" w:cs="Arial"/>
                <w:bCs/>
                <w:sz w:val="20"/>
                <w:szCs w:val="20"/>
              </w:rPr>
              <w:t>as of 08 January 2021.</w:t>
            </w:r>
          </w:p>
          <w:p w14:paraId="4BACBF3F" w14:textId="787EF69D" w:rsidR="00394056"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 xml:space="preserve">The Sustainable Livelihood Program (SLP) has provided </w:t>
            </w:r>
            <w:r w:rsidRPr="00043E68">
              <w:rPr>
                <w:rFonts w:ascii="Arial" w:eastAsia="Arial" w:hAnsi="Arial" w:cs="Arial"/>
                <w:b/>
                <w:bCs/>
                <w:sz w:val="20"/>
                <w:szCs w:val="20"/>
              </w:rPr>
              <w:t>₱23,869,000.00</w:t>
            </w:r>
            <w:r w:rsidRPr="00043E68">
              <w:rPr>
                <w:rFonts w:ascii="Arial" w:eastAsia="Arial" w:hAnsi="Arial" w:cs="Arial"/>
                <w:sz w:val="20"/>
                <w:szCs w:val="20"/>
              </w:rPr>
              <w:t xml:space="preserve"> to </w:t>
            </w:r>
            <w:r w:rsidRPr="00043E68">
              <w:rPr>
                <w:rFonts w:ascii="Arial" w:eastAsia="Arial" w:hAnsi="Arial" w:cs="Arial"/>
                <w:b/>
                <w:bCs/>
                <w:sz w:val="20"/>
                <w:szCs w:val="20"/>
              </w:rPr>
              <w:t>1,538 beneficiaries</w:t>
            </w:r>
            <w:r w:rsidRPr="00043E68">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043E68" w:rsidRDefault="00633EEB" w:rsidP="003A1078">
            <w:pPr>
              <w:spacing w:after="0" w:line="240" w:lineRule="auto"/>
              <w:ind w:right="57"/>
              <w:jc w:val="both"/>
              <w:rPr>
                <w:rFonts w:ascii="Arial" w:eastAsia="Arial" w:hAnsi="Arial" w:cs="Arial"/>
                <w:sz w:val="20"/>
                <w:szCs w:val="20"/>
              </w:rPr>
            </w:pPr>
          </w:p>
          <w:p w14:paraId="1A454E4A" w14:textId="77777777" w:rsidR="002A2C5B" w:rsidRPr="00043E68" w:rsidRDefault="002A7D6A" w:rsidP="003A1078">
            <w:pPr>
              <w:spacing w:after="0" w:line="240" w:lineRule="auto"/>
              <w:ind w:right="57"/>
              <w:contextualSpacing/>
              <w:jc w:val="both"/>
              <w:rPr>
                <w:rFonts w:ascii="Arial" w:eastAsia="Arial" w:hAnsi="Arial" w:cs="Arial"/>
                <w:b/>
                <w:sz w:val="20"/>
                <w:szCs w:val="20"/>
              </w:rPr>
            </w:pPr>
            <w:r w:rsidRPr="00043E68">
              <w:rPr>
                <w:rFonts w:ascii="Arial" w:eastAsia="Arial" w:hAnsi="Arial" w:cs="Arial"/>
                <w:b/>
                <w:sz w:val="20"/>
                <w:szCs w:val="20"/>
              </w:rPr>
              <w:t>Social Amelioration Program (SAP)</w:t>
            </w:r>
          </w:p>
          <w:p w14:paraId="6FD93124"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043E68"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043E68">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7637E183"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09F7979E" w:rsidR="002A2C5B" w:rsidRDefault="0014588C"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7 August</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0432FD71" w14:textId="77777777" w:rsidR="005C3C35" w:rsidRDefault="005C3C35">
      <w:pPr>
        <w:spacing w:after="0" w:line="240" w:lineRule="auto"/>
        <w:contextualSpacing/>
        <w:rPr>
          <w:rFonts w:ascii="Arial" w:eastAsia="Arial" w:hAnsi="Arial" w:cs="Arial"/>
          <w:b/>
          <w:sz w:val="24"/>
          <w:szCs w:val="24"/>
        </w:rPr>
      </w:pPr>
    </w:p>
    <w:p w14:paraId="7C72AE4D" w14:textId="20FC2563"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01280281" w:rsidR="002A2C5B" w:rsidRPr="00825EDE" w:rsidRDefault="00FA59D1"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825EDE">
              <w:rPr>
                <w:rFonts w:ascii="Arial" w:eastAsia="Arial" w:hAnsi="Arial" w:cs="Arial"/>
                <w:sz w:val="20"/>
                <w:szCs w:val="20"/>
              </w:rPr>
              <w:t>20</w:t>
            </w:r>
            <w:r w:rsidR="00555EBE" w:rsidRPr="00825EDE">
              <w:rPr>
                <w:rFonts w:ascii="Arial" w:eastAsia="Arial" w:hAnsi="Arial" w:cs="Arial"/>
                <w:sz w:val="20"/>
                <w:szCs w:val="20"/>
              </w:rPr>
              <w:t xml:space="preserve"> August</w:t>
            </w:r>
            <w:r w:rsidR="002A7D6A" w:rsidRPr="00825ED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04E1443" w:rsidR="0095693D" w:rsidRPr="00825EDE" w:rsidRDefault="0095693D"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 xml:space="preserve">DSWD-FO VI provided </w:t>
            </w:r>
            <w:r w:rsidRPr="00825EDE">
              <w:rPr>
                <w:rFonts w:ascii="Arial" w:eastAsia="Times New Roman" w:hAnsi="Arial" w:cs="Arial"/>
                <w:b/>
                <w:sz w:val="20"/>
                <w:szCs w:val="20"/>
              </w:rPr>
              <w:t>₱</w:t>
            </w:r>
            <w:r w:rsidR="00365BC1" w:rsidRPr="00825EDE">
              <w:rPr>
                <w:rFonts w:ascii="Arial" w:eastAsia="Times New Roman" w:hAnsi="Arial" w:cs="Arial"/>
                <w:b/>
                <w:sz w:val="20"/>
                <w:szCs w:val="20"/>
              </w:rPr>
              <w:t xml:space="preserve">761,265,719.23 </w:t>
            </w:r>
            <w:r w:rsidRPr="00825EDE">
              <w:rPr>
                <w:rFonts w:ascii="Arial" w:eastAsia="Times New Roman" w:hAnsi="Arial" w:cs="Arial"/>
                <w:sz w:val="20"/>
                <w:szCs w:val="20"/>
              </w:rPr>
              <w:t>worth of assistance to</w:t>
            </w:r>
            <w:r w:rsidRPr="00825EDE">
              <w:t xml:space="preserve"> </w:t>
            </w:r>
            <w:r w:rsidR="00365BC1" w:rsidRPr="00825EDE">
              <w:rPr>
                <w:rFonts w:ascii="Arial" w:eastAsia="Times New Roman" w:hAnsi="Arial" w:cs="Arial"/>
                <w:b/>
                <w:sz w:val="20"/>
                <w:szCs w:val="20"/>
              </w:rPr>
              <w:t xml:space="preserve">201,002 </w:t>
            </w:r>
            <w:r w:rsidRPr="00825EDE">
              <w:rPr>
                <w:rFonts w:ascii="Arial" w:eastAsia="Times New Roman" w:hAnsi="Arial" w:cs="Arial"/>
                <w:b/>
                <w:sz w:val="20"/>
                <w:szCs w:val="20"/>
              </w:rPr>
              <w:t>individuals</w:t>
            </w:r>
            <w:r w:rsidRPr="00825EDE">
              <w:rPr>
                <w:rFonts w:ascii="Arial" w:eastAsia="Times New Roman" w:hAnsi="Arial" w:cs="Arial"/>
                <w:sz w:val="20"/>
                <w:szCs w:val="20"/>
              </w:rPr>
              <w:t xml:space="preserve"> through </w:t>
            </w:r>
            <w:r w:rsidRPr="00825EDE">
              <w:rPr>
                <w:rFonts w:ascii="Arial" w:eastAsia="Times New Roman" w:hAnsi="Arial" w:cs="Arial"/>
                <w:b/>
                <w:sz w:val="20"/>
                <w:szCs w:val="20"/>
              </w:rPr>
              <w:t>Assistance to Individuals in Crisis Situation (AICS</w:t>
            </w:r>
            <w:r w:rsidRPr="00825EDE">
              <w:rPr>
                <w:rFonts w:ascii="Arial" w:eastAsia="Times New Roman" w:hAnsi="Arial" w:cs="Arial"/>
                <w:sz w:val="20"/>
                <w:szCs w:val="20"/>
              </w:rPr>
              <w:t>) from March 9, 2020 to June 30, 2021.</w:t>
            </w:r>
          </w:p>
          <w:p w14:paraId="0E2F1213" w14:textId="66EE29BC"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was able to repack 6,000 FFPs in regional warehouse and prepositioned sites.</w:t>
            </w:r>
          </w:p>
          <w:p w14:paraId="59C408BB" w14:textId="731AB408" w:rsidR="00365BC1" w:rsidRPr="00825EDE" w:rsidRDefault="00365BC1" w:rsidP="00365BC1">
            <w:pPr>
              <w:pStyle w:val="ListParagraph"/>
              <w:numPr>
                <w:ilvl w:val="0"/>
                <w:numId w:val="5"/>
              </w:numPr>
              <w:spacing w:after="0" w:line="240" w:lineRule="auto"/>
              <w:jc w:val="both"/>
              <w:rPr>
                <w:rFonts w:ascii="Arial" w:eastAsia="Times New Roman" w:hAnsi="Arial" w:cs="Arial"/>
                <w:sz w:val="20"/>
                <w:szCs w:val="20"/>
              </w:rPr>
            </w:pPr>
            <w:r w:rsidRPr="00825EDE">
              <w:rPr>
                <w:rFonts w:ascii="Arial" w:eastAsia="Times New Roman" w:hAnsi="Arial" w:cs="Arial"/>
                <w:sz w:val="20"/>
                <w:szCs w:val="20"/>
              </w:rPr>
              <w:t>DSWD-FO VI received 3,300 FFPs from VDRC and 5,000 FFPs from DSWD-FO VII as relief augmentation.</w:t>
            </w:r>
          </w:p>
          <w:p w14:paraId="1891C63F" w14:textId="77777777" w:rsidR="0071657B" w:rsidRPr="00825EDE" w:rsidRDefault="0071657B" w:rsidP="00365BC1">
            <w:pPr>
              <w:spacing w:after="0" w:line="240" w:lineRule="auto"/>
              <w:jc w:val="both"/>
              <w:rPr>
                <w:rFonts w:ascii="Arial" w:eastAsia="Times New Roman" w:hAnsi="Arial" w:cs="Arial"/>
                <w:sz w:val="20"/>
                <w:szCs w:val="20"/>
              </w:rPr>
            </w:pPr>
          </w:p>
          <w:p w14:paraId="51663B65" w14:textId="2E7998D2" w:rsidR="002A2C5B" w:rsidRPr="00825EDE" w:rsidRDefault="002A7D6A">
            <w:pPr>
              <w:widowControl/>
              <w:shd w:val="clear" w:color="auto" w:fill="FFFFFF"/>
              <w:spacing w:after="0" w:line="240" w:lineRule="auto"/>
              <w:contextualSpacing/>
              <w:jc w:val="both"/>
              <w:rPr>
                <w:rFonts w:ascii="Arial" w:eastAsia="Times New Roman" w:hAnsi="Arial" w:cs="Arial"/>
                <w:sz w:val="20"/>
                <w:szCs w:val="20"/>
              </w:rPr>
            </w:pPr>
            <w:r w:rsidRPr="00825EDE">
              <w:rPr>
                <w:rFonts w:ascii="Arial" w:eastAsia="Times New Roman" w:hAnsi="Arial" w:cs="Arial"/>
                <w:b/>
                <w:bCs/>
                <w:sz w:val="20"/>
                <w:szCs w:val="20"/>
              </w:rPr>
              <w:t>Social Amelioration Program (SAP)</w:t>
            </w:r>
          </w:p>
          <w:p w14:paraId="5A01781E"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To date, a total of </w:t>
            </w:r>
            <w:r w:rsidRPr="00825EDE">
              <w:rPr>
                <w:rFonts w:ascii="Arial" w:eastAsia="Times New Roman" w:hAnsi="Arial" w:cs="Arial"/>
                <w:b/>
                <w:sz w:val="20"/>
                <w:szCs w:val="20"/>
              </w:rPr>
              <w:t>₱1,496,509,5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321,830 4Ps beneficiaries</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6,788,214,000.00</w:t>
            </w:r>
            <w:r w:rsidRPr="00825EDE">
              <w:rPr>
                <w:rFonts w:ascii="Arial" w:eastAsia="Times New Roman" w:hAnsi="Arial" w:cs="Arial"/>
                <w:sz w:val="20"/>
                <w:szCs w:val="20"/>
              </w:rPr>
              <w:t xml:space="preserve"> was provided to </w:t>
            </w:r>
            <w:r w:rsidRPr="00825EDE">
              <w:rPr>
                <w:rFonts w:ascii="Arial" w:eastAsia="Times New Roman" w:hAnsi="Arial" w:cs="Arial"/>
                <w:b/>
                <w:sz w:val="20"/>
                <w:szCs w:val="20"/>
              </w:rPr>
              <w:t>1,131,369 non-4Ps beneficiaries</w:t>
            </w:r>
            <w:r w:rsidRPr="00825EDE">
              <w:rPr>
                <w:rFonts w:ascii="Arial" w:eastAsia="Times New Roman" w:hAnsi="Arial" w:cs="Arial"/>
                <w:sz w:val="20"/>
                <w:szCs w:val="20"/>
              </w:rPr>
              <w:t xml:space="preserve"> for the first tranche.</w:t>
            </w:r>
          </w:p>
          <w:p w14:paraId="056A07D2"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 xml:space="preserve">DSWD-FO VI has served </w:t>
            </w:r>
            <w:r w:rsidRPr="00825EDE">
              <w:rPr>
                <w:rFonts w:ascii="Arial" w:eastAsia="Times New Roman" w:hAnsi="Arial" w:cs="Arial"/>
                <w:b/>
                <w:sz w:val="20"/>
                <w:szCs w:val="20"/>
              </w:rPr>
              <w:t>103,608 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481,777,200.00</w:t>
            </w:r>
            <w:r w:rsidRPr="00825EDE">
              <w:rPr>
                <w:rFonts w:ascii="Arial" w:eastAsia="Times New Roman" w:hAnsi="Arial" w:cs="Arial"/>
                <w:sz w:val="20"/>
                <w:szCs w:val="20"/>
              </w:rPr>
              <w:t xml:space="preserve"> and </w:t>
            </w:r>
            <w:r w:rsidRPr="00825EDE">
              <w:rPr>
                <w:rFonts w:ascii="Arial" w:eastAsia="Times New Roman" w:hAnsi="Arial" w:cs="Arial"/>
                <w:b/>
                <w:sz w:val="20"/>
                <w:szCs w:val="20"/>
              </w:rPr>
              <w:t>437,403 non-4Ps beneficiaries</w:t>
            </w:r>
            <w:r w:rsidRPr="00825EDE">
              <w:rPr>
                <w:rFonts w:ascii="Arial" w:eastAsia="Times New Roman" w:hAnsi="Arial" w:cs="Arial"/>
                <w:sz w:val="20"/>
                <w:szCs w:val="20"/>
              </w:rPr>
              <w:t xml:space="preserve"> amounting to </w:t>
            </w:r>
            <w:r w:rsidRPr="00825EDE">
              <w:rPr>
                <w:rFonts w:ascii="Arial" w:eastAsia="Times New Roman" w:hAnsi="Arial" w:cs="Arial"/>
                <w:b/>
                <w:sz w:val="20"/>
                <w:szCs w:val="20"/>
              </w:rPr>
              <w:t xml:space="preserve">₱2,624,418,000.00 </w:t>
            </w:r>
            <w:r w:rsidRPr="00825EDE">
              <w:rPr>
                <w:rFonts w:ascii="Arial" w:eastAsia="Times New Roman" w:hAnsi="Arial" w:cs="Arial"/>
                <w:sz w:val="20"/>
                <w:szCs w:val="20"/>
              </w:rPr>
              <w:t xml:space="preserve">for the second tranche, and </w:t>
            </w:r>
            <w:r w:rsidRPr="00825EDE">
              <w:rPr>
                <w:rFonts w:ascii="Arial" w:eastAsia="Times New Roman" w:hAnsi="Arial" w:cs="Arial"/>
                <w:b/>
                <w:sz w:val="20"/>
                <w:szCs w:val="20"/>
              </w:rPr>
              <w:t>190,738 left-out/waitlisted</w:t>
            </w:r>
            <w:r w:rsidRPr="00825EDE">
              <w:rPr>
                <w:rFonts w:ascii="Arial" w:eastAsia="Times New Roman" w:hAnsi="Arial" w:cs="Arial"/>
                <w:sz w:val="20"/>
                <w:szCs w:val="20"/>
              </w:rPr>
              <w:t xml:space="preserve"> beneficiaries amounting to </w:t>
            </w:r>
            <w:r w:rsidRPr="00825EDE">
              <w:rPr>
                <w:rFonts w:ascii="Arial" w:eastAsia="Times New Roman" w:hAnsi="Arial" w:cs="Arial"/>
                <w:b/>
                <w:bCs/>
                <w:sz w:val="20"/>
                <w:szCs w:val="20"/>
              </w:rPr>
              <w:t>₱1,144,428,000.00.</w:t>
            </w:r>
          </w:p>
          <w:p w14:paraId="4FBAAC80" w14:textId="77777777" w:rsidR="002A2C5B" w:rsidRPr="00825EDE" w:rsidRDefault="002A7D6A">
            <w:pPr>
              <w:pStyle w:val="ListParagraph"/>
              <w:numPr>
                <w:ilvl w:val="0"/>
                <w:numId w:val="5"/>
              </w:numPr>
              <w:spacing w:after="0" w:line="240" w:lineRule="auto"/>
              <w:jc w:val="both"/>
              <w:rPr>
                <w:rFonts w:eastAsia="Times New Roman"/>
              </w:rPr>
            </w:pPr>
            <w:r w:rsidRPr="00825ED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395E3796" w:rsidR="002A2C5B" w:rsidRPr="00825EDE" w:rsidRDefault="006552BD" w:rsidP="006552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jc w:val="center"/>
              <w:rPr>
                <w:rFonts w:ascii="Arial" w:eastAsia="Arial" w:hAnsi="Arial" w:cs="Arial"/>
                <w:sz w:val="20"/>
                <w:szCs w:val="19"/>
              </w:rPr>
            </w:pPr>
            <w:r w:rsidRPr="00825EDE">
              <w:rPr>
                <w:rFonts w:ascii="Arial" w:eastAsia="Arial" w:hAnsi="Arial" w:cs="Arial"/>
                <w:sz w:val="20"/>
                <w:szCs w:val="20"/>
              </w:rPr>
              <w:t>23 August</w:t>
            </w:r>
            <w:r w:rsidR="00F578AA" w:rsidRPr="00825EDE">
              <w:rPr>
                <w:rFonts w:ascii="Arial" w:eastAsia="Arial" w:hAnsi="Arial" w:cs="Arial"/>
                <w:sz w:val="20"/>
                <w:szCs w:val="20"/>
              </w:rPr>
              <w:t xml:space="preserve"> </w:t>
            </w:r>
            <w:r w:rsidR="002A7D6A" w:rsidRPr="00825EDE">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04EC09AE" w14:textId="47044C12" w:rsidR="006552BD" w:rsidRPr="00825EDE" w:rsidRDefault="006552BD" w:rsidP="006552BD">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825EDE">
              <w:rPr>
                <w:rFonts w:ascii="Arial" w:eastAsia="Arial" w:hAnsi="Arial" w:cs="Arial"/>
                <w:sz w:val="20"/>
                <w:szCs w:val="19"/>
              </w:rPr>
              <w:t xml:space="preserve">DSWD-FO VII extended 85,000 FFPs amounting to </w:t>
            </w:r>
            <w:r w:rsidRPr="00825EDE">
              <w:rPr>
                <w:rFonts w:ascii="Arial" w:eastAsia="Arial" w:hAnsi="Arial" w:cs="Arial"/>
                <w:b/>
                <w:sz w:val="20"/>
                <w:szCs w:val="19"/>
              </w:rPr>
              <w:t>₱41,324,115.00</w:t>
            </w:r>
            <w:r w:rsidRPr="00825EDE">
              <w:rPr>
                <w:rFonts w:ascii="Arial" w:eastAsia="Arial" w:hAnsi="Arial" w:cs="Arial"/>
                <w:sz w:val="20"/>
                <w:szCs w:val="19"/>
              </w:rPr>
              <w:t xml:space="preserve"> as augmentation support to DSWD-FO VI. The last batch of 10,000 FFPs were shipped in 6 trucks on August 21. 2021. Another 5,000 FFPs will be shipped by August 25, 2021.</w:t>
            </w:r>
          </w:p>
          <w:p w14:paraId="5FBAF2C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is continuously conducting payouts for the 2nd half in Cebu, Bohol and Negros Oriental. As of 16 December 2020, a total of </w:t>
            </w:r>
            <w:r w:rsidRPr="00825EDE">
              <w:rPr>
                <w:rFonts w:ascii="Arial" w:eastAsia="Arial" w:hAnsi="Arial" w:cs="Arial"/>
                <w:b/>
                <w:sz w:val="20"/>
                <w:szCs w:val="19"/>
              </w:rPr>
              <w:t xml:space="preserve">275,644 </w:t>
            </w:r>
            <w:r w:rsidRPr="00825EDE">
              <w:rPr>
                <w:rFonts w:ascii="Arial" w:eastAsia="Arial" w:hAnsi="Arial" w:cs="Arial"/>
                <w:sz w:val="20"/>
                <w:szCs w:val="19"/>
              </w:rPr>
              <w:t xml:space="preserve">beneficiaries received cash assistance amounting to </w:t>
            </w:r>
            <w:r w:rsidRPr="00825EDE">
              <w:rPr>
                <w:rFonts w:ascii="Arial" w:eastAsia="Arial" w:hAnsi="Arial" w:cs="Arial"/>
                <w:b/>
                <w:sz w:val="20"/>
                <w:szCs w:val="19"/>
              </w:rPr>
              <w:t xml:space="preserve">₱863,180,000.00 </w:t>
            </w:r>
            <w:r w:rsidRPr="00825EDE">
              <w:rPr>
                <w:rFonts w:ascii="Arial" w:eastAsia="Arial" w:hAnsi="Arial" w:cs="Arial"/>
                <w:sz w:val="20"/>
                <w:szCs w:val="19"/>
              </w:rPr>
              <w:t>from</w:t>
            </w:r>
            <w:r w:rsidRPr="00825EDE">
              <w:rPr>
                <w:rFonts w:ascii="Arial" w:eastAsia="Arial" w:hAnsi="Arial" w:cs="Arial"/>
                <w:b/>
                <w:sz w:val="20"/>
                <w:szCs w:val="19"/>
              </w:rPr>
              <w:t xml:space="preserve"> Social Pension Program.</w:t>
            </w:r>
          </w:p>
          <w:p w14:paraId="21FFC828"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sidRPr="00825EDE">
              <w:rPr>
                <w:rFonts w:ascii="Arial" w:eastAsia="Arial" w:hAnsi="Arial" w:cs="Arial"/>
                <w:sz w:val="20"/>
                <w:szCs w:val="19"/>
              </w:rPr>
              <w:t xml:space="preserve">DSWD-FO VII provided cash assistance to </w:t>
            </w:r>
            <w:r w:rsidRPr="00825EDE">
              <w:rPr>
                <w:rFonts w:ascii="Arial" w:eastAsia="Arial" w:hAnsi="Arial" w:cs="Arial"/>
                <w:b/>
                <w:sz w:val="20"/>
                <w:szCs w:val="19"/>
              </w:rPr>
              <w:t xml:space="preserve">28,412 indigent individuals </w:t>
            </w:r>
            <w:r w:rsidRPr="00825EDE">
              <w:rPr>
                <w:rFonts w:ascii="Arial" w:eastAsia="Arial" w:hAnsi="Arial" w:cs="Arial"/>
                <w:sz w:val="20"/>
                <w:szCs w:val="19"/>
              </w:rPr>
              <w:t xml:space="preserve">including </w:t>
            </w:r>
            <w:r w:rsidRPr="00825EDE">
              <w:rPr>
                <w:rFonts w:ascii="Arial" w:eastAsia="Arial" w:hAnsi="Arial" w:cs="Arial"/>
                <w:b/>
                <w:sz w:val="20"/>
                <w:szCs w:val="19"/>
              </w:rPr>
              <w:t xml:space="preserve">displaced drivers, LSIs </w:t>
            </w:r>
            <w:r w:rsidRPr="00825EDE">
              <w:rPr>
                <w:rFonts w:ascii="Arial" w:eastAsia="Arial" w:hAnsi="Arial" w:cs="Arial"/>
                <w:sz w:val="20"/>
                <w:szCs w:val="19"/>
              </w:rPr>
              <w:t xml:space="preserve">and </w:t>
            </w:r>
            <w:r w:rsidRPr="00825EDE">
              <w:rPr>
                <w:rFonts w:ascii="Arial" w:eastAsia="Arial" w:hAnsi="Arial" w:cs="Arial"/>
                <w:b/>
                <w:sz w:val="20"/>
                <w:szCs w:val="19"/>
              </w:rPr>
              <w:t xml:space="preserve">repatriated OFWs </w:t>
            </w:r>
            <w:r w:rsidRPr="00825EDE">
              <w:rPr>
                <w:rFonts w:ascii="Arial" w:eastAsia="Arial" w:hAnsi="Arial" w:cs="Arial"/>
                <w:sz w:val="20"/>
                <w:szCs w:val="19"/>
              </w:rPr>
              <w:t xml:space="preserve">amounting to a total of </w:t>
            </w:r>
            <w:r w:rsidRPr="00825EDE">
              <w:rPr>
                <w:rFonts w:ascii="Arial" w:eastAsia="Arial" w:hAnsi="Arial" w:cs="Arial"/>
                <w:b/>
                <w:sz w:val="20"/>
                <w:szCs w:val="19"/>
              </w:rPr>
              <w:t xml:space="preserve">₱46,100,000.00 </w:t>
            </w:r>
            <w:r w:rsidRPr="00825EDE">
              <w:rPr>
                <w:rFonts w:ascii="Arial" w:eastAsia="Arial" w:hAnsi="Arial" w:cs="Arial"/>
                <w:sz w:val="20"/>
                <w:szCs w:val="19"/>
              </w:rPr>
              <w:t>as of 6 January 2021.</w:t>
            </w:r>
            <w:r w:rsidRPr="00825EDE">
              <w:rPr>
                <w:rFonts w:ascii="Arial" w:eastAsia="Arial" w:hAnsi="Arial" w:cs="Arial"/>
                <w:b/>
                <w:sz w:val="20"/>
                <w:szCs w:val="19"/>
              </w:rPr>
              <w:t xml:space="preserve"> </w:t>
            </w:r>
            <w:r w:rsidRPr="00825EDE">
              <w:rPr>
                <w:rFonts w:ascii="Arial" w:eastAsia="Arial" w:hAnsi="Arial" w:cs="Arial"/>
                <w:sz w:val="20"/>
                <w:szCs w:val="19"/>
              </w:rPr>
              <w:t>Additional 1,597 individuals were provided with assistance amounting to ₱3,700,000.00.</w:t>
            </w:r>
          </w:p>
          <w:p w14:paraId="6CAE6B8A"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6 January 2021, a total of </w:t>
            </w:r>
            <w:r w:rsidRPr="00825EDE">
              <w:rPr>
                <w:rFonts w:ascii="Arial" w:eastAsia="Arial" w:hAnsi="Arial" w:cs="Arial"/>
                <w:b/>
                <w:sz w:val="20"/>
                <w:szCs w:val="19"/>
              </w:rPr>
              <w:t>21,234 beneficiaries</w:t>
            </w:r>
            <w:r w:rsidRPr="00825EDE">
              <w:rPr>
                <w:rFonts w:ascii="Arial" w:eastAsia="Arial" w:hAnsi="Arial" w:cs="Arial"/>
                <w:sz w:val="20"/>
                <w:szCs w:val="19"/>
              </w:rPr>
              <w:t xml:space="preserve"> from 130 cities/towns in the Region received </w:t>
            </w:r>
            <w:r w:rsidRPr="00825EDE">
              <w:rPr>
                <w:rFonts w:ascii="Arial" w:eastAsia="Arial" w:hAnsi="Arial" w:cs="Arial"/>
                <w:b/>
                <w:sz w:val="20"/>
                <w:szCs w:val="19"/>
              </w:rPr>
              <w:t>₱137,099,376.40</w:t>
            </w:r>
            <w:r w:rsidRPr="00825EDE">
              <w:rPr>
                <w:rFonts w:ascii="Arial" w:eastAsia="Arial" w:hAnsi="Arial" w:cs="Arial"/>
                <w:sz w:val="20"/>
                <w:szCs w:val="19"/>
              </w:rPr>
              <w:t xml:space="preserve"> Seed Capital Fund (SCF) from </w:t>
            </w:r>
            <w:r w:rsidRPr="00825EDE">
              <w:rPr>
                <w:rFonts w:ascii="Arial" w:eastAsia="Arial" w:hAnsi="Arial" w:cs="Arial"/>
                <w:b/>
                <w:sz w:val="20"/>
                <w:szCs w:val="19"/>
              </w:rPr>
              <w:t>Sustainable Livelihood Program (SLP)</w:t>
            </w:r>
            <w:r w:rsidRPr="00825EDE">
              <w:rPr>
                <w:rFonts w:ascii="Arial" w:eastAsia="Arial" w:hAnsi="Arial" w:cs="Arial"/>
                <w:sz w:val="20"/>
                <w:szCs w:val="19"/>
              </w:rPr>
              <w:t>.</w:t>
            </w:r>
          </w:p>
          <w:p w14:paraId="7A607222" w14:textId="7777777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20"/>
              </w:rPr>
              <w:t xml:space="preserve">As of 7 December 2020, a total of </w:t>
            </w:r>
            <w:r w:rsidRPr="00825EDE">
              <w:rPr>
                <w:rFonts w:ascii="Arial" w:eastAsia="Arial" w:hAnsi="Arial" w:cs="Arial"/>
                <w:b/>
                <w:bCs/>
                <w:sz w:val="20"/>
                <w:szCs w:val="20"/>
              </w:rPr>
              <w:t>6,420 beneficiaries</w:t>
            </w:r>
            <w:r w:rsidRPr="00825EDE">
              <w:rPr>
                <w:rFonts w:ascii="Arial" w:eastAsia="Arial" w:hAnsi="Arial" w:cs="Arial"/>
                <w:sz w:val="20"/>
                <w:szCs w:val="20"/>
              </w:rPr>
              <w:t xml:space="preserve"> were provided through the Livelihood Assistance Grant (LAG) 2 in Region VII.</w:t>
            </w:r>
          </w:p>
          <w:p w14:paraId="61077CDC" w14:textId="3CCA6AE7" w:rsidR="002A2C5B" w:rsidRPr="00825EDE"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825EDE">
              <w:rPr>
                <w:rFonts w:ascii="Arial" w:eastAsia="Arial" w:hAnsi="Arial" w:cs="Arial"/>
                <w:sz w:val="20"/>
                <w:szCs w:val="19"/>
              </w:rPr>
              <w:t xml:space="preserve">As of 06 August 2020, </w:t>
            </w:r>
            <w:r w:rsidRPr="00825EDE">
              <w:rPr>
                <w:rFonts w:ascii="Arial" w:eastAsia="Arial" w:hAnsi="Arial" w:cs="Arial"/>
                <w:b/>
                <w:sz w:val="20"/>
                <w:szCs w:val="19"/>
              </w:rPr>
              <w:t>524 LSIs</w:t>
            </w:r>
            <w:r w:rsidRPr="00825EDE">
              <w:rPr>
                <w:rFonts w:ascii="Arial" w:eastAsia="Arial" w:hAnsi="Arial" w:cs="Arial"/>
                <w:sz w:val="20"/>
                <w:szCs w:val="19"/>
              </w:rPr>
              <w:t xml:space="preserve"> at various seaports in Bohol, Cebu and Negros Oriental and </w:t>
            </w:r>
            <w:r w:rsidRPr="00825EDE">
              <w:rPr>
                <w:rFonts w:ascii="Arial" w:eastAsia="Arial" w:hAnsi="Arial" w:cs="Arial"/>
                <w:b/>
                <w:sz w:val="20"/>
                <w:szCs w:val="19"/>
              </w:rPr>
              <w:t>7,088 LSIs</w:t>
            </w:r>
            <w:r w:rsidRPr="00825EDE">
              <w:rPr>
                <w:rFonts w:ascii="Arial" w:eastAsia="Arial" w:hAnsi="Arial" w:cs="Arial"/>
                <w:sz w:val="20"/>
                <w:szCs w:val="19"/>
              </w:rPr>
              <w:t xml:space="preserve"> from Cebu airport were assisted. A total amount of </w:t>
            </w:r>
            <w:r w:rsidRPr="00825EDE">
              <w:rPr>
                <w:rFonts w:ascii="Arial" w:eastAsia="Arial" w:hAnsi="Arial" w:cs="Arial"/>
                <w:b/>
                <w:sz w:val="20"/>
                <w:szCs w:val="19"/>
              </w:rPr>
              <w:t>₱93,140.00</w:t>
            </w:r>
            <w:r w:rsidRPr="00825EDE">
              <w:rPr>
                <w:rFonts w:ascii="Arial" w:eastAsia="Arial" w:hAnsi="Arial" w:cs="Arial"/>
                <w:sz w:val="20"/>
                <w:szCs w:val="19"/>
              </w:rPr>
              <w:t xml:space="preserve"> cash aid was provided to the LSIs.</w:t>
            </w:r>
          </w:p>
          <w:p w14:paraId="1099E3C4" w14:textId="708D7DEB" w:rsidR="00991781" w:rsidRPr="00825EDE"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Pr="00825EDE"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825EDE">
              <w:rPr>
                <w:rFonts w:ascii="Arial" w:eastAsia="Arial" w:hAnsi="Arial" w:cs="Arial"/>
                <w:b/>
                <w:sz w:val="20"/>
                <w:szCs w:val="19"/>
              </w:rPr>
              <w:lastRenderedPageBreak/>
              <w:t>Social Amelioration Program (SAP)</w:t>
            </w:r>
          </w:p>
          <w:p w14:paraId="4FFA5301" w14:textId="77777777" w:rsidR="002A2C5B" w:rsidRPr="00825EDE"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sidRPr="00825EDE">
              <w:rPr>
                <w:rFonts w:ascii="Arial" w:eastAsia="Arial" w:hAnsi="Arial" w:cs="Arial"/>
                <w:sz w:val="20"/>
                <w:szCs w:val="19"/>
              </w:rPr>
              <w:t>The Social Amelioration Program is over with the expiry of the Bayanihan 1.</w:t>
            </w:r>
          </w:p>
          <w:p w14:paraId="514F2687" w14:textId="77777777" w:rsidR="002A2C5B" w:rsidRPr="00825EDE"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825EDE">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825EDE" w:rsidRPr="00825EDE" w14:paraId="2F41CFFE" w14:textId="77777777">
              <w:trPr>
                <w:trHeight w:val="20"/>
              </w:trPr>
              <w:tc>
                <w:tcPr>
                  <w:tcW w:w="1436" w:type="dxa"/>
                  <w:vAlign w:val="center"/>
                </w:tcPr>
                <w:p w14:paraId="6485F43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36" w:type="dxa"/>
                  <w:vAlign w:val="center"/>
                </w:tcPr>
                <w:p w14:paraId="01F5CBE7"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TARGET</w:t>
                  </w:r>
                </w:p>
              </w:tc>
              <w:tc>
                <w:tcPr>
                  <w:tcW w:w="1436" w:type="dxa"/>
                  <w:vAlign w:val="center"/>
                </w:tcPr>
                <w:p w14:paraId="4D9C171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436" w:type="dxa"/>
                  <w:vAlign w:val="center"/>
                </w:tcPr>
                <w:p w14:paraId="782D98D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437" w:type="dxa"/>
                  <w:vAlign w:val="center"/>
                </w:tcPr>
                <w:p w14:paraId="084DE473"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07083DA" w14:textId="77777777">
              <w:trPr>
                <w:trHeight w:val="20"/>
              </w:trPr>
              <w:tc>
                <w:tcPr>
                  <w:tcW w:w="1436" w:type="dxa"/>
                  <w:vAlign w:val="center"/>
                </w:tcPr>
                <w:p w14:paraId="0AD5104E"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4Ps</w:t>
                  </w:r>
                </w:p>
              </w:tc>
              <w:tc>
                <w:tcPr>
                  <w:tcW w:w="1436" w:type="dxa"/>
                  <w:vAlign w:val="center"/>
                </w:tcPr>
                <w:p w14:paraId="2ADF295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8,679</w:t>
                  </w:r>
                </w:p>
              </w:tc>
              <w:tc>
                <w:tcPr>
                  <w:tcW w:w="1436" w:type="dxa"/>
                  <w:vAlign w:val="center"/>
                </w:tcPr>
                <w:p w14:paraId="4E41165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286,421</w:t>
                  </w:r>
                </w:p>
              </w:tc>
              <w:tc>
                <w:tcPr>
                  <w:tcW w:w="1436" w:type="dxa"/>
                  <w:vAlign w:val="center"/>
                </w:tcPr>
                <w:p w14:paraId="3202E27F"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21</w:t>
                  </w:r>
                </w:p>
              </w:tc>
              <w:tc>
                <w:tcPr>
                  <w:tcW w:w="1437" w:type="dxa"/>
                  <w:vAlign w:val="center"/>
                </w:tcPr>
                <w:p w14:paraId="33B7E247"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31,857,650</w:t>
                  </w:r>
                </w:p>
              </w:tc>
            </w:tr>
            <w:tr w:rsidR="00825EDE" w:rsidRPr="00825EDE" w14:paraId="53C94E4A" w14:textId="77777777">
              <w:trPr>
                <w:trHeight w:val="20"/>
              </w:trPr>
              <w:tc>
                <w:tcPr>
                  <w:tcW w:w="1436" w:type="dxa"/>
                  <w:vAlign w:val="center"/>
                </w:tcPr>
                <w:p w14:paraId="677F15AA"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ash card</w:t>
                  </w:r>
                </w:p>
              </w:tc>
              <w:tc>
                <w:tcPr>
                  <w:tcW w:w="1436" w:type="dxa"/>
                  <w:vAlign w:val="center"/>
                </w:tcPr>
                <w:p w14:paraId="116F01F0"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6AAA0C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2,150</w:t>
                  </w:r>
                </w:p>
              </w:tc>
              <w:tc>
                <w:tcPr>
                  <w:tcW w:w="1436" w:type="dxa"/>
                  <w:vAlign w:val="center"/>
                </w:tcPr>
                <w:p w14:paraId="18A42E8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0</w:t>
                  </w:r>
                </w:p>
              </w:tc>
              <w:tc>
                <w:tcPr>
                  <w:tcW w:w="1437" w:type="dxa"/>
                  <w:vAlign w:val="center"/>
                </w:tcPr>
                <w:p w14:paraId="6D9A4EA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311,997,500</w:t>
                  </w:r>
                </w:p>
              </w:tc>
            </w:tr>
            <w:tr w:rsidR="00825EDE" w:rsidRPr="00825EDE" w14:paraId="794ABE54" w14:textId="77777777">
              <w:trPr>
                <w:trHeight w:val="20"/>
              </w:trPr>
              <w:tc>
                <w:tcPr>
                  <w:tcW w:w="1436" w:type="dxa"/>
                  <w:vAlign w:val="center"/>
                </w:tcPr>
                <w:p w14:paraId="6CCD4811"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on-Cash card</w:t>
                  </w:r>
                </w:p>
              </w:tc>
              <w:tc>
                <w:tcPr>
                  <w:tcW w:w="1436" w:type="dxa"/>
                  <w:vAlign w:val="center"/>
                </w:tcPr>
                <w:p w14:paraId="1A52B68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29</w:t>
                  </w:r>
                </w:p>
              </w:tc>
              <w:tc>
                <w:tcPr>
                  <w:tcW w:w="1436" w:type="dxa"/>
                  <w:vAlign w:val="center"/>
                </w:tcPr>
                <w:p w14:paraId="72321B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4,271</w:t>
                  </w:r>
                </w:p>
              </w:tc>
              <w:tc>
                <w:tcPr>
                  <w:tcW w:w="1436" w:type="dxa"/>
                  <w:vAlign w:val="center"/>
                </w:tcPr>
                <w:p w14:paraId="0748C8D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65.42</w:t>
                  </w:r>
                </w:p>
              </w:tc>
              <w:tc>
                <w:tcPr>
                  <w:tcW w:w="1437" w:type="dxa"/>
                  <w:vAlign w:val="center"/>
                </w:tcPr>
                <w:p w14:paraId="0E4E9F8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860,150</w:t>
                  </w:r>
                </w:p>
              </w:tc>
            </w:tr>
            <w:tr w:rsidR="00825EDE" w:rsidRPr="00825EDE" w14:paraId="27F0A02B" w14:textId="77777777">
              <w:trPr>
                <w:trHeight w:val="20"/>
              </w:trPr>
              <w:tc>
                <w:tcPr>
                  <w:tcW w:w="1436" w:type="dxa"/>
                  <w:vAlign w:val="center"/>
                </w:tcPr>
                <w:p w14:paraId="437496E0"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Non-4Ps</w:t>
                  </w:r>
                </w:p>
              </w:tc>
              <w:tc>
                <w:tcPr>
                  <w:tcW w:w="1436" w:type="dxa"/>
                  <w:vAlign w:val="center"/>
                </w:tcPr>
                <w:p w14:paraId="6ACCDAA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58,075</w:t>
                  </w:r>
                </w:p>
              </w:tc>
              <w:tc>
                <w:tcPr>
                  <w:tcW w:w="1436" w:type="dxa"/>
                  <w:vAlign w:val="center"/>
                </w:tcPr>
                <w:p w14:paraId="4FEE0DB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025,662</w:t>
                  </w:r>
                </w:p>
              </w:tc>
              <w:tc>
                <w:tcPr>
                  <w:tcW w:w="1436" w:type="dxa"/>
                  <w:vAlign w:val="center"/>
                </w:tcPr>
                <w:p w14:paraId="7A920544"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6.93</w:t>
                  </w:r>
                </w:p>
              </w:tc>
              <w:tc>
                <w:tcPr>
                  <w:tcW w:w="1437" w:type="dxa"/>
                  <w:vAlign w:val="center"/>
                </w:tcPr>
                <w:p w14:paraId="4EE0FA5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4,653,564,000</w:t>
                  </w:r>
                </w:p>
              </w:tc>
            </w:tr>
            <w:tr w:rsidR="00825EDE" w:rsidRPr="00825EDE" w14:paraId="36F63483" w14:textId="77777777">
              <w:trPr>
                <w:trHeight w:val="20"/>
              </w:trPr>
              <w:tc>
                <w:tcPr>
                  <w:tcW w:w="1436" w:type="dxa"/>
                  <w:vAlign w:val="center"/>
                </w:tcPr>
                <w:p w14:paraId="553D4CD0"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Bohol</w:t>
                  </w:r>
                </w:p>
              </w:tc>
              <w:tc>
                <w:tcPr>
                  <w:tcW w:w="1436" w:type="dxa"/>
                  <w:vAlign w:val="center"/>
                </w:tcPr>
                <w:p w14:paraId="2BB8B46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1,710</w:t>
                  </w:r>
                </w:p>
              </w:tc>
              <w:tc>
                <w:tcPr>
                  <w:tcW w:w="1436" w:type="dxa"/>
                  <w:vAlign w:val="center"/>
                </w:tcPr>
                <w:p w14:paraId="67EEDD3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77,431</w:t>
                  </w:r>
                </w:p>
              </w:tc>
              <w:tc>
                <w:tcPr>
                  <w:tcW w:w="1436" w:type="dxa"/>
                  <w:vAlign w:val="center"/>
                </w:tcPr>
                <w:p w14:paraId="51AA61F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4</w:t>
                  </w:r>
                </w:p>
              </w:tc>
              <w:tc>
                <w:tcPr>
                  <w:tcW w:w="1437" w:type="dxa"/>
                  <w:vAlign w:val="center"/>
                </w:tcPr>
                <w:p w14:paraId="107D6E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32,680,000</w:t>
                  </w:r>
                </w:p>
              </w:tc>
            </w:tr>
            <w:tr w:rsidR="00825EDE" w:rsidRPr="00825EDE" w14:paraId="6965CED4" w14:textId="77777777">
              <w:trPr>
                <w:trHeight w:val="20"/>
              </w:trPr>
              <w:tc>
                <w:tcPr>
                  <w:tcW w:w="1436" w:type="dxa"/>
                  <w:vAlign w:val="center"/>
                </w:tcPr>
                <w:p w14:paraId="1E496799"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Cebu</w:t>
                  </w:r>
                </w:p>
              </w:tc>
              <w:tc>
                <w:tcPr>
                  <w:tcW w:w="1436" w:type="dxa"/>
                  <w:vAlign w:val="center"/>
                </w:tcPr>
                <w:p w14:paraId="0118228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98,218</w:t>
                  </w:r>
                </w:p>
              </w:tc>
              <w:tc>
                <w:tcPr>
                  <w:tcW w:w="1436" w:type="dxa"/>
                  <w:vAlign w:val="center"/>
                </w:tcPr>
                <w:p w14:paraId="15F1C65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584,382</w:t>
                  </w:r>
                </w:p>
              </w:tc>
              <w:tc>
                <w:tcPr>
                  <w:tcW w:w="1436" w:type="dxa"/>
                  <w:vAlign w:val="center"/>
                </w:tcPr>
                <w:p w14:paraId="77522ED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68</w:t>
                  </w:r>
                </w:p>
              </w:tc>
              <w:tc>
                <w:tcPr>
                  <w:tcW w:w="1437" w:type="dxa"/>
                  <w:vAlign w:val="center"/>
                </w:tcPr>
                <w:p w14:paraId="26DC383A"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661,666,000</w:t>
                  </w:r>
                </w:p>
              </w:tc>
            </w:tr>
            <w:tr w:rsidR="00825EDE" w:rsidRPr="00825EDE" w14:paraId="32EE13C8" w14:textId="77777777">
              <w:trPr>
                <w:trHeight w:val="20"/>
              </w:trPr>
              <w:tc>
                <w:tcPr>
                  <w:tcW w:w="1436" w:type="dxa"/>
                  <w:vAlign w:val="center"/>
                </w:tcPr>
                <w:p w14:paraId="01BC78FB"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Negros Oriental</w:t>
                  </w:r>
                </w:p>
              </w:tc>
              <w:tc>
                <w:tcPr>
                  <w:tcW w:w="1436" w:type="dxa"/>
                  <w:vAlign w:val="center"/>
                </w:tcPr>
                <w:p w14:paraId="3679E01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0,021</w:t>
                  </w:r>
                </w:p>
              </w:tc>
              <w:tc>
                <w:tcPr>
                  <w:tcW w:w="1436" w:type="dxa"/>
                  <w:vAlign w:val="center"/>
                </w:tcPr>
                <w:p w14:paraId="7C97BBC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3,944</w:t>
                  </w:r>
                </w:p>
              </w:tc>
              <w:tc>
                <w:tcPr>
                  <w:tcW w:w="1436" w:type="dxa"/>
                  <w:vAlign w:val="center"/>
                </w:tcPr>
                <w:p w14:paraId="640CEE0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7.56</w:t>
                  </w:r>
                </w:p>
              </w:tc>
              <w:tc>
                <w:tcPr>
                  <w:tcW w:w="1437" w:type="dxa"/>
                  <w:vAlign w:val="center"/>
                </w:tcPr>
                <w:p w14:paraId="5F14903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54,632,000</w:t>
                  </w:r>
                </w:p>
              </w:tc>
            </w:tr>
            <w:tr w:rsidR="00825EDE" w:rsidRPr="00825EDE" w14:paraId="387D6E3C" w14:textId="77777777">
              <w:trPr>
                <w:trHeight w:val="20"/>
              </w:trPr>
              <w:tc>
                <w:tcPr>
                  <w:tcW w:w="1436" w:type="dxa"/>
                  <w:vAlign w:val="center"/>
                </w:tcPr>
                <w:p w14:paraId="7279AC28" w14:textId="77777777" w:rsidR="002A2C5B" w:rsidRPr="00825EDE" w:rsidRDefault="002A7D6A">
                  <w:pPr>
                    <w:pStyle w:val="ListParagraph"/>
                    <w:spacing w:after="0" w:line="240" w:lineRule="auto"/>
                    <w:ind w:left="0"/>
                    <w:jc w:val="both"/>
                    <w:rPr>
                      <w:rFonts w:ascii="Arial" w:eastAsia="Arial" w:hAnsi="Arial" w:cs="Arial"/>
                      <w:sz w:val="16"/>
                      <w:szCs w:val="16"/>
                    </w:rPr>
                  </w:pPr>
                  <w:r w:rsidRPr="00825EDE">
                    <w:rPr>
                      <w:rFonts w:ascii="Arial" w:eastAsia="Arial" w:hAnsi="Arial" w:cs="Arial"/>
                      <w:sz w:val="16"/>
                      <w:szCs w:val="16"/>
                    </w:rPr>
                    <w:t>Siquijor</w:t>
                  </w:r>
                </w:p>
              </w:tc>
              <w:tc>
                <w:tcPr>
                  <w:tcW w:w="1436" w:type="dxa"/>
                  <w:vAlign w:val="center"/>
                </w:tcPr>
                <w:p w14:paraId="40CE65D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8,126</w:t>
                  </w:r>
                </w:p>
              </w:tc>
              <w:tc>
                <w:tcPr>
                  <w:tcW w:w="1436" w:type="dxa"/>
                  <w:vAlign w:val="center"/>
                </w:tcPr>
                <w:p w14:paraId="4925540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9,905</w:t>
                  </w:r>
                </w:p>
              </w:tc>
              <w:tc>
                <w:tcPr>
                  <w:tcW w:w="1436" w:type="dxa"/>
                  <w:vAlign w:val="center"/>
                </w:tcPr>
                <w:p w14:paraId="38164EF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0.76</w:t>
                  </w:r>
                </w:p>
              </w:tc>
              <w:tc>
                <w:tcPr>
                  <w:tcW w:w="1437" w:type="dxa"/>
                  <w:vAlign w:val="center"/>
                </w:tcPr>
                <w:p w14:paraId="4AE118B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04,586,000</w:t>
                  </w:r>
                </w:p>
              </w:tc>
            </w:tr>
            <w:tr w:rsidR="00825EDE" w:rsidRPr="00825EDE" w14:paraId="7A7E153B" w14:textId="77777777">
              <w:trPr>
                <w:trHeight w:val="20"/>
              </w:trPr>
              <w:tc>
                <w:tcPr>
                  <w:tcW w:w="1436" w:type="dxa"/>
                  <w:vAlign w:val="center"/>
                </w:tcPr>
                <w:p w14:paraId="3EFABA28" w14:textId="77777777" w:rsidR="002A2C5B" w:rsidRPr="00825EDE" w:rsidRDefault="002A7D6A">
                  <w:pPr>
                    <w:pStyle w:val="ListParagraph"/>
                    <w:spacing w:after="0" w:line="240" w:lineRule="auto"/>
                    <w:ind w:left="0"/>
                    <w:jc w:val="both"/>
                    <w:rPr>
                      <w:rFonts w:ascii="Arial" w:eastAsia="Arial" w:hAnsi="Arial" w:cs="Arial"/>
                      <w:b/>
                      <w:sz w:val="16"/>
                      <w:szCs w:val="16"/>
                    </w:rPr>
                  </w:pPr>
                  <w:r w:rsidRPr="00825EDE">
                    <w:rPr>
                      <w:rFonts w:ascii="Arial" w:eastAsia="Arial" w:hAnsi="Arial" w:cs="Arial"/>
                      <w:b/>
                      <w:sz w:val="16"/>
                      <w:szCs w:val="16"/>
                    </w:rPr>
                    <w:t>GRAND TOTAL</w:t>
                  </w:r>
                </w:p>
              </w:tc>
              <w:tc>
                <w:tcPr>
                  <w:tcW w:w="1436" w:type="dxa"/>
                  <w:vAlign w:val="center"/>
                </w:tcPr>
                <w:p w14:paraId="33C4598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46,754</w:t>
                  </w:r>
                </w:p>
              </w:tc>
              <w:tc>
                <w:tcPr>
                  <w:tcW w:w="1436" w:type="dxa"/>
                  <w:vAlign w:val="center"/>
                </w:tcPr>
                <w:p w14:paraId="0EAACD49"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312,083</w:t>
                  </w:r>
                </w:p>
              </w:tc>
              <w:tc>
                <w:tcPr>
                  <w:tcW w:w="1436" w:type="dxa"/>
                  <w:vAlign w:val="center"/>
                </w:tcPr>
                <w:p w14:paraId="4992231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8.07</w:t>
                  </w:r>
                </w:p>
              </w:tc>
              <w:tc>
                <w:tcPr>
                  <w:tcW w:w="1437" w:type="dxa"/>
                  <w:vAlign w:val="center"/>
                </w:tcPr>
                <w:p w14:paraId="065809D6"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985,421,650</w:t>
                  </w:r>
                </w:p>
              </w:tc>
            </w:tr>
          </w:tbl>
          <w:p w14:paraId="1A8CB8D9" w14:textId="08BD09B8" w:rsidR="002A2C5B" w:rsidRPr="00825EDE"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825EDE">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825EDE" w:rsidRPr="00825EDE" w14:paraId="1DD32615" w14:textId="77777777">
              <w:trPr>
                <w:trHeight w:val="20"/>
              </w:trPr>
              <w:tc>
                <w:tcPr>
                  <w:tcW w:w="1436" w:type="dxa"/>
                  <w:vAlign w:val="center"/>
                </w:tcPr>
                <w:p w14:paraId="239C1C60"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ATEGORY</w:t>
                  </w:r>
                </w:p>
              </w:tc>
              <w:tc>
                <w:tcPr>
                  <w:tcW w:w="1440" w:type="dxa"/>
                  <w:vAlign w:val="center"/>
                </w:tcPr>
                <w:p w14:paraId="36F9438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CLEANLIST</w:t>
                  </w:r>
                </w:p>
              </w:tc>
              <w:tc>
                <w:tcPr>
                  <w:tcW w:w="1440" w:type="dxa"/>
                  <w:vAlign w:val="center"/>
                </w:tcPr>
                <w:p w14:paraId="13A1464D"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CTUAL BENES PAID</w:t>
                  </w:r>
                </w:p>
              </w:tc>
              <w:tc>
                <w:tcPr>
                  <w:tcW w:w="1371" w:type="dxa"/>
                  <w:vAlign w:val="center"/>
                </w:tcPr>
                <w:p w14:paraId="2D12B5C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w:t>
                  </w:r>
                </w:p>
              </w:tc>
              <w:tc>
                <w:tcPr>
                  <w:tcW w:w="1509" w:type="dxa"/>
                  <w:vAlign w:val="center"/>
                </w:tcPr>
                <w:p w14:paraId="41D4DA9A" w14:textId="77777777" w:rsidR="002A2C5B" w:rsidRPr="00825EDE" w:rsidRDefault="002A7D6A">
                  <w:pPr>
                    <w:pStyle w:val="ListParagraph"/>
                    <w:spacing w:after="0" w:line="240" w:lineRule="auto"/>
                    <w:ind w:left="0"/>
                    <w:jc w:val="center"/>
                    <w:rPr>
                      <w:rFonts w:ascii="Arial" w:eastAsia="Arial" w:hAnsi="Arial" w:cs="Arial"/>
                      <w:b/>
                      <w:sz w:val="16"/>
                      <w:szCs w:val="16"/>
                    </w:rPr>
                  </w:pPr>
                  <w:r w:rsidRPr="00825EDE">
                    <w:rPr>
                      <w:rFonts w:ascii="Arial" w:eastAsia="Arial" w:hAnsi="Arial" w:cs="Arial"/>
                      <w:b/>
                      <w:sz w:val="16"/>
                      <w:szCs w:val="16"/>
                    </w:rPr>
                    <w:t>AMOUNT</w:t>
                  </w:r>
                </w:p>
              </w:tc>
            </w:tr>
            <w:tr w:rsidR="00825EDE" w:rsidRPr="00825EDE" w14:paraId="31807FDA" w14:textId="77777777">
              <w:trPr>
                <w:trHeight w:val="20"/>
              </w:trPr>
              <w:tc>
                <w:tcPr>
                  <w:tcW w:w="1436" w:type="dxa"/>
                  <w:vAlign w:val="center"/>
                </w:tcPr>
                <w:p w14:paraId="4868A8D4"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4Ps (Cebu)</w:t>
                  </w:r>
                </w:p>
              </w:tc>
              <w:tc>
                <w:tcPr>
                  <w:tcW w:w="1440" w:type="dxa"/>
                  <w:vAlign w:val="center"/>
                </w:tcPr>
                <w:p w14:paraId="7221A58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542</w:t>
                  </w:r>
                </w:p>
              </w:tc>
              <w:tc>
                <w:tcPr>
                  <w:tcW w:w="1440" w:type="dxa"/>
                  <w:vAlign w:val="center"/>
                </w:tcPr>
                <w:p w14:paraId="0FD7339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149,431</w:t>
                  </w:r>
                </w:p>
              </w:tc>
              <w:tc>
                <w:tcPr>
                  <w:tcW w:w="1371" w:type="dxa"/>
                  <w:vAlign w:val="center"/>
                </w:tcPr>
                <w:p w14:paraId="4DE1CBC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99.92</w:t>
                  </w:r>
                </w:p>
              </w:tc>
              <w:tc>
                <w:tcPr>
                  <w:tcW w:w="1509" w:type="dxa"/>
                  <w:vAlign w:val="center"/>
                </w:tcPr>
                <w:p w14:paraId="6A53F23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94,854,150</w:t>
                  </w:r>
                </w:p>
              </w:tc>
            </w:tr>
            <w:tr w:rsidR="00825EDE" w:rsidRPr="00825EDE" w14:paraId="7B3E598C" w14:textId="77777777">
              <w:trPr>
                <w:trHeight w:val="20"/>
              </w:trPr>
              <w:tc>
                <w:tcPr>
                  <w:tcW w:w="1436" w:type="dxa"/>
                  <w:vAlign w:val="center"/>
                </w:tcPr>
                <w:p w14:paraId="29B58D70"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b/>
                      <w:sz w:val="16"/>
                      <w:szCs w:val="16"/>
                    </w:rPr>
                    <w:t>Non-4Ps</w:t>
                  </w:r>
                </w:p>
              </w:tc>
              <w:tc>
                <w:tcPr>
                  <w:tcW w:w="1440" w:type="dxa"/>
                  <w:vAlign w:val="center"/>
                </w:tcPr>
                <w:p w14:paraId="34FFC0DA"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662,202</w:t>
                  </w:r>
                </w:p>
              </w:tc>
              <w:tc>
                <w:tcPr>
                  <w:tcW w:w="1440" w:type="dxa"/>
                  <w:vAlign w:val="center"/>
                </w:tcPr>
                <w:p w14:paraId="529649C1"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577,208</w:t>
                  </w:r>
                </w:p>
              </w:tc>
              <w:tc>
                <w:tcPr>
                  <w:tcW w:w="1371" w:type="dxa"/>
                  <w:vAlign w:val="center"/>
                </w:tcPr>
                <w:p w14:paraId="6A9853CB"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87.16</w:t>
                  </w:r>
                </w:p>
              </w:tc>
              <w:tc>
                <w:tcPr>
                  <w:tcW w:w="1509" w:type="dxa"/>
                  <w:vAlign w:val="center"/>
                </w:tcPr>
                <w:p w14:paraId="70D3750D"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b/>
                      <w:sz w:val="16"/>
                      <w:szCs w:val="16"/>
                    </w:rPr>
                    <w:t>3,830,496,000</w:t>
                  </w:r>
                </w:p>
              </w:tc>
            </w:tr>
            <w:tr w:rsidR="00825EDE" w:rsidRPr="00825EDE" w14:paraId="1BBCCE4D" w14:textId="77777777">
              <w:trPr>
                <w:trHeight w:val="20"/>
              </w:trPr>
              <w:tc>
                <w:tcPr>
                  <w:tcW w:w="1436" w:type="dxa"/>
                  <w:vAlign w:val="center"/>
                </w:tcPr>
                <w:p w14:paraId="21FE4A5F"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Non-ECQ)</w:t>
                  </w:r>
                </w:p>
              </w:tc>
              <w:tc>
                <w:tcPr>
                  <w:tcW w:w="1440" w:type="dxa"/>
                  <w:vAlign w:val="center"/>
                </w:tcPr>
                <w:p w14:paraId="3377D1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4,453</w:t>
                  </w:r>
                </w:p>
              </w:tc>
              <w:tc>
                <w:tcPr>
                  <w:tcW w:w="1440" w:type="dxa"/>
                  <w:vAlign w:val="center"/>
                </w:tcPr>
                <w:p w14:paraId="16A8A99F"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0,971</w:t>
                  </w:r>
                </w:p>
              </w:tc>
              <w:tc>
                <w:tcPr>
                  <w:tcW w:w="1371" w:type="dxa"/>
                  <w:vAlign w:val="center"/>
                </w:tcPr>
                <w:p w14:paraId="5F7FE664"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5.76</w:t>
                  </w:r>
                </w:p>
              </w:tc>
              <w:tc>
                <w:tcPr>
                  <w:tcW w:w="1509" w:type="dxa"/>
                  <w:vAlign w:val="center"/>
                </w:tcPr>
                <w:p w14:paraId="48B67BE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251,652,000</w:t>
                  </w:r>
                </w:p>
              </w:tc>
            </w:tr>
            <w:tr w:rsidR="00825EDE" w:rsidRPr="00825EDE" w14:paraId="04B8CA90" w14:textId="77777777">
              <w:trPr>
                <w:trHeight w:val="20"/>
              </w:trPr>
              <w:tc>
                <w:tcPr>
                  <w:tcW w:w="1436" w:type="dxa"/>
                  <w:vAlign w:val="center"/>
                </w:tcPr>
                <w:p w14:paraId="354310FA"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Waitlisted (Cebu)</w:t>
                  </w:r>
                </w:p>
              </w:tc>
              <w:tc>
                <w:tcPr>
                  <w:tcW w:w="1440" w:type="dxa"/>
                  <w:vAlign w:val="center"/>
                </w:tcPr>
                <w:p w14:paraId="68EF18B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0,214</w:t>
                  </w:r>
                </w:p>
              </w:tc>
              <w:tc>
                <w:tcPr>
                  <w:tcW w:w="1440" w:type="dxa"/>
                  <w:vAlign w:val="center"/>
                </w:tcPr>
                <w:p w14:paraId="379412C7"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98,852</w:t>
                  </w:r>
                </w:p>
              </w:tc>
              <w:tc>
                <w:tcPr>
                  <w:tcW w:w="1371" w:type="dxa"/>
                  <w:vAlign w:val="center"/>
                </w:tcPr>
                <w:p w14:paraId="46A11E2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89.69</w:t>
                  </w:r>
                </w:p>
              </w:tc>
              <w:tc>
                <w:tcPr>
                  <w:tcW w:w="1509" w:type="dxa"/>
                  <w:vAlign w:val="center"/>
                </w:tcPr>
                <w:p w14:paraId="2E0EB169"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186,200,000</w:t>
                  </w:r>
                </w:p>
              </w:tc>
            </w:tr>
            <w:tr w:rsidR="00825EDE" w:rsidRPr="00825EDE" w14:paraId="5ACD4080" w14:textId="77777777">
              <w:trPr>
                <w:trHeight w:val="20"/>
              </w:trPr>
              <w:tc>
                <w:tcPr>
                  <w:tcW w:w="1436" w:type="dxa"/>
                  <w:vAlign w:val="center"/>
                </w:tcPr>
                <w:p w14:paraId="403F9961" w14:textId="77777777" w:rsidR="002A2C5B" w:rsidRPr="00825EDE" w:rsidRDefault="002A7D6A">
                  <w:pPr>
                    <w:pStyle w:val="ListParagraph"/>
                    <w:spacing w:after="0" w:line="240" w:lineRule="auto"/>
                    <w:ind w:left="0"/>
                    <w:rPr>
                      <w:rFonts w:ascii="Arial" w:eastAsia="Arial" w:hAnsi="Arial" w:cs="Arial"/>
                      <w:b/>
                      <w:sz w:val="16"/>
                      <w:szCs w:val="16"/>
                    </w:rPr>
                  </w:pPr>
                  <w:r w:rsidRPr="00825EDE">
                    <w:rPr>
                      <w:rFonts w:ascii="Arial" w:eastAsia="Arial" w:hAnsi="Arial" w:cs="Arial"/>
                      <w:sz w:val="16"/>
                      <w:szCs w:val="16"/>
                    </w:rPr>
                    <w:t>ECQ (Cebu)</w:t>
                  </w:r>
                </w:p>
              </w:tc>
              <w:tc>
                <w:tcPr>
                  <w:tcW w:w="1440" w:type="dxa"/>
                  <w:vAlign w:val="center"/>
                </w:tcPr>
                <w:p w14:paraId="62EBF860"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525,689</w:t>
                  </w:r>
                </w:p>
              </w:tc>
              <w:tc>
                <w:tcPr>
                  <w:tcW w:w="1440" w:type="dxa"/>
                  <w:vAlign w:val="center"/>
                </w:tcPr>
                <w:p w14:paraId="11A4686C"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455,946</w:t>
                  </w:r>
                </w:p>
              </w:tc>
              <w:tc>
                <w:tcPr>
                  <w:tcW w:w="1371" w:type="dxa"/>
                  <w:vAlign w:val="center"/>
                </w:tcPr>
                <w:p w14:paraId="6B46C023"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86.73</w:t>
                  </w:r>
                </w:p>
              </w:tc>
              <w:tc>
                <w:tcPr>
                  <w:tcW w:w="1509" w:type="dxa"/>
                  <w:vAlign w:val="center"/>
                </w:tcPr>
                <w:p w14:paraId="1445F4CE" w14:textId="77777777" w:rsidR="002A2C5B" w:rsidRPr="00825EDE" w:rsidRDefault="002A7D6A">
                  <w:pPr>
                    <w:pStyle w:val="ListParagraph"/>
                    <w:spacing w:after="0" w:line="240" w:lineRule="auto"/>
                    <w:ind w:left="0"/>
                    <w:jc w:val="right"/>
                    <w:rPr>
                      <w:rFonts w:ascii="Arial" w:eastAsia="Arial" w:hAnsi="Arial" w:cs="Arial"/>
                      <w:b/>
                      <w:sz w:val="16"/>
                      <w:szCs w:val="16"/>
                    </w:rPr>
                  </w:pPr>
                  <w:r w:rsidRPr="00825EDE">
                    <w:rPr>
                      <w:rFonts w:ascii="Arial" w:eastAsia="Arial" w:hAnsi="Arial" w:cs="Arial"/>
                      <w:sz w:val="16"/>
                      <w:szCs w:val="16"/>
                    </w:rPr>
                    <w:t>2,375,676,000</w:t>
                  </w:r>
                </w:p>
              </w:tc>
            </w:tr>
            <w:tr w:rsidR="00825EDE" w:rsidRPr="00825EDE" w14:paraId="20946B11" w14:textId="77777777">
              <w:trPr>
                <w:trHeight w:val="20"/>
              </w:trPr>
              <w:tc>
                <w:tcPr>
                  <w:tcW w:w="1436" w:type="dxa"/>
                  <w:vAlign w:val="center"/>
                </w:tcPr>
                <w:p w14:paraId="0F305B26"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sz w:val="16"/>
                      <w:szCs w:val="16"/>
                    </w:rPr>
                    <w:t>LTFRB Drivers</w:t>
                  </w:r>
                </w:p>
              </w:tc>
              <w:tc>
                <w:tcPr>
                  <w:tcW w:w="1440" w:type="dxa"/>
                  <w:vAlign w:val="center"/>
                </w:tcPr>
                <w:p w14:paraId="4D2582D1"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846</w:t>
                  </w:r>
                </w:p>
              </w:tc>
              <w:tc>
                <w:tcPr>
                  <w:tcW w:w="1440" w:type="dxa"/>
                  <w:vAlign w:val="center"/>
                </w:tcPr>
                <w:p w14:paraId="331866BD"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439</w:t>
                  </w:r>
                </w:p>
              </w:tc>
              <w:tc>
                <w:tcPr>
                  <w:tcW w:w="1371" w:type="dxa"/>
                  <w:vAlign w:val="center"/>
                </w:tcPr>
                <w:p w14:paraId="4A2A4032"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77.95</w:t>
                  </w:r>
                </w:p>
              </w:tc>
              <w:tc>
                <w:tcPr>
                  <w:tcW w:w="1509" w:type="dxa"/>
                  <w:vAlign w:val="center"/>
                </w:tcPr>
                <w:p w14:paraId="51ED885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sz w:val="16"/>
                      <w:szCs w:val="16"/>
                    </w:rPr>
                    <w:t>16,968,000</w:t>
                  </w:r>
                </w:p>
              </w:tc>
            </w:tr>
            <w:tr w:rsidR="00825EDE" w:rsidRPr="00825EDE" w14:paraId="495617C3" w14:textId="77777777">
              <w:trPr>
                <w:trHeight w:val="20"/>
              </w:trPr>
              <w:tc>
                <w:tcPr>
                  <w:tcW w:w="1436" w:type="dxa"/>
                  <w:vAlign w:val="center"/>
                </w:tcPr>
                <w:p w14:paraId="78DC2F82" w14:textId="77777777" w:rsidR="002A2C5B" w:rsidRPr="00825EDE" w:rsidRDefault="002A7D6A">
                  <w:pPr>
                    <w:pStyle w:val="ListParagraph"/>
                    <w:spacing w:after="0" w:line="240" w:lineRule="auto"/>
                    <w:ind w:left="0"/>
                    <w:rPr>
                      <w:rFonts w:ascii="Arial" w:eastAsia="Arial" w:hAnsi="Arial" w:cs="Arial"/>
                      <w:sz w:val="16"/>
                      <w:szCs w:val="16"/>
                    </w:rPr>
                  </w:pPr>
                  <w:r w:rsidRPr="00825EDE">
                    <w:rPr>
                      <w:rFonts w:ascii="Arial" w:eastAsia="Arial" w:hAnsi="Arial" w:cs="Arial"/>
                      <w:b/>
                      <w:sz w:val="16"/>
                      <w:szCs w:val="16"/>
                    </w:rPr>
                    <w:t>GRAND TOTAL</w:t>
                  </w:r>
                </w:p>
              </w:tc>
              <w:tc>
                <w:tcPr>
                  <w:tcW w:w="1440" w:type="dxa"/>
                  <w:vAlign w:val="center"/>
                </w:tcPr>
                <w:p w14:paraId="3217813E"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897,474</w:t>
                  </w:r>
                </w:p>
              </w:tc>
              <w:tc>
                <w:tcPr>
                  <w:tcW w:w="1440" w:type="dxa"/>
                  <w:vAlign w:val="center"/>
                </w:tcPr>
                <w:p w14:paraId="4AC5FA78"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726,639</w:t>
                  </w:r>
                </w:p>
              </w:tc>
              <w:tc>
                <w:tcPr>
                  <w:tcW w:w="1371" w:type="dxa"/>
                  <w:vAlign w:val="center"/>
                </w:tcPr>
                <w:p w14:paraId="2826AA5B"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93.54</w:t>
                  </w:r>
                </w:p>
              </w:tc>
              <w:tc>
                <w:tcPr>
                  <w:tcW w:w="1509" w:type="dxa"/>
                  <w:vAlign w:val="center"/>
                </w:tcPr>
                <w:p w14:paraId="6E6239F3" w14:textId="77777777" w:rsidR="002A2C5B" w:rsidRPr="00825EDE" w:rsidRDefault="002A7D6A">
                  <w:pPr>
                    <w:pStyle w:val="ListParagraph"/>
                    <w:spacing w:after="0" w:line="240" w:lineRule="auto"/>
                    <w:ind w:left="0"/>
                    <w:jc w:val="right"/>
                    <w:rPr>
                      <w:rFonts w:ascii="Arial" w:eastAsia="Arial" w:hAnsi="Arial" w:cs="Arial"/>
                      <w:sz w:val="16"/>
                      <w:szCs w:val="16"/>
                    </w:rPr>
                  </w:pPr>
                  <w:r w:rsidRPr="00825EDE">
                    <w:rPr>
                      <w:rFonts w:ascii="Arial" w:eastAsia="Arial" w:hAnsi="Arial" w:cs="Arial"/>
                      <w:b/>
                      <w:sz w:val="16"/>
                      <w:szCs w:val="16"/>
                    </w:rPr>
                    <w:t>4,525,350,150</w:t>
                  </w:r>
                </w:p>
              </w:tc>
            </w:tr>
          </w:tbl>
          <w:p w14:paraId="06DA70AE" w14:textId="298845FC" w:rsidR="002A2C5B" w:rsidRPr="00825EDE" w:rsidRDefault="002A2C5B">
            <w:pPr>
              <w:spacing w:after="0" w:line="240" w:lineRule="auto"/>
              <w:jc w:val="both"/>
              <w:rPr>
                <w:rFonts w:eastAsia="Times New Roman"/>
              </w:rPr>
            </w:pPr>
          </w:p>
        </w:tc>
      </w:tr>
    </w:tbl>
    <w:p w14:paraId="3B46A75B" w14:textId="2CC3E160" w:rsidR="00546802" w:rsidRDefault="00546802">
      <w:pPr>
        <w:widowControl/>
        <w:spacing w:after="0" w:line="240" w:lineRule="auto"/>
        <w:rPr>
          <w:rFonts w:ascii="Arial" w:eastAsia="Arial" w:hAnsi="Arial" w:cs="Arial"/>
          <w:b/>
          <w:sz w:val="24"/>
          <w:szCs w:val="24"/>
        </w:rPr>
      </w:pPr>
      <w:bookmarkStart w:id="1" w:name="_GoBack"/>
      <w:bookmarkEnd w:id="1"/>
    </w:p>
    <w:p w14:paraId="00AA8284" w14:textId="3FA1BFC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66C439F3" w:rsidR="002A2C5B" w:rsidRPr="00241CF2" w:rsidRDefault="00964717"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27</w:t>
            </w:r>
            <w:r w:rsidR="00631994">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lastRenderedPageBreak/>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15F6579E" w14:textId="77777777" w:rsidR="00F17D78" w:rsidRDefault="00F17D78">
      <w:pPr>
        <w:spacing w:after="0" w:line="240" w:lineRule="auto"/>
        <w:contextualSpacing/>
        <w:rPr>
          <w:rFonts w:ascii="Arial" w:eastAsia="Arial" w:hAnsi="Arial" w:cs="Arial"/>
          <w:b/>
          <w:sz w:val="24"/>
          <w:szCs w:val="24"/>
        </w:rPr>
      </w:pPr>
    </w:p>
    <w:p w14:paraId="73FB3871" w14:textId="5D6F680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rsidTr="00546802">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rsidTr="007B69F9">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54691D88" w:rsidR="002A2C5B" w:rsidRDefault="005C3C35" w:rsidP="00574EE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7</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47DB9624"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4E1BC888" w14:textId="77777777" w:rsidR="00716136" w:rsidRDefault="00716136" w:rsidP="0071613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343249A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5C3C35">
              <w:rPr>
                <w:rFonts w:ascii="Arial" w:eastAsia="Arial" w:hAnsi="Arial" w:cs="Arial"/>
                <w:sz w:val="20"/>
                <w:szCs w:val="19"/>
              </w:rPr>
              <w:t>27</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7CBEC457" w:rsidR="002A2C5B" w:rsidRPr="00370CFF" w:rsidRDefault="00825EDE"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370CFF">
              <w:rPr>
                <w:rFonts w:ascii="Arial" w:eastAsia="Arial" w:hAnsi="Arial" w:cs="Arial"/>
                <w:sz w:val="20"/>
                <w:szCs w:val="20"/>
              </w:rPr>
              <w:t>23 August</w:t>
            </w:r>
            <w:r w:rsidR="004E2B87" w:rsidRPr="00370CFF">
              <w:rPr>
                <w:rFonts w:ascii="Arial" w:eastAsia="Arial" w:hAnsi="Arial" w:cs="Arial"/>
                <w:sz w:val="20"/>
                <w:szCs w:val="20"/>
              </w:rPr>
              <w:t xml:space="preserve"> </w:t>
            </w:r>
            <w:r w:rsidR="002A7D6A" w:rsidRPr="00370CFF">
              <w:rPr>
                <w:rFonts w:ascii="Arial" w:eastAsia="Arial" w:hAnsi="Arial" w:cs="Arial"/>
                <w:sz w:val="20"/>
                <w:szCs w:val="20"/>
              </w:rPr>
              <w:t>2021</w:t>
            </w:r>
          </w:p>
        </w:tc>
        <w:tc>
          <w:tcPr>
            <w:tcW w:w="7706" w:type="dxa"/>
            <w:tcMar>
              <w:top w:w="0" w:type="dxa"/>
              <w:left w:w="115" w:type="dxa"/>
              <w:bottom w:w="0" w:type="dxa"/>
              <w:right w:w="115" w:type="dxa"/>
            </w:tcMar>
            <w:vAlign w:val="center"/>
          </w:tcPr>
          <w:p w14:paraId="44626108" w14:textId="26E83AA7" w:rsidR="00D221FF" w:rsidRPr="00370CFF" w:rsidRDefault="00D221FF" w:rsidP="00825EDE">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370CFF">
              <w:rPr>
                <w:rFonts w:ascii="Arial" w:eastAsia="Arial" w:hAnsi="Arial" w:cs="Arial"/>
                <w:sz w:val="20"/>
                <w:szCs w:val="19"/>
              </w:rPr>
              <w:t xml:space="preserve">DSWD-FO XII released </w:t>
            </w:r>
            <w:r w:rsidR="00825EDE" w:rsidRPr="00370CFF">
              <w:rPr>
                <w:rFonts w:ascii="Arial" w:eastAsia="Arial" w:hAnsi="Arial" w:cs="Arial"/>
                <w:sz w:val="20"/>
                <w:szCs w:val="19"/>
              </w:rPr>
              <w:t>615 family food packs to LGU of M’lang.</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34DFBEC9" w14:textId="77777777" w:rsidR="006552BD" w:rsidRDefault="006552BD" w:rsidP="00365BC1">
      <w:pPr>
        <w:spacing w:after="0" w:line="240" w:lineRule="auto"/>
        <w:contextualSpacing/>
        <w:jc w:val="center"/>
        <w:rPr>
          <w:rFonts w:ascii="Arial" w:eastAsia="Arial" w:hAnsi="Arial" w:cs="Arial"/>
          <w:b/>
          <w:i/>
          <w:sz w:val="20"/>
          <w:szCs w:val="20"/>
        </w:rPr>
      </w:pPr>
    </w:p>
    <w:p w14:paraId="3388788E" w14:textId="56707FB2" w:rsidR="002A2C5B" w:rsidRDefault="002A7D6A" w:rsidP="00365BC1">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7C3EC20" w14:textId="2168B6C5"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49386AD3" w14:textId="77777777" w:rsidR="00365BC1" w:rsidRPr="003360E2" w:rsidRDefault="00365BC1"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21D774B0"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1516BCF3" w14:textId="77777777" w:rsidR="00F2644B" w:rsidRDefault="001112DA"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5D94C697" w14:textId="7BABBEC0" w:rsidR="001112DA" w:rsidRPr="007B69F9" w:rsidRDefault="001112DA" w:rsidP="001112DA">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340A4264" w:rsidR="00EB4E4A" w:rsidRPr="00EB4E4A" w:rsidRDefault="001112DA">
            <w:pPr>
              <w:widowControl/>
              <w:spacing w:after="0" w:line="240" w:lineRule="auto"/>
              <w:rPr>
                <w:rFonts w:ascii="Arial" w:hAnsi="Arial" w:cs="Arial"/>
                <w:b/>
                <w:sz w:val="24"/>
                <w:szCs w:val="24"/>
              </w:rPr>
            </w:pPr>
            <w:r>
              <w:rPr>
                <w:rFonts w:ascii="Arial" w:hAnsi="Arial" w:cs="Arial"/>
                <w:b/>
                <w:sz w:val="24"/>
                <w:szCs w:val="24"/>
              </w:rPr>
              <w:t>LESLIE R. JAWILI</w:t>
            </w:r>
          </w:p>
        </w:tc>
      </w:tr>
    </w:tbl>
    <w:p w14:paraId="5CBF776B" w14:textId="03D8D7A1"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1CD362" w14:textId="77777777" w:rsidR="00C45BCB" w:rsidRDefault="00C45BCB">
      <w:pPr>
        <w:spacing w:line="240" w:lineRule="auto"/>
      </w:pPr>
      <w:r>
        <w:separator/>
      </w:r>
    </w:p>
  </w:endnote>
  <w:endnote w:type="continuationSeparator" w:id="0">
    <w:p w14:paraId="73CEA5DB" w14:textId="77777777" w:rsidR="00C45BCB" w:rsidRDefault="00C45B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433695" w:rsidRDefault="0043369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433695" w:rsidRDefault="00433695">
    <w:pPr>
      <w:pBdr>
        <w:bottom w:val="single" w:sz="6" w:space="1" w:color="000000"/>
      </w:pBdr>
      <w:tabs>
        <w:tab w:val="left" w:pos="2371"/>
        <w:tab w:val="center" w:pos="5233"/>
      </w:tabs>
      <w:spacing w:after="0" w:line="240" w:lineRule="auto"/>
      <w:jc w:val="right"/>
      <w:rPr>
        <w:sz w:val="16"/>
        <w:szCs w:val="16"/>
      </w:rPr>
    </w:pPr>
  </w:p>
  <w:p w14:paraId="30A432AD" w14:textId="30E2DA53" w:rsidR="00433695" w:rsidRDefault="001112DA"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86</w:t>
    </w:r>
    <w:r w:rsidR="00433695">
      <w:rPr>
        <w:rFonts w:ascii="Arial" w:eastAsia="Arial" w:hAnsi="Arial" w:cs="Arial"/>
        <w:sz w:val="14"/>
        <w:szCs w:val="14"/>
      </w:rPr>
      <w:t xml:space="preserve"> </w:t>
    </w:r>
    <w:r w:rsidR="00433695" w:rsidRPr="00172D05">
      <w:rPr>
        <w:rFonts w:ascii="Arial" w:eastAsia="Arial" w:hAnsi="Arial" w:cs="Arial"/>
        <w:sz w:val="14"/>
        <w:szCs w:val="14"/>
      </w:rPr>
      <w:t>on the Corona</w:t>
    </w:r>
    <w:r>
      <w:rPr>
        <w:rFonts w:ascii="Arial" w:eastAsia="Arial" w:hAnsi="Arial" w:cs="Arial"/>
        <w:sz w:val="14"/>
        <w:szCs w:val="14"/>
      </w:rPr>
      <w:t>virus Disease (COVID19) as of 30</w:t>
    </w:r>
    <w:r w:rsidR="00433695">
      <w:rPr>
        <w:rFonts w:ascii="Arial" w:eastAsia="Arial" w:hAnsi="Arial" w:cs="Arial"/>
        <w:sz w:val="14"/>
        <w:szCs w:val="14"/>
      </w:rPr>
      <w:t xml:space="preserve"> August</w:t>
    </w:r>
    <w:r w:rsidR="00433695" w:rsidRPr="00172D05">
      <w:rPr>
        <w:rFonts w:ascii="Arial" w:eastAsia="Arial" w:hAnsi="Arial" w:cs="Arial"/>
        <w:sz w:val="14"/>
        <w:szCs w:val="14"/>
      </w:rPr>
      <w:t xml:space="preserve"> 2021, 6PM</w:t>
    </w:r>
    <w:r w:rsidR="00433695">
      <w:rPr>
        <w:rFonts w:ascii="Arial" w:eastAsia="Arial" w:hAnsi="Arial" w:cs="Arial"/>
        <w:sz w:val="14"/>
        <w:szCs w:val="14"/>
      </w:rPr>
      <w:t xml:space="preserve"> | </w:t>
    </w:r>
    <w:r w:rsidR="00433695">
      <w:rPr>
        <w:sz w:val="16"/>
        <w:szCs w:val="16"/>
      </w:rPr>
      <w:t xml:space="preserve">Page </w:t>
    </w:r>
    <w:r w:rsidR="00433695">
      <w:rPr>
        <w:b/>
        <w:sz w:val="16"/>
        <w:szCs w:val="16"/>
      </w:rPr>
      <w:fldChar w:fldCharType="begin"/>
    </w:r>
    <w:r w:rsidR="00433695">
      <w:rPr>
        <w:b/>
        <w:sz w:val="16"/>
        <w:szCs w:val="16"/>
      </w:rPr>
      <w:instrText>PAGE</w:instrText>
    </w:r>
    <w:r w:rsidR="00433695">
      <w:rPr>
        <w:b/>
        <w:sz w:val="16"/>
        <w:szCs w:val="16"/>
      </w:rPr>
      <w:fldChar w:fldCharType="separate"/>
    </w:r>
    <w:r w:rsidR="00837AEC">
      <w:rPr>
        <w:b/>
        <w:noProof/>
        <w:sz w:val="16"/>
        <w:szCs w:val="16"/>
      </w:rPr>
      <w:t>35</w:t>
    </w:r>
    <w:r w:rsidR="00433695">
      <w:rPr>
        <w:b/>
        <w:sz w:val="16"/>
        <w:szCs w:val="16"/>
      </w:rPr>
      <w:fldChar w:fldCharType="end"/>
    </w:r>
    <w:r w:rsidR="00433695">
      <w:rPr>
        <w:sz w:val="16"/>
        <w:szCs w:val="16"/>
      </w:rPr>
      <w:t xml:space="preserve"> of </w:t>
    </w:r>
    <w:r w:rsidR="00433695">
      <w:rPr>
        <w:b/>
        <w:sz w:val="16"/>
        <w:szCs w:val="16"/>
      </w:rPr>
      <w:fldChar w:fldCharType="begin"/>
    </w:r>
    <w:r w:rsidR="00433695">
      <w:rPr>
        <w:b/>
        <w:sz w:val="16"/>
        <w:szCs w:val="16"/>
      </w:rPr>
      <w:instrText>NUMPAGES</w:instrText>
    </w:r>
    <w:r w:rsidR="00433695">
      <w:rPr>
        <w:b/>
        <w:sz w:val="16"/>
        <w:szCs w:val="16"/>
      </w:rPr>
      <w:fldChar w:fldCharType="separate"/>
    </w:r>
    <w:r w:rsidR="00837AEC">
      <w:rPr>
        <w:b/>
        <w:noProof/>
        <w:sz w:val="16"/>
        <w:szCs w:val="16"/>
      </w:rPr>
      <w:t>35</w:t>
    </w:r>
    <w:r w:rsidR="00433695">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433695" w:rsidRDefault="0043369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F180FF" w14:textId="77777777" w:rsidR="00C45BCB" w:rsidRDefault="00C45BCB">
      <w:pPr>
        <w:spacing w:after="0" w:line="240" w:lineRule="auto"/>
      </w:pPr>
      <w:r>
        <w:separator/>
      </w:r>
    </w:p>
  </w:footnote>
  <w:footnote w:type="continuationSeparator" w:id="0">
    <w:p w14:paraId="0DEAAF5F" w14:textId="77777777" w:rsidR="00C45BCB" w:rsidRDefault="00C45B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433695" w:rsidRDefault="0043369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433695" w:rsidRDefault="00433695">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433695" w:rsidRDefault="00433695" w:rsidP="008F698C">
    <w:pPr>
      <w:pBdr>
        <w:bottom w:val="single" w:sz="6" w:space="1" w:color="000000"/>
      </w:pBdr>
      <w:tabs>
        <w:tab w:val="center" w:pos="4680"/>
        <w:tab w:val="right" w:pos="9360"/>
      </w:tabs>
      <w:spacing w:after="0" w:line="240" w:lineRule="auto"/>
      <w:rPr>
        <w:sz w:val="10"/>
      </w:rPr>
    </w:pPr>
  </w:p>
  <w:p w14:paraId="6BA9FC90" w14:textId="77777777" w:rsidR="00433695" w:rsidRDefault="0043369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433695" w:rsidRDefault="0043369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1E44CD3"/>
    <w:multiLevelType w:val="hybridMultilevel"/>
    <w:tmpl w:val="9EB4EE76"/>
    <w:lvl w:ilvl="0" w:tplc="DBC0DADA">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D7D48E1"/>
    <w:multiLevelType w:val="hybridMultilevel"/>
    <w:tmpl w:val="41ACC60E"/>
    <w:lvl w:ilvl="0" w:tplc="99F61496">
      <w:start w:val="2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
  </w:num>
  <w:num w:numId="4">
    <w:abstractNumId w:val="20"/>
  </w:num>
  <w:num w:numId="5">
    <w:abstractNumId w:val="16"/>
  </w:num>
  <w:num w:numId="6">
    <w:abstractNumId w:val="13"/>
  </w:num>
  <w:num w:numId="7">
    <w:abstractNumId w:val="0"/>
  </w:num>
  <w:num w:numId="8">
    <w:abstractNumId w:val="23"/>
  </w:num>
  <w:num w:numId="9">
    <w:abstractNumId w:val="14"/>
  </w:num>
  <w:num w:numId="10">
    <w:abstractNumId w:val="9"/>
  </w:num>
  <w:num w:numId="11">
    <w:abstractNumId w:val="21"/>
  </w:num>
  <w:num w:numId="12">
    <w:abstractNumId w:val="2"/>
  </w:num>
  <w:num w:numId="13">
    <w:abstractNumId w:val="10"/>
  </w:num>
  <w:num w:numId="14">
    <w:abstractNumId w:val="15"/>
  </w:num>
  <w:num w:numId="15">
    <w:abstractNumId w:val="12"/>
  </w:num>
  <w:num w:numId="16">
    <w:abstractNumId w:val="24"/>
  </w:num>
  <w:num w:numId="17">
    <w:abstractNumId w:val="3"/>
  </w:num>
  <w:num w:numId="18">
    <w:abstractNumId w:val="19"/>
  </w:num>
  <w:num w:numId="19">
    <w:abstractNumId w:val="25"/>
  </w:num>
  <w:num w:numId="20">
    <w:abstractNumId w:val="4"/>
  </w:num>
  <w:num w:numId="21">
    <w:abstractNumId w:val="8"/>
  </w:num>
  <w:num w:numId="22">
    <w:abstractNumId w:val="5"/>
  </w:num>
  <w:num w:numId="23">
    <w:abstractNumId w:val="6"/>
  </w:num>
  <w:num w:numId="24">
    <w:abstractNumId w:val="7"/>
  </w:num>
  <w:num w:numId="25">
    <w:abstractNumId w:val="17"/>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3F6"/>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DF5"/>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6B85"/>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E68"/>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BB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B60"/>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AD1"/>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2DA"/>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44B"/>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1A"/>
    <w:rsid w:val="00144223"/>
    <w:rsid w:val="00144481"/>
    <w:rsid w:val="001445BF"/>
    <w:rsid w:val="00144AA9"/>
    <w:rsid w:val="00144D2F"/>
    <w:rsid w:val="00144FCE"/>
    <w:rsid w:val="0014519E"/>
    <w:rsid w:val="0014588C"/>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07B"/>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02D"/>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BEB"/>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3E8A"/>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53"/>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4E78"/>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1"/>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13C6"/>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2F18"/>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76"/>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4F9A"/>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5B"/>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947"/>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081"/>
    <w:rsid w:val="0035064C"/>
    <w:rsid w:val="0035083E"/>
    <w:rsid w:val="003509E6"/>
    <w:rsid w:val="00350BA2"/>
    <w:rsid w:val="00350C0E"/>
    <w:rsid w:val="00350EE9"/>
    <w:rsid w:val="00351063"/>
    <w:rsid w:val="00351226"/>
    <w:rsid w:val="003518C5"/>
    <w:rsid w:val="00351CF0"/>
    <w:rsid w:val="00352285"/>
    <w:rsid w:val="00352498"/>
    <w:rsid w:val="00352636"/>
    <w:rsid w:val="00352919"/>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BC1"/>
    <w:rsid w:val="00365DB2"/>
    <w:rsid w:val="0036668B"/>
    <w:rsid w:val="00366DBD"/>
    <w:rsid w:val="00366E5A"/>
    <w:rsid w:val="00367C42"/>
    <w:rsid w:val="00367CEB"/>
    <w:rsid w:val="00367D2B"/>
    <w:rsid w:val="00370790"/>
    <w:rsid w:val="00370CFF"/>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EE6"/>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A90"/>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1BF"/>
    <w:rsid w:val="003D448F"/>
    <w:rsid w:val="003D471F"/>
    <w:rsid w:val="003D4996"/>
    <w:rsid w:val="003D4E3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813"/>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845"/>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826"/>
    <w:rsid w:val="00432D8A"/>
    <w:rsid w:val="00432FFE"/>
    <w:rsid w:val="004333FD"/>
    <w:rsid w:val="0043356D"/>
    <w:rsid w:val="00433631"/>
    <w:rsid w:val="00433695"/>
    <w:rsid w:val="00433B61"/>
    <w:rsid w:val="00433D51"/>
    <w:rsid w:val="00433E74"/>
    <w:rsid w:val="0043407C"/>
    <w:rsid w:val="004341B6"/>
    <w:rsid w:val="004342A1"/>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7F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2FF"/>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2CE3"/>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E09"/>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95D"/>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287"/>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802"/>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6E0"/>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4EEC"/>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0CA"/>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C35"/>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4D9"/>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6F1A"/>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4A7"/>
    <w:rsid w:val="00602975"/>
    <w:rsid w:val="00602A5A"/>
    <w:rsid w:val="00602AE8"/>
    <w:rsid w:val="00602AFE"/>
    <w:rsid w:val="00602C6F"/>
    <w:rsid w:val="00602E56"/>
    <w:rsid w:val="006030DC"/>
    <w:rsid w:val="00603200"/>
    <w:rsid w:val="0060345E"/>
    <w:rsid w:val="006038A7"/>
    <w:rsid w:val="00603CC5"/>
    <w:rsid w:val="006041E0"/>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512"/>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33"/>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4"/>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2BD"/>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688"/>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81E"/>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291"/>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936"/>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14"/>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3D4"/>
    <w:rsid w:val="00714581"/>
    <w:rsid w:val="00714BD5"/>
    <w:rsid w:val="00715523"/>
    <w:rsid w:val="00715742"/>
    <w:rsid w:val="00715C18"/>
    <w:rsid w:val="00716136"/>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01A"/>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4D86"/>
    <w:rsid w:val="0078545D"/>
    <w:rsid w:val="00785531"/>
    <w:rsid w:val="007856EB"/>
    <w:rsid w:val="007859DE"/>
    <w:rsid w:val="00785E5A"/>
    <w:rsid w:val="00785EB0"/>
    <w:rsid w:val="007861DD"/>
    <w:rsid w:val="007862AD"/>
    <w:rsid w:val="00786338"/>
    <w:rsid w:val="007863BB"/>
    <w:rsid w:val="00786453"/>
    <w:rsid w:val="007868D8"/>
    <w:rsid w:val="00786C8B"/>
    <w:rsid w:val="00786FE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9F9"/>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8A1"/>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6D8"/>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17A5C"/>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ED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EB1"/>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37AEC"/>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691"/>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5EA"/>
    <w:rsid w:val="0089467D"/>
    <w:rsid w:val="00894B04"/>
    <w:rsid w:val="00894E36"/>
    <w:rsid w:val="00895159"/>
    <w:rsid w:val="00895308"/>
    <w:rsid w:val="00895450"/>
    <w:rsid w:val="008959D8"/>
    <w:rsid w:val="00896525"/>
    <w:rsid w:val="00896612"/>
    <w:rsid w:val="00896B82"/>
    <w:rsid w:val="00896E35"/>
    <w:rsid w:val="00896F61"/>
    <w:rsid w:val="00897579"/>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2D4"/>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3A59"/>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2B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0F"/>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009"/>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717"/>
    <w:rsid w:val="00964890"/>
    <w:rsid w:val="00964BFD"/>
    <w:rsid w:val="00964D87"/>
    <w:rsid w:val="00965234"/>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B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CAA"/>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16B"/>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5D4"/>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A9A"/>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CEF"/>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29"/>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9C5"/>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B25"/>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0B3"/>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70F"/>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21D"/>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75B"/>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771"/>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1FA"/>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951"/>
    <w:rsid w:val="00B54F84"/>
    <w:rsid w:val="00B555A0"/>
    <w:rsid w:val="00B55CF4"/>
    <w:rsid w:val="00B55FA1"/>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6EBB"/>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88D"/>
    <w:rsid w:val="00B85B5F"/>
    <w:rsid w:val="00B85D72"/>
    <w:rsid w:val="00B85DB0"/>
    <w:rsid w:val="00B85E4E"/>
    <w:rsid w:val="00B86808"/>
    <w:rsid w:val="00B8692C"/>
    <w:rsid w:val="00B86FF9"/>
    <w:rsid w:val="00B872CC"/>
    <w:rsid w:val="00B87420"/>
    <w:rsid w:val="00B879A0"/>
    <w:rsid w:val="00B87AB7"/>
    <w:rsid w:val="00B87D81"/>
    <w:rsid w:val="00B90009"/>
    <w:rsid w:val="00B90691"/>
    <w:rsid w:val="00B90A6B"/>
    <w:rsid w:val="00B91144"/>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0A3"/>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C7A23"/>
    <w:rsid w:val="00BD0579"/>
    <w:rsid w:val="00BD05C9"/>
    <w:rsid w:val="00BD0BE0"/>
    <w:rsid w:val="00BD0DA4"/>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4B5F"/>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5BA"/>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5BCB"/>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8F"/>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045"/>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925"/>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670"/>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82E"/>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086"/>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48D"/>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4E6"/>
    <w:rsid w:val="00D70941"/>
    <w:rsid w:val="00D70AFD"/>
    <w:rsid w:val="00D70B87"/>
    <w:rsid w:val="00D70C6D"/>
    <w:rsid w:val="00D70D81"/>
    <w:rsid w:val="00D71239"/>
    <w:rsid w:val="00D713AF"/>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57"/>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7AC"/>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332"/>
    <w:rsid w:val="00DF247F"/>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0A"/>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58CC"/>
    <w:rsid w:val="00E665BE"/>
    <w:rsid w:val="00E668CF"/>
    <w:rsid w:val="00E66B29"/>
    <w:rsid w:val="00E66B2D"/>
    <w:rsid w:val="00E66B4C"/>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2D1"/>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D96"/>
    <w:rsid w:val="00E76F56"/>
    <w:rsid w:val="00E77DA8"/>
    <w:rsid w:val="00E77F4D"/>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947"/>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5D6"/>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242"/>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3EB"/>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78"/>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44B"/>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096"/>
    <w:rsid w:val="00F3467E"/>
    <w:rsid w:val="00F34812"/>
    <w:rsid w:val="00F349A5"/>
    <w:rsid w:val="00F34B6F"/>
    <w:rsid w:val="00F35439"/>
    <w:rsid w:val="00F35808"/>
    <w:rsid w:val="00F35C61"/>
    <w:rsid w:val="00F35C86"/>
    <w:rsid w:val="00F36517"/>
    <w:rsid w:val="00F36641"/>
    <w:rsid w:val="00F3686B"/>
    <w:rsid w:val="00F36DC2"/>
    <w:rsid w:val="00F3703B"/>
    <w:rsid w:val="00F37180"/>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5D0"/>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34E"/>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59D1"/>
    <w:rsid w:val="00FA6204"/>
    <w:rsid w:val="00FA646B"/>
    <w:rsid w:val="00FA6473"/>
    <w:rsid w:val="00FA65E6"/>
    <w:rsid w:val="00FA6B1B"/>
    <w:rsid w:val="00FA6B3E"/>
    <w:rsid w:val="00FA6E85"/>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CB5"/>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05B"/>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6DE9"/>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06586183">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49489106">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385027286">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62891685">
      <w:bodyDiv w:val="1"/>
      <w:marLeft w:val="0"/>
      <w:marRight w:val="0"/>
      <w:marTop w:val="0"/>
      <w:marBottom w:val="0"/>
      <w:divBdr>
        <w:top w:val="none" w:sz="0" w:space="0" w:color="auto"/>
        <w:left w:val="none" w:sz="0" w:space="0" w:color="auto"/>
        <w:bottom w:val="none" w:sz="0" w:space="0" w:color="auto"/>
        <w:right w:val="none" w:sz="0" w:space="0" w:color="auto"/>
      </w:divBdr>
      <w:divsChild>
        <w:div w:id="543175483">
          <w:marLeft w:val="0"/>
          <w:marRight w:val="0"/>
          <w:marTop w:val="0"/>
          <w:marBottom w:val="0"/>
          <w:divBdr>
            <w:top w:val="none" w:sz="0" w:space="0" w:color="auto"/>
            <w:left w:val="none" w:sz="0" w:space="0" w:color="auto"/>
            <w:bottom w:val="none" w:sz="0" w:space="0" w:color="auto"/>
            <w:right w:val="none" w:sz="0" w:space="0" w:color="auto"/>
          </w:divBdr>
        </w:div>
        <w:div w:id="1843356766">
          <w:marLeft w:val="0"/>
          <w:marRight w:val="0"/>
          <w:marTop w:val="0"/>
          <w:marBottom w:val="0"/>
          <w:divBdr>
            <w:top w:val="none" w:sz="0" w:space="0" w:color="auto"/>
            <w:left w:val="none" w:sz="0" w:space="0" w:color="auto"/>
            <w:bottom w:val="none" w:sz="0" w:space="0" w:color="auto"/>
            <w:right w:val="none" w:sz="0" w:space="0" w:color="auto"/>
          </w:divBdr>
        </w:div>
        <w:div w:id="572352657">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06874983">
      <w:bodyDiv w:val="1"/>
      <w:marLeft w:val="0"/>
      <w:marRight w:val="0"/>
      <w:marTop w:val="0"/>
      <w:marBottom w:val="0"/>
      <w:divBdr>
        <w:top w:val="none" w:sz="0" w:space="0" w:color="auto"/>
        <w:left w:val="none" w:sz="0" w:space="0" w:color="auto"/>
        <w:bottom w:val="none" w:sz="0" w:space="0" w:color="auto"/>
        <w:right w:val="none" w:sz="0" w:space="0" w:color="auto"/>
      </w:divBdr>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09640524">
      <w:bodyDiv w:val="1"/>
      <w:marLeft w:val="0"/>
      <w:marRight w:val="0"/>
      <w:marTop w:val="0"/>
      <w:marBottom w:val="0"/>
      <w:divBdr>
        <w:top w:val="none" w:sz="0" w:space="0" w:color="auto"/>
        <w:left w:val="none" w:sz="0" w:space="0" w:color="auto"/>
        <w:bottom w:val="none" w:sz="0" w:space="0" w:color="auto"/>
        <w:right w:val="none" w:sz="0" w:space="0" w:color="auto"/>
      </w:divBdr>
    </w:div>
    <w:div w:id="830565724">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894312535">
      <w:bodyDiv w:val="1"/>
      <w:marLeft w:val="0"/>
      <w:marRight w:val="0"/>
      <w:marTop w:val="0"/>
      <w:marBottom w:val="0"/>
      <w:divBdr>
        <w:top w:val="none" w:sz="0" w:space="0" w:color="auto"/>
        <w:left w:val="none" w:sz="0" w:space="0" w:color="auto"/>
        <w:bottom w:val="none" w:sz="0" w:space="0" w:color="auto"/>
        <w:right w:val="none" w:sz="0" w:space="0" w:color="auto"/>
      </w:divBdr>
      <w:divsChild>
        <w:div w:id="1305428532">
          <w:marLeft w:val="0"/>
          <w:marRight w:val="0"/>
          <w:marTop w:val="0"/>
          <w:marBottom w:val="0"/>
          <w:divBdr>
            <w:top w:val="none" w:sz="0" w:space="0" w:color="auto"/>
            <w:left w:val="none" w:sz="0" w:space="0" w:color="auto"/>
            <w:bottom w:val="none" w:sz="0" w:space="0" w:color="auto"/>
            <w:right w:val="none" w:sz="0" w:space="0" w:color="auto"/>
          </w:divBdr>
        </w:div>
        <w:div w:id="1933315160">
          <w:marLeft w:val="0"/>
          <w:marRight w:val="0"/>
          <w:marTop w:val="0"/>
          <w:marBottom w:val="0"/>
          <w:divBdr>
            <w:top w:val="none" w:sz="0" w:space="0" w:color="auto"/>
            <w:left w:val="none" w:sz="0" w:space="0" w:color="auto"/>
            <w:bottom w:val="none" w:sz="0" w:space="0" w:color="auto"/>
            <w:right w:val="none" w:sz="0" w:space="0" w:color="auto"/>
          </w:divBdr>
        </w:div>
        <w:div w:id="201018129">
          <w:marLeft w:val="0"/>
          <w:marRight w:val="0"/>
          <w:marTop w:val="0"/>
          <w:marBottom w:val="0"/>
          <w:divBdr>
            <w:top w:val="none" w:sz="0" w:space="0" w:color="auto"/>
            <w:left w:val="none" w:sz="0" w:space="0" w:color="auto"/>
            <w:bottom w:val="none" w:sz="0" w:space="0" w:color="auto"/>
            <w:right w:val="none" w:sz="0" w:space="0" w:color="auto"/>
          </w:divBdr>
        </w:div>
      </w:divsChild>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302248">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263150034">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547644617">
      <w:bodyDiv w:val="1"/>
      <w:marLeft w:val="0"/>
      <w:marRight w:val="0"/>
      <w:marTop w:val="0"/>
      <w:marBottom w:val="0"/>
      <w:divBdr>
        <w:top w:val="none" w:sz="0" w:space="0" w:color="auto"/>
        <w:left w:val="none" w:sz="0" w:space="0" w:color="auto"/>
        <w:bottom w:val="none" w:sz="0" w:space="0" w:color="auto"/>
        <w:right w:val="none" w:sz="0" w:space="0" w:color="auto"/>
      </w:divBdr>
    </w:div>
    <w:div w:id="1561092046">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658415877">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895114686">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58484426">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0737424">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Downloads\SSF%20as%20of%2030%20August%202021,%201600H.xlsx" TargetMode="External"/><Relationship Id="rId18" Type="http://schemas.openxmlformats.org/officeDocument/2006/relationships/hyperlink" Target="file:///C:\Users\mjgrafanan\Downloads\SSF%20as%20of%2030%20August%202021,%201600H.xlsx" TargetMode="External"/><Relationship Id="rId26" Type="http://schemas.openxmlformats.org/officeDocument/2006/relationships/hyperlink" Target="file:///C:\Users\mjgrafanan\Downloads\SSF%20as%20of%2030%20August%202021,%201600H.xlsx" TargetMode="External"/><Relationship Id="rId3" Type="http://schemas.openxmlformats.org/officeDocument/2006/relationships/customXml" Target="../customXml/item3.xml"/><Relationship Id="rId21" Type="http://schemas.openxmlformats.org/officeDocument/2006/relationships/hyperlink" Target="file:///C:\Users\mjgrafanan\Downloads\SSF%20as%20of%2030%20August%202021,%201600H.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Downloads\SSF%20as%20of%2030%20August%202021,%201600H.xlsx" TargetMode="External"/><Relationship Id="rId17" Type="http://schemas.openxmlformats.org/officeDocument/2006/relationships/hyperlink" Target="file:///C:\Users\mjgrafanan\Downloads\SSF%20as%20of%2030%20August%202021,%201600H.xlsx" TargetMode="External"/><Relationship Id="rId25" Type="http://schemas.openxmlformats.org/officeDocument/2006/relationships/hyperlink" Target="file:///C:\Users\mjgrafanan\Downloads\SSF%20as%20of%2030%20August%202021,%201600H.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Downloads\SSF%20as%20of%2030%20August%202021,%201600H.xlsx" TargetMode="External"/><Relationship Id="rId20" Type="http://schemas.openxmlformats.org/officeDocument/2006/relationships/hyperlink" Target="file:///C:\Users\mjgrafanan\Downloads\SSF%20as%20of%2030%20August%202021,%201600H.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Downloads\SSF%20as%20of%2030%20August%202021,%201600H.xlsx" TargetMode="External"/><Relationship Id="rId24" Type="http://schemas.openxmlformats.org/officeDocument/2006/relationships/hyperlink" Target="file:///C:\Users\mjgrafanan\Downloads\SSF%20as%20of%2030%20August%202021,%201600H.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Downloads\SSF%20as%20of%2030%20August%202021,%201600H.xlsx" TargetMode="External"/><Relationship Id="rId23" Type="http://schemas.openxmlformats.org/officeDocument/2006/relationships/hyperlink" Target="file:///C:\Users\mjgrafanan\Downloads\SSF%20as%20of%2030%20August%202021,%201600H.xlsx" TargetMode="External"/><Relationship Id="rId28" Type="http://schemas.openxmlformats.org/officeDocument/2006/relationships/header" Target="header1.xml"/><Relationship Id="rId10" Type="http://schemas.openxmlformats.org/officeDocument/2006/relationships/hyperlink" Target="file:///C:\Users\mjgrafanan\Downloads\SSF%20as%20of%2030%20August%202021,%201600H.xlsx" TargetMode="External"/><Relationship Id="rId19" Type="http://schemas.openxmlformats.org/officeDocument/2006/relationships/hyperlink" Target="file:///C:\Users\mjgrafanan\Downloads\SSF%20as%20of%2030%20August%202021,%201600H.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Downloads\SSF%20as%20of%2030%20August%202021,%201600H.xlsx" TargetMode="External"/><Relationship Id="rId22" Type="http://schemas.openxmlformats.org/officeDocument/2006/relationships/hyperlink" Target="file:///C:\Users\mjgrafanan\Downloads\SSF%20as%20of%2030%20August%202021,%201600H.xlsx" TargetMode="External"/><Relationship Id="rId27" Type="http://schemas.openxmlformats.org/officeDocument/2006/relationships/hyperlink" Target="file:///C:\Users\mjgrafanan\Downloads\SSF%20as%20of%2030%20August%202021,%201600H.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323488C0-1EAF-4206-83F3-4341FA861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4605</Words>
  <Characters>83253</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 Joyce G. Rafanan</cp:lastModifiedBy>
  <cp:revision>2</cp:revision>
  <dcterms:created xsi:type="dcterms:W3CDTF">2021-08-30T08:09:00Z</dcterms:created>
  <dcterms:modified xsi:type="dcterms:W3CDTF">2021-08-3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